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9FDD05" w14:textId="77777777" w:rsidR="009F16BC" w:rsidRDefault="009F16BC" w:rsidP="009F16BC">
      <w:pPr>
        <w:autoSpaceDE w:val="0"/>
        <w:autoSpaceDN w:val="0"/>
        <w:adjustRightInd w:val="0"/>
        <w:jc w:val="center"/>
        <w:rPr>
          <w:rFonts w:ascii="Constantia" w:hAnsi="Constantia" w:cs="Arial"/>
          <w:b/>
          <w:color w:val="339933"/>
          <w:sz w:val="32"/>
          <w:lang w:val="en-GB"/>
        </w:rPr>
      </w:pPr>
    </w:p>
    <w:p w14:paraId="3EEF0F9D" w14:textId="77777777" w:rsidR="009F16BC" w:rsidRDefault="009F16BC" w:rsidP="009F16BC">
      <w:pPr>
        <w:autoSpaceDE w:val="0"/>
        <w:autoSpaceDN w:val="0"/>
        <w:adjustRightInd w:val="0"/>
        <w:jc w:val="center"/>
        <w:rPr>
          <w:rFonts w:ascii="Constantia" w:hAnsi="Constantia" w:cs="Arial"/>
          <w:b/>
          <w:color w:val="339933"/>
          <w:sz w:val="32"/>
          <w:lang w:val="en-GB"/>
        </w:rPr>
      </w:pPr>
    </w:p>
    <w:p w14:paraId="7436CB2E" w14:textId="77777777" w:rsidR="009F16BC" w:rsidRDefault="009F16BC" w:rsidP="009F16BC">
      <w:pPr>
        <w:autoSpaceDE w:val="0"/>
        <w:autoSpaceDN w:val="0"/>
        <w:adjustRightInd w:val="0"/>
        <w:jc w:val="center"/>
        <w:rPr>
          <w:rFonts w:ascii="Constantia" w:hAnsi="Constantia" w:cs="Arial"/>
          <w:b/>
          <w:color w:val="339933"/>
          <w:sz w:val="32"/>
          <w:lang w:val="en-GB"/>
        </w:rPr>
      </w:pPr>
    </w:p>
    <w:p w14:paraId="3DCDAF9B" w14:textId="77777777" w:rsidR="00DC0189" w:rsidRPr="00E634EA" w:rsidRDefault="00DC0189" w:rsidP="00DC0189">
      <w:pPr>
        <w:autoSpaceDE w:val="0"/>
        <w:autoSpaceDN w:val="0"/>
        <w:adjustRightInd w:val="0"/>
        <w:jc w:val="center"/>
        <w:rPr>
          <w:rFonts w:ascii="Georgia" w:hAnsi="Georgia" w:cs="Arial"/>
          <w:sz w:val="32"/>
          <w:lang w:val="en-GB"/>
        </w:rPr>
      </w:pPr>
    </w:p>
    <w:p w14:paraId="16D69265" w14:textId="77777777" w:rsidR="00DC0189" w:rsidRPr="00E634EA" w:rsidRDefault="00DC0189" w:rsidP="00DC0189">
      <w:pPr>
        <w:autoSpaceDE w:val="0"/>
        <w:autoSpaceDN w:val="0"/>
        <w:adjustRightInd w:val="0"/>
        <w:jc w:val="center"/>
        <w:rPr>
          <w:rFonts w:ascii="Georgia" w:hAnsi="Georgia" w:cs="Arial"/>
          <w:sz w:val="32"/>
          <w:lang w:val="en-GB"/>
        </w:rPr>
      </w:pPr>
    </w:p>
    <w:p w14:paraId="40BAF24D" w14:textId="77777777" w:rsidR="00DC0189" w:rsidRPr="00E634EA" w:rsidRDefault="00DC0189" w:rsidP="00DC0189">
      <w:pPr>
        <w:autoSpaceDE w:val="0"/>
        <w:autoSpaceDN w:val="0"/>
        <w:adjustRightInd w:val="0"/>
        <w:rPr>
          <w:rFonts w:ascii="Georgia" w:hAnsi="Georgia" w:cs="Arial"/>
          <w:sz w:val="32"/>
          <w:lang w:val="en-GB"/>
        </w:rPr>
      </w:pPr>
    </w:p>
    <w:p w14:paraId="751D990C" w14:textId="77777777" w:rsidR="009F16BC" w:rsidRDefault="009F16BC" w:rsidP="009F16BC">
      <w:pPr>
        <w:autoSpaceDE w:val="0"/>
        <w:autoSpaceDN w:val="0"/>
        <w:adjustRightInd w:val="0"/>
        <w:jc w:val="center"/>
        <w:rPr>
          <w:rFonts w:ascii="Constantia" w:hAnsi="Constantia" w:cs="Arial"/>
          <w:b/>
          <w:color w:val="339933"/>
          <w:sz w:val="32"/>
          <w:lang w:val="en-GB"/>
        </w:rPr>
      </w:pPr>
    </w:p>
    <w:p w14:paraId="0B854C96" w14:textId="526CEF80" w:rsidR="009F16BC" w:rsidRPr="00EA0BEB" w:rsidRDefault="009F16BC" w:rsidP="009F16BC">
      <w:pPr>
        <w:autoSpaceDE w:val="0"/>
        <w:autoSpaceDN w:val="0"/>
        <w:adjustRightInd w:val="0"/>
        <w:jc w:val="center"/>
        <w:rPr>
          <w:rFonts w:ascii="Constantia" w:hAnsi="Constantia" w:cs="Arial"/>
          <w:b/>
          <w:color w:val="339966"/>
          <w:sz w:val="32"/>
          <w:lang w:val="en-GB"/>
        </w:rPr>
      </w:pPr>
      <w:r w:rsidRPr="00EA0BEB">
        <w:rPr>
          <w:rFonts w:ascii="Constantia" w:hAnsi="Constantia" w:cs="Arial"/>
          <w:b/>
          <w:color w:val="339966"/>
          <w:sz w:val="32"/>
          <w:lang w:val="en-GB"/>
        </w:rPr>
        <w:t>Human Rights and Persons with Disabilities</w:t>
      </w:r>
    </w:p>
    <w:p w14:paraId="382CD86B" w14:textId="77777777" w:rsidR="00DC0189" w:rsidRPr="00EA0BEB" w:rsidRDefault="00DC0189" w:rsidP="009F16BC">
      <w:pPr>
        <w:autoSpaceDE w:val="0"/>
        <w:autoSpaceDN w:val="0"/>
        <w:adjustRightInd w:val="0"/>
        <w:jc w:val="center"/>
        <w:rPr>
          <w:rFonts w:ascii="Constantia" w:hAnsi="Constantia" w:cs="Arial"/>
          <w:b/>
          <w:color w:val="339966"/>
          <w:sz w:val="32"/>
          <w:lang w:val="en-GB"/>
        </w:rPr>
      </w:pPr>
    </w:p>
    <w:p w14:paraId="13D7C746" w14:textId="77777777" w:rsidR="009F16BC" w:rsidRPr="00EA0BEB" w:rsidRDefault="009F16BC" w:rsidP="009F16BC">
      <w:pPr>
        <w:autoSpaceDE w:val="0"/>
        <w:autoSpaceDN w:val="0"/>
        <w:adjustRightInd w:val="0"/>
        <w:jc w:val="center"/>
        <w:rPr>
          <w:rFonts w:ascii="Constantia" w:hAnsi="Constantia" w:cs="Arial"/>
          <w:b/>
          <w:color w:val="339966"/>
          <w:sz w:val="32"/>
          <w:lang w:val="en-GB"/>
        </w:rPr>
      </w:pPr>
    </w:p>
    <w:p w14:paraId="6FB3F42C" w14:textId="05494B78" w:rsidR="00DC0189" w:rsidRPr="00EA0BEB" w:rsidRDefault="00DC0189" w:rsidP="009F16BC">
      <w:pPr>
        <w:autoSpaceDE w:val="0"/>
        <w:autoSpaceDN w:val="0"/>
        <w:adjustRightInd w:val="0"/>
        <w:jc w:val="center"/>
        <w:rPr>
          <w:rFonts w:ascii="Constantia" w:hAnsi="Constantia" w:cs="Arial"/>
          <w:b/>
          <w:color w:val="339966"/>
          <w:sz w:val="32"/>
          <w:lang w:val="en-GB"/>
        </w:rPr>
      </w:pPr>
      <w:r w:rsidRPr="00EA0BEB">
        <w:rPr>
          <w:rFonts w:ascii="Constantia" w:hAnsi="Constantia" w:cs="Arial"/>
          <w:b/>
          <w:color w:val="339966"/>
          <w:sz w:val="32"/>
          <w:lang w:val="en-GB"/>
        </w:rPr>
        <w:t xml:space="preserve">Alternative Report </w:t>
      </w:r>
      <w:r w:rsidR="008E71B6" w:rsidRPr="00EA0BEB">
        <w:rPr>
          <w:rFonts w:ascii="Constantia" w:hAnsi="Constantia" w:cs="Arial"/>
          <w:b/>
          <w:color w:val="339966"/>
          <w:sz w:val="32"/>
          <w:lang w:val="en-GB"/>
        </w:rPr>
        <w:t xml:space="preserve">of </w:t>
      </w:r>
      <w:r w:rsidRPr="00EA0BEB">
        <w:rPr>
          <w:rFonts w:ascii="Constantia" w:hAnsi="Constantia" w:cs="Arial"/>
          <w:b/>
          <w:color w:val="339966"/>
          <w:sz w:val="32"/>
          <w:lang w:val="en-GB"/>
        </w:rPr>
        <w:t>Greece 2019</w:t>
      </w:r>
      <w:r w:rsidR="008E71B6" w:rsidRPr="00EA0BEB">
        <w:rPr>
          <w:rFonts w:ascii="Constantia" w:hAnsi="Constantia" w:cs="Arial"/>
          <w:b/>
          <w:color w:val="339966"/>
          <w:sz w:val="32"/>
          <w:lang w:val="en-GB"/>
        </w:rPr>
        <w:t xml:space="preserve"> </w:t>
      </w:r>
      <w:r w:rsidRPr="00EA0BEB">
        <w:rPr>
          <w:rFonts w:ascii="Constantia" w:hAnsi="Constantia" w:cs="Arial"/>
          <w:b/>
          <w:color w:val="339966"/>
          <w:sz w:val="32"/>
          <w:lang w:val="en-GB"/>
        </w:rPr>
        <w:t>(final version)</w:t>
      </w:r>
      <w:r w:rsidR="008E71B6" w:rsidRPr="00EA0BEB">
        <w:rPr>
          <w:rFonts w:ascii="Constantia" w:hAnsi="Constantia" w:cs="Arial"/>
          <w:b/>
          <w:color w:val="339966"/>
          <w:sz w:val="32"/>
          <w:lang w:val="en-GB"/>
        </w:rPr>
        <w:t xml:space="preserve"> </w:t>
      </w:r>
      <w:r w:rsidR="008E71B6" w:rsidRPr="00EA0BEB">
        <w:rPr>
          <w:rFonts w:ascii="Constantia" w:hAnsi="Constantia" w:cs="Arial"/>
          <w:b/>
          <w:color w:val="339966"/>
          <w:sz w:val="32"/>
          <w:lang w:val="en-GB"/>
        </w:rPr>
        <w:br/>
        <w:t>and response</w:t>
      </w:r>
      <w:r w:rsidR="00C11D3C" w:rsidRPr="00EA0BEB">
        <w:rPr>
          <w:rFonts w:ascii="Constantia" w:hAnsi="Constantia" w:cs="Arial"/>
          <w:b/>
          <w:color w:val="339966"/>
          <w:sz w:val="32"/>
          <w:lang w:val="en-GB"/>
        </w:rPr>
        <w:t>s</w:t>
      </w:r>
      <w:r w:rsidR="008E71B6" w:rsidRPr="00EA0BEB">
        <w:rPr>
          <w:rFonts w:ascii="Constantia" w:hAnsi="Constantia" w:cs="Arial"/>
          <w:b/>
          <w:color w:val="339966"/>
          <w:sz w:val="32"/>
          <w:lang w:val="en-GB"/>
        </w:rPr>
        <w:t xml:space="preserve"> </w:t>
      </w:r>
      <w:r w:rsidR="0066115F" w:rsidRPr="00EA0BEB">
        <w:rPr>
          <w:rFonts w:ascii="Constantia" w:hAnsi="Constantia" w:cs="Arial"/>
          <w:b/>
          <w:color w:val="339966"/>
          <w:sz w:val="32"/>
          <w:lang w:val="en-GB"/>
        </w:rPr>
        <w:t xml:space="preserve">to the </w:t>
      </w:r>
      <w:r w:rsidR="008E71B6" w:rsidRPr="00EA0BEB">
        <w:rPr>
          <w:rFonts w:ascii="Constantia" w:hAnsi="Constantia" w:cs="Arial"/>
          <w:b/>
          <w:i/>
          <w:iCs/>
          <w:color w:val="339966"/>
          <w:sz w:val="32"/>
          <w:lang w:val="en-GB"/>
        </w:rPr>
        <w:t>List of Issues</w:t>
      </w:r>
      <w:r w:rsidR="00C11D3C" w:rsidRPr="00EA0BEB">
        <w:rPr>
          <w:rFonts w:ascii="Constantia" w:hAnsi="Constantia" w:cs="Arial"/>
          <w:b/>
          <w:color w:val="339966"/>
          <w:sz w:val="32"/>
          <w:lang w:val="en-GB"/>
        </w:rPr>
        <w:t xml:space="preserve"> and </w:t>
      </w:r>
      <w:r w:rsidR="00C11D3C" w:rsidRPr="00EA0BEB">
        <w:rPr>
          <w:rFonts w:ascii="Constantia" w:hAnsi="Constantia" w:cs="Arial"/>
          <w:b/>
          <w:i/>
          <w:iCs/>
          <w:color w:val="339966"/>
          <w:sz w:val="32"/>
          <w:lang w:val="en-GB"/>
        </w:rPr>
        <w:t>Recommendations</w:t>
      </w:r>
    </w:p>
    <w:p w14:paraId="63A88115" w14:textId="77777777" w:rsidR="00DC0189" w:rsidRPr="00EA0BEB" w:rsidRDefault="00DC0189" w:rsidP="009F16BC">
      <w:pPr>
        <w:autoSpaceDE w:val="0"/>
        <w:autoSpaceDN w:val="0"/>
        <w:adjustRightInd w:val="0"/>
        <w:jc w:val="center"/>
        <w:rPr>
          <w:rFonts w:ascii="Constantia" w:hAnsi="Constantia" w:cs="Arial"/>
          <w:b/>
          <w:color w:val="339966"/>
          <w:sz w:val="32"/>
          <w:lang w:val="en-GB"/>
        </w:rPr>
      </w:pPr>
    </w:p>
    <w:p w14:paraId="21B4BB6B" w14:textId="77777777" w:rsidR="008E71B6" w:rsidRPr="00EA0BEB" w:rsidRDefault="008E71B6" w:rsidP="008E71B6">
      <w:pPr>
        <w:autoSpaceDE w:val="0"/>
        <w:autoSpaceDN w:val="0"/>
        <w:adjustRightInd w:val="0"/>
        <w:jc w:val="center"/>
        <w:rPr>
          <w:rFonts w:ascii="Constantia" w:hAnsi="Constantia" w:cs="Arial"/>
          <w:b/>
          <w:color w:val="339966"/>
          <w:sz w:val="32"/>
          <w:lang w:val="en-GB"/>
        </w:rPr>
      </w:pPr>
      <w:r w:rsidRPr="00EA0BEB">
        <w:rPr>
          <w:rFonts w:ascii="Constantia" w:hAnsi="Constantia" w:cs="Arial"/>
          <w:b/>
          <w:color w:val="339966"/>
          <w:sz w:val="32"/>
          <w:lang w:val="en-GB"/>
        </w:rPr>
        <w:t xml:space="preserve">For the 22 Session </w:t>
      </w:r>
      <w:r w:rsidRPr="00EA0BEB">
        <w:rPr>
          <w:rFonts w:ascii="Constantia" w:hAnsi="Constantia" w:cs="Arial"/>
          <w:b/>
          <w:color w:val="339966"/>
          <w:sz w:val="32"/>
          <w:lang w:val="en-GB"/>
        </w:rPr>
        <w:br/>
        <w:t>(August 26 – September 20)</w:t>
      </w:r>
    </w:p>
    <w:p w14:paraId="2D86B9E2" w14:textId="77777777" w:rsidR="008E71B6" w:rsidRPr="00EA0BEB" w:rsidRDefault="008E71B6" w:rsidP="008E71B6">
      <w:pPr>
        <w:autoSpaceDE w:val="0"/>
        <w:autoSpaceDN w:val="0"/>
        <w:adjustRightInd w:val="0"/>
        <w:jc w:val="center"/>
        <w:rPr>
          <w:rFonts w:ascii="Constantia" w:hAnsi="Constantia" w:cs="Arial"/>
          <w:b/>
          <w:color w:val="339966"/>
          <w:sz w:val="32"/>
          <w:lang w:val="en-GB"/>
        </w:rPr>
      </w:pPr>
    </w:p>
    <w:p w14:paraId="2495EDEB" w14:textId="77777777" w:rsidR="008E71B6" w:rsidRPr="00EA0BEB" w:rsidRDefault="008E71B6" w:rsidP="008E71B6">
      <w:pPr>
        <w:autoSpaceDE w:val="0"/>
        <w:autoSpaceDN w:val="0"/>
        <w:adjustRightInd w:val="0"/>
        <w:jc w:val="center"/>
        <w:rPr>
          <w:rFonts w:ascii="Constantia" w:hAnsi="Constantia" w:cs="Arial"/>
          <w:b/>
          <w:color w:val="339966"/>
          <w:sz w:val="32"/>
          <w:lang w:val="en-GB"/>
        </w:rPr>
      </w:pPr>
    </w:p>
    <w:p w14:paraId="26D5098B" w14:textId="77777777" w:rsidR="008E71B6" w:rsidRPr="00EA0BEB" w:rsidRDefault="008E71B6" w:rsidP="008E71B6">
      <w:pPr>
        <w:autoSpaceDE w:val="0"/>
        <w:autoSpaceDN w:val="0"/>
        <w:adjustRightInd w:val="0"/>
        <w:jc w:val="center"/>
        <w:rPr>
          <w:rFonts w:ascii="Constantia" w:hAnsi="Constantia" w:cs="Arial"/>
          <w:b/>
          <w:color w:val="339966"/>
          <w:sz w:val="28"/>
          <w:lang w:val="en-GB"/>
        </w:rPr>
      </w:pPr>
      <w:r w:rsidRPr="00EA0BEB">
        <w:rPr>
          <w:rFonts w:ascii="Constantia" w:hAnsi="Constantia" w:cs="Arial"/>
          <w:b/>
          <w:color w:val="339966"/>
          <w:sz w:val="28"/>
          <w:lang w:val="en-GB"/>
        </w:rPr>
        <w:t xml:space="preserve">by the </w:t>
      </w:r>
    </w:p>
    <w:p w14:paraId="55DBE3AD" w14:textId="77777777" w:rsidR="008E71B6" w:rsidRPr="00EA0BEB" w:rsidRDefault="008E71B6" w:rsidP="008E71B6">
      <w:pPr>
        <w:autoSpaceDE w:val="0"/>
        <w:autoSpaceDN w:val="0"/>
        <w:adjustRightInd w:val="0"/>
        <w:jc w:val="center"/>
        <w:rPr>
          <w:rFonts w:ascii="Constantia" w:hAnsi="Constantia" w:cs="Arial"/>
          <w:b/>
          <w:color w:val="339966"/>
          <w:sz w:val="28"/>
          <w:lang w:val="en-GB"/>
        </w:rPr>
      </w:pPr>
      <w:r w:rsidRPr="00EA0BEB">
        <w:rPr>
          <w:rFonts w:ascii="Constantia" w:hAnsi="Constantia" w:cs="Arial"/>
          <w:b/>
          <w:color w:val="339966"/>
          <w:sz w:val="28"/>
          <w:lang w:val="en-GB"/>
        </w:rPr>
        <w:t>National Confederation of Disabled People of Greece (NCDP)</w:t>
      </w:r>
    </w:p>
    <w:p w14:paraId="3224B0E2" w14:textId="563DF389" w:rsidR="009F16BC" w:rsidRPr="00EA0BEB" w:rsidRDefault="009F16BC" w:rsidP="009F16BC">
      <w:pPr>
        <w:autoSpaceDE w:val="0"/>
        <w:autoSpaceDN w:val="0"/>
        <w:adjustRightInd w:val="0"/>
        <w:jc w:val="center"/>
        <w:rPr>
          <w:rFonts w:ascii="Constantia" w:hAnsi="Constantia" w:cs="Arial"/>
          <w:b/>
          <w:color w:val="339966"/>
          <w:sz w:val="28"/>
          <w:lang w:val="en-GB"/>
        </w:rPr>
      </w:pPr>
    </w:p>
    <w:p w14:paraId="44A2A70B" w14:textId="77777777" w:rsidR="009F16BC" w:rsidRPr="00EA0BEB" w:rsidRDefault="009F16BC" w:rsidP="009F16BC">
      <w:pPr>
        <w:autoSpaceDE w:val="0"/>
        <w:autoSpaceDN w:val="0"/>
        <w:adjustRightInd w:val="0"/>
        <w:jc w:val="center"/>
        <w:rPr>
          <w:rFonts w:ascii="Constantia" w:hAnsi="Constantia" w:cs="Arial"/>
          <w:sz w:val="32"/>
          <w:lang w:val="en-GB"/>
        </w:rPr>
      </w:pPr>
    </w:p>
    <w:p w14:paraId="2EEF1BC7" w14:textId="77777777" w:rsidR="009F16BC" w:rsidRPr="00EA0BEB" w:rsidRDefault="009F16BC" w:rsidP="009F16BC">
      <w:pPr>
        <w:autoSpaceDE w:val="0"/>
        <w:autoSpaceDN w:val="0"/>
        <w:adjustRightInd w:val="0"/>
        <w:jc w:val="center"/>
        <w:rPr>
          <w:rFonts w:ascii="Constantia" w:hAnsi="Constantia" w:cs="Arial"/>
          <w:sz w:val="32"/>
          <w:lang w:val="en-GB"/>
        </w:rPr>
      </w:pPr>
    </w:p>
    <w:p w14:paraId="26095F69" w14:textId="77777777" w:rsidR="009F16BC" w:rsidRPr="00EA0BEB" w:rsidRDefault="009F16BC" w:rsidP="009F16BC">
      <w:pPr>
        <w:autoSpaceDE w:val="0"/>
        <w:autoSpaceDN w:val="0"/>
        <w:adjustRightInd w:val="0"/>
        <w:rPr>
          <w:rFonts w:ascii="Constantia" w:hAnsi="Constantia" w:cs="Arial"/>
          <w:sz w:val="32"/>
          <w:lang w:val="en-GB"/>
        </w:rPr>
      </w:pPr>
    </w:p>
    <w:p w14:paraId="509E08E0" w14:textId="63DD5957" w:rsidR="009F16BC" w:rsidRPr="00EA0BEB" w:rsidRDefault="009F16BC" w:rsidP="00375A84">
      <w:pPr>
        <w:jc w:val="center"/>
        <w:rPr>
          <w:rFonts w:ascii="Constantia" w:hAnsi="Constantia" w:cs="Arial"/>
          <w:sz w:val="28"/>
          <w:lang w:val="en-GB"/>
        </w:rPr>
      </w:pPr>
      <w:r w:rsidRPr="00EA0BEB">
        <w:rPr>
          <w:rFonts w:ascii="Constantia" w:hAnsi="Constantia" w:cs="Arial"/>
          <w:sz w:val="28"/>
          <w:lang w:val="en-GB"/>
        </w:rPr>
        <w:t>For the attention of the UN</w:t>
      </w:r>
      <w:r w:rsidR="00375A84" w:rsidRPr="00EA0BEB">
        <w:rPr>
          <w:rFonts w:ascii="Constantia" w:hAnsi="Constantia" w:cs="Arial"/>
          <w:sz w:val="28"/>
          <w:lang w:val="en-GB"/>
        </w:rPr>
        <w:t xml:space="preserve"> Secretariat of the C</w:t>
      </w:r>
      <w:r w:rsidRPr="00EA0BEB">
        <w:rPr>
          <w:rFonts w:ascii="Constantia" w:hAnsi="Constantia" w:cs="Arial"/>
          <w:sz w:val="28"/>
          <w:lang w:val="en-GB"/>
        </w:rPr>
        <w:t>ommittee on the Rights of Persons with Disabilities</w:t>
      </w:r>
    </w:p>
    <w:p w14:paraId="59C74906" w14:textId="77777777" w:rsidR="009F16BC" w:rsidRPr="00EA0BEB" w:rsidRDefault="009F16BC">
      <w:pPr>
        <w:rPr>
          <w:rFonts w:ascii="Constantia" w:hAnsi="Constantia" w:cs="Arial"/>
          <w:sz w:val="28"/>
          <w:lang w:val="en-GB"/>
        </w:rPr>
      </w:pPr>
      <w:r w:rsidRPr="00EA0BEB">
        <w:rPr>
          <w:rFonts w:ascii="Constantia" w:hAnsi="Constantia" w:cs="Arial"/>
          <w:sz w:val="28"/>
          <w:lang w:val="en-GB"/>
        </w:rPr>
        <w:br w:type="page"/>
      </w:r>
    </w:p>
    <w:p w14:paraId="0F4A711C" w14:textId="101D6CE1" w:rsidR="004A4EBA" w:rsidRPr="00EA0BEB" w:rsidRDefault="00FC2A2D" w:rsidP="00884B06">
      <w:pPr>
        <w:rPr>
          <w:rFonts w:ascii="Constantia" w:hAnsi="Constantia"/>
          <w:lang w:val="en"/>
        </w:rPr>
      </w:pPr>
      <w:bookmarkStart w:id="1" w:name="_Hlk5108775"/>
      <w:bookmarkStart w:id="2" w:name="_Hlk5101551"/>
      <w:r w:rsidRPr="00EA0BEB">
        <w:rPr>
          <w:rFonts w:ascii="Constantia" w:hAnsi="Constantia"/>
          <w:lang w:val="en"/>
        </w:rPr>
        <w:lastRenderedPageBreak/>
        <w:br w:type="page"/>
      </w:r>
      <w:bookmarkStart w:id="3" w:name="_Toc785485"/>
    </w:p>
    <w:sdt>
      <w:sdtPr>
        <w:rPr>
          <w:rFonts w:ascii="Constantia" w:eastAsia="Times New Roman" w:hAnsi="Constantia" w:cs="Times New Roman"/>
          <w:b w:val="0"/>
          <w:bCs w:val="0"/>
          <w:color w:val="auto"/>
          <w:sz w:val="24"/>
          <w:szCs w:val="24"/>
        </w:rPr>
        <w:id w:val="1495535290"/>
        <w:docPartObj>
          <w:docPartGallery w:val="Table of Contents"/>
          <w:docPartUnique/>
        </w:docPartObj>
      </w:sdtPr>
      <w:sdtEndPr>
        <w:rPr>
          <w:rFonts w:ascii="Times New Roman" w:hAnsi="Times New Roman"/>
          <w:b/>
          <w:bCs/>
          <w:noProof/>
        </w:rPr>
      </w:sdtEndPr>
      <w:sdtContent>
        <w:p w14:paraId="221D8A96" w14:textId="4BA24DE0" w:rsidR="00884B06" w:rsidRPr="00EA0BEB" w:rsidRDefault="00884B06">
          <w:pPr>
            <w:pStyle w:val="TOCHeading"/>
            <w:rPr>
              <w:rFonts w:ascii="Constantia" w:hAnsi="Constantia"/>
            </w:rPr>
          </w:pPr>
          <w:r w:rsidRPr="00EA0BEB">
            <w:rPr>
              <w:rFonts w:ascii="Constantia" w:hAnsi="Constantia"/>
              <w:color w:val="339966"/>
            </w:rPr>
            <w:t>Table of Co</w:t>
          </w:r>
          <w:bookmarkStart w:id="4" w:name="_GoBack"/>
          <w:bookmarkEnd w:id="4"/>
          <w:r w:rsidRPr="00EA0BEB">
            <w:rPr>
              <w:rFonts w:ascii="Constantia" w:hAnsi="Constantia"/>
              <w:color w:val="339966"/>
            </w:rPr>
            <w:t>ntents</w:t>
          </w:r>
        </w:p>
        <w:p w14:paraId="514B1909" w14:textId="11F1AACD" w:rsidR="001043D4" w:rsidRPr="00EA0BEB" w:rsidRDefault="00884B06">
          <w:pPr>
            <w:pStyle w:val="TOC1"/>
            <w:tabs>
              <w:tab w:val="right" w:leader="dot" w:pos="8296"/>
            </w:tabs>
            <w:rPr>
              <w:rFonts w:ascii="Constantia" w:eastAsiaTheme="minorEastAsia" w:hAnsi="Constantia" w:cstheme="minorBidi"/>
              <w:b w:val="0"/>
              <w:bCs w:val="0"/>
              <w:noProof/>
              <w:sz w:val="24"/>
              <w:szCs w:val="24"/>
              <w:lang w:val="el-GR" w:eastAsia="el-GR"/>
            </w:rPr>
          </w:pPr>
          <w:r w:rsidRPr="00EA0BEB">
            <w:rPr>
              <w:rFonts w:ascii="Constantia" w:hAnsi="Constantia"/>
              <w:b w:val="0"/>
              <w:bCs w:val="0"/>
              <w:sz w:val="24"/>
              <w:szCs w:val="24"/>
            </w:rPr>
            <w:fldChar w:fldCharType="begin"/>
          </w:r>
          <w:r w:rsidRPr="00EA0BEB">
            <w:rPr>
              <w:rFonts w:ascii="Constantia" w:hAnsi="Constantia"/>
              <w:b w:val="0"/>
              <w:bCs w:val="0"/>
              <w:sz w:val="24"/>
              <w:szCs w:val="24"/>
            </w:rPr>
            <w:instrText xml:space="preserve"> TOC \o "1-3" \h \z \u </w:instrText>
          </w:r>
          <w:r w:rsidRPr="00EA0BEB">
            <w:rPr>
              <w:rFonts w:ascii="Constantia" w:hAnsi="Constantia"/>
              <w:b w:val="0"/>
              <w:bCs w:val="0"/>
              <w:sz w:val="24"/>
              <w:szCs w:val="24"/>
            </w:rPr>
            <w:fldChar w:fldCharType="separate"/>
          </w:r>
          <w:hyperlink w:anchor="_Toc17654863" w:history="1">
            <w:r w:rsidR="001043D4" w:rsidRPr="00EA0BEB">
              <w:rPr>
                <w:rStyle w:val="Hyperlink"/>
                <w:rFonts w:ascii="Constantia" w:hAnsi="Constantia"/>
                <w:b w:val="0"/>
                <w:bCs w:val="0"/>
                <w:noProof/>
                <w:sz w:val="24"/>
                <w:szCs w:val="24"/>
              </w:rPr>
              <w:t>Abbreviations</w:t>
            </w:r>
            <w:r w:rsidR="001043D4" w:rsidRPr="00EA0BEB">
              <w:rPr>
                <w:rFonts w:ascii="Constantia" w:hAnsi="Constantia"/>
                <w:b w:val="0"/>
                <w:bCs w:val="0"/>
                <w:noProof/>
                <w:webHidden/>
                <w:sz w:val="24"/>
                <w:szCs w:val="24"/>
              </w:rPr>
              <w:tab/>
            </w:r>
            <w:r w:rsidR="001043D4" w:rsidRPr="00EA0BEB">
              <w:rPr>
                <w:rFonts w:ascii="Constantia" w:hAnsi="Constantia"/>
                <w:b w:val="0"/>
                <w:bCs w:val="0"/>
                <w:noProof/>
                <w:webHidden/>
                <w:sz w:val="24"/>
                <w:szCs w:val="24"/>
              </w:rPr>
              <w:fldChar w:fldCharType="begin"/>
            </w:r>
            <w:r w:rsidR="001043D4" w:rsidRPr="00EA0BEB">
              <w:rPr>
                <w:rFonts w:ascii="Constantia" w:hAnsi="Constantia"/>
                <w:b w:val="0"/>
                <w:bCs w:val="0"/>
                <w:noProof/>
                <w:webHidden/>
                <w:sz w:val="24"/>
                <w:szCs w:val="24"/>
              </w:rPr>
              <w:instrText xml:space="preserve"> PAGEREF _Toc17654863 \h </w:instrText>
            </w:r>
            <w:r w:rsidR="001043D4" w:rsidRPr="00EA0BEB">
              <w:rPr>
                <w:rFonts w:ascii="Constantia" w:hAnsi="Constantia"/>
                <w:b w:val="0"/>
                <w:bCs w:val="0"/>
                <w:noProof/>
                <w:webHidden/>
                <w:sz w:val="24"/>
                <w:szCs w:val="24"/>
              </w:rPr>
            </w:r>
            <w:r w:rsidR="001043D4" w:rsidRPr="00EA0BEB">
              <w:rPr>
                <w:rFonts w:ascii="Constantia" w:hAnsi="Constantia"/>
                <w:b w:val="0"/>
                <w:bCs w:val="0"/>
                <w:noProof/>
                <w:webHidden/>
                <w:sz w:val="24"/>
                <w:szCs w:val="24"/>
              </w:rPr>
              <w:fldChar w:fldCharType="separate"/>
            </w:r>
            <w:r w:rsidR="00D1097A">
              <w:rPr>
                <w:rFonts w:ascii="Constantia" w:hAnsi="Constantia"/>
                <w:b w:val="0"/>
                <w:bCs w:val="0"/>
                <w:noProof/>
                <w:webHidden/>
                <w:sz w:val="24"/>
                <w:szCs w:val="24"/>
              </w:rPr>
              <w:t>7</w:t>
            </w:r>
            <w:r w:rsidR="001043D4" w:rsidRPr="00EA0BEB">
              <w:rPr>
                <w:rFonts w:ascii="Constantia" w:hAnsi="Constantia"/>
                <w:b w:val="0"/>
                <w:bCs w:val="0"/>
                <w:noProof/>
                <w:webHidden/>
                <w:sz w:val="24"/>
                <w:szCs w:val="24"/>
              </w:rPr>
              <w:fldChar w:fldCharType="end"/>
            </w:r>
          </w:hyperlink>
        </w:p>
        <w:p w14:paraId="490C44F6" w14:textId="0C56277B" w:rsidR="001043D4" w:rsidRPr="00EA0BEB" w:rsidRDefault="00D1097A">
          <w:pPr>
            <w:pStyle w:val="TOC1"/>
            <w:tabs>
              <w:tab w:val="right" w:leader="dot" w:pos="8296"/>
            </w:tabs>
            <w:rPr>
              <w:rFonts w:ascii="Constantia" w:eastAsiaTheme="minorEastAsia" w:hAnsi="Constantia" w:cstheme="minorBidi"/>
              <w:b w:val="0"/>
              <w:bCs w:val="0"/>
              <w:noProof/>
              <w:sz w:val="24"/>
              <w:szCs w:val="24"/>
              <w:lang w:val="el-GR" w:eastAsia="el-GR"/>
            </w:rPr>
          </w:pPr>
          <w:hyperlink w:anchor="_Toc17654864" w:history="1">
            <w:r w:rsidR="001043D4" w:rsidRPr="00EA0BEB">
              <w:rPr>
                <w:rStyle w:val="Hyperlink"/>
                <w:rFonts w:ascii="Constantia" w:hAnsi="Constantia"/>
                <w:b w:val="0"/>
                <w:bCs w:val="0"/>
                <w:noProof/>
                <w:sz w:val="24"/>
                <w:szCs w:val="24"/>
              </w:rPr>
              <w:t>Background Information about NCDP</w:t>
            </w:r>
            <w:r w:rsidR="001043D4" w:rsidRPr="00EA0BEB">
              <w:rPr>
                <w:rFonts w:ascii="Constantia" w:hAnsi="Constantia"/>
                <w:b w:val="0"/>
                <w:bCs w:val="0"/>
                <w:noProof/>
                <w:webHidden/>
                <w:sz w:val="24"/>
                <w:szCs w:val="24"/>
              </w:rPr>
              <w:tab/>
            </w:r>
            <w:r w:rsidR="001043D4" w:rsidRPr="00EA0BEB">
              <w:rPr>
                <w:rFonts w:ascii="Constantia" w:hAnsi="Constantia"/>
                <w:b w:val="0"/>
                <w:bCs w:val="0"/>
                <w:noProof/>
                <w:webHidden/>
                <w:sz w:val="24"/>
                <w:szCs w:val="24"/>
              </w:rPr>
              <w:fldChar w:fldCharType="begin"/>
            </w:r>
            <w:r w:rsidR="001043D4" w:rsidRPr="00EA0BEB">
              <w:rPr>
                <w:rFonts w:ascii="Constantia" w:hAnsi="Constantia"/>
                <w:b w:val="0"/>
                <w:bCs w:val="0"/>
                <w:noProof/>
                <w:webHidden/>
                <w:sz w:val="24"/>
                <w:szCs w:val="24"/>
              </w:rPr>
              <w:instrText xml:space="preserve"> PAGEREF _Toc17654864 \h </w:instrText>
            </w:r>
            <w:r w:rsidR="001043D4" w:rsidRPr="00EA0BEB">
              <w:rPr>
                <w:rFonts w:ascii="Constantia" w:hAnsi="Constantia"/>
                <w:b w:val="0"/>
                <w:bCs w:val="0"/>
                <w:noProof/>
                <w:webHidden/>
                <w:sz w:val="24"/>
                <w:szCs w:val="24"/>
              </w:rPr>
            </w:r>
            <w:r w:rsidR="001043D4" w:rsidRPr="00EA0BEB">
              <w:rPr>
                <w:rFonts w:ascii="Constantia" w:hAnsi="Constantia"/>
                <w:b w:val="0"/>
                <w:bCs w:val="0"/>
                <w:noProof/>
                <w:webHidden/>
                <w:sz w:val="24"/>
                <w:szCs w:val="24"/>
              </w:rPr>
              <w:fldChar w:fldCharType="separate"/>
            </w:r>
            <w:r>
              <w:rPr>
                <w:rFonts w:ascii="Constantia" w:hAnsi="Constantia"/>
                <w:b w:val="0"/>
                <w:bCs w:val="0"/>
                <w:noProof/>
                <w:webHidden/>
                <w:sz w:val="24"/>
                <w:szCs w:val="24"/>
              </w:rPr>
              <w:t>9</w:t>
            </w:r>
            <w:r w:rsidR="001043D4" w:rsidRPr="00EA0BEB">
              <w:rPr>
                <w:rFonts w:ascii="Constantia" w:hAnsi="Constantia"/>
                <w:b w:val="0"/>
                <w:bCs w:val="0"/>
                <w:noProof/>
                <w:webHidden/>
                <w:sz w:val="24"/>
                <w:szCs w:val="24"/>
              </w:rPr>
              <w:fldChar w:fldCharType="end"/>
            </w:r>
          </w:hyperlink>
        </w:p>
        <w:p w14:paraId="76BE7146" w14:textId="786DA919" w:rsidR="001043D4" w:rsidRPr="00EA0BEB" w:rsidRDefault="00D1097A">
          <w:pPr>
            <w:pStyle w:val="TOC1"/>
            <w:tabs>
              <w:tab w:val="right" w:leader="dot" w:pos="8296"/>
            </w:tabs>
            <w:rPr>
              <w:rFonts w:ascii="Constantia" w:eastAsiaTheme="minorEastAsia" w:hAnsi="Constantia" w:cstheme="minorBidi"/>
              <w:b w:val="0"/>
              <w:bCs w:val="0"/>
              <w:noProof/>
              <w:sz w:val="24"/>
              <w:szCs w:val="24"/>
              <w:lang w:val="el-GR" w:eastAsia="el-GR"/>
            </w:rPr>
          </w:pPr>
          <w:hyperlink w:anchor="_Toc17654865" w:history="1">
            <w:r w:rsidR="001043D4" w:rsidRPr="00EA0BEB">
              <w:rPr>
                <w:rStyle w:val="Hyperlink"/>
                <w:rFonts w:ascii="Constantia" w:eastAsia="Arial Unicode MS" w:hAnsi="Constantia"/>
                <w:b w:val="0"/>
                <w:bCs w:val="0"/>
                <w:noProof/>
                <w:sz w:val="24"/>
                <w:szCs w:val="24"/>
              </w:rPr>
              <w:t>Executive Summary</w:t>
            </w:r>
            <w:r w:rsidR="001043D4" w:rsidRPr="00EA0BEB">
              <w:rPr>
                <w:rFonts w:ascii="Constantia" w:hAnsi="Constantia"/>
                <w:b w:val="0"/>
                <w:bCs w:val="0"/>
                <w:noProof/>
                <w:webHidden/>
                <w:sz w:val="24"/>
                <w:szCs w:val="24"/>
              </w:rPr>
              <w:tab/>
            </w:r>
            <w:r w:rsidR="001043D4" w:rsidRPr="00EA0BEB">
              <w:rPr>
                <w:rFonts w:ascii="Constantia" w:hAnsi="Constantia"/>
                <w:b w:val="0"/>
                <w:bCs w:val="0"/>
                <w:noProof/>
                <w:webHidden/>
                <w:sz w:val="24"/>
                <w:szCs w:val="24"/>
              </w:rPr>
              <w:fldChar w:fldCharType="begin"/>
            </w:r>
            <w:r w:rsidR="001043D4" w:rsidRPr="00EA0BEB">
              <w:rPr>
                <w:rFonts w:ascii="Constantia" w:hAnsi="Constantia"/>
                <w:b w:val="0"/>
                <w:bCs w:val="0"/>
                <w:noProof/>
                <w:webHidden/>
                <w:sz w:val="24"/>
                <w:szCs w:val="24"/>
              </w:rPr>
              <w:instrText xml:space="preserve"> PAGEREF _Toc17654865 \h </w:instrText>
            </w:r>
            <w:r w:rsidR="001043D4" w:rsidRPr="00EA0BEB">
              <w:rPr>
                <w:rFonts w:ascii="Constantia" w:hAnsi="Constantia"/>
                <w:b w:val="0"/>
                <w:bCs w:val="0"/>
                <w:noProof/>
                <w:webHidden/>
                <w:sz w:val="24"/>
                <w:szCs w:val="24"/>
              </w:rPr>
            </w:r>
            <w:r w:rsidR="001043D4" w:rsidRPr="00EA0BEB">
              <w:rPr>
                <w:rFonts w:ascii="Constantia" w:hAnsi="Constantia"/>
                <w:b w:val="0"/>
                <w:bCs w:val="0"/>
                <w:noProof/>
                <w:webHidden/>
                <w:sz w:val="24"/>
                <w:szCs w:val="24"/>
              </w:rPr>
              <w:fldChar w:fldCharType="separate"/>
            </w:r>
            <w:r>
              <w:rPr>
                <w:rFonts w:ascii="Constantia" w:hAnsi="Constantia"/>
                <w:b w:val="0"/>
                <w:bCs w:val="0"/>
                <w:noProof/>
                <w:webHidden/>
                <w:sz w:val="24"/>
                <w:szCs w:val="24"/>
              </w:rPr>
              <w:t>10</w:t>
            </w:r>
            <w:r w:rsidR="001043D4" w:rsidRPr="00EA0BEB">
              <w:rPr>
                <w:rFonts w:ascii="Constantia" w:hAnsi="Constantia"/>
                <w:b w:val="0"/>
                <w:bCs w:val="0"/>
                <w:noProof/>
                <w:webHidden/>
                <w:sz w:val="24"/>
                <w:szCs w:val="24"/>
              </w:rPr>
              <w:fldChar w:fldCharType="end"/>
            </w:r>
          </w:hyperlink>
        </w:p>
        <w:p w14:paraId="030C7774" w14:textId="05326F9E" w:rsidR="001043D4" w:rsidRPr="00EA0BEB" w:rsidRDefault="00D1097A">
          <w:pPr>
            <w:pStyle w:val="TOC1"/>
            <w:tabs>
              <w:tab w:val="right" w:leader="dot" w:pos="8296"/>
            </w:tabs>
            <w:rPr>
              <w:rFonts w:ascii="Constantia" w:eastAsiaTheme="minorEastAsia" w:hAnsi="Constantia" w:cstheme="minorBidi"/>
              <w:b w:val="0"/>
              <w:bCs w:val="0"/>
              <w:noProof/>
              <w:sz w:val="24"/>
              <w:szCs w:val="24"/>
              <w:lang w:val="el-GR" w:eastAsia="el-GR"/>
            </w:rPr>
          </w:pPr>
          <w:hyperlink w:anchor="_Toc17654866" w:history="1">
            <w:r w:rsidR="001043D4" w:rsidRPr="00EA0BEB">
              <w:rPr>
                <w:rStyle w:val="Hyperlink"/>
                <w:rFonts w:ascii="Constantia" w:eastAsiaTheme="minorHAnsi" w:hAnsi="Constantia"/>
                <w:b w:val="0"/>
                <w:bCs w:val="0"/>
                <w:noProof/>
                <w:sz w:val="24"/>
                <w:szCs w:val="24"/>
              </w:rPr>
              <w:t>Methodology</w:t>
            </w:r>
            <w:r w:rsidR="001043D4" w:rsidRPr="00EA0BEB">
              <w:rPr>
                <w:rFonts w:ascii="Constantia" w:hAnsi="Constantia"/>
                <w:b w:val="0"/>
                <w:bCs w:val="0"/>
                <w:noProof/>
                <w:webHidden/>
                <w:sz w:val="24"/>
                <w:szCs w:val="24"/>
              </w:rPr>
              <w:tab/>
            </w:r>
            <w:r w:rsidR="001043D4" w:rsidRPr="00EA0BEB">
              <w:rPr>
                <w:rFonts w:ascii="Constantia" w:hAnsi="Constantia"/>
                <w:b w:val="0"/>
                <w:bCs w:val="0"/>
                <w:noProof/>
                <w:webHidden/>
                <w:sz w:val="24"/>
                <w:szCs w:val="24"/>
              </w:rPr>
              <w:fldChar w:fldCharType="begin"/>
            </w:r>
            <w:r w:rsidR="001043D4" w:rsidRPr="00EA0BEB">
              <w:rPr>
                <w:rFonts w:ascii="Constantia" w:hAnsi="Constantia"/>
                <w:b w:val="0"/>
                <w:bCs w:val="0"/>
                <w:noProof/>
                <w:webHidden/>
                <w:sz w:val="24"/>
                <w:szCs w:val="24"/>
              </w:rPr>
              <w:instrText xml:space="preserve"> PAGEREF _Toc17654866 \h </w:instrText>
            </w:r>
            <w:r w:rsidR="001043D4" w:rsidRPr="00EA0BEB">
              <w:rPr>
                <w:rFonts w:ascii="Constantia" w:hAnsi="Constantia"/>
                <w:b w:val="0"/>
                <w:bCs w:val="0"/>
                <w:noProof/>
                <w:webHidden/>
                <w:sz w:val="24"/>
                <w:szCs w:val="24"/>
              </w:rPr>
            </w:r>
            <w:r w:rsidR="001043D4" w:rsidRPr="00EA0BEB">
              <w:rPr>
                <w:rFonts w:ascii="Constantia" w:hAnsi="Constantia"/>
                <w:b w:val="0"/>
                <w:bCs w:val="0"/>
                <w:noProof/>
                <w:webHidden/>
                <w:sz w:val="24"/>
                <w:szCs w:val="24"/>
              </w:rPr>
              <w:fldChar w:fldCharType="separate"/>
            </w:r>
            <w:r>
              <w:rPr>
                <w:rFonts w:ascii="Constantia" w:hAnsi="Constantia"/>
                <w:b w:val="0"/>
                <w:bCs w:val="0"/>
                <w:noProof/>
                <w:webHidden/>
                <w:sz w:val="24"/>
                <w:szCs w:val="24"/>
              </w:rPr>
              <w:t>12</w:t>
            </w:r>
            <w:r w:rsidR="001043D4" w:rsidRPr="00EA0BEB">
              <w:rPr>
                <w:rFonts w:ascii="Constantia" w:hAnsi="Constantia"/>
                <w:b w:val="0"/>
                <w:bCs w:val="0"/>
                <w:noProof/>
                <w:webHidden/>
                <w:sz w:val="24"/>
                <w:szCs w:val="24"/>
              </w:rPr>
              <w:fldChar w:fldCharType="end"/>
            </w:r>
          </w:hyperlink>
        </w:p>
        <w:p w14:paraId="104F5BB6" w14:textId="007BFB2E" w:rsidR="001043D4" w:rsidRPr="00EA0BEB" w:rsidRDefault="00D1097A">
          <w:pPr>
            <w:pStyle w:val="TOC1"/>
            <w:tabs>
              <w:tab w:val="right" w:leader="dot" w:pos="8296"/>
            </w:tabs>
            <w:rPr>
              <w:rFonts w:ascii="Constantia" w:eastAsiaTheme="minorEastAsia" w:hAnsi="Constantia" w:cstheme="minorBidi"/>
              <w:b w:val="0"/>
              <w:bCs w:val="0"/>
              <w:noProof/>
              <w:sz w:val="24"/>
              <w:szCs w:val="24"/>
              <w:lang w:val="el-GR" w:eastAsia="el-GR"/>
            </w:rPr>
          </w:pPr>
          <w:hyperlink w:anchor="_Toc17654867" w:history="1">
            <w:r w:rsidR="001043D4" w:rsidRPr="00EA0BEB">
              <w:rPr>
                <w:rStyle w:val="Hyperlink"/>
                <w:rFonts w:ascii="Constantia" w:eastAsia="Georgia" w:hAnsi="Constantia"/>
                <w:b w:val="0"/>
                <w:bCs w:val="0"/>
                <w:noProof/>
                <w:sz w:val="24"/>
                <w:szCs w:val="24"/>
              </w:rPr>
              <w:t>Articles 1-4: Purpose, Definitions, General Principles, General Obligations</w:t>
            </w:r>
            <w:r w:rsidR="001043D4" w:rsidRPr="00EA0BEB">
              <w:rPr>
                <w:rFonts w:ascii="Constantia" w:hAnsi="Constantia"/>
                <w:b w:val="0"/>
                <w:bCs w:val="0"/>
                <w:noProof/>
                <w:webHidden/>
                <w:sz w:val="24"/>
                <w:szCs w:val="24"/>
              </w:rPr>
              <w:tab/>
            </w:r>
            <w:r w:rsidR="001043D4" w:rsidRPr="00EA0BEB">
              <w:rPr>
                <w:rFonts w:ascii="Constantia" w:hAnsi="Constantia"/>
                <w:b w:val="0"/>
                <w:bCs w:val="0"/>
                <w:noProof/>
                <w:webHidden/>
                <w:sz w:val="24"/>
                <w:szCs w:val="24"/>
              </w:rPr>
              <w:fldChar w:fldCharType="begin"/>
            </w:r>
            <w:r w:rsidR="001043D4" w:rsidRPr="00EA0BEB">
              <w:rPr>
                <w:rFonts w:ascii="Constantia" w:hAnsi="Constantia"/>
                <w:b w:val="0"/>
                <w:bCs w:val="0"/>
                <w:noProof/>
                <w:webHidden/>
                <w:sz w:val="24"/>
                <w:szCs w:val="24"/>
              </w:rPr>
              <w:instrText xml:space="preserve"> PAGEREF _Toc17654867 \h </w:instrText>
            </w:r>
            <w:r w:rsidR="001043D4" w:rsidRPr="00EA0BEB">
              <w:rPr>
                <w:rFonts w:ascii="Constantia" w:hAnsi="Constantia"/>
                <w:b w:val="0"/>
                <w:bCs w:val="0"/>
                <w:noProof/>
                <w:webHidden/>
                <w:sz w:val="24"/>
                <w:szCs w:val="24"/>
              </w:rPr>
            </w:r>
            <w:r w:rsidR="001043D4" w:rsidRPr="00EA0BEB">
              <w:rPr>
                <w:rFonts w:ascii="Constantia" w:hAnsi="Constantia"/>
                <w:b w:val="0"/>
                <w:bCs w:val="0"/>
                <w:noProof/>
                <w:webHidden/>
                <w:sz w:val="24"/>
                <w:szCs w:val="24"/>
              </w:rPr>
              <w:fldChar w:fldCharType="separate"/>
            </w:r>
            <w:r>
              <w:rPr>
                <w:rFonts w:ascii="Constantia" w:hAnsi="Constantia"/>
                <w:b w:val="0"/>
                <w:bCs w:val="0"/>
                <w:noProof/>
                <w:webHidden/>
                <w:sz w:val="24"/>
                <w:szCs w:val="24"/>
              </w:rPr>
              <w:t>12</w:t>
            </w:r>
            <w:r w:rsidR="001043D4" w:rsidRPr="00EA0BEB">
              <w:rPr>
                <w:rFonts w:ascii="Constantia" w:hAnsi="Constantia"/>
                <w:b w:val="0"/>
                <w:bCs w:val="0"/>
                <w:noProof/>
                <w:webHidden/>
                <w:sz w:val="24"/>
                <w:szCs w:val="24"/>
              </w:rPr>
              <w:fldChar w:fldCharType="end"/>
            </w:r>
          </w:hyperlink>
        </w:p>
        <w:p w14:paraId="4F7DFBEF" w14:textId="0652A62B" w:rsidR="001043D4" w:rsidRPr="00EA0BEB" w:rsidRDefault="00D1097A">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54868" w:history="1">
            <w:r w:rsidR="001043D4" w:rsidRPr="00EA0BEB">
              <w:rPr>
                <w:rStyle w:val="Hyperlink"/>
                <w:rFonts w:ascii="Constantia" w:eastAsia="Georgia" w:hAnsi="Constantia"/>
                <w:noProof/>
                <w:sz w:val="24"/>
                <w:szCs w:val="24"/>
              </w:rPr>
              <w:t>NCDP’s response to the CRPD Committee List of Issues</w:t>
            </w:r>
            <w:r w:rsidR="001043D4" w:rsidRPr="00EA0BEB">
              <w:rPr>
                <w:rFonts w:ascii="Constantia" w:hAnsi="Constantia"/>
                <w:noProof/>
                <w:webHidden/>
                <w:sz w:val="24"/>
                <w:szCs w:val="24"/>
              </w:rPr>
              <w:tab/>
            </w:r>
            <w:r w:rsidR="001043D4" w:rsidRPr="00EA0BEB">
              <w:rPr>
                <w:rFonts w:ascii="Constantia" w:hAnsi="Constantia"/>
                <w:i w:val="0"/>
                <w:iCs w:val="0"/>
                <w:noProof/>
                <w:webHidden/>
                <w:sz w:val="24"/>
                <w:szCs w:val="24"/>
              </w:rPr>
              <w:fldChar w:fldCharType="begin"/>
            </w:r>
            <w:r w:rsidR="001043D4" w:rsidRPr="00EA0BEB">
              <w:rPr>
                <w:rFonts w:ascii="Constantia" w:hAnsi="Constantia"/>
                <w:i w:val="0"/>
                <w:iCs w:val="0"/>
                <w:noProof/>
                <w:webHidden/>
                <w:sz w:val="24"/>
                <w:szCs w:val="24"/>
              </w:rPr>
              <w:instrText xml:space="preserve"> PAGEREF _Toc17654868 \h </w:instrText>
            </w:r>
            <w:r w:rsidR="001043D4" w:rsidRPr="00EA0BEB">
              <w:rPr>
                <w:rFonts w:ascii="Constantia" w:hAnsi="Constantia"/>
                <w:i w:val="0"/>
                <w:iCs w:val="0"/>
                <w:noProof/>
                <w:webHidden/>
                <w:sz w:val="24"/>
                <w:szCs w:val="24"/>
              </w:rPr>
            </w:r>
            <w:r w:rsidR="001043D4" w:rsidRPr="00EA0BEB">
              <w:rPr>
                <w:rFonts w:ascii="Constantia" w:hAnsi="Constantia"/>
                <w:i w:val="0"/>
                <w:iCs w:val="0"/>
                <w:noProof/>
                <w:webHidden/>
                <w:sz w:val="24"/>
                <w:szCs w:val="24"/>
              </w:rPr>
              <w:fldChar w:fldCharType="separate"/>
            </w:r>
            <w:r>
              <w:rPr>
                <w:rFonts w:ascii="Constantia" w:hAnsi="Constantia"/>
                <w:i w:val="0"/>
                <w:iCs w:val="0"/>
                <w:noProof/>
                <w:webHidden/>
                <w:sz w:val="24"/>
                <w:szCs w:val="24"/>
              </w:rPr>
              <w:t>13</w:t>
            </w:r>
            <w:r w:rsidR="001043D4" w:rsidRPr="00EA0BEB">
              <w:rPr>
                <w:rFonts w:ascii="Constantia" w:hAnsi="Constantia"/>
                <w:i w:val="0"/>
                <w:iCs w:val="0"/>
                <w:noProof/>
                <w:webHidden/>
                <w:sz w:val="24"/>
                <w:szCs w:val="24"/>
              </w:rPr>
              <w:fldChar w:fldCharType="end"/>
            </w:r>
          </w:hyperlink>
        </w:p>
        <w:p w14:paraId="2F36CDC0" w14:textId="1F8095F9" w:rsidR="001043D4" w:rsidRPr="00EA0BEB" w:rsidRDefault="00D1097A">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54869" w:history="1">
            <w:r w:rsidR="001043D4" w:rsidRPr="00EA0BEB">
              <w:rPr>
                <w:rStyle w:val="Hyperlink"/>
                <w:rFonts w:ascii="Constantia" w:eastAsia="Georgia" w:hAnsi="Constantia"/>
                <w:noProof/>
                <w:sz w:val="24"/>
                <w:szCs w:val="24"/>
              </w:rPr>
              <w:t>Recommendations</w:t>
            </w:r>
            <w:r w:rsidR="001043D4" w:rsidRPr="00EA0BEB">
              <w:rPr>
                <w:rFonts w:ascii="Constantia" w:hAnsi="Constantia"/>
                <w:noProof/>
                <w:webHidden/>
                <w:sz w:val="24"/>
                <w:szCs w:val="24"/>
              </w:rPr>
              <w:tab/>
            </w:r>
            <w:r w:rsidR="001043D4" w:rsidRPr="00EA0BEB">
              <w:rPr>
                <w:rFonts w:ascii="Constantia" w:hAnsi="Constantia"/>
                <w:i w:val="0"/>
                <w:iCs w:val="0"/>
                <w:noProof/>
                <w:webHidden/>
                <w:sz w:val="24"/>
                <w:szCs w:val="24"/>
              </w:rPr>
              <w:fldChar w:fldCharType="begin"/>
            </w:r>
            <w:r w:rsidR="001043D4" w:rsidRPr="00EA0BEB">
              <w:rPr>
                <w:rFonts w:ascii="Constantia" w:hAnsi="Constantia"/>
                <w:i w:val="0"/>
                <w:iCs w:val="0"/>
                <w:noProof/>
                <w:webHidden/>
                <w:sz w:val="24"/>
                <w:szCs w:val="24"/>
              </w:rPr>
              <w:instrText xml:space="preserve"> PAGEREF _Toc17654869 \h </w:instrText>
            </w:r>
            <w:r w:rsidR="001043D4" w:rsidRPr="00EA0BEB">
              <w:rPr>
                <w:rFonts w:ascii="Constantia" w:hAnsi="Constantia"/>
                <w:i w:val="0"/>
                <w:iCs w:val="0"/>
                <w:noProof/>
                <w:webHidden/>
                <w:sz w:val="24"/>
                <w:szCs w:val="24"/>
              </w:rPr>
            </w:r>
            <w:r w:rsidR="001043D4" w:rsidRPr="00EA0BEB">
              <w:rPr>
                <w:rFonts w:ascii="Constantia" w:hAnsi="Constantia"/>
                <w:i w:val="0"/>
                <w:iCs w:val="0"/>
                <w:noProof/>
                <w:webHidden/>
                <w:sz w:val="24"/>
                <w:szCs w:val="24"/>
              </w:rPr>
              <w:fldChar w:fldCharType="separate"/>
            </w:r>
            <w:r>
              <w:rPr>
                <w:rFonts w:ascii="Constantia" w:hAnsi="Constantia"/>
                <w:i w:val="0"/>
                <w:iCs w:val="0"/>
                <w:noProof/>
                <w:webHidden/>
                <w:sz w:val="24"/>
                <w:szCs w:val="24"/>
              </w:rPr>
              <w:t>14</w:t>
            </w:r>
            <w:r w:rsidR="001043D4" w:rsidRPr="00EA0BEB">
              <w:rPr>
                <w:rFonts w:ascii="Constantia" w:hAnsi="Constantia"/>
                <w:i w:val="0"/>
                <w:iCs w:val="0"/>
                <w:noProof/>
                <w:webHidden/>
                <w:sz w:val="24"/>
                <w:szCs w:val="24"/>
              </w:rPr>
              <w:fldChar w:fldCharType="end"/>
            </w:r>
          </w:hyperlink>
        </w:p>
        <w:p w14:paraId="648014FE" w14:textId="41E416F8" w:rsidR="001043D4" w:rsidRPr="00EA0BEB" w:rsidRDefault="00D1097A">
          <w:pPr>
            <w:pStyle w:val="TOC1"/>
            <w:tabs>
              <w:tab w:val="right" w:leader="dot" w:pos="8296"/>
            </w:tabs>
            <w:rPr>
              <w:rFonts w:ascii="Constantia" w:eastAsiaTheme="minorEastAsia" w:hAnsi="Constantia" w:cstheme="minorBidi"/>
              <w:b w:val="0"/>
              <w:bCs w:val="0"/>
              <w:noProof/>
              <w:sz w:val="24"/>
              <w:szCs w:val="24"/>
              <w:lang w:val="el-GR" w:eastAsia="el-GR"/>
            </w:rPr>
          </w:pPr>
          <w:hyperlink w:anchor="_Toc17654870" w:history="1">
            <w:r w:rsidR="001043D4" w:rsidRPr="00EA0BEB">
              <w:rPr>
                <w:rStyle w:val="Hyperlink"/>
                <w:rFonts w:ascii="Constantia" w:hAnsi="Constantia"/>
                <w:b w:val="0"/>
                <w:bCs w:val="0"/>
                <w:noProof/>
                <w:sz w:val="24"/>
                <w:szCs w:val="24"/>
              </w:rPr>
              <w:t>Article 5 - Equality and Non-Discrimination</w:t>
            </w:r>
            <w:r w:rsidR="001043D4" w:rsidRPr="00EA0BEB">
              <w:rPr>
                <w:rFonts w:ascii="Constantia" w:hAnsi="Constantia"/>
                <w:b w:val="0"/>
                <w:bCs w:val="0"/>
                <w:noProof/>
                <w:webHidden/>
                <w:sz w:val="24"/>
                <w:szCs w:val="24"/>
              </w:rPr>
              <w:tab/>
            </w:r>
            <w:r w:rsidR="001043D4" w:rsidRPr="00EA0BEB">
              <w:rPr>
                <w:rFonts w:ascii="Constantia" w:hAnsi="Constantia"/>
                <w:b w:val="0"/>
                <w:bCs w:val="0"/>
                <w:noProof/>
                <w:webHidden/>
                <w:sz w:val="24"/>
                <w:szCs w:val="24"/>
              </w:rPr>
              <w:fldChar w:fldCharType="begin"/>
            </w:r>
            <w:r w:rsidR="001043D4" w:rsidRPr="00EA0BEB">
              <w:rPr>
                <w:rFonts w:ascii="Constantia" w:hAnsi="Constantia"/>
                <w:b w:val="0"/>
                <w:bCs w:val="0"/>
                <w:noProof/>
                <w:webHidden/>
                <w:sz w:val="24"/>
                <w:szCs w:val="24"/>
              </w:rPr>
              <w:instrText xml:space="preserve"> PAGEREF _Toc17654870 \h </w:instrText>
            </w:r>
            <w:r w:rsidR="001043D4" w:rsidRPr="00EA0BEB">
              <w:rPr>
                <w:rFonts w:ascii="Constantia" w:hAnsi="Constantia"/>
                <w:b w:val="0"/>
                <w:bCs w:val="0"/>
                <w:noProof/>
                <w:webHidden/>
                <w:sz w:val="24"/>
                <w:szCs w:val="24"/>
              </w:rPr>
            </w:r>
            <w:r w:rsidR="001043D4" w:rsidRPr="00EA0BEB">
              <w:rPr>
                <w:rFonts w:ascii="Constantia" w:hAnsi="Constantia"/>
                <w:b w:val="0"/>
                <w:bCs w:val="0"/>
                <w:noProof/>
                <w:webHidden/>
                <w:sz w:val="24"/>
                <w:szCs w:val="24"/>
              </w:rPr>
              <w:fldChar w:fldCharType="separate"/>
            </w:r>
            <w:r>
              <w:rPr>
                <w:rFonts w:ascii="Constantia" w:hAnsi="Constantia"/>
                <w:b w:val="0"/>
                <w:bCs w:val="0"/>
                <w:noProof/>
                <w:webHidden/>
                <w:sz w:val="24"/>
                <w:szCs w:val="24"/>
              </w:rPr>
              <w:t>15</w:t>
            </w:r>
            <w:r w:rsidR="001043D4" w:rsidRPr="00EA0BEB">
              <w:rPr>
                <w:rFonts w:ascii="Constantia" w:hAnsi="Constantia"/>
                <w:b w:val="0"/>
                <w:bCs w:val="0"/>
                <w:noProof/>
                <w:webHidden/>
                <w:sz w:val="24"/>
                <w:szCs w:val="24"/>
              </w:rPr>
              <w:fldChar w:fldCharType="end"/>
            </w:r>
          </w:hyperlink>
        </w:p>
        <w:p w14:paraId="20B230BD" w14:textId="7330CED2" w:rsidR="001043D4" w:rsidRPr="00EA0BEB" w:rsidRDefault="00D1097A">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54871" w:history="1">
            <w:r w:rsidR="001043D4" w:rsidRPr="00EA0BEB">
              <w:rPr>
                <w:rStyle w:val="Hyperlink"/>
                <w:rFonts w:ascii="Constantia" w:eastAsia="Georgia" w:hAnsi="Constantia"/>
                <w:noProof/>
                <w:sz w:val="24"/>
                <w:szCs w:val="24"/>
              </w:rPr>
              <w:t>NCDP’s response to the CRPD Committee List of Issues</w:t>
            </w:r>
            <w:r w:rsidR="001043D4" w:rsidRPr="00EA0BEB">
              <w:rPr>
                <w:rFonts w:ascii="Constantia" w:hAnsi="Constantia"/>
                <w:noProof/>
                <w:webHidden/>
                <w:sz w:val="24"/>
                <w:szCs w:val="24"/>
              </w:rPr>
              <w:tab/>
            </w:r>
            <w:r w:rsidR="001043D4" w:rsidRPr="00EA0BEB">
              <w:rPr>
                <w:rFonts w:ascii="Constantia" w:hAnsi="Constantia"/>
                <w:i w:val="0"/>
                <w:iCs w:val="0"/>
                <w:noProof/>
                <w:webHidden/>
                <w:sz w:val="24"/>
                <w:szCs w:val="24"/>
              </w:rPr>
              <w:fldChar w:fldCharType="begin"/>
            </w:r>
            <w:r w:rsidR="001043D4" w:rsidRPr="00EA0BEB">
              <w:rPr>
                <w:rFonts w:ascii="Constantia" w:hAnsi="Constantia"/>
                <w:i w:val="0"/>
                <w:iCs w:val="0"/>
                <w:noProof/>
                <w:webHidden/>
                <w:sz w:val="24"/>
                <w:szCs w:val="24"/>
              </w:rPr>
              <w:instrText xml:space="preserve"> PAGEREF _Toc17654871 \h </w:instrText>
            </w:r>
            <w:r w:rsidR="001043D4" w:rsidRPr="00EA0BEB">
              <w:rPr>
                <w:rFonts w:ascii="Constantia" w:hAnsi="Constantia"/>
                <w:i w:val="0"/>
                <w:iCs w:val="0"/>
                <w:noProof/>
                <w:webHidden/>
                <w:sz w:val="24"/>
                <w:szCs w:val="24"/>
              </w:rPr>
            </w:r>
            <w:r w:rsidR="001043D4" w:rsidRPr="00EA0BEB">
              <w:rPr>
                <w:rFonts w:ascii="Constantia" w:hAnsi="Constantia"/>
                <w:i w:val="0"/>
                <w:iCs w:val="0"/>
                <w:noProof/>
                <w:webHidden/>
                <w:sz w:val="24"/>
                <w:szCs w:val="24"/>
              </w:rPr>
              <w:fldChar w:fldCharType="separate"/>
            </w:r>
            <w:r>
              <w:rPr>
                <w:rFonts w:ascii="Constantia" w:hAnsi="Constantia"/>
                <w:i w:val="0"/>
                <w:iCs w:val="0"/>
                <w:noProof/>
                <w:webHidden/>
                <w:sz w:val="24"/>
                <w:szCs w:val="24"/>
              </w:rPr>
              <w:t>16</w:t>
            </w:r>
            <w:r w:rsidR="001043D4" w:rsidRPr="00EA0BEB">
              <w:rPr>
                <w:rFonts w:ascii="Constantia" w:hAnsi="Constantia"/>
                <w:i w:val="0"/>
                <w:iCs w:val="0"/>
                <w:noProof/>
                <w:webHidden/>
                <w:sz w:val="24"/>
                <w:szCs w:val="24"/>
              </w:rPr>
              <w:fldChar w:fldCharType="end"/>
            </w:r>
          </w:hyperlink>
        </w:p>
        <w:p w14:paraId="6F047BAE" w14:textId="3C8DEB67" w:rsidR="001043D4" w:rsidRPr="00EA0BEB" w:rsidRDefault="00D1097A">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54872" w:history="1">
            <w:r w:rsidR="001043D4" w:rsidRPr="00EA0BEB">
              <w:rPr>
                <w:rStyle w:val="Hyperlink"/>
                <w:rFonts w:ascii="Constantia" w:eastAsia="Georgia" w:hAnsi="Constantia"/>
                <w:noProof/>
                <w:sz w:val="24"/>
                <w:szCs w:val="24"/>
              </w:rPr>
              <w:t>Recommendations</w:t>
            </w:r>
            <w:r w:rsidR="001043D4" w:rsidRPr="00EA0BEB">
              <w:rPr>
                <w:rFonts w:ascii="Constantia" w:hAnsi="Constantia"/>
                <w:noProof/>
                <w:webHidden/>
                <w:sz w:val="24"/>
                <w:szCs w:val="24"/>
              </w:rPr>
              <w:tab/>
            </w:r>
            <w:r w:rsidR="001043D4" w:rsidRPr="00EA0BEB">
              <w:rPr>
                <w:rFonts w:ascii="Constantia" w:hAnsi="Constantia"/>
                <w:i w:val="0"/>
                <w:iCs w:val="0"/>
                <w:noProof/>
                <w:webHidden/>
                <w:sz w:val="24"/>
                <w:szCs w:val="24"/>
              </w:rPr>
              <w:fldChar w:fldCharType="begin"/>
            </w:r>
            <w:r w:rsidR="001043D4" w:rsidRPr="00EA0BEB">
              <w:rPr>
                <w:rFonts w:ascii="Constantia" w:hAnsi="Constantia"/>
                <w:i w:val="0"/>
                <w:iCs w:val="0"/>
                <w:noProof/>
                <w:webHidden/>
                <w:sz w:val="24"/>
                <w:szCs w:val="24"/>
              </w:rPr>
              <w:instrText xml:space="preserve"> PAGEREF _Toc17654872 \h </w:instrText>
            </w:r>
            <w:r w:rsidR="001043D4" w:rsidRPr="00EA0BEB">
              <w:rPr>
                <w:rFonts w:ascii="Constantia" w:hAnsi="Constantia"/>
                <w:i w:val="0"/>
                <w:iCs w:val="0"/>
                <w:noProof/>
                <w:webHidden/>
                <w:sz w:val="24"/>
                <w:szCs w:val="24"/>
              </w:rPr>
            </w:r>
            <w:r w:rsidR="001043D4" w:rsidRPr="00EA0BEB">
              <w:rPr>
                <w:rFonts w:ascii="Constantia" w:hAnsi="Constantia"/>
                <w:i w:val="0"/>
                <w:iCs w:val="0"/>
                <w:noProof/>
                <w:webHidden/>
                <w:sz w:val="24"/>
                <w:szCs w:val="24"/>
              </w:rPr>
              <w:fldChar w:fldCharType="separate"/>
            </w:r>
            <w:r>
              <w:rPr>
                <w:rFonts w:ascii="Constantia" w:hAnsi="Constantia"/>
                <w:i w:val="0"/>
                <w:iCs w:val="0"/>
                <w:noProof/>
                <w:webHidden/>
                <w:sz w:val="24"/>
                <w:szCs w:val="24"/>
              </w:rPr>
              <w:t>17</w:t>
            </w:r>
            <w:r w:rsidR="001043D4" w:rsidRPr="00EA0BEB">
              <w:rPr>
                <w:rFonts w:ascii="Constantia" w:hAnsi="Constantia"/>
                <w:i w:val="0"/>
                <w:iCs w:val="0"/>
                <w:noProof/>
                <w:webHidden/>
                <w:sz w:val="24"/>
                <w:szCs w:val="24"/>
              </w:rPr>
              <w:fldChar w:fldCharType="end"/>
            </w:r>
          </w:hyperlink>
        </w:p>
        <w:p w14:paraId="1A09A4D2" w14:textId="4FEE88D4" w:rsidR="001043D4" w:rsidRPr="00EA0BEB" w:rsidRDefault="00D1097A">
          <w:pPr>
            <w:pStyle w:val="TOC1"/>
            <w:tabs>
              <w:tab w:val="right" w:leader="dot" w:pos="8296"/>
            </w:tabs>
            <w:rPr>
              <w:rFonts w:ascii="Constantia" w:eastAsiaTheme="minorEastAsia" w:hAnsi="Constantia" w:cstheme="minorBidi"/>
              <w:b w:val="0"/>
              <w:bCs w:val="0"/>
              <w:noProof/>
              <w:sz w:val="24"/>
              <w:szCs w:val="24"/>
              <w:lang w:val="el-GR" w:eastAsia="el-GR"/>
            </w:rPr>
          </w:pPr>
          <w:hyperlink w:anchor="_Toc17654873" w:history="1">
            <w:r w:rsidR="001043D4" w:rsidRPr="00EA0BEB">
              <w:rPr>
                <w:rStyle w:val="Hyperlink"/>
                <w:rFonts w:ascii="Constantia" w:hAnsi="Constantia"/>
                <w:b w:val="0"/>
                <w:bCs w:val="0"/>
                <w:noProof/>
                <w:sz w:val="24"/>
                <w:szCs w:val="24"/>
              </w:rPr>
              <w:t>Article 6 – Women with Disabilities</w:t>
            </w:r>
            <w:r w:rsidR="001043D4" w:rsidRPr="00EA0BEB">
              <w:rPr>
                <w:rFonts w:ascii="Constantia" w:hAnsi="Constantia"/>
                <w:b w:val="0"/>
                <w:bCs w:val="0"/>
                <w:noProof/>
                <w:webHidden/>
                <w:sz w:val="24"/>
                <w:szCs w:val="24"/>
              </w:rPr>
              <w:tab/>
            </w:r>
            <w:r w:rsidR="001043D4" w:rsidRPr="00EA0BEB">
              <w:rPr>
                <w:rFonts w:ascii="Constantia" w:hAnsi="Constantia"/>
                <w:b w:val="0"/>
                <w:bCs w:val="0"/>
                <w:noProof/>
                <w:webHidden/>
                <w:sz w:val="24"/>
                <w:szCs w:val="24"/>
              </w:rPr>
              <w:fldChar w:fldCharType="begin"/>
            </w:r>
            <w:r w:rsidR="001043D4" w:rsidRPr="00EA0BEB">
              <w:rPr>
                <w:rFonts w:ascii="Constantia" w:hAnsi="Constantia"/>
                <w:b w:val="0"/>
                <w:bCs w:val="0"/>
                <w:noProof/>
                <w:webHidden/>
                <w:sz w:val="24"/>
                <w:szCs w:val="24"/>
              </w:rPr>
              <w:instrText xml:space="preserve"> PAGEREF _Toc17654873 \h </w:instrText>
            </w:r>
            <w:r w:rsidR="001043D4" w:rsidRPr="00EA0BEB">
              <w:rPr>
                <w:rFonts w:ascii="Constantia" w:hAnsi="Constantia"/>
                <w:b w:val="0"/>
                <w:bCs w:val="0"/>
                <w:noProof/>
                <w:webHidden/>
                <w:sz w:val="24"/>
                <w:szCs w:val="24"/>
              </w:rPr>
            </w:r>
            <w:r w:rsidR="001043D4" w:rsidRPr="00EA0BEB">
              <w:rPr>
                <w:rFonts w:ascii="Constantia" w:hAnsi="Constantia"/>
                <w:b w:val="0"/>
                <w:bCs w:val="0"/>
                <w:noProof/>
                <w:webHidden/>
                <w:sz w:val="24"/>
                <w:szCs w:val="24"/>
              </w:rPr>
              <w:fldChar w:fldCharType="separate"/>
            </w:r>
            <w:r>
              <w:rPr>
                <w:rFonts w:ascii="Constantia" w:hAnsi="Constantia"/>
                <w:b w:val="0"/>
                <w:bCs w:val="0"/>
                <w:noProof/>
                <w:webHidden/>
                <w:sz w:val="24"/>
                <w:szCs w:val="24"/>
              </w:rPr>
              <w:t>17</w:t>
            </w:r>
            <w:r w:rsidR="001043D4" w:rsidRPr="00EA0BEB">
              <w:rPr>
                <w:rFonts w:ascii="Constantia" w:hAnsi="Constantia"/>
                <w:b w:val="0"/>
                <w:bCs w:val="0"/>
                <w:noProof/>
                <w:webHidden/>
                <w:sz w:val="24"/>
                <w:szCs w:val="24"/>
              </w:rPr>
              <w:fldChar w:fldCharType="end"/>
            </w:r>
          </w:hyperlink>
        </w:p>
        <w:p w14:paraId="7F04C143" w14:textId="6CC48588" w:rsidR="001043D4" w:rsidRPr="00EA0BEB" w:rsidRDefault="00D1097A">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54874" w:history="1">
            <w:r w:rsidR="001043D4" w:rsidRPr="00EA0BEB">
              <w:rPr>
                <w:rStyle w:val="Hyperlink"/>
                <w:rFonts w:ascii="Constantia" w:eastAsia="Georgia" w:hAnsi="Constantia"/>
                <w:noProof/>
                <w:sz w:val="24"/>
                <w:szCs w:val="24"/>
              </w:rPr>
              <w:t>Recommendations</w:t>
            </w:r>
            <w:r w:rsidR="001043D4" w:rsidRPr="00EA0BEB">
              <w:rPr>
                <w:rFonts w:ascii="Constantia" w:hAnsi="Constantia"/>
                <w:noProof/>
                <w:webHidden/>
                <w:sz w:val="24"/>
                <w:szCs w:val="24"/>
              </w:rPr>
              <w:tab/>
            </w:r>
            <w:r w:rsidR="001043D4" w:rsidRPr="00EA0BEB">
              <w:rPr>
                <w:rFonts w:ascii="Constantia" w:hAnsi="Constantia"/>
                <w:i w:val="0"/>
                <w:iCs w:val="0"/>
                <w:noProof/>
                <w:webHidden/>
                <w:sz w:val="24"/>
                <w:szCs w:val="24"/>
              </w:rPr>
              <w:fldChar w:fldCharType="begin"/>
            </w:r>
            <w:r w:rsidR="001043D4" w:rsidRPr="00EA0BEB">
              <w:rPr>
                <w:rFonts w:ascii="Constantia" w:hAnsi="Constantia"/>
                <w:i w:val="0"/>
                <w:iCs w:val="0"/>
                <w:noProof/>
                <w:webHidden/>
                <w:sz w:val="24"/>
                <w:szCs w:val="24"/>
              </w:rPr>
              <w:instrText xml:space="preserve"> PAGEREF _Toc17654874 \h </w:instrText>
            </w:r>
            <w:r w:rsidR="001043D4" w:rsidRPr="00EA0BEB">
              <w:rPr>
                <w:rFonts w:ascii="Constantia" w:hAnsi="Constantia"/>
                <w:i w:val="0"/>
                <w:iCs w:val="0"/>
                <w:noProof/>
                <w:webHidden/>
                <w:sz w:val="24"/>
                <w:szCs w:val="24"/>
              </w:rPr>
            </w:r>
            <w:r w:rsidR="001043D4" w:rsidRPr="00EA0BEB">
              <w:rPr>
                <w:rFonts w:ascii="Constantia" w:hAnsi="Constantia"/>
                <w:i w:val="0"/>
                <w:iCs w:val="0"/>
                <w:noProof/>
                <w:webHidden/>
                <w:sz w:val="24"/>
                <w:szCs w:val="24"/>
              </w:rPr>
              <w:fldChar w:fldCharType="separate"/>
            </w:r>
            <w:r>
              <w:rPr>
                <w:rFonts w:ascii="Constantia" w:hAnsi="Constantia"/>
                <w:i w:val="0"/>
                <w:iCs w:val="0"/>
                <w:noProof/>
                <w:webHidden/>
                <w:sz w:val="24"/>
                <w:szCs w:val="24"/>
              </w:rPr>
              <w:t>18</w:t>
            </w:r>
            <w:r w:rsidR="001043D4" w:rsidRPr="00EA0BEB">
              <w:rPr>
                <w:rFonts w:ascii="Constantia" w:hAnsi="Constantia"/>
                <w:i w:val="0"/>
                <w:iCs w:val="0"/>
                <w:noProof/>
                <w:webHidden/>
                <w:sz w:val="24"/>
                <w:szCs w:val="24"/>
              </w:rPr>
              <w:fldChar w:fldCharType="end"/>
            </w:r>
          </w:hyperlink>
        </w:p>
        <w:p w14:paraId="74771149" w14:textId="2150460C" w:rsidR="001043D4" w:rsidRPr="00EA0BEB" w:rsidRDefault="00D1097A">
          <w:pPr>
            <w:pStyle w:val="TOC1"/>
            <w:tabs>
              <w:tab w:val="right" w:leader="dot" w:pos="8296"/>
            </w:tabs>
            <w:rPr>
              <w:rFonts w:ascii="Constantia" w:eastAsiaTheme="minorEastAsia" w:hAnsi="Constantia" w:cstheme="minorBidi"/>
              <w:b w:val="0"/>
              <w:bCs w:val="0"/>
              <w:noProof/>
              <w:sz w:val="24"/>
              <w:szCs w:val="24"/>
              <w:lang w:val="el-GR" w:eastAsia="el-GR"/>
            </w:rPr>
          </w:pPr>
          <w:hyperlink w:anchor="_Toc17654875" w:history="1">
            <w:r w:rsidR="001043D4" w:rsidRPr="00EA0BEB">
              <w:rPr>
                <w:rStyle w:val="Hyperlink"/>
                <w:rFonts w:ascii="Constantia" w:hAnsi="Constantia"/>
                <w:b w:val="0"/>
                <w:bCs w:val="0"/>
                <w:noProof/>
                <w:sz w:val="24"/>
                <w:szCs w:val="24"/>
              </w:rPr>
              <w:t>Article 7 – Children with Disabilities</w:t>
            </w:r>
            <w:r w:rsidR="001043D4" w:rsidRPr="00EA0BEB">
              <w:rPr>
                <w:rFonts w:ascii="Constantia" w:hAnsi="Constantia"/>
                <w:b w:val="0"/>
                <w:bCs w:val="0"/>
                <w:noProof/>
                <w:webHidden/>
                <w:sz w:val="24"/>
                <w:szCs w:val="24"/>
              </w:rPr>
              <w:tab/>
            </w:r>
            <w:r w:rsidR="001043D4" w:rsidRPr="00EA0BEB">
              <w:rPr>
                <w:rFonts w:ascii="Constantia" w:hAnsi="Constantia"/>
                <w:b w:val="0"/>
                <w:bCs w:val="0"/>
                <w:noProof/>
                <w:webHidden/>
                <w:sz w:val="24"/>
                <w:szCs w:val="24"/>
              </w:rPr>
              <w:fldChar w:fldCharType="begin"/>
            </w:r>
            <w:r w:rsidR="001043D4" w:rsidRPr="00EA0BEB">
              <w:rPr>
                <w:rFonts w:ascii="Constantia" w:hAnsi="Constantia"/>
                <w:b w:val="0"/>
                <w:bCs w:val="0"/>
                <w:noProof/>
                <w:webHidden/>
                <w:sz w:val="24"/>
                <w:szCs w:val="24"/>
              </w:rPr>
              <w:instrText xml:space="preserve"> PAGEREF _Toc17654875 \h </w:instrText>
            </w:r>
            <w:r w:rsidR="001043D4" w:rsidRPr="00EA0BEB">
              <w:rPr>
                <w:rFonts w:ascii="Constantia" w:hAnsi="Constantia"/>
                <w:b w:val="0"/>
                <w:bCs w:val="0"/>
                <w:noProof/>
                <w:webHidden/>
                <w:sz w:val="24"/>
                <w:szCs w:val="24"/>
              </w:rPr>
            </w:r>
            <w:r w:rsidR="001043D4" w:rsidRPr="00EA0BEB">
              <w:rPr>
                <w:rFonts w:ascii="Constantia" w:hAnsi="Constantia"/>
                <w:b w:val="0"/>
                <w:bCs w:val="0"/>
                <w:noProof/>
                <w:webHidden/>
                <w:sz w:val="24"/>
                <w:szCs w:val="24"/>
              </w:rPr>
              <w:fldChar w:fldCharType="separate"/>
            </w:r>
            <w:r>
              <w:rPr>
                <w:rFonts w:ascii="Constantia" w:hAnsi="Constantia"/>
                <w:b w:val="0"/>
                <w:bCs w:val="0"/>
                <w:noProof/>
                <w:webHidden/>
                <w:sz w:val="24"/>
                <w:szCs w:val="24"/>
              </w:rPr>
              <w:t>18</w:t>
            </w:r>
            <w:r w:rsidR="001043D4" w:rsidRPr="00EA0BEB">
              <w:rPr>
                <w:rFonts w:ascii="Constantia" w:hAnsi="Constantia"/>
                <w:b w:val="0"/>
                <w:bCs w:val="0"/>
                <w:noProof/>
                <w:webHidden/>
                <w:sz w:val="24"/>
                <w:szCs w:val="24"/>
              </w:rPr>
              <w:fldChar w:fldCharType="end"/>
            </w:r>
          </w:hyperlink>
        </w:p>
        <w:p w14:paraId="16DF1795" w14:textId="3C421971" w:rsidR="001043D4" w:rsidRPr="00EA0BEB" w:rsidRDefault="00D1097A">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54876" w:history="1">
            <w:r w:rsidR="001043D4" w:rsidRPr="00EA0BEB">
              <w:rPr>
                <w:rStyle w:val="Hyperlink"/>
                <w:rFonts w:ascii="Constantia" w:eastAsia="Georgia" w:hAnsi="Constantia"/>
                <w:noProof/>
                <w:sz w:val="24"/>
                <w:szCs w:val="24"/>
              </w:rPr>
              <w:t>NCDP’s response to the CRPD Committee List of Issues</w:t>
            </w:r>
            <w:r w:rsidR="001043D4" w:rsidRPr="00EA0BEB">
              <w:rPr>
                <w:rFonts w:ascii="Constantia" w:hAnsi="Constantia"/>
                <w:noProof/>
                <w:webHidden/>
                <w:sz w:val="24"/>
                <w:szCs w:val="24"/>
              </w:rPr>
              <w:tab/>
            </w:r>
            <w:r w:rsidR="001043D4" w:rsidRPr="00EA0BEB">
              <w:rPr>
                <w:rFonts w:ascii="Constantia" w:hAnsi="Constantia"/>
                <w:i w:val="0"/>
                <w:iCs w:val="0"/>
                <w:noProof/>
                <w:webHidden/>
                <w:sz w:val="24"/>
                <w:szCs w:val="24"/>
              </w:rPr>
              <w:fldChar w:fldCharType="begin"/>
            </w:r>
            <w:r w:rsidR="001043D4" w:rsidRPr="00EA0BEB">
              <w:rPr>
                <w:rFonts w:ascii="Constantia" w:hAnsi="Constantia"/>
                <w:i w:val="0"/>
                <w:iCs w:val="0"/>
                <w:noProof/>
                <w:webHidden/>
                <w:sz w:val="24"/>
                <w:szCs w:val="24"/>
              </w:rPr>
              <w:instrText xml:space="preserve"> PAGEREF _Toc17654876 \h </w:instrText>
            </w:r>
            <w:r w:rsidR="001043D4" w:rsidRPr="00EA0BEB">
              <w:rPr>
                <w:rFonts w:ascii="Constantia" w:hAnsi="Constantia"/>
                <w:i w:val="0"/>
                <w:iCs w:val="0"/>
                <w:noProof/>
                <w:webHidden/>
                <w:sz w:val="24"/>
                <w:szCs w:val="24"/>
              </w:rPr>
            </w:r>
            <w:r w:rsidR="001043D4" w:rsidRPr="00EA0BEB">
              <w:rPr>
                <w:rFonts w:ascii="Constantia" w:hAnsi="Constantia"/>
                <w:i w:val="0"/>
                <w:iCs w:val="0"/>
                <w:noProof/>
                <w:webHidden/>
                <w:sz w:val="24"/>
                <w:szCs w:val="24"/>
              </w:rPr>
              <w:fldChar w:fldCharType="separate"/>
            </w:r>
            <w:r>
              <w:rPr>
                <w:rFonts w:ascii="Constantia" w:hAnsi="Constantia"/>
                <w:i w:val="0"/>
                <w:iCs w:val="0"/>
                <w:noProof/>
                <w:webHidden/>
                <w:sz w:val="24"/>
                <w:szCs w:val="24"/>
              </w:rPr>
              <w:t>19</w:t>
            </w:r>
            <w:r w:rsidR="001043D4" w:rsidRPr="00EA0BEB">
              <w:rPr>
                <w:rFonts w:ascii="Constantia" w:hAnsi="Constantia"/>
                <w:i w:val="0"/>
                <w:iCs w:val="0"/>
                <w:noProof/>
                <w:webHidden/>
                <w:sz w:val="24"/>
                <w:szCs w:val="24"/>
              </w:rPr>
              <w:fldChar w:fldCharType="end"/>
            </w:r>
          </w:hyperlink>
        </w:p>
        <w:p w14:paraId="07985E90" w14:textId="21454572" w:rsidR="001043D4" w:rsidRPr="00EA0BEB" w:rsidRDefault="00D1097A">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54877" w:history="1">
            <w:r w:rsidR="001043D4" w:rsidRPr="00EA0BEB">
              <w:rPr>
                <w:rStyle w:val="Hyperlink"/>
                <w:rFonts w:ascii="Constantia" w:eastAsia="Georgia" w:hAnsi="Constantia"/>
                <w:noProof/>
                <w:sz w:val="24"/>
                <w:szCs w:val="24"/>
              </w:rPr>
              <w:t>Recommendation</w:t>
            </w:r>
            <w:r w:rsidR="001043D4" w:rsidRPr="00EA0BEB">
              <w:rPr>
                <w:rFonts w:ascii="Constantia" w:hAnsi="Constantia"/>
                <w:noProof/>
                <w:webHidden/>
                <w:sz w:val="24"/>
                <w:szCs w:val="24"/>
              </w:rPr>
              <w:tab/>
            </w:r>
            <w:r w:rsidR="001043D4" w:rsidRPr="00EA0BEB">
              <w:rPr>
                <w:rFonts w:ascii="Constantia" w:hAnsi="Constantia"/>
                <w:i w:val="0"/>
                <w:iCs w:val="0"/>
                <w:noProof/>
                <w:webHidden/>
                <w:sz w:val="24"/>
                <w:szCs w:val="24"/>
              </w:rPr>
              <w:fldChar w:fldCharType="begin"/>
            </w:r>
            <w:r w:rsidR="001043D4" w:rsidRPr="00EA0BEB">
              <w:rPr>
                <w:rFonts w:ascii="Constantia" w:hAnsi="Constantia"/>
                <w:i w:val="0"/>
                <w:iCs w:val="0"/>
                <w:noProof/>
                <w:webHidden/>
                <w:sz w:val="24"/>
                <w:szCs w:val="24"/>
              </w:rPr>
              <w:instrText xml:space="preserve"> PAGEREF _Toc17654877 \h </w:instrText>
            </w:r>
            <w:r w:rsidR="001043D4" w:rsidRPr="00EA0BEB">
              <w:rPr>
                <w:rFonts w:ascii="Constantia" w:hAnsi="Constantia"/>
                <w:i w:val="0"/>
                <w:iCs w:val="0"/>
                <w:noProof/>
                <w:webHidden/>
                <w:sz w:val="24"/>
                <w:szCs w:val="24"/>
              </w:rPr>
            </w:r>
            <w:r w:rsidR="001043D4" w:rsidRPr="00EA0BEB">
              <w:rPr>
                <w:rFonts w:ascii="Constantia" w:hAnsi="Constantia"/>
                <w:i w:val="0"/>
                <w:iCs w:val="0"/>
                <w:noProof/>
                <w:webHidden/>
                <w:sz w:val="24"/>
                <w:szCs w:val="24"/>
              </w:rPr>
              <w:fldChar w:fldCharType="separate"/>
            </w:r>
            <w:r>
              <w:rPr>
                <w:rFonts w:ascii="Constantia" w:hAnsi="Constantia"/>
                <w:i w:val="0"/>
                <w:iCs w:val="0"/>
                <w:noProof/>
                <w:webHidden/>
                <w:sz w:val="24"/>
                <w:szCs w:val="24"/>
              </w:rPr>
              <w:t>19</w:t>
            </w:r>
            <w:r w:rsidR="001043D4" w:rsidRPr="00EA0BEB">
              <w:rPr>
                <w:rFonts w:ascii="Constantia" w:hAnsi="Constantia"/>
                <w:i w:val="0"/>
                <w:iCs w:val="0"/>
                <w:noProof/>
                <w:webHidden/>
                <w:sz w:val="24"/>
                <w:szCs w:val="24"/>
              </w:rPr>
              <w:fldChar w:fldCharType="end"/>
            </w:r>
          </w:hyperlink>
        </w:p>
        <w:p w14:paraId="7B706CF6" w14:textId="22044EF9" w:rsidR="001043D4" w:rsidRPr="00EA0BEB" w:rsidRDefault="00D1097A">
          <w:pPr>
            <w:pStyle w:val="TOC1"/>
            <w:tabs>
              <w:tab w:val="right" w:leader="dot" w:pos="8296"/>
            </w:tabs>
            <w:rPr>
              <w:rFonts w:ascii="Constantia" w:eastAsiaTheme="minorEastAsia" w:hAnsi="Constantia" w:cstheme="minorBidi"/>
              <w:b w:val="0"/>
              <w:bCs w:val="0"/>
              <w:noProof/>
              <w:sz w:val="24"/>
              <w:szCs w:val="24"/>
              <w:lang w:val="el-GR" w:eastAsia="el-GR"/>
            </w:rPr>
          </w:pPr>
          <w:hyperlink w:anchor="_Toc17654878" w:history="1">
            <w:r w:rsidR="001043D4" w:rsidRPr="00EA0BEB">
              <w:rPr>
                <w:rStyle w:val="Hyperlink"/>
                <w:rFonts w:ascii="Constantia" w:hAnsi="Constantia"/>
                <w:b w:val="0"/>
                <w:bCs w:val="0"/>
                <w:noProof/>
                <w:sz w:val="24"/>
                <w:szCs w:val="24"/>
              </w:rPr>
              <w:t>Article 8 – Awareness-raising</w:t>
            </w:r>
            <w:r w:rsidR="001043D4" w:rsidRPr="00EA0BEB">
              <w:rPr>
                <w:rFonts w:ascii="Constantia" w:hAnsi="Constantia"/>
                <w:b w:val="0"/>
                <w:bCs w:val="0"/>
                <w:noProof/>
                <w:webHidden/>
                <w:sz w:val="24"/>
                <w:szCs w:val="24"/>
              </w:rPr>
              <w:tab/>
            </w:r>
            <w:r w:rsidR="001043D4" w:rsidRPr="00EA0BEB">
              <w:rPr>
                <w:rFonts w:ascii="Constantia" w:hAnsi="Constantia"/>
                <w:b w:val="0"/>
                <w:bCs w:val="0"/>
                <w:noProof/>
                <w:webHidden/>
                <w:sz w:val="24"/>
                <w:szCs w:val="24"/>
              </w:rPr>
              <w:fldChar w:fldCharType="begin"/>
            </w:r>
            <w:r w:rsidR="001043D4" w:rsidRPr="00EA0BEB">
              <w:rPr>
                <w:rFonts w:ascii="Constantia" w:hAnsi="Constantia"/>
                <w:b w:val="0"/>
                <w:bCs w:val="0"/>
                <w:noProof/>
                <w:webHidden/>
                <w:sz w:val="24"/>
                <w:szCs w:val="24"/>
              </w:rPr>
              <w:instrText xml:space="preserve"> PAGEREF _Toc17654878 \h </w:instrText>
            </w:r>
            <w:r w:rsidR="001043D4" w:rsidRPr="00EA0BEB">
              <w:rPr>
                <w:rFonts w:ascii="Constantia" w:hAnsi="Constantia"/>
                <w:b w:val="0"/>
                <w:bCs w:val="0"/>
                <w:noProof/>
                <w:webHidden/>
                <w:sz w:val="24"/>
                <w:szCs w:val="24"/>
              </w:rPr>
            </w:r>
            <w:r w:rsidR="001043D4" w:rsidRPr="00EA0BEB">
              <w:rPr>
                <w:rFonts w:ascii="Constantia" w:hAnsi="Constantia"/>
                <w:b w:val="0"/>
                <w:bCs w:val="0"/>
                <w:noProof/>
                <w:webHidden/>
                <w:sz w:val="24"/>
                <w:szCs w:val="24"/>
              </w:rPr>
              <w:fldChar w:fldCharType="separate"/>
            </w:r>
            <w:r>
              <w:rPr>
                <w:rFonts w:ascii="Constantia" w:hAnsi="Constantia"/>
                <w:b w:val="0"/>
                <w:bCs w:val="0"/>
                <w:noProof/>
                <w:webHidden/>
                <w:sz w:val="24"/>
                <w:szCs w:val="24"/>
              </w:rPr>
              <w:t>19</w:t>
            </w:r>
            <w:r w:rsidR="001043D4" w:rsidRPr="00EA0BEB">
              <w:rPr>
                <w:rFonts w:ascii="Constantia" w:hAnsi="Constantia"/>
                <w:b w:val="0"/>
                <w:bCs w:val="0"/>
                <w:noProof/>
                <w:webHidden/>
                <w:sz w:val="24"/>
                <w:szCs w:val="24"/>
              </w:rPr>
              <w:fldChar w:fldCharType="end"/>
            </w:r>
          </w:hyperlink>
        </w:p>
        <w:p w14:paraId="2311117B" w14:textId="7F8B230F" w:rsidR="001043D4" w:rsidRPr="00EA0BEB" w:rsidRDefault="00D1097A">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54879" w:history="1">
            <w:r w:rsidR="001043D4" w:rsidRPr="00EA0BEB">
              <w:rPr>
                <w:rStyle w:val="Hyperlink"/>
                <w:rFonts w:ascii="Constantia" w:eastAsia="Georgia" w:hAnsi="Constantia"/>
                <w:noProof/>
                <w:sz w:val="24"/>
                <w:szCs w:val="24"/>
              </w:rPr>
              <w:t>Recommendations</w:t>
            </w:r>
            <w:r w:rsidR="001043D4" w:rsidRPr="00EA0BEB">
              <w:rPr>
                <w:rFonts w:ascii="Constantia" w:hAnsi="Constantia"/>
                <w:noProof/>
                <w:webHidden/>
                <w:sz w:val="24"/>
                <w:szCs w:val="24"/>
              </w:rPr>
              <w:tab/>
            </w:r>
            <w:r w:rsidR="001043D4" w:rsidRPr="00EA0BEB">
              <w:rPr>
                <w:rFonts w:ascii="Constantia" w:hAnsi="Constantia"/>
                <w:i w:val="0"/>
                <w:iCs w:val="0"/>
                <w:noProof/>
                <w:webHidden/>
                <w:sz w:val="24"/>
                <w:szCs w:val="24"/>
              </w:rPr>
              <w:fldChar w:fldCharType="begin"/>
            </w:r>
            <w:r w:rsidR="001043D4" w:rsidRPr="00EA0BEB">
              <w:rPr>
                <w:rFonts w:ascii="Constantia" w:hAnsi="Constantia"/>
                <w:i w:val="0"/>
                <w:iCs w:val="0"/>
                <w:noProof/>
                <w:webHidden/>
                <w:sz w:val="24"/>
                <w:szCs w:val="24"/>
              </w:rPr>
              <w:instrText xml:space="preserve"> PAGEREF _Toc17654879 \h </w:instrText>
            </w:r>
            <w:r w:rsidR="001043D4" w:rsidRPr="00EA0BEB">
              <w:rPr>
                <w:rFonts w:ascii="Constantia" w:hAnsi="Constantia"/>
                <w:i w:val="0"/>
                <w:iCs w:val="0"/>
                <w:noProof/>
                <w:webHidden/>
                <w:sz w:val="24"/>
                <w:szCs w:val="24"/>
              </w:rPr>
            </w:r>
            <w:r w:rsidR="001043D4" w:rsidRPr="00EA0BEB">
              <w:rPr>
                <w:rFonts w:ascii="Constantia" w:hAnsi="Constantia"/>
                <w:i w:val="0"/>
                <w:iCs w:val="0"/>
                <w:noProof/>
                <w:webHidden/>
                <w:sz w:val="24"/>
                <w:szCs w:val="24"/>
              </w:rPr>
              <w:fldChar w:fldCharType="separate"/>
            </w:r>
            <w:r>
              <w:rPr>
                <w:rFonts w:ascii="Constantia" w:hAnsi="Constantia"/>
                <w:i w:val="0"/>
                <w:iCs w:val="0"/>
                <w:noProof/>
                <w:webHidden/>
                <w:sz w:val="24"/>
                <w:szCs w:val="24"/>
              </w:rPr>
              <w:t>20</w:t>
            </w:r>
            <w:r w:rsidR="001043D4" w:rsidRPr="00EA0BEB">
              <w:rPr>
                <w:rFonts w:ascii="Constantia" w:hAnsi="Constantia"/>
                <w:i w:val="0"/>
                <w:iCs w:val="0"/>
                <w:noProof/>
                <w:webHidden/>
                <w:sz w:val="24"/>
                <w:szCs w:val="24"/>
              </w:rPr>
              <w:fldChar w:fldCharType="end"/>
            </w:r>
          </w:hyperlink>
        </w:p>
        <w:p w14:paraId="60D855C0" w14:textId="2D363562" w:rsidR="001043D4" w:rsidRPr="00EA0BEB" w:rsidRDefault="00D1097A">
          <w:pPr>
            <w:pStyle w:val="TOC1"/>
            <w:tabs>
              <w:tab w:val="right" w:leader="dot" w:pos="8296"/>
            </w:tabs>
            <w:rPr>
              <w:rFonts w:ascii="Constantia" w:eastAsiaTheme="minorEastAsia" w:hAnsi="Constantia" w:cstheme="minorBidi"/>
              <w:b w:val="0"/>
              <w:bCs w:val="0"/>
              <w:noProof/>
              <w:sz w:val="24"/>
              <w:szCs w:val="24"/>
              <w:lang w:val="el-GR" w:eastAsia="el-GR"/>
            </w:rPr>
          </w:pPr>
          <w:hyperlink w:anchor="_Toc17654880" w:history="1">
            <w:r w:rsidR="001043D4" w:rsidRPr="00EA0BEB">
              <w:rPr>
                <w:rStyle w:val="Hyperlink"/>
                <w:rFonts w:ascii="Constantia" w:hAnsi="Constantia"/>
                <w:b w:val="0"/>
                <w:bCs w:val="0"/>
                <w:noProof/>
                <w:sz w:val="24"/>
                <w:szCs w:val="24"/>
              </w:rPr>
              <w:t>Article 9 – Accessibility</w:t>
            </w:r>
            <w:r w:rsidR="001043D4" w:rsidRPr="00EA0BEB">
              <w:rPr>
                <w:rFonts w:ascii="Constantia" w:hAnsi="Constantia"/>
                <w:b w:val="0"/>
                <w:bCs w:val="0"/>
                <w:noProof/>
                <w:webHidden/>
                <w:sz w:val="24"/>
                <w:szCs w:val="24"/>
              </w:rPr>
              <w:tab/>
            </w:r>
            <w:r w:rsidR="001043D4" w:rsidRPr="00EA0BEB">
              <w:rPr>
                <w:rFonts w:ascii="Constantia" w:hAnsi="Constantia"/>
                <w:b w:val="0"/>
                <w:bCs w:val="0"/>
                <w:noProof/>
                <w:webHidden/>
                <w:sz w:val="24"/>
                <w:szCs w:val="24"/>
              </w:rPr>
              <w:fldChar w:fldCharType="begin"/>
            </w:r>
            <w:r w:rsidR="001043D4" w:rsidRPr="00EA0BEB">
              <w:rPr>
                <w:rFonts w:ascii="Constantia" w:hAnsi="Constantia"/>
                <w:b w:val="0"/>
                <w:bCs w:val="0"/>
                <w:noProof/>
                <w:webHidden/>
                <w:sz w:val="24"/>
                <w:szCs w:val="24"/>
              </w:rPr>
              <w:instrText xml:space="preserve"> PAGEREF _Toc17654880 \h </w:instrText>
            </w:r>
            <w:r w:rsidR="001043D4" w:rsidRPr="00EA0BEB">
              <w:rPr>
                <w:rFonts w:ascii="Constantia" w:hAnsi="Constantia"/>
                <w:b w:val="0"/>
                <w:bCs w:val="0"/>
                <w:noProof/>
                <w:webHidden/>
                <w:sz w:val="24"/>
                <w:szCs w:val="24"/>
              </w:rPr>
            </w:r>
            <w:r w:rsidR="001043D4" w:rsidRPr="00EA0BEB">
              <w:rPr>
                <w:rFonts w:ascii="Constantia" w:hAnsi="Constantia"/>
                <w:b w:val="0"/>
                <w:bCs w:val="0"/>
                <w:noProof/>
                <w:webHidden/>
                <w:sz w:val="24"/>
                <w:szCs w:val="24"/>
              </w:rPr>
              <w:fldChar w:fldCharType="separate"/>
            </w:r>
            <w:r>
              <w:rPr>
                <w:rFonts w:ascii="Constantia" w:hAnsi="Constantia"/>
                <w:b w:val="0"/>
                <w:bCs w:val="0"/>
                <w:noProof/>
                <w:webHidden/>
                <w:sz w:val="24"/>
                <w:szCs w:val="24"/>
              </w:rPr>
              <w:t>21</w:t>
            </w:r>
            <w:r w:rsidR="001043D4" w:rsidRPr="00EA0BEB">
              <w:rPr>
                <w:rFonts w:ascii="Constantia" w:hAnsi="Constantia"/>
                <w:b w:val="0"/>
                <w:bCs w:val="0"/>
                <w:noProof/>
                <w:webHidden/>
                <w:sz w:val="24"/>
                <w:szCs w:val="24"/>
              </w:rPr>
              <w:fldChar w:fldCharType="end"/>
            </w:r>
          </w:hyperlink>
        </w:p>
        <w:p w14:paraId="665E9E2F" w14:textId="162E7061" w:rsidR="001043D4" w:rsidRPr="00EA0BEB" w:rsidRDefault="00D1097A">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54881" w:history="1">
            <w:r w:rsidR="001043D4" w:rsidRPr="00EA0BEB">
              <w:rPr>
                <w:rStyle w:val="Hyperlink"/>
                <w:rFonts w:ascii="Constantia" w:eastAsia="Georgia" w:hAnsi="Constantia"/>
                <w:noProof/>
                <w:sz w:val="24"/>
                <w:szCs w:val="24"/>
              </w:rPr>
              <w:t>NCDP’s response to the CRPD Committee List of Issues</w:t>
            </w:r>
            <w:r w:rsidR="001043D4" w:rsidRPr="00EA0BEB">
              <w:rPr>
                <w:rFonts w:ascii="Constantia" w:hAnsi="Constantia"/>
                <w:noProof/>
                <w:webHidden/>
                <w:sz w:val="24"/>
                <w:szCs w:val="24"/>
              </w:rPr>
              <w:tab/>
            </w:r>
            <w:r w:rsidR="001043D4" w:rsidRPr="00EA0BEB">
              <w:rPr>
                <w:rFonts w:ascii="Constantia" w:hAnsi="Constantia"/>
                <w:i w:val="0"/>
                <w:iCs w:val="0"/>
                <w:noProof/>
                <w:webHidden/>
                <w:sz w:val="24"/>
                <w:szCs w:val="24"/>
              </w:rPr>
              <w:fldChar w:fldCharType="begin"/>
            </w:r>
            <w:r w:rsidR="001043D4" w:rsidRPr="00EA0BEB">
              <w:rPr>
                <w:rFonts w:ascii="Constantia" w:hAnsi="Constantia"/>
                <w:i w:val="0"/>
                <w:iCs w:val="0"/>
                <w:noProof/>
                <w:webHidden/>
                <w:sz w:val="24"/>
                <w:szCs w:val="24"/>
              </w:rPr>
              <w:instrText xml:space="preserve"> PAGEREF _Toc17654881 \h </w:instrText>
            </w:r>
            <w:r w:rsidR="001043D4" w:rsidRPr="00EA0BEB">
              <w:rPr>
                <w:rFonts w:ascii="Constantia" w:hAnsi="Constantia"/>
                <w:i w:val="0"/>
                <w:iCs w:val="0"/>
                <w:noProof/>
                <w:webHidden/>
                <w:sz w:val="24"/>
                <w:szCs w:val="24"/>
              </w:rPr>
            </w:r>
            <w:r w:rsidR="001043D4" w:rsidRPr="00EA0BEB">
              <w:rPr>
                <w:rFonts w:ascii="Constantia" w:hAnsi="Constantia"/>
                <w:i w:val="0"/>
                <w:iCs w:val="0"/>
                <w:noProof/>
                <w:webHidden/>
                <w:sz w:val="24"/>
                <w:szCs w:val="24"/>
              </w:rPr>
              <w:fldChar w:fldCharType="separate"/>
            </w:r>
            <w:r>
              <w:rPr>
                <w:rFonts w:ascii="Constantia" w:hAnsi="Constantia"/>
                <w:i w:val="0"/>
                <w:iCs w:val="0"/>
                <w:noProof/>
                <w:webHidden/>
                <w:sz w:val="24"/>
                <w:szCs w:val="24"/>
              </w:rPr>
              <w:t>23</w:t>
            </w:r>
            <w:r w:rsidR="001043D4" w:rsidRPr="00EA0BEB">
              <w:rPr>
                <w:rFonts w:ascii="Constantia" w:hAnsi="Constantia"/>
                <w:i w:val="0"/>
                <w:iCs w:val="0"/>
                <w:noProof/>
                <w:webHidden/>
                <w:sz w:val="24"/>
                <w:szCs w:val="24"/>
              </w:rPr>
              <w:fldChar w:fldCharType="end"/>
            </w:r>
          </w:hyperlink>
        </w:p>
        <w:p w14:paraId="56E75F71" w14:textId="4193E03B" w:rsidR="001043D4" w:rsidRPr="00EA0BEB" w:rsidRDefault="00D1097A">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54882" w:history="1">
            <w:r w:rsidR="001043D4" w:rsidRPr="00EA0BEB">
              <w:rPr>
                <w:rStyle w:val="Hyperlink"/>
                <w:rFonts w:ascii="Constantia" w:eastAsia="Georgia" w:hAnsi="Constantia"/>
                <w:noProof/>
                <w:sz w:val="24"/>
                <w:szCs w:val="24"/>
              </w:rPr>
              <w:t>Recommendations</w:t>
            </w:r>
            <w:r w:rsidR="001043D4" w:rsidRPr="00EA0BEB">
              <w:rPr>
                <w:rFonts w:ascii="Constantia" w:hAnsi="Constantia"/>
                <w:noProof/>
                <w:webHidden/>
                <w:sz w:val="24"/>
                <w:szCs w:val="24"/>
              </w:rPr>
              <w:tab/>
            </w:r>
            <w:r w:rsidR="001043D4" w:rsidRPr="00EA0BEB">
              <w:rPr>
                <w:rFonts w:ascii="Constantia" w:hAnsi="Constantia"/>
                <w:i w:val="0"/>
                <w:iCs w:val="0"/>
                <w:noProof/>
                <w:webHidden/>
                <w:sz w:val="24"/>
                <w:szCs w:val="24"/>
              </w:rPr>
              <w:fldChar w:fldCharType="begin"/>
            </w:r>
            <w:r w:rsidR="001043D4" w:rsidRPr="00EA0BEB">
              <w:rPr>
                <w:rFonts w:ascii="Constantia" w:hAnsi="Constantia"/>
                <w:i w:val="0"/>
                <w:iCs w:val="0"/>
                <w:noProof/>
                <w:webHidden/>
                <w:sz w:val="24"/>
                <w:szCs w:val="24"/>
              </w:rPr>
              <w:instrText xml:space="preserve"> PAGEREF _Toc17654882 \h </w:instrText>
            </w:r>
            <w:r w:rsidR="001043D4" w:rsidRPr="00EA0BEB">
              <w:rPr>
                <w:rFonts w:ascii="Constantia" w:hAnsi="Constantia"/>
                <w:i w:val="0"/>
                <w:iCs w:val="0"/>
                <w:noProof/>
                <w:webHidden/>
                <w:sz w:val="24"/>
                <w:szCs w:val="24"/>
              </w:rPr>
            </w:r>
            <w:r w:rsidR="001043D4" w:rsidRPr="00EA0BEB">
              <w:rPr>
                <w:rFonts w:ascii="Constantia" w:hAnsi="Constantia"/>
                <w:i w:val="0"/>
                <w:iCs w:val="0"/>
                <w:noProof/>
                <w:webHidden/>
                <w:sz w:val="24"/>
                <w:szCs w:val="24"/>
              </w:rPr>
              <w:fldChar w:fldCharType="separate"/>
            </w:r>
            <w:r>
              <w:rPr>
                <w:rFonts w:ascii="Constantia" w:hAnsi="Constantia"/>
                <w:i w:val="0"/>
                <w:iCs w:val="0"/>
                <w:noProof/>
                <w:webHidden/>
                <w:sz w:val="24"/>
                <w:szCs w:val="24"/>
              </w:rPr>
              <w:t>24</w:t>
            </w:r>
            <w:r w:rsidR="001043D4" w:rsidRPr="00EA0BEB">
              <w:rPr>
                <w:rFonts w:ascii="Constantia" w:hAnsi="Constantia"/>
                <w:i w:val="0"/>
                <w:iCs w:val="0"/>
                <w:noProof/>
                <w:webHidden/>
                <w:sz w:val="24"/>
                <w:szCs w:val="24"/>
              </w:rPr>
              <w:fldChar w:fldCharType="end"/>
            </w:r>
          </w:hyperlink>
        </w:p>
        <w:p w14:paraId="05456140" w14:textId="73F019A4" w:rsidR="001043D4" w:rsidRPr="00EA0BEB" w:rsidRDefault="00D1097A">
          <w:pPr>
            <w:pStyle w:val="TOC1"/>
            <w:tabs>
              <w:tab w:val="right" w:leader="dot" w:pos="8296"/>
            </w:tabs>
            <w:rPr>
              <w:rFonts w:ascii="Constantia" w:eastAsiaTheme="minorEastAsia" w:hAnsi="Constantia" w:cstheme="minorBidi"/>
              <w:b w:val="0"/>
              <w:bCs w:val="0"/>
              <w:noProof/>
              <w:sz w:val="24"/>
              <w:szCs w:val="24"/>
              <w:lang w:val="el-GR" w:eastAsia="el-GR"/>
            </w:rPr>
          </w:pPr>
          <w:hyperlink w:anchor="_Toc17654883" w:history="1">
            <w:r w:rsidR="001043D4" w:rsidRPr="00EA0BEB">
              <w:rPr>
                <w:rStyle w:val="Hyperlink"/>
                <w:rFonts w:ascii="Constantia" w:hAnsi="Constantia"/>
                <w:b w:val="0"/>
                <w:bCs w:val="0"/>
                <w:noProof/>
                <w:sz w:val="24"/>
                <w:szCs w:val="24"/>
              </w:rPr>
              <w:t>Article 11 – Situations of Humanitarian Risk and Emergency</w:t>
            </w:r>
            <w:r w:rsidR="001043D4" w:rsidRPr="00EA0BEB">
              <w:rPr>
                <w:rFonts w:ascii="Constantia" w:hAnsi="Constantia"/>
                <w:b w:val="0"/>
                <w:bCs w:val="0"/>
                <w:noProof/>
                <w:webHidden/>
                <w:sz w:val="24"/>
                <w:szCs w:val="24"/>
              </w:rPr>
              <w:tab/>
            </w:r>
            <w:r w:rsidR="001043D4" w:rsidRPr="00EA0BEB">
              <w:rPr>
                <w:rFonts w:ascii="Constantia" w:hAnsi="Constantia"/>
                <w:b w:val="0"/>
                <w:bCs w:val="0"/>
                <w:noProof/>
                <w:webHidden/>
                <w:sz w:val="24"/>
                <w:szCs w:val="24"/>
              </w:rPr>
              <w:fldChar w:fldCharType="begin"/>
            </w:r>
            <w:r w:rsidR="001043D4" w:rsidRPr="00EA0BEB">
              <w:rPr>
                <w:rFonts w:ascii="Constantia" w:hAnsi="Constantia"/>
                <w:b w:val="0"/>
                <w:bCs w:val="0"/>
                <w:noProof/>
                <w:webHidden/>
                <w:sz w:val="24"/>
                <w:szCs w:val="24"/>
              </w:rPr>
              <w:instrText xml:space="preserve"> PAGEREF _Toc17654883 \h </w:instrText>
            </w:r>
            <w:r w:rsidR="001043D4" w:rsidRPr="00EA0BEB">
              <w:rPr>
                <w:rFonts w:ascii="Constantia" w:hAnsi="Constantia"/>
                <w:b w:val="0"/>
                <w:bCs w:val="0"/>
                <w:noProof/>
                <w:webHidden/>
                <w:sz w:val="24"/>
                <w:szCs w:val="24"/>
              </w:rPr>
            </w:r>
            <w:r w:rsidR="001043D4" w:rsidRPr="00EA0BEB">
              <w:rPr>
                <w:rFonts w:ascii="Constantia" w:hAnsi="Constantia"/>
                <w:b w:val="0"/>
                <w:bCs w:val="0"/>
                <w:noProof/>
                <w:webHidden/>
                <w:sz w:val="24"/>
                <w:szCs w:val="24"/>
              </w:rPr>
              <w:fldChar w:fldCharType="separate"/>
            </w:r>
            <w:r>
              <w:rPr>
                <w:rFonts w:ascii="Constantia" w:hAnsi="Constantia"/>
                <w:b w:val="0"/>
                <w:bCs w:val="0"/>
                <w:noProof/>
                <w:webHidden/>
                <w:sz w:val="24"/>
                <w:szCs w:val="24"/>
              </w:rPr>
              <w:t>25</w:t>
            </w:r>
            <w:r w:rsidR="001043D4" w:rsidRPr="00EA0BEB">
              <w:rPr>
                <w:rFonts w:ascii="Constantia" w:hAnsi="Constantia"/>
                <w:b w:val="0"/>
                <w:bCs w:val="0"/>
                <w:noProof/>
                <w:webHidden/>
                <w:sz w:val="24"/>
                <w:szCs w:val="24"/>
              </w:rPr>
              <w:fldChar w:fldCharType="end"/>
            </w:r>
          </w:hyperlink>
        </w:p>
        <w:p w14:paraId="51B076A4" w14:textId="7C4E35D1" w:rsidR="001043D4" w:rsidRPr="00EA0BEB" w:rsidRDefault="00D1097A">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54884" w:history="1">
            <w:r w:rsidR="001043D4" w:rsidRPr="00EA0BEB">
              <w:rPr>
                <w:rStyle w:val="Hyperlink"/>
                <w:rFonts w:ascii="Constantia" w:eastAsia="Georgia" w:hAnsi="Constantia"/>
                <w:noProof/>
                <w:sz w:val="24"/>
                <w:szCs w:val="24"/>
              </w:rPr>
              <w:t>NCDP’s response to the CRPD Committee List of Issues</w:t>
            </w:r>
            <w:r w:rsidR="001043D4" w:rsidRPr="00EA0BEB">
              <w:rPr>
                <w:rFonts w:ascii="Constantia" w:hAnsi="Constantia"/>
                <w:noProof/>
                <w:webHidden/>
                <w:sz w:val="24"/>
                <w:szCs w:val="24"/>
              </w:rPr>
              <w:tab/>
            </w:r>
            <w:r w:rsidR="001043D4" w:rsidRPr="00EA0BEB">
              <w:rPr>
                <w:rFonts w:ascii="Constantia" w:hAnsi="Constantia"/>
                <w:i w:val="0"/>
                <w:iCs w:val="0"/>
                <w:noProof/>
                <w:webHidden/>
                <w:sz w:val="24"/>
                <w:szCs w:val="24"/>
              </w:rPr>
              <w:fldChar w:fldCharType="begin"/>
            </w:r>
            <w:r w:rsidR="001043D4" w:rsidRPr="00EA0BEB">
              <w:rPr>
                <w:rFonts w:ascii="Constantia" w:hAnsi="Constantia"/>
                <w:i w:val="0"/>
                <w:iCs w:val="0"/>
                <w:noProof/>
                <w:webHidden/>
                <w:sz w:val="24"/>
                <w:szCs w:val="24"/>
              </w:rPr>
              <w:instrText xml:space="preserve"> PAGEREF _Toc17654884 \h </w:instrText>
            </w:r>
            <w:r w:rsidR="001043D4" w:rsidRPr="00EA0BEB">
              <w:rPr>
                <w:rFonts w:ascii="Constantia" w:hAnsi="Constantia"/>
                <w:i w:val="0"/>
                <w:iCs w:val="0"/>
                <w:noProof/>
                <w:webHidden/>
                <w:sz w:val="24"/>
                <w:szCs w:val="24"/>
              </w:rPr>
            </w:r>
            <w:r w:rsidR="001043D4" w:rsidRPr="00EA0BEB">
              <w:rPr>
                <w:rFonts w:ascii="Constantia" w:hAnsi="Constantia"/>
                <w:i w:val="0"/>
                <w:iCs w:val="0"/>
                <w:noProof/>
                <w:webHidden/>
                <w:sz w:val="24"/>
                <w:szCs w:val="24"/>
              </w:rPr>
              <w:fldChar w:fldCharType="separate"/>
            </w:r>
            <w:r>
              <w:rPr>
                <w:rFonts w:ascii="Constantia" w:hAnsi="Constantia"/>
                <w:i w:val="0"/>
                <w:iCs w:val="0"/>
                <w:noProof/>
                <w:webHidden/>
                <w:sz w:val="24"/>
                <w:szCs w:val="24"/>
              </w:rPr>
              <w:t>26</w:t>
            </w:r>
            <w:r w:rsidR="001043D4" w:rsidRPr="00EA0BEB">
              <w:rPr>
                <w:rFonts w:ascii="Constantia" w:hAnsi="Constantia"/>
                <w:i w:val="0"/>
                <w:iCs w:val="0"/>
                <w:noProof/>
                <w:webHidden/>
                <w:sz w:val="24"/>
                <w:szCs w:val="24"/>
              </w:rPr>
              <w:fldChar w:fldCharType="end"/>
            </w:r>
          </w:hyperlink>
        </w:p>
        <w:p w14:paraId="79C459BA" w14:textId="6F3C522E" w:rsidR="001043D4" w:rsidRPr="00EA0BEB" w:rsidRDefault="00D1097A">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54885" w:history="1">
            <w:r w:rsidR="001043D4" w:rsidRPr="00EA0BEB">
              <w:rPr>
                <w:rStyle w:val="Hyperlink"/>
                <w:rFonts w:ascii="Constantia" w:eastAsia="Georgia" w:hAnsi="Constantia"/>
                <w:noProof/>
                <w:sz w:val="24"/>
                <w:szCs w:val="24"/>
              </w:rPr>
              <w:t>Recommendations</w:t>
            </w:r>
            <w:r w:rsidR="001043D4" w:rsidRPr="00EA0BEB">
              <w:rPr>
                <w:rFonts w:ascii="Constantia" w:hAnsi="Constantia"/>
                <w:noProof/>
                <w:webHidden/>
                <w:sz w:val="24"/>
                <w:szCs w:val="24"/>
              </w:rPr>
              <w:tab/>
            </w:r>
            <w:r w:rsidR="001043D4" w:rsidRPr="00EA0BEB">
              <w:rPr>
                <w:rFonts w:ascii="Constantia" w:hAnsi="Constantia"/>
                <w:i w:val="0"/>
                <w:iCs w:val="0"/>
                <w:noProof/>
                <w:webHidden/>
                <w:sz w:val="24"/>
                <w:szCs w:val="24"/>
              </w:rPr>
              <w:fldChar w:fldCharType="begin"/>
            </w:r>
            <w:r w:rsidR="001043D4" w:rsidRPr="00EA0BEB">
              <w:rPr>
                <w:rFonts w:ascii="Constantia" w:hAnsi="Constantia"/>
                <w:i w:val="0"/>
                <w:iCs w:val="0"/>
                <w:noProof/>
                <w:webHidden/>
                <w:sz w:val="24"/>
                <w:szCs w:val="24"/>
              </w:rPr>
              <w:instrText xml:space="preserve"> PAGEREF _Toc17654885 \h </w:instrText>
            </w:r>
            <w:r w:rsidR="001043D4" w:rsidRPr="00EA0BEB">
              <w:rPr>
                <w:rFonts w:ascii="Constantia" w:hAnsi="Constantia"/>
                <w:i w:val="0"/>
                <w:iCs w:val="0"/>
                <w:noProof/>
                <w:webHidden/>
                <w:sz w:val="24"/>
                <w:szCs w:val="24"/>
              </w:rPr>
            </w:r>
            <w:r w:rsidR="001043D4" w:rsidRPr="00EA0BEB">
              <w:rPr>
                <w:rFonts w:ascii="Constantia" w:hAnsi="Constantia"/>
                <w:i w:val="0"/>
                <w:iCs w:val="0"/>
                <w:noProof/>
                <w:webHidden/>
                <w:sz w:val="24"/>
                <w:szCs w:val="24"/>
              </w:rPr>
              <w:fldChar w:fldCharType="separate"/>
            </w:r>
            <w:r>
              <w:rPr>
                <w:rFonts w:ascii="Constantia" w:hAnsi="Constantia"/>
                <w:i w:val="0"/>
                <w:iCs w:val="0"/>
                <w:noProof/>
                <w:webHidden/>
                <w:sz w:val="24"/>
                <w:szCs w:val="24"/>
              </w:rPr>
              <w:t>28</w:t>
            </w:r>
            <w:r w:rsidR="001043D4" w:rsidRPr="00EA0BEB">
              <w:rPr>
                <w:rFonts w:ascii="Constantia" w:hAnsi="Constantia"/>
                <w:i w:val="0"/>
                <w:iCs w:val="0"/>
                <w:noProof/>
                <w:webHidden/>
                <w:sz w:val="24"/>
                <w:szCs w:val="24"/>
              </w:rPr>
              <w:fldChar w:fldCharType="end"/>
            </w:r>
          </w:hyperlink>
        </w:p>
        <w:p w14:paraId="7CB320D7" w14:textId="6F22DB9E" w:rsidR="001043D4" w:rsidRPr="00EA0BEB" w:rsidRDefault="00D1097A">
          <w:pPr>
            <w:pStyle w:val="TOC1"/>
            <w:tabs>
              <w:tab w:val="right" w:leader="dot" w:pos="8296"/>
            </w:tabs>
            <w:rPr>
              <w:rFonts w:ascii="Constantia" w:eastAsiaTheme="minorEastAsia" w:hAnsi="Constantia" w:cstheme="minorBidi"/>
              <w:b w:val="0"/>
              <w:bCs w:val="0"/>
              <w:noProof/>
              <w:sz w:val="24"/>
              <w:szCs w:val="24"/>
              <w:lang w:val="el-GR" w:eastAsia="el-GR"/>
            </w:rPr>
          </w:pPr>
          <w:hyperlink w:anchor="_Toc17654886" w:history="1">
            <w:r w:rsidR="001043D4" w:rsidRPr="00EA0BEB">
              <w:rPr>
                <w:rStyle w:val="Hyperlink"/>
                <w:rFonts w:ascii="Constantia" w:hAnsi="Constantia"/>
                <w:b w:val="0"/>
                <w:bCs w:val="0"/>
                <w:noProof/>
                <w:sz w:val="24"/>
                <w:szCs w:val="24"/>
              </w:rPr>
              <w:t>Article 12 – Equal Recognition Before the Law</w:t>
            </w:r>
            <w:r w:rsidR="001043D4" w:rsidRPr="00EA0BEB">
              <w:rPr>
                <w:rFonts w:ascii="Constantia" w:hAnsi="Constantia"/>
                <w:b w:val="0"/>
                <w:bCs w:val="0"/>
                <w:noProof/>
                <w:webHidden/>
                <w:sz w:val="24"/>
                <w:szCs w:val="24"/>
              </w:rPr>
              <w:tab/>
            </w:r>
            <w:r w:rsidR="001043D4" w:rsidRPr="00EA0BEB">
              <w:rPr>
                <w:rFonts w:ascii="Constantia" w:hAnsi="Constantia"/>
                <w:b w:val="0"/>
                <w:bCs w:val="0"/>
                <w:noProof/>
                <w:webHidden/>
                <w:sz w:val="24"/>
                <w:szCs w:val="24"/>
              </w:rPr>
              <w:fldChar w:fldCharType="begin"/>
            </w:r>
            <w:r w:rsidR="001043D4" w:rsidRPr="00EA0BEB">
              <w:rPr>
                <w:rFonts w:ascii="Constantia" w:hAnsi="Constantia"/>
                <w:b w:val="0"/>
                <w:bCs w:val="0"/>
                <w:noProof/>
                <w:webHidden/>
                <w:sz w:val="24"/>
                <w:szCs w:val="24"/>
              </w:rPr>
              <w:instrText xml:space="preserve"> PAGEREF _Toc17654886 \h </w:instrText>
            </w:r>
            <w:r w:rsidR="001043D4" w:rsidRPr="00EA0BEB">
              <w:rPr>
                <w:rFonts w:ascii="Constantia" w:hAnsi="Constantia"/>
                <w:b w:val="0"/>
                <w:bCs w:val="0"/>
                <w:noProof/>
                <w:webHidden/>
                <w:sz w:val="24"/>
                <w:szCs w:val="24"/>
              </w:rPr>
            </w:r>
            <w:r w:rsidR="001043D4" w:rsidRPr="00EA0BEB">
              <w:rPr>
                <w:rFonts w:ascii="Constantia" w:hAnsi="Constantia"/>
                <w:b w:val="0"/>
                <w:bCs w:val="0"/>
                <w:noProof/>
                <w:webHidden/>
                <w:sz w:val="24"/>
                <w:szCs w:val="24"/>
              </w:rPr>
              <w:fldChar w:fldCharType="separate"/>
            </w:r>
            <w:r>
              <w:rPr>
                <w:rFonts w:ascii="Constantia" w:hAnsi="Constantia"/>
                <w:b w:val="0"/>
                <w:bCs w:val="0"/>
                <w:noProof/>
                <w:webHidden/>
                <w:sz w:val="24"/>
                <w:szCs w:val="24"/>
              </w:rPr>
              <w:t>28</w:t>
            </w:r>
            <w:r w:rsidR="001043D4" w:rsidRPr="00EA0BEB">
              <w:rPr>
                <w:rFonts w:ascii="Constantia" w:hAnsi="Constantia"/>
                <w:b w:val="0"/>
                <w:bCs w:val="0"/>
                <w:noProof/>
                <w:webHidden/>
                <w:sz w:val="24"/>
                <w:szCs w:val="24"/>
              </w:rPr>
              <w:fldChar w:fldCharType="end"/>
            </w:r>
          </w:hyperlink>
        </w:p>
        <w:p w14:paraId="7EFFC413" w14:textId="47E1E35A" w:rsidR="001043D4" w:rsidRPr="00EA0BEB" w:rsidRDefault="00D1097A">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54887" w:history="1">
            <w:r w:rsidR="001043D4" w:rsidRPr="00EA0BEB">
              <w:rPr>
                <w:rStyle w:val="Hyperlink"/>
                <w:rFonts w:ascii="Constantia" w:eastAsia="Georgia" w:hAnsi="Constantia"/>
                <w:noProof/>
                <w:sz w:val="24"/>
                <w:szCs w:val="24"/>
              </w:rPr>
              <w:t>NCDP’s response to the CRPD Committee List of Issues</w:t>
            </w:r>
            <w:r w:rsidR="001043D4" w:rsidRPr="00EA0BEB">
              <w:rPr>
                <w:rFonts w:ascii="Constantia" w:hAnsi="Constantia"/>
                <w:noProof/>
                <w:webHidden/>
                <w:sz w:val="24"/>
                <w:szCs w:val="24"/>
              </w:rPr>
              <w:tab/>
            </w:r>
            <w:r w:rsidR="001043D4" w:rsidRPr="00EA0BEB">
              <w:rPr>
                <w:rFonts w:ascii="Constantia" w:hAnsi="Constantia"/>
                <w:i w:val="0"/>
                <w:iCs w:val="0"/>
                <w:noProof/>
                <w:webHidden/>
                <w:sz w:val="24"/>
                <w:szCs w:val="24"/>
              </w:rPr>
              <w:fldChar w:fldCharType="begin"/>
            </w:r>
            <w:r w:rsidR="001043D4" w:rsidRPr="00EA0BEB">
              <w:rPr>
                <w:rFonts w:ascii="Constantia" w:hAnsi="Constantia"/>
                <w:i w:val="0"/>
                <w:iCs w:val="0"/>
                <w:noProof/>
                <w:webHidden/>
                <w:sz w:val="24"/>
                <w:szCs w:val="24"/>
              </w:rPr>
              <w:instrText xml:space="preserve"> PAGEREF _Toc17654887 \h </w:instrText>
            </w:r>
            <w:r w:rsidR="001043D4" w:rsidRPr="00EA0BEB">
              <w:rPr>
                <w:rFonts w:ascii="Constantia" w:hAnsi="Constantia"/>
                <w:i w:val="0"/>
                <w:iCs w:val="0"/>
                <w:noProof/>
                <w:webHidden/>
                <w:sz w:val="24"/>
                <w:szCs w:val="24"/>
              </w:rPr>
            </w:r>
            <w:r w:rsidR="001043D4" w:rsidRPr="00EA0BEB">
              <w:rPr>
                <w:rFonts w:ascii="Constantia" w:hAnsi="Constantia"/>
                <w:i w:val="0"/>
                <w:iCs w:val="0"/>
                <w:noProof/>
                <w:webHidden/>
                <w:sz w:val="24"/>
                <w:szCs w:val="24"/>
              </w:rPr>
              <w:fldChar w:fldCharType="separate"/>
            </w:r>
            <w:r>
              <w:rPr>
                <w:rFonts w:ascii="Constantia" w:hAnsi="Constantia"/>
                <w:i w:val="0"/>
                <w:iCs w:val="0"/>
                <w:noProof/>
                <w:webHidden/>
                <w:sz w:val="24"/>
                <w:szCs w:val="24"/>
              </w:rPr>
              <w:t>29</w:t>
            </w:r>
            <w:r w:rsidR="001043D4" w:rsidRPr="00EA0BEB">
              <w:rPr>
                <w:rFonts w:ascii="Constantia" w:hAnsi="Constantia"/>
                <w:i w:val="0"/>
                <w:iCs w:val="0"/>
                <w:noProof/>
                <w:webHidden/>
                <w:sz w:val="24"/>
                <w:szCs w:val="24"/>
              </w:rPr>
              <w:fldChar w:fldCharType="end"/>
            </w:r>
          </w:hyperlink>
        </w:p>
        <w:p w14:paraId="3512035D" w14:textId="70D2D6A2" w:rsidR="001043D4" w:rsidRPr="00EA0BEB" w:rsidRDefault="00D1097A">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54888" w:history="1">
            <w:r w:rsidR="001043D4" w:rsidRPr="00EA0BEB">
              <w:rPr>
                <w:rStyle w:val="Hyperlink"/>
                <w:rFonts w:ascii="Constantia" w:eastAsia="Georgia" w:hAnsi="Constantia"/>
                <w:noProof/>
                <w:sz w:val="24"/>
                <w:szCs w:val="24"/>
              </w:rPr>
              <w:t>Recommendation</w:t>
            </w:r>
            <w:r w:rsidR="001043D4" w:rsidRPr="00EA0BEB">
              <w:rPr>
                <w:rFonts w:ascii="Constantia" w:hAnsi="Constantia"/>
                <w:noProof/>
                <w:webHidden/>
                <w:sz w:val="24"/>
                <w:szCs w:val="24"/>
              </w:rPr>
              <w:tab/>
            </w:r>
            <w:r w:rsidR="001043D4" w:rsidRPr="00EA0BEB">
              <w:rPr>
                <w:rFonts w:ascii="Constantia" w:hAnsi="Constantia"/>
                <w:i w:val="0"/>
                <w:iCs w:val="0"/>
                <w:noProof/>
                <w:webHidden/>
                <w:sz w:val="24"/>
                <w:szCs w:val="24"/>
              </w:rPr>
              <w:fldChar w:fldCharType="begin"/>
            </w:r>
            <w:r w:rsidR="001043D4" w:rsidRPr="00EA0BEB">
              <w:rPr>
                <w:rFonts w:ascii="Constantia" w:hAnsi="Constantia"/>
                <w:i w:val="0"/>
                <w:iCs w:val="0"/>
                <w:noProof/>
                <w:webHidden/>
                <w:sz w:val="24"/>
                <w:szCs w:val="24"/>
              </w:rPr>
              <w:instrText xml:space="preserve"> PAGEREF _Toc17654888 \h </w:instrText>
            </w:r>
            <w:r w:rsidR="001043D4" w:rsidRPr="00EA0BEB">
              <w:rPr>
                <w:rFonts w:ascii="Constantia" w:hAnsi="Constantia"/>
                <w:i w:val="0"/>
                <w:iCs w:val="0"/>
                <w:noProof/>
                <w:webHidden/>
                <w:sz w:val="24"/>
                <w:szCs w:val="24"/>
              </w:rPr>
            </w:r>
            <w:r w:rsidR="001043D4" w:rsidRPr="00EA0BEB">
              <w:rPr>
                <w:rFonts w:ascii="Constantia" w:hAnsi="Constantia"/>
                <w:i w:val="0"/>
                <w:iCs w:val="0"/>
                <w:noProof/>
                <w:webHidden/>
                <w:sz w:val="24"/>
                <w:szCs w:val="24"/>
              </w:rPr>
              <w:fldChar w:fldCharType="separate"/>
            </w:r>
            <w:r>
              <w:rPr>
                <w:rFonts w:ascii="Constantia" w:hAnsi="Constantia"/>
                <w:i w:val="0"/>
                <w:iCs w:val="0"/>
                <w:noProof/>
                <w:webHidden/>
                <w:sz w:val="24"/>
                <w:szCs w:val="24"/>
              </w:rPr>
              <w:t>30</w:t>
            </w:r>
            <w:r w:rsidR="001043D4" w:rsidRPr="00EA0BEB">
              <w:rPr>
                <w:rFonts w:ascii="Constantia" w:hAnsi="Constantia"/>
                <w:i w:val="0"/>
                <w:iCs w:val="0"/>
                <w:noProof/>
                <w:webHidden/>
                <w:sz w:val="24"/>
                <w:szCs w:val="24"/>
              </w:rPr>
              <w:fldChar w:fldCharType="end"/>
            </w:r>
          </w:hyperlink>
        </w:p>
        <w:p w14:paraId="0F17E75F" w14:textId="670DA2DE" w:rsidR="001043D4" w:rsidRPr="00EA0BEB" w:rsidRDefault="00D1097A">
          <w:pPr>
            <w:pStyle w:val="TOC1"/>
            <w:tabs>
              <w:tab w:val="right" w:leader="dot" w:pos="8296"/>
            </w:tabs>
            <w:rPr>
              <w:rFonts w:ascii="Constantia" w:eastAsiaTheme="minorEastAsia" w:hAnsi="Constantia" w:cstheme="minorBidi"/>
              <w:b w:val="0"/>
              <w:bCs w:val="0"/>
              <w:noProof/>
              <w:sz w:val="24"/>
              <w:szCs w:val="24"/>
              <w:lang w:val="el-GR" w:eastAsia="el-GR"/>
            </w:rPr>
          </w:pPr>
          <w:hyperlink w:anchor="_Toc17654889" w:history="1">
            <w:r w:rsidR="001043D4" w:rsidRPr="00EA0BEB">
              <w:rPr>
                <w:rStyle w:val="Hyperlink"/>
                <w:rFonts w:ascii="Constantia" w:hAnsi="Constantia"/>
                <w:b w:val="0"/>
                <w:bCs w:val="0"/>
                <w:noProof/>
                <w:sz w:val="24"/>
                <w:szCs w:val="24"/>
              </w:rPr>
              <w:t>Article 13 – Access to Justice</w:t>
            </w:r>
            <w:r w:rsidR="001043D4" w:rsidRPr="00EA0BEB">
              <w:rPr>
                <w:rFonts w:ascii="Constantia" w:hAnsi="Constantia"/>
                <w:b w:val="0"/>
                <w:bCs w:val="0"/>
                <w:noProof/>
                <w:webHidden/>
                <w:sz w:val="24"/>
                <w:szCs w:val="24"/>
              </w:rPr>
              <w:tab/>
            </w:r>
            <w:r w:rsidR="001043D4" w:rsidRPr="00EA0BEB">
              <w:rPr>
                <w:rFonts w:ascii="Constantia" w:hAnsi="Constantia"/>
                <w:b w:val="0"/>
                <w:bCs w:val="0"/>
                <w:noProof/>
                <w:webHidden/>
                <w:sz w:val="24"/>
                <w:szCs w:val="24"/>
              </w:rPr>
              <w:fldChar w:fldCharType="begin"/>
            </w:r>
            <w:r w:rsidR="001043D4" w:rsidRPr="00EA0BEB">
              <w:rPr>
                <w:rFonts w:ascii="Constantia" w:hAnsi="Constantia"/>
                <w:b w:val="0"/>
                <w:bCs w:val="0"/>
                <w:noProof/>
                <w:webHidden/>
                <w:sz w:val="24"/>
                <w:szCs w:val="24"/>
              </w:rPr>
              <w:instrText xml:space="preserve"> PAGEREF _Toc17654889 \h </w:instrText>
            </w:r>
            <w:r w:rsidR="001043D4" w:rsidRPr="00EA0BEB">
              <w:rPr>
                <w:rFonts w:ascii="Constantia" w:hAnsi="Constantia"/>
                <w:b w:val="0"/>
                <w:bCs w:val="0"/>
                <w:noProof/>
                <w:webHidden/>
                <w:sz w:val="24"/>
                <w:szCs w:val="24"/>
              </w:rPr>
            </w:r>
            <w:r w:rsidR="001043D4" w:rsidRPr="00EA0BEB">
              <w:rPr>
                <w:rFonts w:ascii="Constantia" w:hAnsi="Constantia"/>
                <w:b w:val="0"/>
                <w:bCs w:val="0"/>
                <w:noProof/>
                <w:webHidden/>
                <w:sz w:val="24"/>
                <w:szCs w:val="24"/>
              </w:rPr>
              <w:fldChar w:fldCharType="separate"/>
            </w:r>
            <w:r>
              <w:rPr>
                <w:rFonts w:ascii="Constantia" w:hAnsi="Constantia"/>
                <w:b w:val="0"/>
                <w:bCs w:val="0"/>
                <w:noProof/>
                <w:webHidden/>
                <w:sz w:val="24"/>
                <w:szCs w:val="24"/>
              </w:rPr>
              <w:t>30</w:t>
            </w:r>
            <w:r w:rsidR="001043D4" w:rsidRPr="00EA0BEB">
              <w:rPr>
                <w:rFonts w:ascii="Constantia" w:hAnsi="Constantia"/>
                <w:b w:val="0"/>
                <w:bCs w:val="0"/>
                <w:noProof/>
                <w:webHidden/>
                <w:sz w:val="24"/>
                <w:szCs w:val="24"/>
              </w:rPr>
              <w:fldChar w:fldCharType="end"/>
            </w:r>
          </w:hyperlink>
        </w:p>
        <w:p w14:paraId="2313E029" w14:textId="30CA09B9" w:rsidR="001043D4" w:rsidRPr="00EA0BEB" w:rsidRDefault="00D1097A">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54890" w:history="1">
            <w:r w:rsidR="001043D4" w:rsidRPr="00EA0BEB">
              <w:rPr>
                <w:rStyle w:val="Hyperlink"/>
                <w:rFonts w:ascii="Constantia" w:eastAsia="Georgia" w:hAnsi="Constantia"/>
                <w:noProof/>
                <w:sz w:val="24"/>
                <w:szCs w:val="24"/>
              </w:rPr>
              <w:t>NCDP’s response to the CRPD Committee List of Issues</w:t>
            </w:r>
            <w:r w:rsidR="001043D4" w:rsidRPr="00EA0BEB">
              <w:rPr>
                <w:rFonts w:ascii="Constantia" w:hAnsi="Constantia"/>
                <w:noProof/>
                <w:webHidden/>
                <w:sz w:val="24"/>
                <w:szCs w:val="24"/>
              </w:rPr>
              <w:tab/>
            </w:r>
            <w:r w:rsidR="001043D4" w:rsidRPr="00EA0BEB">
              <w:rPr>
                <w:rFonts w:ascii="Constantia" w:hAnsi="Constantia"/>
                <w:i w:val="0"/>
                <w:iCs w:val="0"/>
                <w:noProof/>
                <w:webHidden/>
                <w:sz w:val="24"/>
                <w:szCs w:val="24"/>
              </w:rPr>
              <w:fldChar w:fldCharType="begin"/>
            </w:r>
            <w:r w:rsidR="001043D4" w:rsidRPr="00EA0BEB">
              <w:rPr>
                <w:rFonts w:ascii="Constantia" w:hAnsi="Constantia"/>
                <w:i w:val="0"/>
                <w:iCs w:val="0"/>
                <w:noProof/>
                <w:webHidden/>
                <w:sz w:val="24"/>
                <w:szCs w:val="24"/>
              </w:rPr>
              <w:instrText xml:space="preserve"> PAGEREF _Toc17654890 \h </w:instrText>
            </w:r>
            <w:r w:rsidR="001043D4" w:rsidRPr="00EA0BEB">
              <w:rPr>
                <w:rFonts w:ascii="Constantia" w:hAnsi="Constantia"/>
                <w:i w:val="0"/>
                <w:iCs w:val="0"/>
                <w:noProof/>
                <w:webHidden/>
                <w:sz w:val="24"/>
                <w:szCs w:val="24"/>
              </w:rPr>
            </w:r>
            <w:r w:rsidR="001043D4" w:rsidRPr="00EA0BEB">
              <w:rPr>
                <w:rFonts w:ascii="Constantia" w:hAnsi="Constantia"/>
                <w:i w:val="0"/>
                <w:iCs w:val="0"/>
                <w:noProof/>
                <w:webHidden/>
                <w:sz w:val="24"/>
                <w:szCs w:val="24"/>
              </w:rPr>
              <w:fldChar w:fldCharType="separate"/>
            </w:r>
            <w:r>
              <w:rPr>
                <w:rFonts w:ascii="Constantia" w:hAnsi="Constantia"/>
                <w:i w:val="0"/>
                <w:iCs w:val="0"/>
                <w:noProof/>
                <w:webHidden/>
                <w:sz w:val="24"/>
                <w:szCs w:val="24"/>
              </w:rPr>
              <w:t>32</w:t>
            </w:r>
            <w:r w:rsidR="001043D4" w:rsidRPr="00EA0BEB">
              <w:rPr>
                <w:rFonts w:ascii="Constantia" w:hAnsi="Constantia"/>
                <w:i w:val="0"/>
                <w:iCs w:val="0"/>
                <w:noProof/>
                <w:webHidden/>
                <w:sz w:val="24"/>
                <w:szCs w:val="24"/>
              </w:rPr>
              <w:fldChar w:fldCharType="end"/>
            </w:r>
          </w:hyperlink>
        </w:p>
        <w:p w14:paraId="4C8B44A8" w14:textId="2B0F8B1D" w:rsidR="001043D4" w:rsidRPr="00EA0BEB" w:rsidRDefault="00D1097A">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54891" w:history="1">
            <w:r w:rsidR="001043D4" w:rsidRPr="00EA0BEB">
              <w:rPr>
                <w:rStyle w:val="Hyperlink"/>
                <w:rFonts w:ascii="Constantia" w:eastAsia="Georgia" w:hAnsi="Constantia"/>
                <w:noProof/>
                <w:sz w:val="24"/>
                <w:szCs w:val="24"/>
              </w:rPr>
              <w:t>Recommendations</w:t>
            </w:r>
            <w:r w:rsidR="001043D4" w:rsidRPr="00EA0BEB">
              <w:rPr>
                <w:rFonts w:ascii="Constantia" w:hAnsi="Constantia"/>
                <w:noProof/>
                <w:webHidden/>
                <w:sz w:val="24"/>
                <w:szCs w:val="24"/>
              </w:rPr>
              <w:tab/>
            </w:r>
            <w:r w:rsidR="001043D4" w:rsidRPr="00EA0BEB">
              <w:rPr>
                <w:rFonts w:ascii="Constantia" w:hAnsi="Constantia"/>
                <w:i w:val="0"/>
                <w:iCs w:val="0"/>
                <w:noProof/>
                <w:webHidden/>
                <w:sz w:val="24"/>
                <w:szCs w:val="24"/>
              </w:rPr>
              <w:fldChar w:fldCharType="begin"/>
            </w:r>
            <w:r w:rsidR="001043D4" w:rsidRPr="00EA0BEB">
              <w:rPr>
                <w:rFonts w:ascii="Constantia" w:hAnsi="Constantia"/>
                <w:i w:val="0"/>
                <w:iCs w:val="0"/>
                <w:noProof/>
                <w:webHidden/>
                <w:sz w:val="24"/>
                <w:szCs w:val="24"/>
              </w:rPr>
              <w:instrText xml:space="preserve"> PAGEREF _Toc17654891 \h </w:instrText>
            </w:r>
            <w:r w:rsidR="001043D4" w:rsidRPr="00EA0BEB">
              <w:rPr>
                <w:rFonts w:ascii="Constantia" w:hAnsi="Constantia"/>
                <w:i w:val="0"/>
                <w:iCs w:val="0"/>
                <w:noProof/>
                <w:webHidden/>
                <w:sz w:val="24"/>
                <w:szCs w:val="24"/>
              </w:rPr>
            </w:r>
            <w:r w:rsidR="001043D4" w:rsidRPr="00EA0BEB">
              <w:rPr>
                <w:rFonts w:ascii="Constantia" w:hAnsi="Constantia"/>
                <w:i w:val="0"/>
                <w:iCs w:val="0"/>
                <w:noProof/>
                <w:webHidden/>
                <w:sz w:val="24"/>
                <w:szCs w:val="24"/>
              </w:rPr>
              <w:fldChar w:fldCharType="separate"/>
            </w:r>
            <w:r>
              <w:rPr>
                <w:rFonts w:ascii="Constantia" w:hAnsi="Constantia"/>
                <w:i w:val="0"/>
                <w:iCs w:val="0"/>
                <w:noProof/>
                <w:webHidden/>
                <w:sz w:val="24"/>
                <w:szCs w:val="24"/>
              </w:rPr>
              <w:t>33</w:t>
            </w:r>
            <w:r w:rsidR="001043D4" w:rsidRPr="00EA0BEB">
              <w:rPr>
                <w:rFonts w:ascii="Constantia" w:hAnsi="Constantia"/>
                <w:i w:val="0"/>
                <w:iCs w:val="0"/>
                <w:noProof/>
                <w:webHidden/>
                <w:sz w:val="24"/>
                <w:szCs w:val="24"/>
              </w:rPr>
              <w:fldChar w:fldCharType="end"/>
            </w:r>
          </w:hyperlink>
        </w:p>
        <w:p w14:paraId="15D5D0FA" w14:textId="78B6C2C8" w:rsidR="001043D4" w:rsidRPr="00EA0BEB" w:rsidRDefault="00D1097A">
          <w:pPr>
            <w:pStyle w:val="TOC1"/>
            <w:tabs>
              <w:tab w:val="right" w:leader="dot" w:pos="8296"/>
            </w:tabs>
            <w:rPr>
              <w:rFonts w:ascii="Constantia" w:eastAsiaTheme="minorEastAsia" w:hAnsi="Constantia" w:cstheme="minorBidi"/>
              <w:b w:val="0"/>
              <w:bCs w:val="0"/>
              <w:noProof/>
              <w:sz w:val="24"/>
              <w:szCs w:val="24"/>
              <w:lang w:val="el-GR" w:eastAsia="el-GR"/>
            </w:rPr>
          </w:pPr>
          <w:hyperlink w:anchor="_Toc17654892" w:history="1">
            <w:r w:rsidR="001043D4" w:rsidRPr="00EA0BEB">
              <w:rPr>
                <w:rStyle w:val="Hyperlink"/>
                <w:rFonts w:ascii="Constantia" w:hAnsi="Constantia"/>
                <w:b w:val="0"/>
                <w:bCs w:val="0"/>
                <w:noProof/>
                <w:sz w:val="24"/>
                <w:szCs w:val="24"/>
              </w:rPr>
              <w:t>Article 14 – Liberty and Security of Person</w:t>
            </w:r>
            <w:r w:rsidR="001043D4" w:rsidRPr="00EA0BEB">
              <w:rPr>
                <w:rFonts w:ascii="Constantia" w:hAnsi="Constantia"/>
                <w:b w:val="0"/>
                <w:bCs w:val="0"/>
                <w:noProof/>
                <w:webHidden/>
                <w:sz w:val="24"/>
                <w:szCs w:val="24"/>
              </w:rPr>
              <w:tab/>
            </w:r>
            <w:r w:rsidR="001043D4" w:rsidRPr="00EA0BEB">
              <w:rPr>
                <w:rFonts w:ascii="Constantia" w:hAnsi="Constantia"/>
                <w:b w:val="0"/>
                <w:bCs w:val="0"/>
                <w:noProof/>
                <w:webHidden/>
                <w:sz w:val="24"/>
                <w:szCs w:val="24"/>
              </w:rPr>
              <w:fldChar w:fldCharType="begin"/>
            </w:r>
            <w:r w:rsidR="001043D4" w:rsidRPr="00EA0BEB">
              <w:rPr>
                <w:rFonts w:ascii="Constantia" w:hAnsi="Constantia"/>
                <w:b w:val="0"/>
                <w:bCs w:val="0"/>
                <w:noProof/>
                <w:webHidden/>
                <w:sz w:val="24"/>
                <w:szCs w:val="24"/>
              </w:rPr>
              <w:instrText xml:space="preserve"> PAGEREF _Toc17654892 \h </w:instrText>
            </w:r>
            <w:r w:rsidR="001043D4" w:rsidRPr="00EA0BEB">
              <w:rPr>
                <w:rFonts w:ascii="Constantia" w:hAnsi="Constantia"/>
                <w:b w:val="0"/>
                <w:bCs w:val="0"/>
                <w:noProof/>
                <w:webHidden/>
                <w:sz w:val="24"/>
                <w:szCs w:val="24"/>
              </w:rPr>
            </w:r>
            <w:r w:rsidR="001043D4" w:rsidRPr="00EA0BEB">
              <w:rPr>
                <w:rFonts w:ascii="Constantia" w:hAnsi="Constantia"/>
                <w:b w:val="0"/>
                <w:bCs w:val="0"/>
                <w:noProof/>
                <w:webHidden/>
                <w:sz w:val="24"/>
                <w:szCs w:val="24"/>
              </w:rPr>
              <w:fldChar w:fldCharType="separate"/>
            </w:r>
            <w:r>
              <w:rPr>
                <w:rFonts w:ascii="Constantia" w:hAnsi="Constantia"/>
                <w:b w:val="0"/>
                <w:bCs w:val="0"/>
                <w:noProof/>
                <w:webHidden/>
                <w:sz w:val="24"/>
                <w:szCs w:val="24"/>
              </w:rPr>
              <w:t>34</w:t>
            </w:r>
            <w:r w:rsidR="001043D4" w:rsidRPr="00EA0BEB">
              <w:rPr>
                <w:rFonts w:ascii="Constantia" w:hAnsi="Constantia"/>
                <w:b w:val="0"/>
                <w:bCs w:val="0"/>
                <w:noProof/>
                <w:webHidden/>
                <w:sz w:val="24"/>
                <w:szCs w:val="24"/>
              </w:rPr>
              <w:fldChar w:fldCharType="end"/>
            </w:r>
          </w:hyperlink>
        </w:p>
        <w:p w14:paraId="46BEC888" w14:textId="4AFF2E5D" w:rsidR="001043D4" w:rsidRPr="00EA0BEB" w:rsidRDefault="00D1097A">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54893" w:history="1">
            <w:r w:rsidR="001043D4" w:rsidRPr="00EA0BEB">
              <w:rPr>
                <w:rStyle w:val="Hyperlink"/>
                <w:rFonts w:ascii="Constantia" w:eastAsia="Georgia" w:hAnsi="Constantia"/>
                <w:noProof/>
                <w:sz w:val="24"/>
                <w:szCs w:val="24"/>
              </w:rPr>
              <w:t>NCDP’s response to the CRPD Committee List of Issues</w:t>
            </w:r>
            <w:r w:rsidR="001043D4" w:rsidRPr="00EA0BEB">
              <w:rPr>
                <w:rFonts w:ascii="Constantia" w:hAnsi="Constantia"/>
                <w:noProof/>
                <w:webHidden/>
                <w:sz w:val="24"/>
                <w:szCs w:val="24"/>
              </w:rPr>
              <w:tab/>
            </w:r>
            <w:r w:rsidR="001043D4" w:rsidRPr="00EA0BEB">
              <w:rPr>
                <w:rFonts w:ascii="Constantia" w:hAnsi="Constantia"/>
                <w:i w:val="0"/>
                <w:iCs w:val="0"/>
                <w:noProof/>
                <w:webHidden/>
                <w:sz w:val="24"/>
                <w:szCs w:val="24"/>
              </w:rPr>
              <w:fldChar w:fldCharType="begin"/>
            </w:r>
            <w:r w:rsidR="001043D4" w:rsidRPr="00EA0BEB">
              <w:rPr>
                <w:rFonts w:ascii="Constantia" w:hAnsi="Constantia"/>
                <w:i w:val="0"/>
                <w:iCs w:val="0"/>
                <w:noProof/>
                <w:webHidden/>
                <w:sz w:val="24"/>
                <w:szCs w:val="24"/>
              </w:rPr>
              <w:instrText xml:space="preserve"> PAGEREF _Toc17654893 \h </w:instrText>
            </w:r>
            <w:r w:rsidR="001043D4" w:rsidRPr="00EA0BEB">
              <w:rPr>
                <w:rFonts w:ascii="Constantia" w:hAnsi="Constantia"/>
                <w:i w:val="0"/>
                <w:iCs w:val="0"/>
                <w:noProof/>
                <w:webHidden/>
                <w:sz w:val="24"/>
                <w:szCs w:val="24"/>
              </w:rPr>
            </w:r>
            <w:r w:rsidR="001043D4" w:rsidRPr="00EA0BEB">
              <w:rPr>
                <w:rFonts w:ascii="Constantia" w:hAnsi="Constantia"/>
                <w:i w:val="0"/>
                <w:iCs w:val="0"/>
                <w:noProof/>
                <w:webHidden/>
                <w:sz w:val="24"/>
                <w:szCs w:val="24"/>
              </w:rPr>
              <w:fldChar w:fldCharType="separate"/>
            </w:r>
            <w:r>
              <w:rPr>
                <w:rFonts w:ascii="Constantia" w:hAnsi="Constantia"/>
                <w:i w:val="0"/>
                <w:iCs w:val="0"/>
                <w:noProof/>
                <w:webHidden/>
                <w:sz w:val="24"/>
                <w:szCs w:val="24"/>
              </w:rPr>
              <w:t>34</w:t>
            </w:r>
            <w:r w:rsidR="001043D4" w:rsidRPr="00EA0BEB">
              <w:rPr>
                <w:rFonts w:ascii="Constantia" w:hAnsi="Constantia"/>
                <w:i w:val="0"/>
                <w:iCs w:val="0"/>
                <w:noProof/>
                <w:webHidden/>
                <w:sz w:val="24"/>
                <w:szCs w:val="24"/>
              </w:rPr>
              <w:fldChar w:fldCharType="end"/>
            </w:r>
          </w:hyperlink>
        </w:p>
        <w:p w14:paraId="201FEEB6" w14:textId="08517FEE" w:rsidR="001043D4" w:rsidRPr="00EA0BEB" w:rsidRDefault="00D1097A">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54894" w:history="1">
            <w:r w:rsidR="001043D4" w:rsidRPr="00EA0BEB">
              <w:rPr>
                <w:rStyle w:val="Hyperlink"/>
                <w:rFonts w:ascii="Constantia" w:eastAsia="Georgia" w:hAnsi="Constantia"/>
                <w:noProof/>
                <w:sz w:val="24"/>
                <w:szCs w:val="24"/>
              </w:rPr>
              <w:t>Recommendation</w:t>
            </w:r>
            <w:r w:rsidR="001043D4" w:rsidRPr="00EA0BEB">
              <w:rPr>
                <w:rFonts w:ascii="Constantia" w:hAnsi="Constantia"/>
                <w:noProof/>
                <w:webHidden/>
                <w:sz w:val="24"/>
                <w:szCs w:val="24"/>
              </w:rPr>
              <w:tab/>
            </w:r>
            <w:r w:rsidR="001043D4" w:rsidRPr="00EA0BEB">
              <w:rPr>
                <w:rFonts w:ascii="Constantia" w:hAnsi="Constantia"/>
                <w:i w:val="0"/>
                <w:iCs w:val="0"/>
                <w:noProof/>
                <w:webHidden/>
                <w:sz w:val="24"/>
                <w:szCs w:val="24"/>
              </w:rPr>
              <w:fldChar w:fldCharType="begin"/>
            </w:r>
            <w:r w:rsidR="001043D4" w:rsidRPr="00EA0BEB">
              <w:rPr>
                <w:rFonts w:ascii="Constantia" w:hAnsi="Constantia"/>
                <w:i w:val="0"/>
                <w:iCs w:val="0"/>
                <w:noProof/>
                <w:webHidden/>
                <w:sz w:val="24"/>
                <w:szCs w:val="24"/>
              </w:rPr>
              <w:instrText xml:space="preserve"> PAGEREF _Toc17654894 \h </w:instrText>
            </w:r>
            <w:r w:rsidR="001043D4" w:rsidRPr="00EA0BEB">
              <w:rPr>
                <w:rFonts w:ascii="Constantia" w:hAnsi="Constantia"/>
                <w:i w:val="0"/>
                <w:iCs w:val="0"/>
                <w:noProof/>
                <w:webHidden/>
                <w:sz w:val="24"/>
                <w:szCs w:val="24"/>
              </w:rPr>
            </w:r>
            <w:r w:rsidR="001043D4" w:rsidRPr="00EA0BEB">
              <w:rPr>
                <w:rFonts w:ascii="Constantia" w:hAnsi="Constantia"/>
                <w:i w:val="0"/>
                <w:iCs w:val="0"/>
                <w:noProof/>
                <w:webHidden/>
                <w:sz w:val="24"/>
                <w:szCs w:val="24"/>
              </w:rPr>
              <w:fldChar w:fldCharType="separate"/>
            </w:r>
            <w:r>
              <w:rPr>
                <w:rFonts w:ascii="Constantia" w:hAnsi="Constantia"/>
                <w:i w:val="0"/>
                <w:iCs w:val="0"/>
                <w:noProof/>
                <w:webHidden/>
                <w:sz w:val="24"/>
                <w:szCs w:val="24"/>
              </w:rPr>
              <w:t>35</w:t>
            </w:r>
            <w:r w:rsidR="001043D4" w:rsidRPr="00EA0BEB">
              <w:rPr>
                <w:rFonts w:ascii="Constantia" w:hAnsi="Constantia"/>
                <w:i w:val="0"/>
                <w:iCs w:val="0"/>
                <w:noProof/>
                <w:webHidden/>
                <w:sz w:val="24"/>
                <w:szCs w:val="24"/>
              </w:rPr>
              <w:fldChar w:fldCharType="end"/>
            </w:r>
          </w:hyperlink>
        </w:p>
        <w:p w14:paraId="041585C7" w14:textId="1B36C10C" w:rsidR="001043D4" w:rsidRPr="00EA0BEB" w:rsidRDefault="00D1097A">
          <w:pPr>
            <w:pStyle w:val="TOC1"/>
            <w:tabs>
              <w:tab w:val="right" w:leader="dot" w:pos="8296"/>
            </w:tabs>
            <w:rPr>
              <w:rFonts w:ascii="Constantia" w:eastAsiaTheme="minorEastAsia" w:hAnsi="Constantia" w:cstheme="minorBidi"/>
              <w:b w:val="0"/>
              <w:bCs w:val="0"/>
              <w:noProof/>
              <w:sz w:val="24"/>
              <w:szCs w:val="24"/>
              <w:lang w:val="el-GR" w:eastAsia="el-GR"/>
            </w:rPr>
          </w:pPr>
          <w:hyperlink w:anchor="_Toc17654895" w:history="1">
            <w:r w:rsidR="001043D4" w:rsidRPr="00EA0BEB">
              <w:rPr>
                <w:rStyle w:val="Hyperlink"/>
                <w:rFonts w:ascii="Constantia" w:eastAsia="Georgia" w:hAnsi="Constantia" w:cs="Georgia"/>
                <w:b w:val="0"/>
                <w:bCs w:val="0"/>
                <w:noProof/>
                <w:sz w:val="24"/>
                <w:szCs w:val="24"/>
              </w:rPr>
              <w:t>Article 15 – Freedom from Torture or Cruel, Inhuman or Degrading Treatment or Punishment</w:t>
            </w:r>
            <w:r w:rsidR="001043D4" w:rsidRPr="00EA0BEB">
              <w:rPr>
                <w:rFonts w:ascii="Constantia" w:hAnsi="Constantia"/>
                <w:b w:val="0"/>
                <w:bCs w:val="0"/>
                <w:noProof/>
                <w:webHidden/>
                <w:sz w:val="24"/>
                <w:szCs w:val="24"/>
              </w:rPr>
              <w:tab/>
            </w:r>
            <w:r w:rsidR="001043D4" w:rsidRPr="00EA0BEB">
              <w:rPr>
                <w:rFonts w:ascii="Constantia" w:hAnsi="Constantia"/>
                <w:b w:val="0"/>
                <w:bCs w:val="0"/>
                <w:noProof/>
                <w:webHidden/>
                <w:sz w:val="24"/>
                <w:szCs w:val="24"/>
              </w:rPr>
              <w:fldChar w:fldCharType="begin"/>
            </w:r>
            <w:r w:rsidR="001043D4" w:rsidRPr="00EA0BEB">
              <w:rPr>
                <w:rFonts w:ascii="Constantia" w:hAnsi="Constantia"/>
                <w:b w:val="0"/>
                <w:bCs w:val="0"/>
                <w:noProof/>
                <w:webHidden/>
                <w:sz w:val="24"/>
                <w:szCs w:val="24"/>
              </w:rPr>
              <w:instrText xml:space="preserve"> PAGEREF _Toc17654895 \h </w:instrText>
            </w:r>
            <w:r w:rsidR="001043D4" w:rsidRPr="00EA0BEB">
              <w:rPr>
                <w:rFonts w:ascii="Constantia" w:hAnsi="Constantia"/>
                <w:b w:val="0"/>
                <w:bCs w:val="0"/>
                <w:noProof/>
                <w:webHidden/>
                <w:sz w:val="24"/>
                <w:szCs w:val="24"/>
              </w:rPr>
            </w:r>
            <w:r w:rsidR="001043D4" w:rsidRPr="00EA0BEB">
              <w:rPr>
                <w:rFonts w:ascii="Constantia" w:hAnsi="Constantia"/>
                <w:b w:val="0"/>
                <w:bCs w:val="0"/>
                <w:noProof/>
                <w:webHidden/>
                <w:sz w:val="24"/>
                <w:szCs w:val="24"/>
              </w:rPr>
              <w:fldChar w:fldCharType="separate"/>
            </w:r>
            <w:r>
              <w:rPr>
                <w:rFonts w:ascii="Constantia" w:hAnsi="Constantia"/>
                <w:b w:val="0"/>
                <w:bCs w:val="0"/>
                <w:noProof/>
                <w:webHidden/>
                <w:sz w:val="24"/>
                <w:szCs w:val="24"/>
              </w:rPr>
              <w:t>35</w:t>
            </w:r>
            <w:r w:rsidR="001043D4" w:rsidRPr="00EA0BEB">
              <w:rPr>
                <w:rFonts w:ascii="Constantia" w:hAnsi="Constantia"/>
                <w:b w:val="0"/>
                <w:bCs w:val="0"/>
                <w:noProof/>
                <w:webHidden/>
                <w:sz w:val="24"/>
                <w:szCs w:val="24"/>
              </w:rPr>
              <w:fldChar w:fldCharType="end"/>
            </w:r>
          </w:hyperlink>
        </w:p>
        <w:p w14:paraId="48B9C59C" w14:textId="6035AA5E" w:rsidR="001043D4" w:rsidRPr="00EA0BEB" w:rsidRDefault="00D1097A">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54896" w:history="1">
            <w:r w:rsidR="001043D4" w:rsidRPr="00EA0BEB">
              <w:rPr>
                <w:rStyle w:val="Hyperlink"/>
                <w:rFonts w:ascii="Constantia" w:eastAsia="Georgia" w:hAnsi="Constantia"/>
                <w:noProof/>
                <w:sz w:val="24"/>
                <w:szCs w:val="24"/>
              </w:rPr>
              <w:t>NCDP’s response to the CRPD Committee List of Issues</w:t>
            </w:r>
            <w:r w:rsidR="001043D4" w:rsidRPr="00EA0BEB">
              <w:rPr>
                <w:rFonts w:ascii="Constantia" w:hAnsi="Constantia"/>
                <w:noProof/>
                <w:webHidden/>
                <w:sz w:val="24"/>
                <w:szCs w:val="24"/>
              </w:rPr>
              <w:tab/>
            </w:r>
            <w:r w:rsidR="001043D4" w:rsidRPr="00EA0BEB">
              <w:rPr>
                <w:rFonts w:ascii="Constantia" w:hAnsi="Constantia"/>
                <w:i w:val="0"/>
                <w:iCs w:val="0"/>
                <w:noProof/>
                <w:webHidden/>
                <w:sz w:val="24"/>
                <w:szCs w:val="24"/>
              </w:rPr>
              <w:fldChar w:fldCharType="begin"/>
            </w:r>
            <w:r w:rsidR="001043D4" w:rsidRPr="00EA0BEB">
              <w:rPr>
                <w:rFonts w:ascii="Constantia" w:hAnsi="Constantia"/>
                <w:i w:val="0"/>
                <w:iCs w:val="0"/>
                <w:noProof/>
                <w:webHidden/>
                <w:sz w:val="24"/>
                <w:szCs w:val="24"/>
              </w:rPr>
              <w:instrText xml:space="preserve"> PAGEREF _Toc17654896 \h </w:instrText>
            </w:r>
            <w:r w:rsidR="001043D4" w:rsidRPr="00EA0BEB">
              <w:rPr>
                <w:rFonts w:ascii="Constantia" w:hAnsi="Constantia"/>
                <w:i w:val="0"/>
                <w:iCs w:val="0"/>
                <w:noProof/>
                <w:webHidden/>
                <w:sz w:val="24"/>
                <w:szCs w:val="24"/>
              </w:rPr>
            </w:r>
            <w:r w:rsidR="001043D4" w:rsidRPr="00EA0BEB">
              <w:rPr>
                <w:rFonts w:ascii="Constantia" w:hAnsi="Constantia"/>
                <w:i w:val="0"/>
                <w:iCs w:val="0"/>
                <w:noProof/>
                <w:webHidden/>
                <w:sz w:val="24"/>
                <w:szCs w:val="24"/>
              </w:rPr>
              <w:fldChar w:fldCharType="separate"/>
            </w:r>
            <w:r>
              <w:rPr>
                <w:rFonts w:ascii="Constantia" w:hAnsi="Constantia"/>
                <w:i w:val="0"/>
                <w:iCs w:val="0"/>
                <w:noProof/>
                <w:webHidden/>
                <w:sz w:val="24"/>
                <w:szCs w:val="24"/>
              </w:rPr>
              <w:t>36</w:t>
            </w:r>
            <w:r w:rsidR="001043D4" w:rsidRPr="00EA0BEB">
              <w:rPr>
                <w:rFonts w:ascii="Constantia" w:hAnsi="Constantia"/>
                <w:i w:val="0"/>
                <w:iCs w:val="0"/>
                <w:noProof/>
                <w:webHidden/>
                <w:sz w:val="24"/>
                <w:szCs w:val="24"/>
              </w:rPr>
              <w:fldChar w:fldCharType="end"/>
            </w:r>
          </w:hyperlink>
        </w:p>
        <w:p w14:paraId="19DED2DB" w14:textId="76B1B3AF" w:rsidR="001043D4" w:rsidRPr="00EA0BEB" w:rsidRDefault="00D1097A">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54897" w:history="1">
            <w:r w:rsidR="001043D4" w:rsidRPr="00EA0BEB">
              <w:rPr>
                <w:rStyle w:val="Hyperlink"/>
                <w:rFonts w:ascii="Constantia" w:eastAsia="Georgia" w:hAnsi="Constantia"/>
                <w:noProof/>
                <w:sz w:val="24"/>
                <w:szCs w:val="24"/>
              </w:rPr>
              <w:t>Recommendations</w:t>
            </w:r>
            <w:r w:rsidR="001043D4" w:rsidRPr="00EA0BEB">
              <w:rPr>
                <w:rFonts w:ascii="Constantia" w:hAnsi="Constantia"/>
                <w:noProof/>
                <w:webHidden/>
                <w:sz w:val="24"/>
                <w:szCs w:val="24"/>
              </w:rPr>
              <w:tab/>
            </w:r>
            <w:r w:rsidR="001043D4" w:rsidRPr="00EA0BEB">
              <w:rPr>
                <w:rFonts w:ascii="Constantia" w:hAnsi="Constantia"/>
                <w:i w:val="0"/>
                <w:iCs w:val="0"/>
                <w:noProof/>
                <w:webHidden/>
                <w:sz w:val="24"/>
                <w:szCs w:val="24"/>
              </w:rPr>
              <w:fldChar w:fldCharType="begin"/>
            </w:r>
            <w:r w:rsidR="001043D4" w:rsidRPr="00EA0BEB">
              <w:rPr>
                <w:rFonts w:ascii="Constantia" w:hAnsi="Constantia"/>
                <w:i w:val="0"/>
                <w:iCs w:val="0"/>
                <w:noProof/>
                <w:webHidden/>
                <w:sz w:val="24"/>
                <w:szCs w:val="24"/>
              </w:rPr>
              <w:instrText xml:space="preserve"> PAGEREF _Toc17654897 \h </w:instrText>
            </w:r>
            <w:r w:rsidR="001043D4" w:rsidRPr="00EA0BEB">
              <w:rPr>
                <w:rFonts w:ascii="Constantia" w:hAnsi="Constantia"/>
                <w:i w:val="0"/>
                <w:iCs w:val="0"/>
                <w:noProof/>
                <w:webHidden/>
                <w:sz w:val="24"/>
                <w:szCs w:val="24"/>
              </w:rPr>
            </w:r>
            <w:r w:rsidR="001043D4" w:rsidRPr="00EA0BEB">
              <w:rPr>
                <w:rFonts w:ascii="Constantia" w:hAnsi="Constantia"/>
                <w:i w:val="0"/>
                <w:iCs w:val="0"/>
                <w:noProof/>
                <w:webHidden/>
                <w:sz w:val="24"/>
                <w:szCs w:val="24"/>
              </w:rPr>
              <w:fldChar w:fldCharType="separate"/>
            </w:r>
            <w:r>
              <w:rPr>
                <w:rFonts w:ascii="Constantia" w:hAnsi="Constantia"/>
                <w:i w:val="0"/>
                <w:iCs w:val="0"/>
                <w:noProof/>
                <w:webHidden/>
                <w:sz w:val="24"/>
                <w:szCs w:val="24"/>
              </w:rPr>
              <w:t>37</w:t>
            </w:r>
            <w:r w:rsidR="001043D4" w:rsidRPr="00EA0BEB">
              <w:rPr>
                <w:rFonts w:ascii="Constantia" w:hAnsi="Constantia"/>
                <w:i w:val="0"/>
                <w:iCs w:val="0"/>
                <w:noProof/>
                <w:webHidden/>
                <w:sz w:val="24"/>
                <w:szCs w:val="24"/>
              </w:rPr>
              <w:fldChar w:fldCharType="end"/>
            </w:r>
          </w:hyperlink>
        </w:p>
        <w:p w14:paraId="144BE597" w14:textId="3ADA80A0" w:rsidR="001043D4" w:rsidRPr="00EA0BEB" w:rsidRDefault="00D1097A">
          <w:pPr>
            <w:pStyle w:val="TOC1"/>
            <w:tabs>
              <w:tab w:val="right" w:leader="dot" w:pos="8296"/>
            </w:tabs>
            <w:rPr>
              <w:rFonts w:ascii="Constantia" w:eastAsiaTheme="minorEastAsia" w:hAnsi="Constantia" w:cstheme="minorBidi"/>
              <w:b w:val="0"/>
              <w:bCs w:val="0"/>
              <w:noProof/>
              <w:sz w:val="24"/>
              <w:szCs w:val="24"/>
              <w:lang w:val="el-GR" w:eastAsia="el-GR"/>
            </w:rPr>
          </w:pPr>
          <w:hyperlink w:anchor="_Toc17654898" w:history="1">
            <w:r w:rsidR="001043D4" w:rsidRPr="00EA0BEB">
              <w:rPr>
                <w:rStyle w:val="Hyperlink"/>
                <w:rFonts w:ascii="Constantia" w:hAnsi="Constantia"/>
                <w:b w:val="0"/>
                <w:bCs w:val="0"/>
                <w:noProof/>
                <w:sz w:val="24"/>
                <w:szCs w:val="24"/>
              </w:rPr>
              <w:t>Article 16 – Freedom from Exploitation, Violence, Abuse</w:t>
            </w:r>
            <w:r w:rsidR="001043D4" w:rsidRPr="00EA0BEB">
              <w:rPr>
                <w:rFonts w:ascii="Constantia" w:hAnsi="Constantia"/>
                <w:b w:val="0"/>
                <w:bCs w:val="0"/>
                <w:noProof/>
                <w:webHidden/>
                <w:sz w:val="24"/>
                <w:szCs w:val="24"/>
              </w:rPr>
              <w:tab/>
            </w:r>
            <w:r w:rsidR="001043D4" w:rsidRPr="00EA0BEB">
              <w:rPr>
                <w:rFonts w:ascii="Constantia" w:hAnsi="Constantia"/>
                <w:b w:val="0"/>
                <w:bCs w:val="0"/>
                <w:noProof/>
                <w:webHidden/>
                <w:sz w:val="24"/>
                <w:szCs w:val="24"/>
              </w:rPr>
              <w:fldChar w:fldCharType="begin"/>
            </w:r>
            <w:r w:rsidR="001043D4" w:rsidRPr="00EA0BEB">
              <w:rPr>
                <w:rFonts w:ascii="Constantia" w:hAnsi="Constantia"/>
                <w:b w:val="0"/>
                <w:bCs w:val="0"/>
                <w:noProof/>
                <w:webHidden/>
                <w:sz w:val="24"/>
                <w:szCs w:val="24"/>
              </w:rPr>
              <w:instrText xml:space="preserve"> PAGEREF _Toc17654898 \h </w:instrText>
            </w:r>
            <w:r w:rsidR="001043D4" w:rsidRPr="00EA0BEB">
              <w:rPr>
                <w:rFonts w:ascii="Constantia" w:hAnsi="Constantia"/>
                <w:b w:val="0"/>
                <w:bCs w:val="0"/>
                <w:noProof/>
                <w:webHidden/>
                <w:sz w:val="24"/>
                <w:szCs w:val="24"/>
              </w:rPr>
            </w:r>
            <w:r w:rsidR="001043D4" w:rsidRPr="00EA0BEB">
              <w:rPr>
                <w:rFonts w:ascii="Constantia" w:hAnsi="Constantia"/>
                <w:b w:val="0"/>
                <w:bCs w:val="0"/>
                <w:noProof/>
                <w:webHidden/>
                <w:sz w:val="24"/>
                <w:szCs w:val="24"/>
              </w:rPr>
              <w:fldChar w:fldCharType="separate"/>
            </w:r>
            <w:r>
              <w:rPr>
                <w:rFonts w:ascii="Constantia" w:hAnsi="Constantia"/>
                <w:b w:val="0"/>
                <w:bCs w:val="0"/>
                <w:noProof/>
                <w:webHidden/>
                <w:sz w:val="24"/>
                <w:szCs w:val="24"/>
              </w:rPr>
              <w:t>37</w:t>
            </w:r>
            <w:r w:rsidR="001043D4" w:rsidRPr="00EA0BEB">
              <w:rPr>
                <w:rFonts w:ascii="Constantia" w:hAnsi="Constantia"/>
                <w:b w:val="0"/>
                <w:bCs w:val="0"/>
                <w:noProof/>
                <w:webHidden/>
                <w:sz w:val="24"/>
                <w:szCs w:val="24"/>
              </w:rPr>
              <w:fldChar w:fldCharType="end"/>
            </w:r>
          </w:hyperlink>
        </w:p>
        <w:p w14:paraId="3EB39704" w14:textId="71CB40BD" w:rsidR="001043D4" w:rsidRPr="00EA0BEB" w:rsidRDefault="00D1097A">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54899" w:history="1">
            <w:r w:rsidR="001043D4" w:rsidRPr="00EA0BEB">
              <w:rPr>
                <w:rStyle w:val="Hyperlink"/>
                <w:rFonts w:ascii="Constantia" w:eastAsia="Georgia" w:hAnsi="Constantia"/>
                <w:noProof/>
                <w:sz w:val="24"/>
                <w:szCs w:val="24"/>
              </w:rPr>
              <w:t>NCDP’s response to the CRPD Committee List of Issues</w:t>
            </w:r>
            <w:r w:rsidR="001043D4" w:rsidRPr="00EA0BEB">
              <w:rPr>
                <w:rFonts w:ascii="Constantia" w:hAnsi="Constantia"/>
                <w:noProof/>
                <w:webHidden/>
                <w:sz w:val="24"/>
                <w:szCs w:val="24"/>
              </w:rPr>
              <w:tab/>
            </w:r>
            <w:r w:rsidR="001043D4" w:rsidRPr="00EA0BEB">
              <w:rPr>
                <w:rFonts w:ascii="Constantia" w:hAnsi="Constantia"/>
                <w:i w:val="0"/>
                <w:iCs w:val="0"/>
                <w:noProof/>
                <w:webHidden/>
                <w:sz w:val="24"/>
                <w:szCs w:val="24"/>
              </w:rPr>
              <w:fldChar w:fldCharType="begin"/>
            </w:r>
            <w:r w:rsidR="001043D4" w:rsidRPr="00EA0BEB">
              <w:rPr>
                <w:rFonts w:ascii="Constantia" w:hAnsi="Constantia"/>
                <w:i w:val="0"/>
                <w:iCs w:val="0"/>
                <w:noProof/>
                <w:webHidden/>
                <w:sz w:val="24"/>
                <w:szCs w:val="24"/>
              </w:rPr>
              <w:instrText xml:space="preserve"> PAGEREF _Toc17654899 \h </w:instrText>
            </w:r>
            <w:r w:rsidR="001043D4" w:rsidRPr="00EA0BEB">
              <w:rPr>
                <w:rFonts w:ascii="Constantia" w:hAnsi="Constantia"/>
                <w:i w:val="0"/>
                <w:iCs w:val="0"/>
                <w:noProof/>
                <w:webHidden/>
                <w:sz w:val="24"/>
                <w:szCs w:val="24"/>
              </w:rPr>
            </w:r>
            <w:r w:rsidR="001043D4" w:rsidRPr="00EA0BEB">
              <w:rPr>
                <w:rFonts w:ascii="Constantia" w:hAnsi="Constantia"/>
                <w:i w:val="0"/>
                <w:iCs w:val="0"/>
                <w:noProof/>
                <w:webHidden/>
                <w:sz w:val="24"/>
                <w:szCs w:val="24"/>
              </w:rPr>
              <w:fldChar w:fldCharType="separate"/>
            </w:r>
            <w:r>
              <w:rPr>
                <w:rFonts w:ascii="Constantia" w:hAnsi="Constantia"/>
                <w:i w:val="0"/>
                <w:iCs w:val="0"/>
                <w:noProof/>
                <w:webHidden/>
                <w:sz w:val="24"/>
                <w:szCs w:val="24"/>
              </w:rPr>
              <w:t>37</w:t>
            </w:r>
            <w:r w:rsidR="001043D4" w:rsidRPr="00EA0BEB">
              <w:rPr>
                <w:rFonts w:ascii="Constantia" w:hAnsi="Constantia"/>
                <w:i w:val="0"/>
                <w:iCs w:val="0"/>
                <w:noProof/>
                <w:webHidden/>
                <w:sz w:val="24"/>
                <w:szCs w:val="24"/>
              </w:rPr>
              <w:fldChar w:fldCharType="end"/>
            </w:r>
          </w:hyperlink>
        </w:p>
        <w:p w14:paraId="0AB54109" w14:textId="4334AE65" w:rsidR="001043D4" w:rsidRPr="00EA0BEB" w:rsidRDefault="00D1097A">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54900" w:history="1">
            <w:r w:rsidR="001043D4" w:rsidRPr="00EA0BEB">
              <w:rPr>
                <w:rStyle w:val="Hyperlink"/>
                <w:rFonts w:ascii="Constantia" w:eastAsia="Georgia" w:hAnsi="Constantia"/>
                <w:noProof/>
                <w:sz w:val="24"/>
                <w:szCs w:val="24"/>
              </w:rPr>
              <w:t>Recommendations</w:t>
            </w:r>
            <w:r w:rsidR="001043D4" w:rsidRPr="00EA0BEB">
              <w:rPr>
                <w:rFonts w:ascii="Constantia" w:hAnsi="Constantia"/>
                <w:noProof/>
                <w:webHidden/>
                <w:sz w:val="24"/>
                <w:szCs w:val="24"/>
              </w:rPr>
              <w:tab/>
            </w:r>
            <w:r w:rsidR="001043D4" w:rsidRPr="00EA0BEB">
              <w:rPr>
                <w:rFonts w:ascii="Constantia" w:hAnsi="Constantia"/>
                <w:i w:val="0"/>
                <w:iCs w:val="0"/>
                <w:noProof/>
                <w:webHidden/>
                <w:sz w:val="24"/>
                <w:szCs w:val="24"/>
              </w:rPr>
              <w:fldChar w:fldCharType="begin"/>
            </w:r>
            <w:r w:rsidR="001043D4" w:rsidRPr="00EA0BEB">
              <w:rPr>
                <w:rFonts w:ascii="Constantia" w:hAnsi="Constantia"/>
                <w:i w:val="0"/>
                <w:iCs w:val="0"/>
                <w:noProof/>
                <w:webHidden/>
                <w:sz w:val="24"/>
                <w:szCs w:val="24"/>
              </w:rPr>
              <w:instrText xml:space="preserve"> PAGEREF _Toc17654900 \h </w:instrText>
            </w:r>
            <w:r w:rsidR="001043D4" w:rsidRPr="00EA0BEB">
              <w:rPr>
                <w:rFonts w:ascii="Constantia" w:hAnsi="Constantia"/>
                <w:i w:val="0"/>
                <w:iCs w:val="0"/>
                <w:noProof/>
                <w:webHidden/>
                <w:sz w:val="24"/>
                <w:szCs w:val="24"/>
              </w:rPr>
            </w:r>
            <w:r w:rsidR="001043D4" w:rsidRPr="00EA0BEB">
              <w:rPr>
                <w:rFonts w:ascii="Constantia" w:hAnsi="Constantia"/>
                <w:i w:val="0"/>
                <w:iCs w:val="0"/>
                <w:noProof/>
                <w:webHidden/>
                <w:sz w:val="24"/>
                <w:szCs w:val="24"/>
              </w:rPr>
              <w:fldChar w:fldCharType="separate"/>
            </w:r>
            <w:r>
              <w:rPr>
                <w:rFonts w:ascii="Constantia" w:hAnsi="Constantia"/>
                <w:i w:val="0"/>
                <w:iCs w:val="0"/>
                <w:noProof/>
                <w:webHidden/>
                <w:sz w:val="24"/>
                <w:szCs w:val="24"/>
              </w:rPr>
              <w:t>38</w:t>
            </w:r>
            <w:r w:rsidR="001043D4" w:rsidRPr="00EA0BEB">
              <w:rPr>
                <w:rFonts w:ascii="Constantia" w:hAnsi="Constantia"/>
                <w:i w:val="0"/>
                <w:iCs w:val="0"/>
                <w:noProof/>
                <w:webHidden/>
                <w:sz w:val="24"/>
                <w:szCs w:val="24"/>
              </w:rPr>
              <w:fldChar w:fldCharType="end"/>
            </w:r>
          </w:hyperlink>
        </w:p>
        <w:p w14:paraId="668C9BCE" w14:textId="13A95E0F" w:rsidR="001043D4" w:rsidRPr="00EA0BEB" w:rsidRDefault="00D1097A">
          <w:pPr>
            <w:pStyle w:val="TOC1"/>
            <w:tabs>
              <w:tab w:val="right" w:leader="dot" w:pos="8296"/>
            </w:tabs>
            <w:rPr>
              <w:rFonts w:ascii="Constantia" w:eastAsiaTheme="minorEastAsia" w:hAnsi="Constantia" w:cstheme="minorBidi"/>
              <w:b w:val="0"/>
              <w:bCs w:val="0"/>
              <w:noProof/>
              <w:sz w:val="24"/>
              <w:szCs w:val="24"/>
              <w:lang w:val="el-GR" w:eastAsia="el-GR"/>
            </w:rPr>
          </w:pPr>
          <w:hyperlink w:anchor="_Toc17654901" w:history="1">
            <w:r w:rsidR="001043D4" w:rsidRPr="00EA0BEB">
              <w:rPr>
                <w:rStyle w:val="Hyperlink"/>
                <w:rFonts w:ascii="Constantia" w:hAnsi="Constantia"/>
                <w:b w:val="0"/>
                <w:bCs w:val="0"/>
                <w:noProof/>
                <w:sz w:val="24"/>
                <w:szCs w:val="24"/>
              </w:rPr>
              <w:t>Article 17 – Protecting the Integrity of the Person</w:t>
            </w:r>
            <w:r w:rsidR="001043D4" w:rsidRPr="00EA0BEB">
              <w:rPr>
                <w:rFonts w:ascii="Constantia" w:hAnsi="Constantia"/>
                <w:b w:val="0"/>
                <w:bCs w:val="0"/>
                <w:noProof/>
                <w:webHidden/>
                <w:sz w:val="24"/>
                <w:szCs w:val="24"/>
              </w:rPr>
              <w:tab/>
            </w:r>
            <w:r w:rsidR="001043D4" w:rsidRPr="00EA0BEB">
              <w:rPr>
                <w:rFonts w:ascii="Constantia" w:hAnsi="Constantia"/>
                <w:b w:val="0"/>
                <w:bCs w:val="0"/>
                <w:noProof/>
                <w:webHidden/>
                <w:sz w:val="24"/>
                <w:szCs w:val="24"/>
              </w:rPr>
              <w:fldChar w:fldCharType="begin"/>
            </w:r>
            <w:r w:rsidR="001043D4" w:rsidRPr="00EA0BEB">
              <w:rPr>
                <w:rFonts w:ascii="Constantia" w:hAnsi="Constantia"/>
                <w:b w:val="0"/>
                <w:bCs w:val="0"/>
                <w:noProof/>
                <w:webHidden/>
                <w:sz w:val="24"/>
                <w:szCs w:val="24"/>
              </w:rPr>
              <w:instrText xml:space="preserve"> PAGEREF _Toc17654901 \h </w:instrText>
            </w:r>
            <w:r w:rsidR="001043D4" w:rsidRPr="00EA0BEB">
              <w:rPr>
                <w:rFonts w:ascii="Constantia" w:hAnsi="Constantia"/>
                <w:b w:val="0"/>
                <w:bCs w:val="0"/>
                <w:noProof/>
                <w:webHidden/>
                <w:sz w:val="24"/>
                <w:szCs w:val="24"/>
              </w:rPr>
            </w:r>
            <w:r w:rsidR="001043D4" w:rsidRPr="00EA0BEB">
              <w:rPr>
                <w:rFonts w:ascii="Constantia" w:hAnsi="Constantia"/>
                <w:b w:val="0"/>
                <w:bCs w:val="0"/>
                <w:noProof/>
                <w:webHidden/>
                <w:sz w:val="24"/>
                <w:szCs w:val="24"/>
              </w:rPr>
              <w:fldChar w:fldCharType="separate"/>
            </w:r>
            <w:r>
              <w:rPr>
                <w:rFonts w:ascii="Constantia" w:hAnsi="Constantia"/>
                <w:b w:val="0"/>
                <w:bCs w:val="0"/>
                <w:noProof/>
                <w:webHidden/>
                <w:sz w:val="24"/>
                <w:szCs w:val="24"/>
              </w:rPr>
              <w:t>38</w:t>
            </w:r>
            <w:r w:rsidR="001043D4" w:rsidRPr="00EA0BEB">
              <w:rPr>
                <w:rFonts w:ascii="Constantia" w:hAnsi="Constantia"/>
                <w:b w:val="0"/>
                <w:bCs w:val="0"/>
                <w:noProof/>
                <w:webHidden/>
                <w:sz w:val="24"/>
                <w:szCs w:val="24"/>
              </w:rPr>
              <w:fldChar w:fldCharType="end"/>
            </w:r>
          </w:hyperlink>
        </w:p>
        <w:p w14:paraId="3B422E1D" w14:textId="461B948D" w:rsidR="001043D4" w:rsidRPr="00EA0BEB" w:rsidRDefault="00D1097A">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54902" w:history="1">
            <w:r w:rsidR="001043D4" w:rsidRPr="00EA0BEB">
              <w:rPr>
                <w:rStyle w:val="Hyperlink"/>
                <w:rFonts w:ascii="Constantia" w:eastAsia="Georgia" w:hAnsi="Constantia"/>
                <w:noProof/>
                <w:sz w:val="24"/>
                <w:szCs w:val="24"/>
              </w:rPr>
              <w:t>NCDP’s response to the CRPD Committee List of Issues</w:t>
            </w:r>
            <w:r w:rsidR="001043D4" w:rsidRPr="00EA0BEB">
              <w:rPr>
                <w:rFonts w:ascii="Constantia" w:hAnsi="Constantia"/>
                <w:noProof/>
                <w:webHidden/>
                <w:sz w:val="24"/>
                <w:szCs w:val="24"/>
              </w:rPr>
              <w:tab/>
            </w:r>
            <w:r w:rsidR="001043D4" w:rsidRPr="00EA0BEB">
              <w:rPr>
                <w:rFonts w:ascii="Constantia" w:hAnsi="Constantia"/>
                <w:i w:val="0"/>
                <w:iCs w:val="0"/>
                <w:noProof/>
                <w:webHidden/>
                <w:sz w:val="24"/>
                <w:szCs w:val="24"/>
              </w:rPr>
              <w:fldChar w:fldCharType="begin"/>
            </w:r>
            <w:r w:rsidR="001043D4" w:rsidRPr="00EA0BEB">
              <w:rPr>
                <w:rFonts w:ascii="Constantia" w:hAnsi="Constantia"/>
                <w:i w:val="0"/>
                <w:iCs w:val="0"/>
                <w:noProof/>
                <w:webHidden/>
                <w:sz w:val="24"/>
                <w:szCs w:val="24"/>
              </w:rPr>
              <w:instrText xml:space="preserve"> PAGEREF _Toc17654902 \h </w:instrText>
            </w:r>
            <w:r w:rsidR="001043D4" w:rsidRPr="00EA0BEB">
              <w:rPr>
                <w:rFonts w:ascii="Constantia" w:hAnsi="Constantia"/>
                <w:i w:val="0"/>
                <w:iCs w:val="0"/>
                <w:noProof/>
                <w:webHidden/>
                <w:sz w:val="24"/>
                <w:szCs w:val="24"/>
              </w:rPr>
            </w:r>
            <w:r w:rsidR="001043D4" w:rsidRPr="00EA0BEB">
              <w:rPr>
                <w:rFonts w:ascii="Constantia" w:hAnsi="Constantia"/>
                <w:i w:val="0"/>
                <w:iCs w:val="0"/>
                <w:noProof/>
                <w:webHidden/>
                <w:sz w:val="24"/>
                <w:szCs w:val="24"/>
              </w:rPr>
              <w:fldChar w:fldCharType="separate"/>
            </w:r>
            <w:r>
              <w:rPr>
                <w:rFonts w:ascii="Constantia" w:hAnsi="Constantia"/>
                <w:i w:val="0"/>
                <w:iCs w:val="0"/>
                <w:noProof/>
                <w:webHidden/>
                <w:sz w:val="24"/>
                <w:szCs w:val="24"/>
              </w:rPr>
              <w:t>39</w:t>
            </w:r>
            <w:r w:rsidR="001043D4" w:rsidRPr="00EA0BEB">
              <w:rPr>
                <w:rFonts w:ascii="Constantia" w:hAnsi="Constantia"/>
                <w:i w:val="0"/>
                <w:iCs w:val="0"/>
                <w:noProof/>
                <w:webHidden/>
                <w:sz w:val="24"/>
                <w:szCs w:val="24"/>
              </w:rPr>
              <w:fldChar w:fldCharType="end"/>
            </w:r>
          </w:hyperlink>
        </w:p>
        <w:p w14:paraId="74EFE72C" w14:textId="55D0F7C4" w:rsidR="001043D4" w:rsidRPr="00EA0BEB" w:rsidRDefault="00D1097A">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54903" w:history="1">
            <w:r w:rsidR="001043D4" w:rsidRPr="00EA0BEB">
              <w:rPr>
                <w:rStyle w:val="Hyperlink"/>
                <w:rFonts w:ascii="Constantia" w:eastAsia="Georgia" w:hAnsi="Constantia"/>
                <w:noProof/>
                <w:sz w:val="24"/>
                <w:szCs w:val="24"/>
              </w:rPr>
              <w:t>Recommendations</w:t>
            </w:r>
            <w:r w:rsidR="001043D4" w:rsidRPr="00EA0BEB">
              <w:rPr>
                <w:rFonts w:ascii="Constantia" w:hAnsi="Constantia"/>
                <w:noProof/>
                <w:webHidden/>
                <w:sz w:val="24"/>
                <w:szCs w:val="24"/>
              </w:rPr>
              <w:tab/>
            </w:r>
            <w:r w:rsidR="001043D4" w:rsidRPr="00EA0BEB">
              <w:rPr>
                <w:rFonts w:ascii="Constantia" w:hAnsi="Constantia"/>
                <w:i w:val="0"/>
                <w:iCs w:val="0"/>
                <w:noProof/>
                <w:webHidden/>
                <w:sz w:val="24"/>
                <w:szCs w:val="24"/>
              </w:rPr>
              <w:fldChar w:fldCharType="begin"/>
            </w:r>
            <w:r w:rsidR="001043D4" w:rsidRPr="00EA0BEB">
              <w:rPr>
                <w:rFonts w:ascii="Constantia" w:hAnsi="Constantia"/>
                <w:i w:val="0"/>
                <w:iCs w:val="0"/>
                <w:noProof/>
                <w:webHidden/>
                <w:sz w:val="24"/>
                <w:szCs w:val="24"/>
              </w:rPr>
              <w:instrText xml:space="preserve"> PAGEREF _Toc17654903 \h </w:instrText>
            </w:r>
            <w:r w:rsidR="001043D4" w:rsidRPr="00EA0BEB">
              <w:rPr>
                <w:rFonts w:ascii="Constantia" w:hAnsi="Constantia"/>
                <w:i w:val="0"/>
                <w:iCs w:val="0"/>
                <w:noProof/>
                <w:webHidden/>
                <w:sz w:val="24"/>
                <w:szCs w:val="24"/>
              </w:rPr>
            </w:r>
            <w:r w:rsidR="001043D4" w:rsidRPr="00EA0BEB">
              <w:rPr>
                <w:rFonts w:ascii="Constantia" w:hAnsi="Constantia"/>
                <w:i w:val="0"/>
                <w:iCs w:val="0"/>
                <w:noProof/>
                <w:webHidden/>
                <w:sz w:val="24"/>
                <w:szCs w:val="24"/>
              </w:rPr>
              <w:fldChar w:fldCharType="separate"/>
            </w:r>
            <w:r>
              <w:rPr>
                <w:rFonts w:ascii="Constantia" w:hAnsi="Constantia"/>
                <w:i w:val="0"/>
                <w:iCs w:val="0"/>
                <w:noProof/>
                <w:webHidden/>
                <w:sz w:val="24"/>
                <w:szCs w:val="24"/>
              </w:rPr>
              <w:t>40</w:t>
            </w:r>
            <w:r w:rsidR="001043D4" w:rsidRPr="00EA0BEB">
              <w:rPr>
                <w:rFonts w:ascii="Constantia" w:hAnsi="Constantia"/>
                <w:i w:val="0"/>
                <w:iCs w:val="0"/>
                <w:noProof/>
                <w:webHidden/>
                <w:sz w:val="24"/>
                <w:szCs w:val="24"/>
              </w:rPr>
              <w:fldChar w:fldCharType="end"/>
            </w:r>
          </w:hyperlink>
        </w:p>
        <w:p w14:paraId="32847E9E" w14:textId="327E0B2C" w:rsidR="001043D4" w:rsidRPr="00EA0BEB" w:rsidRDefault="00D1097A">
          <w:pPr>
            <w:pStyle w:val="TOC1"/>
            <w:tabs>
              <w:tab w:val="right" w:leader="dot" w:pos="8296"/>
            </w:tabs>
            <w:rPr>
              <w:rFonts w:ascii="Constantia" w:eastAsiaTheme="minorEastAsia" w:hAnsi="Constantia" w:cstheme="minorBidi"/>
              <w:b w:val="0"/>
              <w:bCs w:val="0"/>
              <w:noProof/>
              <w:sz w:val="24"/>
              <w:szCs w:val="24"/>
              <w:lang w:val="el-GR" w:eastAsia="el-GR"/>
            </w:rPr>
          </w:pPr>
          <w:hyperlink w:anchor="_Toc17654904" w:history="1">
            <w:r w:rsidR="001043D4" w:rsidRPr="00EA0BEB">
              <w:rPr>
                <w:rStyle w:val="Hyperlink"/>
                <w:rFonts w:ascii="Constantia" w:hAnsi="Constantia"/>
                <w:b w:val="0"/>
                <w:bCs w:val="0"/>
                <w:noProof/>
                <w:sz w:val="24"/>
                <w:szCs w:val="24"/>
              </w:rPr>
              <w:t>Article 18 – Liberty of Movement and Nationality</w:t>
            </w:r>
            <w:r w:rsidR="001043D4" w:rsidRPr="00EA0BEB">
              <w:rPr>
                <w:rFonts w:ascii="Constantia" w:hAnsi="Constantia"/>
                <w:b w:val="0"/>
                <w:bCs w:val="0"/>
                <w:noProof/>
                <w:webHidden/>
                <w:sz w:val="24"/>
                <w:szCs w:val="24"/>
              </w:rPr>
              <w:tab/>
            </w:r>
            <w:r w:rsidR="001043D4" w:rsidRPr="00EA0BEB">
              <w:rPr>
                <w:rFonts w:ascii="Constantia" w:hAnsi="Constantia"/>
                <w:b w:val="0"/>
                <w:bCs w:val="0"/>
                <w:noProof/>
                <w:webHidden/>
                <w:sz w:val="24"/>
                <w:szCs w:val="24"/>
              </w:rPr>
              <w:fldChar w:fldCharType="begin"/>
            </w:r>
            <w:r w:rsidR="001043D4" w:rsidRPr="00EA0BEB">
              <w:rPr>
                <w:rFonts w:ascii="Constantia" w:hAnsi="Constantia"/>
                <w:b w:val="0"/>
                <w:bCs w:val="0"/>
                <w:noProof/>
                <w:webHidden/>
                <w:sz w:val="24"/>
                <w:szCs w:val="24"/>
              </w:rPr>
              <w:instrText xml:space="preserve"> PAGEREF _Toc17654904 \h </w:instrText>
            </w:r>
            <w:r w:rsidR="001043D4" w:rsidRPr="00EA0BEB">
              <w:rPr>
                <w:rFonts w:ascii="Constantia" w:hAnsi="Constantia"/>
                <w:b w:val="0"/>
                <w:bCs w:val="0"/>
                <w:noProof/>
                <w:webHidden/>
                <w:sz w:val="24"/>
                <w:szCs w:val="24"/>
              </w:rPr>
            </w:r>
            <w:r w:rsidR="001043D4" w:rsidRPr="00EA0BEB">
              <w:rPr>
                <w:rFonts w:ascii="Constantia" w:hAnsi="Constantia"/>
                <w:b w:val="0"/>
                <w:bCs w:val="0"/>
                <w:noProof/>
                <w:webHidden/>
                <w:sz w:val="24"/>
                <w:szCs w:val="24"/>
              </w:rPr>
              <w:fldChar w:fldCharType="separate"/>
            </w:r>
            <w:r>
              <w:rPr>
                <w:rFonts w:ascii="Constantia" w:hAnsi="Constantia"/>
                <w:b w:val="0"/>
                <w:bCs w:val="0"/>
                <w:noProof/>
                <w:webHidden/>
                <w:sz w:val="24"/>
                <w:szCs w:val="24"/>
              </w:rPr>
              <w:t>40</w:t>
            </w:r>
            <w:r w:rsidR="001043D4" w:rsidRPr="00EA0BEB">
              <w:rPr>
                <w:rFonts w:ascii="Constantia" w:hAnsi="Constantia"/>
                <w:b w:val="0"/>
                <w:bCs w:val="0"/>
                <w:noProof/>
                <w:webHidden/>
                <w:sz w:val="24"/>
                <w:szCs w:val="24"/>
              </w:rPr>
              <w:fldChar w:fldCharType="end"/>
            </w:r>
          </w:hyperlink>
        </w:p>
        <w:p w14:paraId="1FFA4200" w14:textId="3A6613DA" w:rsidR="001043D4" w:rsidRPr="00EA0BEB" w:rsidRDefault="00D1097A">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54905" w:history="1">
            <w:r w:rsidR="001043D4" w:rsidRPr="00EA0BEB">
              <w:rPr>
                <w:rStyle w:val="Hyperlink"/>
                <w:rFonts w:ascii="Constantia" w:eastAsia="Georgia" w:hAnsi="Constantia"/>
                <w:noProof/>
                <w:sz w:val="24"/>
                <w:szCs w:val="24"/>
              </w:rPr>
              <w:t>NCDP’s response to the CRPD Committee List of Issues</w:t>
            </w:r>
            <w:r w:rsidR="001043D4" w:rsidRPr="00EA0BEB">
              <w:rPr>
                <w:rFonts w:ascii="Constantia" w:hAnsi="Constantia"/>
                <w:noProof/>
                <w:webHidden/>
                <w:sz w:val="24"/>
                <w:szCs w:val="24"/>
              </w:rPr>
              <w:tab/>
            </w:r>
            <w:r w:rsidR="001043D4" w:rsidRPr="00EA0BEB">
              <w:rPr>
                <w:rFonts w:ascii="Constantia" w:hAnsi="Constantia"/>
                <w:i w:val="0"/>
                <w:iCs w:val="0"/>
                <w:noProof/>
                <w:webHidden/>
                <w:sz w:val="24"/>
                <w:szCs w:val="24"/>
              </w:rPr>
              <w:fldChar w:fldCharType="begin"/>
            </w:r>
            <w:r w:rsidR="001043D4" w:rsidRPr="00EA0BEB">
              <w:rPr>
                <w:rFonts w:ascii="Constantia" w:hAnsi="Constantia"/>
                <w:i w:val="0"/>
                <w:iCs w:val="0"/>
                <w:noProof/>
                <w:webHidden/>
                <w:sz w:val="24"/>
                <w:szCs w:val="24"/>
              </w:rPr>
              <w:instrText xml:space="preserve"> PAGEREF _Toc17654905 \h </w:instrText>
            </w:r>
            <w:r w:rsidR="001043D4" w:rsidRPr="00EA0BEB">
              <w:rPr>
                <w:rFonts w:ascii="Constantia" w:hAnsi="Constantia"/>
                <w:i w:val="0"/>
                <w:iCs w:val="0"/>
                <w:noProof/>
                <w:webHidden/>
                <w:sz w:val="24"/>
                <w:szCs w:val="24"/>
              </w:rPr>
            </w:r>
            <w:r w:rsidR="001043D4" w:rsidRPr="00EA0BEB">
              <w:rPr>
                <w:rFonts w:ascii="Constantia" w:hAnsi="Constantia"/>
                <w:i w:val="0"/>
                <w:iCs w:val="0"/>
                <w:noProof/>
                <w:webHidden/>
                <w:sz w:val="24"/>
                <w:szCs w:val="24"/>
              </w:rPr>
              <w:fldChar w:fldCharType="separate"/>
            </w:r>
            <w:r>
              <w:rPr>
                <w:rFonts w:ascii="Constantia" w:hAnsi="Constantia"/>
                <w:i w:val="0"/>
                <w:iCs w:val="0"/>
                <w:noProof/>
                <w:webHidden/>
                <w:sz w:val="24"/>
                <w:szCs w:val="24"/>
              </w:rPr>
              <w:t>41</w:t>
            </w:r>
            <w:r w:rsidR="001043D4" w:rsidRPr="00EA0BEB">
              <w:rPr>
                <w:rFonts w:ascii="Constantia" w:hAnsi="Constantia"/>
                <w:i w:val="0"/>
                <w:iCs w:val="0"/>
                <w:noProof/>
                <w:webHidden/>
                <w:sz w:val="24"/>
                <w:szCs w:val="24"/>
              </w:rPr>
              <w:fldChar w:fldCharType="end"/>
            </w:r>
          </w:hyperlink>
        </w:p>
        <w:p w14:paraId="5EC2C23B" w14:textId="20B4F91B" w:rsidR="001043D4" w:rsidRPr="00EA0BEB" w:rsidRDefault="00D1097A">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54906" w:history="1">
            <w:r w:rsidR="001043D4" w:rsidRPr="00EA0BEB">
              <w:rPr>
                <w:rStyle w:val="Hyperlink"/>
                <w:rFonts w:ascii="Constantia" w:eastAsia="Georgia" w:hAnsi="Constantia"/>
                <w:noProof/>
                <w:sz w:val="24"/>
                <w:szCs w:val="24"/>
              </w:rPr>
              <w:t>Recommendations</w:t>
            </w:r>
            <w:r w:rsidR="001043D4" w:rsidRPr="00EA0BEB">
              <w:rPr>
                <w:rFonts w:ascii="Constantia" w:hAnsi="Constantia"/>
                <w:noProof/>
                <w:webHidden/>
                <w:sz w:val="24"/>
                <w:szCs w:val="24"/>
              </w:rPr>
              <w:tab/>
            </w:r>
            <w:r w:rsidR="001043D4" w:rsidRPr="00EA0BEB">
              <w:rPr>
                <w:rFonts w:ascii="Constantia" w:hAnsi="Constantia"/>
                <w:i w:val="0"/>
                <w:iCs w:val="0"/>
                <w:noProof/>
                <w:webHidden/>
                <w:sz w:val="24"/>
                <w:szCs w:val="24"/>
              </w:rPr>
              <w:fldChar w:fldCharType="begin"/>
            </w:r>
            <w:r w:rsidR="001043D4" w:rsidRPr="00EA0BEB">
              <w:rPr>
                <w:rFonts w:ascii="Constantia" w:hAnsi="Constantia"/>
                <w:i w:val="0"/>
                <w:iCs w:val="0"/>
                <w:noProof/>
                <w:webHidden/>
                <w:sz w:val="24"/>
                <w:szCs w:val="24"/>
              </w:rPr>
              <w:instrText xml:space="preserve"> PAGEREF _Toc17654906 \h </w:instrText>
            </w:r>
            <w:r w:rsidR="001043D4" w:rsidRPr="00EA0BEB">
              <w:rPr>
                <w:rFonts w:ascii="Constantia" w:hAnsi="Constantia"/>
                <w:i w:val="0"/>
                <w:iCs w:val="0"/>
                <w:noProof/>
                <w:webHidden/>
                <w:sz w:val="24"/>
                <w:szCs w:val="24"/>
              </w:rPr>
            </w:r>
            <w:r w:rsidR="001043D4" w:rsidRPr="00EA0BEB">
              <w:rPr>
                <w:rFonts w:ascii="Constantia" w:hAnsi="Constantia"/>
                <w:i w:val="0"/>
                <w:iCs w:val="0"/>
                <w:noProof/>
                <w:webHidden/>
                <w:sz w:val="24"/>
                <w:szCs w:val="24"/>
              </w:rPr>
              <w:fldChar w:fldCharType="separate"/>
            </w:r>
            <w:r>
              <w:rPr>
                <w:rFonts w:ascii="Constantia" w:hAnsi="Constantia"/>
                <w:i w:val="0"/>
                <w:iCs w:val="0"/>
                <w:noProof/>
                <w:webHidden/>
                <w:sz w:val="24"/>
                <w:szCs w:val="24"/>
              </w:rPr>
              <w:t>42</w:t>
            </w:r>
            <w:r w:rsidR="001043D4" w:rsidRPr="00EA0BEB">
              <w:rPr>
                <w:rFonts w:ascii="Constantia" w:hAnsi="Constantia"/>
                <w:i w:val="0"/>
                <w:iCs w:val="0"/>
                <w:noProof/>
                <w:webHidden/>
                <w:sz w:val="24"/>
                <w:szCs w:val="24"/>
              </w:rPr>
              <w:fldChar w:fldCharType="end"/>
            </w:r>
          </w:hyperlink>
        </w:p>
        <w:p w14:paraId="70A22F2B" w14:textId="004DC559" w:rsidR="001043D4" w:rsidRPr="00EA0BEB" w:rsidRDefault="00D1097A">
          <w:pPr>
            <w:pStyle w:val="TOC1"/>
            <w:tabs>
              <w:tab w:val="right" w:leader="dot" w:pos="8296"/>
            </w:tabs>
            <w:rPr>
              <w:rFonts w:ascii="Constantia" w:eastAsiaTheme="minorEastAsia" w:hAnsi="Constantia" w:cstheme="minorBidi"/>
              <w:b w:val="0"/>
              <w:bCs w:val="0"/>
              <w:noProof/>
              <w:sz w:val="24"/>
              <w:szCs w:val="24"/>
              <w:lang w:val="el-GR" w:eastAsia="el-GR"/>
            </w:rPr>
          </w:pPr>
          <w:hyperlink w:anchor="_Toc17654907" w:history="1">
            <w:r w:rsidR="001043D4" w:rsidRPr="00EA0BEB">
              <w:rPr>
                <w:rStyle w:val="Hyperlink"/>
                <w:rFonts w:ascii="Constantia" w:hAnsi="Constantia"/>
                <w:b w:val="0"/>
                <w:bCs w:val="0"/>
                <w:noProof/>
                <w:sz w:val="24"/>
                <w:szCs w:val="24"/>
              </w:rPr>
              <w:t>Article 19 – Living Independently and Being Included in the Community</w:t>
            </w:r>
            <w:r w:rsidR="001043D4" w:rsidRPr="00EA0BEB">
              <w:rPr>
                <w:rFonts w:ascii="Constantia" w:hAnsi="Constantia"/>
                <w:b w:val="0"/>
                <w:bCs w:val="0"/>
                <w:noProof/>
                <w:webHidden/>
                <w:sz w:val="24"/>
                <w:szCs w:val="24"/>
              </w:rPr>
              <w:tab/>
            </w:r>
            <w:r w:rsidR="001043D4" w:rsidRPr="00EA0BEB">
              <w:rPr>
                <w:rFonts w:ascii="Constantia" w:hAnsi="Constantia"/>
                <w:b w:val="0"/>
                <w:bCs w:val="0"/>
                <w:noProof/>
                <w:webHidden/>
                <w:sz w:val="24"/>
                <w:szCs w:val="24"/>
              </w:rPr>
              <w:fldChar w:fldCharType="begin"/>
            </w:r>
            <w:r w:rsidR="001043D4" w:rsidRPr="00EA0BEB">
              <w:rPr>
                <w:rFonts w:ascii="Constantia" w:hAnsi="Constantia"/>
                <w:b w:val="0"/>
                <w:bCs w:val="0"/>
                <w:noProof/>
                <w:webHidden/>
                <w:sz w:val="24"/>
                <w:szCs w:val="24"/>
              </w:rPr>
              <w:instrText xml:space="preserve"> PAGEREF _Toc17654907 \h </w:instrText>
            </w:r>
            <w:r w:rsidR="001043D4" w:rsidRPr="00EA0BEB">
              <w:rPr>
                <w:rFonts w:ascii="Constantia" w:hAnsi="Constantia"/>
                <w:b w:val="0"/>
                <w:bCs w:val="0"/>
                <w:noProof/>
                <w:webHidden/>
                <w:sz w:val="24"/>
                <w:szCs w:val="24"/>
              </w:rPr>
            </w:r>
            <w:r w:rsidR="001043D4" w:rsidRPr="00EA0BEB">
              <w:rPr>
                <w:rFonts w:ascii="Constantia" w:hAnsi="Constantia"/>
                <w:b w:val="0"/>
                <w:bCs w:val="0"/>
                <w:noProof/>
                <w:webHidden/>
                <w:sz w:val="24"/>
                <w:szCs w:val="24"/>
              </w:rPr>
              <w:fldChar w:fldCharType="separate"/>
            </w:r>
            <w:r>
              <w:rPr>
                <w:rFonts w:ascii="Constantia" w:hAnsi="Constantia"/>
                <w:b w:val="0"/>
                <w:bCs w:val="0"/>
                <w:noProof/>
                <w:webHidden/>
                <w:sz w:val="24"/>
                <w:szCs w:val="24"/>
              </w:rPr>
              <w:t>43</w:t>
            </w:r>
            <w:r w:rsidR="001043D4" w:rsidRPr="00EA0BEB">
              <w:rPr>
                <w:rFonts w:ascii="Constantia" w:hAnsi="Constantia"/>
                <w:b w:val="0"/>
                <w:bCs w:val="0"/>
                <w:noProof/>
                <w:webHidden/>
                <w:sz w:val="24"/>
                <w:szCs w:val="24"/>
              </w:rPr>
              <w:fldChar w:fldCharType="end"/>
            </w:r>
          </w:hyperlink>
        </w:p>
        <w:p w14:paraId="18F86761" w14:textId="71C2DC87" w:rsidR="001043D4" w:rsidRPr="00EA0BEB" w:rsidRDefault="00D1097A">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54908" w:history="1">
            <w:r w:rsidR="001043D4" w:rsidRPr="00EA0BEB">
              <w:rPr>
                <w:rStyle w:val="Hyperlink"/>
                <w:rFonts w:ascii="Constantia" w:eastAsia="Georgia" w:hAnsi="Constantia"/>
                <w:noProof/>
                <w:sz w:val="24"/>
                <w:szCs w:val="24"/>
              </w:rPr>
              <w:t>NCDP’s response to the CRPD Committee List of Issues</w:t>
            </w:r>
            <w:r w:rsidR="001043D4" w:rsidRPr="00EA0BEB">
              <w:rPr>
                <w:rFonts w:ascii="Constantia" w:hAnsi="Constantia"/>
                <w:noProof/>
                <w:webHidden/>
                <w:sz w:val="24"/>
                <w:szCs w:val="24"/>
              </w:rPr>
              <w:tab/>
            </w:r>
            <w:r w:rsidR="001043D4" w:rsidRPr="00EA0BEB">
              <w:rPr>
                <w:rFonts w:ascii="Constantia" w:hAnsi="Constantia"/>
                <w:i w:val="0"/>
                <w:iCs w:val="0"/>
                <w:noProof/>
                <w:webHidden/>
                <w:sz w:val="24"/>
                <w:szCs w:val="24"/>
              </w:rPr>
              <w:fldChar w:fldCharType="begin"/>
            </w:r>
            <w:r w:rsidR="001043D4" w:rsidRPr="00EA0BEB">
              <w:rPr>
                <w:rFonts w:ascii="Constantia" w:hAnsi="Constantia"/>
                <w:i w:val="0"/>
                <w:iCs w:val="0"/>
                <w:noProof/>
                <w:webHidden/>
                <w:sz w:val="24"/>
                <w:szCs w:val="24"/>
              </w:rPr>
              <w:instrText xml:space="preserve"> PAGEREF _Toc17654908 \h </w:instrText>
            </w:r>
            <w:r w:rsidR="001043D4" w:rsidRPr="00EA0BEB">
              <w:rPr>
                <w:rFonts w:ascii="Constantia" w:hAnsi="Constantia"/>
                <w:i w:val="0"/>
                <w:iCs w:val="0"/>
                <w:noProof/>
                <w:webHidden/>
                <w:sz w:val="24"/>
                <w:szCs w:val="24"/>
              </w:rPr>
            </w:r>
            <w:r w:rsidR="001043D4" w:rsidRPr="00EA0BEB">
              <w:rPr>
                <w:rFonts w:ascii="Constantia" w:hAnsi="Constantia"/>
                <w:i w:val="0"/>
                <w:iCs w:val="0"/>
                <w:noProof/>
                <w:webHidden/>
                <w:sz w:val="24"/>
                <w:szCs w:val="24"/>
              </w:rPr>
              <w:fldChar w:fldCharType="separate"/>
            </w:r>
            <w:r>
              <w:rPr>
                <w:rFonts w:ascii="Constantia" w:hAnsi="Constantia"/>
                <w:i w:val="0"/>
                <w:iCs w:val="0"/>
                <w:noProof/>
                <w:webHidden/>
                <w:sz w:val="24"/>
                <w:szCs w:val="24"/>
              </w:rPr>
              <w:t>44</w:t>
            </w:r>
            <w:r w:rsidR="001043D4" w:rsidRPr="00EA0BEB">
              <w:rPr>
                <w:rFonts w:ascii="Constantia" w:hAnsi="Constantia"/>
                <w:i w:val="0"/>
                <w:iCs w:val="0"/>
                <w:noProof/>
                <w:webHidden/>
                <w:sz w:val="24"/>
                <w:szCs w:val="24"/>
              </w:rPr>
              <w:fldChar w:fldCharType="end"/>
            </w:r>
          </w:hyperlink>
        </w:p>
        <w:p w14:paraId="0CA2B727" w14:textId="358F4211" w:rsidR="001043D4" w:rsidRPr="00EA0BEB" w:rsidRDefault="00D1097A">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54909" w:history="1">
            <w:r w:rsidR="001043D4" w:rsidRPr="00EA0BEB">
              <w:rPr>
                <w:rStyle w:val="Hyperlink"/>
                <w:rFonts w:ascii="Constantia" w:eastAsia="Georgia" w:hAnsi="Constantia"/>
                <w:noProof/>
                <w:sz w:val="24"/>
                <w:szCs w:val="24"/>
              </w:rPr>
              <w:t>Recommendations</w:t>
            </w:r>
            <w:r w:rsidR="001043D4" w:rsidRPr="00EA0BEB">
              <w:rPr>
                <w:rFonts w:ascii="Constantia" w:hAnsi="Constantia"/>
                <w:noProof/>
                <w:webHidden/>
                <w:sz w:val="24"/>
                <w:szCs w:val="24"/>
              </w:rPr>
              <w:tab/>
            </w:r>
            <w:r w:rsidR="001043D4" w:rsidRPr="00EA0BEB">
              <w:rPr>
                <w:rFonts w:ascii="Constantia" w:hAnsi="Constantia"/>
                <w:i w:val="0"/>
                <w:iCs w:val="0"/>
                <w:noProof/>
                <w:webHidden/>
                <w:sz w:val="24"/>
                <w:szCs w:val="24"/>
              </w:rPr>
              <w:fldChar w:fldCharType="begin"/>
            </w:r>
            <w:r w:rsidR="001043D4" w:rsidRPr="00EA0BEB">
              <w:rPr>
                <w:rFonts w:ascii="Constantia" w:hAnsi="Constantia"/>
                <w:i w:val="0"/>
                <w:iCs w:val="0"/>
                <w:noProof/>
                <w:webHidden/>
                <w:sz w:val="24"/>
                <w:szCs w:val="24"/>
              </w:rPr>
              <w:instrText xml:space="preserve"> PAGEREF _Toc17654909 \h </w:instrText>
            </w:r>
            <w:r w:rsidR="001043D4" w:rsidRPr="00EA0BEB">
              <w:rPr>
                <w:rFonts w:ascii="Constantia" w:hAnsi="Constantia"/>
                <w:i w:val="0"/>
                <w:iCs w:val="0"/>
                <w:noProof/>
                <w:webHidden/>
                <w:sz w:val="24"/>
                <w:szCs w:val="24"/>
              </w:rPr>
            </w:r>
            <w:r w:rsidR="001043D4" w:rsidRPr="00EA0BEB">
              <w:rPr>
                <w:rFonts w:ascii="Constantia" w:hAnsi="Constantia"/>
                <w:i w:val="0"/>
                <w:iCs w:val="0"/>
                <w:noProof/>
                <w:webHidden/>
                <w:sz w:val="24"/>
                <w:szCs w:val="24"/>
              </w:rPr>
              <w:fldChar w:fldCharType="separate"/>
            </w:r>
            <w:r>
              <w:rPr>
                <w:rFonts w:ascii="Constantia" w:hAnsi="Constantia"/>
                <w:i w:val="0"/>
                <w:iCs w:val="0"/>
                <w:noProof/>
                <w:webHidden/>
                <w:sz w:val="24"/>
                <w:szCs w:val="24"/>
              </w:rPr>
              <w:t>46</w:t>
            </w:r>
            <w:r w:rsidR="001043D4" w:rsidRPr="00EA0BEB">
              <w:rPr>
                <w:rFonts w:ascii="Constantia" w:hAnsi="Constantia"/>
                <w:i w:val="0"/>
                <w:iCs w:val="0"/>
                <w:noProof/>
                <w:webHidden/>
                <w:sz w:val="24"/>
                <w:szCs w:val="24"/>
              </w:rPr>
              <w:fldChar w:fldCharType="end"/>
            </w:r>
          </w:hyperlink>
        </w:p>
        <w:p w14:paraId="59590E83" w14:textId="48D021AF" w:rsidR="001043D4" w:rsidRPr="00EA0BEB" w:rsidRDefault="00D1097A">
          <w:pPr>
            <w:pStyle w:val="TOC1"/>
            <w:tabs>
              <w:tab w:val="right" w:leader="dot" w:pos="8296"/>
            </w:tabs>
            <w:rPr>
              <w:rFonts w:ascii="Constantia" w:eastAsiaTheme="minorEastAsia" w:hAnsi="Constantia" w:cstheme="minorBidi"/>
              <w:b w:val="0"/>
              <w:bCs w:val="0"/>
              <w:noProof/>
              <w:sz w:val="24"/>
              <w:szCs w:val="24"/>
              <w:lang w:val="el-GR" w:eastAsia="el-GR"/>
            </w:rPr>
          </w:pPr>
          <w:hyperlink w:anchor="_Toc17654910" w:history="1">
            <w:r w:rsidR="001043D4" w:rsidRPr="00EA0BEB">
              <w:rPr>
                <w:rStyle w:val="Hyperlink"/>
                <w:rFonts w:ascii="Constantia" w:hAnsi="Constantia"/>
                <w:b w:val="0"/>
                <w:bCs w:val="0"/>
                <w:noProof/>
                <w:sz w:val="24"/>
                <w:szCs w:val="24"/>
              </w:rPr>
              <w:t>Article 20 – Personal Mobility</w:t>
            </w:r>
            <w:r w:rsidR="001043D4" w:rsidRPr="00EA0BEB">
              <w:rPr>
                <w:rFonts w:ascii="Constantia" w:hAnsi="Constantia"/>
                <w:b w:val="0"/>
                <w:bCs w:val="0"/>
                <w:noProof/>
                <w:webHidden/>
                <w:sz w:val="24"/>
                <w:szCs w:val="24"/>
              </w:rPr>
              <w:tab/>
            </w:r>
            <w:r w:rsidR="001043D4" w:rsidRPr="00EA0BEB">
              <w:rPr>
                <w:rFonts w:ascii="Constantia" w:hAnsi="Constantia"/>
                <w:b w:val="0"/>
                <w:bCs w:val="0"/>
                <w:noProof/>
                <w:webHidden/>
                <w:sz w:val="24"/>
                <w:szCs w:val="24"/>
              </w:rPr>
              <w:fldChar w:fldCharType="begin"/>
            </w:r>
            <w:r w:rsidR="001043D4" w:rsidRPr="00EA0BEB">
              <w:rPr>
                <w:rFonts w:ascii="Constantia" w:hAnsi="Constantia"/>
                <w:b w:val="0"/>
                <w:bCs w:val="0"/>
                <w:noProof/>
                <w:webHidden/>
                <w:sz w:val="24"/>
                <w:szCs w:val="24"/>
              </w:rPr>
              <w:instrText xml:space="preserve"> PAGEREF _Toc17654910 \h </w:instrText>
            </w:r>
            <w:r w:rsidR="001043D4" w:rsidRPr="00EA0BEB">
              <w:rPr>
                <w:rFonts w:ascii="Constantia" w:hAnsi="Constantia"/>
                <w:b w:val="0"/>
                <w:bCs w:val="0"/>
                <w:noProof/>
                <w:webHidden/>
                <w:sz w:val="24"/>
                <w:szCs w:val="24"/>
              </w:rPr>
            </w:r>
            <w:r w:rsidR="001043D4" w:rsidRPr="00EA0BEB">
              <w:rPr>
                <w:rFonts w:ascii="Constantia" w:hAnsi="Constantia"/>
                <w:b w:val="0"/>
                <w:bCs w:val="0"/>
                <w:noProof/>
                <w:webHidden/>
                <w:sz w:val="24"/>
                <w:szCs w:val="24"/>
              </w:rPr>
              <w:fldChar w:fldCharType="separate"/>
            </w:r>
            <w:r>
              <w:rPr>
                <w:rFonts w:ascii="Constantia" w:hAnsi="Constantia"/>
                <w:b w:val="0"/>
                <w:bCs w:val="0"/>
                <w:noProof/>
                <w:webHidden/>
                <w:sz w:val="24"/>
                <w:szCs w:val="24"/>
              </w:rPr>
              <w:t>46</w:t>
            </w:r>
            <w:r w:rsidR="001043D4" w:rsidRPr="00EA0BEB">
              <w:rPr>
                <w:rFonts w:ascii="Constantia" w:hAnsi="Constantia"/>
                <w:b w:val="0"/>
                <w:bCs w:val="0"/>
                <w:noProof/>
                <w:webHidden/>
                <w:sz w:val="24"/>
                <w:szCs w:val="24"/>
              </w:rPr>
              <w:fldChar w:fldCharType="end"/>
            </w:r>
          </w:hyperlink>
        </w:p>
        <w:p w14:paraId="488E8C09" w14:textId="38BF1A7B" w:rsidR="001043D4" w:rsidRPr="00EA0BEB" w:rsidRDefault="00D1097A">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54911" w:history="1">
            <w:r w:rsidR="001043D4" w:rsidRPr="00EA0BEB">
              <w:rPr>
                <w:rStyle w:val="Hyperlink"/>
                <w:rFonts w:ascii="Constantia" w:eastAsia="Georgia" w:hAnsi="Constantia"/>
                <w:noProof/>
                <w:sz w:val="24"/>
                <w:szCs w:val="24"/>
              </w:rPr>
              <w:t>NCDP’s response to the CRPD Committee List of Issues</w:t>
            </w:r>
            <w:r w:rsidR="001043D4" w:rsidRPr="00EA0BEB">
              <w:rPr>
                <w:rFonts w:ascii="Constantia" w:hAnsi="Constantia"/>
                <w:noProof/>
                <w:webHidden/>
                <w:sz w:val="24"/>
                <w:szCs w:val="24"/>
              </w:rPr>
              <w:tab/>
            </w:r>
            <w:r w:rsidR="001043D4" w:rsidRPr="00EA0BEB">
              <w:rPr>
                <w:rFonts w:ascii="Constantia" w:hAnsi="Constantia"/>
                <w:i w:val="0"/>
                <w:iCs w:val="0"/>
                <w:noProof/>
                <w:webHidden/>
                <w:sz w:val="24"/>
                <w:szCs w:val="24"/>
              </w:rPr>
              <w:fldChar w:fldCharType="begin"/>
            </w:r>
            <w:r w:rsidR="001043D4" w:rsidRPr="00EA0BEB">
              <w:rPr>
                <w:rFonts w:ascii="Constantia" w:hAnsi="Constantia"/>
                <w:i w:val="0"/>
                <w:iCs w:val="0"/>
                <w:noProof/>
                <w:webHidden/>
                <w:sz w:val="24"/>
                <w:szCs w:val="24"/>
              </w:rPr>
              <w:instrText xml:space="preserve"> PAGEREF _Toc17654911 \h </w:instrText>
            </w:r>
            <w:r w:rsidR="001043D4" w:rsidRPr="00EA0BEB">
              <w:rPr>
                <w:rFonts w:ascii="Constantia" w:hAnsi="Constantia"/>
                <w:i w:val="0"/>
                <w:iCs w:val="0"/>
                <w:noProof/>
                <w:webHidden/>
                <w:sz w:val="24"/>
                <w:szCs w:val="24"/>
              </w:rPr>
            </w:r>
            <w:r w:rsidR="001043D4" w:rsidRPr="00EA0BEB">
              <w:rPr>
                <w:rFonts w:ascii="Constantia" w:hAnsi="Constantia"/>
                <w:i w:val="0"/>
                <w:iCs w:val="0"/>
                <w:noProof/>
                <w:webHidden/>
                <w:sz w:val="24"/>
                <w:szCs w:val="24"/>
              </w:rPr>
              <w:fldChar w:fldCharType="separate"/>
            </w:r>
            <w:r>
              <w:rPr>
                <w:rFonts w:ascii="Constantia" w:hAnsi="Constantia"/>
                <w:i w:val="0"/>
                <w:iCs w:val="0"/>
                <w:noProof/>
                <w:webHidden/>
                <w:sz w:val="24"/>
                <w:szCs w:val="24"/>
              </w:rPr>
              <w:t>47</w:t>
            </w:r>
            <w:r w:rsidR="001043D4" w:rsidRPr="00EA0BEB">
              <w:rPr>
                <w:rFonts w:ascii="Constantia" w:hAnsi="Constantia"/>
                <w:i w:val="0"/>
                <w:iCs w:val="0"/>
                <w:noProof/>
                <w:webHidden/>
                <w:sz w:val="24"/>
                <w:szCs w:val="24"/>
              </w:rPr>
              <w:fldChar w:fldCharType="end"/>
            </w:r>
          </w:hyperlink>
        </w:p>
        <w:p w14:paraId="1F9F03F2" w14:textId="2409BCC0" w:rsidR="001043D4" w:rsidRPr="00EA0BEB" w:rsidRDefault="00D1097A">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54912" w:history="1">
            <w:r w:rsidR="001043D4" w:rsidRPr="00EA0BEB">
              <w:rPr>
                <w:rStyle w:val="Hyperlink"/>
                <w:rFonts w:ascii="Constantia" w:eastAsia="Georgia" w:hAnsi="Constantia"/>
                <w:noProof/>
                <w:sz w:val="24"/>
                <w:szCs w:val="24"/>
              </w:rPr>
              <w:t>Recommendations</w:t>
            </w:r>
            <w:r w:rsidR="001043D4" w:rsidRPr="00EA0BEB">
              <w:rPr>
                <w:rFonts w:ascii="Constantia" w:hAnsi="Constantia"/>
                <w:noProof/>
                <w:webHidden/>
                <w:sz w:val="24"/>
                <w:szCs w:val="24"/>
              </w:rPr>
              <w:tab/>
            </w:r>
            <w:r w:rsidR="001043D4" w:rsidRPr="00EA0BEB">
              <w:rPr>
                <w:rFonts w:ascii="Constantia" w:hAnsi="Constantia"/>
                <w:i w:val="0"/>
                <w:iCs w:val="0"/>
                <w:noProof/>
                <w:webHidden/>
                <w:sz w:val="24"/>
                <w:szCs w:val="24"/>
              </w:rPr>
              <w:fldChar w:fldCharType="begin"/>
            </w:r>
            <w:r w:rsidR="001043D4" w:rsidRPr="00EA0BEB">
              <w:rPr>
                <w:rFonts w:ascii="Constantia" w:hAnsi="Constantia"/>
                <w:i w:val="0"/>
                <w:iCs w:val="0"/>
                <w:noProof/>
                <w:webHidden/>
                <w:sz w:val="24"/>
                <w:szCs w:val="24"/>
              </w:rPr>
              <w:instrText xml:space="preserve"> PAGEREF _Toc17654912 \h </w:instrText>
            </w:r>
            <w:r w:rsidR="001043D4" w:rsidRPr="00EA0BEB">
              <w:rPr>
                <w:rFonts w:ascii="Constantia" w:hAnsi="Constantia"/>
                <w:i w:val="0"/>
                <w:iCs w:val="0"/>
                <w:noProof/>
                <w:webHidden/>
                <w:sz w:val="24"/>
                <w:szCs w:val="24"/>
              </w:rPr>
            </w:r>
            <w:r w:rsidR="001043D4" w:rsidRPr="00EA0BEB">
              <w:rPr>
                <w:rFonts w:ascii="Constantia" w:hAnsi="Constantia"/>
                <w:i w:val="0"/>
                <w:iCs w:val="0"/>
                <w:noProof/>
                <w:webHidden/>
                <w:sz w:val="24"/>
                <w:szCs w:val="24"/>
              </w:rPr>
              <w:fldChar w:fldCharType="separate"/>
            </w:r>
            <w:r>
              <w:rPr>
                <w:rFonts w:ascii="Constantia" w:hAnsi="Constantia"/>
                <w:i w:val="0"/>
                <w:iCs w:val="0"/>
                <w:noProof/>
                <w:webHidden/>
                <w:sz w:val="24"/>
                <w:szCs w:val="24"/>
              </w:rPr>
              <w:t>49</w:t>
            </w:r>
            <w:r w:rsidR="001043D4" w:rsidRPr="00EA0BEB">
              <w:rPr>
                <w:rFonts w:ascii="Constantia" w:hAnsi="Constantia"/>
                <w:i w:val="0"/>
                <w:iCs w:val="0"/>
                <w:noProof/>
                <w:webHidden/>
                <w:sz w:val="24"/>
                <w:szCs w:val="24"/>
              </w:rPr>
              <w:fldChar w:fldCharType="end"/>
            </w:r>
          </w:hyperlink>
        </w:p>
        <w:p w14:paraId="32672A1D" w14:textId="643BE952" w:rsidR="001043D4" w:rsidRPr="00EA0BEB" w:rsidRDefault="00D1097A">
          <w:pPr>
            <w:pStyle w:val="TOC1"/>
            <w:tabs>
              <w:tab w:val="right" w:leader="dot" w:pos="8296"/>
            </w:tabs>
            <w:rPr>
              <w:rFonts w:ascii="Constantia" w:eastAsiaTheme="minorEastAsia" w:hAnsi="Constantia" w:cstheme="minorBidi"/>
              <w:b w:val="0"/>
              <w:bCs w:val="0"/>
              <w:noProof/>
              <w:sz w:val="24"/>
              <w:szCs w:val="24"/>
              <w:lang w:val="el-GR" w:eastAsia="el-GR"/>
            </w:rPr>
          </w:pPr>
          <w:hyperlink w:anchor="_Toc17654913" w:history="1">
            <w:r w:rsidR="001043D4" w:rsidRPr="00EA0BEB">
              <w:rPr>
                <w:rStyle w:val="Hyperlink"/>
                <w:rFonts w:ascii="Constantia" w:hAnsi="Constantia"/>
                <w:b w:val="0"/>
                <w:bCs w:val="0"/>
                <w:noProof/>
                <w:sz w:val="24"/>
                <w:szCs w:val="24"/>
              </w:rPr>
              <w:t>Article 21 – Freedom of Expression and Opinion, and Access to Information</w:t>
            </w:r>
            <w:r w:rsidR="001043D4" w:rsidRPr="00EA0BEB">
              <w:rPr>
                <w:rFonts w:ascii="Constantia" w:hAnsi="Constantia"/>
                <w:b w:val="0"/>
                <w:bCs w:val="0"/>
                <w:noProof/>
                <w:webHidden/>
                <w:sz w:val="24"/>
                <w:szCs w:val="24"/>
              </w:rPr>
              <w:tab/>
            </w:r>
            <w:r w:rsidR="001043D4" w:rsidRPr="00EA0BEB">
              <w:rPr>
                <w:rFonts w:ascii="Constantia" w:hAnsi="Constantia"/>
                <w:b w:val="0"/>
                <w:bCs w:val="0"/>
                <w:noProof/>
                <w:webHidden/>
                <w:sz w:val="24"/>
                <w:szCs w:val="24"/>
              </w:rPr>
              <w:fldChar w:fldCharType="begin"/>
            </w:r>
            <w:r w:rsidR="001043D4" w:rsidRPr="00EA0BEB">
              <w:rPr>
                <w:rFonts w:ascii="Constantia" w:hAnsi="Constantia"/>
                <w:b w:val="0"/>
                <w:bCs w:val="0"/>
                <w:noProof/>
                <w:webHidden/>
                <w:sz w:val="24"/>
                <w:szCs w:val="24"/>
              </w:rPr>
              <w:instrText xml:space="preserve"> PAGEREF _Toc17654913 \h </w:instrText>
            </w:r>
            <w:r w:rsidR="001043D4" w:rsidRPr="00EA0BEB">
              <w:rPr>
                <w:rFonts w:ascii="Constantia" w:hAnsi="Constantia"/>
                <w:b w:val="0"/>
                <w:bCs w:val="0"/>
                <w:noProof/>
                <w:webHidden/>
                <w:sz w:val="24"/>
                <w:szCs w:val="24"/>
              </w:rPr>
            </w:r>
            <w:r w:rsidR="001043D4" w:rsidRPr="00EA0BEB">
              <w:rPr>
                <w:rFonts w:ascii="Constantia" w:hAnsi="Constantia"/>
                <w:b w:val="0"/>
                <w:bCs w:val="0"/>
                <w:noProof/>
                <w:webHidden/>
                <w:sz w:val="24"/>
                <w:szCs w:val="24"/>
              </w:rPr>
              <w:fldChar w:fldCharType="separate"/>
            </w:r>
            <w:r>
              <w:rPr>
                <w:rFonts w:ascii="Constantia" w:hAnsi="Constantia"/>
                <w:b w:val="0"/>
                <w:bCs w:val="0"/>
                <w:noProof/>
                <w:webHidden/>
                <w:sz w:val="24"/>
                <w:szCs w:val="24"/>
              </w:rPr>
              <w:t>50</w:t>
            </w:r>
            <w:r w:rsidR="001043D4" w:rsidRPr="00EA0BEB">
              <w:rPr>
                <w:rFonts w:ascii="Constantia" w:hAnsi="Constantia"/>
                <w:b w:val="0"/>
                <w:bCs w:val="0"/>
                <w:noProof/>
                <w:webHidden/>
                <w:sz w:val="24"/>
                <w:szCs w:val="24"/>
              </w:rPr>
              <w:fldChar w:fldCharType="end"/>
            </w:r>
          </w:hyperlink>
        </w:p>
        <w:p w14:paraId="3AC77426" w14:textId="77DD283D" w:rsidR="001043D4" w:rsidRPr="00EA0BEB" w:rsidRDefault="00D1097A">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54914" w:history="1">
            <w:r w:rsidR="001043D4" w:rsidRPr="00EA0BEB">
              <w:rPr>
                <w:rStyle w:val="Hyperlink"/>
                <w:rFonts w:ascii="Constantia" w:eastAsia="Georgia" w:hAnsi="Constantia"/>
                <w:noProof/>
                <w:sz w:val="24"/>
                <w:szCs w:val="24"/>
              </w:rPr>
              <w:t>NCDP’s response to the CRPD Committee List of Issues</w:t>
            </w:r>
            <w:r w:rsidR="001043D4" w:rsidRPr="00EA0BEB">
              <w:rPr>
                <w:rFonts w:ascii="Constantia" w:hAnsi="Constantia"/>
                <w:noProof/>
                <w:webHidden/>
                <w:sz w:val="24"/>
                <w:szCs w:val="24"/>
              </w:rPr>
              <w:tab/>
            </w:r>
            <w:r w:rsidR="001043D4" w:rsidRPr="00EA0BEB">
              <w:rPr>
                <w:rFonts w:ascii="Constantia" w:hAnsi="Constantia"/>
                <w:i w:val="0"/>
                <w:iCs w:val="0"/>
                <w:noProof/>
                <w:webHidden/>
                <w:sz w:val="24"/>
                <w:szCs w:val="24"/>
              </w:rPr>
              <w:fldChar w:fldCharType="begin"/>
            </w:r>
            <w:r w:rsidR="001043D4" w:rsidRPr="00EA0BEB">
              <w:rPr>
                <w:rFonts w:ascii="Constantia" w:hAnsi="Constantia"/>
                <w:i w:val="0"/>
                <w:iCs w:val="0"/>
                <w:noProof/>
                <w:webHidden/>
                <w:sz w:val="24"/>
                <w:szCs w:val="24"/>
              </w:rPr>
              <w:instrText xml:space="preserve"> PAGEREF _Toc17654914 \h </w:instrText>
            </w:r>
            <w:r w:rsidR="001043D4" w:rsidRPr="00EA0BEB">
              <w:rPr>
                <w:rFonts w:ascii="Constantia" w:hAnsi="Constantia"/>
                <w:i w:val="0"/>
                <w:iCs w:val="0"/>
                <w:noProof/>
                <w:webHidden/>
                <w:sz w:val="24"/>
                <w:szCs w:val="24"/>
              </w:rPr>
            </w:r>
            <w:r w:rsidR="001043D4" w:rsidRPr="00EA0BEB">
              <w:rPr>
                <w:rFonts w:ascii="Constantia" w:hAnsi="Constantia"/>
                <w:i w:val="0"/>
                <w:iCs w:val="0"/>
                <w:noProof/>
                <w:webHidden/>
                <w:sz w:val="24"/>
                <w:szCs w:val="24"/>
              </w:rPr>
              <w:fldChar w:fldCharType="separate"/>
            </w:r>
            <w:r>
              <w:rPr>
                <w:rFonts w:ascii="Constantia" w:hAnsi="Constantia"/>
                <w:i w:val="0"/>
                <w:iCs w:val="0"/>
                <w:noProof/>
                <w:webHidden/>
                <w:sz w:val="24"/>
                <w:szCs w:val="24"/>
              </w:rPr>
              <w:t>54</w:t>
            </w:r>
            <w:r w:rsidR="001043D4" w:rsidRPr="00EA0BEB">
              <w:rPr>
                <w:rFonts w:ascii="Constantia" w:hAnsi="Constantia"/>
                <w:i w:val="0"/>
                <w:iCs w:val="0"/>
                <w:noProof/>
                <w:webHidden/>
                <w:sz w:val="24"/>
                <w:szCs w:val="24"/>
              </w:rPr>
              <w:fldChar w:fldCharType="end"/>
            </w:r>
          </w:hyperlink>
        </w:p>
        <w:p w14:paraId="10BFB8F0" w14:textId="73ECDD16" w:rsidR="001043D4" w:rsidRPr="00EA0BEB" w:rsidRDefault="00D1097A">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54915" w:history="1">
            <w:r w:rsidR="001043D4" w:rsidRPr="00EA0BEB">
              <w:rPr>
                <w:rStyle w:val="Hyperlink"/>
                <w:rFonts w:ascii="Constantia" w:eastAsia="Georgia" w:hAnsi="Constantia"/>
                <w:noProof/>
                <w:sz w:val="24"/>
                <w:szCs w:val="24"/>
              </w:rPr>
              <w:t>Recommendations</w:t>
            </w:r>
            <w:r w:rsidR="001043D4" w:rsidRPr="00EA0BEB">
              <w:rPr>
                <w:rFonts w:ascii="Constantia" w:hAnsi="Constantia"/>
                <w:noProof/>
                <w:webHidden/>
                <w:sz w:val="24"/>
                <w:szCs w:val="24"/>
              </w:rPr>
              <w:tab/>
            </w:r>
            <w:r w:rsidR="001043D4" w:rsidRPr="00EA0BEB">
              <w:rPr>
                <w:rFonts w:ascii="Constantia" w:hAnsi="Constantia"/>
                <w:i w:val="0"/>
                <w:iCs w:val="0"/>
                <w:noProof/>
                <w:webHidden/>
                <w:sz w:val="24"/>
                <w:szCs w:val="24"/>
              </w:rPr>
              <w:fldChar w:fldCharType="begin"/>
            </w:r>
            <w:r w:rsidR="001043D4" w:rsidRPr="00EA0BEB">
              <w:rPr>
                <w:rFonts w:ascii="Constantia" w:hAnsi="Constantia"/>
                <w:i w:val="0"/>
                <w:iCs w:val="0"/>
                <w:noProof/>
                <w:webHidden/>
                <w:sz w:val="24"/>
                <w:szCs w:val="24"/>
              </w:rPr>
              <w:instrText xml:space="preserve"> PAGEREF _Toc17654915 \h </w:instrText>
            </w:r>
            <w:r w:rsidR="001043D4" w:rsidRPr="00EA0BEB">
              <w:rPr>
                <w:rFonts w:ascii="Constantia" w:hAnsi="Constantia"/>
                <w:i w:val="0"/>
                <w:iCs w:val="0"/>
                <w:noProof/>
                <w:webHidden/>
                <w:sz w:val="24"/>
                <w:szCs w:val="24"/>
              </w:rPr>
            </w:r>
            <w:r w:rsidR="001043D4" w:rsidRPr="00EA0BEB">
              <w:rPr>
                <w:rFonts w:ascii="Constantia" w:hAnsi="Constantia"/>
                <w:i w:val="0"/>
                <w:iCs w:val="0"/>
                <w:noProof/>
                <w:webHidden/>
                <w:sz w:val="24"/>
                <w:szCs w:val="24"/>
              </w:rPr>
              <w:fldChar w:fldCharType="separate"/>
            </w:r>
            <w:r>
              <w:rPr>
                <w:rFonts w:ascii="Constantia" w:hAnsi="Constantia"/>
                <w:i w:val="0"/>
                <w:iCs w:val="0"/>
                <w:noProof/>
                <w:webHidden/>
                <w:sz w:val="24"/>
                <w:szCs w:val="24"/>
              </w:rPr>
              <w:t>56</w:t>
            </w:r>
            <w:r w:rsidR="001043D4" w:rsidRPr="00EA0BEB">
              <w:rPr>
                <w:rFonts w:ascii="Constantia" w:hAnsi="Constantia"/>
                <w:i w:val="0"/>
                <w:iCs w:val="0"/>
                <w:noProof/>
                <w:webHidden/>
                <w:sz w:val="24"/>
                <w:szCs w:val="24"/>
              </w:rPr>
              <w:fldChar w:fldCharType="end"/>
            </w:r>
          </w:hyperlink>
        </w:p>
        <w:p w14:paraId="26268E94" w14:textId="1EDE19C8" w:rsidR="001043D4" w:rsidRPr="00EA0BEB" w:rsidRDefault="00D1097A">
          <w:pPr>
            <w:pStyle w:val="TOC1"/>
            <w:tabs>
              <w:tab w:val="right" w:leader="dot" w:pos="8296"/>
            </w:tabs>
            <w:rPr>
              <w:rFonts w:ascii="Constantia" w:eastAsiaTheme="minorEastAsia" w:hAnsi="Constantia" w:cstheme="minorBidi"/>
              <w:b w:val="0"/>
              <w:bCs w:val="0"/>
              <w:noProof/>
              <w:sz w:val="24"/>
              <w:szCs w:val="24"/>
              <w:lang w:val="el-GR" w:eastAsia="el-GR"/>
            </w:rPr>
          </w:pPr>
          <w:hyperlink w:anchor="_Toc17654916" w:history="1">
            <w:r w:rsidR="001043D4" w:rsidRPr="00EA0BEB">
              <w:rPr>
                <w:rStyle w:val="Hyperlink"/>
                <w:rFonts w:ascii="Constantia" w:hAnsi="Constantia"/>
                <w:b w:val="0"/>
                <w:bCs w:val="0"/>
                <w:noProof/>
                <w:sz w:val="24"/>
                <w:szCs w:val="24"/>
              </w:rPr>
              <w:t>Article 23 – Respect for Home and the Family</w:t>
            </w:r>
            <w:r w:rsidR="001043D4" w:rsidRPr="00EA0BEB">
              <w:rPr>
                <w:rFonts w:ascii="Constantia" w:hAnsi="Constantia"/>
                <w:b w:val="0"/>
                <w:bCs w:val="0"/>
                <w:noProof/>
                <w:webHidden/>
                <w:sz w:val="24"/>
                <w:szCs w:val="24"/>
              </w:rPr>
              <w:tab/>
            </w:r>
            <w:r w:rsidR="001043D4" w:rsidRPr="00EA0BEB">
              <w:rPr>
                <w:rFonts w:ascii="Constantia" w:hAnsi="Constantia"/>
                <w:b w:val="0"/>
                <w:bCs w:val="0"/>
                <w:i/>
                <w:iCs/>
                <w:noProof/>
                <w:webHidden/>
                <w:sz w:val="24"/>
                <w:szCs w:val="24"/>
              </w:rPr>
              <w:fldChar w:fldCharType="begin"/>
            </w:r>
            <w:r w:rsidR="001043D4" w:rsidRPr="00EA0BEB">
              <w:rPr>
                <w:rFonts w:ascii="Constantia" w:hAnsi="Constantia"/>
                <w:b w:val="0"/>
                <w:bCs w:val="0"/>
                <w:i/>
                <w:iCs/>
                <w:noProof/>
                <w:webHidden/>
                <w:sz w:val="24"/>
                <w:szCs w:val="24"/>
              </w:rPr>
              <w:instrText xml:space="preserve"> PAGEREF _Toc17654916 \h </w:instrText>
            </w:r>
            <w:r w:rsidR="001043D4" w:rsidRPr="00EA0BEB">
              <w:rPr>
                <w:rFonts w:ascii="Constantia" w:hAnsi="Constantia"/>
                <w:b w:val="0"/>
                <w:bCs w:val="0"/>
                <w:i/>
                <w:iCs/>
                <w:noProof/>
                <w:webHidden/>
                <w:sz w:val="24"/>
                <w:szCs w:val="24"/>
              </w:rPr>
            </w:r>
            <w:r w:rsidR="001043D4" w:rsidRPr="00EA0BEB">
              <w:rPr>
                <w:rFonts w:ascii="Constantia" w:hAnsi="Constantia"/>
                <w:b w:val="0"/>
                <w:bCs w:val="0"/>
                <w:i/>
                <w:iCs/>
                <w:noProof/>
                <w:webHidden/>
                <w:sz w:val="24"/>
                <w:szCs w:val="24"/>
              </w:rPr>
              <w:fldChar w:fldCharType="separate"/>
            </w:r>
            <w:r>
              <w:rPr>
                <w:rFonts w:ascii="Constantia" w:hAnsi="Constantia"/>
                <w:b w:val="0"/>
                <w:bCs w:val="0"/>
                <w:i/>
                <w:iCs/>
                <w:noProof/>
                <w:webHidden/>
                <w:sz w:val="24"/>
                <w:szCs w:val="24"/>
              </w:rPr>
              <w:t>56</w:t>
            </w:r>
            <w:r w:rsidR="001043D4" w:rsidRPr="00EA0BEB">
              <w:rPr>
                <w:rFonts w:ascii="Constantia" w:hAnsi="Constantia"/>
                <w:b w:val="0"/>
                <w:bCs w:val="0"/>
                <w:i/>
                <w:iCs/>
                <w:noProof/>
                <w:webHidden/>
                <w:sz w:val="24"/>
                <w:szCs w:val="24"/>
              </w:rPr>
              <w:fldChar w:fldCharType="end"/>
            </w:r>
          </w:hyperlink>
        </w:p>
        <w:p w14:paraId="303890DE" w14:textId="2B9A9F65" w:rsidR="001043D4" w:rsidRPr="00EA0BEB" w:rsidRDefault="00D1097A">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54917" w:history="1">
            <w:r w:rsidR="001043D4" w:rsidRPr="00EA0BEB">
              <w:rPr>
                <w:rStyle w:val="Hyperlink"/>
                <w:rFonts w:ascii="Constantia" w:eastAsia="Georgia" w:hAnsi="Constantia"/>
                <w:noProof/>
                <w:sz w:val="24"/>
                <w:szCs w:val="24"/>
              </w:rPr>
              <w:t>Recommendations</w:t>
            </w:r>
            <w:r w:rsidR="001043D4" w:rsidRPr="00EA0BEB">
              <w:rPr>
                <w:rFonts w:ascii="Constantia" w:hAnsi="Constantia"/>
                <w:noProof/>
                <w:webHidden/>
                <w:sz w:val="24"/>
                <w:szCs w:val="24"/>
              </w:rPr>
              <w:tab/>
            </w:r>
            <w:r w:rsidR="001043D4" w:rsidRPr="00EA0BEB">
              <w:rPr>
                <w:rFonts w:ascii="Constantia" w:hAnsi="Constantia"/>
                <w:i w:val="0"/>
                <w:iCs w:val="0"/>
                <w:noProof/>
                <w:webHidden/>
                <w:sz w:val="24"/>
                <w:szCs w:val="24"/>
              </w:rPr>
              <w:fldChar w:fldCharType="begin"/>
            </w:r>
            <w:r w:rsidR="001043D4" w:rsidRPr="00EA0BEB">
              <w:rPr>
                <w:rFonts w:ascii="Constantia" w:hAnsi="Constantia"/>
                <w:i w:val="0"/>
                <w:iCs w:val="0"/>
                <w:noProof/>
                <w:webHidden/>
                <w:sz w:val="24"/>
                <w:szCs w:val="24"/>
              </w:rPr>
              <w:instrText xml:space="preserve"> PAGEREF _Toc17654917 \h </w:instrText>
            </w:r>
            <w:r w:rsidR="001043D4" w:rsidRPr="00EA0BEB">
              <w:rPr>
                <w:rFonts w:ascii="Constantia" w:hAnsi="Constantia"/>
                <w:i w:val="0"/>
                <w:iCs w:val="0"/>
                <w:noProof/>
                <w:webHidden/>
                <w:sz w:val="24"/>
                <w:szCs w:val="24"/>
              </w:rPr>
            </w:r>
            <w:r w:rsidR="001043D4" w:rsidRPr="00EA0BEB">
              <w:rPr>
                <w:rFonts w:ascii="Constantia" w:hAnsi="Constantia"/>
                <w:i w:val="0"/>
                <w:iCs w:val="0"/>
                <w:noProof/>
                <w:webHidden/>
                <w:sz w:val="24"/>
                <w:szCs w:val="24"/>
              </w:rPr>
              <w:fldChar w:fldCharType="separate"/>
            </w:r>
            <w:r>
              <w:rPr>
                <w:rFonts w:ascii="Constantia" w:hAnsi="Constantia"/>
                <w:i w:val="0"/>
                <w:iCs w:val="0"/>
                <w:noProof/>
                <w:webHidden/>
                <w:sz w:val="24"/>
                <w:szCs w:val="24"/>
              </w:rPr>
              <w:t>58</w:t>
            </w:r>
            <w:r w:rsidR="001043D4" w:rsidRPr="00EA0BEB">
              <w:rPr>
                <w:rFonts w:ascii="Constantia" w:hAnsi="Constantia"/>
                <w:i w:val="0"/>
                <w:iCs w:val="0"/>
                <w:noProof/>
                <w:webHidden/>
                <w:sz w:val="24"/>
                <w:szCs w:val="24"/>
              </w:rPr>
              <w:fldChar w:fldCharType="end"/>
            </w:r>
          </w:hyperlink>
        </w:p>
        <w:p w14:paraId="051A6AF8" w14:textId="1E7B0D3B" w:rsidR="001043D4" w:rsidRPr="00EA0BEB" w:rsidRDefault="00D1097A">
          <w:pPr>
            <w:pStyle w:val="TOC1"/>
            <w:tabs>
              <w:tab w:val="right" w:leader="dot" w:pos="8296"/>
            </w:tabs>
            <w:rPr>
              <w:rFonts w:ascii="Constantia" w:eastAsiaTheme="minorEastAsia" w:hAnsi="Constantia" w:cstheme="minorBidi"/>
              <w:b w:val="0"/>
              <w:bCs w:val="0"/>
              <w:noProof/>
              <w:sz w:val="24"/>
              <w:szCs w:val="24"/>
              <w:lang w:val="el-GR" w:eastAsia="el-GR"/>
            </w:rPr>
          </w:pPr>
          <w:hyperlink w:anchor="_Toc17654918" w:history="1">
            <w:r w:rsidR="001043D4" w:rsidRPr="00EA0BEB">
              <w:rPr>
                <w:rStyle w:val="Hyperlink"/>
                <w:rFonts w:ascii="Constantia" w:hAnsi="Constantia"/>
                <w:b w:val="0"/>
                <w:bCs w:val="0"/>
                <w:noProof/>
                <w:sz w:val="24"/>
                <w:szCs w:val="24"/>
              </w:rPr>
              <w:t>Article 24 – Education</w:t>
            </w:r>
            <w:r w:rsidR="001043D4" w:rsidRPr="00EA0BEB">
              <w:rPr>
                <w:rFonts w:ascii="Constantia" w:hAnsi="Constantia"/>
                <w:b w:val="0"/>
                <w:bCs w:val="0"/>
                <w:noProof/>
                <w:webHidden/>
                <w:sz w:val="24"/>
                <w:szCs w:val="24"/>
              </w:rPr>
              <w:tab/>
            </w:r>
            <w:r w:rsidR="001043D4" w:rsidRPr="00EA0BEB">
              <w:rPr>
                <w:rFonts w:ascii="Constantia" w:hAnsi="Constantia"/>
                <w:b w:val="0"/>
                <w:bCs w:val="0"/>
                <w:noProof/>
                <w:webHidden/>
                <w:sz w:val="24"/>
                <w:szCs w:val="24"/>
              </w:rPr>
              <w:fldChar w:fldCharType="begin"/>
            </w:r>
            <w:r w:rsidR="001043D4" w:rsidRPr="00EA0BEB">
              <w:rPr>
                <w:rFonts w:ascii="Constantia" w:hAnsi="Constantia"/>
                <w:b w:val="0"/>
                <w:bCs w:val="0"/>
                <w:noProof/>
                <w:webHidden/>
                <w:sz w:val="24"/>
                <w:szCs w:val="24"/>
              </w:rPr>
              <w:instrText xml:space="preserve"> PAGEREF _Toc17654918 \h </w:instrText>
            </w:r>
            <w:r w:rsidR="001043D4" w:rsidRPr="00EA0BEB">
              <w:rPr>
                <w:rFonts w:ascii="Constantia" w:hAnsi="Constantia"/>
                <w:b w:val="0"/>
                <w:bCs w:val="0"/>
                <w:noProof/>
                <w:webHidden/>
                <w:sz w:val="24"/>
                <w:szCs w:val="24"/>
              </w:rPr>
            </w:r>
            <w:r w:rsidR="001043D4" w:rsidRPr="00EA0BEB">
              <w:rPr>
                <w:rFonts w:ascii="Constantia" w:hAnsi="Constantia"/>
                <w:b w:val="0"/>
                <w:bCs w:val="0"/>
                <w:noProof/>
                <w:webHidden/>
                <w:sz w:val="24"/>
                <w:szCs w:val="24"/>
              </w:rPr>
              <w:fldChar w:fldCharType="separate"/>
            </w:r>
            <w:r>
              <w:rPr>
                <w:rFonts w:ascii="Constantia" w:hAnsi="Constantia"/>
                <w:b w:val="0"/>
                <w:bCs w:val="0"/>
                <w:noProof/>
                <w:webHidden/>
                <w:sz w:val="24"/>
                <w:szCs w:val="24"/>
              </w:rPr>
              <w:t>58</w:t>
            </w:r>
            <w:r w:rsidR="001043D4" w:rsidRPr="00EA0BEB">
              <w:rPr>
                <w:rFonts w:ascii="Constantia" w:hAnsi="Constantia"/>
                <w:b w:val="0"/>
                <w:bCs w:val="0"/>
                <w:noProof/>
                <w:webHidden/>
                <w:sz w:val="24"/>
                <w:szCs w:val="24"/>
              </w:rPr>
              <w:fldChar w:fldCharType="end"/>
            </w:r>
          </w:hyperlink>
        </w:p>
        <w:p w14:paraId="61866929" w14:textId="1FF424F7" w:rsidR="001043D4" w:rsidRPr="00EA0BEB" w:rsidRDefault="00D1097A">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54919" w:history="1">
            <w:r w:rsidR="001043D4" w:rsidRPr="00EA0BEB">
              <w:rPr>
                <w:rStyle w:val="Hyperlink"/>
                <w:rFonts w:ascii="Constantia" w:eastAsia="Georgia" w:hAnsi="Constantia"/>
                <w:noProof/>
                <w:sz w:val="24"/>
                <w:szCs w:val="24"/>
              </w:rPr>
              <w:t>NCDP’s response to the CRPD Committee List of Issues</w:t>
            </w:r>
            <w:r w:rsidR="001043D4" w:rsidRPr="00EA0BEB">
              <w:rPr>
                <w:rFonts w:ascii="Constantia" w:hAnsi="Constantia"/>
                <w:noProof/>
                <w:webHidden/>
                <w:sz w:val="24"/>
                <w:szCs w:val="24"/>
              </w:rPr>
              <w:tab/>
            </w:r>
            <w:r w:rsidR="001043D4" w:rsidRPr="00EA0BEB">
              <w:rPr>
                <w:rFonts w:ascii="Constantia" w:hAnsi="Constantia"/>
                <w:i w:val="0"/>
                <w:iCs w:val="0"/>
                <w:noProof/>
                <w:webHidden/>
                <w:sz w:val="24"/>
                <w:szCs w:val="24"/>
              </w:rPr>
              <w:fldChar w:fldCharType="begin"/>
            </w:r>
            <w:r w:rsidR="001043D4" w:rsidRPr="00EA0BEB">
              <w:rPr>
                <w:rFonts w:ascii="Constantia" w:hAnsi="Constantia"/>
                <w:i w:val="0"/>
                <w:iCs w:val="0"/>
                <w:noProof/>
                <w:webHidden/>
                <w:sz w:val="24"/>
                <w:szCs w:val="24"/>
              </w:rPr>
              <w:instrText xml:space="preserve"> PAGEREF _Toc17654919 \h </w:instrText>
            </w:r>
            <w:r w:rsidR="001043D4" w:rsidRPr="00EA0BEB">
              <w:rPr>
                <w:rFonts w:ascii="Constantia" w:hAnsi="Constantia"/>
                <w:i w:val="0"/>
                <w:iCs w:val="0"/>
                <w:noProof/>
                <w:webHidden/>
                <w:sz w:val="24"/>
                <w:szCs w:val="24"/>
              </w:rPr>
            </w:r>
            <w:r w:rsidR="001043D4" w:rsidRPr="00EA0BEB">
              <w:rPr>
                <w:rFonts w:ascii="Constantia" w:hAnsi="Constantia"/>
                <w:i w:val="0"/>
                <w:iCs w:val="0"/>
                <w:noProof/>
                <w:webHidden/>
                <w:sz w:val="24"/>
                <w:szCs w:val="24"/>
              </w:rPr>
              <w:fldChar w:fldCharType="separate"/>
            </w:r>
            <w:r>
              <w:rPr>
                <w:rFonts w:ascii="Constantia" w:hAnsi="Constantia"/>
                <w:i w:val="0"/>
                <w:iCs w:val="0"/>
                <w:noProof/>
                <w:webHidden/>
                <w:sz w:val="24"/>
                <w:szCs w:val="24"/>
              </w:rPr>
              <w:t>63</w:t>
            </w:r>
            <w:r w:rsidR="001043D4" w:rsidRPr="00EA0BEB">
              <w:rPr>
                <w:rFonts w:ascii="Constantia" w:hAnsi="Constantia"/>
                <w:i w:val="0"/>
                <w:iCs w:val="0"/>
                <w:noProof/>
                <w:webHidden/>
                <w:sz w:val="24"/>
                <w:szCs w:val="24"/>
              </w:rPr>
              <w:fldChar w:fldCharType="end"/>
            </w:r>
          </w:hyperlink>
        </w:p>
        <w:p w14:paraId="7C7D2527" w14:textId="0EF43D88" w:rsidR="001043D4" w:rsidRPr="00EA0BEB" w:rsidRDefault="00D1097A">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54920" w:history="1">
            <w:r w:rsidR="001043D4" w:rsidRPr="00EA0BEB">
              <w:rPr>
                <w:rStyle w:val="Hyperlink"/>
                <w:rFonts w:ascii="Constantia" w:eastAsia="Georgia" w:hAnsi="Constantia"/>
                <w:noProof/>
                <w:sz w:val="24"/>
                <w:szCs w:val="24"/>
              </w:rPr>
              <w:t>Recommendations</w:t>
            </w:r>
            <w:r w:rsidR="001043D4" w:rsidRPr="00EA0BEB">
              <w:rPr>
                <w:rFonts w:ascii="Constantia" w:hAnsi="Constantia"/>
                <w:noProof/>
                <w:webHidden/>
                <w:sz w:val="24"/>
                <w:szCs w:val="24"/>
              </w:rPr>
              <w:tab/>
            </w:r>
            <w:r w:rsidR="001043D4" w:rsidRPr="00EA0BEB">
              <w:rPr>
                <w:rFonts w:ascii="Constantia" w:hAnsi="Constantia"/>
                <w:i w:val="0"/>
                <w:iCs w:val="0"/>
                <w:noProof/>
                <w:webHidden/>
                <w:sz w:val="24"/>
                <w:szCs w:val="24"/>
              </w:rPr>
              <w:fldChar w:fldCharType="begin"/>
            </w:r>
            <w:r w:rsidR="001043D4" w:rsidRPr="00EA0BEB">
              <w:rPr>
                <w:rFonts w:ascii="Constantia" w:hAnsi="Constantia"/>
                <w:i w:val="0"/>
                <w:iCs w:val="0"/>
                <w:noProof/>
                <w:webHidden/>
                <w:sz w:val="24"/>
                <w:szCs w:val="24"/>
              </w:rPr>
              <w:instrText xml:space="preserve"> PAGEREF _Toc17654920 \h </w:instrText>
            </w:r>
            <w:r w:rsidR="001043D4" w:rsidRPr="00EA0BEB">
              <w:rPr>
                <w:rFonts w:ascii="Constantia" w:hAnsi="Constantia"/>
                <w:i w:val="0"/>
                <w:iCs w:val="0"/>
                <w:noProof/>
                <w:webHidden/>
                <w:sz w:val="24"/>
                <w:szCs w:val="24"/>
              </w:rPr>
            </w:r>
            <w:r w:rsidR="001043D4" w:rsidRPr="00EA0BEB">
              <w:rPr>
                <w:rFonts w:ascii="Constantia" w:hAnsi="Constantia"/>
                <w:i w:val="0"/>
                <w:iCs w:val="0"/>
                <w:noProof/>
                <w:webHidden/>
                <w:sz w:val="24"/>
                <w:szCs w:val="24"/>
              </w:rPr>
              <w:fldChar w:fldCharType="separate"/>
            </w:r>
            <w:r>
              <w:rPr>
                <w:rFonts w:ascii="Constantia" w:hAnsi="Constantia"/>
                <w:i w:val="0"/>
                <w:iCs w:val="0"/>
                <w:noProof/>
                <w:webHidden/>
                <w:sz w:val="24"/>
                <w:szCs w:val="24"/>
              </w:rPr>
              <w:t>66</w:t>
            </w:r>
            <w:r w:rsidR="001043D4" w:rsidRPr="00EA0BEB">
              <w:rPr>
                <w:rFonts w:ascii="Constantia" w:hAnsi="Constantia"/>
                <w:i w:val="0"/>
                <w:iCs w:val="0"/>
                <w:noProof/>
                <w:webHidden/>
                <w:sz w:val="24"/>
                <w:szCs w:val="24"/>
              </w:rPr>
              <w:fldChar w:fldCharType="end"/>
            </w:r>
          </w:hyperlink>
        </w:p>
        <w:p w14:paraId="68075282" w14:textId="72E64287" w:rsidR="001043D4" w:rsidRPr="00EA0BEB" w:rsidRDefault="00D1097A">
          <w:pPr>
            <w:pStyle w:val="TOC1"/>
            <w:tabs>
              <w:tab w:val="right" w:leader="dot" w:pos="8296"/>
            </w:tabs>
            <w:rPr>
              <w:rFonts w:ascii="Constantia" w:eastAsiaTheme="minorEastAsia" w:hAnsi="Constantia" w:cstheme="minorBidi"/>
              <w:b w:val="0"/>
              <w:bCs w:val="0"/>
              <w:noProof/>
              <w:sz w:val="24"/>
              <w:szCs w:val="24"/>
              <w:lang w:val="el-GR" w:eastAsia="el-GR"/>
            </w:rPr>
          </w:pPr>
          <w:hyperlink w:anchor="_Toc17654921" w:history="1">
            <w:r w:rsidR="001043D4" w:rsidRPr="00EA0BEB">
              <w:rPr>
                <w:rStyle w:val="Hyperlink"/>
                <w:rFonts w:ascii="Constantia" w:hAnsi="Constantia"/>
                <w:b w:val="0"/>
                <w:bCs w:val="0"/>
                <w:noProof/>
                <w:sz w:val="24"/>
                <w:szCs w:val="24"/>
              </w:rPr>
              <w:t>Article 25 – Health</w:t>
            </w:r>
            <w:r w:rsidR="001043D4" w:rsidRPr="00EA0BEB">
              <w:rPr>
                <w:rFonts w:ascii="Constantia" w:hAnsi="Constantia"/>
                <w:b w:val="0"/>
                <w:bCs w:val="0"/>
                <w:noProof/>
                <w:webHidden/>
                <w:sz w:val="24"/>
                <w:szCs w:val="24"/>
              </w:rPr>
              <w:tab/>
            </w:r>
            <w:r w:rsidR="001043D4" w:rsidRPr="00EA0BEB">
              <w:rPr>
                <w:rFonts w:ascii="Constantia" w:hAnsi="Constantia"/>
                <w:b w:val="0"/>
                <w:bCs w:val="0"/>
                <w:noProof/>
                <w:webHidden/>
                <w:sz w:val="24"/>
                <w:szCs w:val="24"/>
              </w:rPr>
              <w:fldChar w:fldCharType="begin"/>
            </w:r>
            <w:r w:rsidR="001043D4" w:rsidRPr="00EA0BEB">
              <w:rPr>
                <w:rFonts w:ascii="Constantia" w:hAnsi="Constantia"/>
                <w:b w:val="0"/>
                <w:bCs w:val="0"/>
                <w:noProof/>
                <w:webHidden/>
                <w:sz w:val="24"/>
                <w:szCs w:val="24"/>
              </w:rPr>
              <w:instrText xml:space="preserve"> PAGEREF _Toc17654921 \h </w:instrText>
            </w:r>
            <w:r w:rsidR="001043D4" w:rsidRPr="00EA0BEB">
              <w:rPr>
                <w:rFonts w:ascii="Constantia" w:hAnsi="Constantia"/>
                <w:b w:val="0"/>
                <w:bCs w:val="0"/>
                <w:noProof/>
                <w:webHidden/>
                <w:sz w:val="24"/>
                <w:szCs w:val="24"/>
              </w:rPr>
            </w:r>
            <w:r w:rsidR="001043D4" w:rsidRPr="00EA0BEB">
              <w:rPr>
                <w:rFonts w:ascii="Constantia" w:hAnsi="Constantia"/>
                <w:b w:val="0"/>
                <w:bCs w:val="0"/>
                <w:noProof/>
                <w:webHidden/>
                <w:sz w:val="24"/>
                <w:szCs w:val="24"/>
              </w:rPr>
              <w:fldChar w:fldCharType="separate"/>
            </w:r>
            <w:r>
              <w:rPr>
                <w:rFonts w:ascii="Constantia" w:hAnsi="Constantia"/>
                <w:b w:val="0"/>
                <w:bCs w:val="0"/>
                <w:noProof/>
                <w:webHidden/>
                <w:sz w:val="24"/>
                <w:szCs w:val="24"/>
              </w:rPr>
              <w:t>67</w:t>
            </w:r>
            <w:r w:rsidR="001043D4" w:rsidRPr="00EA0BEB">
              <w:rPr>
                <w:rFonts w:ascii="Constantia" w:hAnsi="Constantia"/>
                <w:b w:val="0"/>
                <w:bCs w:val="0"/>
                <w:noProof/>
                <w:webHidden/>
                <w:sz w:val="24"/>
                <w:szCs w:val="24"/>
              </w:rPr>
              <w:fldChar w:fldCharType="end"/>
            </w:r>
          </w:hyperlink>
        </w:p>
        <w:p w14:paraId="7BF5437A" w14:textId="559FE3F7" w:rsidR="001043D4" w:rsidRPr="00EA0BEB" w:rsidRDefault="00D1097A">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54922" w:history="1">
            <w:r w:rsidR="001043D4" w:rsidRPr="00EA0BEB">
              <w:rPr>
                <w:rStyle w:val="Hyperlink"/>
                <w:rFonts w:ascii="Constantia" w:eastAsia="Georgia" w:hAnsi="Constantia"/>
                <w:noProof/>
                <w:sz w:val="24"/>
                <w:szCs w:val="24"/>
              </w:rPr>
              <w:t>NCDP’s response to the CRPD Committee List of Issues</w:t>
            </w:r>
            <w:r w:rsidR="001043D4" w:rsidRPr="00EA0BEB">
              <w:rPr>
                <w:rFonts w:ascii="Constantia" w:hAnsi="Constantia"/>
                <w:noProof/>
                <w:webHidden/>
                <w:sz w:val="24"/>
                <w:szCs w:val="24"/>
              </w:rPr>
              <w:tab/>
            </w:r>
            <w:r w:rsidR="001043D4" w:rsidRPr="00EA0BEB">
              <w:rPr>
                <w:rFonts w:ascii="Constantia" w:hAnsi="Constantia"/>
                <w:i w:val="0"/>
                <w:iCs w:val="0"/>
                <w:noProof/>
                <w:webHidden/>
                <w:sz w:val="24"/>
                <w:szCs w:val="24"/>
              </w:rPr>
              <w:fldChar w:fldCharType="begin"/>
            </w:r>
            <w:r w:rsidR="001043D4" w:rsidRPr="00EA0BEB">
              <w:rPr>
                <w:rFonts w:ascii="Constantia" w:hAnsi="Constantia"/>
                <w:i w:val="0"/>
                <w:iCs w:val="0"/>
                <w:noProof/>
                <w:webHidden/>
                <w:sz w:val="24"/>
                <w:szCs w:val="24"/>
              </w:rPr>
              <w:instrText xml:space="preserve"> PAGEREF _Toc17654922 \h </w:instrText>
            </w:r>
            <w:r w:rsidR="001043D4" w:rsidRPr="00EA0BEB">
              <w:rPr>
                <w:rFonts w:ascii="Constantia" w:hAnsi="Constantia"/>
                <w:i w:val="0"/>
                <w:iCs w:val="0"/>
                <w:noProof/>
                <w:webHidden/>
                <w:sz w:val="24"/>
                <w:szCs w:val="24"/>
              </w:rPr>
            </w:r>
            <w:r w:rsidR="001043D4" w:rsidRPr="00EA0BEB">
              <w:rPr>
                <w:rFonts w:ascii="Constantia" w:hAnsi="Constantia"/>
                <w:i w:val="0"/>
                <w:iCs w:val="0"/>
                <w:noProof/>
                <w:webHidden/>
                <w:sz w:val="24"/>
                <w:szCs w:val="24"/>
              </w:rPr>
              <w:fldChar w:fldCharType="separate"/>
            </w:r>
            <w:r>
              <w:rPr>
                <w:rFonts w:ascii="Constantia" w:hAnsi="Constantia"/>
                <w:i w:val="0"/>
                <w:iCs w:val="0"/>
                <w:noProof/>
                <w:webHidden/>
                <w:sz w:val="24"/>
                <w:szCs w:val="24"/>
              </w:rPr>
              <w:t>71</w:t>
            </w:r>
            <w:r w:rsidR="001043D4" w:rsidRPr="00EA0BEB">
              <w:rPr>
                <w:rFonts w:ascii="Constantia" w:hAnsi="Constantia"/>
                <w:i w:val="0"/>
                <w:iCs w:val="0"/>
                <w:noProof/>
                <w:webHidden/>
                <w:sz w:val="24"/>
                <w:szCs w:val="24"/>
              </w:rPr>
              <w:fldChar w:fldCharType="end"/>
            </w:r>
          </w:hyperlink>
        </w:p>
        <w:p w14:paraId="0B2AA200" w14:textId="05539509" w:rsidR="001043D4" w:rsidRPr="00EA0BEB" w:rsidRDefault="00D1097A">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54923" w:history="1">
            <w:r w:rsidR="001043D4" w:rsidRPr="00EA0BEB">
              <w:rPr>
                <w:rStyle w:val="Hyperlink"/>
                <w:rFonts w:ascii="Constantia" w:eastAsia="Georgia" w:hAnsi="Constantia"/>
                <w:noProof/>
                <w:sz w:val="24"/>
                <w:szCs w:val="24"/>
              </w:rPr>
              <w:t>Recommendations</w:t>
            </w:r>
            <w:r w:rsidR="001043D4" w:rsidRPr="00EA0BEB">
              <w:rPr>
                <w:rFonts w:ascii="Constantia" w:hAnsi="Constantia"/>
                <w:noProof/>
                <w:webHidden/>
                <w:sz w:val="24"/>
                <w:szCs w:val="24"/>
              </w:rPr>
              <w:tab/>
            </w:r>
            <w:r w:rsidR="001043D4" w:rsidRPr="00EA0BEB">
              <w:rPr>
                <w:rFonts w:ascii="Constantia" w:hAnsi="Constantia"/>
                <w:i w:val="0"/>
                <w:iCs w:val="0"/>
                <w:noProof/>
                <w:webHidden/>
                <w:sz w:val="24"/>
                <w:szCs w:val="24"/>
              </w:rPr>
              <w:fldChar w:fldCharType="begin"/>
            </w:r>
            <w:r w:rsidR="001043D4" w:rsidRPr="00EA0BEB">
              <w:rPr>
                <w:rFonts w:ascii="Constantia" w:hAnsi="Constantia"/>
                <w:i w:val="0"/>
                <w:iCs w:val="0"/>
                <w:noProof/>
                <w:webHidden/>
                <w:sz w:val="24"/>
                <w:szCs w:val="24"/>
              </w:rPr>
              <w:instrText xml:space="preserve"> PAGEREF _Toc17654923 \h </w:instrText>
            </w:r>
            <w:r w:rsidR="001043D4" w:rsidRPr="00EA0BEB">
              <w:rPr>
                <w:rFonts w:ascii="Constantia" w:hAnsi="Constantia"/>
                <w:i w:val="0"/>
                <w:iCs w:val="0"/>
                <w:noProof/>
                <w:webHidden/>
                <w:sz w:val="24"/>
                <w:szCs w:val="24"/>
              </w:rPr>
            </w:r>
            <w:r w:rsidR="001043D4" w:rsidRPr="00EA0BEB">
              <w:rPr>
                <w:rFonts w:ascii="Constantia" w:hAnsi="Constantia"/>
                <w:i w:val="0"/>
                <w:iCs w:val="0"/>
                <w:noProof/>
                <w:webHidden/>
                <w:sz w:val="24"/>
                <w:szCs w:val="24"/>
              </w:rPr>
              <w:fldChar w:fldCharType="separate"/>
            </w:r>
            <w:r>
              <w:rPr>
                <w:rFonts w:ascii="Constantia" w:hAnsi="Constantia"/>
                <w:i w:val="0"/>
                <w:iCs w:val="0"/>
                <w:noProof/>
                <w:webHidden/>
                <w:sz w:val="24"/>
                <w:szCs w:val="24"/>
              </w:rPr>
              <w:t>72</w:t>
            </w:r>
            <w:r w:rsidR="001043D4" w:rsidRPr="00EA0BEB">
              <w:rPr>
                <w:rFonts w:ascii="Constantia" w:hAnsi="Constantia"/>
                <w:i w:val="0"/>
                <w:iCs w:val="0"/>
                <w:noProof/>
                <w:webHidden/>
                <w:sz w:val="24"/>
                <w:szCs w:val="24"/>
              </w:rPr>
              <w:fldChar w:fldCharType="end"/>
            </w:r>
          </w:hyperlink>
        </w:p>
        <w:p w14:paraId="7D958515" w14:textId="1156E4F6" w:rsidR="001043D4" w:rsidRPr="00EA0BEB" w:rsidRDefault="00D1097A">
          <w:pPr>
            <w:pStyle w:val="TOC1"/>
            <w:tabs>
              <w:tab w:val="right" w:leader="dot" w:pos="8296"/>
            </w:tabs>
            <w:rPr>
              <w:rFonts w:ascii="Constantia" w:eastAsiaTheme="minorEastAsia" w:hAnsi="Constantia" w:cstheme="minorBidi"/>
              <w:b w:val="0"/>
              <w:bCs w:val="0"/>
              <w:noProof/>
              <w:sz w:val="24"/>
              <w:szCs w:val="24"/>
              <w:lang w:val="el-GR" w:eastAsia="el-GR"/>
            </w:rPr>
          </w:pPr>
          <w:hyperlink w:anchor="_Toc17654924" w:history="1">
            <w:r w:rsidR="001043D4" w:rsidRPr="00EA0BEB">
              <w:rPr>
                <w:rStyle w:val="Hyperlink"/>
                <w:rFonts w:ascii="Constantia" w:hAnsi="Constantia"/>
                <w:b w:val="0"/>
                <w:bCs w:val="0"/>
                <w:noProof/>
                <w:sz w:val="24"/>
                <w:szCs w:val="24"/>
              </w:rPr>
              <w:t>Article 26 – Habilitation and Rehabilitation</w:t>
            </w:r>
            <w:r w:rsidR="001043D4" w:rsidRPr="00EA0BEB">
              <w:rPr>
                <w:rFonts w:ascii="Constantia" w:hAnsi="Constantia"/>
                <w:b w:val="0"/>
                <w:bCs w:val="0"/>
                <w:noProof/>
                <w:webHidden/>
                <w:sz w:val="24"/>
                <w:szCs w:val="24"/>
              </w:rPr>
              <w:tab/>
            </w:r>
            <w:r w:rsidR="001043D4" w:rsidRPr="00EA0BEB">
              <w:rPr>
                <w:rFonts w:ascii="Constantia" w:hAnsi="Constantia"/>
                <w:b w:val="0"/>
                <w:bCs w:val="0"/>
                <w:noProof/>
                <w:webHidden/>
                <w:sz w:val="24"/>
                <w:szCs w:val="24"/>
              </w:rPr>
              <w:fldChar w:fldCharType="begin"/>
            </w:r>
            <w:r w:rsidR="001043D4" w:rsidRPr="00EA0BEB">
              <w:rPr>
                <w:rFonts w:ascii="Constantia" w:hAnsi="Constantia"/>
                <w:b w:val="0"/>
                <w:bCs w:val="0"/>
                <w:noProof/>
                <w:webHidden/>
                <w:sz w:val="24"/>
                <w:szCs w:val="24"/>
              </w:rPr>
              <w:instrText xml:space="preserve"> PAGEREF _Toc17654924 \h </w:instrText>
            </w:r>
            <w:r w:rsidR="001043D4" w:rsidRPr="00EA0BEB">
              <w:rPr>
                <w:rFonts w:ascii="Constantia" w:hAnsi="Constantia"/>
                <w:b w:val="0"/>
                <w:bCs w:val="0"/>
                <w:noProof/>
                <w:webHidden/>
                <w:sz w:val="24"/>
                <w:szCs w:val="24"/>
              </w:rPr>
            </w:r>
            <w:r w:rsidR="001043D4" w:rsidRPr="00EA0BEB">
              <w:rPr>
                <w:rFonts w:ascii="Constantia" w:hAnsi="Constantia"/>
                <w:b w:val="0"/>
                <w:bCs w:val="0"/>
                <w:noProof/>
                <w:webHidden/>
                <w:sz w:val="24"/>
                <w:szCs w:val="24"/>
              </w:rPr>
              <w:fldChar w:fldCharType="separate"/>
            </w:r>
            <w:r>
              <w:rPr>
                <w:rFonts w:ascii="Constantia" w:hAnsi="Constantia"/>
                <w:b w:val="0"/>
                <w:bCs w:val="0"/>
                <w:noProof/>
                <w:webHidden/>
                <w:sz w:val="24"/>
                <w:szCs w:val="24"/>
              </w:rPr>
              <w:t>73</w:t>
            </w:r>
            <w:r w:rsidR="001043D4" w:rsidRPr="00EA0BEB">
              <w:rPr>
                <w:rFonts w:ascii="Constantia" w:hAnsi="Constantia"/>
                <w:b w:val="0"/>
                <w:bCs w:val="0"/>
                <w:noProof/>
                <w:webHidden/>
                <w:sz w:val="24"/>
                <w:szCs w:val="24"/>
              </w:rPr>
              <w:fldChar w:fldCharType="end"/>
            </w:r>
          </w:hyperlink>
        </w:p>
        <w:p w14:paraId="6C1F6179" w14:textId="3909EDE6" w:rsidR="001043D4" w:rsidRPr="00EA0BEB" w:rsidRDefault="00D1097A">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54925" w:history="1">
            <w:r w:rsidR="001043D4" w:rsidRPr="00EA0BEB">
              <w:rPr>
                <w:rStyle w:val="Hyperlink"/>
                <w:rFonts w:ascii="Constantia" w:eastAsia="Georgia" w:hAnsi="Constantia"/>
                <w:noProof/>
                <w:sz w:val="24"/>
                <w:szCs w:val="24"/>
              </w:rPr>
              <w:t>NCDP’s response to the CRPD Committee List of Issues</w:t>
            </w:r>
            <w:r w:rsidR="001043D4" w:rsidRPr="00EA0BEB">
              <w:rPr>
                <w:rFonts w:ascii="Constantia" w:hAnsi="Constantia"/>
                <w:noProof/>
                <w:webHidden/>
                <w:sz w:val="24"/>
                <w:szCs w:val="24"/>
              </w:rPr>
              <w:tab/>
            </w:r>
            <w:r w:rsidR="001043D4" w:rsidRPr="00EA0BEB">
              <w:rPr>
                <w:rFonts w:ascii="Constantia" w:hAnsi="Constantia"/>
                <w:i w:val="0"/>
                <w:iCs w:val="0"/>
                <w:noProof/>
                <w:webHidden/>
                <w:sz w:val="24"/>
                <w:szCs w:val="24"/>
              </w:rPr>
              <w:fldChar w:fldCharType="begin"/>
            </w:r>
            <w:r w:rsidR="001043D4" w:rsidRPr="00EA0BEB">
              <w:rPr>
                <w:rFonts w:ascii="Constantia" w:hAnsi="Constantia"/>
                <w:i w:val="0"/>
                <w:iCs w:val="0"/>
                <w:noProof/>
                <w:webHidden/>
                <w:sz w:val="24"/>
                <w:szCs w:val="24"/>
              </w:rPr>
              <w:instrText xml:space="preserve"> PAGEREF _Toc17654925 \h </w:instrText>
            </w:r>
            <w:r w:rsidR="001043D4" w:rsidRPr="00EA0BEB">
              <w:rPr>
                <w:rFonts w:ascii="Constantia" w:hAnsi="Constantia"/>
                <w:i w:val="0"/>
                <w:iCs w:val="0"/>
                <w:noProof/>
                <w:webHidden/>
                <w:sz w:val="24"/>
                <w:szCs w:val="24"/>
              </w:rPr>
            </w:r>
            <w:r w:rsidR="001043D4" w:rsidRPr="00EA0BEB">
              <w:rPr>
                <w:rFonts w:ascii="Constantia" w:hAnsi="Constantia"/>
                <w:i w:val="0"/>
                <w:iCs w:val="0"/>
                <w:noProof/>
                <w:webHidden/>
                <w:sz w:val="24"/>
                <w:szCs w:val="24"/>
              </w:rPr>
              <w:fldChar w:fldCharType="separate"/>
            </w:r>
            <w:r>
              <w:rPr>
                <w:rFonts w:ascii="Constantia" w:hAnsi="Constantia"/>
                <w:i w:val="0"/>
                <w:iCs w:val="0"/>
                <w:noProof/>
                <w:webHidden/>
                <w:sz w:val="24"/>
                <w:szCs w:val="24"/>
              </w:rPr>
              <w:t>73</w:t>
            </w:r>
            <w:r w:rsidR="001043D4" w:rsidRPr="00EA0BEB">
              <w:rPr>
                <w:rFonts w:ascii="Constantia" w:hAnsi="Constantia"/>
                <w:i w:val="0"/>
                <w:iCs w:val="0"/>
                <w:noProof/>
                <w:webHidden/>
                <w:sz w:val="24"/>
                <w:szCs w:val="24"/>
              </w:rPr>
              <w:fldChar w:fldCharType="end"/>
            </w:r>
          </w:hyperlink>
        </w:p>
        <w:p w14:paraId="0AEB5FEA" w14:textId="6E47D6B1" w:rsidR="001043D4" w:rsidRPr="00EA0BEB" w:rsidRDefault="00D1097A">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54926" w:history="1">
            <w:r w:rsidR="001043D4" w:rsidRPr="00EA0BEB">
              <w:rPr>
                <w:rStyle w:val="Hyperlink"/>
                <w:rFonts w:ascii="Constantia" w:eastAsia="Georgia" w:hAnsi="Constantia"/>
                <w:noProof/>
                <w:sz w:val="24"/>
                <w:szCs w:val="24"/>
              </w:rPr>
              <w:t>Recommendations</w:t>
            </w:r>
            <w:r w:rsidR="001043D4" w:rsidRPr="00EA0BEB">
              <w:rPr>
                <w:rFonts w:ascii="Constantia" w:hAnsi="Constantia"/>
                <w:noProof/>
                <w:webHidden/>
                <w:sz w:val="24"/>
                <w:szCs w:val="24"/>
              </w:rPr>
              <w:tab/>
            </w:r>
            <w:r w:rsidR="001043D4" w:rsidRPr="00EA0BEB">
              <w:rPr>
                <w:rFonts w:ascii="Constantia" w:hAnsi="Constantia"/>
                <w:i w:val="0"/>
                <w:iCs w:val="0"/>
                <w:noProof/>
                <w:webHidden/>
                <w:sz w:val="24"/>
                <w:szCs w:val="24"/>
              </w:rPr>
              <w:fldChar w:fldCharType="begin"/>
            </w:r>
            <w:r w:rsidR="001043D4" w:rsidRPr="00EA0BEB">
              <w:rPr>
                <w:rFonts w:ascii="Constantia" w:hAnsi="Constantia"/>
                <w:i w:val="0"/>
                <w:iCs w:val="0"/>
                <w:noProof/>
                <w:webHidden/>
                <w:sz w:val="24"/>
                <w:szCs w:val="24"/>
              </w:rPr>
              <w:instrText xml:space="preserve"> PAGEREF _Toc17654926 \h </w:instrText>
            </w:r>
            <w:r w:rsidR="001043D4" w:rsidRPr="00EA0BEB">
              <w:rPr>
                <w:rFonts w:ascii="Constantia" w:hAnsi="Constantia"/>
                <w:i w:val="0"/>
                <w:iCs w:val="0"/>
                <w:noProof/>
                <w:webHidden/>
                <w:sz w:val="24"/>
                <w:szCs w:val="24"/>
              </w:rPr>
            </w:r>
            <w:r w:rsidR="001043D4" w:rsidRPr="00EA0BEB">
              <w:rPr>
                <w:rFonts w:ascii="Constantia" w:hAnsi="Constantia"/>
                <w:i w:val="0"/>
                <w:iCs w:val="0"/>
                <w:noProof/>
                <w:webHidden/>
                <w:sz w:val="24"/>
                <w:szCs w:val="24"/>
              </w:rPr>
              <w:fldChar w:fldCharType="separate"/>
            </w:r>
            <w:r>
              <w:rPr>
                <w:rFonts w:ascii="Constantia" w:hAnsi="Constantia"/>
                <w:i w:val="0"/>
                <w:iCs w:val="0"/>
                <w:noProof/>
                <w:webHidden/>
                <w:sz w:val="24"/>
                <w:szCs w:val="24"/>
              </w:rPr>
              <w:t>74</w:t>
            </w:r>
            <w:r w:rsidR="001043D4" w:rsidRPr="00EA0BEB">
              <w:rPr>
                <w:rFonts w:ascii="Constantia" w:hAnsi="Constantia"/>
                <w:i w:val="0"/>
                <w:iCs w:val="0"/>
                <w:noProof/>
                <w:webHidden/>
                <w:sz w:val="24"/>
                <w:szCs w:val="24"/>
              </w:rPr>
              <w:fldChar w:fldCharType="end"/>
            </w:r>
          </w:hyperlink>
        </w:p>
        <w:p w14:paraId="02CB385A" w14:textId="1EDEE4F5" w:rsidR="001043D4" w:rsidRPr="00EA0BEB" w:rsidRDefault="00D1097A">
          <w:pPr>
            <w:pStyle w:val="TOC1"/>
            <w:tabs>
              <w:tab w:val="right" w:leader="dot" w:pos="8296"/>
            </w:tabs>
            <w:rPr>
              <w:rFonts w:ascii="Constantia" w:eastAsiaTheme="minorEastAsia" w:hAnsi="Constantia" w:cstheme="minorBidi"/>
              <w:b w:val="0"/>
              <w:bCs w:val="0"/>
              <w:noProof/>
              <w:sz w:val="24"/>
              <w:szCs w:val="24"/>
              <w:lang w:val="el-GR" w:eastAsia="el-GR"/>
            </w:rPr>
          </w:pPr>
          <w:hyperlink w:anchor="_Toc17654927" w:history="1">
            <w:r w:rsidR="001043D4" w:rsidRPr="00EA0BEB">
              <w:rPr>
                <w:rStyle w:val="Hyperlink"/>
                <w:rFonts w:ascii="Constantia" w:hAnsi="Constantia"/>
                <w:b w:val="0"/>
                <w:bCs w:val="0"/>
                <w:noProof/>
                <w:sz w:val="24"/>
                <w:szCs w:val="24"/>
              </w:rPr>
              <w:t>Article 27 – Work and Employment</w:t>
            </w:r>
            <w:r w:rsidR="001043D4" w:rsidRPr="00EA0BEB">
              <w:rPr>
                <w:rFonts w:ascii="Constantia" w:hAnsi="Constantia"/>
                <w:b w:val="0"/>
                <w:bCs w:val="0"/>
                <w:noProof/>
                <w:webHidden/>
                <w:sz w:val="24"/>
                <w:szCs w:val="24"/>
              </w:rPr>
              <w:tab/>
            </w:r>
            <w:r w:rsidR="001043D4" w:rsidRPr="00EA0BEB">
              <w:rPr>
                <w:rFonts w:ascii="Constantia" w:hAnsi="Constantia"/>
                <w:b w:val="0"/>
                <w:bCs w:val="0"/>
                <w:noProof/>
                <w:webHidden/>
                <w:sz w:val="24"/>
                <w:szCs w:val="24"/>
              </w:rPr>
              <w:fldChar w:fldCharType="begin"/>
            </w:r>
            <w:r w:rsidR="001043D4" w:rsidRPr="00EA0BEB">
              <w:rPr>
                <w:rFonts w:ascii="Constantia" w:hAnsi="Constantia"/>
                <w:b w:val="0"/>
                <w:bCs w:val="0"/>
                <w:noProof/>
                <w:webHidden/>
                <w:sz w:val="24"/>
                <w:szCs w:val="24"/>
              </w:rPr>
              <w:instrText xml:space="preserve"> PAGEREF _Toc17654927 \h </w:instrText>
            </w:r>
            <w:r w:rsidR="001043D4" w:rsidRPr="00EA0BEB">
              <w:rPr>
                <w:rFonts w:ascii="Constantia" w:hAnsi="Constantia"/>
                <w:b w:val="0"/>
                <w:bCs w:val="0"/>
                <w:noProof/>
                <w:webHidden/>
                <w:sz w:val="24"/>
                <w:szCs w:val="24"/>
              </w:rPr>
            </w:r>
            <w:r w:rsidR="001043D4" w:rsidRPr="00EA0BEB">
              <w:rPr>
                <w:rFonts w:ascii="Constantia" w:hAnsi="Constantia"/>
                <w:b w:val="0"/>
                <w:bCs w:val="0"/>
                <w:noProof/>
                <w:webHidden/>
                <w:sz w:val="24"/>
                <w:szCs w:val="24"/>
              </w:rPr>
              <w:fldChar w:fldCharType="separate"/>
            </w:r>
            <w:r>
              <w:rPr>
                <w:rFonts w:ascii="Constantia" w:hAnsi="Constantia"/>
                <w:b w:val="0"/>
                <w:bCs w:val="0"/>
                <w:noProof/>
                <w:webHidden/>
                <w:sz w:val="24"/>
                <w:szCs w:val="24"/>
              </w:rPr>
              <w:t>75</w:t>
            </w:r>
            <w:r w:rsidR="001043D4" w:rsidRPr="00EA0BEB">
              <w:rPr>
                <w:rFonts w:ascii="Constantia" w:hAnsi="Constantia"/>
                <w:b w:val="0"/>
                <w:bCs w:val="0"/>
                <w:noProof/>
                <w:webHidden/>
                <w:sz w:val="24"/>
                <w:szCs w:val="24"/>
              </w:rPr>
              <w:fldChar w:fldCharType="end"/>
            </w:r>
          </w:hyperlink>
        </w:p>
        <w:p w14:paraId="493D8BD8" w14:textId="3D87B3CA" w:rsidR="001043D4" w:rsidRPr="00EA0BEB" w:rsidRDefault="00D1097A">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54928" w:history="1">
            <w:r w:rsidR="001043D4" w:rsidRPr="00EA0BEB">
              <w:rPr>
                <w:rStyle w:val="Hyperlink"/>
                <w:rFonts w:ascii="Constantia" w:eastAsia="Georgia" w:hAnsi="Constantia"/>
                <w:noProof/>
                <w:sz w:val="24"/>
                <w:szCs w:val="24"/>
              </w:rPr>
              <w:t>NCDP’s response to the CRPD Committee List of Issues</w:t>
            </w:r>
            <w:r w:rsidR="001043D4" w:rsidRPr="00EA0BEB">
              <w:rPr>
                <w:rFonts w:ascii="Constantia" w:hAnsi="Constantia"/>
                <w:noProof/>
                <w:webHidden/>
                <w:sz w:val="24"/>
                <w:szCs w:val="24"/>
              </w:rPr>
              <w:tab/>
            </w:r>
            <w:r w:rsidR="001043D4" w:rsidRPr="00EA0BEB">
              <w:rPr>
                <w:rFonts w:ascii="Constantia" w:hAnsi="Constantia"/>
                <w:i w:val="0"/>
                <w:iCs w:val="0"/>
                <w:noProof/>
                <w:webHidden/>
                <w:sz w:val="24"/>
                <w:szCs w:val="24"/>
              </w:rPr>
              <w:fldChar w:fldCharType="begin"/>
            </w:r>
            <w:r w:rsidR="001043D4" w:rsidRPr="00EA0BEB">
              <w:rPr>
                <w:rFonts w:ascii="Constantia" w:hAnsi="Constantia"/>
                <w:i w:val="0"/>
                <w:iCs w:val="0"/>
                <w:noProof/>
                <w:webHidden/>
                <w:sz w:val="24"/>
                <w:szCs w:val="24"/>
              </w:rPr>
              <w:instrText xml:space="preserve"> PAGEREF _Toc17654928 \h </w:instrText>
            </w:r>
            <w:r w:rsidR="001043D4" w:rsidRPr="00EA0BEB">
              <w:rPr>
                <w:rFonts w:ascii="Constantia" w:hAnsi="Constantia"/>
                <w:i w:val="0"/>
                <w:iCs w:val="0"/>
                <w:noProof/>
                <w:webHidden/>
                <w:sz w:val="24"/>
                <w:szCs w:val="24"/>
              </w:rPr>
            </w:r>
            <w:r w:rsidR="001043D4" w:rsidRPr="00EA0BEB">
              <w:rPr>
                <w:rFonts w:ascii="Constantia" w:hAnsi="Constantia"/>
                <w:i w:val="0"/>
                <w:iCs w:val="0"/>
                <w:noProof/>
                <w:webHidden/>
                <w:sz w:val="24"/>
                <w:szCs w:val="24"/>
              </w:rPr>
              <w:fldChar w:fldCharType="separate"/>
            </w:r>
            <w:r>
              <w:rPr>
                <w:rFonts w:ascii="Constantia" w:hAnsi="Constantia"/>
                <w:i w:val="0"/>
                <w:iCs w:val="0"/>
                <w:noProof/>
                <w:webHidden/>
                <w:sz w:val="24"/>
                <w:szCs w:val="24"/>
              </w:rPr>
              <w:t>77</w:t>
            </w:r>
            <w:r w:rsidR="001043D4" w:rsidRPr="00EA0BEB">
              <w:rPr>
                <w:rFonts w:ascii="Constantia" w:hAnsi="Constantia"/>
                <w:i w:val="0"/>
                <w:iCs w:val="0"/>
                <w:noProof/>
                <w:webHidden/>
                <w:sz w:val="24"/>
                <w:szCs w:val="24"/>
              </w:rPr>
              <w:fldChar w:fldCharType="end"/>
            </w:r>
          </w:hyperlink>
        </w:p>
        <w:p w14:paraId="592AAB52" w14:textId="6BF80B48" w:rsidR="001043D4" w:rsidRPr="00EA0BEB" w:rsidRDefault="00D1097A">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54929" w:history="1">
            <w:r w:rsidR="001043D4" w:rsidRPr="00EA0BEB">
              <w:rPr>
                <w:rStyle w:val="Hyperlink"/>
                <w:rFonts w:ascii="Constantia" w:eastAsia="Georgia" w:hAnsi="Constantia"/>
                <w:noProof/>
                <w:sz w:val="24"/>
                <w:szCs w:val="24"/>
              </w:rPr>
              <w:t>Recommendations</w:t>
            </w:r>
            <w:r w:rsidR="001043D4" w:rsidRPr="00EA0BEB">
              <w:rPr>
                <w:rFonts w:ascii="Constantia" w:hAnsi="Constantia"/>
                <w:noProof/>
                <w:webHidden/>
                <w:sz w:val="24"/>
                <w:szCs w:val="24"/>
              </w:rPr>
              <w:tab/>
            </w:r>
            <w:r w:rsidR="001043D4" w:rsidRPr="00EA0BEB">
              <w:rPr>
                <w:rFonts w:ascii="Constantia" w:hAnsi="Constantia"/>
                <w:i w:val="0"/>
                <w:iCs w:val="0"/>
                <w:noProof/>
                <w:webHidden/>
                <w:sz w:val="24"/>
                <w:szCs w:val="24"/>
              </w:rPr>
              <w:fldChar w:fldCharType="begin"/>
            </w:r>
            <w:r w:rsidR="001043D4" w:rsidRPr="00EA0BEB">
              <w:rPr>
                <w:rFonts w:ascii="Constantia" w:hAnsi="Constantia"/>
                <w:i w:val="0"/>
                <w:iCs w:val="0"/>
                <w:noProof/>
                <w:webHidden/>
                <w:sz w:val="24"/>
                <w:szCs w:val="24"/>
              </w:rPr>
              <w:instrText xml:space="preserve"> PAGEREF _Toc17654929 \h </w:instrText>
            </w:r>
            <w:r w:rsidR="001043D4" w:rsidRPr="00EA0BEB">
              <w:rPr>
                <w:rFonts w:ascii="Constantia" w:hAnsi="Constantia"/>
                <w:i w:val="0"/>
                <w:iCs w:val="0"/>
                <w:noProof/>
                <w:webHidden/>
                <w:sz w:val="24"/>
                <w:szCs w:val="24"/>
              </w:rPr>
            </w:r>
            <w:r w:rsidR="001043D4" w:rsidRPr="00EA0BEB">
              <w:rPr>
                <w:rFonts w:ascii="Constantia" w:hAnsi="Constantia"/>
                <w:i w:val="0"/>
                <w:iCs w:val="0"/>
                <w:noProof/>
                <w:webHidden/>
                <w:sz w:val="24"/>
                <w:szCs w:val="24"/>
              </w:rPr>
              <w:fldChar w:fldCharType="separate"/>
            </w:r>
            <w:r>
              <w:rPr>
                <w:rFonts w:ascii="Constantia" w:hAnsi="Constantia"/>
                <w:i w:val="0"/>
                <w:iCs w:val="0"/>
                <w:noProof/>
                <w:webHidden/>
                <w:sz w:val="24"/>
                <w:szCs w:val="24"/>
              </w:rPr>
              <w:t>80</w:t>
            </w:r>
            <w:r w:rsidR="001043D4" w:rsidRPr="00EA0BEB">
              <w:rPr>
                <w:rFonts w:ascii="Constantia" w:hAnsi="Constantia"/>
                <w:i w:val="0"/>
                <w:iCs w:val="0"/>
                <w:noProof/>
                <w:webHidden/>
                <w:sz w:val="24"/>
                <w:szCs w:val="24"/>
              </w:rPr>
              <w:fldChar w:fldCharType="end"/>
            </w:r>
          </w:hyperlink>
        </w:p>
        <w:p w14:paraId="54FB4F11" w14:textId="141C5172" w:rsidR="001043D4" w:rsidRPr="00EA0BEB" w:rsidRDefault="00D1097A">
          <w:pPr>
            <w:pStyle w:val="TOC1"/>
            <w:tabs>
              <w:tab w:val="right" w:leader="dot" w:pos="8296"/>
            </w:tabs>
            <w:rPr>
              <w:rFonts w:ascii="Constantia" w:eastAsiaTheme="minorEastAsia" w:hAnsi="Constantia" w:cstheme="minorBidi"/>
              <w:b w:val="0"/>
              <w:bCs w:val="0"/>
              <w:noProof/>
              <w:sz w:val="24"/>
              <w:szCs w:val="24"/>
              <w:lang w:val="el-GR" w:eastAsia="el-GR"/>
            </w:rPr>
          </w:pPr>
          <w:hyperlink w:anchor="_Toc17654930" w:history="1">
            <w:r w:rsidR="001043D4" w:rsidRPr="00EA0BEB">
              <w:rPr>
                <w:rStyle w:val="Hyperlink"/>
                <w:rFonts w:ascii="Constantia" w:hAnsi="Constantia"/>
                <w:b w:val="0"/>
                <w:bCs w:val="0"/>
                <w:noProof/>
                <w:sz w:val="24"/>
                <w:szCs w:val="24"/>
              </w:rPr>
              <w:t>Article 28 – Adequate Standard of Living and Social Protection</w:t>
            </w:r>
            <w:r w:rsidR="001043D4" w:rsidRPr="00EA0BEB">
              <w:rPr>
                <w:rFonts w:ascii="Constantia" w:hAnsi="Constantia"/>
                <w:b w:val="0"/>
                <w:bCs w:val="0"/>
                <w:noProof/>
                <w:webHidden/>
                <w:sz w:val="24"/>
                <w:szCs w:val="24"/>
              </w:rPr>
              <w:tab/>
            </w:r>
            <w:r w:rsidR="001043D4" w:rsidRPr="00EA0BEB">
              <w:rPr>
                <w:rFonts w:ascii="Constantia" w:hAnsi="Constantia"/>
                <w:b w:val="0"/>
                <w:bCs w:val="0"/>
                <w:noProof/>
                <w:webHidden/>
                <w:sz w:val="24"/>
                <w:szCs w:val="24"/>
              </w:rPr>
              <w:fldChar w:fldCharType="begin"/>
            </w:r>
            <w:r w:rsidR="001043D4" w:rsidRPr="00EA0BEB">
              <w:rPr>
                <w:rFonts w:ascii="Constantia" w:hAnsi="Constantia"/>
                <w:b w:val="0"/>
                <w:bCs w:val="0"/>
                <w:noProof/>
                <w:webHidden/>
                <w:sz w:val="24"/>
                <w:szCs w:val="24"/>
              </w:rPr>
              <w:instrText xml:space="preserve"> PAGEREF _Toc17654930 \h </w:instrText>
            </w:r>
            <w:r w:rsidR="001043D4" w:rsidRPr="00EA0BEB">
              <w:rPr>
                <w:rFonts w:ascii="Constantia" w:hAnsi="Constantia"/>
                <w:b w:val="0"/>
                <w:bCs w:val="0"/>
                <w:noProof/>
                <w:webHidden/>
                <w:sz w:val="24"/>
                <w:szCs w:val="24"/>
              </w:rPr>
            </w:r>
            <w:r w:rsidR="001043D4" w:rsidRPr="00EA0BEB">
              <w:rPr>
                <w:rFonts w:ascii="Constantia" w:hAnsi="Constantia"/>
                <w:b w:val="0"/>
                <w:bCs w:val="0"/>
                <w:noProof/>
                <w:webHidden/>
                <w:sz w:val="24"/>
                <w:szCs w:val="24"/>
              </w:rPr>
              <w:fldChar w:fldCharType="separate"/>
            </w:r>
            <w:r>
              <w:rPr>
                <w:rFonts w:ascii="Constantia" w:hAnsi="Constantia"/>
                <w:b w:val="0"/>
                <w:bCs w:val="0"/>
                <w:noProof/>
                <w:webHidden/>
                <w:sz w:val="24"/>
                <w:szCs w:val="24"/>
              </w:rPr>
              <w:t>81</w:t>
            </w:r>
            <w:r w:rsidR="001043D4" w:rsidRPr="00EA0BEB">
              <w:rPr>
                <w:rFonts w:ascii="Constantia" w:hAnsi="Constantia"/>
                <w:b w:val="0"/>
                <w:bCs w:val="0"/>
                <w:noProof/>
                <w:webHidden/>
                <w:sz w:val="24"/>
                <w:szCs w:val="24"/>
              </w:rPr>
              <w:fldChar w:fldCharType="end"/>
            </w:r>
          </w:hyperlink>
        </w:p>
        <w:p w14:paraId="481516B1" w14:textId="05653337" w:rsidR="001043D4" w:rsidRPr="00EA0BEB" w:rsidRDefault="00D1097A">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54931" w:history="1">
            <w:r w:rsidR="001043D4" w:rsidRPr="00EA0BEB">
              <w:rPr>
                <w:rStyle w:val="Hyperlink"/>
                <w:rFonts w:ascii="Constantia" w:eastAsia="Georgia" w:hAnsi="Constantia"/>
                <w:noProof/>
                <w:sz w:val="24"/>
                <w:szCs w:val="24"/>
              </w:rPr>
              <w:t>NCDP’s response to the CRPD Committee List of Issues</w:t>
            </w:r>
            <w:r w:rsidR="001043D4" w:rsidRPr="00EA0BEB">
              <w:rPr>
                <w:rFonts w:ascii="Constantia" w:hAnsi="Constantia"/>
                <w:noProof/>
                <w:webHidden/>
                <w:sz w:val="24"/>
                <w:szCs w:val="24"/>
              </w:rPr>
              <w:tab/>
            </w:r>
            <w:r w:rsidR="001043D4" w:rsidRPr="00EA0BEB">
              <w:rPr>
                <w:rFonts w:ascii="Constantia" w:hAnsi="Constantia"/>
                <w:i w:val="0"/>
                <w:iCs w:val="0"/>
                <w:noProof/>
                <w:webHidden/>
                <w:sz w:val="24"/>
                <w:szCs w:val="24"/>
              </w:rPr>
              <w:fldChar w:fldCharType="begin"/>
            </w:r>
            <w:r w:rsidR="001043D4" w:rsidRPr="00EA0BEB">
              <w:rPr>
                <w:rFonts w:ascii="Constantia" w:hAnsi="Constantia"/>
                <w:i w:val="0"/>
                <w:iCs w:val="0"/>
                <w:noProof/>
                <w:webHidden/>
                <w:sz w:val="24"/>
                <w:szCs w:val="24"/>
              </w:rPr>
              <w:instrText xml:space="preserve"> PAGEREF _Toc17654931 \h </w:instrText>
            </w:r>
            <w:r w:rsidR="001043D4" w:rsidRPr="00EA0BEB">
              <w:rPr>
                <w:rFonts w:ascii="Constantia" w:hAnsi="Constantia"/>
                <w:i w:val="0"/>
                <w:iCs w:val="0"/>
                <w:noProof/>
                <w:webHidden/>
                <w:sz w:val="24"/>
                <w:szCs w:val="24"/>
              </w:rPr>
            </w:r>
            <w:r w:rsidR="001043D4" w:rsidRPr="00EA0BEB">
              <w:rPr>
                <w:rFonts w:ascii="Constantia" w:hAnsi="Constantia"/>
                <w:i w:val="0"/>
                <w:iCs w:val="0"/>
                <w:noProof/>
                <w:webHidden/>
                <w:sz w:val="24"/>
                <w:szCs w:val="24"/>
              </w:rPr>
              <w:fldChar w:fldCharType="separate"/>
            </w:r>
            <w:r>
              <w:rPr>
                <w:rFonts w:ascii="Constantia" w:hAnsi="Constantia"/>
                <w:i w:val="0"/>
                <w:iCs w:val="0"/>
                <w:noProof/>
                <w:webHidden/>
                <w:sz w:val="24"/>
                <w:szCs w:val="24"/>
              </w:rPr>
              <w:t>84</w:t>
            </w:r>
            <w:r w:rsidR="001043D4" w:rsidRPr="00EA0BEB">
              <w:rPr>
                <w:rFonts w:ascii="Constantia" w:hAnsi="Constantia"/>
                <w:i w:val="0"/>
                <w:iCs w:val="0"/>
                <w:noProof/>
                <w:webHidden/>
                <w:sz w:val="24"/>
                <w:szCs w:val="24"/>
              </w:rPr>
              <w:fldChar w:fldCharType="end"/>
            </w:r>
          </w:hyperlink>
        </w:p>
        <w:p w14:paraId="6C146422" w14:textId="0CCFDB5D" w:rsidR="001043D4" w:rsidRPr="00EA0BEB" w:rsidRDefault="00D1097A">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54932" w:history="1">
            <w:r w:rsidR="001043D4" w:rsidRPr="00EA0BEB">
              <w:rPr>
                <w:rStyle w:val="Hyperlink"/>
                <w:rFonts w:ascii="Constantia" w:eastAsia="Georgia" w:hAnsi="Constantia"/>
                <w:noProof/>
                <w:sz w:val="24"/>
                <w:szCs w:val="24"/>
              </w:rPr>
              <w:t>Recommendations</w:t>
            </w:r>
            <w:r w:rsidR="001043D4" w:rsidRPr="00EA0BEB">
              <w:rPr>
                <w:rFonts w:ascii="Constantia" w:hAnsi="Constantia"/>
                <w:noProof/>
                <w:webHidden/>
                <w:sz w:val="24"/>
                <w:szCs w:val="24"/>
              </w:rPr>
              <w:tab/>
            </w:r>
            <w:r w:rsidR="001043D4" w:rsidRPr="00EA0BEB">
              <w:rPr>
                <w:rFonts w:ascii="Constantia" w:hAnsi="Constantia"/>
                <w:i w:val="0"/>
                <w:iCs w:val="0"/>
                <w:noProof/>
                <w:webHidden/>
                <w:sz w:val="24"/>
                <w:szCs w:val="24"/>
              </w:rPr>
              <w:fldChar w:fldCharType="begin"/>
            </w:r>
            <w:r w:rsidR="001043D4" w:rsidRPr="00EA0BEB">
              <w:rPr>
                <w:rFonts w:ascii="Constantia" w:hAnsi="Constantia"/>
                <w:i w:val="0"/>
                <w:iCs w:val="0"/>
                <w:noProof/>
                <w:webHidden/>
                <w:sz w:val="24"/>
                <w:szCs w:val="24"/>
              </w:rPr>
              <w:instrText xml:space="preserve"> PAGEREF _Toc17654932 \h </w:instrText>
            </w:r>
            <w:r w:rsidR="001043D4" w:rsidRPr="00EA0BEB">
              <w:rPr>
                <w:rFonts w:ascii="Constantia" w:hAnsi="Constantia"/>
                <w:i w:val="0"/>
                <w:iCs w:val="0"/>
                <w:noProof/>
                <w:webHidden/>
                <w:sz w:val="24"/>
                <w:szCs w:val="24"/>
              </w:rPr>
            </w:r>
            <w:r w:rsidR="001043D4" w:rsidRPr="00EA0BEB">
              <w:rPr>
                <w:rFonts w:ascii="Constantia" w:hAnsi="Constantia"/>
                <w:i w:val="0"/>
                <w:iCs w:val="0"/>
                <w:noProof/>
                <w:webHidden/>
                <w:sz w:val="24"/>
                <w:szCs w:val="24"/>
              </w:rPr>
              <w:fldChar w:fldCharType="separate"/>
            </w:r>
            <w:r>
              <w:rPr>
                <w:rFonts w:ascii="Constantia" w:hAnsi="Constantia"/>
                <w:i w:val="0"/>
                <w:iCs w:val="0"/>
                <w:noProof/>
                <w:webHidden/>
                <w:sz w:val="24"/>
                <w:szCs w:val="24"/>
              </w:rPr>
              <w:t>86</w:t>
            </w:r>
            <w:r w:rsidR="001043D4" w:rsidRPr="00EA0BEB">
              <w:rPr>
                <w:rFonts w:ascii="Constantia" w:hAnsi="Constantia"/>
                <w:i w:val="0"/>
                <w:iCs w:val="0"/>
                <w:noProof/>
                <w:webHidden/>
                <w:sz w:val="24"/>
                <w:szCs w:val="24"/>
              </w:rPr>
              <w:fldChar w:fldCharType="end"/>
            </w:r>
          </w:hyperlink>
        </w:p>
        <w:p w14:paraId="65525267" w14:textId="4EA1BF7D" w:rsidR="001043D4" w:rsidRPr="00EA0BEB" w:rsidRDefault="00D1097A">
          <w:pPr>
            <w:pStyle w:val="TOC1"/>
            <w:tabs>
              <w:tab w:val="right" w:leader="dot" w:pos="8296"/>
            </w:tabs>
            <w:rPr>
              <w:rFonts w:ascii="Constantia" w:eastAsiaTheme="minorEastAsia" w:hAnsi="Constantia" w:cstheme="minorBidi"/>
              <w:b w:val="0"/>
              <w:bCs w:val="0"/>
              <w:noProof/>
              <w:sz w:val="24"/>
              <w:szCs w:val="24"/>
              <w:lang w:val="el-GR" w:eastAsia="el-GR"/>
            </w:rPr>
          </w:pPr>
          <w:hyperlink w:anchor="_Toc17654933" w:history="1">
            <w:r w:rsidR="001043D4" w:rsidRPr="00EA0BEB">
              <w:rPr>
                <w:rStyle w:val="Hyperlink"/>
                <w:rFonts w:ascii="Constantia" w:hAnsi="Constantia"/>
                <w:b w:val="0"/>
                <w:bCs w:val="0"/>
                <w:noProof/>
                <w:sz w:val="24"/>
                <w:szCs w:val="24"/>
              </w:rPr>
              <w:t>Article 29 – Participation in Political and Public Life</w:t>
            </w:r>
            <w:r w:rsidR="001043D4" w:rsidRPr="00EA0BEB">
              <w:rPr>
                <w:rFonts w:ascii="Constantia" w:hAnsi="Constantia"/>
                <w:b w:val="0"/>
                <w:bCs w:val="0"/>
                <w:noProof/>
                <w:webHidden/>
                <w:sz w:val="24"/>
                <w:szCs w:val="24"/>
              </w:rPr>
              <w:tab/>
            </w:r>
            <w:r w:rsidR="001043D4" w:rsidRPr="00EA0BEB">
              <w:rPr>
                <w:rFonts w:ascii="Constantia" w:hAnsi="Constantia"/>
                <w:b w:val="0"/>
                <w:bCs w:val="0"/>
                <w:noProof/>
                <w:webHidden/>
                <w:sz w:val="24"/>
                <w:szCs w:val="24"/>
              </w:rPr>
              <w:fldChar w:fldCharType="begin"/>
            </w:r>
            <w:r w:rsidR="001043D4" w:rsidRPr="00EA0BEB">
              <w:rPr>
                <w:rFonts w:ascii="Constantia" w:hAnsi="Constantia"/>
                <w:b w:val="0"/>
                <w:bCs w:val="0"/>
                <w:noProof/>
                <w:webHidden/>
                <w:sz w:val="24"/>
                <w:szCs w:val="24"/>
              </w:rPr>
              <w:instrText xml:space="preserve"> PAGEREF _Toc17654933 \h </w:instrText>
            </w:r>
            <w:r w:rsidR="001043D4" w:rsidRPr="00EA0BEB">
              <w:rPr>
                <w:rFonts w:ascii="Constantia" w:hAnsi="Constantia"/>
                <w:b w:val="0"/>
                <w:bCs w:val="0"/>
                <w:noProof/>
                <w:webHidden/>
                <w:sz w:val="24"/>
                <w:szCs w:val="24"/>
              </w:rPr>
            </w:r>
            <w:r w:rsidR="001043D4" w:rsidRPr="00EA0BEB">
              <w:rPr>
                <w:rFonts w:ascii="Constantia" w:hAnsi="Constantia"/>
                <w:b w:val="0"/>
                <w:bCs w:val="0"/>
                <w:noProof/>
                <w:webHidden/>
                <w:sz w:val="24"/>
                <w:szCs w:val="24"/>
              </w:rPr>
              <w:fldChar w:fldCharType="separate"/>
            </w:r>
            <w:r>
              <w:rPr>
                <w:rFonts w:ascii="Constantia" w:hAnsi="Constantia"/>
                <w:b w:val="0"/>
                <w:bCs w:val="0"/>
                <w:noProof/>
                <w:webHidden/>
                <w:sz w:val="24"/>
                <w:szCs w:val="24"/>
              </w:rPr>
              <w:t>87</w:t>
            </w:r>
            <w:r w:rsidR="001043D4" w:rsidRPr="00EA0BEB">
              <w:rPr>
                <w:rFonts w:ascii="Constantia" w:hAnsi="Constantia"/>
                <w:b w:val="0"/>
                <w:bCs w:val="0"/>
                <w:noProof/>
                <w:webHidden/>
                <w:sz w:val="24"/>
                <w:szCs w:val="24"/>
              </w:rPr>
              <w:fldChar w:fldCharType="end"/>
            </w:r>
          </w:hyperlink>
        </w:p>
        <w:p w14:paraId="22302265" w14:textId="4E8CD6F7" w:rsidR="001043D4" w:rsidRPr="00EA0BEB" w:rsidRDefault="00D1097A">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54934" w:history="1">
            <w:r w:rsidR="001043D4" w:rsidRPr="00EA0BEB">
              <w:rPr>
                <w:rStyle w:val="Hyperlink"/>
                <w:rFonts w:ascii="Constantia" w:eastAsia="Georgia" w:hAnsi="Constantia"/>
                <w:noProof/>
                <w:sz w:val="24"/>
                <w:szCs w:val="24"/>
              </w:rPr>
              <w:t>NCDP’s response to the CRPD Committee List of Issues</w:t>
            </w:r>
            <w:r w:rsidR="001043D4" w:rsidRPr="00EA0BEB">
              <w:rPr>
                <w:rFonts w:ascii="Constantia" w:hAnsi="Constantia"/>
                <w:noProof/>
                <w:webHidden/>
                <w:sz w:val="24"/>
                <w:szCs w:val="24"/>
              </w:rPr>
              <w:tab/>
            </w:r>
            <w:r w:rsidR="001043D4" w:rsidRPr="00EA0BEB">
              <w:rPr>
                <w:rFonts w:ascii="Constantia" w:hAnsi="Constantia"/>
                <w:i w:val="0"/>
                <w:iCs w:val="0"/>
                <w:noProof/>
                <w:webHidden/>
                <w:sz w:val="24"/>
                <w:szCs w:val="24"/>
              </w:rPr>
              <w:fldChar w:fldCharType="begin"/>
            </w:r>
            <w:r w:rsidR="001043D4" w:rsidRPr="00EA0BEB">
              <w:rPr>
                <w:rFonts w:ascii="Constantia" w:hAnsi="Constantia"/>
                <w:i w:val="0"/>
                <w:iCs w:val="0"/>
                <w:noProof/>
                <w:webHidden/>
                <w:sz w:val="24"/>
                <w:szCs w:val="24"/>
              </w:rPr>
              <w:instrText xml:space="preserve"> PAGEREF _Toc17654934 \h </w:instrText>
            </w:r>
            <w:r w:rsidR="001043D4" w:rsidRPr="00EA0BEB">
              <w:rPr>
                <w:rFonts w:ascii="Constantia" w:hAnsi="Constantia"/>
                <w:i w:val="0"/>
                <w:iCs w:val="0"/>
                <w:noProof/>
                <w:webHidden/>
                <w:sz w:val="24"/>
                <w:szCs w:val="24"/>
              </w:rPr>
            </w:r>
            <w:r w:rsidR="001043D4" w:rsidRPr="00EA0BEB">
              <w:rPr>
                <w:rFonts w:ascii="Constantia" w:hAnsi="Constantia"/>
                <w:i w:val="0"/>
                <w:iCs w:val="0"/>
                <w:noProof/>
                <w:webHidden/>
                <w:sz w:val="24"/>
                <w:szCs w:val="24"/>
              </w:rPr>
              <w:fldChar w:fldCharType="separate"/>
            </w:r>
            <w:r>
              <w:rPr>
                <w:rFonts w:ascii="Constantia" w:hAnsi="Constantia"/>
                <w:i w:val="0"/>
                <w:iCs w:val="0"/>
                <w:noProof/>
                <w:webHidden/>
                <w:sz w:val="24"/>
                <w:szCs w:val="24"/>
              </w:rPr>
              <w:t>88</w:t>
            </w:r>
            <w:r w:rsidR="001043D4" w:rsidRPr="00EA0BEB">
              <w:rPr>
                <w:rFonts w:ascii="Constantia" w:hAnsi="Constantia"/>
                <w:i w:val="0"/>
                <w:iCs w:val="0"/>
                <w:noProof/>
                <w:webHidden/>
                <w:sz w:val="24"/>
                <w:szCs w:val="24"/>
              </w:rPr>
              <w:fldChar w:fldCharType="end"/>
            </w:r>
          </w:hyperlink>
        </w:p>
        <w:p w14:paraId="2BA44287" w14:textId="31FF3477" w:rsidR="001043D4" w:rsidRPr="00EA0BEB" w:rsidRDefault="00D1097A">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54935" w:history="1">
            <w:r w:rsidR="001043D4" w:rsidRPr="00EA0BEB">
              <w:rPr>
                <w:rStyle w:val="Hyperlink"/>
                <w:rFonts w:ascii="Constantia" w:eastAsia="Georgia" w:hAnsi="Constantia"/>
                <w:noProof/>
                <w:sz w:val="24"/>
                <w:szCs w:val="24"/>
              </w:rPr>
              <w:t>Recommendations</w:t>
            </w:r>
            <w:r w:rsidR="001043D4" w:rsidRPr="00EA0BEB">
              <w:rPr>
                <w:rFonts w:ascii="Constantia" w:hAnsi="Constantia"/>
                <w:noProof/>
                <w:webHidden/>
                <w:sz w:val="24"/>
                <w:szCs w:val="24"/>
              </w:rPr>
              <w:tab/>
            </w:r>
            <w:r w:rsidR="001043D4" w:rsidRPr="00EA0BEB">
              <w:rPr>
                <w:rFonts w:ascii="Constantia" w:hAnsi="Constantia"/>
                <w:i w:val="0"/>
                <w:iCs w:val="0"/>
                <w:noProof/>
                <w:webHidden/>
                <w:sz w:val="24"/>
                <w:szCs w:val="24"/>
              </w:rPr>
              <w:fldChar w:fldCharType="begin"/>
            </w:r>
            <w:r w:rsidR="001043D4" w:rsidRPr="00EA0BEB">
              <w:rPr>
                <w:rFonts w:ascii="Constantia" w:hAnsi="Constantia"/>
                <w:i w:val="0"/>
                <w:iCs w:val="0"/>
                <w:noProof/>
                <w:webHidden/>
                <w:sz w:val="24"/>
                <w:szCs w:val="24"/>
              </w:rPr>
              <w:instrText xml:space="preserve"> PAGEREF _Toc17654935 \h </w:instrText>
            </w:r>
            <w:r w:rsidR="001043D4" w:rsidRPr="00EA0BEB">
              <w:rPr>
                <w:rFonts w:ascii="Constantia" w:hAnsi="Constantia"/>
                <w:i w:val="0"/>
                <w:iCs w:val="0"/>
                <w:noProof/>
                <w:webHidden/>
                <w:sz w:val="24"/>
                <w:szCs w:val="24"/>
              </w:rPr>
            </w:r>
            <w:r w:rsidR="001043D4" w:rsidRPr="00EA0BEB">
              <w:rPr>
                <w:rFonts w:ascii="Constantia" w:hAnsi="Constantia"/>
                <w:i w:val="0"/>
                <w:iCs w:val="0"/>
                <w:noProof/>
                <w:webHidden/>
                <w:sz w:val="24"/>
                <w:szCs w:val="24"/>
              </w:rPr>
              <w:fldChar w:fldCharType="separate"/>
            </w:r>
            <w:r>
              <w:rPr>
                <w:rFonts w:ascii="Constantia" w:hAnsi="Constantia"/>
                <w:i w:val="0"/>
                <w:iCs w:val="0"/>
                <w:noProof/>
                <w:webHidden/>
                <w:sz w:val="24"/>
                <w:szCs w:val="24"/>
              </w:rPr>
              <w:t>89</w:t>
            </w:r>
            <w:r w:rsidR="001043D4" w:rsidRPr="00EA0BEB">
              <w:rPr>
                <w:rFonts w:ascii="Constantia" w:hAnsi="Constantia"/>
                <w:i w:val="0"/>
                <w:iCs w:val="0"/>
                <w:noProof/>
                <w:webHidden/>
                <w:sz w:val="24"/>
                <w:szCs w:val="24"/>
              </w:rPr>
              <w:fldChar w:fldCharType="end"/>
            </w:r>
          </w:hyperlink>
        </w:p>
        <w:p w14:paraId="5798F39B" w14:textId="7771E80C" w:rsidR="001043D4" w:rsidRPr="00EA0BEB" w:rsidRDefault="00D1097A">
          <w:pPr>
            <w:pStyle w:val="TOC1"/>
            <w:tabs>
              <w:tab w:val="right" w:leader="dot" w:pos="8296"/>
            </w:tabs>
            <w:rPr>
              <w:rFonts w:ascii="Constantia" w:eastAsiaTheme="minorEastAsia" w:hAnsi="Constantia" w:cstheme="minorBidi"/>
              <w:b w:val="0"/>
              <w:bCs w:val="0"/>
              <w:noProof/>
              <w:sz w:val="24"/>
              <w:szCs w:val="24"/>
              <w:lang w:val="el-GR" w:eastAsia="el-GR"/>
            </w:rPr>
          </w:pPr>
          <w:hyperlink w:anchor="_Toc17654936" w:history="1">
            <w:r w:rsidR="001043D4" w:rsidRPr="00EA0BEB">
              <w:rPr>
                <w:rStyle w:val="Hyperlink"/>
                <w:rFonts w:ascii="Constantia" w:hAnsi="Constantia"/>
                <w:b w:val="0"/>
                <w:bCs w:val="0"/>
                <w:noProof/>
                <w:sz w:val="24"/>
                <w:szCs w:val="24"/>
              </w:rPr>
              <w:t>Article 30 – Participation in Cultural Life, Recreation, Leisure and Sport</w:t>
            </w:r>
            <w:r w:rsidR="001043D4" w:rsidRPr="00EA0BEB">
              <w:rPr>
                <w:rFonts w:ascii="Constantia" w:hAnsi="Constantia"/>
                <w:b w:val="0"/>
                <w:bCs w:val="0"/>
                <w:noProof/>
                <w:webHidden/>
                <w:sz w:val="24"/>
                <w:szCs w:val="24"/>
              </w:rPr>
              <w:tab/>
            </w:r>
            <w:r w:rsidR="001043D4" w:rsidRPr="00EA0BEB">
              <w:rPr>
                <w:rFonts w:ascii="Constantia" w:hAnsi="Constantia"/>
                <w:b w:val="0"/>
                <w:bCs w:val="0"/>
                <w:noProof/>
                <w:webHidden/>
                <w:sz w:val="24"/>
                <w:szCs w:val="24"/>
              </w:rPr>
              <w:fldChar w:fldCharType="begin"/>
            </w:r>
            <w:r w:rsidR="001043D4" w:rsidRPr="00EA0BEB">
              <w:rPr>
                <w:rFonts w:ascii="Constantia" w:hAnsi="Constantia"/>
                <w:b w:val="0"/>
                <w:bCs w:val="0"/>
                <w:noProof/>
                <w:webHidden/>
                <w:sz w:val="24"/>
                <w:szCs w:val="24"/>
              </w:rPr>
              <w:instrText xml:space="preserve"> PAGEREF _Toc17654936 \h </w:instrText>
            </w:r>
            <w:r w:rsidR="001043D4" w:rsidRPr="00EA0BEB">
              <w:rPr>
                <w:rFonts w:ascii="Constantia" w:hAnsi="Constantia"/>
                <w:b w:val="0"/>
                <w:bCs w:val="0"/>
                <w:noProof/>
                <w:webHidden/>
                <w:sz w:val="24"/>
                <w:szCs w:val="24"/>
              </w:rPr>
            </w:r>
            <w:r w:rsidR="001043D4" w:rsidRPr="00EA0BEB">
              <w:rPr>
                <w:rFonts w:ascii="Constantia" w:hAnsi="Constantia"/>
                <w:b w:val="0"/>
                <w:bCs w:val="0"/>
                <w:noProof/>
                <w:webHidden/>
                <w:sz w:val="24"/>
                <w:szCs w:val="24"/>
              </w:rPr>
              <w:fldChar w:fldCharType="separate"/>
            </w:r>
            <w:r>
              <w:rPr>
                <w:rFonts w:ascii="Constantia" w:hAnsi="Constantia"/>
                <w:b w:val="0"/>
                <w:bCs w:val="0"/>
                <w:noProof/>
                <w:webHidden/>
                <w:sz w:val="24"/>
                <w:szCs w:val="24"/>
              </w:rPr>
              <w:t>90</w:t>
            </w:r>
            <w:r w:rsidR="001043D4" w:rsidRPr="00EA0BEB">
              <w:rPr>
                <w:rFonts w:ascii="Constantia" w:hAnsi="Constantia"/>
                <w:b w:val="0"/>
                <w:bCs w:val="0"/>
                <w:noProof/>
                <w:webHidden/>
                <w:sz w:val="24"/>
                <w:szCs w:val="24"/>
              </w:rPr>
              <w:fldChar w:fldCharType="end"/>
            </w:r>
          </w:hyperlink>
        </w:p>
        <w:p w14:paraId="21C674DA" w14:textId="1A2E4DE3" w:rsidR="001043D4" w:rsidRPr="00EA0BEB" w:rsidRDefault="00D1097A">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54937" w:history="1">
            <w:r w:rsidR="001043D4" w:rsidRPr="00EA0BEB">
              <w:rPr>
                <w:rStyle w:val="Hyperlink"/>
                <w:rFonts w:ascii="Constantia" w:eastAsia="Georgia" w:hAnsi="Constantia"/>
                <w:noProof/>
                <w:sz w:val="24"/>
                <w:szCs w:val="24"/>
              </w:rPr>
              <w:t>Recommendations</w:t>
            </w:r>
            <w:r w:rsidR="001043D4" w:rsidRPr="00EA0BEB">
              <w:rPr>
                <w:rFonts w:ascii="Constantia" w:hAnsi="Constantia"/>
                <w:noProof/>
                <w:webHidden/>
                <w:sz w:val="24"/>
                <w:szCs w:val="24"/>
              </w:rPr>
              <w:tab/>
            </w:r>
            <w:r w:rsidR="001043D4" w:rsidRPr="00EA0BEB">
              <w:rPr>
                <w:rFonts w:ascii="Constantia" w:hAnsi="Constantia"/>
                <w:i w:val="0"/>
                <w:iCs w:val="0"/>
                <w:noProof/>
                <w:webHidden/>
                <w:sz w:val="24"/>
                <w:szCs w:val="24"/>
              </w:rPr>
              <w:fldChar w:fldCharType="begin"/>
            </w:r>
            <w:r w:rsidR="001043D4" w:rsidRPr="00EA0BEB">
              <w:rPr>
                <w:rFonts w:ascii="Constantia" w:hAnsi="Constantia"/>
                <w:i w:val="0"/>
                <w:iCs w:val="0"/>
                <w:noProof/>
                <w:webHidden/>
                <w:sz w:val="24"/>
                <w:szCs w:val="24"/>
              </w:rPr>
              <w:instrText xml:space="preserve"> PAGEREF _Toc17654937 \h </w:instrText>
            </w:r>
            <w:r w:rsidR="001043D4" w:rsidRPr="00EA0BEB">
              <w:rPr>
                <w:rFonts w:ascii="Constantia" w:hAnsi="Constantia"/>
                <w:i w:val="0"/>
                <w:iCs w:val="0"/>
                <w:noProof/>
                <w:webHidden/>
                <w:sz w:val="24"/>
                <w:szCs w:val="24"/>
              </w:rPr>
            </w:r>
            <w:r w:rsidR="001043D4" w:rsidRPr="00EA0BEB">
              <w:rPr>
                <w:rFonts w:ascii="Constantia" w:hAnsi="Constantia"/>
                <w:i w:val="0"/>
                <w:iCs w:val="0"/>
                <w:noProof/>
                <w:webHidden/>
                <w:sz w:val="24"/>
                <w:szCs w:val="24"/>
              </w:rPr>
              <w:fldChar w:fldCharType="separate"/>
            </w:r>
            <w:r>
              <w:rPr>
                <w:rFonts w:ascii="Constantia" w:hAnsi="Constantia"/>
                <w:i w:val="0"/>
                <w:iCs w:val="0"/>
                <w:noProof/>
                <w:webHidden/>
                <w:sz w:val="24"/>
                <w:szCs w:val="24"/>
              </w:rPr>
              <w:t>92</w:t>
            </w:r>
            <w:r w:rsidR="001043D4" w:rsidRPr="00EA0BEB">
              <w:rPr>
                <w:rFonts w:ascii="Constantia" w:hAnsi="Constantia"/>
                <w:i w:val="0"/>
                <w:iCs w:val="0"/>
                <w:noProof/>
                <w:webHidden/>
                <w:sz w:val="24"/>
                <w:szCs w:val="24"/>
              </w:rPr>
              <w:fldChar w:fldCharType="end"/>
            </w:r>
          </w:hyperlink>
        </w:p>
        <w:p w14:paraId="557D861E" w14:textId="1D35E051" w:rsidR="001043D4" w:rsidRPr="00EA0BEB" w:rsidRDefault="00D1097A">
          <w:pPr>
            <w:pStyle w:val="TOC1"/>
            <w:tabs>
              <w:tab w:val="right" w:leader="dot" w:pos="8296"/>
            </w:tabs>
            <w:rPr>
              <w:rFonts w:ascii="Constantia" w:eastAsiaTheme="minorEastAsia" w:hAnsi="Constantia" w:cstheme="minorBidi"/>
              <w:b w:val="0"/>
              <w:bCs w:val="0"/>
              <w:noProof/>
              <w:sz w:val="24"/>
              <w:szCs w:val="24"/>
              <w:lang w:val="el-GR" w:eastAsia="el-GR"/>
            </w:rPr>
          </w:pPr>
          <w:hyperlink w:anchor="_Toc17654938" w:history="1">
            <w:r w:rsidR="001043D4" w:rsidRPr="00EA0BEB">
              <w:rPr>
                <w:rStyle w:val="Hyperlink"/>
                <w:rFonts w:ascii="Constantia" w:hAnsi="Constantia"/>
                <w:b w:val="0"/>
                <w:bCs w:val="0"/>
                <w:noProof/>
                <w:sz w:val="24"/>
                <w:szCs w:val="24"/>
              </w:rPr>
              <w:t>Article 31 – Statistics and Data Collection</w:t>
            </w:r>
            <w:r w:rsidR="001043D4" w:rsidRPr="00EA0BEB">
              <w:rPr>
                <w:rFonts w:ascii="Constantia" w:hAnsi="Constantia"/>
                <w:b w:val="0"/>
                <w:bCs w:val="0"/>
                <w:noProof/>
                <w:webHidden/>
                <w:sz w:val="24"/>
                <w:szCs w:val="24"/>
              </w:rPr>
              <w:tab/>
            </w:r>
            <w:r w:rsidR="001043D4" w:rsidRPr="00EA0BEB">
              <w:rPr>
                <w:rFonts w:ascii="Constantia" w:hAnsi="Constantia"/>
                <w:b w:val="0"/>
                <w:bCs w:val="0"/>
                <w:noProof/>
                <w:webHidden/>
                <w:sz w:val="24"/>
                <w:szCs w:val="24"/>
              </w:rPr>
              <w:fldChar w:fldCharType="begin"/>
            </w:r>
            <w:r w:rsidR="001043D4" w:rsidRPr="00EA0BEB">
              <w:rPr>
                <w:rFonts w:ascii="Constantia" w:hAnsi="Constantia"/>
                <w:b w:val="0"/>
                <w:bCs w:val="0"/>
                <w:noProof/>
                <w:webHidden/>
                <w:sz w:val="24"/>
                <w:szCs w:val="24"/>
              </w:rPr>
              <w:instrText xml:space="preserve"> PAGEREF _Toc17654938 \h </w:instrText>
            </w:r>
            <w:r w:rsidR="001043D4" w:rsidRPr="00EA0BEB">
              <w:rPr>
                <w:rFonts w:ascii="Constantia" w:hAnsi="Constantia"/>
                <w:b w:val="0"/>
                <w:bCs w:val="0"/>
                <w:noProof/>
                <w:webHidden/>
                <w:sz w:val="24"/>
                <w:szCs w:val="24"/>
              </w:rPr>
            </w:r>
            <w:r w:rsidR="001043D4" w:rsidRPr="00EA0BEB">
              <w:rPr>
                <w:rFonts w:ascii="Constantia" w:hAnsi="Constantia"/>
                <w:b w:val="0"/>
                <w:bCs w:val="0"/>
                <w:noProof/>
                <w:webHidden/>
                <w:sz w:val="24"/>
                <w:szCs w:val="24"/>
              </w:rPr>
              <w:fldChar w:fldCharType="separate"/>
            </w:r>
            <w:r>
              <w:rPr>
                <w:rFonts w:ascii="Constantia" w:hAnsi="Constantia"/>
                <w:b w:val="0"/>
                <w:bCs w:val="0"/>
                <w:noProof/>
                <w:webHidden/>
                <w:sz w:val="24"/>
                <w:szCs w:val="24"/>
              </w:rPr>
              <w:t>93</w:t>
            </w:r>
            <w:r w:rsidR="001043D4" w:rsidRPr="00EA0BEB">
              <w:rPr>
                <w:rFonts w:ascii="Constantia" w:hAnsi="Constantia"/>
                <w:b w:val="0"/>
                <w:bCs w:val="0"/>
                <w:noProof/>
                <w:webHidden/>
                <w:sz w:val="24"/>
                <w:szCs w:val="24"/>
              </w:rPr>
              <w:fldChar w:fldCharType="end"/>
            </w:r>
          </w:hyperlink>
        </w:p>
        <w:p w14:paraId="4B8F0C35" w14:textId="7A77B8A3" w:rsidR="001043D4" w:rsidRPr="00EA0BEB" w:rsidRDefault="00D1097A">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54939" w:history="1">
            <w:r w:rsidR="001043D4" w:rsidRPr="00EA0BEB">
              <w:rPr>
                <w:rStyle w:val="Hyperlink"/>
                <w:rFonts w:ascii="Constantia" w:eastAsia="Georgia" w:hAnsi="Constantia"/>
                <w:noProof/>
                <w:sz w:val="24"/>
                <w:szCs w:val="24"/>
              </w:rPr>
              <w:t>NCDP’s response to the CRPD Committee List of Issues</w:t>
            </w:r>
            <w:r w:rsidR="001043D4" w:rsidRPr="00EA0BEB">
              <w:rPr>
                <w:rFonts w:ascii="Constantia" w:hAnsi="Constantia"/>
                <w:noProof/>
                <w:webHidden/>
                <w:sz w:val="24"/>
                <w:szCs w:val="24"/>
              </w:rPr>
              <w:tab/>
            </w:r>
            <w:r w:rsidR="001043D4" w:rsidRPr="00EA0BEB">
              <w:rPr>
                <w:rFonts w:ascii="Constantia" w:hAnsi="Constantia"/>
                <w:i w:val="0"/>
                <w:iCs w:val="0"/>
                <w:noProof/>
                <w:webHidden/>
                <w:sz w:val="24"/>
                <w:szCs w:val="24"/>
              </w:rPr>
              <w:fldChar w:fldCharType="begin"/>
            </w:r>
            <w:r w:rsidR="001043D4" w:rsidRPr="00EA0BEB">
              <w:rPr>
                <w:rFonts w:ascii="Constantia" w:hAnsi="Constantia"/>
                <w:i w:val="0"/>
                <w:iCs w:val="0"/>
                <w:noProof/>
                <w:webHidden/>
                <w:sz w:val="24"/>
                <w:szCs w:val="24"/>
              </w:rPr>
              <w:instrText xml:space="preserve"> PAGEREF _Toc17654939 \h </w:instrText>
            </w:r>
            <w:r w:rsidR="001043D4" w:rsidRPr="00EA0BEB">
              <w:rPr>
                <w:rFonts w:ascii="Constantia" w:hAnsi="Constantia"/>
                <w:i w:val="0"/>
                <w:iCs w:val="0"/>
                <w:noProof/>
                <w:webHidden/>
                <w:sz w:val="24"/>
                <w:szCs w:val="24"/>
              </w:rPr>
            </w:r>
            <w:r w:rsidR="001043D4" w:rsidRPr="00EA0BEB">
              <w:rPr>
                <w:rFonts w:ascii="Constantia" w:hAnsi="Constantia"/>
                <w:i w:val="0"/>
                <w:iCs w:val="0"/>
                <w:noProof/>
                <w:webHidden/>
                <w:sz w:val="24"/>
                <w:szCs w:val="24"/>
              </w:rPr>
              <w:fldChar w:fldCharType="separate"/>
            </w:r>
            <w:r>
              <w:rPr>
                <w:rFonts w:ascii="Constantia" w:hAnsi="Constantia"/>
                <w:i w:val="0"/>
                <w:iCs w:val="0"/>
                <w:noProof/>
                <w:webHidden/>
                <w:sz w:val="24"/>
                <w:szCs w:val="24"/>
              </w:rPr>
              <w:t>94</w:t>
            </w:r>
            <w:r w:rsidR="001043D4" w:rsidRPr="00EA0BEB">
              <w:rPr>
                <w:rFonts w:ascii="Constantia" w:hAnsi="Constantia"/>
                <w:i w:val="0"/>
                <w:iCs w:val="0"/>
                <w:noProof/>
                <w:webHidden/>
                <w:sz w:val="24"/>
                <w:szCs w:val="24"/>
              </w:rPr>
              <w:fldChar w:fldCharType="end"/>
            </w:r>
          </w:hyperlink>
        </w:p>
        <w:p w14:paraId="49D428E4" w14:textId="56598709" w:rsidR="001043D4" w:rsidRPr="00EA0BEB" w:rsidRDefault="00D1097A">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54940" w:history="1">
            <w:r w:rsidR="001043D4" w:rsidRPr="00EA0BEB">
              <w:rPr>
                <w:rStyle w:val="Hyperlink"/>
                <w:rFonts w:ascii="Constantia" w:eastAsia="Georgia" w:hAnsi="Constantia"/>
                <w:noProof/>
                <w:sz w:val="24"/>
                <w:szCs w:val="24"/>
              </w:rPr>
              <w:t>Recommendations</w:t>
            </w:r>
            <w:r w:rsidR="001043D4" w:rsidRPr="00EA0BEB">
              <w:rPr>
                <w:rFonts w:ascii="Constantia" w:hAnsi="Constantia"/>
                <w:noProof/>
                <w:webHidden/>
                <w:sz w:val="24"/>
                <w:szCs w:val="24"/>
              </w:rPr>
              <w:tab/>
            </w:r>
            <w:r w:rsidR="001043D4" w:rsidRPr="00EA0BEB">
              <w:rPr>
                <w:rFonts w:ascii="Constantia" w:hAnsi="Constantia"/>
                <w:i w:val="0"/>
                <w:iCs w:val="0"/>
                <w:noProof/>
                <w:webHidden/>
                <w:sz w:val="24"/>
                <w:szCs w:val="24"/>
              </w:rPr>
              <w:fldChar w:fldCharType="begin"/>
            </w:r>
            <w:r w:rsidR="001043D4" w:rsidRPr="00EA0BEB">
              <w:rPr>
                <w:rFonts w:ascii="Constantia" w:hAnsi="Constantia"/>
                <w:i w:val="0"/>
                <w:iCs w:val="0"/>
                <w:noProof/>
                <w:webHidden/>
                <w:sz w:val="24"/>
                <w:szCs w:val="24"/>
              </w:rPr>
              <w:instrText xml:space="preserve"> PAGEREF _Toc17654940 \h </w:instrText>
            </w:r>
            <w:r w:rsidR="001043D4" w:rsidRPr="00EA0BEB">
              <w:rPr>
                <w:rFonts w:ascii="Constantia" w:hAnsi="Constantia"/>
                <w:i w:val="0"/>
                <w:iCs w:val="0"/>
                <w:noProof/>
                <w:webHidden/>
                <w:sz w:val="24"/>
                <w:szCs w:val="24"/>
              </w:rPr>
            </w:r>
            <w:r w:rsidR="001043D4" w:rsidRPr="00EA0BEB">
              <w:rPr>
                <w:rFonts w:ascii="Constantia" w:hAnsi="Constantia"/>
                <w:i w:val="0"/>
                <w:iCs w:val="0"/>
                <w:noProof/>
                <w:webHidden/>
                <w:sz w:val="24"/>
                <w:szCs w:val="24"/>
              </w:rPr>
              <w:fldChar w:fldCharType="separate"/>
            </w:r>
            <w:r>
              <w:rPr>
                <w:rFonts w:ascii="Constantia" w:hAnsi="Constantia"/>
                <w:i w:val="0"/>
                <w:iCs w:val="0"/>
                <w:noProof/>
                <w:webHidden/>
                <w:sz w:val="24"/>
                <w:szCs w:val="24"/>
              </w:rPr>
              <w:t>95</w:t>
            </w:r>
            <w:r w:rsidR="001043D4" w:rsidRPr="00EA0BEB">
              <w:rPr>
                <w:rFonts w:ascii="Constantia" w:hAnsi="Constantia"/>
                <w:i w:val="0"/>
                <w:iCs w:val="0"/>
                <w:noProof/>
                <w:webHidden/>
                <w:sz w:val="24"/>
                <w:szCs w:val="24"/>
              </w:rPr>
              <w:fldChar w:fldCharType="end"/>
            </w:r>
          </w:hyperlink>
        </w:p>
        <w:p w14:paraId="6B319249" w14:textId="286E2D99" w:rsidR="001043D4" w:rsidRPr="00EA0BEB" w:rsidRDefault="00D1097A">
          <w:pPr>
            <w:pStyle w:val="TOC1"/>
            <w:tabs>
              <w:tab w:val="right" w:leader="dot" w:pos="8296"/>
            </w:tabs>
            <w:rPr>
              <w:rFonts w:ascii="Constantia" w:eastAsiaTheme="minorEastAsia" w:hAnsi="Constantia" w:cstheme="minorBidi"/>
              <w:b w:val="0"/>
              <w:bCs w:val="0"/>
              <w:noProof/>
              <w:sz w:val="24"/>
              <w:szCs w:val="24"/>
              <w:lang w:val="el-GR" w:eastAsia="el-GR"/>
            </w:rPr>
          </w:pPr>
          <w:hyperlink w:anchor="_Toc17654941" w:history="1">
            <w:r w:rsidR="001043D4" w:rsidRPr="00EA0BEB">
              <w:rPr>
                <w:rStyle w:val="Hyperlink"/>
                <w:rFonts w:ascii="Constantia" w:hAnsi="Constantia"/>
                <w:b w:val="0"/>
                <w:bCs w:val="0"/>
                <w:noProof/>
                <w:sz w:val="24"/>
                <w:szCs w:val="24"/>
              </w:rPr>
              <w:t>Article 32 – International Cooperation</w:t>
            </w:r>
            <w:r w:rsidR="001043D4" w:rsidRPr="00EA0BEB">
              <w:rPr>
                <w:rFonts w:ascii="Constantia" w:hAnsi="Constantia"/>
                <w:b w:val="0"/>
                <w:bCs w:val="0"/>
                <w:noProof/>
                <w:webHidden/>
                <w:sz w:val="24"/>
                <w:szCs w:val="24"/>
              </w:rPr>
              <w:tab/>
            </w:r>
            <w:r w:rsidR="001043D4" w:rsidRPr="00EA0BEB">
              <w:rPr>
                <w:rFonts w:ascii="Constantia" w:hAnsi="Constantia"/>
                <w:b w:val="0"/>
                <w:bCs w:val="0"/>
                <w:noProof/>
                <w:webHidden/>
                <w:sz w:val="24"/>
                <w:szCs w:val="24"/>
              </w:rPr>
              <w:fldChar w:fldCharType="begin"/>
            </w:r>
            <w:r w:rsidR="001043D4" w:rsidRPr="00EA0BEB">
              <w:rPr>
                <w:rFonts w:ascii="Constantia" w:hAnsi="Constantia"/>
                <w:b w:val="0"/>
                <w:bCs w:val="0"/>
                <w:noProof/>
                <w:webHidden/>
                <w:sz w:val="24"/>
                <w:szCs w:val="24"/>
              </w:rPr>
              <w:instrText xml:space="preserve"> PAGEREF _Toc17654941 \h </w:instrText>
            </w:r>
            <w:r w:rsidR="001043D4" w:rsidRPr="00EA0BEB">
              <w:rPr>
                <w:rFonts w:ascii="Constantia" w:hAnsi="Constantia"/>
                <w:b w:val="0"/>
                <w:bCs w:val="0"/>
                <w:noProof/>
                <w:webHidden/>
                <w:sz w:val="24"/>
                <w:szCs w:val="24"/>
              </w:rPr>
            </w:r>
            <w:r w:rsidR="001043D4" w:rsidRPr="00EA0BEB">
              <w:rPr>
                <w:rFonts w:ascii="Constantia" w:hAnsi="Constantia"/>
                <w:b w:val="0"/>
                <w:bCs w:val="0"/>
                <w:noProof/>
                <w:webHidden/>
                <w:sz w:val="24"/>
                <w:szCs w:val="24"/>
              </w:rPr>
              <w:fldChar w:fldCharType="separate"/>
            </w:r>
            <w:r>
              <w:rPr>
                <w:rFonts w:ascii="Constantia" w:hAnsi="Constantia"/>
                <w:b w:val="0"/>
                <w:bCs w:val="0"/>
                <w:noProof/>
                <w:webHidden/>
                <w:sz w:val="24"/>
                <w:szCs w:val="24"/>
              </w:rPr>
              <w:t>95</w:t>
            </w:r>
            <w:r w:rsidR="001043D4" w:rsidRPr="00EA0BEB">
              <w:rPr>
                <w:rFonts w:ascii="Constantia" w:hAnsi="Constantia"/>
                <w:b w:val="0"/>
                <w:bCs w:val="0"/>
                <w:noProof/>
                <w:webHidden/>
                <w:sz w:val="24"/>
                <w:szCs w:val="24"/>
              </w:rPr>
              <w:fldChar w:fldCharType="end"/>
            </w:r>
          </w:hyperlink>
        </w:p>
        <w:p w14:paraId="67C5E417" w14:textId="6A393C44" w:rsidR="001043D4" w:rsidRPr="00EA0BEB" w:rsidRDefault="00D1097A">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54942" w:history="1">
            <w:r w:rsidR="001043D4" w:rsidRPr="00EA0BEB">
              <w:rPr>
                <w:rStyle w:val="Hyperlink"/>
                <w:rFonts w:ascii="Constantia" w:eastAsia="Georgia" w:hAnsi="Constantia"/>
                <w:noProof/>
                <w:sz w:val="24"/>
                <w:szCs w:val="24"/>
              </w:rPr>
              <w:t>NCDP’s response to the CRPD Committee List of Issues</w:t>
            </w:r>
            <w:r w:rsidR="001043D4" w:rsidRPr="00EA0BEB">
              <w:rPr>
                <w:rFonts w:ascii="Constantia" w:hAnsi="Constantia"/>
                <w:noProof/>
                <w:webHidden/>
                <w:sz w:val="24"/>
                <w:szCs w:val="24"/>
              </w:rPr>
              <w:tab/>
            </w:r>
            <w:r w:rsidR="001043D4" w:rsidRPr="00EA0BEB">
              <w:rPr>
                <w:rFonts w:ascii="Constantia" w:hAnsi="Constantia"/>
                <w:i w:val="0"/>
                <w:iCs w:val="0"/>
                <w:noProof/>
                <w:webHidden/>
                <w:sz w:val="24"/>
                <w:szCs w:val="24"/>
              </w:rPr>
              <w:fldChar w:fldCharType="begin"/>
            </w:r>
            <w:r w:rsidR="001043D4" w:rsidRPr="00EA0BEB">
              <w:rPr>
                <w:rFonts w:ascii="Constantia" w:hAnsi="Constantia"/>
                <w:i w:val="0"/>
                <w:iCs w:val="0"/>
                <w:noProof/>
                <w:webHidden/>
                <w:sz w:val="24"/>
                <w:szCs w:val="24"/>
              </w:rPr>
              <w:instrText xml:space="preserve"> PAGEREF _Toc17654942 \h </w:instrText>
            </w:r>
            <w:r w:rsidR="001043D4" w:rsidRPr="00EA0BEB">
              <w:rPr>
                <w:rFonts w:ascii="Constantia" w:hAnsi="Constantia"/>
                <w:i w:val="0"/>
                <w:iCs w:val="0"/>
                <w:noProof/>
                <w:webHidden/>
                <w:sz w:val="24"/>
                <w:szCs w:val="24"/>
              </w:rPr>
            </w:r>
            <w:r w:rsidR="001043D4" w:rsidRPr="00EA0BEB">
              <w:rPr>
                <w:rFonts w:ascii="Constantia" w:hAnsi="Constantia"/>
                <w:i w:val="0"/>
                <w:iCs w:val="0"/>
                <w:noProof/>
                <w:webHidden/>
                <w:sz w:val="24"/>
                <w:szCs w:val="24"/>
              </w:rPr>
              <w:fldChar w:fldCharType="separate"/>
            </w:r>
            <w:r>
              <w:rPr>
                <w:rFonts w:ascii="Constantia" w:hAnsi="Constantia"/>
                <w:i w:val="0"/>
                <w:iCs w:val="0"/>
                <w:noProof/>
                <w:webHidden/>
                <w:sz w:val="24"/>
                <w:szCs w:val="24"/>
              </w:rPr>
              <w:t>97</w:t>
            </w:r>
            <w:r w:rsidR="001043D4" w:rsidRPr="00EA0BEB">
              <w:rPr>
                <w:rFonts w:ascii="Constantia" w:hAnsi="Constantia"/>
                <w:i w:val="0"/>
                <w:iCs w:val="0"/>
                <w:noProof/>
                <w:webHidden/>
                <w:sz w:val="24"/>
                <w:szCs w:val="24"/>
              </w:rPr>
              <w:fldChar w:fldCharType="end"/>
            </w:r>
          </w:hyperlink>
        </w:p>
        <w:p w14:paraId="2DCC4403" w14:textId="4BEA70A4" w:rsidR="001043D4" w:rsidRPr="00EA0BEB" w:rsidRDefault="00D1097A">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54943" w:history="1">
            <w:r w:rsidR="001043D4" w:rsidRPr="00EA0BEB">
              <w:rPr>
                <w:rStyle w:val="Hyperlink"/>
                <w:rFonts w:ascii="Constantia" w:eastAsia="Georgia" w:hAnsi="Constantia"/>
                <w:noProof/>
                <w:sz w:val="24"/>
                <w:szCs w:val="24"/>
              </w:rPr>
              <w:t>Recommendations</w:t>
            </w:r>
            <w:r w:rsidR="001043D4" w:rsidRPr="00EA0BEB">
              <w:rPr>
                <w:rFonts w:ascii="Constantia" w:hAnsi="Constantia"/>
                <w:noProof/>
                <w:webHidden/>
                <w:sz w:val="24"/>
                <w:szCs w:val="24"/>
              </w:rPr>
              <w:tab/>
            </w:r>
            <w:r w:rsidR="001043D4" w:rsidRPr="00EA0BEB">
              <w:rPr>
                <w:rFonts w:ascii="Constantia" w:hAnsi="Constantia"/>
                <w:i w:val="0"/>
                <w:iCs w:val="0"/>
                <w:noProof/>
                <w:webHidden/>
                <w:sz w:val="24"/>
                <w:szCs w:val="24"/>
              </w:rPr>
              <w:fldChar w:fldCharType="begin"/>
            </w:r>
            <w:r w:rsidR="001043D4" w:rsidRPr="00EA0BEB">
              <w:rPr>
                <w:rFonts w:ascii="Constantia" w:hAnsi="Constantia"/>
                <w:i w:val="0"/>
                <w:iCs w:val="0"/>
                <w:noProof/>
                <w:webHidden/>
                <w:sz w:val="24"/>
                <w:szCs w:val="24"/>
              </w:rPr>
              <w:instrText xml:space="preserve"> PAGEREF _Toc17654943 \h </w:instrText>
            </w:r>
            <w:r w:rsidR="001043D4" w:rsidRPr="00EA0BEB">
              <w:rPr>
                <w:rFonts w:ascii="Constantia" w:hAnsi="Constantia"/>
                <w:i w:val="0"/>
                <w:iCs w:val="0"/>
                <w:noProof/>
                <w:webHidden/>
                <w:sz w:val="24"/>
                <w:szCs w:val="24"/>
              </w:rPr>
            </w:r>
            <w:r w:rsidR="001043D4" w:rsidRPr="00EA0BEB">
              <w:rPr>
                <w:rFonts w:ascii="Constantia" w:hAnsi="Constantia"/>
                <w:i w:val="0"/>
                <w:iCs w:val="0"/>
                <w:noProof/>
                <w:webHidden/>
                <w:sz w:val="24"/>
                <w:szCs w:val="24"/>
              </w:rPr>
              <w:fldChar w:fldCharType="separate"/>
            </w:r>
            <w:r>
              <w:rPr>
                <w:rFonts w:ascii="Constantia" w:hAnsi="Constantia"/>
                <w:i w:val="0"/>
                <w:iCs w:val="0"/>
                <w:noProof/>
                <w:webHidden/>
                <w:sz w:val="24"/>
                <w:szCs w:val="24"/>
              </w:rPr>
              <w:t>97</w:t>
            </w:r>
            <w:r w:rsidR="001043D4" w:rsidRPr="00EA0BEB">
              <w:rPr>
                <w:rFonts w:ascii="Constantia" w:hAnsi="Constantia"/>
                <w:i w:val="0"/>
                <w:iCs w:val="0"/>
                <w:noProof/>
                <w:webHidden/>
                <w:sz w:val="24"/>
                <w:szCs w:val="24"/>
              </w:rPr>
              <w:fldChar w:fldCharType="end"/>
            </w:r>
          </w:hyperlink>
        </w:p>
        <w:p w14:paraId="1059F205" w14:textId="444F52EF" w:rsidR="001043D4" w:rsidRPr="00EA0BEB" w:rsidRDefault="00D1097A">
          <w:pPr>
            <w:pStyle w:val="TOC1"/>
            <w:tabs>
              <w:tab w:val="right" w:leader="dot" w:pos="8296"/>
            </w:tabs>
            <w:rPr>
              <w:rFonts w:ascii="Constantia" w:eastAsiaTheme="minorEastAsia" w:hAnsi="Constantia" w:cstheme="minorBidi"/>
              <w:b w:val="0"/>
              <w:bCs w:val="0"/>
              <w:noProof/>
              <w:sz w:val="24"/>
              <w:szCs w:val="24"/>
              <w:lang w:val="el-GR" w:eastAsia="el-GR"/>
            </w:rPr>
          </w:pPr>
          <w:hyperlink w:anchor="_Toc17654944" w:history="1">
            <w:r w:rsidR="001043D4" w:rsidRPr="00EA0BEB">
              <w:rPr>
                <w:rStyle w:val="Hyperlink"/>
                <w:rFonts w:ascii="Constantia" w:hAnsi="Constantia"/>
                <w:b w:val="0"/>
                <w:bCs w:val="0"/>
                <w:noProof/>
                <w:sz w:val="24"/>
                <w:szCs w:val="24"/>
              </w:rPr>
              <w:t>Article 33 – National Implementation and Monitoring</w:t>
            </w:r>
            <w:r w:rsidR="001043D4" w:rsidRPr="00EA0BEB">
              <w:rPr>
                <w:rFonts w:ascii="Constantia" w:hAnsi="Constantia"/>
                <w:b w:val="0"/>
                <w:bCs w:val="0"/>
                <w:noProof/>
                <w:webHidden/>
                <w:sz w:val="24"/>
                <w:szCs w:val="24"/>
              </w:rPr>
              <w:tab/>
            </w:r>
            <w:r w:rsidR="001043D4" w:rsidRPr="00EA0BEB">
              <w:rPr>
                <w:rFonts w:ascii="Constantia" w:hAnsi="Constantia"/>
                <w:b w:val="0"/>
                <w:bCs w:val="0"/>
                <w:noProof/>
                <w:webHidden/>
                <w:sz w:val="24"/>
                <w:szCs w:val="24"/>
              </w:rPr>
              <w:fldChar w:fldCharType="begin"/>
            </w:r>
            <w:r w:rsidR="001043D4" w:rsidRPr="00EA0BEB">
              <w:rPr>
                <w:rFonts w:ascii="Constantia" w:hAnsi="Constantia"/>
                <w:b w:val="0"/>
                <w:bCs w:val="0"/>
                <w:noProof/>
                <w:webHidden/>
                <w:sz w:val="24"/>
                <w:szCs w:val="24"/>
              </w:rPr>
              <w:instrText xml:space="preserve"> PAGEREF _Toc17654944 \h </w:instrText>
            </w:r>
            <w:r w:rsidR="001043D4" w:rsidRPr="00EA0BEB">
              <w:rPr>
                <w:rFonts w:ascii="Constantia" w:hAnsi="Constantia"/>
                <w:b w:val="0"/>
                <w:bCs w:val="0"/>
                <w:noProof/>
                <w:webHidden/>
                <w:sz w:val="24"/>
                <w:szCs w:val="24"/>
              </w:rPr>
            </w:r>
            <w:r w:rsidR="001043D4" w:rsidRPr="00EA0BEB">
              <w:rPr>
                <w:rFonts w:ascii="Constantia" w:hAnsi="Constantia"/>
                <w:b w:val="0"/>
                <w:bCs w:val="0"/>
                <w:noProof/>
                <w:webHidden/>
                <w:sz w:val="24"/>
                <w:szCs w:val="24"/>
              </w:rPr>
              <w:fldChar w:fldCharType="separate"/>
            </w:r>
            <w:r>
              <w:rPr>
                <w:rFonts w:ascii="Constantia" w:hAnsi="Constantia"/>
                <w:b w:val="0"/>
                <w:bCs w:val="0"/>
                <w:noProof/>
                <w:webHidden/>
                <w:sz w:val="24"/>
                <w:szCs w:val="24"/>
              </w:rPr>
              <w:t>98</w:t>
            </w:r>
            <w:r w:rsidR="001043D4" w:rsidRPr="00EA0BEB">
              <w:rPr>
                <w:rFonts w:ascii="Constantia" w:hAnsi="Constantia"/>
                <w:b w:val="0"/>
                <w:bCs w:val="0"/>
                <w:noProof/>
                <w:webHidden/>
                <w:sz w:val="24"/>
                <w:szCs w:val="24"/>
              </w:rPr>
              <w:fldChar w:fldCharType="end"/>
            </w:r>
          </w:hyperlink>
        </w:p>
        <w:p w14:paraId="65A675DE" w14:textId="1393FE6F" w:rsidR="001043D4" w:rsidRPr="00EA0BEB" w:rsidRDefault="00D1097A">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54945" w:history="1">
            <w:r w:rsidR="001043D4" w:rsidRPr="00EA0BEB">
              <w:rPr>
                <w:rStyle w:val="Hyperlink"/>
                <w:rFonts w:ascii="Constantia" w:eastAsia="Georgia" w:hAnsi="Constantia"/>
                <w:noProof/>
                <w:sz w:val="24"/>
                <w:szCs w:val="24"/>
              </w:rPr>
              <w:t>NCDP’s response to the CRPD Committee List of Issues</w:t>
            </w:r>
            <w:r w:rsidR="001043D4" w:rsidRPr="00EA0BEB">
              <w:rPr>
                <w:rFonts w:ascii="Constantia" w:hAnsi="Constantia"/>
                <w:noProof/>
                <w:webHidden/>
                <w:sz w:val="24"/>
                <w:szCs w:val="24"/>
              </w:rPr>
              <w:tab/>
            </w:r>
            <w:r w:rsidR="001043D4" w:rsidRPr="00EA0BEB">
              <w:rPr>
                <w:rFonts w:ascii="Constantia" w:hAnsi="Constantia"/>
                <w:i w:val="0"/>
                <w:iCs w:val="0"/>
                <w:noProof/>
                <w:webHidden/>
                <w:sz w:val="24"/>
                <w:szCs w:val="24"/>
              </w:rPr>
              <w:fldChar w:fldCharType="begin"/>
            </w:r>
            <w:r w:rsidR="001043D4" w:rsidRPr="00EA0BEB">
              <w:rPr>
                <w:rFonts w:ascii="Constantia" w:hAnsi="Constantia"/>
                <w:i w:val="0"/>
                <w:iCs w:val="0"/>
                <w:noProof/>
                <w:webHidden/>
                <w:sz w:val="24"/>
                <w:szCs w:val="24"/>
              </w:rPr>
              <w:instrText xml:space="preserve"> PAGEREF _Toc17654945 \h </w:instrText>
            </w:r>
            <w:r w:rsidR="001043D4" w:rsidRPr="00EA0BEB">
              <w:rPr>
                <w:rFonts w:ascii="Constantia" w:hAnsi="Constantia"/>
                <w:i w:val="0"/>
                <w:iCs w:val="0"/>
                <w:noProof/>
                <w:webHidden/>
                <w:sz w:val="24"/>
                <w:szCs w:val="24"/>
              </w:rPr>
            </w:r>
            <w:r w:rsidR="001043D4" w:rsidRPr="00EA0BEB">
              <w:rPr>
                <w:rFonts w:ascii="Constantia" w:hAnsi="Constantia"/>
                <w:i w:val="0"/>
                <w:iCs w:val="0"/>
                <w:noProof/>
                <w:webHidden/>
                <w:sz w:val="24"/>
                <w:szCs w:val="24"/>
              </w:rPr>
              <w:fldChar w:fldCharType="separate"/>
            </w:r>
            <w:r>
              <w:rPr>
                <w:rFonts w:ascii="Constantia" w:hAnsi="Constantia"/>
                <w:i w:val="0"/>
                <w:iCs w:val="0"/>
                <w:noProof/>
                <w:webHidden/>
                <w:sz w:val="24"/>
                <w:szCs w:val="24"/>
              </w:rPr>
              <w:t>99</w:t>
            </w:r>
            <w:r w:rsidR="001043D4" w:rsidRPr="00EA0BEB">
              <w:rPr>
                <w:rFonts w:ascii="Constantia" w:hAnsi="Constantia"/>
                <w:i w:val="0"/>
                <w:iCs w:val="0"/>
                <w:noProof/>
                <w:webHidden/>
                <w:sz w:val="24"/>
                <w:szCs w:val="24"/>
              </w:rPr>
              <w:fldChar w:fldCharType="end"/>
            </w:r>
          </w:hyperlink>
        </w:p>
        <w:p w14:paraId="3E04AD80" w14:textId="75BEFB66" w:rsidR="001043D4" w:rsidRPr="00EA0BEB" w:rsidRDefault="00D1097A">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54946" w:history="1">
            <w:r w:rsidR="001043D4" w:rsidRPr="00EA0BEB">
              <w:rPr>
                <w:rStyle w:val="Hyperlink"/>
                <w:rFonts w:ascii="Constantia" w:eastAsia="Georgia" w:hAnsi="Constantia"/>
                <w:noProof/>
                <w:sz w:val="24"/>
                <w:szCs w:val="24"/>
              </w:rPr>
              <w:t>Recommendations</w:t>
            </w:r>
            <w:r w:rsidR="001043D4" w:rsidRPr="00EA0BEB">
              <w:rPr>
                <w:rFonts w:ascii="Constantia" w:hAnsi="Constantia"/>
                <w:noProof/>
                <w:webHidden/>
                <w:sz w:val="24"/>
                <w:szCs w:val="24"/>
              </w:rPr>
              <w:tab/>
            </w:r>
            <w:r w:rsidR="001043D4" w:rsidRPr="00EA0BEB">
              <w:rPr>
                <w:rFonts w:ascii="Constantia" w:hAnsi="Constantia"/>
                <w:i w:val="0"/>
                <w:iCs w:val="0"/>
                <w:noProof/>
                <w:webHidden/>
                <w:sz w:val="24"/>
                <w:szCs w:val="24"/>
              </w:rPr>
              <w:fldChar w:fldCharType="begin"/>
            </w:r>
            <w:r w:rsidR="001043D4" w:rsidRPr="00EA0BEB">
              <w:rPr>
                <w:rFonts w:ascii="Constantia" w:hAnsi="Constantia"/>
                <w:i w:val="0"/>
                <w:iCs w:val="0"/>
                <w:noProof/>
                <w:webHidden/>
                <w:sz w:val="24"/>
                <w:szCs w:val="24"/>
              </w:rPr>
              <w:instrText xml:space="preserve"> PAGEREF _Toc17654946 \h </w:instrText>
            </w:r>
            <w:r w:rsidR="001043D4" w:rsidRPr="00EA0BEB">
              <w:rPr>
                <w:rFonts w:ascii="Constantia" w:hAnsi="Constantia"/>
                <w:i w:val="0"/>
                <w:iCs w:val="0"/>
                <w:noProof/>
                <w:webHidden/>
                <w:sz w:val="24"/>
                <w:szCs w:val="24"/>
              </w:rPr>
            </w:r>
            <w:r w:rsidR="001043D4" w:rsidRPr="00EA0BEB">
              <w:rPr>
                <w:rFonts w:ascii="Constantia" w:hAnsi="Constantia"/>
                <w:i w:val="0"/>
                <w:iCs w:val="0"/>
                <w:noProof/>
                <w:webHidden/>
                <w:sz w:val="24"/>
                <w:szCs w:val="24"/>
              </w:rPr>
              <w:fldChar w:fldCharType="separate"/>
            </w:r>
            <w:r>
              <w:rPr>
                <w:rFonts w:ascii="Constantia" w:hAnsi="Constantia"/>
                <w:i w:val="0"/>
                <w:iCs w:val="0"/>
                <w:noProof/>
                <w:webHidden/>
                <w:sz w:val="24"/>
                <w:szCs w:val="24"/>
              </w:rPr>
              <w:t>99</w:t>
            </w:r>
            <w:r w:rsidR="001043D4" w:rsidRPr="00EA0BEB">
              <w:rPr>
                <w:rFonts w:ascii="Constantia" w:hAnsi="Constantia"/>
                <w:i w:val="0"/>
                <w:iCs w:val="0"/>
                <w:noProof/>
                <w:webHidden/>
                <w:sz w:val="24"/>
                <w:szCs w:val="24"/>
              </w:rPr>
              <w:fldChar w:fldCharType="end"/>
            </w:r>
          </w:hyperlink>
        </w:p>
        <w:p w14:paraId="5480D7E6" w14:textId="5A537D50" w:rsidR="001043D4" w:rsidRPr="00EA0BEB" w:rsidRDefault="00D1097A">
          <w:pPr>
            <w:pStyle w:val="TOC1"/>
            <w:tabs>
              <w:tab w:val="right" w:leader="dot" w:pos="8296"/>
            </w:tabs>
            <w:rPr>
              <w:rFonts w:ascii="Constantia" w:eastAsiaTheme="minorEastAsia" w:hAnsi="Constantia" w:cstheme="minorBidi"/>
              <w:b w:val="0"/>
              <w:bCs w:val="0"/>
              <w:noProof/>
              <w:sz w:val="24"/>
              <w:szCs w:val="24"/>
              <w:lang w:val="el-GR" w:eastAsia="el-GR"/>
            </w:rPr>
          </w:pPr>
          <w:hyperlink w:anchor="_Toc17654947" w:history="1">
            <w:r w:rsidR="001043D4" w:rsidRPr="00EA0BEB">
              <w:rPr>
                <w:rStyle w:val="Hyperlink"/>
                <w:rFonts w:ascii="Constantia" w:hAnsi="Constantia"/>
                <w:b w:val="0"/>
                <w:bCs w:val="0"/>
                <w:noProof/>
                <w:sz w:val="24"/>
                <w:szCs w:val="24"/>
              </w:rPr>
              <w:t>References</w:t>
            </w:r>
            <w:r w:rsidR="001043D4" w:rsidRPr="00EA0BEB">
              <w:rPr>
                <w:rFonts w:ascii="Constantia" w:hAnsi="Constantia"/>
                <w:b w:val="0"/>
                <w:bCs w:val="0"/>
                <w:noProof/>
                <w:webHidden/>
                <w:sz w:val="24"/>
                <w:szCs w:val="24"/>
              </w:rPr>
              <w:tab/>
            </w:r>
            <w:r w:rsidR="001043D4" w:rsidRPr="00EA0BEB">
              <w:rPr>
                <w:rFonts w:ascii="Constantia" w:hAnsi="Constantia"/>
                <w:b w:val="0"/>
                <w:bCs w:val="0"/>
                <w:noProof/>
                <w:webHidden/>
                <w:sz w:val="24"/>
                <w:szCs w:val="24"/>
              </w:rPr>
              <w:fldChar w:fldCharType="begin"/>
            </w:r>
            <w:r w:rsidR="001043D4" w:rsidRPr="00EA0BEB">
              <w:rPr>
                <w:rFonts w:ascii="Constantia" w:hAnsi="Constantia"/>
                <w:b w:val="0"/>
                <w:bCs w:val="0"/>
                <w:noProof/>
                <w:webHidden/>
                <w:sz w:val="24"/>
                <w:szCs w:val="24"/>
              </w:rPr>
              <w:instrText xml:space="preserve"> PAGEREF _Toc17654947 \h </w:instrText>
            </w:r>
            <w:r w:rsidR="001043D4" w:rsidRPr="00EA0BEB">
              <w:rPr>
                <w:rFonts w:ascii="Constantia" w:hAnsi="Constantia"/>
                <w:b w:val="0"/>
                <w:bCs w:val="0"/>
                <w:noProof/>
                <w:webHidden/>
                <w:sz w:val="24"/>
                <w:szCs w:val="24"/>
              </w:rPr>
            </w:r>
            <w:r w:rsidR="001043D4" w:rsidRPr="00EA0BEB">
              <w:rPr>
                <w:rFonts w:ascii="Constantia" w:hAnsi="Constantia"/>
                <w:b w:val="0"/>
                <w:bCs w:val="0"/>
                <w:noProof/>
                <w:webHidden/>
                <w:sz w:val="24"/>
                <w:szCs w:val="24"/>
              </w:rPr>
              <w:fldChar w:fldCharType="separate"/>
            </w:r>
            <w:r>
              <w:rPr>
                <w:rFonts w:ascii="Constantia" w:hAnsi="Constantia"/>
                <w:b w:val="0"/>
                <w:bCs w:val="0"/>
                <w:noProof/>
                <w:webHidden/>
                <w:sz w:val="24"/>
                <w:szCs w:val="24"/>
              </w:rPr>
              <w:t>101</w:t>
            </w:r>
            <w:r w:rsidR="001043D4" w:rsidRPr="00EA0BEB">
              <w:rPr>
                <w:rFonts w:ascii="Constantia" w:hAnsi="Constantia"/>
                <w:b w:val="0"/>
                <w:bCs w:val="0"/>
                <w:noProof/>
                <w:webHidden/>
                <w:sz w:val="24"/>
                <w:szCs w:val="24"/>
              </w:rPr>
              <w:fldChar w:fldCharType="end"/>
            </w:r>
          </w:hyperlink>
        </w:p>
        <w:p w14:paraId="625A6DDD" w14:textId="619877FB" w:rsidR="00884B06" w:rsidRPr="00EA0BEB" w:rsidRDefault="00884B06">
          <w:r w:rsidRPr="00EA0BEB">
            <w:rPr>
              <w:rFonts w:ascii="Constantia" w:hAnsi="Constantia"/>
              <w:noProof/>
            </w:rPr>
            <w:fldChar w:fldCharType="end"/>
          </w:r>
        </w:p>
      </w:sdtContent>
    </w:sdt>
    <w:p w14:paraId="0509C37D" w14:textId="1A321B35" w:rsidR="00FC2A2D" w:rsidRPr="00EA0BEB" w:rsidRDefault="00FC2A2D" w:rsidP="00FC2A2D">
      <w:pPr>
        <w:pStyle w:val="Heading1"/>
        <w:numPr>
          <w:ilvl w:val="0"/>
          <w:numId w:val="0"/>
        </w:numPr>
        <w:ind w:left="432" w:hanging="432"/>
        <w:rPr>
          <w:rFonts w:ascii="Constantia" w:hAnsi="Constantia"/>
          <w:b/>
          <w:bCs w:val="0"/>
        </w:rPr>
      </w:pPr>
      <w:r w:rsidRPr="00EA0BEB">
        <w:rPr>
          <w:rFonts w:ascii="Constantia" w:hAnsi="Constantia"/>
          <w:b/>
          <w:bCs w:val="0"/>
        </w:rPr>
        <w:br w:type="page"/>
      </w:r>
    </w:p>
    <w:p w14:paraId="03FB715B" w14:textId="359DBD66" w:rsidR="00205AD6" w:rsidRPr="00EA0BEB" w:rsidRDefault="00FC2A2D" w:rsidP="00205AD6">
      <w:pPr>
        <w:pStyle w:val="Heading1"/>
        <w:numPr>
          <w:ilvl w:val="0"/>
          <w:numId w:val="0"/>
        </w:numPr>
        <w:ind w:left="432" w:hanging="432"/>
        <w:rPr>
          <w:rFonts w:ascii="Constantia" w:hAnsi="Constantia"/>
          <w:b/>
          <w:bCs w:val="0"/>
          <w:color w:val="339966"/>
        </w:rPr>
      </w:pPr>
      <w:bookmarkStart w:id="5" w:name="_Toc17654863"/>
      <w:r w:rsidRPr="00EA0BEB">
        <w:rPr>
          <w:rFonts w:ascii="Constantia" w:hAnsi="Constantia"/>
          <w:b/>
          <w:bCs w:val="0"/>
          <w:color w:val="339966"/>
        </w:rPr>
        <w:lastRenderedPageBreak/>
        <w:t>Abbreviations</w:t>
      </w:r>
      <w:bookmarkEnd w:id="5"/>
    </w:p>
    <w:tbl>
      <w:tblPr>
        <w:tblW w:w="0" w:type="auto"/>
        <w:tblCellMar>
          <w:top w:w="15" w:type="dxa"/>
          <w:left w:w="15" w:type="dxa"/>
          <w:bottom w:w="15" w:type="dxa"/>
          <w:right w:w="15" w:type="dxa"/>
        </w:tblCellMar>
        <w:tblLook w:val="04A0" w:firstRow="1" w:lastRow="0" w:firstColumn="1" w:lastColumn="0" w:noHBand="0" w:noVBand="1"/>
      </w:tblPr>
      <w:tblGrid>
        <w:gridCol w:w="1701"/>
        <w:gridCol w:w="6605"/>
      </w:tblGrid>
      <w:tr w:rsidR="00205AD6" w:rsidRPr="00EA0BEB" w14:paraId="4EB2025F" w14:textId="77777777" w:rsidTr="00205AD6">
        <w:tc>
          <w:tcPr>
            <w:tcW w:w="1701" w:type="dxa"/>
            <w:tcMar>
              <w:top w:w="100" w:type="dxa"/>
              <w:left w:w="100" w:type="dxa"/>
              <w:bottom w:w="100" w:type="dxa"/>
              <w:right w:w="100" w:type="dxa"/>
            </w:tcMar>
            <w:hideMark/>
          </w:tcPr>
          <w:p w14:paraId="6038573F" w14:textId="77777777" w:rsidR="00205AD6" w:rsidRPr="00EA0BEB" w:rsidRDefault="00205AD6" w:rsidP="00205AD6">
            <w:pPr>
              <w:rPr>
                <w:rFonts w:ascii="Constantia" w:hAnsi="Constantia"/>
              </w:rPr>
            </w:pPr>
            <w:r w:rsidRPr="00EA0BEB">
              <w:rPr>
                <w:rFonts w:ascii="Constantia" w:hAnsi="Constantia"/>
              </w:rPr>
              <w:t>CRPD</w:t>
            </w:r>
          </w:p>
        </w:tc>
        <w:tc>
          <w:tcPr>
            <w:tcW w:w="6605" w:type="dxa"/>
            <w:tcMar>
              <w:top w:w="100" w:type="dxa"/>
              <w:left w:w="100" w:type="dxa"/>
              <w:bottom w:w="100" w:type="dxa"/>
              <w:right w:w="100" w:type="dxa"/>
            </w:tcMar>
            <w:hideMark/>
          </w:tcPr>
          <w:p w14:paraId="6C77E5A6" w14:textId="77777777" w:rsidR="00205AD6" w:rsidRPr="00EA0BEB" w:rsidRDefault="00205AD6" w:rsidP="00205AD6">
            <w:pPr>
              <w:jc w:val="both"/>
              <w:rPr>
                <w:rFonts w:ascii="Constantia" w:hAnsi="Constantia"/>
              </w:rPr>
            </w:pPr>
            <w:r w:rsidRPr="00EA0BEB">
              <w:rPr>
                <w:rFonts w:ascii="Constantia" w:hAnsi="Constantia"/>
              </w:rPr>
              <w:t>Convention on the Rights of Persons with Disabilities</w:t>
            </w:r>
          </w:p>
        </w:tc>
      </w:tr>
      <w:tr w:rsidR="00205AD6" w:rsidRPr="00EA0BEB" w14:paraId="578A4412" w14:textId="77777777" w:rsidTr="00205AD6">
        <w:tc>
          <w:tcPr>
            <w:tcW w:w="1701" w:type="dxa"/>
            <w:tcMar>
              <w:top w:w="100" w:type="dxa"/>
              <w:left w:w="100" w:type="dxa"/>
              <w:bottom w:w="100" w:type="dxa"/>
              <w:right w:w="100" w:type="dxa"/>
            </w:tcMar>
            <w:hideMark/>
          </w:tcPr>
          <w:p w14:paraId="1E11D419" w14:textId="77777777" w:rsidR="00205AD6" w:rsidRPr="00EA0BEB" w:rsidRDefault="00205AD6" w:rsidP="00205AD6">
            <w:pPr>
              <w:rPr>
                <w:rFonts w:ascii="Constantia" w:hAnsi="Constantia"/>
              </w:rPr>
            </w:pPr>
            <w:r w:rsidRPr="00EA0BEB">
              <w:rPr>
                <w:rFonts w:ascii="Constantia" w:hAnsi="Constantia"/>
              </w:rPr>
              <w:t>EDF</w:t>
            </w:r>
          </w:p>
        </w:tc>
        <w:tc>
          <w:tcPr>
            <w:tcW w:w="6605" w:type="dxa"/>
            <w:tcMar>
              <w:top w:w="100" w:type="dxa"/>
              <w:left w:w="100" w:type="dxa"/>
              <w:bottom w:w="100" w:type="dxa"/>
              <w:right w:w="100" w:type="dxa"/>
            </w:tcMar>
            <w:hideMark/>
          </w:tcPr>
          <w:p w14:paraId="2D0297E7" w14:textId="77777777" w:rsidR="00205AD6" w:rsidRPr="00EA0BEB" w:rsidRDefault="00205AD6" w:rsidP="00205AD6">
            <w:pPr>
              <w:rPr>
                <w:rFonts w:ascii="Constantia" w:hAnsi="Constantia"/>
              </w:rPr>
            </w:pPr>
            <w:r w:rsidRPr="00EA0BEB">
              <w:rPr>
                <w:rFonts w:ascii="Constantia" w:hAnsi="Constantia"/>
              </w:rPr>
              <w:t>European Disability Forum</w:t>
            </w:r>
          </w:p>
        </w:tc>
      </w:tr>
      <w:tr w:rsidR="00205AD6" w:rsidRPr="00EA0BEB" w14:paraId="640101B8" w14:textId="77777777" w:rsidTr="00205AD6">
        <w:tc>
          <w:tcPr>
            <w:tcW w:w="1701" w:type="dxa"/>
            <w:tcMar>
              <w:top w:w="100" w:type="dxa"/>
              <w:left w:w="100" w:type="dxa"/>
              <w:bottom w:w="100" w:type="dxa"/>
              <w:right w:w="100" w:type="dxa"/>
            </w:tcMar>
          </w:tcPr>
          <w:p w14:paraId="6E62477E" w14:textId="77777777" w:rsidR="00205AD6" w:rsidRPr="00EA0BEB" w:rsidRDefault="00205AD6" w:rsidP="00205AD6">
            <w:pPr>
              <w:rPr>
                <w:rFonts w:ascii="Constantia" w:hAnsi="Constantia"/>
              </w:rPr>
            </w:pPr>
            <w:r w:rsidRPr="00EA0BEB">
              <w:rPr>
                <w:rFonts w:ascii="Constantia" w:hAnsi="Constantia"/>
              </w:rPr>
              <w:t>EFKA</w:t>
            </w:r>
          </w:p>
        </w:tc>
        <w:tc>
          <w:tcPr>
            <w:tcW w:w="6605" w:type="dxa"/>
            <w:tcMar>
              <w:top w:w="100" w:type="dxa"/>
              <w:left w:w="100" w:type="dxa"/>
              <w:bottom w:w="100" w:type="dxa"/>
              <w:right w:w="100" w:type="dxa"/>
            </w:tcMar>
          </w:tcPr>
          <w:p w14:paraId="4B5DAEA0" w14:textId="77777777" w:rsidR="00205AD6" w:rsidRPr="00EA0BEB" w:rsidRDefault="00205AD6" w:rsidP="00205AD6">
            <w:pPr>
              <w:rPr>
                <w:rFonts w:ascii="Constantia" w:hAnsi="Constantia"/>
              </w:rPr>
            </w:pPr>
            <w:r w:rsidRPr="00EA0BEB">
              <w:rPr>
                <w:rFonts w:ascii="Constantia" w:hAnsi="Constantia"/>
              </w:rPr>
              <w:t>National Social Security Entity</w:t>
            </w:r>
          </w:p>
        </w:tc>
      </w:tr>
      <w:tr w:rsidR="00205AD6" w:rsidRPr="00EA0BEB" w14:paraId="79C5EF1E" w14:textId="77777777" w:rsidTr="00205AD6">
        <w:tc>
          <w:tcPr>
            <w:tcW w:w="1701" w:type="dxa"/>
            <w:tcMar>
              <w:top w:w="100" w:type="dxa"/>
              <w:left w:w="100" w:type="dxa"/>
              <w:bottom w:w="100" w:type="dxa"/>
              <w:right w:w="100" w:type="dxa"/>
            </w:tcMar>
          </w:tcPr>
          <w:p w14:paraId="15ABE8A2" w14:textId="77777777" w:rsidR="00205AD6" w:rsidRPr="00EA0BEB" w:rsidRDefault="00205AD6" w:rsidP="00205AD6">
            <w:pPr>
              <w:rPr>
                <w:rFonts w:ascii="Constantia" w:hAnsi="Constantia"/>
              </w:rPr>
            </w:pPr>
            <w:r w:rsidRPr="00EA0BEB">
              <w:rPr>
                <w:rFonts w:ascii="Constantia" w:hAnsi="Constantia"/>
              </w:rPr>
              <w:t>EKKE</w:t>
            </w:r>
          </w:p>
        </w:tc>
        <w:tc>
          <w:tcPr>
            <w:tcW w:w="6605" w:type="dxa"/>
            <w:tcMar>
              <w:top w:w="100" w:type="dxa"/>
              <w:left w:w="100" w:type="dxa"/>
              <w:bottom w:w="100" w:type="dxa"/>
              <w:right w:w="100" w:type="dxa"/>
            </w:tcMar>
          </w:tcPr>
          <w:p w14:paraId="7F083AD5" w14:textId="77777777" w:rsidR="00205AD6" w:rsidRPr="00EA0BEB" w:rsidRDefault="00205AD6" w:rsidP="00205AD6">
            <w:pPr>
              <w:rPr>
                <w:rFonts w:ascii="Constantia" w:hAnsi="Constantia"/>
              </w:rPr>
            </w:pPr>
            <w:r w:rsidRPr="00EA0BEB">
              <w:rPr>
                <w:rFonts w:ascii="Constantia" w:hAnsi="Constantia"/>
              </w:rPr>
              <w:t>National Centre of Social Research</w:t>
            </w:r>
          </w:p>
        </w:tc>
      </w:tr>
      <w:tr w:rsidR="00D943A3" w:rsidRPr="00EA0BEB" w14:paraId="2364FD3C" w14:textId="77777777" w:rsidTr="00205AD6">
        <w:tc>
          <w:tcPr>
            <w:tcW w:w="1701" w:type="dxa"/>
            <w:tcMar>
              <w:top w:w="100" w:type="dxa"/>
              <w:left w:w="100" w:type="dxa"/>
              <w:bottom w:w="100" w:type="dxa"/>
              <w:right w:w="100" w:type="dxa"/>
            </w:tcMar>
          </w:tcPr>
          <w:p w14:paraId="2C5C6AD0" w14:textId="7453B94A" w:rsidR="00D943A3" w:rsidRPr="00EA0BEB" w:rsidRDefault="00D943A3" w:rsidP="00205AD6">
            <w:pPr>
              <w:rPr>
                <w:rFonts w:ascii="Constantia" w:hAnsi="Constantia"/>
              </w:rPr>
            </w:pPr>
            <w:r w:rsidRPr="00EA0BEB">
              <w:rPr>
                <w:rFonts w:ascii="Constantia" w:hAnsi="Constantia"/>
              </w:rPr>
              <w:t>EOPYY</w:t>
            </w:r>
          </w:p>
        </w:tc>
        <w:tc>
          <w:tcPr>
            <w:tcW w:w="6605" w:type="dxa"/>
            <w:tcMar>
              <w:top w:w="100" w:type="dxa"/>
              <w:left w:w="100" w:type="dxa"/>
              <w:bottom w:w="100" w:type="dxa"/>
              <w:right w:w="100" w:type="dxa"/>
            </w:tcMar>
          </w:tcPr>
          <w:p w14:paraId="707A6AED" w14:textId="4AF84B8F" w:rsidR="00D943A3" w:rsidRPr="00EA0BEB" w:rsidRDefault="00D943A3" w:rsidP="00205AD6">
            <w:pPr>
              <w:rPr>
                <w:rFonts w:ascii="Constantia" w:hAnsi="Constantia"/>
              </w:rPr>
            </w:pPr>
            <w:r w:rsidRPr="00EA0BEB">
              <w:rPr>
                <w:rFonts w:ascii="Constantia" w:hAnsi="Constantia"/>
              </w:rPr>
              <w:t>National Organization for the Provision of Health Services</w:t>
            </w:r>
          </w:p>
        </w:tc>
      </w:tr>
      <w:tr w:rsidR="00205AD6" w:rsidRPr="00EA0BEB" w14:paraId="42FDD407" w14:textId="77777777" w:rsidTr="00205AD6">
        <w:tc>
          <w:tcPr>
            <w:tcW w:w="1701" w:type="dxa"/>
            <w:tcMar>
              <w:top w:w="100" w:type="dxa"/>
              <w:left w:w="100" w:type="dxa"/>
              <w:bottom w:w="100" w:type="dxa"/>
              <w:right w:w="100" w:type="dxa"/>
            </w:tcMar>
          </w:tcPr>
          <w:p w14:paraId="397347E9" w14:textId="77777777" w:rsidR="00205AD6" w:rsidRPr="00EA0BEB" w:rsidRDefault="00205AD6" w:rsidP="00205AD6">
            <w:pPr>
              <w:rPr>
                <w:rFonts w:ascii="Constantia" w:hAnsi="Constantia"/>
              </w:rPr>
            </w:pPr>
            <w:r w:rsidRPr="00EA0BEB">
              <w:rPr>
                <w:rFonts w:ascii="Constantia" w:hAnsi="Constantia"/>
              </w:rPr>
              <w:t>EPPPA</w:t>
            </w:r>
          </w:p>
        </w:tc>
        <w:tc>
          <w:tcPr>
            <w:tcW w:w="6605" w:type="dxa"/>
            <w:tcMar>
              <w:top w:w="100" w:type="dxa"/>
              <w:left w:w="100" w:type="dxa"/>
              <w:bottom w:w="100" w:type="dxa"/>
              <w:right w:w="100" w:type="dxa"/>
            </w:tcMar>
          </w:tcPr>
          <w:p w14:paraId="169A92C9" w14:textId="77777777" w:rsidR="00205AD6" w:rsidRPr="00EA0BEB" w:rsidRDefault="00205AD6" w:rsidP="00205AD6">
            <w:pPr>
              <w:rPr>
                <w:rFonts w:ascii="Constantia" w:hAnsi="Constantia"/>
              </w:rPr>
            </w:pPr>
            <w:r w:rsidRPr="00EA0BEB">
              <w:rPr>
                <w:rFonts w:ascii="Constantia" w:hAnsi="Constantia"/>
              </w:rPr>
              <w:t>Single Table for the Disability Percentage Determination</w:t>
            </w:r>
          </w:p>
        </w:tc>
      </w:tr>
      <w:tr w:rsidR="00205AD6" w:rsidRPr="00EA0BEB" w14:paraId="35635B2B" w14:textId="77777777" w:rsidTr="00205AD6">
        <w:tc>
          <w:tcPr>
            <w:tcW w:w="1701" w:type="dxa"/>
            <w:tcMar>
              <w:top w:w="100" w:type="dxa"/>
              <w:left w:w="100" w:type="dxa"/>
              <w:bottom w:w="100" w:type="dxa"/>
              <w:right w:w="100" w:type="dxa"/>
            </w:tcMar>
          </w:tcPr>
          <w:p w14:paraId="1EBBF46D" w14:textId="77777777" w:rsidR="00205AD6" w:rsidRPr="00EA0BEB" w:rsidRDefault="00205AD6" w:rsidP="00205AD6">
            <w:pPr>
              <w:rPr>
                <w:rFonts w:ascii="Constantia" w:hAnsi="Constantia"/>
              </w:rPr>
            </w:pPr>
            <w:r w:rsidRPr="00EA0BEB">
              <w:rPr>
                <w:rFonts w:ascii="Constantia" w:hAnsi="Constantia"/>
              </w:rPr>
              <w:t>ESR</w:t>
            </w:r>
          </w:p>
        </w:tc>
        <w:tc>
          <w:tcPr>
            <w:tcW w:w="6605" w:type="dxa"/>
            <w:tcMar>
              <w:top w:w="100" w:type="dxa"/>
              <w:left w:w="100" w:type="dxa"/>
              <w:bottom w:w="100" w:type="dxa"/>
              <w:right w:w="100" w:type="dxa"/>
            </w:tcMar>
          </w:tcPr>
          <w:p w14:paraId="2B9CB1F2" w14:textId="77777777" w:rsidR="00205AD6" w:rsidRPr="00EA0BEB" w:rsidRDefault="00205AD6" w:rsidP="00205AD6">
            <w:pPr>
              <w:rPr>
                <w:rFonts w:ascii="Constantia" w:hAnsi="Constantia"/>
              </w:rPr>
            </w:pPr>
            <w:r w:rsidRPr="00EA0BEB">
              <w:rPr>
                <w:rFonts w:ascii="Constantia" w:hAnsi="Constantia"/>
              </w:rPr>
              <w:t>Greek National Council for Radio and Television</w:t>
            </w:r>
          </w:p>
        </w:tc>
      </w:tr>
      <w:tr w:rsidR="00205AD6" w:rsidRPr="00EA0BEB" w14:paraId="6796EF31" w14:textId="77777777" w:rsidTr="00205AD6">
        <w:tc>
          <w:tcPr>
            <w:tcW w:w="1701" w:type="dxa"/>
            <w:tcMar>
              <w:top w:w="100" w:type="dxa"/>
              <w:left w:w="100" w:type="dxa"/>
              <w:bottom w:w="100" w:type="dxa"/>
              <w:right w:w="100" w:type="dxa"/>
            </w:tcMar>
          </w:tcPr>
          <w:p w14:paraId="3FAD5AAF" w14:textId="77777777" w:rsidR="00205AD6" w:rsidRPr="00EA0BEB" w:rsidRDefault="00205AD6" w:rsidP="00205AD6">
            <w:pPr>
              <w:rPr>
                <w:rFonts w:ascii="Constantia" w:hAnsi="Constantia"/>
              </w:rPr>
            </w:pPr>
            <w:r w:rsidRPr="00EA0BEB">
              <w:rPr>
                <w:rFonts w:ascii="Constantia" w:hAnsi="Constantia"/>
              </w:rPr>
              <w:t>IAPR</w:t>
            </w:r>
          </w:p>
        </w:tc>
        <w:tc>
          <w:tcPr>
            <w:tcW w:w="6605" w:type="dxa"/>
            <w:tcMar>
              <w:top w:w="100" w:type="dxa"/>
              <w:left w:w="100" w:type="dxa"/>
              <w:bottom w:w="100" w:type="dxa"/>
              <w:right w:w="100" w:type="dxa"/>
            </w:tcMar>
          </w:tcPr>
          <w:p w14:paraId="787CD226" w14:textId="77777777" w:rsidR="00205AD6" w:rsidRPr="00EA0BEB" w:rsidRDefault="00205AD6" w:rsidP="00205AD6">
            <w:pPr>
              <w:rPr>
                <w:rFonts w:ascii="Constantia" w:hAnsi="Constantia"/>
              </w:rPr>
            </w:pPr>
            <w:r w:rsidRPr="00EA0BEB">
              <w:rPr>
                <w:rFonts w:ascii="Constantia" w:hAnsi="Constantia"/>
              </w:rPr>
              <w:t>Independent Authority for Public Revenue</w:t>
            </w:r>
          </w:p>
        </w:tc>
      </w:tr>
      <w:tr w:rsidR="00205AD6" w:rsidRPr="00EA0BEB" w14:paraId="6AAE24F7" w14:textId="77777777" w:rsidTr="00205AD6">
        <w:tc>
          <w:tcPr>
            <w:tcW w:w="1701" w:type="dxa"/>
            <w:tcMar>
              <w:top w:w="100" w:type="dxa"/>
              <w:left w:w="100" w:type="dxa"/>
              <w:bottom w:w="100" w:type="dxa"/>
              <w:right w:w="100" w:type="dxa"/>
            </w:tcMar>
          </w:tcPr>
          <w:p w14:paraId="24632084" w14:textId="77777777" w:rsidR="00205AD6" w:rsidRPr="00EA0BEB" w:rsidRDefault="00205AD6" w:rsidP="00205AD6">
            <w:pPr>
              <w:rPr>
                <w:rFonts w:ascii="Constantia" w:hAnsi="Constantia"/>
              </w:rPr>
            </w:pPr>
            <w:r w:rsidRPr="00EA0BEB">
              <w:rPr>
                <w:rFonts w:ascii="Constantia" w:hAnsi="Constantia"/>
              </w:rPr>
              <w:t>GNCHR</w:t>
            </w:r>
          </w:p>
        </w:tc>
        <w:tc>
          <w:tcPr>
            <w:tcW w:w="6605" w:type="dxa"/>
            <w:tcMar>
              <w:top w:w="100" w:type="dxa"/>
              <w:left w:w="100" w:type="dxa"/>
              <w:bottom w:w="100" w:type="dxa"/>
              <w:right w:w="100" w:type="dxa"/>
            </w:tcMar>
          </w:tcPr>
          <w:p w14:paraId="09E32925" w14:textId="77777777" w:rsidR="00205AD6" w:rsidRPr="00EA0BEB" w:rsidRDefault="00205AD6" w:rsidP="00205AD6">
            <w:pPr>
              <w:rPr>
                <w:rFonts w:ascii="Constantia" w:hAnsi="Constantia"/>
              </w:rPr>
            </w:pPr>
            <w:r w:rsidRPr="00EA0BEB">
              <w:rPr>
                <w:rFonts w:ascii="Constantia" w:hAnsi="Constantia"/>
                <w:shd w:val="clear" w:color="auto" w:fill="FFFFFF"/>
              </w:rPr>
              <w:t>Greek National Commission for Human Rights</w:t>
            </w:r>
          </w:p>
        </w:tc>
      </w:tr>
      <w:tr w:rsidR="00205AD6" w:rsidRPr="00EA0BEB" w14:paraId="4480EA07" w14:textId="77777777" w:rsidTr="00205AD6">
        <w:tc>
          <w:tcPr>
            <w:tcW w:w="1701" w:type="dxa"/>
            <w:tcMar>
              <w:top w:w="100" w:type="dxa"/>
              <w:left w:w="100" w:type="dxa"/>
              <w:bottom w:w="100" w:type="dxa"/>
              <w:right w:w="100" w:type="dxa"/>
            </w:tcMar>
            <w:hideMark/>
          </w:tcPr>
          <w:p w14:paraId="35CCFE3C" w14:textId="77777777" w:rsidR="00205AD6" w:rsidRPr="00EA0BEB" w:rsidRDefault="00205AD6" w:rsidP="00205AD6">
            <w:pPr>
              <w:rPr>
                <w:rFonts w:ascii="Constantia" w:hAnsi="Constantia"/>
              </w:rPr>
            </w:pPr>
            <w:r w:rsidRPr="00EA0BEB">
              <w:rPr>
                <w:rFonts w:ascii="Constantia" w:hAnsi="Constantia"/>
                <w:noProof/>
              </w:rPr>
              <w:t>GSTHR</w:t>
            </w:r>
          </w:p>
        </w:tc>
        <w:tc>
          <w:tcPr>
            <w:tcW w:w="6605" w:type="dxa"/>
            <w:tcMar>
              <w:top w:w="100" w:type="dxa"/>
              <w:left w:w="100" w:type="dxa"/>
              <w:bottom w:w="100" w:type="dxa"/>
              <w:right w:w="100" w:type="dxa"/>
            </w:tcMar>
            <w:hideMark/>
          </w:tcPr>
          <w:p w14:paraId="144209DC" w14:textId="77777777" w:rsidR="00205AD6" w:rsidRPr="00EA0BEB" w:rsidRDefault="00205AD6" w:rsidP="00205AD6">
            <w:pPr>
              <w:rPr>
                <w:rFonts w:ascii="Constantia" w:hAnsi="Constantia"/>
              </w:rPr>
            </w:pPr>
            <w:r w:rsidRPr="00EA0BEB">
              <w:rPr>
                <w:rFonts w:ascii="Constantia" w:hAnsi="Constantia"/>
              </w:rPr>
              <w:t xml:space="preserve">General Secretariat for Transparency and Human Rights </w:t>
            </w:r>
          </w:p>
        </w:tc>
      </w:tr>
      <w:tr w:rsidR="00205AD6" w:rsidRPr="00EA0BEB" w14:paraId="3C3CFC5C" w14:textId="77777777" w:rsidTr="00205AD6">
        <w:tc>
          <w:tcPr>
            <w:tcW w:w="1701" w:type="dxa"/>
            <w:tcMar>
              <w:top w:w="100" w:type="dxa"/>
              <w:left w:w="100" w:type="dxa"/>
              <w:bottom w:w="100" w:type="dxa"/>
              <w:right w:w="100" w:type="dxa"/>
            </w:tcMar>
          </w:tcPr>
          <w:p w14:paraId="209EF5B9" w14:textId="77777777" w:rsidR="00205AD6" w:rsidRPr="00EA0BEB" w:rsidRDefault="00205AD6" w:rsidP="00205AD6">
            <w:pPr>
              <w:rPr>
                <w:rFonts w:ascii="Constantia" w:hAnsi="Constantia"/>
              </w:rPr>
            </w:pPr>
            <w:r w:rsidRPr="00EA0BEB">
              <w:rPr>
                <w:rFonts w:ascii="Constantia" w:hAnsi="Constantia"/>
              </w:rPr>
              <w:t>HDIKA</w:t>
            </w:r>
          </w:p>
        </w:tc>
        <w:tc>
          <w:tcPr>
            <w:tcW w:w="6605" w:type="dxa"/>
            <w:tcMar>
              <w:top w:w="100" w:type="dxa"/>
              <w:left w:w="100" w:type="dxa"/>
              <w:bottom w:w="100" w:type="dxa"/>
              <w:right w:w="100" w:type="dxa"/>
            </w:tcMar>
          </w:tcPr>
          <w:p w14:paraId="0D457242" w14:textId="6545AA5F" w:rsidR="00205AD6" w:rsidRPr="00EA0BEB" w:rsidRDefault="00205AD6" w:rsidP="00D943A3">
            <w:pPr>
              <w:rPr>
                <w:rFonts w:ascii="Constantia" w:hAnsi="Constantia"/>
              </w:rPr>
            </w:pPr>
            <w:r w:rsidRPr="00EA0BEB">
              <w:rPr>
                <w:rFonts w:ascii="Constantia" w:hAnsi="Constantia"/>
              </w:rPr>
              <w:t xml:space="preserve">E-Governance </w:t>
            </w:r>
            <w:r w:rsidR="00D943A3" w:rsidRPr="00EA0BEB">
              <w:rPr>
                <w:rFonts w:ascii="Constantia" w:hAnsi="Constantia"/>
              </w:rPr>
              <w:t xml:space="preserve">of </w:t>
            </w:r>
            <w:r w:rsidRPr="00EA0BEB">
              <w:rPr>
                <w:rFonts w:ascii="Constantia" w:hAnsi="Constantia"/>
              </w:rPr>
              <w:t>Social Insurance SA</w:t>
            </w:r>
          </w:p>
        </w:tc>
      </w:tr>
      <w:tr w:rsidR="00205AD6" w:rsidRPr="00EA0BEB" w14:paraId="6ED79513" w14:textId="77777777" w:rsidTr="00205AD6">
        <w:tc>
          <w:tcPr>
            <w:tcW w:w="1701" w:type="dxa"/>
            <w:tcMar>
              <w:top w:w="100" w:type="dxa"/>
              <w:left w:w="100" w:type="dxa"/>
              <w:bottom w:w="100" w:type="dxa"/>
              <w:right w:w="100" w:type="dxa"/>
            </w:tcMar>
            <w:hideMark/>
          </w:tcPr>
          <w:p w14:paraId="0AAA199C" w14:textId="77777777" w:rsidR="00205AD6" w:rsidRPr="00EA0BEB" w:rsidRDefault="00205AD6" w:rsidP="00205AD6">
            <w:pPr>
              <w:rPr>
                <w:rFonts w:ascii="Constantia" w:hAnsi="Constantia"/>
              </w:rPr>
            </w:pPr>
            <w:r w:rsidRPr="00EA0BEB">
              <w:rPr>
                <w:rFonts w:ascii="Constantia" w:hAnsi="Constantia"/>
              </w:rPr>
              <w:t>NCDP</w:t>
            </w:r>
          </w:p>
        </w:tc>
        <w:tc>
          <w:tcPr>
            <w:tcW w:w="6605" w:type="dxa"/>
            <w:tcMar>
              <w:top w:w="100" w:type="dxa"/>
              <w:left w:w="100" w:type="dxa"/>
              <w:bottom w:w="100" w:type="dxa"/>
              <w:right w:w="100" w:type="dxa"/>
            </w:tcMar>
            <w:hideMark/>
          </w:tcPr>
          <w:p w14:paraId="3AA53463" w14:textId="77777777" w:rsidR="00205AD6" w:rsidRPr="00EA0BEB" w:rsidRDefault="00205AD6" w:rsidP="00205AD6">
            <w:pPr>
              <w:rPr>
                <w:rFonts w:ascii="Constantia" w:hAnsi="Constantia"/>
              </w:rPr>
            </w:pPr>
            <w:r w:rsidRPr="00EA0BEB">
              <w:rPr>
                <w:rFonts w:ascii="Constantia" w:hAnsi="Constantia"/>
              </w:rPr>
              <w:t xml:space="preserve">National Confederation of Disabled People </w:t>
            </w:r>
          </w:p>
        </w:tc>
      </w:tr>
      <w:tr w:rsidR="00205AD6" w:rsidRPr="00EA0BEB" w14:paraId="1EBA41F2" w14:textId="77777777" w:rsidTr="00205AD6">
        <w:tc>
          <w:tcPr>
            <w:tcW w:w="1701" w:type="dxa"/>
            <w:tcMar>
              <w:top w:w="100" w:type="dxa"/>
              <w:left w:w="100" w:type="dxa"/>
              <w:bottom w:w="100" w:type="dxa"/>
              <w:right w:w="100" w:type="dxa"/>
            </w:tcMar>
          </w:tcPr>
          <w:p w14:paraId="5F7EF54F" w14:textId="77777777" w:rsidR="00205AD6" w:rsidRPr="00EA0BEB" w:rsidRDefault="00205AD6" w:rsidP="00205AD6">
            <w:pPr>
              <w:rPr>
                <w:rFonts w:ascii="Constantia" w:hAnsi="Constantia"/>
              </w:rPr>
            </w:pPr>
            <w:r w:rsidRPr="00EA0BEB">
              <w:rPr>
                <w:rFonts w:ascii="Constantia" w:hAnsi="Constantia"/>
              </w:rPr>
              <w:t>OAED</w:t>
            </w:r>
          </w:p>
        </w:tc>
        <w:tc>
          <w:tcPr>
            <w:tcW w:w="6605" w:type="dxa"/>
            <w:tcMar>
              <w:top w:w="100" w:type="dxa"/>
              <w:left w:w="100" w:type="dxa"/>
              <w:bottom w:w="100" w:type="dxa"/>
              <w:right w:w="100" w:type="dxa"/>
            </w:tcMar>
          </w:tcPr>
          <w:p w14:paraId="2495B7D6" w14:textId="77777777" w:rsidR="00205AD6" w:rsidRPr="00EA0BEB" w:rsidRDefault="00205AD6" w:rsidP="00205AD6">
            <w:pPr>
              <w:rPr>
                <w:rFonts w:ascii="Constantia" w:hAnsi="Constantia"/>
              </w:rPr>
            </w:pPr>
            <w:r w:rsidRPr="00EA0BEB">
              <w:rPr>
                <w:rFonts w:ascii="Constantia" w:hAnsi="Constantia"/>
              </w:rPr>
              <w:t>Hellenic Manpower Employment Organization</w:t>
            </w:r>
          </w:p>
        </w:tc>
      </w:tr>
      <w:tr w:rsidR="00205AD6" w:rsidRPr="00EA0BEB" w14:paraId="4BFF715B" w14:textId="77777777" w:rsidTr="00205AD6">
        <w:tc>
          <w:tcPr>
            <w:tcW w:w="1701" w:type="dxa"/>
            <w:tcMar>
              <w:top w:w="100" w:type="dxa"/>
              <w:left w:w="100" w:type="dxa"/>
              <w:bottom w:w="100" w:type="dxa"/>
              <w:right w:w="100" w:type="dxa"/>
            </w:tcMar>
          </w:tcPr>
          <w:p w14:paraId="6A80930A" w14:textId="77777777" w:rsidR="00205AD6" w:rsidRPr="00EA0BEB" w:rsidRDefault="00205AD6" w:rsidP="00205AD6">
            <w:pPr>
              <w:rPr>
                <w:rFonts w:ascii="Constantia" w:hAnsi="Constantia"/>
              </w:rPr>
            </w:pPr>
            <w:r w:rsidRPr="00EA0BEB">
              <w:rPr>
                <w:rFonts w:ascii="Constantia" w:hAnsi="Constantia"/>
              </w:rPr>
              <w:t>OPEKA</w:t>
            </w:r>
          </w:p>
        </w:tc>
        <w:tc>
          <w:tcPr>
            <w:tcW w:w="6605" w:type="dxa"/>
            <w:tcMar>
              <w:top w:w="100" w:type="dxa"/>
              <w:left w:w="100" w:type="dxa"/>
              <w:bottom w:w="100" w:type="dxa"/>
              <w:right w:w="100" w:type="dxa"/>
            </w:tcMar>
          </w:tcPr>
          <w:p w14:paraId="6195D453" w14:textId="77777777" w:rsidR="00205AD6" w:rsidRPr="00EA0BEB" w:rsidRDefault="00205AD6" w:rsidP="00205AD6">
            <w:pPr>
              <w:rPr>
                <w:rFonts w:ascii="Constantia" w:hAnsi="Constantia"/>
              </w:rPr>
            </w:pPr>
            <w:r w:rsidRPr="00EA0BEB">
              <w:rPr>
                <w:rFonts w:ascii="Constantia" w:hAnsi="Constantia"/>
              </w:rPr>
              <w:t>Organization of Welfare Benefits and Social Solidarity</w:t>
            </w:r>
          </w:p>
        </w:tc>
      </w:tr>
      <w:tr w:rsidR="00205AD6" w:rsidRPr="00EA0BEB" w14:paraId="0C261145" w14:textId="77777777" w:rsidTr="00205AD6">
        <w:tc>
          <w:tcPr>
            <w:tcW w:w="1701" w:type="dxa"/>
            <w:tcMar>
              <w:top w:w="100" w:type="dxa"/>
              <w:left w:w="100" w:type="dxa"/>
              <w:bottom w:w="100" w:type="dxa"/>
              <w:right w:w="100" w:type="dxa"/>
            </w:tcMar>
          </w:tcPr>
          <w:p w14:paraId="21AC9DE8" w14:textId="77777777" w:rsidR="00205AD6" w:rsidRPr="00EA0BEB" w:rsidRDefault="00205AD6" w:rsidP="00205AD6">
            <w:pPr>
              <w:rPr>
                <w:rFonts w:ascii="Constantia" w:hAnsi="Constantia"/>
              </w:rPr>
            </w:pPr>
            <w:proofErr w:type="spellStart"/>
            <w:r w:rsidRPr="00EA0BEB">
              <w:rPr>
                <w:rFonts w:ascii="Constantia" w:hAnsi="Constantia"/>
              </w:rPr>
              <w:t>OpenGov</w:t>
            </w:r>
            <w:proofErr w:type="spellEnd"/>
          </w:p>
        </w:tc>
        <w:tc>
          <w:tcPr>
            <w:tcW w:w="6605" w:type="dxa"/>
            <w:tcMar>
              <w:top w:w="100" w:type="dxa"/>
              <w:left w:w="100" w:type="dxa"/>
              <w:bottom w:w="100" w:type="dxa"/>
              <w:right w:w="100" w:type="dxa"/>
            </w:tcMar>
          </w:tcPr>
          <w:p w14:paraId="76328BB2" w14:textId="77777777" w:rsidR="00205AD6" w:rsidRPr="00EA0BEB" w:rsidRDefault="00205AD6" w:rsidP="00205AD6">
            <w:pPr>
              <w:rPr>
                <w:rFonts w:ascii="Constantia" w:hAnsi="Constantia"/>
              </w:rPr>
            </w:pPr>
            <w:r w:rsidRPr="00EA0BEB">
              <w:rPr>
                <w:rFonts w:ascii="Constantia" w:hAnsi="Constantia"/>
              </w:rPr>
              <w:t>The Greek Open Government Initiative</w:t>
            </w:r>
          </w:p>
        </w:tc>
      </w:tr>
      <w:tr w:rsidR="00205AD6" w:rsidRPr="00EA0BEB" w14:paraId="62584EF4" w14:textId="77777777" w:rsidTr="00205AD6">
        <w:tc>
          <w:tcPr>
            <w:tcW w:w="1701" w:type="dxa"/>
            <w:tcMar>
              <w:top w:w="100" w:type="dxa"/>
              <w:left w:w="100" w:type="dxa"/>
              <w:bottom w:w="100" w:type="dxa"/>
              <w:right w:w="100" w:type="dxa"/>
            </w:tcMar>
            <w:hideMark/>
          </w:tcPr>
          <w:p w14:paraId="2B71433C" w14:textId="77777777" w:rsidR="00205AD6" w:rsidRPr="00EA0BEB" w:rsidRDefault="00205AD6" w:rsidP="00205AD6">
            <w:pPr>
              <w:rPr>
                <w:rFonts w:ascii="Constantia" w:hAnsi="Constantia"/>
              </w:rPr>
            </w:pPr>
            <w:proofErr w:type="spellStart"/>
            <w:r w:rsidRPr="00EA0BEB">
              <w:rPr>
                <w:rFonts w:ascii="Constantia" w:hAnsi="Constantia"/>
              </w:rPr>
              <w:t>POSGAmeA</w:t>
            </w:r>
            <w:proofErr w:type="spellEnd"/>
          </w:p>
        </w:tc>
        <w:tc>
          <w:tcPr>
            <w:tcW w:w="6605" w:type="dxa"/>
            <w:tcMar>
              <w:top w:w="100" w:type="dxa"/>
              <w:left w:w="100" w:type="dxa"/>
              <w:bottom w:w="100" w:type="dxa"/>
              <w:right w:w="100" w:type="dxa"/>
            </w:tcMar>
            <w:hideMark/>
          </w:tcPr>
          <w:p w14:paraId="332D0CFF" w14:textId="3399519F" w:rsidR="00205AD6" w:rsidRPr="00EA0BEB" w:rsidRDefault="00205AD6" w:rsidP="00205AD6">
            <w:pPr>
              <w:jc w:val="both"/>
              <w:rPr>
                <w:rFonts w:ascii="Constantia" w:hAnsi="Constantia"/>
              </w:rPr>
            </w:pPr>
            <w:r w:rsidRPr="00EA0BEB">
              <w:rPr>
                <w:rFonts w:ascii="Constantia" w:hAnsi="Constantia"/>
              </w:rPr>
              <w:t xml:space="preserve">Pan-Hellenic Federation of Parents and Guardians of </w:t>
            </w:r>
            <w:r w:rsidR="00A32F32" w:rsidRPr="00EA0BEB">
              <w:rPr>
                <w:rFonts w:ascii="Constantia" w:hAnsi="Constantia"/>
              </w:rPr>
              <w:t>Persons with Disabilities</w:t>
            </w:r>
          </w:p>
        </w:tc>
      </w:tr>
      <w:tr w:rsidR="00205AD6" w:rsidRPr="00EA0BEB" w14:paraId="63C13A2B" w14:textId="77777777" w:rsidTr="00205AD6">
        <w:tc>
          <w:tcPr>
            <w:tcW w:w="1701" w:type="dxa"/>
            <w:tcMar>
              <w:top w:w="100" w:type="dxa"/>
              <w:left w:w="100" w:type="dxa"/>
              <w:bottom w:w="100" w:type="dxa"/>
              <w:right w:w="100" w:type="dxa"/>
            </w:tcMar>
          </w:tcPr>
          <w:p w14:paraId="70D9C8F2" w14:textId="77777777" w:rsidR="00205AD6" w:rsidRPr="00EA0BEB" w:rsidRDefault="00205AD6" w:rsidP="00205AD6">
            <w:pPr>
              <w:rPr>
                <w:rFonts w:ascii="Constantia" w:hAnsi="Constantia"/>
              </w:rPr>
            </w:pPr>
            <w:r w:rsidRPr="00EA0BEB">
              <w:rPr>
                <w:rFonts w:ascii="Constantia" w:hAnsi="Constantia"/>
              </w:rPr>
              <w:t>SEPE</w:t>
            </w:r>
          </w:p>
        </w:tc>
        <w:tc>
          <w:tcPr>
            <w:tcW w:w="6605" w:type="dxa"/>
            <w:tcMar>
              <w:top w:w="100" w:type="dxa"/>
              <w:left w:w="100" w:type="dxa"/>
              <w:bottom w:w="100" w:type="dxa"/>
              <w:right w:w="100" w:type="dxa"/>
            </w:tcMar>
          </w:tcPr>
          <w:p w14:paraId="6DFED1BD" w14:textId="6D89BBFF" w:rsidR="00D943A3" w:rsidRPr="00EA0BEB" w:rsidRDefault="00205AD6" w:rsidP="00205AD6">
            <w:pPr>
              <w:rPr>
                <w:rFonts w:ascii="Constantia" w:hAnsi="Constantia"/>
              </w:rPr>
            </w:pPr>
            <w:r w:rsidRPr="00EA0BEB">
              <w:rPr>
                <w:rFonts w:ascii="Constantia" w:hAnsi="Constantia"/>
              </w:rPr>
              <w:t>Labor Inspectorate</w:t>
            </w:r>
          </w:p>
        </w:tc>
      </w:tr>
      <w:tr w:rsidR="00D943A3" w:rsidRPr="00EA0BEB" w14:paraId="71B725B9" w14:textId="77777777" w:rsidTr="00205AD6">
        <w:tc>
          <w:tcPr>
            <w:tcW w:w="1701" w:type="dxa"/>
            <w:tcMar>
              <w:top w:w="100" w:type="dxa"/>
              <w:left w:w="100" w:type="dxa"/>
              <w:bottom w:w="100" w:type="dxa"/>
              <w:right w:w="100" w:type="dxa"/>
            </w:tcMar>
          </w:tcPr>
          <w:p w14:paraId="008BAD2D" w14:textId="1A2F1372" w:rsidR="00D943A3" w:rsidRPr="00EA0BEB" w:rsidRDefault="00D943A3" w:rsidP="00205AD6">
            <w:pPr>
              <w:rPr>
                <w:rFonts w:ascii="Constantia" w:hAnsi="Constantia"/>
              </w:rPr>
            </w:pPr>
            <w:r w:rsidRPr="00EA0BEB">
              <w:rPr>
                <w:rFonts w:ascii="Constantia" w:hAnsi="Constantia"/>
              </w:rPr>
              <w:t>UN</w:t>
            </w:r>
          </w:p>
        </w:tc>
        <w:tc>
          <w:tcPr>
            <w:tcW w:w="6605" w:type="dxa"/>
            <w:tcMar>
              <w:top w:w="100" w:type="dxa"/>
              <w:left w:w="100" w:type="dxa"/>
              <w:bottom w:w="100" w:type="dxa"/>
              <w:right w:w="100" w:type="dxa"/>
            </w:tcMar>
          </w:tcPr>
          <w:p w14:paraId="097F3F96" w14:textId="1B09C792" w:rsidR="00D943A3" w:rsidRPr="00EA0BEB" w:rsidRDefault="00D943A3" w:rsidP="00205AD6">
            <w:pPr>
              <w:rPr>
                <w:rFonts w:ascii="Constantia" w:hAnsi="Constantia"/>
              </w:rPr>
            </w:pPr>
            <w:r w:rsidRPr="00EA0BEB">
              <w:rPr>
                <w:rFonts w:ascii="Constantia" w:hAnsi="Constantia"/>
              </w:rPr>
              <w:t>United Nations</w:t>
            </w:r>
          </w:p>
        </w:tc>
      </w:tr>
    </w:tbl>
    <w:p w14:paraId="78D88B2F" w14:textId="035B1FFA" w:rsidR="00FC2A2D" w:rsidRPr="00EA0BEB" w:rsidRDefault="00FC2A2D" w:rsidP="00FC2A2D">
      <w:pPr>
        <w:pStyle w:val="Heading1"/>
        <w:numPr>
          <w:ilvl w:val="0"/>
          <w:numId w:val="0"/>
        </w:numPr>
        <w:ind w:left="432" w:hanging="432"/>
        <w:rPr>
          <w:rFonts w:ascii="Constantia" w:hAnsi="Constantia"/>
          <w:b/>
          <w:bCs w:val="0"/>
        </w:rPr>
      </w:pPr>
      <w:r w:rsidRPr="00EA0BEB">
        <w:rPr>
          <w:rFonts w:ascii="Constantia" w:hAnsi="Constantia"/>
          <w:b/>
          <w:bCs w:val="0"/>
        </w:rPr>
        <w:br w:type="page"/>
      </w:r>
    </w:p>
    <w:p w14:paraId="75A40C11" w14:textId="77777777" w:rsidR="00205AD6" w:rsidRPr="00EA0BEB" w:rsidRDefault="00205AD6" w:rsidP="00FC2A2D">
      <w:pPr>
        <w:pStyle w:val="Heading1"/>
        <w:numPr>
          <w:ilvl w:val="0"/>
          <w:numId w:val="0"/>
        </w:numPr>
        <w:spacing w:after="120" w:line="276" w:lineRule="auto"/>
        <w:ind w:left="431" w:hanging="431"/>
        <w:jc w:val="both"/>
        <w:rPr>
          <w:rFonts w:ascii="Constantia" w:hAnsi="Constantia"/>
          <w:b/>
          <w:color w:val="339966"/>
        </w:rPr>
      </w:pPr>
      <w:r w:rsidRPr="00EA0BEB">
        <w:rPr>
          <w:rFonts w:ascii="Constantia" w:hAnsi="Constantia"/>
          <w:b/>
          <w:color w:val="339966"/>
        </w:rPr>
        <w:lastRenderedPageBreak/>
        <w:br w:type="page"/>
      </w:r>
    </w:p>
    <w:p w14:paraId="6D5B23C9" w14:textId="2FA55B15" w:rsidR="00FC2A2D" w:rsidRPr="00EA0BEB" w:rsidRDefault="00FC2A2D" w:rsidP="00FC2A2D">
      <w:pPr>
        <w:pStyle w:val="Heading1"/>
        <w:numPr>
          <w:ilvl w:val="0"/>
          <w:numId w:val="0"/>
        </w:numPr>
        <w:spacing w:after="120" w:line="276" w:lineRule="auto"/>
        <w:ind w:left="431" w:hanging="431"/>
        <w:jc w:val="both"/>
        <w:rPr>
          <w:rFonts w:ascii="Constantia" w:hAnsi="Constantia"/>
          <w:b/>
          <w:color w:val="339966"/>
        </w:rPr>
      </w:pPr>
      <w:bookmarkStart w:id="6" w:name="_Toc17654864"/>
      <w:r w:rsidRPr="00EA0BEB">
        <w:rPr>
          <w:rFonts w:ascii="Constantia" w:hAnsi="Constantia"/>
          <w:b/>
          <w:color w:val="339966"/>
        </w:rPr>
        <w:lastRenderedPageBreak/>
        <w:t>Background Information about NCDP</w:t>
      </w:r>
      <w:bookmarkEnd w:id="3"/>
      <w:bookmarkEnd w:id="6"/>
      <w:r w:rsidRPr="00EA0BEB">
        <w:rPr>
          <w:rFonts w:ascii="Constantia" w:hAnsi="Constantia"/>
          <w:b/>
          <w:color w:val="339966"/>
        </w:rPr>
        <w:t xml:space="preserve"> </w:t>
      </w:r>
    </w:p>
    <w:p w14:paraId="5C78CFED" w14:textId="20861986" w:rsidR="00FC2A2D" w:rsidRPr="00EA0BEB" w:rsidRDefault="00FC2A2D" w:rsidP="00FC2A2D">
      <w:pPr>
        <w:spacing w:line="276" w:lineRule="auto"/>
        <w:jc w:val="both"/>
        <w:rPr>
          <w:rFonts w:ascii="Constantia" w:hAnsi="Constantia"/>
        </w:rPr>
      </w:pPr>
      <w:r w:rsidRPr="00EA0BEB">
        <w:rPr>
          <w:rFonts w:ascii="Constantia" w:hAnsi="Constantia"/>
        </w:rPr>
        <w:t xml:space="preserve">This </w:t>
      </w:r>
      <w:r w:rsidR="00D943A3" w:rsidRPr="00EA0BEB">
        <w:rPr>
          <w:rFonts w:ascii="Constantia" w:hAnsi="Constantia"/>
        </w:rPr>
        <w:t>A</w:t>
      </w:r>
      <w:r w:rsidRPr="00EA0BEB">
        <w:rPr>
          <w:rFonts w:ascii="Constantia" w:hAnsi="Constantia"/>
        </w:rPr>
        <w:t xml:space="preserve">lternative </w:t>
      </w:r>
      <w:r w:rsidR="00D943A3" w:rsidRPr="00EA0BEB">
        <w:rPr>
          <w:rFonts w:ascii="Constantia" w:hAnsi="Constantia"/>
        </w:rPr>
        <w:t>R</w:t>
      </w:r>
      <w:r w:rsidRPr="00EA0BEB">
        <w:rPr>
          <w:rFonts w:ascii="Constantia" w:hAnsi="Constantia"/>
        </w:rPr>
        <w:t xml:space="preserve">eport has </w:t>
      </w:r>
      <w:r w:rsidRPr="00EA0BEB">
        <w:rPr>
          <w:rFonts w:ascii="Constantia" w:hAnsi="Constantia"/>
          <w:noProof/>
        </w:rPr>
        <w:t>been drafted</w:t>
      </w:r>
      <w:r w:rsidRPr="00EA0BEB">
        <w:rPr>
          <w:rFonts w:ascii="Constantia" w:hAnsi="Constantia"/>
        </w:rPr>
        <w:t xml:space="preserve"> by the </w:t>
      </w:r>
      <w:r w:rsidR="00D943A3" w:rsidRPr="00EA0BEB">
        <w:rPr>
          <w:rFonts w:ascii="Constantia" w:hAnsi="Constantia"/>
        </w:rPr>
        <w:t>Observatory on Disability Issues</w:t>
      </w:r>
      <w:r w:rsidR="00D943A3" w:rsidRPr="00EA0BEB">
        <w:rPr>
          <w:rStyle w:val="FootnoteReference"/>
          <w:rFonts w:ascii="Constantia" w:eastAsia="Arial" w:hAnsi="Constantia"/>
          <w:b/>
          <w:bCs/>
          <w:color w:val="339966"/>
        </w:rPr>
        <w:footnoteReference w:id="1"/>
      </w:r>
      <w:r w:rsidR="00D943A3" w:rsidRPr="00EA0BEB">
        <w:rPr>
          <w:rFonts w:ascii="Constantia" w:hAnsi="Constantia"/>
          <w:b/>
          <w:bCs/>
        </w:rPr>
        <w:t xml:space="preserve"> </w:t>
      </w:r>
      <w:r w:rsidR="00D943A3" w:rsidRPr="00EA0BEB">
        <w:rPr>
          <w:rFonts w:ascii="Constantia" w:hAnsi="Constantia"/>
          <w:bCs/>
        </w:rPr>
        <w:t xml:space="preserve">of the </w:t>
      </w:r>
      <w:r w:rsidRPr="00EA0BEB">
        <w:rPr>
          <w:rFonts w:ascii="Constantia" w:hAnsi="Constantia"/>
        </w:rPr>
        <w:t>National Confederation of D</w:t>
      </w:r>
      <w:r w:rsidR="00D943A3" w:rsidRPr="00EA0BEB">
        <w:rPr>
          <w:rFonts w:ascii="Constantia" w:hAnsi="Constantia"/>
        </w:rPr>
        <w:t xml:space="preserve">isabled People of Greece (NCDP). </w:t>
      </w:r>
      <w:r w:rsidRPr="00EA0BEB">
        <w:rPr>
          <w:rFonts w:ascii="Constantia" w:hAnsi="Constantia"/>
        </w:rPr>
        <w:t>NC</w:t>
      </w:r>
      <w:r w:rsidR="00A32F32" w:rsidRPr="00EA0BEB">
        <w:rPr>
          <w:rFonts w:ascii="Constantia" w:hAnsi="Constantia"/>
        </w:rPr>
        <w:t>DP</w:t>
      </w:r>
      <w:r w:rsidRPr="00EA0BEB">
        <w:rPr>
          <w:rFonts w:ascii="Constantia" w:hAnsi="Constantia"/>
        </w:rPr>
        <w:t xml:space="preserve"> is an umbrella organization founded and established in 1989. Its founding members were federations and associations representing various disabilities, chronic diseases</w:t>
      </w:r>
      <w:r w:rsidR="00FB1CFD" w:rsidRPr="00EA0BEB">
        <w:rPr>
          <w:rFonts w:ascii="Constantia" w:hAnsi="Constantia"/>
        </w:rPr>
        <w:t>,</w:t>
      </w:r>
      <w:r w:rsidRPr="00EA0BEB">
        <w:rPr>
          <w:rFonts w:ascii="Constantia" w:hAnsi="Constantia"/>
        </w:rPr>
        <w:t xml:space="preserve"> </w:t>
      </w:r>
      <w:r w:rsidRPr="00EA0BEB">
        <w:rPr>
          <w:rFonts w:ascii="Constantia" w:hAnsi="Constantia"/>
          <w:noProof/>
        </w:rPr>
        <w:t>and</w:t>
      </w:r>
      <w:r w:rsidRPr="00EA0BEB">
        <w:rPr>
          <w:rFonts w:ascii="Constantia" w:hAnsi="Constantia"/>
        </w:rPr>
        <w:t xml:space="preserve"> family members. It is a democratically run and structured organization. Only persons with disabilities, persons with chronic diseases and family members have the right to vote and </w:t>
      </w:r>
      <w:r w:rsidRPr="00EA0BEB">
        <w:rPr>
          <w:rFonts w:ascii="Constantia" w:hAnsi="Constantia"/>
          <w:noProof/>
        </w:rPr>
        <w:t>be elected</w:t>
      </w:r>
      <w:r w:rsidRPr="00EA0BEB">
        <w:rPr>
          <w:rFonts w:ascii="Constantia" w:hAnsi="Constantia"/>
        </w:rPr>
        <w:t xml:space="preserve"> in all organs of the Confederation; as delegates to the National Congress, as members of its Board and as members of the Confederation’s Executive Secretariat. </w:t>
      </w:r>
    </w:p>
    <w:p w14:paraId="21CDA552" w14:textId="77777777" w:rsidR="00FC2A2D" w:rsidRPr="00EA0BEB" w:rsidRDefault="00FC2A2D" w:rsidP="00FC2A2D">
      <w:pPr>
        <w:spacing w:line="276" w:lineRule="auto"/>
        <w:jc w:val="both"/>
        <w:rPr>
          <w:rFonts w:ascii="Constantia" w:hAnsi="Constantia"/>
        </w:rPr>
      </w:pPr>
    </w:p>
    <w:p w14:paraId="694BF5AE" w14:textId="40532649" w:rsidR="00FC2A2D" w:rsidRPr="00EA0BEB" w:rsidRDefault="00FC2A2D" w:rsidP="00FC2A2D">
      <w:pPr>
        <w:spacing w:line="276" w:lineRule="auto"/>
        <w:jc w:val="both"/>
        <w:rPr>
          <w:rFonts w:ascii="Constantia" w:hAnsi="Constantia"/>
        </w:rPr>
      </w:pPr>
      <w:r w:rsidRPr="00EA0BEB">
        <w:rPr>
          <w:rFonts w:ascii="Constantia" w:hAnsi="Constantia"/>
        </w:rPr>
        <w:t xml:space="preserve">The NCDP’s vision and mission </w:t>
      </w:r>
      <w:r w:rsidR="00FB1CFD" w:rsidRPr="00EA0BEB">
        <w:rPr>
          <w:rFonts w:ascii="Constantia" w:hAnsi="Constantia"/>
          <w:noProof/>
        </w:rPr>
        <w:t>are</w:t>
      </w:r>
      <w:r w:rsidRPr="00EA0BEB">
        <w:rPr>
          <w:rFonts w:ascii="Constantia" w:hAnsi="Constantia"/>
        </w:rPr>
        <w:t xml:space="preserve"> to protect the interests of persons with disabilities, promote their rights and monitor the law and </w:t>
      </w:r>
      <w:r w:rsidRPr="00EA0BEB">
        <w:rPr>
          <w:rFonts w:ascii="Constantia" w:hAnsi="Constantia"/>
          <w:noProof/>
        </w:rPr>
        <w:t>policy-making</w:t>
      </w:r>
      <w:r w:rsidRPr="00EA0BEB">
        <w:rPr>
          <w:rFonts w:ascii="Constantia" w:hAnsi="Constantia"/>
        </w:rPr>
        <w:t xml:space="preserve"> of the Greek State on issues concerning themselves and their families. In order to achieve this, the NCDP</w:t>
      </w:r>
      <w:r w:rsidR="00D943A3" w:rsidRPr="00EA0BEB">
        <w:rPr>
          <w:rFonts w:ascii="Constantia" w:hAnsi="Constantia"/>
        </w:rPr>
        <w:t>,</w:t>
      </w:r>
      <w:r w:rsidRPr="00EA0BEB">
        <w:rPr>
          <w:rFonts w:ascii="Constantia" w:hAnsi="Constantia"/>
        </w:rPr>
        <w:t xml:space="preserve"> from the very first day of its existence</w:t>
      </w:r>
      <w:r w:rsidR="00D943A3" w:rsidRPr="00EA0BEB">
        <w:rPr>
          <w:rFonts w:ascii="Constantia" w:hAnsi="Constantia"/>
        </w:rPr>
        <w:t>,</w:t>
      </w:r>
      <w:r w:rsidRPr="00EA0BEB">
        <w:rPr>
          <w:rFonts w:ascii="Constantia" w:hAnsi="Constantia"/>
        </w:rPr>
        <w:t xml:space="preserve"> has systematically set out to be recognized as the representative umbrella organization of the Greek disability movement by the State. </w:t>
      </w:r>
      <w:r w:rsidRPr="00EA0BEB">
        <w:rPr>
          <w:rFonts w:ascii="Constantia" w:hAnsi="Constantia"/>
          <w:noProof/>
        </w:rPr>
        <w:t>This</w:t>
      </w:r>
      <w:r w:rsidRPr="00EA0BEB">
        <w:rPr>
          <w:rFonts w:ascii="Constantia" w:hAnsi="Constantia"/>
        </w:rPr>
        <w:t xml:space="preserve"> has </w:t>
      </w:r>
      <w:r w:rsidRPr="00EA0BEB">
        <w:rPr>
          <w:rFonts w:ascii="Constantia" w:hAnsi="Constantia"/>
          <w:noProof/>
        </w:rPr>
        <w:t>been mainly achieved,</w:t>
      </w:r>
      <w:r w:rsidRPr="00EA0BEB">
        <w:rPr>
          <w:rFonts w:ascii="Constantia" w:hAnsi="Constantia"/>
        </w:rPr>
        <w:t xml:space="preserve"> </w:t>
      </w:r>
      <w:r w:rsidRPr="00EA0BEB">
        <w:rPr>
          <w:rFonts w:ascii="Constantia" w:hAnsi="Constantia"/>
          <w:noProof/>
        </w:rPr>
        <w:t>and</w:t>
      </w:r>
      <w:r w:rsidRPr="00EA0BEB">
        <w:rPr>
          <w:rFonts w:ascii="Constantia" w:hAnsi="Constantia"/>
        </w:rPr>
        <w:t xml:space="preserve"> the Confederation actively participates and is involved in the </w:t>
      </w:r>
      <w:r w:rsidRPr="00EA0BEB">
        <w:rPr>
          <w:rFonts w:ascii="Constantia" w:hAnsi="Constantia"/>
          <w:noProof/>
        </w:rPr>
        <w:t>decision-making</w:t>
      </w:r>
      <w:r w:rsidRPr="00EA0BEB">
        <w:rPr>
          <w:rFonts w:ascii="Constantia" w:hAnsi="Constantia"/>
        </w:rPr>
        <w:t xml:space="preserve"> process at all levels of the organization of the Greek State. The motto “Nothing about persons with disabilities without persons with disabilities” is a guiding principle in the NCDP’s work to make disability rights fully visible and respected. The Confederation is a founding member of the European Disability Forum (EDF), </w:t>
      </w:r>
      <w:r w:rsidRPr="00EA0BEB">
        <w:rPr>
          <w:rFonts w:ascii="Constantia" w:hAnsi="Constantia"/>
          <w:noProof/>
        </w:rPr>
        <w:t>and</w:t>
      </w:r>
      <w:r w:rsidRPr="00EA0BEB">
        <w:rPr>
          <w:rFonts w:ascii="Constantia" w:hAnsi="Constantia"/>
        </w:rPr>
        <w:t xml:space="preserve"> the NCDP’s President is also the President of EDF. The NCDP has been very active in EDF’s work and through EDF in the work of the International Disability Alliance (IDA). The NCDP took actively part in the negotiations for the UN Convention of the Rights of Persons with Disabilities (CRPD) and </w:t>
      </w:r>
      <w:r w:rsidRPr="00EA0BEB">
        <w:rPr>
          <w:rFonts w:ascii="Constantia" w:hAnsi="Constantia"/>
          <w:noProof/>
        </w:rPr>
        <w:t>thereafter</w:t>
      </w:r>
      <w:r w:rsidRPr="00EA0BEB">
        <w:rPr>
          <w:rFonts w:ascii="Constantia" w:hAnsi="Constantia"/>
        </w:rPr>
        <w:t xml:space="preserve"> for its implementation both in Greece and at the EU level through EDF. </w:t>
      </w:r>
    </w:p>
    <w:p w14:paraId="221D0B93" w14:textId="77777777" w:rsidR="00FC2A2D" w:rsidRPr="00EA0BEB" w:rsidRDefault="00FC2A2D" w:rsidP="00FC2A2D">
      <w:pPr>
        <w:spacing w:line="276" w:lineRule="auto"/>
        <w:jc w:val="both"/>
        <w:rPr>
          <w:rFonts w:ascii="Constantia" w:hAnsi="Constantia"/>
          <w:color w:val="339933"/>
        </w:rPr>
      </w:pPr>
    </w:p>
    <w:p w14:paraId="50F0A53F" w14:textId="38DCA3AB" w:rsidR="00D943A3" w:rsidRPr="00EA0BEB" w:rsidRDefault="00FC2A2D" w:rsidP="00FC2A2D">
      <w:pPr>
        <w:spacing w:line="276" w:lineRule="auto"/>
        <w:jc w:val="both"/>
        <w:rPr>
          <w:rFonts w:ascii="Constantia" w:hAnsi="Constantia"/>
        </w:rPr>
      </w:pPr>
      <w:r w:rsidRPr="00EA0BEB">
        <w:rPr>
          <w:rFonts w:ascii="Constantia" w:hAnsi="Constantia"/>
        </w:rPr>
        <w:t xml:space="preserve">The NCDP is a member of the Greek National Commission for Human Rights, of the Greek Economic and Social </w:t>
      </w:r>
      <w:r w:rsidR="00D943A3" w:rsidRPr="00EA0BEB">
        <w:rPr>
          <w:rFonts w:ascii="Constantia" w:hAnsi="Constantia"/>
        </w:rPr>
        <w:t xml:space="preserve">Committee </w:t>
      </w:r>
      <w:r w:rsidRPr="00EA0BEB">
        <w:rPr>
          <w:rFonts w:ascii="Constantia" w:hAnsi="Constantia"/>
        </w:rPr>
        <w:t>and the European Economic and Social Committee.</w:t>
      </w:r>
    </w:p>
    <w:p w14:paraId="77C87672" w14:textId="4FFD6997" w:rsidR="00FB1CFD" w:rsidRPr="00EA0BEB" w:rsidRDefault="00FB1CFD" w:rsidP="00FC2A2D">
      <w:pPr>
        <w:spacing w:line="276" w:lineRule="auto"/>
        <w:jc w:val="both"/>
        <w:rPr>
          <w:rFonts w:ascii="Constantia" w:hAnsi="Constantia"/>
        </w:rPr>
        <w:sectPr w:rsidR="00FB1CFD" w:rsidRPr="00EA0BEB" w:rsidSect="00FB1CFD">
          <w:headerReference w:type="default" r:id="rId11"/>
          <w:footerReference w:type="default" r:id="rId12"/>
          <w:headerReference w:type="first" r:id="rId13"/>
          <w:footerReference w:type="first" r:id="rId14"/>
          <w:pgSz w:w="11906" w:h="16838"/>
          <w:pgMar w:top="1440" w:right="1800" w:bottom="1440" w:left="1800" w:header="0" w:footer="0" w:gutter="0"/>
          <w:cols w:space="708"/>
          <w:titlePg/>
          <w:docGrid w:linePitch="360"/>
        </w:sectPr>
      </w:pPr>
    </w:p>
    <w:p w14:paraId="3F84C205" w14:textId="2CA57999" w:rsidR="00FC2A2D" w:rsidRPr="00EA0BEB" w:rsidRDefault="00FC2A2D" w:rsidP="00DE4E93">
      <w:pPr>
        <w:pStyle w:val="Heading1"/>
        <w:numPr>
          <w:ilvl w:val="0"/>
          <w:numId w:val="0"/>
        </w:numPr>
        <w:spacing w:before="0" w:after="0"/>
        <w:ind w:left="431" w:hanging="431"/>
        <w:jc w:val="both"/>
        <w:rPr>
          <w:rFonts w:ascii="Constantia" w:eastAsia="Arial Unicode MS" w:hAnsi="Constantia"/>
          <w:b/>
          <w:color w:val="339966"/>
        </w:rPr>
      </w:pPr>
      <w:bookmarkStart w:id="7" w:name="_Toc785486"/>
      <w:bookmarkStart w:id="8" w:name="_Toc17654865"/>
      <w:r w:rsidRPr="00EA0BEB">
        <w:rPr>
          <w:rFonts w:ascii="Constantia" w:eastAsia="Arial Unicode MS" w:hAnsi="Constantia"/>
          <w:b/>
          <w:color w:val="339966"/>
        </w:rPr>
        <w:lastRenderedPageBreak/>
        <w:t>Executive Summary</w:t>
      </w:r>
      <w:bookmarkEnd w:id="7"/>
      <w:bookmarkEnd w:id="8"/>
      <w:r w:rsidRPr="00EA0BEB">
        <w:rPr>
          <w:rFonts w:ascii="Constantia" w:eastAsia="Arial Unicode MS" w:hAnsi="Constantia"/>
          <w:b/>
          <w:color w:val="339966"/>
        </w:rPr>
        <w:t xml:space="preserve"> </w:t>
      </w:r>
    </w:p>
    <w:p w14:paraId="5CDA97B4" w14:textId="6BFEB5F2" w:rsidR="00384051" w:rsidRPr="00EA0BEB" w:rsidRDefault="00384051" w:rsidP="00384051">
      <w:pPr>
        <w:spacing w:before="100" w:beforeAutospacing="1" w:after="100" w:afterAutospacing="1" w:line="276" w:lineRule="auto"/>
        <w:jc w:val="both"/>
        <w:rPr>
          <w:sz w:val="22"/>
          <w:szCs w:val="22"/>
        </w:rPr>
      </w:pPr>
      <w:r w:rsidRPr="00EA0BEB">
        <w:rPr>
          <w:rFonts w:ascii="Constantia" w:hAnsi="Constantia"/>
        </w:rPr>
        <w:t xml:space="preserve">The present report focuses on the issues that are of </w:t>
      </w:r>
      <w:r w:rsidR="00FB1CFD" w:rsidRPr="00EA0BEB">
        <w:rPr>
          <w:rFonts w:ascii="Constantia" w:hAnsi="Constantia"/>
        </w:rPr>
        <w:t>primary</w:t>
      </w:r>
      <w:r w:rsidRPr="00EA0BEB">
        <w:rPr>
          <w:rFonts w:ascii="Constantia" w:hAnsi="Constantia"/>
        </w:rPr>
        <w:t xml:space="preserve"> concern for persons with disabilities and their families in Greece. The report includes the views of the national disability movement, which is represented by the NCDP</w:t>
      </w:r>
      <w:r w:rsidR="00D943A3" w:rsidRPr="00EA0BEB">
        <w:rPr>
          <w:rFonts w:ascii="Constantia" w:hAnsi="Constantia"/>
        </w:rPr>
        <w:t>,</w:t>
      </w:r>
      <w:r w:rsidRPr="00EA0BEB">
        <w:rPr>
          <w:rFonts w:ascii="Constantia" w:hAnsi="Constantia"/>
        </w:rPr>
        <w:t xml:space="preserve"> and draws conclusions from what is foreseen in the legal framework, what is implemented and from statistical and other data collected through scientific studies. The report </w:t>
      </w:r>
      <w:r w:rsidR="00D071EE" w:rsidRPr="00EA0BEB">
        <w:rPr>
          <w:rFonts w:ascii="Constantia" w:hAnsi="Constantia"/>
        </w:rPr>
        <w:t xml:space="preserve">is </w:t>
      </w:r>
      <w:r w:rsidRPr="00EA0BEB">
        <w:rPr>
          <w:rFonts w:ascii="Constantia" w:hAnsi="Constantia"/>
        </w:rPr>
        <w:t>the product of the consultation with the NCDP member–organizations. While all articles of the Convention have their own specific importance, below we would like to highlight those issues that they constitute the core of the Convention</w:t>
      </w:r>
      <w:r w:rsidR="00D071EE" w:rsidRPr="00EA0BEB">
        <w:rPr>
          <w:rFonts w:ascii="Constantia" w:hAnsi="Constantia"/>
        </w:rPr>
        <w:t xml:space="preserve"> to us</w:t>
      </w:r>
      <w:r w:rsidRPr="00EA0BEB">
        <w:rPr>
          <w:rFonts w:ascii="Constantia" w:hAnsi="Constantia"/>
        </w:rPr>
        <w:t xml:space="preserve">. These issues are related </w:t>
      </w:r>
      <w:r w:rsidR="00FB1CFD" w:rsidRPr="00EA0BEB">
        <w:rPr>
          <w:rFonts w:ascii="Constantia" w:hAnsi="Constantia"/>
        </w:rPr>
        <w:t>to</w:t>
      </w:r>
      <w:r w:rsidRPr="00EA0BEB">
        <w:rPr>
          <w:rFonts w:ascii="Constantia" w:hAnsi="Constantia"/>
        </w:rPr>
        <w:t xml:space="preserve"> the following articles: </w:t>
      </w:r>
    </w:p>
    <w:p w14:paraId="48FAAA7C" w14:textId="77777777" w:rsidR="00384051" w:rsidRPr="00EA0BEB" w:rsidRDefault="00384051" w:rsidP="00384051">
      <w:pPr>
        <w:spacing w:line="276" w:lineRule="auto"/>
        <w:jc w:val="both"/>
      </w:pPr>
      <w:r w:rsidRPr="00EA0BEB">
        <w:rPr>
          <w:rFonts w:ascii="Constantia" w:hAnsi="Constantia"/>
          <w:b/>
          <w:bCs/>
          <w:color w:val="339966"/>
        </w:rPr>
        <w:t>Article 33 – National Implementation and Monitoring</w:t>
      </w:r>
    </w:p>
    <w:p w14:paraId="536B2592" w14:textId="4D7A1D7C" w:rsidR="00384051" w:rsidRPr="00EA0BEB" w:rsidRDefault="00384051" w:rsidP="00384051">
      <w:pPr>
        <w:spacing w:line="276" w:lineRule="auto"/>
        <w:jc w:val="both"/>
      </w:pPr>
      <w:r w:rsidRPr="00EA0BEB">
        <w:rPr>
          <w:rFonts w:ascii="Constantia" w:hAnsi="Constantia"/>
        </w:rPr>
        <w:t>We consider Article 33 as ‘the alpha and omega’ of the Convention. The continuous involvement of the Greek disability movement</w:t>
      </w:r>
      <w:r w:rsidR="00D943A3" w:rsidRPr="00EA0BEB">
        <w:rPr>
          <w:rFonts w:ascii="Constantia" w:hAnsi="Constantia"/>
        </w:rPr>
        <w:t>,</w:t>
      </w:r>
      <w:r w:rsidRPr="00EA0BEB">
        <w:rPr>
          <w:rFonts w:ascii="Constantia" w:hAnsi="Constantia"/>
        </w:rPr>
        <w:t xml:space="preserve"> from the early negotiation process until the enactment of the legal framework of the articles 59 – 74 of Law 4488/2017 by the Greek Parliament</w:t>
      </w:r>
      <w:r w:rsidR="00D943A3" w:rsidRPr="00EA0BEB">
        <w:rPr>
          <w:rFonts w:ascii="Constantia" w:hAnsi="Constantia"/>
        </w:rPr>
        <w:t>, had as</w:t>
      </w:r>
      <w:r w:rsidRPr="00EA0BEB">
        <w:rPr>
          <w:rFonts w:ascii="Constantia" w:hAnsi="Constantia"/>
        </w:rPr>
        <w:t xml:space="preserve"> a result the development of a legal framework that it is in accordance with the provisions of the Convention.  Nevertheless, its proper implementation has not been achieved. For instance, it is not clear how the local and regional focal points are going to function and communicate with the main focal point, who is going to staff the main focal point, how the monitoring mechanism functions and which are the expectations, and the actions that the Greek state will take for disability mainstreaming into public policies. </w:t>
      </w:r>
    </w:p>
    <w:p w14:paraId="508D39AA" w14:textId="60C9ECA5" w:rsidR="00384051" w:rsidRPr="00EA0BEB" w:rsidRDefault="00384051" w:rsidP="00384051">
      <w:pPr>
        <w:spacing w:before="100" w:beforeAutospacing="1" w:after="100" w:afterAutospacing="1" w:line="276" w:lineRule="auto"/>
        <w:jc w:val="both"/>
      </w:pPr>
      <w:r w:rsidRPr="00EA0BEB">
        <w:rPr>
          <w:rFonts w:ascii="Constantia" w:hAnsi="Constantia"/>
        </w:rPr>
        <w:t xml:space="preserve"> In addition, the recent change of government in Greece </w:t>
      </w:r>
      <w:r w:rsidRPr="00EA0BEB">
        <w:rPr>
          <w:rFonts w:ascii="Constantia" w:hAnsi="Constantia"/>
          <w:color w:val="000000"/>
        </w:rPr>
        <w:t xml:space="preserve">(because of the election on July 7th) is another reason that we consider issues related to the proper implementation and monitoring </w:t>
      </w:r>
      <w:r w:rsidR="00D943A3" w:rsidRPr="00EA0BEB">
        <w:rPr>
          <w:rFonts w:ascii="Constantia" w:hAnsi="Constantia"/>
          <w:color w:val="000000"/>
        </w:rPr>
        <w:t xml:space="preserve">of the Convention </w:t>
      </w:r>
      <w:r w:rsidRPr="00EA0BEB">
        <w:rPr>
          <w:rFonts w:ascii="Constantia" w:hAnsi="Constantia"/>
          <w:color w:val="000000"/>
        </w:rPr>
        <w:t>as a top priority at this stage.  </w:t>
      </w:r>
    </w:p>
    <w:p w14:paraId="54EA109D" w14:textId="77777777" w:rsidR="00384051" w:rsidRPr="00EA0BEB" w:rsidRDefault="00384051" w:rsidP="00384051">
      <w:pPr>
        <w:spacing w:line="276" w:lineRule="auto"/>
        <w:jc w:val="both"/>
        <w:rPr>
          <w:color w:val="339966"/>
        </w:rPr>
      </w:pPr>
      <w:r w:rsidRPr="00EA0BEB">
        <w:rPr>
          <w:rFonts w:ascii="Constantia" w:hAnsi="Constantia"/>
          <w:b/>
          <w:bCs/>
          <w:color w:val="339966"/>
        </w:rPr>
        <w:t xml:space="preserve">Article 12 – Equal recognition before the Law </w:t>
      </w:r>
    </w:p>
    <w:p w14:paraId="4883844E" w14:textId="57213B1E" w:rsidR="00384051" w:rsidRPr="00EA0BEB" w:rsidRDefault="00384051" w:rsidP="00FC78CA">
      <w:pPr>
        <w:spacing w:line="276" w:lineRule="auto"/>
        <w:jc w:val="both"/>
        <w:rPr>
          <w:rFonts w:ascii="Constantia" w:hAnsi="Constantia"/>
        </w:rPr>
      </w:pPr>
      <w:r w:rsidRPr="00EA0BEB">
        <w:rPr>
          <w:rFonts w:ascii="Constantia" w:hAnsi="Constantia"/>
        </w:rPr>
        <w:t xml:space="preserve">The 'revolutionary' character of Article 12 and the 'paradigm shift' from the substitute decision-making to supported decision-making is of absolute priority for the national disability movement. Unfortunately, because of the existed system of substituted decision-making, persons with intellectual and psychosocial disabilities cannot fully exercise all their rights, as foreseen by the Convention. For instance, they cannot exercise their right to vote and to stand </w:t>
      </w:r>
      <w:r w:rsidRPr="00EA0BEB">
        <w:rPr>
          <w:rFonts w:ascii="Constantia" w:hAnsi="Constantia"/>
        </w:rPr>
        <w:lastRenderedPageBreak/>
        <w:t xml:space="preserve">as a candidate in elections, they cannot marry and create their own family, they do not have the right to live independently, </w:t>
      </w:r>
      <w:r w:rsidRPr="00EA0BEB">
        <w:rPr>
          <w:rFonts w:ascii="Constantia" w:hAnsi="Constantia"/>
          <w:color w:val="000000"/>
        </w:rPr>
        <w:t xml:space="preserve">and decide for their own health </w:t>
      </w:r>
      <w:r w:rsidRPr="00EA0BEB">
        <w:rPr>
          <w:rFonts w:ascii="Constantia" w:hAnsi="Constantia"/>
        </w:rPr>
        <w:t>matters as well.  </w:t>
      </w:r>
    </w:p>
    <w:p w14:paraId="3D886489" w14:textId="77777777" w:rsidR="00D943A3" w:rsidRPr="00EA0BEB" w:rsidRDefault="00D943A3" w:rsidP="00FC78CA">
      <w:pPr>
        <w:spacing w:line="276" w:lineRule="auto"/>
        <w:jc w:val="both"/>
      </w:pPr>
    </w:p>
    <w:p w14:paraId="78777448" w14:textId="77777777" w:rsidR="00384051" w:rsidRPr="00EA0BEB" w:rsidRDefault="00384051" w:rsidP="00384051">
      <w:pPr>
        <w:rPr>
          <w:color w:val="329965"/>
        </w:rPr>
      </w:pPr>
      <w:r w:rsidRPr="00EA0BEB">
        <w:rPr>
          <w:rFonts w:ascii="Constantia" w:hAnsi="Constantia"/>
          <w:b/>
          <w:bCs/>
          <w:color w:val="329965"/>
        </w:rPr>
        <w:t>Article 5 – Equality and non-discrimination</w:t>
      </w:r>
    </w:p>
    <w:p w14:paraId="4C123DCA" w14:textId="49A7C7B5" w:rsidR="00384051" w:rsidRPr="00EA0BEB" w:rsidRDefault="00384051" w:rsidP="00384051">
      <w:pPr>
        <w:spacing w:line="276" w:lineRule="auto"/>
        <w:jc w:val="both"/>
      </w:pPr>
      <w:r w:rsidRPr="00EA0BEB">
        <w:rPr>
          <w:rFonts w:ascii="Constantia" w:hAnsi="Constantia"/>
        </w:rPr>
        <w:t xml:space="preserve">Issues that fall into Article 5 are of </w:t>
      </w:r>
      <w:proofErr w:type="gramStart"/>
      <w:r w:rsidRPr="00EA0BEB">
        <w:rPr>
          <w:rFonts w:ascii="Constantia" w:hAnsi="Constantia"/>
        </w:rPr>
        <w:t>particular importance</w:t>
      </w:r>
      <w:proofErr w:type="gramEnd"/>
      <w:r w:rsidRPr="00EA0BEB">
        <w:rPr>
          <w:rFonts w:ascii="Constantia" w:hAnsi="Constantia"/>
        </w:rPr>
        <w:t xml:space="preserve"> for</w:t>
      </w:r>
      <w:r w:rsidRPr="00EA0BEB">
        <w:t xml:space="preserve"> the </w:t>
      </w:r>
      <w:r w:rsidRPr="00EA0BEB">
        <w:rPr>
          <w:rFonts w:ascii="Constantia" w:hAnsi="Constantia"/>
        </w:rPr>
        <w:t xml:space="preserve">national disability movement. In Greece, there was a delay on the part of the Greek state to expand the application of the "principle of equal treatment" and to other policy fields, e.g., social protection and health, beyond the employment and occupation field, as it exists in the current legislation. </w:t>
      </w:r>
      <w:proofErr w:type="gramStart"/>
      <w:r w:rsidRPr="00EA0BEB">
        <w:rPr>
          <w:rFonts w:ascii="Constantia" w:hAnsi="Constantia"/>
        </w:rPr>
        <w:t>As a consequence</w:t>
      </w:r>
      <w:proofErr w:type="gramEnd"/>
      <w:r w:rsidRPr="00EA0BEB">
        <w:rPr>
          <w:rFonts w:ascii="Constantia" w:hAnsi="Constantia"/>
        </w:rPr>
        <w:t xml:space="preserve">, persons with disabilities are not fully protected in all areas of their life. Also, the concept of 'reasonable accommodation' is another point that NCDP would </w:t>
      </w:r>
      <w:r w:rsidRPr="00EA0BEB">
        <w:rPr>
          <w:rFonts w:ascii="Constantia" w:hAnsi="Constantia"/>
          <w:color w:val="000000"/>
        </w:rPr>
        <w:t>like to stress</w:t>
      </w:r>
      <w:r w:rsidRPr="00EA0BEB">
        <w:rPr>
          <w:rFonts w:ascii="Constantia" w:hAnsi="Constantia"/>
          <w:color w:val="FF0000"/>
        </w:rPr>
        <w:t xml:space="preserve"> </w:t>
      </w:r>
      <w:r w:rsidRPr="00EA0BEB">
        <w:rPr>
          <w:rFonts w:ascii="Constantia" w:hAnsi="Constantia"/>
          <w:color w:val="000000"/>
        </w:rPr>
        <w:t xml:space="preserve">since in the current legislation this concept </w:t>
      </w:r>
      <w:r w:rsidR="00D071EE" w:rsidRPr="00EA0BEB">
        <w:rPr>
          <w:rFonts w:ascii="Constantia" w:hAnsi="Constantia"/>
          <w:color w:val="000000"/>
        </w:rPr>
        <w:t xml:space="preserve">is </w:t>
      </w:r>
      <w:r w:rsidRPr="00EA0BEB">
        <w:rPr>
          <w:rFonts w:ascii="Constantia" w:hAnsi="Constantia"/>
          <w:color w:val="000000"/>
        </w:rPr>
        <w:t>very broad and subject to diverse interpretation. </w:t>
      </w:r>
    </w:p>
    <w:p w14:paraId="060D3D4C" w14:textId="77777777" w:rsidR="00384051" w:rsidRPr="00EA0BEB" w:rsidRDefault="00384051" w:rsidP="00384051">
      <w:pPr>
        <w:spacing w:line="276" w:lineRule="auto"/>
        <w:jc w:val="both"/>
      </w:pPr>
    </w:p>
    <w:p w14:paraId="72D93F74" w14:textId="77777777" w:rsidR="00384051" w:rsidRPr="00EA0BEB" w:rsidRDefault="00384051" w:rsidP="00384051">
      <w:pPr>
        <w:spacing w:line="276" w:lineRule="auto"/>
        <w:jc w:val="both"/>
        <w:rPr>
          <w:color w:val="329965"/>
        </w:rPr>
      </w:pPr>
      <w:r w:rsidRPr="00EA0BEB">
        <w:rPr>
          <w:rFonts w:ascii="Constantia" w:hAnsi="Constantia"/>
          <w:b/>
          <w:bCs/>
          <w:color w:val="329965"/>
        </w:rPr>
        <w:t>Article 31 – Statistics and Data Collection</w:t>
      </w:r>
    </w:p>
    <w:p w14:paraId="32E15DED" w14:textId="77777777" w:rsidR="00DE4E93" w:rsidRDefault="00384051" w:rsidP="00384051">
      <w:pPr>
        <w:spacing w:line="276" w:lineRule="auto"/>
        <w:jc w:val="both"/>
        <w:rPr>
          <w:rFonts w:ascii="Constantia" w:hAnsi="Constantia"/>
        </w:rPr>
        <w:sectPr w:rsidR="00DE4E93" w:rsidSect="00FB1CFD">
          <w:pgSz w:w="11906" w:h="16838"/>
          <w:pgMar w:top="1440" w:right="1800" w:bottom="1440" w:left="1800" w:header="0" w:footer="0" w:gutter="0"/>
          <w:cols w:space="708"/>
          <w:titlePg/>
          <w:docGrid w:linePitch="360"/>
        </w:sectPr>
      </w:pPr>
      <w:r w:rsidRPr="00EA0BEB">
        <w:rPr>
          <w:rFonts w:ascii="Constantia" w:hAnsi="Constantia"/>
        </w:rPr>
        <w:t xml:space="preserve">Statistics are essential in order to understand disability-related issues, to uncover social inequalities and discriminations, and to examine the barriers that people with disabilities face while they try to exercise fundamental rights. In Greece, as in </w:t>
      </w:r>
      <w:r w:rsidR="00FB1CFD" w:rsidRPr="00EA0BEB">
        <w:rPr>
          <w:rFonts w:ascii="Constantia" w:hAnsi="Constantia"/>
        </w:rPr>
        <w:t xml:space="preserve">the </w:t>
      </w:r>
      <w:r w:rsidRPr="00EA0BEB">
        <w:rPr>
          <w:rFonts w:ascii="Constantia" w:hAnsi="Constantia"/>
        </w:rPr>
        <w:t>whole</w:t>
      </w:r>
      <w:r w:rsidR="00FB1CFD" w:rsidRPr="00EA0BEB">
        <w:rPr>
          <w:rFonts w:ascii="Constantia" w:hAnsi="Constantia"/>
        </w:rPr>
        <w:t xml:space="preserve"> of</w:t>
      </w:r>
      <w:r w:rsidRPr="00EA0BEB">
        <w:rPr>
          <w:rFonts w:ascii="Constantia" w:hAnsi="Constantia"/>
        </w:rPr>
        <w:t xml:space="preserve"> Europe, until recently, the collection of statistical data regarding disability was very poor and strictly limited to the field of health research. Nowadays there are some positive initiatives in Europe for the integration of disability aspect in </w:t>
      </w:r>
      <w:r w:rsidR="00FB1CFD" w:rsidRPr="00EA0BEB">
        <w:rPr>
          <w:rFonts w:ascii="Constantia" w:hAnsi="Constantia"/>
        </w:rPr>
        <w:t>European social</w:t>
      </w:r>
      <w:r w:rsidRPr="00EA0BEB">
        <w:rPr>
          <w:rFonts w:ascii="Constantia" w:hAnsi="Constantia"/>
        </w:rPr>
        <w:t xml:space="preserve"> surveys</w:t>
      </w:r>
      <w:r w:rsidR="00FB1CFD" w:rsidRPr="00EA0BEB">
        <w:rPr>
          <w:rFonts w:ascii="Constantia" w:hAnsi="Constantia"/>
        </w:rPr>
        <w:t>;</w:t>
      </w:r>
      <w:r w:rsidRPr="00EA0BEB">
        <w:rPr>
          <w:rFonts w:ascii="Constantia" w:hAnsi="Constantia"/>
        </w:rPr>
        <w:t xml:space="preserve"> however</w:t>
      </w:r>
      <w:r w:rsidR="00FB1CFD" w:rsidRPr="00EA0BEB">
        <w:rPr>
          <w:rFonts w:ascii="Constantia" w:hAnsi="Constantia"/>
        </w:rPr>
        <w:t>,</w:t>
      </w:r>
      <w:r w:rsidRPr="00EA0BEB">
        <w:rPr>
          <w:rFonts w:ascii="Constantia" w:hAnsi="Constantia"/>
        </w:rPr>
        <w:t xml:space="preserve"> there is </w:t>
      </w:r>
      <w:r w:rsidR="00FB1CFD" w:rsidRPr="00EA0BEB">
        <w:rPr>
          <w:rFonts w:ascii="Constantia" w:hAnsi="Constantia"/>
        </w:rPr>
        <w:t>much</w:t>
      </w:r>
      <w:r w:rsidRPr="00EA0BEB">
        <w:rPr>
          <w:rFonts w:ascii="Constantia" w:hAnsi="Constantia"/>
        </w:rPr>
        <w:t xml:space="preserve"> </w:t>
      </w:r>
      <w:r w:rsidR="00FB1CFD" w:rsidRPr="00EA0BEB">
        <w:rPr>
          <w:rFonts w:ascii="Constantia" w:hAnsi="Constantia"/>
        </w:rPr>
        <w:t>work</w:t>
      </w:r>
      <w:r w:rsidRPr="00EA0BEB">
        <w:rPr>
          <w:rFonts w:ascii="Constantia" w:hAnsi="Constantia"/>
        </w:rPr>
        <w:t xml:space="preserve"> to do for the proper implementation of the “human -right” </w:t>
      </w:r>
      <w:r w:rsidR="00526AE0" w:rsidRPr="00EA0BEB">
        <w:rPr>
          <w:rFonts w:ascii="Constantia" w:hAnsi="Constantia"/>
        </w:rPr>
        <w:t>approach to</w:t>
      </w:r>
      <w:r w:rsidRPr="00EA0BEB">
        <w:rPr>
          <w:rFonts w:ascii="Constantia" w:hAnsi="Constantia"/>
        </w:rPr>
        <w:t xml:space="preserve"> disability in national surveys and statistics. </w:t>
      </w:r>
    </w:p>
    <w:p w14:paraId="05F564DD" w14:textId="77777777" w:rsidR="00384051" w:rsidRPr="00EA0BEB" w:rsidRDefault="00384051" w:rsidP="00384051">
      <w:pPr>
        <w:pStyle w:val="Heading1"/>
        <w:numPr>
          <w:ilvl w:val="0"/>
          <w:numId w:val="0"/>
        </w:numPr>
        <w:spacing w:before="120" w:after="120"/>
        <w:ind w:left="431" w:hanging="431"/>
        <w:rPr>
          <w:rFonts w:eastAsiaTheme="minorHAnsi"/>
          <w:b/>
          <w:bCs w:val="0"/>
        </w:rPr>
      </w:pPr>
      <w:bookmarkStart w:id="9" w:name="_Toc17654866"/>
      <w:r w:rsidRPr="00EA0BEB">
        <w:rPr>
          <w:rFonts w:ascii="Constantia" w:eastAsiaTheme="minorHAnsi" w:hAnsi="Constantia"/>
          <w:b/>
          <w:bCs w:val="0"/>
          <w:color w:val="339966"/>
          <w:szCs w:val="28"/>
        </w:rPr>
        <w:lastRenderedPageBreak/>
        <w:t>Methodology</w:t>
      </w:r>
      <w:bookmarkStart w:id="10" w:name="m_-3950622856735082623__Toc14980323"/>
      <w:bookmarkEnd w:id="9"/>
      <w:bookmarkEnd w:id="10"/>
    </w:p>
    <w:p w14:paraId="322B2FF4" w14:textId="3485B981" w:rsidR="00384051" w:rsidRPr="00EA0BEB" w:rsidRDefault="00384051" w:rsidP="00384051">
      <w:pPr>
        <w:spacing w:before="100" w:beforeAutospacing="1" w:after="100" w:afterAutospacing="1" w:line="276" w:lineRule="auto"/>
        <w:jc w:val="both"/>
        <w:rPr>
          <w:rFonts w:eastAsiaTheme="minorHAnsi"/>
        </w:rPr>
      </w:pPr>
      <w:r w:rsidRPr="00EA0BEB">
        <w:rPr>
          <w:rFonts w:ascii="Constantia" w:hAnsi="Constantia"/>
        </w:rPr>
        <w:t xml:space="preserve">The material that this report was relied upon for its production were: </w:t>
      </w:r>
      <w:proofErr w:type="spellStart"/>
      <w:r w:rsidRPr="00EA0BEB">
        <w:rPr>
          <w:rFonts w:ascii="Constantia" w:hAnsi="Constantia"/>
        </w:rPr>
        <w:t>i</w:t>
      </w:r>
      <w:proofErr w:type="spellEnd"/>
      <w:r w:rsidRPr="00EA0BEB">
        <w:rPr>
          <w:rFonts w:ascii="Constantia" w:hAnsi="Constantia"/>
        </w:rPr>
        <w:t xml:space="preserve">) Greek legislation, e.g., the Constitution of Greece, Laws, Ministerial Decisions, Presidential Decrees, ii) relevant publications from national and international bodies, iii) online newspaper articles, iv) weblog posts, v) articles from the academic society. Also, an essential role for the shaping </w:t>
      </w:r>
      <w:r w:rsidR="00D943A3" w:rsidRPr="00EA0BEB">
        <w:rPr>
          <w:rFonts w:ascii="Constantia" w:hAnsi="Constantia"/>
        </w:rPr>
        <w:t xml:space="preserve">of </w:t>
      </w:r>
      <w:r w:rsidRPr="00EA0BEB">
        <w:rPr>
          <w:rFonts w:ascii="Constantia" w:hAnsi="Constantia"/>
        </w:rPr>
        <w:t>this report has the study that the National Confederation of Disabled People in Greece conducted</w:t>
      </w:r>
      <w:r w:rsidRPr="00EA0BEB">
        <w:rPr>
          <w:rFonts w:ascii="Constantia" w:hAnsi="Constantia"/>
          <w:color w:val="FF0000"/>
        </w:rPr>
        <w:t xml:space="preserve"> </w:t>
      </w:r>
      <w:r w:rsidRPr="00EA0BEB">
        <w:rPr>
          <w:rFonts w:ascii="Constantia" w:hAnsi="Constantia"/>
        </w:rPr>
        <w:t xml:space="preserve">in collaboration with </w:t>
      </w:r>
      <w:r w:rsidRPr="00EA0BEB">
        <w:rPr>
          <w:rFonts w:ascii="Constantia" w:hAnsi="Constantia"/>
          <w:i/>
          <w:iCs/>
        </w:rPr>
        <w:t xml:space="preserve">The Centre for European Constitutional Law – Themistocles and Dimitris </w:t>
      </w:r>
      <w:proofErr w:type="spellStart"/>
      <w:r w:rsidRPr="00EA0BEB">
        <w:rPr>
          <w:rFonts w:ascii="Constantia" w:hAnsi="Constantia"/>
          <w:i/>
          <w:iCs/>
        </w:rPr>
        <w:t>Tsatsos</w:t>
      </w:r>
      <w:proofErr w:type="spellEnd"/>
      <w:r w:rsidRPr="00EA0BEB">
        <w:rPr>
          <w:rFonts w:ascii="Constantia" w:hAnsi="Constantia"/>
          <w:i/>
          <w:iCs/>
        </w:rPr>
        <w:t xml:space="preserve"> Foundation (CECL)</w:t>
      </w:r>
      <w:r w:rsidRPr="00EA0BEB">
        <w:rPr>
          <w:rFonts w:ascii="Constantia" w:hAnsi="Constantia"/>
        </w:rPr>
        <w:t xml:space="preserve"> from 2009 to 2012. Specifically, the</w:t>
      </w:r>
      <w:r w:rsidRPr="00EA0BEB">
        <w:rPr>
          <w:rFonts w:ascii="Constantia" w:hAnsi="Constantia"/>
          <w:i/>
          <w:iCs/>
        </w:rPr>
        <w:t xml:space="preserve"> aim of this study was </w:t>
      </w:r>
      <w:r w:rsidRPr="00EA0BEB">
        <w:rPr>
          <w:rFonts w:ascii="Constantia" w:hAnsi="Constantia"/>
        </w:rPr>
        <w:t>threefold: first, to record the existed legislation (until January 2012); second, to illustrate the compatibility of the existed legislation with the provisions</w:t>
      </w:r>
      <w:r w:rsidRPr="00EA0BEB">
        <w:rPr>
          <w:rFonts w:ascii="Constantia" w:hAnsi="Constantia"/>
          <w:color w:val="FF0000"/>
        </w:rPr>
        <w:t xml:space="preserve"> </w:t>
      </w:r>
      <w:r w:rsidRPr="00EA0BEB">
        <w:rPr>
          <w:rFonts w:ascii="Constantia" w:hAnsi="Constantia"/>
        </w:rPr>
        <w:t>of the Convention, and, third, to proceed with substantiated proposals for the legislation restructuring.</w:t>
      </w:r>
      <w:r w:rsidRPr="00EA0BEB">
        <w:rPr>
          <w:rFonts w:ascii="Trebuchet MS" w:hAnsi="Trebuchet MS"/>
        </w:rPr>
        <w:t>    </w:t>
      </w:r>
    </w:p>
    <w:p w14:paraId="300DA218" w14:textId="782EF0D1" w:rsidR="001121D4" w:rsidRPr="00EA0BEB" w:rsidRDefault="00FC2A2D" w:rsidP="001121D4">
      <w:pPr>
        <w:pStyle w:val="Heading1"/>
        <w:numPr>
          <w:ilvl w:val="0"/>
          <w:numId w:val="0"/>
        </w:numPr>
        <w:spacing w:before="480" w:after="240"/>
        <w:ind w:left="431" w:hanging="431"/>
        <w:jc w:val="both"/>
        <w:rPr>
          <w:rFonts w:ascii="Constantia" w:eastAsia="Georgia" w:hAnsi="Constantia"/>
          <w:b/>
          <w:bCs w:val="0"/>
          <w:color w:val="339966"/>
        </w:rPr>
      </w:pPr>
      <w:bookmarkStart w:id="11" w:name="_n0jnuq346ci5" w:colFirst="0" w:colLast="0"/>
      <w:bookmarkStart w:id="12" w:name="_Toc17654867"/>
      <w:bookmarkEnd w:id="11"/>
      <w:r w:rsidRPr="00EA0BEB">
        <w:rPr>
          <w:rFonts w:ascii="Constantia" w:eastAsia="Georgia" w:hAnsi="Constantia"/>
          <w:b/>
          <w:bCs w:val="0"/>
          <w:color w:val="339966"/>
        </w:rPr>
        <w:t>Articles 1-4: Purpose, Definitions, General Principles, General Obligations</w:t>
      </w:r>
      <w:bookmarkEnd w:id="12"/>
    </w:p>
    <w:p w14:paraId="54CA6DE1" w14:textId="3B95D2AC" w:rsidR="00FC2A2D" w:rsidRPr="00EA0BEB" w:rsidRDefault="00FC2A2D" w:rsidP="00FC2A2D">
      <w:pPr>
        <w:spacing w:line="276" w:lineRule="auto"/>
        <w:jc w:val="both"/>
        <w:rPr>
          <w:rFonts w:ascii="Constantia" w:eastAsia="Georgia" w:hAnsi="Constantia" w:cs="Georgia"/>
        </w:rPr>
      </w:pPr>
      <w:r w:rsidRPr="00EA0BEB">
        <w:rPr>
          <w:rFonts w:ascii="Constantia" w:eastAsia="Georgia" w:hAnsi="Constantia" w:cs="Georgia"/>
        </w:rPr>
        <w:t>The Greek State ratified the UN CRPD in 2012 (Law 4074) while the specific details on the implementation of the CRPD were introduced in 2017 (Law 4488) (Government Gazette 2012</w:t>
      </w:r>
      <w:r w:rsidR="0042467A" w:rsidRPr="00EA0BEB">
        <w:rPr>
          <w:rFonts w:ascii="Constantia" w:eastAsia="Georgia" w:hAnsi="Constantia" w:cs="Georgia"/>
        </w:rPr>
        <w:t>c</w:t>
      </w:r>
      <w:r w:rsidRPr="00EA0BEB">
        <w:rPr>
          <w:rFonts w:ascii="Constantia" w:eastAsia="Georgia" w:hAnsi="Constantia" w:cs="Georgia"/>
        </w:rPr>
        <w:t>; 2017</w:t>
      </w:r>
      <w:r w:rsidR="00CD2063" w:rsidRPr="00EA0BEB">
        <w:rPr>
          <w:rFonts w:ascii="Constantia" w:eastAsia="Georgia" w:hAnsi="Constantia" w:cs="Georgia"/>
        </w:rPr>
        <w:t>a</w:t>
      </w:r>
      <w:r w:rsidRPr="00EA0BEB">
        <w:rPr>
          <w:rFonts w:ascii="Constantia" w:eastAsia="Georgia" w:hAnsi="Constantia" w:cs="Georgia"/>
        </w:rPr>
        <w:t>). After the enactment of the Law 4488/2017, the mandate of the coordination mechanism within the government has been assigned to the Minister of State under the Prime Minister. The focal point was first assigned to the Directorate of International Relations of the Ministry of Labor, Social Security and Social Solidarity that also prepared the Greek report and later in 2017 this mandate was assigned to the General Secretar</w:t>
      </w:r>
      <w:r w:rsidR="00D943A3" w:rsidRPr="00EA0BEB">
        <w:rPr>
          <w:rFonts w:ascii="Constantia" w:eastAsia="Georgia" w:hAnsi="Constantia" w:cs="Georgia"/>
        </w:rPr>
        <w:t>iat</w:t>
      </w:r>
      <w:r w:rsidRPr="00EA0BEB">
        <w:rPr>
          <w:rFonts w:ascii="Constantia" w:eastAsia="Georgia" w:hAnsi="Constantia" w:cs="Georgia"/>
        </w:rPr>
        <w:t xml:space="preserve"> of Transparency and Human Rights under the Ministry of Justice, Transparency and Human Rights (Government Gazette 2017</w:t>
      </w:r>
      <w:r w:rsidR="002D5157" w:rsidRPr="00EA0BEB">
        <w:rPr>
          <w:rFonts w:ascii="Constantia" w:eastAsia="Georgia" w:hAnsi="Constantia" w:cs="Georgia"/>
        </w:rPr>
        <w:t>a</w:t>
      </w:r>
      <w:r w:rsidRPr="00EA0BEB">
        <w:rPr>
          <w:rFonts w:ascii="Constantia" w:eastAsia="Georgia" w:hAnsi="Constantia" w:cs="Georgia"/>
        </w:rPr>
        <w:t>).</w:t>
      </w:r>
    </w:p>
    <w:p w14:paraId="74E637C3" w14:textId="77777777" w:rsidR="00FC2A2D" w:rsidRPr="00EA0BEB" w:rsidRDefault="00FC2A2D" w:rsidP="00FC2A2D">
      <w:pPr>
        <w:spacing w:line="276" w:lineRule="auto"/>
        <w:rPr>
          <w:rFonts w:ascii="Constantia" w:eastAsia="Georgia" w:hAnsi="Constantia" w:cs="Georgia"/>
        </w:rPr>
      </w:pPr>
      <w:r w:rsidRPr="00EA0BEB">
        <w:rPr>
          <w:rFonts w:ascii="Constantia" w:eastAsia="Georgia" w:hAnsi="Constantia" w:cs="Georgia"/>
        </w:rPr>
        <w:t xml:space="preserve"> </w:t>
      </w:r>
    </w:p>
    <w:p w14:paraId="4EA7565A" w14:textId="6EDCCB15" w:rsidR="00FC2A2D" w:rsidRPr="00EA0BEB" w:rsidRDefault="00FC2A2D" w:rsidP="00FC2A2D">
      <w:pPr>
        <w:spacing w:line="276" w:lineRule="auto"/>
        <w:jc w:val="both"/>
        <w:rPr>
          <w:rFonts w:ascii="Georgia" w:eastAsia="Georgia" w:hAnsi="Georgia" w:cs="Georgia"/>
        </w:rPr>
      </w:pPr>
      <w:r w:rsidRPr="00EA0BEB">
        <w:rPr>
          <w:rFonts w:ascii="Constantia" w:eastAsia="Georgia" w:hAnsi="Constantia" w:cs="Georgia"/>
        </w:rPr>
        <w:t xml:space="preserve">Although there is a Constitutional provision (art. 21, par.6) pointing to the human rights approach and the social model of disability, there is no universally applied definition on disability, and thus the medical approach to disability prevails in many areas, e.g., in the field of disability assessment. The reality is that the Greek legal framework is in a transitional phase. On the one hand, the human rights approach to disability as prescribed by the CRPD gains </w:t>
      </w:r>
      <w:r w:rsidRPr="00EA0BEB">
        <w:rPr>
          <w:rFonts w:ascii="Constantia" w:eastAsia="Georgia" w:hAnsi="Constantia" w:cs="Georgia"/>
        </w:rPr>
        <w:lastRenderedPageBreak/>
        <w:t>more and more ground</w:t>
      </w:r>
      <w:r w:rsidR="00FB1CFD" w:rsidRPr="00EA0BEB">
        <w:rPr>
          <w:rFonts w:ascii="Constantia" w:eastAsia="Georgia" w:hAnsi="Constantia" w:cs="Georgia"/>
        </w:rPr>
        <w:t>;</w:t>
      </w:r>
      <w:r w:rsidRPr="00EA0BEB">
        <w:rPr>
          <w:rFonts w:ascii="Constantia" w:eastAsia="Georgia" w:hAnsi="Constantia" w:cs="Georgia"/>
        </w:rPr>
        <w:t xml:space="preserve"> on the other, one could say that the medical approach to disability is still dominant.</w:t>
      </w:r>
      <w:r w:rsidRPr="00EA0BEB">
        <w:rPr>
          <w:rFonts w:ascii="Georgia" w:eastAsia="Georgia" w:hAnsi="Georgia" w:cs="Georgia"/>
          <w:b/>
          <w:bCs/>
          <w:color w:val="339966"/>
          <w:vertAlign w:val="superscript"/>
        </w:rPr>
        <w:footnoteReference w:id="2"/>
      </w:r>
    </w:p>
    <w:p w14:paraId="50D30EE6" w14:textId="77777777" w:rsidR="00FC2A2D" w:rsidRPr="00EA0BEB" w:rsidRDefault="00FC2A2D" w:rsidP="00FC2A2D">
      <w:pPr>
        <w:spacing w:line="276" w:lineRule="auto"/>
        <w:jc w:val="both"/>
        <w:rPr>
          <w:rFonts w:ascii="Georgia" w:eastAsia="Georgia" w:hAnsi="Georgia" w:cs="Georgia"/>
        </w:rPr>
      </w:pPr>
    </w:p>
    <w:p w14:paraId="73BA075E" w14:textId="266A72F5" w:rsidR="00FC78CA" w:rsidRPr="00EA0BEB" w:rsidRDefault="00FC2A2D" w:rsidP="00FC78CA">
      <w:pPr>
        <w:spacing w:line="276" w:lineRule="auto"/>
        <w:jc w:val="both"/>
        <w:rPr>
          <w:rFonts w:ascii="Constantia" w:eastAsia="Georgia" w:hAnsi="Constantia"/>
        </w:rPr>
      </w:pPr>
      <w:r w:rsidRPr="00EA0BEB">
        <w:rPr>
          <w:rFonts w:ascii="Constantia" w:eastAsia="Georgia" w:hAnsi="Constantia"/>
        </w:rPr>
        <w:t>Regarding article 4.3, it should be noted that the NCDP was only consulted at the beginning and not throughout the process of drafting the State report.</w:t>
      </w:r>
    </w:p>
    <w:p w14:paraId="59ED0364" w14:textId="5CC8F898" w:rsidR="00E63B05" w:rsidRPr="00EA0BEB" w:rsidRDefault="00FC78CA" w:rsidP="00ED2396">
      <w:pPr>
        <w:pStyle w:val="Heading2"/>
        <w:numPr>
          <w:ilvl w:val="0"/>
          <w:numId w:val="0"/>
        </w:numPr>
        <w:spacing w:after="240"/>
        <w:ind w:left="576" w:hanging="576"/>
        <w:rPr>
          <w:rFonts w:ascii="Constantia" w:eastAsia="Georgia" w:hAnsi="Constantia"/>
          <w:b/>
          <w:bCs w:val="0"/>
          <w:color w:val="C00000"/>
        </w:rPr>
      </w:pPr>
      <w:bookmarkStart w:id="13" w:name="_Toc17654868"/>
      <w:r w:rsidRPr="00EA0BEB">
        <w:rPr>
          <w:rFonts w:ascii="Constantia" w:eastAsia="Georgia" w:hAnsi="Constantia"/>
          <w:b/>
          <w:bCs w:val="0"/>
          <w:color w:val="C00000"/>
        </w:rPr>
        <w:t>NCDP’s response to the CRPD Committee List of Issues</w:t>
      </w:r>
      <w:bookmarkEnd w:id="13"/>
    </w:p>
    <w:p w14:paraId="66FABF65" w14:textId="48214A04" w:rsidR="001121D4" w:rsidRPr="00EA0BEB" w:rsidRDefault="001121D4" w:rsidP="001121D4">
      <w:pPr>
        <w:jc w:val="both"/>
        <w:rPr>
          <w:rFonts w:ascii="Constantia" w:hAnsi="Constantia"/>
          <w:i/>
          <w:iCs/>
          <w:color w:val="0000FF"/>
        </w:rPr>
      </w:pPr>
      <w:r w:rsidRPr="00EA0BEB">
        <w:rPr>
          <w:rFonts w:ascii="Constantia" w:hAnsi="Constantia"/>
          <w:i/>
          <w:iCs/>
          <w:color w:val="0000FF"/>
        </w:rPr>
        <w:t xml:space="preserve">1. Please explain the approach to disability in the legislation of the State party, particularly in article 21, paragraph 6, of the Constitution, Law No. 3304/2005 and Law 4488/2017, and the measures taken to ensure that it is in line with the human rights concept of disability enshrined in the Convention. Please explain how the three branches of </w:t>
      </w:r>
      <w:r w:rsidR="00FB1CFD" w:rsidRPr="00EA0BEB">
        <w:rPr>
          <w:rFonts w:ascii="Constantia" w:hAnsi="Constantia"/>
          <w:i/>
          <w:iCs/>
          <w:color w:val="0000FF"/>
        </w:rPr>
        <w:t>g</w:t>
      </w:r>
      <w:r w:rsidRPr="00EA0BEB">
        <w:rPr>
          <w:rFonts w:ascii="Constantia" w:hAnsi="Constantia"/>
          <w:i/>
          <w:iCs/>
          <w:color w:val="0000FF"/>
        </w:rPr>
        <w:t>overnment have developed and applied the approach to disability.</w:t>
      </w:r>
    </w:p>
    <w:p w14:paraId="0EACFE63" w14:textId="37ED1D3D" w:rsidR="001121D4" w:rsidRPr="00EA0BEB" w:rsidRDefault="001121D4" w:rsidP="001121D4">
      <w:pPr>
        <w:jc w:val="both"/>
        <w:rPr>
          <w:rFonts w:ascii="Constantia" w:eastAsia="Georgia" w:hAnsi="Constantia" w:cs="Georgia"/>
          <w:i/>
          <w:iCs/>
          <w:color w:val="0000FF"/>
          <w:sz w:val="22"/>
          <w:szCs w:val="22"/>
        </w:rPr>
      </w:pPr>
    </w:p>
    <w:p w14:paraId="18205357" w14:textId="77777777" w:rsidR="001121D4" w:rsidRPr="00EA0BEB" w:rsidRDefault="001121D4" w:rsidP="00FC78CA">
      <w:pPr>
        <w:spacing w:line="276" w:lineRule="auto"/>
        <w:jc w:val="both"/>
        <w:rPr>
          <w:rFonts w:ascii="Constantia" w:eastAsia="Georgia" w:hAnsi="Constantia" w:cs="Georgia"/>
        </w:rPr>
      </w:pPr>
      <w:r w:rsidRPr="00EA0BEB">
        <w:rPr>
          <w:rFonts w:ascii="Constantia" w:eastAsia="Georgia" w:hAnsi="Constantia" w:cs="Georgia"/>
          <w:color w:val="0000FF"/>
        </w:rPr>
        <w:t xml:space="preserve">1. </w:t>
      </w:r>
      <w:r w:rsidRPr="00EA0BEB">
        <w:rPr>
          <w:rFonts w:ascii="Constantia" w:eastAsia="Georgia" w:hAnsi="Constantia" w:cs="Georgia"/>
        </w:rPr>
        <w:t xml:space="preserve">To begin with the Constitution, and </w:t>
      </w:r>
      <w:proofErr w:type="gramStart"/>
      <w:r w:rsidRPr="00EA0BEB">
        <w:rPr>
          <w:rFonts w:ascii="Constantia" w:eastAsia="Georgia" w:hAnsi="Constantia" w:cs="Georgia"/>
        </w:rPr>
        <w:t>in particular Article</w:t>
      </w:r>
      <w:proofErr w:type="gramEnd"/>
      <w:r w:rsidRPr="00EA0BEB">
        <w:rPr>
          <w:rFonts w:ascii="Constantia" w:eastAsia="Georgia" w:hAnsi="Constantia" w:cs="Georgia"/>
        </w:rPr>
        <w:t xml:space="preserve"> 21 para. 6, the approach to disability that has been adopted is a human rights approach, and, thus, it is in line with the Convention. Similarly, the Law 3304/2005 had adopted a human rights approach to disability, however, because of some limitations to the application of the principle of equality, e.g., it did not state anything about the associated, intersectional, and/or multiple discrimination, and for that reason, in 2016 the Law 4443/2016 was enacted for covering the gap, in terms of provisions, that the Law 3304/2005 had left. As a consequent, the Law 4443 is also inspired and developed following a human rights approach to disability. Last, regarding the Law 4488/2017, which concerns the implementation and monitoring of the Convention, the human rights approach to disability has been adopted. So, </w:t>
      </w:r>
      <w:proofErr w:type="gramStart"/>
      <w:r w:rsidRPr="00EA0BEB">
        <w:rPr>
          <w:rFonts w:ascii="Constantia" w:eastAsia="Georgia" w:hAnsi="Constantia" w:cs="Georgia"/>
        </w:rPr>
        <w:t>all of</w:t>
      </w:r>
      <w:proofErr w:type="gramEnd"/>
      <w:r w:rsidRPr="00EA0BEB">
        <w:rPr>
          <w:rFonts w:ascii="Constantia" w:eastAsia="Georgia" w:hAnsi="Constantia" w:cs="Georgia"/>
        </w:rPr>
        <w:t xml:space="preserve"> the abovementioned Laws are in line with the Convention.</w:t>
      </w:r>
    </w:p>
    <w:p w14:paraId="2B29EAC0" w14:textId="77777777" w:rsidR="001121D4" w:rsidRPr="00EA0BEB" w:rsidRDefault="001121D4" w:rsidP="00FC78CA">
      <w:pPr>
        <w:spacing w:line="276" w:lineRule="auto"/>
        <w:jc w:val="both"/>
        <w:rPr>
          <w:rFonts w:ascii="Constantia" w:eastAsia="Georgia" w:hAnsi="Constantia" w:cs="Georgia"/>
        </w:rPr>
      </w:pPr>
      <w:r w:rsidRPr="00EA0BEB">
        <w:rPr>
          <w:rFonts w:ascii="Constantia" w:eastAsia="Georgia" w:hAnsi="Constantia" w:cs="Georgia"/>
        </w:rPr>
        <w:t xml:space="preserve"> </w:t>
      </w:r>
    </w:p>
    <w:p w14:paraId="021F9FCB" w14:textId="3E7B9753" w:rsidR="001121D4" w:rsidRPr="00EA0BEB" w:rsidRDefault="001121D4" w:rsidP="00FC78CA">
      <w:pPr>
        <w:spacing w:line="276" w:lineRule="auto"/>
        <w:jc w:val="both"/>
        <w:rPr>
          <w:rFonts w:ascii="Constantia" w:eastAsia="Georgia" w:hAnsi="Constantia" w:cs="Georgia"/>
        </w:rPr>
      </w:pPr>
      <w:r w:rsidRPr="00EA0BEB">
        <w:rPr>
          <w:rFonts w:ascii="Constantia" w:eastAsia="Georgia" w:hAnsi="Constantia" w:cs="Georgia"/>
        </w:rPr>
        <w:t xml:space="preserve">However, as it has been reported by </w:t>
      </w:r>
      <w:proofErr w:type="spellStart"/>
      <w:r w:rsidRPr="00EA0BEB">
        <w:rPr>
          <w:rFonts w:ascii="Constantia" w:eastAsia="Georgia" w:hAnsi="Constantia" w:cs="Georgia"/>
        </w:rPr>
        <w:t>Hauben</w:t>
      </w:r>
      <w:proofErr w:type="spellEnd"/>
      <w:r w:rsidRPr="00EA0BEB">
        <w:rPr>
          <w:rFonts w:ascii="Constantia" w:eastAsia="Georgia" w:hAnsi="Constantia" w:cs="Georgia"/>
        </w:rPr>
        <w:t xml:space="preserve"> et al. (2013) on behalf of the European Foundation Center, many Member States, because of the economic crisis, have developed and implemented more mechanical and standardized schemes for the disability assessment in order to provide persons with </w:t>
      </w:r>
      <w:r w:rsidRPr="00EA0BEB">
        <w:rPr>
          <w:rFonts w:ascii="Constantia" w:eastAsia="Georgia" w:hAnsi="Constantia" w:cs="Georgia"/>
        </w:rPr>
        <w:lastRenderedPageBreak/>
        <w:t>disabilities with disability benefits, hereby taking a medical approach to disability. The same applies to Greece since the system for certifying disability reformed at the beginning of the 2010s was designed following the medical approach to disability. Therefore, while the Laws mentioned above are in line with the Convention and the human</w:t>
      </w:r>
      <w:r w:rsidR="00D943A3" w:rsidRPr="00EA0BEB">
        <w:rPr>
          <w:rFonts w:ascii="Constantia" w:eastAsia="Georgia" w:hAnsi="Constantia" w:cs="Georgia"/>
        </w:rPr>
        <w:t>-rights</w:t>
      </w:r>
      <w:r w:rsidRPr="00EA0BEB">
        <w:rPr>
          <w:rFonts w:ascii="Constantia" w:eastAsia="Georgia" w:hAnsi="Constantia" w:cs="Georgia"/>
        </w:rPr>
        <w:t xml:space="preserve"> approach to disability, the legislation regarding access to healthcare, social protection, and rehabilitation is inspired by the medical model.</w:t>
      </w:r>
    </w:p>
    <w:p w14:paraId="1241F2A2" w14:textId="77777777" w:rsidR="001121D4" w:rsidRPr="00EA0BEB" w:rsidRDefault="001121D4" w:rsidP="00FC78CA">
      <w:pPr>
        <w:spacing w:line="276" w:lineRule="auto"/>
        <w:jc w:val="both"/>
        <w:rPr>
          <w:rFonts w:ascii="Constantia" w:eastAsia="Georgia" w:hAnsi="Constantia" w:cs="Georgia"/>
        </w:rPr>
      </w:pPr>
      <w:r w:rsidRPr="00EA0BEB">
        <w:rPr>
          <w:rFonts w:ascii="Constantia" w:eastAsia="Georgia" w:hAnsi="Constantia" w:cs="Georgia"/>
        </w:rPr>
        <w:t xml:space="preserve"> </w:t>
      </w:r>
    </w:p>
    <w:p w14:paraId="6F3E4414" w14:textId="71C62CC8" w:rsidR="001121D4" w:rsidRPr="00EA0BEB" w:rsidRDefault="001121D4" w:rsidP="00FC78CA">
      <w:pPr>
        <w:spacing w:line="276" w:lineRule="auto"/>
        <w:jc w:val="both"/>
        <w:rPr>
          <w:rFonts w:ascii="Constantia" w:eastAsia="Georgia" w:hAnsi="Constantia" w:cs="Georgia"/>
        </w:rPr>
      </w:pPr>
      <w:r w:rsidRPr="00EA0BEB">
        <w:rPr>
          <w:rFonts w:ascii="Constantia" w:eastAsia="Georgia" w:hAnsi="Constantia" w:cs="Georgia"/>
        </w:rPr>
        <w:t xml:space="preserve">Moreover, by using the medical and social/human rights approach to disability simultaneously creates confusion on who finally is a person with a disability. For instance, in private life insurances as well as at the data collection on disability, disability is, very often if not </w:t>
      </w:r>
      <w:proofErr w:type="gramStart"/>
      <w:r w:rsidRPr="00EA0BEB">
        <w:rPr>
          <w:rFonts w:ascii="Constantia" w:eastAsia="Georgia" w:hAnsi="Constantia" w:cs="Georgia"/>
        </w:rPr>
        <w:t>all of</w:t>
      </w:r>
      <w:proofErr w:type="gramEnd"/>
      <w:r w:rsidRPr="00EA0BEB">
        <w:rPr>
          <w:rFonts w:ascii="Constantia" w:eastAsia="Georgia" w:hAnsi="Constantia" w:cs="Georgia"/>
        </w:rPr>
        <w:t xml:space="preserve"> the time, interpreted as a disease.</w:t>
      </w:r>
    </w:p>
    <w:p w14:paraId="073780FA" w14:textId="035BE1C5" w:rsidR="001121D4" w:rsidRPr="00EA0BEB" w:rsidRDefault="001121D4" w:rsidP="00DE4E93">
      <w:pPr>
        <w:pStyle w:val="Heading2"/>
        <w:numPr>
          <w:ilvl w:val="0"/>
          <w:numId w:val="0"/>
        </w:numPr>
        <w:spacing w:after="120"/>
        <w:ind w:left="578" w:hanging="578"/>
        <w:rPr>
          <w:rFonts w:ascii="Constantia" w:eastAsia="Georgia" w:hAnsi="Constantia"/>
          <w:b/>
          <w:bCs w:val="0"/>
          <w:color w:val="FF6600"/>
          <w:sz w:val="26"/>
          <w:szCs w:val="26"/>
        </w:rPr>
      </w:pPr>
      <w:bookmarkStart w:id="14" w:name="_Toc15908785"/>
      <w:bookmarkStart w:id="15" w:name="_Toc17654869"/>
      <w:r w:rsidRPr="00EA0BEB">
        <w:rPr>
          <w:rFonts w:ascii="Constantia" w:eastAsia="Georgia" w:hAnsi="Constantia"/>
          <w:b/>
          <w:bCs w:val="0"/>
          <w:color w:val="C00000"/>
          <w:sz w:val="26"/>
          <w:szCs w:val="26"/>
        </w:rPr>
        <w:t>Recommendations</w:t>
      </w:r>
      <w:bookmarkEnd w:id="14"/>
      <w:bookmarkEnd w:id="15"/>
    </w:p>
    <w:p w14:paraId="1504D6B5" w14:textId="77777777" w:rsidR="001121D4" w:rsidRPr="00EA0BEB" w:rsidRDefault="001121D4" w:rsidP="00FE33DF">
      <w:pPr>
        <w:numPr>
          <w:ilvl w:val="0"/>
          <w:numId w:val="13"/>
        </w:numPr>
        <w:spacing w:line="276" w:lineRule="auto"/>
        <w:jc w:val="both"/>
        <w:rPr>
          <w:rFonts w:ascii="Constantia" w:eastAsia="Georgia" w:hAnsi="Constantia" w:cs="Georgia"/>
          <w:bCs/>
        </w:rPr>
      </w:pPr>
      <w:r w:rsidRPr="00EA0BEB">
        <w:rPr>
          <w:rFonts w:ascii="Constantia" w:eastAsia="Georgia" w:hAnsi="Constantia" w:cs="Georgia"/>
          <w:bCs/>
        </w:rPr>
        <w:t>To evaluate and adapt the national legislation as to its compatibility with the CRPD and codify the legislation concerning disability and accessibility.</w:t>
      </w:r>
    </w:p>
    <w:p w14:paraId="75AD8B88" w14:textId="77777777" w:rsidR="001121D4" w:rsidRPr="00EA0BEB" w:rsidRDefault="001121D4" w:rsidP="00FE33DF">
      <w:pPr>
        <w:numPr>
          <w:ilvl w:val="0"/>
          <w:numId w:val="13"/>
        </w:numPr>
        <w:spacing w:line="276" w:lineRule="auto"/>
        <w:jc w:val="both"/>
        <w:rPr>
          <w:rFonts w:ascii="Constantia" w:eastAsia="Georgia" w:hAnsi="Constantia" w:cs="Georgia"/>
          <w:bCs/>
        </w:rPr>
      </w:pPr>
      <w:r w:rsidRPr="00EA0BEB">
        <w:rPr>
          <w:rFonts w:ascii="Constantia" w:eastAsia="Georgia" w:hAnsi="Constantia" w:cs="Georgia"/>
          <w:bCs/>
        </w:rPr>
        <w:t xml:space="preserve">To develop a regulation that defines the methodology of disability mainstreaming to all public policies, administrative procedures, actions, measures, and programs and adopt concrete </w:t>
      </w:r>
      <w:r w:rsidRPr="00EA0BEB">
        <w:rPr>
          <w:rFonts w:ascii="Constantia" w:eastAsia="Georgia" w:hAnsi="Constantia" w:cs="Georgia"/>
          <w:bCs/>
          <w:lang w:val="en-GB"/>
        </w:rPr>
        <w:t xml:space="preserve">quantitative and qualitative indicators </w:t>
      </w:r>
      <w:r w:rsidRPr="00EA0BEB">
        <w:rPr>
          <w:rFonts w:ascii="Constantia" w:eastAsia="Georgia" w:hAnsi="Constantia" w:cs="Georgia"/>
          <w:bCs/>
        </w:rPr>
        <w:t xml:space="preserve">for the evaluation and measurement of the disability mainstreaming to them. </w:t>
      </w:r>
    </w:p>
    <w:p w14:paraId="1DCEDFF0" w14:textId="77777777" w:rsidR="001121D4" w:rsidRPr="00EA0BEB" w:rsidRDefault="001121D4" w:rsidP="00FE33DF">
      <w:pPr>
        <w:numPr>
          <w:ilvl w:val="0"/>
          <w:numId w:val="13"/>
        </w:numPr>
        <w:spacing w:line="276" w:lineRule="auto"/>
        <w:jc w:val="both"/>
        <w:rPr>
          <w:rFonts w:ascii="Constantia" w:eastAsia="Georgia" w:hAnsi="Constantia" w:cs="Georgia"/>
          <w:bCs/>
        </w:rPr>
      </w:pPr>
      <w:r w:rsidRPr="00EA0BEB">
        <w:rPr>
          <w:rFonts w:ascii="Constantia" w:eastAsia="Georgia" w:hAnsi="Constantia" w:cs="Georgia"/>
          <w:bCs/>
        </w:rPr>
        <w:t>To include in the Impact Analysis - accompanying any draft law/ addendum/ amendment, as well as regulatory decisions of major economic or social importance - a specific module to document the compatibility of the proposed arrangements with the Convention and the specific consequences of the proposed arrangements on persons with disabilities.</w:t>
      </w:r>
    </w:p>
    <w:p w14:paraId="6088B490" w14:textId="7117B5A0" w:rsidR="001121D4" w:rsidRPr="00EA0BEB" w:rsidRDefault="001121D4" w:rsidP="00FE33DF">
      <w:pPr>
        <w:numPr>
          <w:ilvl w:val="0"/>
          <w:numId w:val="13"/>
        </w:numPr>
        <w:spacing w:line="276" w:lineRule="auto"/>
        <w:jc w:val="both"/>
        <w:rPr>
          <w:rFonts w:ascii="Constantia" w:eastAsia="Georgia" w:hAnsi="Constantia" w:cs="Georgia"/>
          <w:bCs/>
        </w:rPr>
      </w:pPr>
      <w:r w:rsidRPr="00EA0BEB">
        <w:rPr>
          <w:rFonts w:ascii="Constantia" w:eastAsia="Georgia" w:hAnsi="Constantia" w:cs="Georgia"/>
          <w:bCs/>
        </w:rPr>
        <w:t xml:space="preserve">To ensure the existence of social dialogue with the participation of the National Confederation of Disabled People (NCDP), the umbrella organization of </w:t>
      </w:r>
      <w:r w:rsidR="00D943A3" w:rsidRPr="00EA0BEB">
        <w:rPr>
          <w:rFonts w:ascii="Constantia" w:eastAsia="Georgia" w:hAnsi="Constantia" w:cs="Georgia"/>
          <w:bCs/>
        </w:rPr>
        <w:t xml:space="preserve">the </w:t>
      </w:r>
      <w:r w:rsidRPr="00EA0BEB">
        <w:rPr>
          <w:rFonts w:ascii="Constantia" w:eastAsia="Georgia" w:hAnsi="Constantia" w:cs="Georgia"/>
          <w:bCs/>
        </w:rPr>
        <w:t xml:space="preserve">disability movement in Greece, members of NCDP, and  members associations of disability federations as the representative organizations of the disability movement in Greek society, as foreseen in Article 4.3 of the Convention and the General comment No 7, on article 4.3 and 33.3 of the Committee </w:t>
      </w:r>
      <w:r w:rsidR="00D943A3" w:rsidRPr="00EA0BEB">
        <w:rPr>
          <w:rFonts w:ascii="Constantia" w:eastAsia="Georgia" w:hAnsi="Constantia" w:cs="Georgia"/>
          <w:bCs/>
        </w:rPr>
        <w:t xml:space="preserve">of the Convention </w:t>
      </w:r>
      <w:r w:rsidRPr="00EA0BEB">
        <w:rPr>
          <w:rFonts w:ascii="Constantia" w:eastAsia="Georgia" w:hAnsi="Constantia" w:cs="Georgia"/>
          <w:bCs/>
        </w:rPr>
        <w:t>on the Rights of Persons with Disabilities.</w:t>
      </w:r>
    </w:p>
    <w:p w14:paraId="76F0F571" w14:textId="182A67F2" w:rsidR="001121D4" w:rsidRPr="00EA0BEB" w:rsidRDefault="001121D4" w:rsidP="00FE33DF">
      <w:pPr>
        <w:numPr>
          <w:ilvl w:val="0"/>
          <w:numId w:val="13"/>
        </w:numPr>
        <w:spacing w:line="276" w:lineRule="auto"/>
        <w:jc w:val="both"/>
        <w:rPr>
          <w:rFonts w:ascii="Constantia" w:eastAsia="Georgia" w:hAnsi="Constantia" w:cs="Georgia"/>
          <w:bCs/>
        </w:rPr>
      </w:pPr>
      <w:r w:rsidRPr="00EA0BEB">
        <w:rPr>
          <w:rFonts w:ascii="Constantia" w:eastAsia="Georgia" w:hAnsi="Constantia" w:cs="Georgia"/>
          <w:bCs/>
        </w:rPr>
        <w:t>To ensure the financial independence of the representative disability organizations, members of the disability movement.</w:t>
      </w:r>
    </w:p>
    <w:p w14:paraId="5867F76D" w14:textId="77777777" w:rsidR="00F41D4B" w:rsidRPr="00EA0BEB" w:rsidRDefault="00F41D4B" w:rsidP="001121D4">
      <w:pPr>
        <w:pStyle w:val="Heading1"/>
        <w:numPr>
          <w:ilvl w:val="0"/>
          <w:numId w:val="0"/>
        </w:numPr>
        <w:spacing w:before="480" w:after="240" w:line="276" w:lineRule="auto"/>
        <w:ind w:left="431" w:hanging="431"/>
        <w:jc w:val="both"/>
        <w:rPr>
          <w:rFonts w:ascii="Constantia" w:hAnsi="Constantia"/>
          <w:b/>
          <w:color w:val="339966"/>
          <w:szCs w:val="28"/>
        </w:rPr>
      </w:pPr>
      <w:bookmarkStart w:id="16" w:name="_Toc17654870"/>
      <w:bookmarkEnd w:id="1"/>
      <w:r w:rsidRPr="00EA0BEB">
        <w:rPr>
          <w:rFonts w:ascii="Constantia" w:hAnsi="Constantia"/>
          <w:b/>
          <w:color w:val="339966"/>
          <w:szCs w:val="28"/>
        </w:rPr>
        <w:lastRenderedPageBreak/>
        <w:t>Article 5 - Equality and Non-Discrimination</w:t>
      </w:r>
      <w:bookmarkEnd w:id="16"/>
    </w:p>
    <w:p w14:paraId="278BE80A" w14:textId="655DB580" w:rsidR="00F41D4B" w:rsidRPr="00EA0BEB" w:rsidRDefault="00F41D4B" w:rsidP="00F41D4B">
      <w:pPr>
        <w:spacing w:line="276" w:lineRule="auto"/>
        <w:jc w:val="both"/>
        <w:rPr>
          <w:rFonts w:ascii="Constantia" w:eastAsia="Georgia" w:hAnsi="Constantia" w:cs="Georgia"/>
        </w:rPr>
      </w:pPr>
      <w:r w:rsidRPr="00EA0BEB">
        <w:rPr>
          <w:rFonts w:ascii="Constantia" w:eastAsia="Georgia" w:hAnsi="Constantia" w:cs="Georgia"/>
        </w:rPr>
        <w:t>The Greek State, through its Constitution, recognizes the principle of equal rights to all citizens by stating that all citizens are equal before the law [article 4, paragraph 1; see also articles 21, 251, 116] (Government Gazette 2008</w:t>
      </w:r>
      <w:r w:rsidR="0042467A" w:rsidRPr="00EA0BEB">
        <w:rPr>
          <w:rFonts w:ascii="Constantia" w:eastAsia="Georgia" w:hAnsi="Constantia" w:cs="Georgia"/>
        </w:rPr>
        <w:t>b</w:t>
      </w:r>
      <w:r w:rsidRPr="00EA0BEB">
        <w:rPr>
          <w:rFonts w:ascii="Constantia" w:eastAsia="Georgia" w:hAnsi="Constantia" w:cs="Georgia"/>
        </w:rPr>
        <w:t>). Until the middle of the 2000s, however, there was no specific legislation concerning the prohibition of discrimination. Following the EU directives 2000/43/EC (</w:t>
      </w:r>
      <w:r w:rsidR="00D943A3" w:rsidRPr="00EA0BEB">
        <w:rPr>
          <w:rFonts w:ascii="Constantia" w:eastAsia="Georgia" w:hAnsi="Constantia" w:cs="Georgia"/>
        </w:rPr>
        <w:t xml:space="preserve">EU Directive </w:t>
      </w:r>
      <w:r w:rsidRPr="00EA0BEB">
        <w:rPr>
          <w:rFonts w:ascii="Constantia" w:eastAsia="Georgia" w:hAnsi="Constantia" w:cs="Georgia"/>
        </w:rPr>
        <w:t>2000a) and 2000/78/EC (</w:t>
      </w:r>
      <w:r w:rsidR="00D943A3" w:rsidRPr="00EA0BEB">
        <w:rPr>
          <w:rFonts w:ascii="Constantia" w:eastAsia="Georgia" w:hAnsi="Constantia" w:cs="Georgia"/>
        </w:rPr>
        <w:t xml:space="preserve">EU Directive </w:t>
      </w:r>
      <w:r w:rsidRPr="00EA0BEB">
        <w:rPr>
          <w:rFonts w:ascii="Constantia" w:eastAsia="Georgia" w:hAnsi="Constantia" w:cs="Georgia"/>
        </w:rPr>
        <w:t>2000b), in 2005 the Greek government enacted the Law 3304 adopting a legal framework against discrimination in employment and occupation (Government Gazette 2005</w:t>
      </w:r>
      <w:r w:rsidR="009751C7" w:rsidRPr="00EA0BEB">
        <w:rPr>
          <w:rFonts w:ascii="Constantia" w:eastAsia="Georgia" w:hAnsi="Constantia" w:cs="Georgia"/>
        </w:rPr>
        <w:t>a</w:t>
      </w:r>
      <w:r w:rsidRPr="00EA0BEB">
        <w:rPr>
          <w:rFonts w:ascii="Constantia" w:eastAsia="Georgia" w:hAnsi="Constantia" w:cs="Georgia"/>
        </w:rPr>
        <w:t>). Despite this effort, Law 3304 did not cover all forms of discrimination. For instance, regarding disability issues, while it referred to the prohibition of any direct or indirect discrimination, nothing was stated about the associated, intersectional, and/or multiple discrimination.</w:t>
      </w:r>
    </w:p>
    <w:p w14:paraId="3D51A080" w14:textId="77777777" w:rsidR="00F41D4B" w:rsidRPr="00EA0BEB" w:rsidRDefault="00F41D4B" w:rsidP="00F41D4B">
      <w:pPr>
        <w:spacing w:line="276" w:lineRule="auto"/>
        <w:jc w:val="both"/>
        <w:rPr>
          <w:rFonts w:ascii="Constantia" w:eastAsia="Georgia" w:hAnsi="Constantia" w:cs="Georgia"/>
        </w:rPr>
      </w:pPr>
      <w:r w:rsidRPr="00EA0BEB">
        <w:rPr>
          <w:rFonts w:ascii="Constantia" w:eastAsia="Georgia" w:hAnsi="Constantia" w:cs="Georgia"/>
        </w:rPr>
        <w:t xml:space="preserve"> </w:t>
      </w:r>
    </w:p>
    <w:p w14:paraId="7F87124E" w14:textId="319A1330" w:rsidR="00F41D4B" w:rsidRPr="00EA0BEB" w:rsidRDefault="00F41D4B" w:rsidP="00F41D4B">
      <w:pPr>
        <w:spacing w:line="276" w:lineRule="auto"/>
        <w:jc w:val="both"/>
        <w:rPr>
          <w:rFonts w:ascii="Constantia" w:eastAsia="Georgia" w:hAnsi="Constantia" w:cs="Georgia"/>
        </w:rPr>
      </w:pPr>
      <w:r w:rsidRPr="00EA0BEB">
        <w:rPr>
          <w:rFonts w:ascii="Constantia" w:eastAsia="Georgia" w:hAnsi="Constantia" w:cs="Georgia"/>
        </w:rPr>
        <w:t>Therefore, in 2016 the Law 4443 was enacted revising the pre-existing law 3304/2005 and thus providing an updated legal framework on the prohibition of discrimination based again on the EU directives 2000/43/EC and 2000/78/EC (Government Gazette 2016</w:t>
      </w:r>
      <w:r w:rsidR="00F96218" w:rsidRPr="00EA0BEB">
        <w:rPr>
          <w:rFonts w:ascii="Constantia" w:eastAsia="Georgia" w:hAnsi="Constantia" w:cs="Georgia"/>
        </w:rPr>
        <w:t>c</w:t>
      </w:r>
      <w:r w:rsidRPr="00EA0BEB">
        <w:rPr>
          <w:rFonts w:ascii="Constantia" w:eastAsia="Georgia" w:hAnsi="Constantia" w:cs="Georgia"/>
        </w:rPr>
        <w:t xml:space="preserve">). Also, as it was mentioned in article 24 of the same Law, a Presidential Decree would be enacted in order to promote the application of the principle of non-discrimination beyond the employment and occupation, </w:t>
      </w:r>
      <w:r w:rsidR="00521944" w:rsidRPr="00EA0BEB">
        <w:rPr>
          <w:rFonts w:ascii="Constantia" w:eastAsia="Georgia" w:hAnsi="Constantia" w:cs="Georgia"/>
        </w:rPr>
        <w:t>e.g.,</w:t>
      </w:r>
      <w:r w:rsidRPr="00EA0BEB">
        <w:rPr>
          <w:rFonts w:ascii="Constantia" w:eastAsia="Georgia" w:hAnsi="Constantia" w:cs="Georgia"/>
        </w:rPr>
        <w:t xml:space="preserve"> social security and healthcare. While, the Presidential Decree, as mentioned in the Law 4443 should be enacted in twelve months after its publication, is still not enacted. Consequently, there is a gap in the current legislation as it does not protect persons with disabilities in all areas of life.</w:t>
      </w:r>
    </w:p>
    <w:p w14:paraId="7BD6494C" w14:textId="77777777" w:rsidR="00F41D4B" w:rsidRPr="00EA0BEB" w:rsidRDefault="00F41D4B" w:rsidP="00F41D4B">
      <w:pPr>
        <w:spacing w:line="276" w:lineRule="auto"/>
        <w:jc w:val="both"/>
        <w:rPr>
          <w:rFonts w:ascii="Constantia" w:eastAsia="Georgia" w:hAnsi="Constantia" w:cs="Georgia"/>
        </w:rPr>
      </w:pPr>
    </w:p>
    <w:p w14:paraId="66C6D853" w14:textId="4FB81051" w:rsidR="00F41D4B" w:rsidRPr="00EA0BEB" w:rsidRDefault="00F41D4B" w:rsidP="00F41D4B">
      <w:pPr>
        <w:spacing w:line="276" w:lineRule="auto"/>
        <w:jc w:val="both"/>
        <w:rPr>
          <w:rFonts w:ascii="Constantia" w:eastAsia="Georgia" w:hAnsi="Constantia" w:cs="Georgia"/>
        </w:rPr>
      </w:pPr>
      <w:r w:rsidRPr="00EA0BEB">
        <w:rPr>
          <w:rFonts w:ascii="Constantia" w:eastAsia="Georgia" w:hAnsi="Constantia" w:cs="Georgia"/>
        </w:rPr>
        <w:t>As for the definition, concept, and implementation of reasonable accommodation in the Greek legal framework, it is very broad and subject to diverse interpretation, e.g., it can be translated differently depending on each individual case. Specifically, the first time the concept of ‘reasonable accommodation’ was introduced in the Greek legal context was in 2005 after the enactment of the Law 3304 and concerned only issues that had to do with the field of employment and occupation (Government Gazette 2005</w:t>
      </w:r>
      <w:r w:rsidR="009751C7" w:rsidRPr="00EA0BEB">
        <w:rPr>
          <w:rFonts w:ascii="Constantia" w:eastAsia="Georgia" w:hAnsi="Constantia" w:cs="Georgia"/>
        </w:rPr>
        <w:t>a</w:t>
      </w:r>
      <w:r w:rsidRPr="00EA0BEB">
        <w:rPr>
          <w:rFonts w:ascii="Constantia" w:eastAsia="Georgia" w:hAnsi="Constantia" w:cs="Georgia"/>
        </w:rPr>
        <w:t>). More recently, in 2016, the enactment of the Law 4443 revised the concept of reasonable accommodation, but its point of reference has remained again in the field of employment and occupation (Government Gazette 2016</w:t>
      </w:r>
      <w:r w:rsidR="009751C7" w:rsidRPr="00EA0BEB">
        <w:rPr>
          <w:rFonts w:ascii="Constantia" w:eastAsia="Georgia" w:hAnsi="Constantia" w:cs="Georgia"/>
        </w:rPr>
        <w:t>c</w:t>
      </w:r>
      <w:r w:rsidRPr="00EA0BEB">
        <w:rPr>
          <w:rFonts w:ascii="Constantia" w:eastAsia="Georgia" w:hAnsi="Constantia" w:cs="Georgia"/>
        </w:rPr>
        <w:t xml:space="preserve">).  In other words, there seems to be a lack of implementing reasonable accommodation on </w:t>
      </w:r>
      <w:r w:rsidRPr="00EA0BEB">
        <w:rPr>
          <w:rFonts w:ascii="Constantia" w:eastAsia="Georgia" w:hAnsi="Constantia" w:cs="Georgia"/>
        </w:rPr>
        <w:lastRenderedPageBreak/>
        <w:t>a horizontal basis and to other policy fields beyond those of employment and vocational training.</w:t>
      </w:r>
    </w:p>
    <w:p w14:paraId="7565E1C2" w14:textId="77777777" w:rsidR="00F41D4B" w:rsidRPr="00EA0BEB" w:rsidRDefault="00F41D4B" w:rsidP="00F41D4B">
      <w:pPr>
        <w:spacing w:line="276" w:lineRule="auto"/>
        <w:jc w:val="both"/>
        <w:rPr>
          <w:rFonts w:ascii="Constantia" w:eastAsia="Georgia" w:hAnsi="Constantia" w:cs="Georgia"/>
        </w:rPr>
      </w:pPr>
    </w:p>
    <w:p w14:paraId="7152329E" w14:textId="3EE0D1E0" w:rsidR="00FC78CA" w:rsidRPr="00EA0BEB" w:rsidRDefault="00F41D4B" w:rsidP="00ED2396">
      <w:pPr>
        <w:spacing w:line="276" w:lineRule="auto"/>
        <w:jc w:val="both"/>
        <w:rPr>
          <w:rFonts w:ascii="Constantia" w:eastAsia="Georgia" w:hAnsi="Constantia" w:cs="Georgia"/>
        </w:rPr>
      </w:pPr>
      <w:r w:rsidRPr="00EA0BEB">
        <w:rPr>
          <w:rFonts w:ascii="Constantia" w:eastAsia="Georgia" w:hAnsi="Constantia" w:cs="Georgia"/>
        </w:rPr>
        <w:t xml:space="preserve">The Greek State, through its Constitution, </w:t>
      </w:r>
      <w:r w:rsidR="00FB1CFD" w:rsidRPr="00EA0BEB">
        <w:rPr>
          <w:rFonts w:ascii="Constantia" w:eastAsia="Georgia" w:hAnsi="Constantia" w:cs="Georgia"/>
        </w:rPr>
        <w:t>also recognizes</w:t>
      </w:r>
      <w:r w:rsidRPr="00EA0BEB">
        <w:rPr>
          <w:rFonts w:ascii="Constantia" w:eastAsia="Georgia" w:hAnsi="Constantia" w:cs="Georgia"/>
        </w:rPr>
        <w:t xml:space="preserve"> to everyone in the Greek territory the right to enjoy the absolute protection of his/her life, honor and freedom, without discrimination due to nationality, race, language and religious or political beliefs [article 5, paragraph 2] (Government Gazette 2008</w:t>
      </w:r>
      <w:r w:rsidR="00274672" w:rsidRPr="00EA0BEB">
        <w:rPr>
          <w:rFonts w:ascii="Constantia" w:eastAsia="Georgia" w:hAnsi="Constantia" w:cs="Georgia"/>
        </w:rPr>
        <w:t>b</w:t>
      </w:r>
      <w:r w:rsidRPr="00EA0BEB">
        <w:rPr>
          <w:rFonts w:ascii="Constantia" w:eastAsia="Georgia" w:hAnsi="Constantia" w:cs="Georgia"/>
        </w:rPr>
        <w:t xml:space="preserve">). According to the Convention (Article 1) in order to provide protection to persons with disabilities living in Greece who do not have Greek nationality or citizenship (e.g. refugees, asylum seekers and migrants with disabilities, etc.), the paragraph 2 has to be completed and to include both “dignity” among </w:t>
      </w:r>
      <w:r w:rsidRPr="00EA0BEB">
        <w:rPr>
          <w:rFonts w:ascii="Constantia" w:eastAsia="Georgia" w:hAnsi="Constantia" w:cs="Georgia"/>
          <w:lang w:val="en-GB"/>
        </w:rPr>
        <w:t>fields to be protected and</w:t>
      </w:r>
      <w:r w:rsidRPr="00EA0BEB">
        <w:rPr>
          <w:rFonts w:ascii="Constantia" w:eastAsia="Georgia" w:hAnsi="Constantia" w:cs="Georgia"/>
        </w:rPr>
        <w:t xml:space="preserve"> “disability” among reasons of non-discrimination.</w:t>
      </w:r>
    </w:p>
    <w:p w14:paraId="62B29695" w14:textId="7847B0AF" w:rsidR="00FC78CA" w:rsidRPr="00EA0BEB" w:rsidRDefault="00FC78CA" w:rsidP="00ED2396">
      <w:pPr>
        <w:pStyle w:val="Heading2"/>
        <w:numPr>
          <w:ilvl w:val="0"/>
          <w:numId w:val="0"/>
        </w:numPr>
        <w:spacing w:after="240"/>
        <w:ind w:left="578" w:hanging="578"/>
        <w:rPr>
          <w:rFonts w:ascii="Constantia" w:eastAsia="Georgia" w:hAnsi="Constantia"/>
          <w:b/>
          <w:bCs w:val="0"/>
          <w:color w:val="C00000"/>
        </w:rPr>
      </w:pPr>
      <w:bookmarkStart w:id="17" w:name="_Toc17654871"/>
      <w:r w:rsidRPr="00EA0BEB">
        <w:rPr>
          <w:rFonts w:ascii="Constantia" w:eastAsia="Georgia" w:hAnsi="Constantia"/>
          <w:b/>
          <w:bCs w:val="0"/>
          <w:color w:val="C00000"/>
        </w:rPr>
        <w:t>NCDP’s response to the CRPD Committee List of Issues</w:t>
      </w:r>
      <w:bookmarkEnd w:id="17"/>
    </w:p>
    <w:p w14:paraId="40249D48" w14:textId="7A8AFA94" w:rsidR="001121D4" w:rsidRPr="00EA0BEB" w:rsidRDefault="001121D4" w:rsidP="001121D4">
      <w:pPr>
        <w:jc w:val="both"/>
        <w:rPr>
          <w:rFonts w:ascii="Constantia" w:hAnsi="Constantia"/>
          <w:i/>
          <w:iCs/>
          <w:color w:val="0000FF"/>
        </w:rPr>
      </w:pPr>
      <w:r w:rsidRPr="00EA0BEB">
        <w:rPr>
          <w:rFonts w:ascii="Constantia" w:hAnsi="Constantia"/>
          <w:i/>
          <w:iCs/>
          <w:color w:val="0000FF"/>
        </w:rPr>
        <w:t>2. Please inform the Committee about provisions in the State party’s legislation implementing European Union Directives 2000/43/EC and 2000/78/EC covering the protection of persons with disabilities from discrimination, including provisions on reasonable accommodation, in accordance with the Committee’s general comment No. 6 (2018) on equality and non-discrimination, and explain:</w:t>
      </w:r>
    </w:p>
    <w:p w14:paraId="650DFE7D" w14:textId="77777777" w:rsidR="00C02B5D" w:rsidRPr="00EA0BEB" w:rsidRDefault="00C02B5D" w:rsidP="001121D4">
      <w:pPr>
        <w:jc w:val="both"/>
        <w:rPr>
          <w:rFonts w:ascii="Constantia" w:hAnsi="Constantia"/>
          <w:i/>
          <w:iCs/>
          <w:color w:val="0000FF"/>
        </w:rPr>
      </w:pPr>
    </w:p>
    <w:p w14:paraId="40BBFB06" w14:textId="7A2C3445" w:rsidR="001121D4" w:rsidRPr="00EA0BEB" w:rsidRDefault="00E63B05" w:rsidP="001121D4">
      <w:pPr>
        <w:jc w:val="both"/>
        <w:rPr>
          <w:rFonts w:ascii="Constantia" w:hAnsi="Constantia"/>
          <w:i/>
          <w:iCs/>
          <w:color w:val="0000FF"/>
        </w:rPr>
      </w:pPr>
      <w:r w:rsidRPr="00EA0BEB">
        <w:rPr>
          <w:rFonts w:ascii="Constantia" w:hAnsi="Constantia"/>
          <w:i/>
          <w:iCs/>
          <w:color w:val="0000FF"/>
        </w:rPr>
        <w:t>2</w:t>
      </w:r>
      <w:r w:rsidR="001121D4" w:rsidRPr="00EA0BEB">
        <w:rPr>
          <w:rFonts w:ascii="Constantia" w:hAnsi="Constantia"/>
          <w:i/>
          <w:iCs/>
          <w:color w:val="0000FF"/>
        </w:rPr>
        <w:t>a</w:t>
      </w:r>
      <w:r w:rsidRPr="00EA0BEB">
        <w:rPr>
          <w:rFonts w:ascii="Constantia" w:hAnsi="Constantia"/>
          <w:i/>
          <w:iCs/>
          <w:color w:val="0000FF"/>
        </w:rPr>
        <w:t>.</w:t>
      </w:r>
      <w:r w:rsidR="001121D4" w:rsidRPr="00EA0BEB">
        <w:rPr>
          <w:rFonts w:ascii="Constantia" w:hAnsi="Constantia"/>
          <w:i/>
          <w:iCs/>
          <w:color w:val="0000FF"/>
        </w:rPr>
        <w:t xml:space="preserve"> How the provisions on reasonable accommodation are implemented in the private and public spheres, particularly in schools;</w:t>
      </w:r>
    </w:p>
    <w:p w14:paraId="57B2B589" w14:textId="77777777" w:rsidR="001121D4" w:rsidRPr="00EA0BEB" w:rsidRDefault="001121D4" w:rsidP="001121D4">
      <w:pPr>
        <w:jc w:val="both"/>
        <w:rPr>
          <w:rFonts w:ascii="Constantia" w:eastAsia="Georgia" w:hAnsi="Constantia" w:cs="Georgia"/>
          <w:i/>
          <w:iCs/>
          <w:color w:val="0000FF"/>
          <w:sz w:val="22"/>
          <w:szCs w:val="22"/>
        </w:rPr>
      </w:pPr>
    </w:p>
    <w:p w14:paraId="1860C56A" w14:textId="477A9C90" w:rsidR="001121D4" w:rsidRPr="00EA0BEB" w:rsidRDefault="001121D4" w:rsidP="001121D4">
      <w:pPr>
        <w:spacing w:line="276" w:lineRule="auto"/>
        <w:jc w:val="both"/>
        <w:rPr>
          <w:rFonts w:ascii="Constantia" w:hAnsi="Constantia"/>
        </w:rPr>
      </w:pPr>
      <w:r w:rsidRPr="00EA0BEB">
        <w:rPr>
          <w:rFonts w:ascii="Constantia" w:hAnsi="Constantia"/>
          <w:color w:val="0000FF"/>
        </w:rPr>
        <w:t xml:space="preserve">2a. </w:t>
      </w:r>
      <w:r w:rsidRPr="00EA0BEB">
        <w:rPr>
          <w:rFonts w:ascii="Constantia" w:hAnsi="Constantia"/>
        </w:rPr>
        <w:t xml:space="preserve">According to the existing legislative framework, provisions of reasonable accommodation are obligatory in employment and </w:t>
      </w:r>
      <w:r w:rsidR="00F326B1" w:rsidRPr="00EA0BEB">
        <w:rPr>
          <w:rFonts w:ascii="Constantia" w:hAnsi="Constantia"/>
        </w:rPr>
        <w:t>vocational training</w:t>
      </w:r>
      <w:r w:rsidRPr="00EA0BEB">
        <w:rPr>
          <w:rFonts w:ascii="Constantia" w:hAnsi="Constantia"/>
        </w:rPr>
        <w:t>. In order to facilitate the work of the Labor Inspectors</w:t>
      </w:r>
      <w:r w:rsidR="00FB1CFD" w:rsidRPr="00EA0BEB">
        <w:rPr>
          <w:rFonts w:ascii="Constantia" w:hAnsi="Constantia"/>
        </w:rPr>
        <w:t>,</w:t>
      </w:r>
      <w:r w:rsidRPr="00EA0BEB">
        <w:rPr>
          <w:rFonts w:ascii="Constantia" w:hAnsi="Constantia"/>
        </w:rPr>
        <w:t xml:space="preserve"> the NCDP since 2012 has created a “Handbook on Discrimination issues and Reasonable Accommodations for employees with disabilities</w:t>
      </w:r>
      <w:r w:rsidR="00FB1CFD" w:rsidRPr="00EA0BEB">
        <w:rPr>
          <w:rFonts w:ascii="Constantia" w:hAnsi="Constantia"/>
        </w:rPr>
        <w:t>.”</w:t>
      </w:r>
      <w:r w:rsidRPr="00EA0BEB">
        <w:rPr>
          <w:rFonts w:ascii="Constantia" w:hAnsi="Constantia"/>
        </w:rPr>
        <w:t xml:space="preserve"> Unfortunately, since then, there is no feedback on its use during inspections, no relevant inspections’ results have been published/disseminated</w:t>
      </w:r>
      <w:r w:rsidR="00FB1CFD" w:rsidRPr="00EA0BEB">
        <w:rPr>
          <w:rFonts w:ascii="Constantia" w:hAnsi="Constantia"/>
        </w:rPr>
        <w:t>,</w:t>
      </w:r>
      <w:r w:rsidRPr="00EA0BEB">
        <w:rPr>
          <w:rFonts w:ascii="Constantia" w:hAnsi="Constantia"/>
        </w:rPr>
        <w:t xml:space="preserve"> nor relevant complaints from employees with disabilities have been submitted to NCDP.</w:t>
      </w:r>
    </w:p>
    <w:p w14:paraId="556B95DD" w14:textId="1B611F45" w:rsidR="001121D4" w:rsidRPr="00EA0BEB" w:rsidRDefault="001121D4" w:rsidP="001121D4">
      <w:pPr>
        <w:spacing w:line="276" w:lineRule="auto"/>
        <w:jc w:val="both"/>
        <w:rPr>
          <w:rFonts w:ascii="Constantia" w:hAnsi="Constantia"/>
        </w:rPr>
      </w:pPr>
    </w:p>
    <w:p w14:paraId="77F967B0" w14:textId="05958A31" w:rsidR="001121D4" w:rsidRPr="00EA0BEB" w:rsidRDefault="00C02B5D" w:rsidP="001121D4">
      <w:pPr>
        <w:spacing w:line="276" w:lineRule="auto"/>
        <w:jc w:val="both"/>
        <w:rPr>
          <w:rFonts w:ascii="Constantia" w:hAnsi="Constantia"/>
          <w:i/>
          <w:iCs/>
          <w:color w:val="0000FF"/>
          <w:sz w:val="22"/>
          <w:szCs w:val="22"/>
        </w:rPr>
      </w:pPr>
      <w:r w:rsidRPr="00EA0BEB">
        <w:rPr>
          <w:rFonts w:ascii="Constantia" w:hAnsi="Constantia"/>
          <w:i/>
          <w:iCs/>
          <w:color w:val="0000FF"/>
        </w:rPr>
        <w:t>2</w:t>
      </w:r>
      <w:r w:rsidR="001121D4" w:rsidRPr="00EA0BEB">
        <w:rPr>
          <w:rFonts w:ascii="Constantia" w:hAnsi="Constantia"/>
          <w:i/>
          <w:iCs/>
          <w:color w:val="0000FF"/>
        </w:rPr>
        <w:t>b</w:t>
      </w:r>
      <w:r w:rsidRPr="00EA0BEB">
        <w:rPr>
          <w:rFonts w:ascii="Constantia" w:hAnsi="Constantia"/>
          <w:i/>
          <w:iCs/>
          <w:color w:val="0000FF"/>
        </w:rPr>
        <w:t xml:space="preserve">. </w:t>
      </w:r>
      <w:r w:rsidR="001121D4" w:rsidRPr="00EA0BEB">
        <w:rPr>
          <w:rFonts w:ascii="Constantia" w:hAnsi="Constantia"/>
          <w:i/>
          <w:iCs/>
          <w:color w:val="0000FF"/>
        </w:rPr>
        <w:t>The specific measures taken to protect migrants and asylum seekers with disabilities from discrimination.</w:t>
      </w:r>
    </w:p>
    <w:p w14:paraId="460F8156" w14:textId="77777777" w:rsidR="001121D4" w:rsidRPr="00EA0BEB" w:rsidRDefault="001121D4" w:rsidP="001121D4">
      <w:pPr>
        <w:spacing w:line="276" w:lineRule="auto"/>
        <w:jc w:val="both"/>
        <w:rPr>
          <w:rFonts w:ascii="Constantia" w:hAnsi="Constantia"/>
          <w:i/>
          <w:iCs/>
          <w:color w:val="0000FF"/>
        </w:rPr>
      </w:pPr>
    </w:p>
    <w:p w14:paraId="65AD4803" w14:textId="0AB863A6" w:rsidR="001121D4" w:rsidRPr="00EA0BEB" w:rsidRDefault="001121D4" w:rsidP="001121D4">
      <w:pPr>
        <w:spacing w:line="276" w:lineRule="auto"/>
        <w:jc w:val="both"/>
        <w:rPr>
          <w:rFonts w:ascii="Constantia" w:hAnsi="Constantia"/>
        </w:rPr>
      </w:pPr>
      <w:r w:rsidRPr="00EA0BEB">
        <w:rPr>
          <w:rFonts w:ascii="Constantia" w:hAnsi="Constantia"/>
          <w:color w:val="0000FF"/>
        </w:rPr>
        <w:t xml:space="preserve">2b. </w:t>
      </w:r>
      <w:r w:rsidRPr="00EA0BEB">
        <w:rPr>
          <w:rFonts w:ascii="Constantia" w:hAnsi="Constantia"/>
        </w:rPr>
        <w:t>Echoing Article 3, para. 1 of the Law 4443/2016, the principle of equal treatment applies to all persons that live in Greece regardless of their age, race, color, ethnicity, disability</w:t>
      </w:r>
      <w:r w:rsidR="00FB1CFD" w:rsidRPr="00EA0BEB">
        <w:rPr>
          <w:rFonts w:ascii="Constantia" w:hAnsi="Constantia"/>
        </w:rPr>
        <w:t>,</w:t>
      </w:r>
      <w:r w:rsidRPr="00EA0BEB">
        <w:rPr>
          <w:rFonts w:ascii="Constantia" w:hAnsi="Constantia"/>
        </w:rPr>
        <w:t xml:space="preserve"> or chronic disease. The current legal framework, however, covers only the fields of employment and occupation as well as </w:t>
      </w:r>
      <w:r w:rsidRPr="00EA0BEB">
        <w:rPr>
          <w:rFonts w:ascii="Constantia" w:hAnsi="Constantia"/>
        </w:rPr>
        <w:lastRenderedPageBreak/>
        <w:t xml:space="preserve">vocational guidance and vocational training. Further, the same article of the Law 4443/2016 describes also the terms and conditions </w:t>
      </w:r>
      <w:proofErr w:type="gramStart"/>
      <w:r w:rsidRPr="00EA0BEB">
        <w:rPr>
          <w:rFonts w:ascii="Constantia" w:hAnsi="Constantia"/>
        </w:rPr>
        <w:t>in regard to</w:t>
      </w:r>
      <w:proofErr w:type="gramEnd"/>
      <w:r w:rsidRPr="00EA0BEB">
        <w:rPr>
          <w:rFonts w:ascii="Constantia" w:hAnsi="Constantia"/>
        </w:rPr>
        <w:t xml:space="preserve"> employment and trade-union membership. </w:t>
      </w:r>
    </w:p>
    <w:p w14:paraId="63C1F44A" w14:textId="77777777" w:rsidR="001121D4" w:rsidRPr="00EA0BEB" w:rsidRDefault="001121D4" w:rsidP="001121D4">
      <w:pPr>
        <w:spacing w:line="276" w:lineRule="auto"/>
        <w:jc w:val="both"/>
        <w:rPr>
          <w:rFonts w:ascii="Constantia" w:hAnsi="Constantia"/>
        </w:rPr>
      </w:pPr>
    </w:p>
    <w:p w14:paraId="07F1191D" w14:textId="036A1BC8" w:rsidR="001121D4" w:rsidRPr="00EA0BEB" w:rsidRDefault="001121D4" w:rsidP="001121D4">
      <w:pPr>
        <w:spacing w:line="276" w:lineRule="auto"/>
        <w:jc w:val="both"/>
        <w:rPr>
          <w:rFonts w:ascii="Constantia" w:hAnsi="Constantia"/>
        </w:rPr>
      </w:pPr>
      <w:r w:rsidRPr="00EA0BEB">
        <w:rPr>
          <w:rFonts w:ascii="Constantia" w:hAnsi="Constantia"/>
        </w:rPr>
        <w:t xml:space="preserve">Moving to para. 2 of the same </w:t>
      </w:r>
      <w:proofErr w:type="gramStart"/>
      <w:r w:rsidRPr="00EA0BEB">
        <w:rPr>
          <w:rFonts w:ascii="Constantia" w:hAnsi="Constantia"/>
        </w:rPr>
        <w:t>article</w:t>
      </w:r>
      <w:proofErr w:type="gramEnd"/>
      <w:r w:rsidRPr="00EA0BEB">
        <w:rPr>
          <w:rFonts w:ascii="Constantia" w:hAnsi="Constantia"/>
        </w:rPr>
        <w:t xml:space="preserve"> (3), discrimination on the bases of race, color, ethnicity and ethnic origin, and generations </w:t>
      </w:r>
      <w:r w:rsidR="00FB1CFD" w:rsidRPr="00EA0BEB">
        <w:rPr>
          <w:rFonts w:ascii="Constantia" w:hAnsi="Constantia"/>
        </w:rPr>
        <w:t>are</w:t>
      </w:r>
      <w:r w:rsidRPr="00EA0BEB">
        <w:rPr>
          <w:rFonts w:ascii="Constantia" w:hAnsi="Constantia"/>
        </w:rPr>
        <w:t xml:space="preserve"> prohibited in the areas of social protection, access to social benefits, education. Refugees and migrants with disabilities are therefore not protected against discrimination on the bases of their disability in these areas of life. This is the gap that the enactment of the Presidential Decree, as it referred to the Laws 4443/2016 and 4488/2017, aims to complete. However, its enactment is still pending. </w:t>
      </w:r>
    </w:p>
    <w:p w14:paraId="598C0FFC" w14:textId="7ADC7087" w:rsidR="001121D4" w:rsidRPr="00EA0BEB" w:rsidRDefault="001121D4" w:rsidP="00DE4E93">
      <w:pPr>
        <w:pStyle w:val="Heading2"/>
        <w:numPr>
          <w:ilvl w:val="0"/>
          <w:numId w:val="0"/>
        </w:numPr>
        <w:spacing w:after="120"/>
        <w:rPr>
          <w:rFonts w:ascii="Constantia" w:eastAsia="Georgia" w:hAnsi="Constantia"/>
          <w:b/>
          <w:bCs w:val="0"/>
          <w:color w:val="C00000"/>
          <w:sz w:val="26"/>
          <w:szCs w:val="26"/>
        </w:rPr>
      </w:pPr>
      <w:bookmarkStart w:id="18" w:name="_Toc15908788"/>
      <w:bookmarkStart w:id="19" w:name="_Toc17654872"/>
      <w:r w:rsidRPr="00EA0BEB">
        <w:rPr>
          <w:rFonts w:ascii="Constantia" w:eastAsia="Georgia" w:hAnsi="Constantia"/>
          <w:b/>
          <w:bCs w:val="0"/>
          <w:color w:val="C00000"/>
          <w:sz w:val="26"/>
          <w:szCs w:val="26"/>
        </w:rPr>
        <w:t>Recommendations</w:t>
      </w:r>
      <w:bookmarkEnd w:id="18"/>
      <w:bookmarkEnd w:id="19"/>
    </w:p>
    <w:p w14:paraId="27812629" w14:textId="5ED38F93" w:rsidR="001121D4" w:rsidRPr="00EA0BEB" w:rsidRDefault="001121D4" w:rsidP="00FE33DF">
      <w:pPr>
        <w:numPr>
          <w:ilvl w:val="0"/>
          <w:numId w:val="14"/>
        </w:numPr>
        <w:spacing w:line="276" w:lineRule="auto"/>
        <w:jc w:val="both"/>
        <w:rPr>
          <w:rFonts w:ascii="Constantia" w:eastAsia="Georgia" w:hAnsi="Constantia" w:cs="Georgia"/>
          <w:bCs/>
        </w:rPr>
      </w:pPr>
      <w:r w:rsidRPr="00EA0BEB">
        <w:rPr>
          <w:rFonts w:ascii="Constantia" w:eastAsia="Georgia" w:hAnsi="Constantia" w:cs="Georgia"/>
          <w:bCs/>
        </w:rPr>
        <w:t>To complete article 5, paragraph 2 of the Greek Constitution as follows (see text in bold): “[...] 2. All those living in the Greek territory enjoy the absolute protection of their life, honor, freedom</w:t>
      </w:r>
      <w:r w:rsidR="00FB1CFD" w:rsidRPr="00EA0BEB">
        <w:rPr>
          <w:rFonts w:ascii="Constantia" w:eastAsia="Georgia" w:hAnsi="Constantia" w:cs="Georgia"/>
          <w:bCs/>
        </w:rPr>
        <w:t>,</w:t>
      </w:r>
      <w:r w:rsidRPr="00EA0BEB">
        <w:rPr>
          <w:rFonts w:ascii="Constantia" w:eastAsia="Georgia" w:hAnsi="Constantia" w:cs="Georgia"/>
          <w:bCs/>
        </w:rPr>
        <w:t xml:space="preserve"> and </w:t>
      </w:r>
      <w:r w:rsidRPr="00EA0BEB">
        <w:rPr>
          <w:rFonts w:ascii="Constantia" w:eastAsia="Georgia" w:hAnsi="Constantia" w:cs="Georgia"/>
          <w:b/>
        </w:rPr>
        <w:t>dignity</w:t>
      </w:r>
      <w:r w:rsidRPr="00EA0BEB">
        <w:rPr>
          <w:rFonts w:ascii="Constantia" w:eastAsia="Georgia" w:hAnsi="Constantia" w:cs="Georgia"/>
          <w:bCs/>
        </w:rPr>
        <w:t xml:space="preserve">, without discrimination due to nationality, race, language, </w:t>
      </w:r>
      <w:r w:rsidRPr="00EA0BEB">
        <w:rPr>
          <w:rFonts w:ascii="Constantia" w:eastAsia="Georgia" w:hAnsi="Constantia" w:cs="Georgia"/>
          <w:b/>
        </w:rPr>
        <w:t>disability</w:t>
      </w:r>
      <w:r w:rsidRPr="00EA0BEB">
        <w:rPr>
          <w:rFonts w:ascii="Constantia" w:eastAsia="Georgia" w:hAnsi="Constantia" w:cs="Georgia"/>
          <w:bCs/>
        </w:rPr>
        <w:t xml:space="preserve"> and religious or political beliefs. […]".</w:t>
      </w:r>
    </w:p>
    <w:p w14:paraId="010690A8" w14:textId="77777777" w:rsidR="001121D4" w:rsidRPr="00EA0BEB" w:rsidRDefault="001121D4" w:rsidP="00FE33DF">
      <w:pPr>
        <w:numPr>
          <w:ilvl w:val="0"/>
          <w:numId w:val="14"/>
        </w:numPr>
        <w:spacing w:line="276" w:lineRule="auto"/>
        <w:jc w:val="both"/>
        <w:rPr>
          <w:rFonts w:ascii="Constantia" w:eastAsia="Georgia" w:hAnsi="Constantia" w:cs="Georgia"/>
          <w:bCs/>
        </w:rPr>
      </w:pPr>
      <w:r w:rsidRPr="00EA0BEB">
        <w:rPr>
          <w:rFonts w:ascii="Constantia" w:eastAsia="Georgia" w:hAnsi="Constantia" w:cs="Georgia"/>
          <w:bCs/>
        </w:rPr>
        <w:t>To enact non-discrimination measures on the grounds of disability also in other areas apart from employment and occupation, such as social protection, social benefits, education, and so on, for all persons with disabilities who live in Greece, including migrants, refugees and asylum seekers with disabilities.</w:t>
      </w:r>
    </w:p>
    <w:p w14:paraId="31070391" w14:textId="171BCB88" w:rsidR="001121D4" w:rsidRPr="00EA0BEB" w:rsidRDefault="001121D4" w:rsidP="00FE33DF">
      <w:pPr>
        <w:numPr>
          <w:ilvl w:val="0"/>
          <w:numId w:val="14"/>
        </w:numPr>
        <w:spacing w:line="276" w:lineRule="auto"/>
        <w:jc w:val="both"/>
        <w:rPr>
          <w:rFonts w:ascii="Constantia" w:eastAsia="Georgia" w:hAnsi="Constantia" w:cs="Georgia"/>
          <w:bCs/>
        </w:rPr>
      </w:pPr>
      <w:r w:rsidRPr="00EA0BEB">
        <w:rPr>
          <w:rFonts w:ascii="Constantia" w:eastAsia="Georgia" w:hAnsi="Constantia" w:cs="Georgia"/>
          <w:bCs/>
        </w:rPr>
        <w:t xml:space="preserve">To take concrete legislative measures to recognize that the denial of reasonable accommodation constitutes direct discrimination on disability grounds, to specialize the terms of "reasonable accommodation" and "disproportionate burden" and </w:t>
      </w:r>
      <w:r w:rsidR="00521944" w:rsidRPr="00EA0BEB">
        <w:rPr>
          <w:rFonts w:ascii="Constantia" w:eastAsia="Georgia" w:hAnsi="Constantia" w:cs="Georgia"/>
          <w:bCs/>
        </w:rPr>
        <w:t xml:space="preserve">to </w:t>
      </w:r>
      <w:r w:rsidRPr="00EA0BEB">
        <w:rPr>
          <w:rFonts w:ascii="Constantia" w:eastAsia="Georgia" w:hAnsi="Constantia" w:cs="Georgia"/>
          <w:bCs/>
        </w:rPr>
        <w:t>implement measures to provide reasonable accommodation. Also, discrimination by</w:t>
      </w:r>
      <w:r w:rsidR="00FB1CFD" w:rsidRPr="00EA0BEB">
        <w:rPr>
          <w:rFonts w:ascii="Constantia" w:eastAsia="Georgia" w:hAnsi="Constantia" w:cs="Georgia"/>
          <w:bCs/>
        </w:rPr>
        <w:t xml:space="preserve"> </w:t>
      </w:r>
      <w:r w:rsidRPr="00EA0BEB">
        <w:rPr>
          <w:rFonts w:ascii="Constantia" w:eastAsia="Georgia" w:hAnsi="Constantia" w:cs="Georgia"/>
          <w:bCs/>
        </w:rPr>
        <w:t>association on the ground of disability should be legally recognized as well. In addition, the Greek State should take legal and effective measures to address and combat multiple and intersectional discrimination on all grounds.</w:t>
      </w:r>
    </w:p>
    <w:p w14:paraId="38F47BE7" w14:textId="4D86375F" w:rsidR="00F41D4B" w:rsidRPr="00EA0BEB" w:rsidRDefault="00F41D4B" w:rsidP="001121D4">
      <w:pPr>
        <w:pStyle w:val="Heading1"/>
        <w:numPr>
          <w:ilvl w:val="0"/>
          <w:numId w:val="0"/>
        </w:numPr>
        <w:spacing w:before="480" w:after="240"/>
        <w:ind w:left="431" w:hanging="431"/>
        <w:rPr>
          <w:rFonts w:ascii="Constantia" w:hAnsi="Constantia"/>
          <w:b/>
          <w:bCs w:val="0"/>
          <w:color w:val="339966"/>
        </w:rPr>
      </w:pPr>
      <w:bookmarkStart w:id="20" w:name="_Toc17654873"/>
      <w:r w:rsidRPr="00EA0BEB">
        <w:rPr>
          <w:rFonts w:ascii="Constantia" w:hAnsi="Constantia"/>
          <w:b/>
          <w:bCs w:val="0"/>
          <w:color w:val="339966"/>
        </w:rPr>
        <w:t>Article 6 – Women with Disabilities</w:t>
      </w:r>
      <w:bookmarkEnd w:id="20"/>
    </w:p>
    <w:p w14:paraId="16421C1F" w14:textId="52A487AC" w:rsidR="00F41D4B" w:rsidRPr="00EA0BEB" w:rsidRDefault="00F41D4B" w:rsidP="00F41D4B">
      <w:pPr>
        <w:spacing w:line="276" w:lineRule="auto"/>
        <w:jc w:val="both"/>
        <w:rPr>
          <w:rFonts w:ascii="Constantia" w:eastAsia="Georgia" w:hAnsi="Constantia" w:cs="Georgia"/>
        </w:rPr>
      </w:pPr>
      <w:r w:rsidRPr="00EA0BEB">
        <w:rPr>
          <w:rFonts w:ascii="Constantia" w:eastAsia="Georgia" w:hAnsi="Constantia" w:cs="Georgia"/>
        </w:rPr>
        <w:t>A recent study by the National Centre of Social Research (EKKE) regarding the multiple discrimination faced by women and girls in Greece states that “</w:t>
      </w:r>
      <w:r w:rsidRPr="00EA0BEB">
        <w:rPr>
          <w:rFonts w:ascii="Constantia" w:eastAsia="Georgia" w:hAnsi="Constantia" w:cs="Georgia"/>
          <w:i/>
        </w:rPr>
        <w:t xml:space="preserve">they [women with disabilities] have many more difficulties than men to face, and they </w:t>
      </w:r>
      <w:r w:rsidRPr="00EA0BEB">
        <w:rPr>
          <w:rFonts w:ascii="Constantia" w:eastAsia="Georgia" w:hAnsi="Constantia" w:cs="Georgia"/>
          <w:i/>
        </w:rPr>
        <w:lastRenderedPageBreak/>
        <w:t>[women with disabilities] are not accepted by society. I know many women who had been abandoned by their husbands when they were in a state of disability or who have never been able to find a job</w:t>
      </w:r>
      <w:r w:rsidRPr="00EA0BEB">
        <w:rPr>
          <w:rFonts w:ascii="Constantia" w:eastAsia="Georgia" w:hAnsi="Constantia" w:cs="Georgia"/>
        </w:rPr>
        <w:t>” (</w:t>
      </w:r>
      <w:proofErr w:type="spellStart"/>
      <w:r w:rsidRPr="00EA0BEB">
        <w:rPr>
          <w:rFonts w:ascii="Constantia" w:eastAsia="Georgia" w:hAnsi="Constantia" w:cs="Georgia"/>
        </w:rPr>
        <w:t>Balourdos</w:t>
      </w:r>
      <w:proofErr w:type="spellEnd"/>
      <w:r w:rsidRPr="00EA0BEB">
        <w:rPr>
          <w:rFonts w:ascii="Constantia" w:eastAsia="Georgia" w:hAnsi="Constantia" w:cs="Georgia"/>
        </w:rPr>
        <w:t xml:space="preserve"> and Sarris 2018, p. 173).</w:t>
      </w:r>
    </w:p>
    <w:p w14:paraId="013D8484" w14:textId="77777777" w:rsidR="00F41D4B" w:rsidRPr="00EA0BEB" w:rsidRDefault="00F41D4B" w:rsidP="00F41D4B">
      <w:pPr>
        <w:spacing w:line="276" w:lineRule="auto"/>
        <w:jc w:val="both"/>
        <w:rPr>
          <w:rFonts w:ascii="Constantia" w:eastAsia="Georgia" w:hAnsi="Constantia" w:cs="Georgia"/>
        </w:rPr>
      </w:pPr>
      <w:r w:rsidRPr="00EA0BEB">
        <w:rPr>
          <w:rFonts w:ascii="Constantia" w:eastAsia="Georgia" w:hAnsi="Constantia" w:cs="Georgia"/>
        </w:rPr>
        <w:t xml:space="preserve"> </w:t>
      </w:r>
    </w:p>
    <w:p w14:paraId="301178B9" w14:textId="65E86D86" w:rsidR="00F41D4B" w:rsidRPr="00EA0BEB" w:rsidRDefault="00F41D4B" w:rsidP="00F41D4B">
      <w:pPr>
        <w:spacing w:line="276" w:lineRule="auto"/>
        <w:jc w:val="both"/>
        <w:rPr>
          <w:rFonts w:ascii="Constantia" w:eastAsia="Georgia" w:hAnsi="Constantia" w:cs="Georgia"/>
        </w:rPr>
      </w:pPr>
      <w:r w:rsidRPr="00EA0BEB">
        <w:rPr>
          <w:rFonts w:ascii="Constantia" w:eastAsia="Georgia" w:hAnsi="Constantia" w:cs="Georgia"/>
        </w:rPr>
        <w:t xml:space="preserve">A Greek Ombudsman’s (2018) report on the principle of equal treatment states that the highest number of discrimination cases reported </w:t>
      </w:r>
      <w:r w:rsidR="00F326B1" w:rsidRPr="00EA0BEB">
        <w:rPr>
          <w:rFonts w:ascii="Constantia" w:eastAsia="Georgia" w:hAnsi="Constantia" w:cs="Georgia"/>
        </w:rPr>
        <w:t>is</w:t>
      </w:r>
      <w:r w:rsidRPr="00EA0BEB">
        <w:rPr>
          <w:rFonts w:ascii="Constantia" w:eastAsia="Georgia" w:hAnsi="Constantia" w:cs="Georgia"/>
        </w:rPr>
        <w:t xml:space="preserve"> regarding gender and disability. However, there is no information on discrimination faced by women with disabilities. There are no official data regarding women with disabilities and what it means to be a woman with </w:t>
      </w:r>
      <w:r w:rsidR="00FB1CFD" w:rsidRPr="00EA0BEB">
        <w:rPr>
          <w:rFonts w:ascii="Constantia" w:eastAsia="Georgia" w:hAnsi="Constantia" w:cs="Georgia"/>
        </w:rPr>
        <w:t xml:space="preserve">a </w:t>
      </w:r>
      <w:r w:rsidRPr="00EA0BEB">
        <w:rPr>
          <w:rFonts w:ascii="Constantia" w:eastAsia="Georgia" w:hAnsi="Constantia" w:cs="Georgia"/>
        </w:rPr>
        <w:t xml:space="preserve">disability in Greek society. There is no protection under the current legal framework </w:t>
      </w:r>
      <w:r w:rsidR="00F326B1" w:rsidRPr="00EA0BEB">
        <w:rPr>
          <w:rFonts w:ascii="Constantia" w:eastAsia="Georgia" w:hAnsi="Constantia" w:cs="Georgia"/>
        </w:rPr>
        <w:t>of</w:t>
      </w:r>
      <w:r w:rsidRPr="00EA0BEB">
        <w:rPr>
          <w:rFonts w:ascii="Constantia" w:eastAsia="Georgia" w:hAnsi="Constantia" w:cs="Georgia"/>
        </w:rPr>
        <w:t xml:space="preserve"> the rights of women and girls with disabilities.</w:t>
      </w:r>
    </w:p>
    <w:p w14:paraId="29511099" w14:textId="77777777" w:rsidR="00F41D4B" w:rsidRPr="00EA0BEB" w:rsidRDefault="00F41D4B" w:rsidP="00F41D4B">
      <w:pPr>
        <w:spacing w:line="276" w:lineRule="auto"/>
        <w:jc w:val="both"/>
        <w:rPr>
          <w:rFonts w:ascii="Constantia" w:eastAsia="Georgia" w:hAnsi="Constantia" w:cs="Georgia"/>
        </w:rPr>
      </w:pPr>
      <w:r w:rsidRPr="00EA0BEB">
        <w:rPr>
          <w:rFonts w:ascii="Constantia" w:eastAsia="Georgia" w:hAnsi="Constantia" w:cs="Georgia"/>
        </w:rPr>
        <w:t xml:space="preserve"> </w:t>
      </w:r>
    </w:p>
    <w:p w14:paraId="32DA5C77" w14:textId="461C1AE0" w:rsidR="001121D4" w:rsidRPr="00EA0BEB" w:rsidRDefault="00F41D4B" w:rsidP="001121D4">
      <w:pPr>
        <w:spacing w:line="276" w:lineRule="auto"/>
        <w:jc w:val="both"/>
        <w:rPr>
          <w:rFonts w:ascii="Constantia" w:eastAsia="Georgia" w:hAnsi="Constantia" w:cs="Georgia"/>
        </w:rPr>
      </w:pPr>
      <w:r w:rsidRPr="00EA0BEB">
        <w:rPr>
          <w:rFonts w:ascii="Constantia" w:eastAsia="Georgia" w:hAnsi="Constantia" w:cs="Georgia"/>
        </w:rPr>
        <w:t xml:space="preserve">The National Action Plan on Gender Equality 2016-2020 (General Secretariat for Gender Equality 2017) recognizes that women in Greece are in a more vulnerable situation comparing to men </w:t>
      </w:r>
      <w:proofErr w:type="gramStart"/>
      <w:r w:rsidRPr="00EA0BEB">
        <w:rPr>
          <w:rFonts w:ascii="Constantia" w:eastAsia="Georgia" w:hAnsi="Constantia" w:cs="Georgia"/>
        </w:rPr>
        <w:t>in regard to</w:t>
      </w:r>
      <w:proofErr w:type="gramEnd"/>
      <w:r w:rsidRPr="00EA0BEB">
        <w:rPr>
          <w:rFonts w:ascii="Constantia" w:eastAsia="Georgia" w:hAnsi="Constantia" w:cs="Georgia"/>
        </w:rPr>
        <w:t xml:space="preserve"> multiple discrimination and introduces </w:t>
      </w:r>
      <w:r w:rsidR="00FB1CFD" w:rsidRPr="00EA0BEB">
        <w:rPr>
          <w:rFonts w:ascii="Constantia" w:eastAsia="Georgia" w:hAnsi="Constantia" w:cs="Georgia"/>
        </w:rPr>
        <w:t>several</w:t>
      </w:r>
      <w:r w:rsidRPr="00EA0BEB">
        <w:rPr>
          <w:rFonts w:ascii="Constantia" w:eastAsia="Georgia" w:hAnsi="Constantia" w:cs="Georgia"/>
        </w:rPr>
        <w:t xml:space="preserve"> measures for their social inclusion and equal treatment. The action plan does not foresee any action for women and girls with disabilities, however. The reference to mothers of persons with disabilities does not exist. There is no horizontal inclusion and mainstreaming of the perspectives of women and girls with disability in the designing of social policies. Any reference to forced sterilization and forced abortion is missing, in the policies on combatting gender-based violence.</w:t>
      </w:r>
    </w:p>
    <w:p w14:paraId="7E1A1F30" w14:textId="77777777" w:rsidR="001121D4" w:rsidRPr="00EA0BEB" w:rsidRDefault="001121D4" w:rsidP="00DE4E93">
      <w:pPr>
        <w:pStyle w:val="Heading2"/>
        <w:numPr>
          <w:ilvl w:val="0"/>
          <w:numId w:val="0"/>
        </w:numPr>
        <w:spacing w:after="120"/>
        <w:rPr>
          <w:rFonts w:ascii="Constantia" w:eastAsia="Georgia" w:hAnsi="Constantia"/>
          <w:b/>
          <w:bCs w:val="0"/>
          <w:color w:val="C00000"/>
          <w:sz w:val="26"/>
          <w:szCs w:val="26"/>
        </w:rPr>
      </w:pPr>
      <w:bookmarkStart w:id="21" w:name="_Toc15908790"/>
      <w:bookmarkStart w:id="22" w:name="_Toc17654874"/>
      <w:r w:rsidRPr="00EA0BEB">
        <w:rPr>
          <w:rFonts w:ascii="Constantia" w:eastAsia="Georgia" w:hAnsi="Constantia"/>
          <w:b/>
          <w:bCs w:val="0"/>
          <w:color w:val="C00000"/>
          <w:sz w:val="26"/>
          <w:szCs w:val="26"/>
        </w:rPr>
        <w:t>Recommendations</w:t>
      </w:r>
      <w:bookmarkEnd w:id="21"/>
      <w:bookmarkEnd w:id="22"/>
    </w:p>
    <w:p w14:paraId="397ED789" w14:textId="77777777" w:rsidR="001121D4" w:rsidRPr="00EA0BEB" w:rsidRDefault="001121D4" w:rsidP="00FE33DF">
      <w:pPr>
        <w:numPr>
          <w:ilvl w:val="0"/>
          <w:numId w:val="15"/>
        </w:numPr>
        <w:spacing w:line="276" w:lineRule="auto"/>
        <w:jc w:val="both"/>
        <w:rPr>
          <w:rFonts w:ascii="Constantia" w:eastAsia="Georgia" w:hAnsi="Constantia" w:cs="Georgia"/>
          <w:bCs/>
        </w:rPr>
      </w:pPr>
      <w:r w:rsidRPr="00EA0BEB">
        <w:rPr>
          <w:rFonts w:ascii="Constantia" w:eastAsia="Georgia" w:hAnsi="Constantia" w:cs="Georgia"/>
          <w:bCs/>
        </w:rPr>
        <w:t>To enact laws and policies for tackling the issue of multiple and intersectional discrimination that girls and women with disabilities, as well as mothers of children with disabilities, face and mainstream their perspectives both in gender equality and disability policies. Also, to include the perspective of women and girls with a disability in the National Action Plan of Gender Equality, and the follow-up action plan post-2020.</w:t>
      </w:r>
    </w:p>
    <w:p w14:paraId="30E286B5" w14:textId="74632682" w:rsidR="001121D4" w:rsidRPr="00EA0BEB" w:rsidRDefault="001121D4" w:rsidP="00FE33DF">
      <w:pPr>
        <w:numPr>
          <w:ilvl w:val="0"/>
          <w:numId w:val="15"/>
        </w:numPr>
        <w:spacing w:line="276" w:lineRule="auto"/>
        <w:jc w:val="both"/>
        <w:rPr>
          <w:rFonts w:ascii="Constantia" w:eastAsia="Georgia" w:hAnsi="Constantia" w:cs="Georgia"/>
          <w:bCs/>
        </w:rPr>
      </w:pPr>
      <w:r w:rsidRPr="00EA0BEB">
        <w:rPr>
          <w:rFonts w:ascii="Constantia" w:eastAsia="Georgia" w:hAnsi="Constantia" w:cs="Georgia"/>
          <w:bCs/>
        </w:rPr>
        <w:t>To take measures for collecting statistical data regarding girls and women with disabilities, disaggregated by age and disability.</w:t>
      </w:r>
    </w:p>
    <w:p w14:paraId="4718C564" w14:textId="77777777" w:rsidR="00F41D4B" w:rsidRPr="00EA0BEB" w:rsidRDefault="00F41D4B" w:rsidP="008220A1">
      <w:pPr>
        <w:pStyle w:val="Heading1"/>
        <w:numPr>
          <w:ilvl w:val="0"/>
          <w:numId w:val="0"/>
        </w:numPr>
        <w:spacing w:before="480" w:after="240" w:line="276" w:lineRule="auto"/>
        <w:ind w:left="431" w:hanging="431"/>
        <w:rPr>
          <w:rFonts w:ascii="Constantia" w:hAnsi="Constantia"/>
          <w:b/>
          <w:color w:val="4B9966"/>
        </w:rPr>
      </w:pPr>
      <w:bookmarkStart w:id="23" w:name="_Toc17654875"/>
      <w:r w:rsidRPr="00EA0BEB">
        <w:rPr>
          <w:rFonts w:ascii="Constantia" w:hAnsi="Constantia"/>
          <w:b/>
          <w:color w:val="4B9966"/>
        </w:rPr>
        <w:t>Article 7 – Children with Disabilities</w:t>
      </w:r>
      <w:bookmarkEnd w:id="23"/>
    </w:p>
    <w:p w14:paraId="1C595869" w14:textId="77777777" w:rsidR="00F41D4B" w:rsidRPr="00EA0BEB" w:rsidRDefault="00F41D4B" w:rsidP="00F41D4B">
      <w:pPr>
        <w:spacing w:line="276" w:lineRule="auto"/>
        <w:jc w:val="both"/>
        <w:rPr>
          <w:rFonts w:ascii="Constantia" w:eastAsia="Georgia" w:hAnsi="Constantia" w:cs="Georgia"/>
        </w:rPr>
      </w:pPr>
      <w:r w:rsidRPr="00EA0BEB">
        <w:rPr>
          <w:rFonts w:ascii="Constantia" w:eastAsia="Georgia" w:hAnsi="Constantia" w:cs="Georgia"/>
        </w:rPr>
        <w:t xml:space="preserve">The current legal framework does not contain the perspectives of children with disabilities. The State has not announced any action and/or strategy on how it </w:t>
      </w:r>
      <w:r w:rsidRPr="00EA0BEB">
        <w:rPr>
          <w:rFonts w:ascii="Constantia" w:eastAsia="Georgia" w:hAnsi="Constantia" w:cs="Georgia"/>
        </w:rPr>
        <w:lastRenderedPageBreak/>
        <w:t>plans to ‘empower’ the engagement of children with disabilities to issues that concern their own lives, e.g., their involvement in decision-making processes, participation in policy development, and so on. Furthermore, representative organizations of children with disabilities do not exist; instead, it is the families of children with disabilities, through their associations/organizations, that have a role in defending the rights of children with disabilities. In other words, there is a lack of a specific legal framework through which children (not only children with disabilities) in Greece will have the right to share their opinion on matters that concern them.</w:t>
      </w:r>
    </w:p>
    <w:p w14:paraId="2AA167C6" w14:textId="77777777" w:rsidR="00F41D4B" w:rsidRPr="00EA0BEB" w:rsidRDefault="00F41D4B" w:rsidP="00F41D4B">
      <w:pPr>
        <w:spacing w:line="276" w:lineRule="auto"/>
        <w:jc w:val="both"/>
        <w:rPr>
          <w:rFonts w:ascii="Constantia" w:eastAsia="Georgia" w:hAnsi="Constantia" w:cs="Georgia"/>
        </w:rPr>
      </w:pPr>
      <w:r w:rsidRPr="00EA0BEB">
        <w:rPr>
          <w:rFonts w:ascii="Constantia" w:eastAsia="Georgia" w:hAnsi="Constantia" w:cs="Georgia"/>
        </w:rPr>
        <w:t xml:space="preserve"> </w:t>
      </w:r>
    </w:p>
    <w:p w14:paraId="35BC0299" w14:textId="1B1ACD59" w:rsidR="00F41D4B" w:rsidRPr="00EA0BEB" w:rsidRDefault="00F41D4B" w:rsidP="00F41D4B">
      <w:pPr>
        <w:spacing w:line="276" w:lineRule="auto"/>
        <w:jc w:val="both"/>
        <w:rPr>
          <w:rFonts w:ascii="Constantia" w:eastAsia="Georgia" w:hAnsi="Constantia" w:cs="Georgia"/>
        </w:rPr>
      </w:pPr>
      <w:r w:rsidRPr="00EA0BEB">
        <w:rPr>
          <w:rFonts w:ascii="Constantia" w:eastAsia="Georgia" w:hAnsi="Constantia" w:cs="Georgia"/>
        </w:rPr>
        <w:t xml:space="preserve">The Pan-Hellenic Federation of Parents and Guardians of </w:t>
      </w:r>
      <w:r w:rsidR="00F326B1" w:rsidRPr="00EA0BEB">
        <w:rPr>
          <w:rFonts w:ascii="Constantia" w:eastAsia="Georgia" w:hAnsi="Constantia" w:cs="Georgia"/>
        </w:rPr>
        <w:t>Persons with Disabilities</w:t>
      </w:r>
      <w:r w:rsidRPr="00EA0BEB">
        <w:rPr>
          <w:rFonts w:ascii="Constantia" w:eastAsia="Georgia" w:hAnsi="Constantia" w:cs="Georgia"/>
        </w:rPr>
        <w:t xml:space="preserve"> (</w:t>
      </w:r>
      <w:proofErr w:type="spellStart"/>
      <w:r w:rsidRPr="00EA0BEB">
        <w:rPr>
          <w:rFonts w:ascii="Constantia" w:eastAsia="Georgia" w:hAnsi="Constantia" w:cs="Georgia"/>
        </w:rPr>
        <w:t>POSGAmeA</w:t>
      </w:r>
      <w:proofErr w:type="spellEnd"/>
      <w:r w:rsidRPr="00EA0BEB">
        <w:rPr>
          <w:rFonts w:ascii="Constantia" w:eastAsia="Georgia" w:hAnsi="Constantia" w:cs="Georgia"/>
        </w:rPr>
        <w:t>) has a strong presence in claiming the rights of children as equal members of society. In the Greek report, the State claims that “</w:t>
      </w:r>
      <w:r w:rsidRPr="00EA0BEB">
        <w:rPr>
          <w:rFonts w:ascii="Constantia" w:eastAsia="Georgia" w:hAnsi="Constantia" w:cs="Georgia"/>
          <w:i/>
        </w:rPr>
        <w:t>the parental movement functions complementarily with the public sector</w:t>
      </w:r>
      <w:r w:rsidR="00FB1CFD" w:rsidRPr="00EA0BEB">
        <w:rPr>
          <w:rFonts w:ascii="Constantia" w:eastAsia="Georgia" w:hAnsi="Constantia" w:cs="Georgia"/>
        </w:rPr>
        <w:t>.”</w:t>
      </w:r>
      <w:r w:rsidRPr="00EA0BEB">
        <w:rPr>
          <w:rFonts w:ascii="Constantia" w:eastAsia="Georgia" w:hAnsi="Constantia" w:cs="Georgia"/>
        </w:rPr>
        <w:t xml:space="preserve"> This statement, however, does not fit well with the spirit of the Convention as the </w:t>
      </w:r>
      <w:r w:rsidR="00F326B1" w:rsidRPr="00EA0BEB">
        <w:rPr>
          <w:rFonts w:ascii="Constantia" w:eastAsia="Georgia" w:hAnsi="Constantia" w:cs="Georgia"/>
        </w:rPr>
        <w:t>S</w:t>
      </w:r>
      <w:r w:rsidRPr="00EA0BEB">
        <w:rPr>
          <w:rFonts w:ascii="Constantia" w:eastAsia="Georgia" w:hAnsi="Constantia" w:cs="Georgia"/>
        </w:rPr>
        <w:t>tate party is obliged to involve and consult with children with disabilities in all decisions that concern them.</w:t>
      </w:r>
    </w:p>
    <w:p w14:paraId="24F5C606" w14:textId="524BD47A" w:rsidR="00FC78CA" w:rsidRPr="00EA0BEB" w:rsidRDefault="00ED2396" w:rsidP="00ED2396">
      <w:pPr>
        <w:pStyle w:val="Heading2"/>
        <w:numPr>
          <w:ilvl w:val="0"/>
          <w:numId w:val="0"/>
        </w:numPr>
        <w:spacing w:after="240"/>
        <w:ind w:left="576" w:hanging="576"/>
        <w:rPr>
          <w:rFonts w:ascii="Constantia" w:eastAsia="Georgia" w:hAnsi="Constantia" w:cs="Georgia"/>
          <w:b/>
          <w:bCs w:val="0"/>
          <w:color w:val="C00000"/>
        </w:rPr>
      </w:pPr>
      <w:bookmarkStart w:id="24" w:name="_Toc17654876"/>
      <w:r w:rsidRPr="00EA0BEB">
        <w:rPr>
          <w:rFonts w:ascii="Constantia" w:eastAsia="Georgia" w:hAnsi="Constantia"/>
          <w:b/>
          <w:bCs w:val="0"/>
          <w:color w:val="C00000"/>
        </w:rPr>
        <w:t>NCDP’s response to the CRPD Committee List of Issues</w:t>
      </w:r>
      <w:bookmarkEnd w:id="24"/>
    </w:p>
    <w:p w14:paraId="0D771755" w14:textId="696F3457" w:rsidR="00C02B5D" w:rsidRPr="00EA0BEB" w:rsidRDefault="00C02B5D" w:rsidP="00C02B5D">
      <w:pPr>
        <w:jc w:val="both"/>
        <w:rPr>
          <w:rFonts w:ascii="Constantia" w:hAnsi="Constantia"/>
          <w:i/>
          <w:iCs/>
          <w:color w:val="0000FF"/>
        </w:rPr>
      </w:pPr>
      <w:r w:rsidRPr="00EA0BEB">
        <w:rPr>
          <w:rFonts w:ascii="Constantia" w:hAnsi="Constantia"/>
          <w:i/>
          <w:iCs/>
          <w:color w:val="0000FF"/>
        </w:rPr>
        <w:t>4. Please describe the safeguards in place to ensure that children with disabilities can express their opinion in all official procedures concerning them.</w:t>
      </w:r>
    </w:p>
    <w:p w14:paraId="5F9CC8F0" w14:textId="51AFBBAB" w:rsidR="00C02B5D" w:rsidRPr="00EA0BEB" w:rsidRDefault="00C02B5D" w:rsidP="00C02B5D">
      <w:pPr>
        <w:spacing w:line="276" w:lineRule="auto"/>
        <w:jc w:val="both"/>
        <w:rPr>
          <w:rFonts w:ascii="Constantia" w:eastAsia="Georgia" w:hAnsi="Constantia" w:cs="Georgia"/>
          <w:b/>
          <w:bCs/>
          <w:i/>
          <w:color w:val="FF0066"/>
        </w:rPr>
      </w:pPr>
    </w:p>
    <w:p w14:paraId="6EC539CF" w14:textId="6CD4A85F" w:rsidR="00C02B5D" w:rsidRPr="00EA0BEB" w:rsidRDefault="00C02B5D" w:rsidP="00C02B5D">
      <w:pPr>
        <w:spacing w:line="276" w:lineRule="auto"/>
        <w:jc w:val="both"/>
        <w:rPr>
          <w:rFonts w:ascii="Constantia" w:hAnsi="Constantia"/>
        </w:rPr>
      </w:pPr>
      <w:r w:rsidRPr="00EA0BEB">
        <w:rPr>
          <w:rFonts w:ascii="Constantia" w:hAnsi="Constantia"/>
          <w:color w:val="0000FF"/>
        </w:rPr>
        <w:t xml:space="preserve">4. </w:t>
      </w:r>
      <w:r w:rsidRPr="00EA0BEB">
        <w:rPr>
          <w:rFonts w:ascii="Constantia" w:hAnsi="Constantia"/>
        </w:rPr>
        <w:t xml:space="preserve">In Greece, unfortunately, children do not have the right to express their opinion. This applies both to children with and without disabilities. Instead, it is the parents and guardians of children with or without disabilities that make decisions for them. Perhaps children can express their opinion on matters that concern them to their parents and/or guardians, but this is something that has to do with the family and the relationship or the bonds between the parents and/or guardians with the children. </w:t>
      </w:r>
    </w:p>
    <w:p w14:paraId="1F47AA25" w14:textId="6E449769" w:rsidR="00C02B5D" w:rsidRPr="00EA0BEB" w:rsidRDefault="00C02B5D" w:rsidP="00DE4E93">
      <w:pPr>
        <w:pStyle w:val="Heading2"/>
        <w:numPr>
          <w:ilvl w:val="0"/>
          <w:numId w:val="0"/>
        </w:numPr>
        <w:spacing w:after="120"/>
        <w:rPr>
          <w:rFonts w:ascii="Constantia" w:eastAsia="Georgia" w:hAnsi="Constantia"/>
          <w:b/>
          <w:bCs w:val="0"/>
          <w:color w:val="C00000"/>
          <w:sz w:val="26"/>
          <w:szCs w:val="26"/>
        </w:rPr>
      </w:pPr>
      <w:bookmarkStart w:id="25" w:name="_Toc15908793"/>
      <w:bookmarkStart w:id="26" w:name="_Toc17654877"/>
      <w:r w:rsidRPr="00EA0BEB">
        <w:rPr>
          <w:rFonts w:ascii="Constantia" w:eastAsia="Georgia" w:hAnsi="Constantia"/>
          <w:b/>
          <w:bCs w:val="0"/>
          <w:color w:val="C00000"/>
          <w:sz w:val="26"/>
          <w:szCs w:val="26"/>
        </w:rPr>
        <w:t>Recommendation</w:t>
      </w:r>
      <w:bookmarkEnd w:id="25"/>
      <w:bookmarkEnd w:id="26"/>
    </w:p>
    <w:p w14:paraId="1B570F4E" w14:textId="15F39E38" w:rsidR="00C02B5D" w:rsidRPr="00EA0BEB" w:rsidRDefault="00C02B5D" w:rsidP="00FE33DF">
      <w:pPr>
        <w:numPr>
          <w:ilvl w:val="0"/>
          <w:numId w:val="14"/>
        </w:numPr>
        <w:spacing w:line="276" w:lineRule="auto"/>
        <w:jc w:val="both"/>
        <w:rPr>
          <w:rFonts w:ascii="Constantia" w:eastAsia="Georgia" w:hAnsi="Constantia" w:cs="Georgia"/>
          <w:bCs/>
        </w:rPr>
      </w:pPr>
      <w:r w:rsidRPr="00EA0BEB">
        <w:rPr>
          <w:rFonts w:ascii="Constantia" w:eastAsia="Georgia" w:hAnsi="Constantia" w:cs="Georgia"/>
          <w:bCs/>
        </w:rPr>
        <w:t>To take actions for reinforcing the rights of children with disabilities.</w:t>
      </w:r>
    </w:p>
    <w:p w14:paraId="7B191F28" w14:textId="77777777" w:rsidR="00F41D4B" w:rsidRPr="00EA0BEB" w:rsidRDefault="00F41D4B" w:rsidP="00C02B5D">
      <w:pPr>
        <w:pStyle w:val="Heading1"/>
        <w:numPr>
          <w:ilvl w:val="0"/>
          <w:numId w:val="0"/>
        </w:numPr>
        <w:spacing w:before="480" w:after="240"/>
        <w:ind w:left="432" w:hanging="432"/>
        <w:rPr>
          <w:rFonts w:ascii="Constantia" w:hAnsi="Constantia"/>
          <w:b/>
          <w:color w:val="4B9966"/>
        </w:rPr>
      </w:pPr>
      <w:bookmarkStart w:id="27" w:name="_Toc17654878"/>
      <w:r w:rsidRPr="00EA0BEB">
        <w:rPr>
          <w:rFonts w:ascii="Constantia" w:hAnsi="Constantia"/>
          <w:b/>
          <w:color w:val="4B9966"/>
        </w:rPr>
        <w:t>Article 8 – Awareness-raising</w:t>
      </w:r>
      <w:bookmarkEnd w:id="27"/>
    </w:p>
    <w:p w14:paraId="0DCD4C3A" w14:textId="1AFC3D60" w:rsidR="00F41D4B" w:rsidRPr="00EA0BEB" w:rsidRDefault="00F41D4B" w:rsidP="00F41D4B">
      <w:pPr>
        <w:spacing w:line="276" w:lineRule="auto"/>
        <w:jc w:val="both"/>
        <w:rPr>
          <w:rFonts w:ascii="Constantia" w:eastAsia="Georgia" w:hAnsi="Constantia" w:cs="Georgia"/>
        </w:rPr>
      </w:pPr>
      <w:r w:rsidRPr="00EA0BEB">
        <w:rPr>
          <w:rFonts w:ascii="Constantia" w:eastAsia="Georgia" w:hAnsi="Constantia" w:cs="Georgia"/>
        </w:rPr>
        <w:t xml:space="preserve">The Greek state has made very few efforts to raise awareness and promote respect and dignity for the rights of persons with disabilities. The Greek </w:t>
      </w:r>
      <w:r w:rsidRPr="00EA0BEB">
        <w:rPr>
          <w:rFonts w:ascii="Constantia" w:eastAsia="Georgia" w:hAnsi="Constantia" w:cs="Georgia"/>
        </w:rPr>
        <w:lastRenderedPageBreak/>
        <w:t xml:space="preserve">disability movement, since the 1980s, has had an </w:t>
      </w:r>
      <w:r w:rsidR="00FB1CFD" w:rsidRPr="00EA0BEB">
        <w:rPr>
          <w:rFonts w:ascii="Constantia" w:eastAsia="Georgia" w:hAnsi="Constantia" w:cs="Georgia"/>
        </w:rPr>
        <w:t>essential</w:t>
      </w:r>
      <w:r w:rsidRPr="00EA0BEB">
        <w:rPr>
          <w:rFonts w:ascii="Constantia" w:eastAsia="Georgia" w:hAnsi="Constantia" w:cs="Georgia"/>
        </w:rPr>
        <w:t xml:space="preserve"> role in introducing the human rights-based approach to disability in Greek society. While Greek society, certainly, has made essential steps towards the acceptance of disability, stigma, stereotypes, and prejudices regarding disability still exist.</w:t>
      </w:r>
    </w:p>
    <w:p w14:paraId="17F208F1" w14:textId="77777777" w:rsidR="00F41D4B" w:rsidRPr="00EA0BEB" w:rsidRDefault="00F41D4B" w:rsidP="00F41D4B">
      <w:pPr>
        <w:spacing w:line="276" w:lineRule="auto"/>
        <w:jc w:val="both"/>
        <w:rPr>
          <w:rFonts w:ascii="Constantia" w:eastAsia="Georgia" w:hAnsi="Constantia" w:cs="Georgia"/>
        </w:rPr>
      </w:pPr>
      <w:r w:rsidRPr="00EA0BEB">
        <w:rPr>
          <w:rFonts w:ascii="Constantia" w:eastAsia="Georgia" w:hAnsi="Constantia" w:cs="Georgia"/>
        </w:rPr>
        <w:t xml:space="preserve"> </w:t>
      </w:r>
    </w:p>
    <w:p w14:paraId="3B4DBE0C" w14:textId="1746D469" w:rsidR="00F41D4B" w:rsidRPr="00EA0BEB" w:rsidRDefault="00F41D4B" w:rsidP="00F41D4B">
      <w:pPr>
        <w:spacing w:line="276" w:lineRule="auto"/>
        <w:jc w:val="both"/>
        <w:rPr>
          <w:rFonts w:ascii="Constantia" w:eastAsia="Georgia" w:hAnsi="Constantia" w:cs="Georgia"/>
        </w:rPr>
      </w:pPr>
      <w:r w:rsidRPr="00EA0BEB">
        <w:rPr>
          <w:rFonts w:ascii="Constantia" w:eastAsia="Georgia" w:hAnsi="Constantia" w:cs="Georgia"/>
        </w:rPr>
        <w:t xml:space="preserve">In what follows, there is a short presentation of the </w:t>
      </w:r>
      <w:r w:rsidR="00F326B1" w:rsidRPr="00EA0BEB">
        <w:rPr>
          <w:rFonts w:ascii="Constantia" w:eastAsia="Georgia" w:hAnsi="Constantia" w:cs="Georgia"/>
        </w:rPr>
        <w:t>St</w:t>
      </w:r>
      <w:r w:rsidRPr="00EA0BEB">
        <w:rPr>
          <w:rFonts w:ascii="Constantia" w:eastAsia="Georgia" w:hAnsi="Constantia" w:cs="Georgia"/>
        </w:rPr>
        <w:t>ate’s efforts to raise awareness and promote the rights of persons with disabilities.</w:t>
      </w:r>
    </w:p>
    <w:p w14:paraId="3080AA8D" w14:textId="77777777" w:rsidR="00F41D4B" w:rsidRPr="00EA0BEB" w:rsidRDefault="00F41D4B" w:rsidP="00F41D4B">
      <w:pPr>
        <w:spacing w:line="276" w:lineRule="auto"/>
        <w:jc w:val="both"/>
        <w:rPr>
          <w:rFonts w:ascii="Constantia" w:hAnsi="Constantia"/>
        </w:rPr>
      </w:pPr>
      <w:r w:rsidRPr="00EA0BEB">
        <w:rPr>
          <w:rFonts w:ascii="Constantia" w:hAnsi="Constantia"/>
        </w:rPr>
        <w:t xml:space="preserve"> </w:t>
      </w:r>
    </w:p>
    <w:p w14:paraId="531BB50B" w14:textId="134F8947" w:rsidR="00F41D4B" w:rsidRPr="00EA0BEB" w:rsidRDefault="00F41D4B" w:rsidP="00FC78CA">
      <w:pPr>
        <w:numPr>
          <w:ilvl w:val="0"/>
          <w:numId w:val="6"/>
        </w:numPr>
        <w:spacing w:line="276" w:lineRule="auto"/>
        <w:jc w:val="both"/>
        <w:rPr>
          <w:rFonts w:ascii="Constantia" w:eastAsia="Georgia" w:hAnsi="Constantia" w:cs="Georgia"/>
        </w:rPr>
      </w:pPr>
      <w:r w:rsidRPr="00EA0BEB">
        <w:rPr>
          <w:rFonts w:ascii="Constantia" w:eastAsia="Georgia" w:hAnsi="Constantia" w:cs="Georgia"/>
        </w:rPr>
        <w:t>Establishment of the National Council against Racism and Intolerance</w:t>
      </w:r>
      <w:r w:rsidR="00F326B1" w:rsidRPr="00EA0BEB">
        <w:rPr>
          <w:rFonts w:ascii="Constantia" w:eastAsia="Georgia" w:hAnsi="Constantia" w:cs="Georgia"/>
        </w:rPr>
        <w:t>,</w:t>
      </w:r>
      <w:r w:rsidRPr="00EA0BEB">
        <w:rPr>
          <w:rFonts w:ascii="Constantia" w:eastAsia="Georgia" w:hAnsi="Constantia" w:cs="Georgia"/>
        </w:rPr>
        <w:t xml:space="preserve"> with the participation of NCDP.</w:t>
      </w:r>
    </w:p>
    <w:p w14:paraId="68FD4E52" w14:textId="77777777" w:rsidR="00F41D4B" w:rsidRPr="00EA0BEB" w:rsidRDefault="00F41D4B" w:rsidP="00FC78CA">
      <w:pPr>
        <w:numPr>
          <w:ilvl w:val="0"/>
          <w:numId w:val="6"/>
        </w:numPr>
        <w:spacing w:line="276" w:lineRule="auto"/>
        <w:jc w:val="both"/>
        <w:rPr>
          <w:rFonts w:ascii="Constantia" w:eastAsia="Georgia" w:hAnsi="Constantia" w:cs="Georgia"/>
        </w:rPr>
      </w:pPr>
      <w:r w:rsidRPr="00EA0BEB">
        <w:rPr>
          <w:rFonts w:ascii="Constantia" w:eastAsia="Georgia" w:hAnsi="Constantia" w:cs="Georgia"/>
        </w:rPr>
        <w:t>A National Action Plan against Racism and Intolerance is being drafted.</w:t>
      </w:r>
    </w:p>
    <w:p w14:paraId="58B28C22" w14:textId="77777777" w:rsidR="00F41D4B" w:rsidRPr="00EA0BEB" w:rsidRDefault="00F41D4B" w:rsidP="00FC78CA">
      <w:pPr>
        <w:numPr>
          <w:ilvl w:val="0"/>
          <w:numId w:val="6"/>
        </w:numPr>
        <w:spacing w:line="276" w:lineRule="auto"/>
        <w:jc w:val="both"/>
        <w:rPr>
          <w:rFonts w:ascii="Constantia" w:eastAsia="Georgia" w:hAnsi="Constantia" w:cs="Georgia"/>
        </w:rPr>
      </w:pPr>
      <w:r w:rsidRPr="00EA0BEB">
        <w:rPr>
          <w:rFonts w:ascii="Constantia" w:eastAsia="Georgia" w:hAnsi="Constantia" w:cs="Georgia"/>
        </w:rPr>
        <w:t>A "Cooperation Agreement for Combating Racist Crimes in Greece" was signed, as part of a European Commission program.</w:t>
      </w:r>
    </w:p>
    <w:p w14:paraId="54B6E737" w14:textId="452E6612" w:rsidR="00F41D4B" w:rsidRPr="00EA0BEB" w:rsidRDefault="00F41D4B" w:rsidP="00FC78CA">
      <w:pPr>
        <w:numPr>
          <w:ilvl w:val="0"/>
          <w:numId w:val="6"/>
        </w:numPr>
        <w:spacing w:line="276" w:lineRule="auto"/>
        <w:jc w:val="both"/>
        <w:rPr>
          <w:rFonts w:ascii="Constantia" w:eastAsia="Georgia" w:hAnsi="Constantia" w:cs="Georgia"/>
        </w:rPr>
      </w:pPr>
      <w:r w:rsidRPr="00EA0BEB">
        <w:rPr>
          <w:rFonts w:ascii="Constantia" w:eastAsia="Georgia" w:hAnsi="Constantia" w:cs="Georgia"/>
        </w:rPr>
        <w:t>Establishment of the National Supervisory Mechanism to implement the judgments of the European Human Rights Court.</w:t>
      </w:r>
    </w:p>
    <w:p w14:paraId="07D11448" w14:textId="77777777" w:rsidR="00F41D4B" w:rsidRPr="00EA0BEB" w:rsidRDefault="00F41D4B" w:rsidP="00FC78CA">
      <w:pPr>
        <w:numPr>
          <w:ilvl w:val="0"/>
          <w:numId w:val="6"/>
        </w:numPr>
        <w:spacing w:line="276" w:lineRule="auto"/>
        <w:jc w:val="both"/>
        <w:rPr>
          <w:rFonts w:ascii="Constantia" w:eastAsia="Georgia" w:hAnsi="Constantia" w:cs="Georgia"/>
        </w:rPr>
      </w:pPr>
      <w:r w:rsidRPr="00EA0BEB">
        <w:rPr>
          <w:rFonts w:ascii="Constantia" w:eastAsia="Georgia" w:hAnsi="Constantia" w:cs="Georgia"/>
        </w:rPr>
        <w:t>Enactment of the Law 4443/2016 regarding the principle of equal treatment.</w:t>
      </w:r>
    </w:p>
    <w:p w14:paraId="7B03C5D3" w14:textId="77777777" w:rsidR="00F41D4B" w:rsidRPr="00EA0BEB" w:rsidRDefault="00F41D4B" w:rsidP="00FC78CA">
      <w:pPr>
        <w:numPr>
          <w:ilvl w:val="0"/>
          <w:numId w:val="6"/>
        </w:numPr>
        <w:spacing w:line="276" w:lineRule="auto"/>
        <w:jc w:val="both"/>
        <w:rPr>
          <w:rFonts w:ascii="Constantia" w:eastAsia="Georgia" w:hAnsi="Constantia" w:cs="Georgia"/>
        </w:rPr>
      </w:pPr>
      <w:r w:rsidRPr="00EA0BEB">
        <w:rPr>
          <w:rFonts w:ascii="Constantia" w:eastAsia="Georgia" w:hAnsi="Constantia" w:cs="Georgia"/>
        </w:rPr>
        <w:t>Enactment of the Law 4488/2017, which concerns the monitoring and proper implementation of the United Nations Convention on the Rights of Persons with Disabilities.</w:t>
      </w:r>
    </w:p>
    <w:p w14:paraId="5AC92E48" w14:textId="6D52270E" w:rsidR="00F41D4B" w:rsidRPr="00EA0BEB" w:rsidRDefault="00F41D4B" w:rsidP="00FC78CA">
      <w:pPr>
        <w:numPr>
          <w:ilvl w:val="0"/>
          <w:numId w:val="6"/>
        </w:numPr>
        <w:spacing w:line="276" w:lineRule="auto"/>
        <w:jc w:val="both"/>
        <w:rPr>
          <w:rFonts w:ascii="Constantia" w:eastAsia="Georgia" w:hAnsi="Constantia" w:cs="Georgia"/>
        </w:rPr>
      </w:pPr>
      <w:r w:rsidRPr="00EA0BEB">
        <w:rPr>
          <w:rFonts w:ascii="Constantia" w:eastAsia="Georgia" w:hAnsi="Constantia" w:cs="Georgia"/>
        </w:rPr>
        <w:t>Through the Law 4488/2017, the Greek sign language has been recognized as equivalent to the Greek language</w:t>
      </w:r>
      <w:r w:rsidR="00F326B1" w:rsidRPr="00EA0BEB">
        <w:rPr>
          <w:rFonts w:ascii="Constantia" w:eastAsia="Georgia" w:hAnsi="Constantia" w:cs="Georgia"/>
        </w:rPr>
        <w:t>,</w:t>
      </w:r>
      <w:r w:rsidRPr="00EA0BEB">
        <w:rPr>
          <w:rFonts w:ascii="Constantia" w:eastAsia="Georgia" w:hAnsi="Constantia" w:cs="Georgia"/>
        </w:rPr>
        <w:t xml:space="preserve"> and Greek Braille as the official way of writing of Greek blind citizens.</w:t>
      </w:r>
    </w:p>
    <w:p w14:paraId="420CEF05" w14:textId="0AD8253A" w:rsidR="00F41D4B" w:rsidRPr="00EA0BEB" w:rsidRDefault="00F41D4B" w:rsidP="00FC78CA">
      <w:pPr>
        <w:numPr>
          <w:ilvl w:val="0"/>
          <w:numId w:val="6"/>
        </w:numPr>
        <w:spacing w:line="276" w:lineRule="auto"/>
        <w:jc w:val="both"/>
        <w:rPr>
          <w:rFonts w:ascii="Constantia" w:eastAsia="Georgia" w:hAnsi="Constantia" w:cs="Georgia"/>
        </w:rPr>
      </w:pPr>
      <w:r w:rsidRPr="00EA0BEB">
        <w:rPr>
          <w:rFonts w:ascii="Constantia" w:eastAsia="Georgia" w:hAnsi="Constantia" w:cs="Georgia"/>
        </w:rPr>
        <w:t>Enactment of the Law 4491/2017 (Government Gazette 2017</w:t>
      </w:r>
      <w:r w:rsidR="00320A90" w:rsidRPr="00EA0BEB">
        <w:rPr>
          <w:rFonts w:ascii="Constantia" w:eastAsia="Georgia" w:hAnsi="Constantia" w:cs="Georgia"/>
        </w:rPr>
        <w:t>b</w:t>
      </w:r>
      <w:r w:rsidRPr="00EA0BEB">
        <w:rPr>
          <w:rFonts w:ascii="Constantia" w:eastAsia="Georgia" w:hAnsi="Constantia" w:cs="Georgia"/>
        </w:rPr>
        <w:t>) regarding the legal recognition of gender identity.</w:t>
      </w:r>
    </w:p>
    <w:p w14:paraId="507A9D17" w14:textId="32B7D669" w:rsidR="00C02B5D" w:rsidRPr="00EA0BEB" w:rsidRDefault="00F41D4B" w:rsidP="00FC78CA">
      <w:pPr>
        <w:numPr>
          <w:ilvl w:val="0"/>
          <w:numId w:val="6"/>
        </w:numPr>
        <w:spacing w:line="276" w:lineRule="auto"/>
        <w:jc w:val="both"/>
        <w:rPr>
          <w:rFonts w:ascii="Constantia" w:eastAsia="Georgia" w:hAnsi="Constantia" w:cs="Georgia"/>
        </w:rPr>
      </w:pPr>
      <w:r w:rsidRPr="00EA0BEB">
        <w:rPr>
          <w:rFonts w:ascii="Constantia" w:eastAsia="Georgia" w:hAnsi="Constantia" w:cs="Georgia"/>
        </w:rPr>
        <w:t>Ratification of the Istanbul Convention, through the Law 4531/2018 (Government Gazette 2018</w:t>
      </w:r>
      <w:r w:rsidR="0004712A" w:rsidRPr="00EA0BEB">
        <w:rPr>
          <w:rFonts w:ascii="Constantia" w:eastAsia="Georgia" w:hAnsi="Constantia" w:cs="Georgia"/>
        </w:rPr>
        <w:t>a</w:t>
      </w:r>
      <w:r w:rsidRPr="00EA0BEB">
        <w:rPr>
          <w:rFonts w:ascii="Constantia" w:eastAsia="Georgia" w:hAnsi="Constantia" w:cs="Georgia"/>
        </w:rPr>
        <w:t>).</w:t>
      </w:r>
    </w:p>
    <w:p w14:paraId="13BDC8C7" w14:textId="77777777" w:rsidR="00C02B5D" w:rsidRPr="00EA0BEB" w:rsidRDefault="00C02B5D" w:rsidP="00DE4E93">
      <w:pPr>
        <w:pStyle w:val="Heading2"/>
        <w:numPr>
          <w:ilvl w:val="0"/>
          <w:numId w:val="0"/>
        </w:numPr>
        <w:spacing w:after="120"/>
        <w:rPr>
          <w:rFonts w:ascii="Constantia" w:eastAsia="Georgia" w:hAnsi="Constantia"/>
          <w:b/>
          <w:bCs w:val="0"/>
          <w:color w:val="C00000"/>
          <w:sz w:val="26"/>
          <w:szCs w:val="26"/>
        </w:rPr>
      </w:pPr>
      <w:bookmarkStart w:id="28" w:name="_Toc15908795"/>
      <w:bookmarkStart w:id="29" w:name="_Toc17654879"/>
      <w:r w:rsidRPr="00EA0BEB">
        <w:rPr>
          <w:rFonts w:ascii="Constantia" w:eastAsia="Georgia" w:hAnsi="Constantia"/>
          <w:b/>
          <w:bCs w:val="0"/>
          <w:color w:val="C00000"/>
          <w:sz w:val="26"/>
          <w:szCs w:val="26"/>
        </w:rPr>
        <w:t>Recommendations</w:t>
      </w:r>
      <w:bookmarkEnd w:id="28"/>
      <w:bookmarkEnd w:id="29"/>
    </w:p>
    <w:p w14:paraId="0A68269C" w14:textId="59B5E65D" w:rsidR="00C02B5D" w:rsidRPr="00EA0BEB" w:rsidRDefault="00C02B5D" w:rsidP="00FE33DF">
      <w:pPr>
        <w:numPr>
          <w:ilvl w:val="0"/>
          <w:numId w:val="14"/>
        </w:numPr>
        <w:spacing w:line="276" w:lineRule="auto"/>
        <w:jc w:val="both"/>
        <w:rPr>
          <w:rFonts w:ascii="Constantia" w:eastAsia="Georgia" w:hAnsi="Constantia" w:cs="Georgia"/>
          <w:bCs/>
        </w:rPr>
      </w:pPr>
      <w:r w:rsidRPr="00EA0BEB">
        <w:rPr>
          <w:rFonts w:ascii="Constantia" w:eastAsia="Georgia" w:hAnsi="Constantia" w:cs="Georgia"/>
          <w:bCs/>
        </w:rPr>
        <w:t xml:space="preserve">To further raise awareness in the society, focusing on the pupils/students’ community, regarding the human rights-based </w:t>
      </w:r>
      <w:r w:rsidR="00521944" w:rsidRPr="00EA0BEB">
        <w:rPr>
          <w:rFonts w:ascii="Constantia" w:eastAsia="Georgia" w:hAnsi="Constantia" w:cs="Georgia"/>
          <w:bCs/>
        </w:rPr>
        <w:t>approach to</w:t>
      </w:r>
      <w:r w:rsidRPr="00EA0BEB">
        <w:rPr>
          <w:rFonts w:ascii="Constantia" w:eastAsia="Georgia" w:hAnsi="Constantia" w:cs="Georgia"/>
          <w:bCs/>
        </w:rPr>
        <w:t xml:space="preserve"> disability and the Convention</w:t>
      </w:r>
      <w:r w:rsidR="00F326B1" w:rsidRPr="00EA0BEB">
        <w:rPr>
          <w:rFonts w:ascii="Constantia" w:eastAsia="Georgia" w:hAnsi="Constantia" w:cs="Georgia"/>
          <w:bCs/>
        </w:rPr>
        <w:t>,</w:t>
      </w:r>
      <w:r w:rsidRPr="00EA0BEB">
        <w:rPr>
          <w:rFonts w:ascii="Constantia" w:eastAsia="Georgia" w:hAnsi="Constantia" w:cs="Georgia"/>
          <w:bCs/>
        </w:rPr>
        <w:t xml:space="preserve"> as well as to take measures to promote the respect of the rights and dignity of persons with disabilities</w:t>
      </w:r>
      <w:r w:rsidR="00F326B1" w:rsidRPr="00EA0BEB">
        <w:rPr>
          <w:rFonts w:ascii="Constantia" w:eastAsia="Georgia" w:hAnsi="Constantia" w:cs="Georgia"/>
          <w:bCs/>
        </w:rPr>
        <w:t>.</w:t>
      </w:r>
    </w:p>
    <w:p w14:paraId="589DF2A1" w14:textId="5B1BE0C8" w:rsidR="00C02B5D" w:rsidRPr="00EA0BEB" w:rsidRDefault="00C02B5D" w:rsidP="00FE33DF">
      <w:pPr>
        <w:numPr>
          <w:ilvl w:val="0"/>
          <w:numId w:val="14"/>
        </w:numPr>
        <w:spacing w:line="276" w:lineRule="auto"/>
        <w:jc w:val="both"/>
        <w:rPr>
          <w:rFonts w:ascii="Constantia" w:eastAsia="Georgia" w:hAnsi="Constantia" w:cs="Georgia"/>
          <w:bCs/>
        </w:rPr>
      </w:pPr>
      <w:r w:rsidRPr="00EA0BEB">
        <w:rPr>
          <w:rFonts w:ascii="Constantia" w:eastAsia="Georgia" w:hAnsi="Constantia" w:cs="Georgia"/>
          <w:bCs/>
        </w:rPr>
        <w:t>To combat negative stereotypes, prejudices</w:t>
      </w:r>
      <w:r w:rsidR="00F326B1" w:rsidRPr="00EA0BEB">
        <w:rPr>
          <w:rFonts w:ascii="Constantia" w:eastAsia="Georgia" w:hAnsi="Constantia" w:cs="Georgia"/>
          <w:bCs/>
        </w:rPr>
        <w:t>,</w:t>
      </w:r>
      <w:r w:rsidRPr="00EA0BEB">
        <w:rPr>
          <w:rFonts w:ascii="Constantia" w:eastAsia="Georgia" w:hAnsi="Constantia" w:cs="Georgia"/>
          <w:bCs/>
        </w:rPr>
        <w:t xml:space="preserve"> as well as harmful practices relating to persons with disabilities, including those based on gender and age, in all areas of life</w:t>
      </w:r>
      <w:r w:rsidR="00F326B1" w:rsidRPr="00EA0BEB">
        <w:rPr>
          <w:rFonts w:ascii="Constantia" w:eastAsia="Georgia" w:hAnsi="Constantia" w:cs="Georgia"/>
          <w:bCs/>
        </w:rPr>
        <w:t>.</w:t>
      </w:r>
      <w:r w:rsidRPr="00EA0BEB">
        <w:rPr>
          <w:rFonts w:ascii="Constantia" w:eastAsia="Georgia" w:hAnsi="Constantia" w:cs="Georgia"/>
          <w:bCs/>
        </w:rPr>
        <w:t xml:space="preserve"> – Especially, combat the ne</w:t>
      </w:r>
      <w:r w:rsidR="00F326B1" w:rsidRPr="00EA0BEB">
        <w:rPr>
          <w:rFonts w:ascii="Constantia" w:eastAsia="Georgia" w:hAnsi="Constantia" w:cs="Georgia"/>
          <w:bCs/>
        </w:rPr>
        <w:t xml:space="preserve">gative </w:t>
      </w:r>
      <w:r w:rsidR="00F326B1" w:rsidRPr="00EA0BEB">
        <w:rPr>
          <w:rFonts w:ascii="Constantia" w:eastAsia="Georgia" w:hAnsi="Constantia" w:cs="Georgia"/>
          <w:bCs/>
        </w:rPr>
        <w:lastRenderedPageBreak/>
        <w:t>stereotypical perception</w:t>
      </w:r>
      <w:r w:rsidRPr="00EA0BEB">
        <w:rPr>
          <w:rFonts w:ascii="Constantia" w:eastAsia="Georgia" w:hAnsi="Constantia" w:cs="Georgia"/>
          <w:bCs/>
        </w:rPr>
        <w:t xml:space="preserve"> which is still expressed today by politicians, journalists</w:t>
      </w:r>
      <w:r w:rsidR="00FB1CFD" w:rsidRPr="00EA0BEB">
        <w:rPr>
          <w:rFonts w:ascii="Constantia" w:eastAsia="Georgia" w:hAnsi="Constantia" w:cs="Georgia"/>
          <w:bCs/>
        </w:rPr>
        <w:t>,</w:t>
      </w:r>
      <w:r w:rsidRPr="00EA0BEB">
        <w:rPr>
          <w:rFonts w:ascii="Constantia" w:eastAsia="Georgia" w:hAnsi="Constantia" w:cs="Georgia"/>
          <w:bCs/>
        </w:rPr>
        <w:t xml:space="preserve"> and others</w:t>
      </w:r>
      <w:r w:rsidR="00F326B1" w:rsidRPr="00EA0BEB">
        <w:rPr>
          <w:rFonts w:ascii="Constantia" w:eastAsia="Georgia" w:hAnsi="Constantia" w:cs="Georgia"/>
          <w:bCs/>
        </w:rPr>
        <w:t>.</w:t>
      </w:r>
      <w:r w:rsidRPr="00EA0BEB">
        <w:rPr>
          <w:rFonts w:ascii="Constantia" w:eastAsia="Georgia" w:hAnsi="Constantia" w:cs="Georgia"/>
          <w:bCs/>
        </w:rPr>
        <w:t xml:space="preserve"> </w:t>
      </w:r>
    </w:p>
    <w:p w14:paraId="3E720106" w14:textId="77777777" w:rsidR="00C02B5D" w:rsidRPr="00EA0BEB" w:rsidRDefault="00C02B5D" w:rsidP="00FE33DF">
      <w:pPr>
        <w:numPr>
          <w:ilvl w:val="0"/>
          <w:numId w:val="14"/>
        </w:numPr>
        <w:spacing w:line="276" w:lineRule="auto"/>
        <w:jc w:val="both"/>
        <w:rPr>
          <w:rFonts w:ascii="Constantia" w:eastAsia="Georgia" w:hAnsi="Constantia" w:cs="Georgia"/>
          <w:bCs/>
        </w:rPr>
      </w:pPr>
      <w:r w:rsidRPr="00EA0BEB">
        <w:rPr>
          <w:rFonts w:ascii="Constantia" w:eastAsia="Georgia" w:hAnsi="Constantia" w:cs="Georgia"/>
          <w:bCs/>
        </w:rPr>
        <w:t>To promote awareness on the potential capabilities and contribution of persons with disabilities to the economy and development, especially in areas such as technology, tourism, industry, investments, etc.</w:t>
      </w:r>
    </w:p>
    <w:p w14:paraId="369E2AA8" w14:textId="77777777" w:rsidR="00C02B5D" w:rsidRPr="00EA0BEB" w:rsidRDefault="00C02B5D" w:rsidP="00FE33DF">
      <w:pPr>
        <w:numPr>
          <w:ilvl w:val="0"/>
          <w:numId w:val="14"/>
        </w:numPr>
        <w:spacing w:line="276" w:lineRule="auto"/>
        <w:jc w:val="both"/>
        <w:rPr>
          <w:rFonts w:ascii="Constantia" w:eastAsia="Georgia" w:hAnsi="Constantia" w:cs="Georgia"/>
          <w:bCs/>
        </w:rPr>
      </w:pPr>
      <w:r w:rsidRPr="00EA0BEB">
        <w:rPr>
          <w:rFonts w:ascii="Constantia" w:eastAsia="Georgia" w:hAnsi="Constantia" w:cs="Georgia"/>
          <w:bCs/>
        </w:rPr>
        <w:t>To promote respect towards the rights of persons with disabilities at all levels of the education system, beginning from children at an early age.</w:t>
      </w:r>
    </w:p>
    <w:p w14:paraId="6CD742F3" w14:textId="578B3FC2" w:rsidR="00C02B5D" w:rsidRPr="00EA0BEB" w:rsidRDefault="00C02B5D" w:rsidP="00FE33DF">
      <w:pPr>
        <w:numPr>
          <w:ilvl w:val="0"/>
          <w:numId w:val="14"/>
        </w:numPr>
        <w:spacing w:line="276" w:lineRule="auto"/>
        <w:jc w:val="both"/>
        <w:rPr>
          <w:rFonts w:ascii="Constantia" w:eastAsia="Georgia" w:hAnsi="Constantia" w:cs="Georgia"/>
          <w:bCs/>
        </w:rPr>
      </w:pPr>
      <w:r w:rsidRPr="00EA0BEB">
        <w:rPr>
          <w:rFonts w:ascii="Constantia" w:eastAsia="Georgia" w:hAnsi="Constantia" w:cs="Georgia"/>
          <w:bCs/>
        </w:rPr>
        <w:t>To encourage the media to portray/depict persons with disabilities in a manner consistent with the purpose of the Convention</w:t>
      </w:r>
      <w:r w:rsidR="00F326B1" w:rsidRPr="00EA0BEB">
        <w:rPr>
          <w:rFonts w:ascii="Constantia" w:eastAsia="Georgia" w:hAnsi="Constantia" w:cs="Georgia"/>
          <w:bCs/>
        </w:rPr>
        <w:t>.</w:t>
      </w:r>
      <w:r w:rsidRPr="00EA0BEB">
        <w:rPr>
          <w:rFonts w:ascii="Constantia" w:eastAsia="Georgia" w:hAnsi="Constantia" w:cs="Georgia"/>
          <w:bCs/>
        </w:rPr>
        <w:t xml:space="preserve"> - Convert the National Broadcasting Company (ERT) to a model means accessible to all and a</w:t>
      </w:r>
      <w:r w:rsidR="00FB1CFD" w:rsidRPr="00EA0BEB">
        <w:rPr>
          <w:rFonts w:ascii="Constantia" w:eastAsia="Georgia" w:hAnsi="Constantia" w:cs="Georgia"/>
          <w:bCs/>
        </w:rPr>
        <w:t>n essential</w:t>
      </w:r>
      <w:r w:rsidRPr="00EA0BEB">
        <w:rPr>
          <w:rFonts w:ascii="Constantia" w:eastAsia="Georgia" w:hAnsi="Constantia" w:cs="Georgia"/>
          <w:bCs/>
        </w:rPr>
        <w:t xml:space="preserve"> tool for the promotion of the perception that disability is part of the human diversity.</w:t>
      </w:r>
    </w:p>
    <w:p w14:paraId="761DDEDD" w14:textId="1419CCEC" w:rsidR="00C02B5D" w:rsidRPr="00EA0BEB" w:rsidRDefault="00C02B5D" w:rsidP="00C02B5D">
      <w:pPr>
        <w:numPr>
          <w:ilvl w:val="0"/>
          <w:numId w:val="14"/>
        </w:numPr>
        <w:spacing w:line="276" w:lineRule="auto"/>
        <w:jc w:val="both"/>
        <w:rPr>
          <w:rFonts w:ascii="Constantia" w:eastAsia="Georgia" w:hAnsi="Constantia" w:cs="Georgia"/>
          <w:bCs/>
        </w:rPr>
      </w:pPr>
      <w:r w:rsidRPr="00EA0BEB">
        <w:rPr>
          <w:rFonts w:ascii="Constantia" w:eastAsia="Georgia" w:hAnsi="Constantia" w:cs="Georgia"/>
          <w:bCs/>
        </w:rPr>
        <w:t>To develop training regarding disability and persons with disabilities for further diffuse the rights of persons with disabilities within the Greek society</w:t>
      </w:r>
      <w:r w:rsidR="00F326B1" w:rsidRPr="00EA0BEB">
        <w:rPr>
          <w:rFonts w:ascii="Constantia" w:eastAsia="Georgia" w:hAnsi="Constantia" w:cs="Georgia"/>
          <w:bCs/>
        </w:rPr>
        <w:t>.</w:t>
      </w:r>
      <w:r w:rsidRPr="00EA0BEB">
        <w:rPr>
          <w:rFonts w:ascii="Constantia" w:eastAsia="Georgia" w:hAnsi="Constantia" w:cs="Georgia"/>
          <w:bCs/>
        </w:rPr>
        <w:t xml:space="preserve"> – Include, in the curricula of all universities and professional schools, education modules on the rights and the equal treatment of persons with disabilities aiming to ensure professionals</w:t>
      </w:r>
      <w:r w:rsidR="00FB1CFD" w:rsidRPr="00EA0BEB">
        <w:rPr>
          <w:rFonts w:ascii="Constantia" w:eastAsia="Georgia" w:hAnsi="Constantia" w:cs="Georgia"/>
          <w:bCs/>
        </w:rPr>
        <w:t>, as well as public staff and executives,</w:t>
      </w:r>
      <w:r w:rsidRPr="00EA0BEB">
        <w:rPr>
          <w:rFonts w:ascii="Constantia" w:eastAsia="Georgia" w:hAnsi="Constantia" w:cs="Georgia"/>
          <w:bCs/>
        </w:rPr>
        <w:t xml:space="preserve"> possess the human rights perception of disability - For the same purpose, a cross-curricular postgraduate study program has to be developed to produce executives specialized in the implementation of the Convention.</w:t>
      </w:r>
    </w:p>
    <w:p w14:paraId="1BDF614F" w14:textId="77777777" w:rsidR="0079791F" w:rsidRPr="00EA0BEB" w:rsidRDefault="0079791F" w:rsidP="008220A1">
      <w:pPr>
        <w:pStyle w:val="Heading1"/>
        <w:numPr>
          <w:ilvl w:val="0"/>
          <w:numId w:val="0"/>
        </w:numPr>
        <w:spacing w:before="480" w:after="240" w:line="276" w:lineRule="auto"/>
        <w:ind w:left="431" w:hanging="431"/>
        <w:rPr>
          <w:rFonts w:ascii="Constantia" w:hAnsi="Constantia"/>
          <w:b/>
          <w:color w:val="4B9966"/>
        </w:rPr>
      </w:pPr>
      <w:bookmarkStart w:id="30" w:name="_Toc17654880"/>
      <w:r w:rsidRPr="00EA0BEB">
        <w:rPr>
          <w:rFonts w:ascii="Constantia" w:hAnsi="Constantia"/>
          <w:b/>
          <w:color w:val="4B9966"/>
        </w:rPr>
        <w:t>Article 9 – Accessibility</w:t>
      </w:r>
      <w:bookmarkEnd w:id="30"/>
    </w:p>
    <w:p w14:paraId="63A4DAF4" w14:textId="46A53523" w:rsidR="0079791F" w:rsidRPr="00EA0BEB" w:rsidRDefault="0079791F" w:rsidP="0079791F">
      <w:pPr>
        <w:spacing w:line="276" w:lineRule="auto"/>
        <w:jc w:val="both"/>
        <w:rPr>
          <w:rFonts w:ascii="Constantia" w:eastAsia="Georgia" w:hAnsi="Constantia" w:cs="Georgia"/>
        </w:rPr>
      </w:pPr>
      <w:r w:rsidRPr="00EA0BEB">
        <w:rPr>
          <w:rFonts w:ascii="Constantia" w:eastAsia="Georgia" w:hAnsi="Constantia" w:cs="Georgia"/>
        </w:rPr>
        <w:t>In Greece, though a legal framework o</w:t>
      </w:r>
      <w:r w:rsidR="00521944" w:rsidRPr="00EA0BEB">
        <w:rPr>
          <w:rFonts w:ascii="Constantia" w:eastAsia="Georgia" w:hAnsi="Constantia" w:cs="Georgia"/>
        </w:rPr>
        <w:t>n</w:t>
      </w:r>
      <w:r w:rsidRPr="00EA0BEB">
        <w:rPr>
          <w:rFonts w:ascii="Constantia" w:eastAsia="Georgia" w:hAnsi="Constantia" w:cs="Georgia"/>
        </w:rPr>
        <w:t xml:space="preserve"> buildings and transport accessibility already exists, little interventions are taken to complete and/or update it. To give some examples: </w:t>
      </w:r>
      <w:proofErr w:type="spellStart"/>
      <w:r w:rsidRPr="00EA0BEB">
        <w:rPr>
          <w:rFonts w:ascii="Constantia" w:eastAsia="Georgia" w:hAnsi="Constantia" w:cs="Georgia"/>
        </w:rPr>
        <w:t>i</w:t>
      </w:r>
      <w:proofErr w:type="spellEnd"/>
      <w:r w:rsidRPr="00EA0BEB">
        <w:rPr>
          <w:rFonts w:ascii="Constantia" w:eastAsia="Georgia" w:hAnsi="Constantia" w:cs="Georgia"/>
        </w:rPr>
        <w:t xml:space="preserve">) Guidelines concerning the design of accessible services/policies and guidelines for the evacuation in </w:t>
      </w:r>
      <w:r w:rsidR="00FB1CFD" w:rsidRPr="00EA0BEB">
        <w:rPr>
          <w:rFonts w:ascii="Constantia" w:eastAsia="Georgia" w:hAnsi="Constantia" w:cs="Georgia"/>
        </w:rPr>
        <w:t xml:space="preserve">situations of </w:t>
      </w:r>
      <w:r w:rsidRPr="00EA0BEB">
        <w:rPr>
          <w:rFonts w:ascii="Constantia" w:eastAsia="Georgia" w:hAnsi="Constantia" w:cs="Georgia"/>
        </w:rPr>
        <w:t>emergency, as well as the update of national accessibility guidelines “Designing for All</w:t>
      </w:r>
      <w:r w:rsidRPr="00EA0BEB">
        <w:rPr>
          <w:rFonts w:ascii="Constantia" w:eastAsia="Georgia" w:hAnsi="Constantia" w:cs="Georgia"/>
          <w:i/>
        </w:rPr>
        <w:t>”,</w:t>
      </w:r>
      <w:r w:rsidRPr="00EA0BEB">
        <w:rPr>
          <w:rFonts w:ascii="Constantia" w:eastAsia="Georgia" w:hAnsi="Constantia" w:cs="Georgia"/>
        </w:rPr>
        <w:t xml:space="preserve"> are still needed; ii) accessibility standards -when they exist- have to be referenced in any law. </w:t>
      </w:r>
      <w:proofErr w:type="gramStart"/>
      <w:r w:rsidRPr="00EA0BEB">
        <w:rPr>
          <w:rFonts w:ascii="Constantia" w:eastAsia="Georgia" w:hAnsi="Constantia" w:cs="Georgia"/>
        </w:rPr>
        <w:t>At the moment</w:t>
      </w:r>
      <w:proofErr w:type="gramEnd"/>
      <w:r w:rsidRPr="00EA0BEB">
        <w:rPr>
          <w:rFonts w:ascii="Constantia" w:eastAsia="Georgia" w:hAnsi="Constantia" w:cs="Georgia"/>
        </w:rPr>
        <w:t xml:space="preserve">, only the standard EN 81-70 </w:t>
      </w:r>
      <w:r w:rsidRPr="00EA0BEB">
        <w:rPr>
          <w:rFonts w:ascii="Constantia" w:eastAsia="Georgia" w:hAnsi="Constantia" w:cs="Georgia"/>
          <w:i/>
        </w:rPr>
        <w:t xml:space="preserve">- </w:t>
      </w:r>
      <w:r w:rsidRPr="00EA0BEB">
        <w:rPr>
          <w:rFonts w:ascii="Constantia" w:eastAsia="Georgia" w:hAnsi="Constantia" w:cs="Georgia"/>
        </w:rPr>
        <w:t>Part 70 is referenced in the Law 4067/2012, article 26 (Government Gazette 2012</w:t>
      </w:r>
      <w:r w:rsidR="002C7B92" w:rsidRPr="00EA0BEB">
        <w:rPr>
          <w:rFonts w:ascii="Constantia" w:eastAsia="Georgia" w:hAnsi="Constantia" w:cs="Georgia"/>
        </w:rPr>
        <w:t>b</w:t>
      </w:r>
      <w:r w:rsidRPr="00EA0BEB">
        <w:rPr>
          <w:rFonts w:ascii="Constantia" w:eastAsia="Georgia" w:hAnsi="Constantia" w:cs="Georgia"/>
        </w:rPr>
        <w:t>). Also, while there is the national standa</w:t>
      </w:r>
      <w:r w:rsidR="00F326B1" w:rsidRPr="00EA0BEB">
        <w:rPr>
          <w:rFonts w:ascii="Constantia" w:eastAsia="Georgia" w:hAnsi="Constantia" w:cs="Georgia"/>
        </w:rPr>
        <w:t>rd ELOT 1439:2013 “Organization</w:t>
      </w:r>
      <w:r w:rsidRPr="00EA0BEB">
        <w:rPr>
          <w:rFonts w:ascii="Constantia" w:eastAsia="Georgia" w:hAnsi="Constantia" w:cs="Georgia"/>
        </w:rPr>
        <w:t xml:space="preserve"> friendly to citizens with disabilities - Requirements and recommendations” (Hellenic Organization for Standardization 2013), which concerns the holistic approach of the organizations’ accessibility (such as accessibility of infrastructure, services provided, products, policies, training of staff) to persons with disabilities, it can be applied voluntarily. The main problem, however, concerns the absence of a </w:t>
      </w:r>
      <w:r w:rsidRPr="00EA0BEB">
        <w:rPr>
          <w:rFonts w:ascii="Constantia" w:eastAsia="Georgia" w:hAnsi="Constantia" w:cs="Georgia"/>
        </w:rPr>
        <w:lastRenderedPageBreak/>
        <w:t>national plan on the implementation of accessibility in all domains, e.g., built environment, transport, buildings and facilities</w:t>
      </w:r>
      <w:r w:rsidR="00F326B1" w:rsidRPr="00EA0BEB">
        <w:rPr>
          <w:rFonts w:ascii="Constantia" w:eastAsia="Georgia" w:hAnsi="Constantia" w:cs="Georgia"/>
        </w:rPr>
        <w:t>,</w:t>
      </w:r>
      <w:r w:rsidRPr="00EA0BEB">
        <w:rPr>
          <w:rFonts w:ascii="Constantia" w:eastAsia="Georgia" w:hAnsi="Constantia" w:cs="Georgia"/>
        </w:rPr>
        <w:t xml:space="preserve"> as well as information and communications technologies.</w:t>
      </w:r>
    </w:p>
    <w:p w14:paraId="4670B8E1" w14:textId="77777777" w:rsidR="0079791F" w:rsidRPr="00EA0BEB" w:rsidRDefault="0079791F" w:rsidP="0079791F">
      <w:pPr>
        <w:spacing w:line="276" w:lineRule="auto"/>
        <w:jc w:val="both"/>
        <w:rPr>
          <w:rFonts w:ascii="Constantia" w:eastAsia="Georgia" w:hAnsi="Constantia" w:cs="Georgia"/>
          <w:color w:val="351C75"/>
        </w:rPr>
      </w:pPr>
      <w:r w:rsidRPr="00EA0BEB">
        <w:rPr>
          <w:rFonts w:ascii="Constantia" w:eastAsia="Georgia" w:hAnsi="Constantia" w:cs="Georgia"/>
          <w:color w:val="351C75"/>
        </w:rPr>
        <w:t xml:space="preserve"> </w:t>
      </w:r>
    </w:p>
    <w:p w14:paraId="6D715B57" w14:textId="79471236" w:rsidR="0079791F" w:rsidRPr="00EA0BEB" w:rsidRDefault="0079791F" w:rsidP="0079791F">
      <w:pPr>
        <w:spacing w:line="276" w:lineRule="auto"/>
        <w:jc w:val="both"/>
        <w:rPr>
          <w:rFonts w:ascii="Constantia" w:eastAsia="Georgia" w:hAnsi="Constantia" w:cs="Georgia"/>
        </w:rPr>
      </w:pPr>
      <w:r w:rsidRPr="00EA0BEB">
        <w:rPr>
          <w:rFonts w:ascii="Constantia" w:eastAsia="Georgia" w:hAnsi="Constantia" w:cs="Georgia"/>
        </w:rPr>
        <w:t>Although the Law 4067/2012 -the “New Building Code”- imposes the accessibility in existing buildings of a wide range of uses by 2020 (Government Gazette 2012</w:t>
      </w:r>
      <w:r w:rsidR="002C7B92" w:rsidRPr="00EA0BEB">
        <w:rPr>
          <w:rFonts w:ascii="Constantia" w:eastAsia="Georgia" w:hAnsi="Constantia" w:cs="Georgia"/>
        </w:rPr>
        <w:t>b</w:t>
      </w:r>
      <w:r w:rsidRPr="00EA0BEB">
        <w:rPr>
          <w:rFonts w:ascii="Constantia" w:eastAsia="Georgia" w:hAnsi="Constantia" w:cs="Georgia"/>
        </w:rPr>
        <w:t xml:space="preserve">), there are </w:t>
      </w:r>
      <w:r w:rsidR="00F326B1" w:rsidRPr="00EA0BEB">
        <w:rPr>
          <w:rFonts w:ascii="Constantia" w:eastAsia="Georgia" w:hAnsi="Constantia" w:cs="Georgia"/>
        </w:rPr>
        <w:t>no budget allocations or</w:t>
      </w:r>
      <w:r w:rsidRPr="00EA0BEB">
        <w:rPr>
          <w:rFonts w:ascii="Constantia" w:eastAsia="Georgia" w:hAnsi="Constantia" w:cs="Georgia"/>
        </w:rPr>
        <w:t xml:space="preserve"> intermediate benchmarks to allow for monitoring the progress. Most of the buildings housing public services are still inaccessible.</w:t>
      </w:r>
    </w:p>
    <w:p w14:paraId="30C9FD03" w14:textId="77777777" w:rsidR="0079791F" w:rsidRPr="00EA0BEB" w:rsidRDefault="0079791F" w:rsidP="0079791F">
      <w:pPr>
        <w:spacing w:line="276" w:lineRule="auto"/>
        <w:jc w:val="both"/>
        <w:rPr>
          <w:rFonts w:ascii="Constantia" w:eastAsia="Georgia" w:hAnsi="Constantia" w:cs="Georgia"/>
        </w:rPr>
      </w:pPr>
      <w:r w:rsidRPr="00EA0BEB">
        <w:rPr>
          <w:rFonts w:ascii="Constantia" w:eastAsia="Georgia" w:hAnsi="Constantia" w:cs="Georgia"/>
        </w:rPr>
        <w:t xml:space="preserve"> </w:t>
      </w:r>
    </w:p>
    <w:p w14:paraId="4FFC1EDA" w14:textId="15A66396" w:rsidR="0079791F" w:rsidRPr="00EA0BEB" w:rsidRDefault="0079791F" w:rsidP="0079791F">
      <w:pPr>
        <w:spacing w:line="276" w:lineRule="auto"/>
        <w:jc w:val="both"/>
        <w:rPr>
          <w:rFonts w:ascii="Constantia" w:eastAsia="Georgia" w:hAnsi="Constantia" w:cs="Georgia"/>
        </w:rPr>
      </w:pPr>
      <w:r w:rsidRPr="00EA0BEB">
        <w:rPr>
          <w:rFonts w:ascii="Constantia" w:eastAsia="Georgia" w:hAnsi="Constantia" w:cs="Georgia"/>
        </w:rPr>
        <w:t>The same law also imposes the accessibility of all new buildings. The Law 4030/2011 (Government Gazette 2011</w:t>
      </w:r>
      <w:r w:rsidR="002C7B92" w:rsidRPr="00EA0BEB">
        <w:rPr>
          <w:rFonts w:ascii="Constantia" w:eastAsia="Georgia" w:hAnsi="Constantia" w:cs="Georgia"/>
        </w:rPr>
        <w:t>b</w:t>
      </w:r>
      <w:r w:rsidRPr="00EA0BEB">
        <w:rPr>
          <w:rFonts w:ascii="Constantia" w:eastAsia="Georgia" w:hAnsi="Constantia" w:cs="Georgia"/>
        </w:rPr>
        <w:t>) regulates the issue of building permits and imposes the preparation of an accessibility study in order to get the building permit. However, this law is not effective yet as the enactment of the Presidential Decree (as foreseen in the abovementioned law) concerning the content of that accessibility study is still pending (ibid.). What is more, though the Law 4030/2011 has already been reviewed by the Law 4495 in 2017 (</w:t>
      </w:r>
      <w:r w:rsidR="00A329F0" w:rsidRPr="00EA0BEB">
        <w:rPr>
          <w:rFonts w:ascii="Constantia" w:eastAsia="Georgia" w:hAnsi="Constantia" w:cs="Georgia"/>
        </w:rPr>
        <w:t>Government Gazette 20</w:t>
      </w:r>
      <w:r w:rsidR="002D5157" w:rsidRPr="00EA0BEB">
        <w:rPr>
          <w:rFonts w:ascii="Constantia" w:eastAsia="Georgia" w:hAnsi="Constantia" w:cs="Georgia"/>
        </w:rPr>
        <w:t>17c</w:t>
      </w:r>
      <w:r w:rsidRPr="00EA0BEB">
        <w:rPr>
          <w:rFonts w:ascii="Constantia" w:eastAsia="Georgia" w:hAnsi="Constantia" w:cs="Georgia"/>
        </w:rPr>
        <w:t>), the Presidential Decree is still pending.</w:t>
      </w:r>
    </w:p>
    <w:p w14:paraId="163864F8" w14:textId="77777777" w:rsidR="0079791F" w:rsidRPr="00EA0BEB" w:rsidRDefault="0079791F" w:rsidP="0079791F">
      <w:pPr>
        <w:spacing w:line="276" w:lineRule="auto"/>
        <w:jc w:val="both"/>
        <w:rPr>
          <w:rFonts w:ascii="Constantia" w:eastAsia="Georgia" w:hAnsi="Constantia" w:cs="Georgia"/>
          <w:color w:val="351C75"/>
        </w:rPr>
      </w:pPr>
      <w:r w:rsidRPr="00EA0BEB">
        <w:rPr>
          <w:rFonts w:ascii="Constantia" w:eastAsia="Georgia" w:hAnsi="Constantia" w:cs="Georgia"/>
          <w:color w:val="351C75"/>
        </w:rPr>
        <w:t xml:space="preserve"> </w:t>
      </w:r>
    </w:p>
    <w:p w14:paraId="0C86346C" w14:textId="44921803" w:rsidR="0079791F" w:rsidRPr="00EA0BEB" w:rsidRDefault="0079791F" w:rsidP="0079791F">
      <w:pPr>
        <w:spacing w:line="276" w:lineRule="auto"/>
        <w:jc w:val="both"/>
        <w:rPr>
          <w:rFonts w:ascii="Constantia" w:eastAsia="Georgia" w:hAnsi="Constantia" w:cs="Georgia"/>
        </w:rPr>
      </w:pPr>
      <w:r w:rsidRPr="00EA0BEB">
        <w:rPr>
          <w:rFonts w:ascii="Constantia" w:eastAsia="Georgia" w:hAnsi="Constantia" w:cs="Georgia"/>
        </w:rPr>
        <w:t xml:space="preserve">Concerning transport accessibility, there is </w:t>
      </w:r>
      <w:r w:rsidR="00FB1CFD" w:rsidRPr="00EA0BEB">
        <w:rPr>
          <w:rFonts w:ascii="Constantia" w:eastAsia="Georgia" w:hAnsi="Constantia" w:cs="Georgia"/>
        </w:rPr>
        <w:t xml:space="preserve">a </w:t>
      </w:r>
      <w:r w:rsidRPr="00EA0BEB">
        <w:rPr>
          <w:rFonts w:ascii="Constantia" w:eastAsia="Georgia" w:hAnsi="Constantia" w:cs="Georgia"/>
        </w:rPr>
        <w:t>significant difference in inaccessibility between Athens and the rest Regions of the country. The new public transport systems (metro and tram) of Athens and, shortly, of Thessaloniki</w:t>
      </w:r>
      <w:r w:rsidR="00F326B1" w:rsidRPr="00EA0BEB">
        <w:rPr>
          <w:rFonts w:ascii="Constantia" w:eastAsia="Georgia" w:hAnsi="Constantia" w:cs="Georgia"/>
        </w:rPr>
        <w:t xml:space="preserve">, </w:t>
      </w:r>
      <w:r w:rsidRPr="00EA0BEB">
        <w:rPr>
          <w:rFonts w:ascii="Constantia" w:eastAsia="Georgia" w:hAnsi="Constantia" w:cs="Georgia"/>
        </w:rPr>
        <w:t>are accessible at a satisfactory level</w:t>
      </w:r>
      <w:r w:rsidR="00FB1CFD" w:rsidRPr="00EA0BEB">
        <w:rPr>
          <w:rFonts w:ascii="Constantia" w:eastAsia="Georgia" w:hAnsi="Constantia" w:cs="Georgia"/>
        </w:rPr>
        <w:t>,</w:t>
      </w:r>
      <w:r w:rsidRPr="00EA0BEB">
        <w:rPr>
          <w:rFonts w:ascii="Constantia" w:eastAsia="Georgia" w:hAnsi="Constantia" w:cs="Georgia"/>
        </w:rPr>
        <w:t xml:space="preserve"> but the regional cities do not have such systems as Athens and Thessaloniki and have many accessibility problems. There are no accessible long-distance buses or trains, and there are very few accessible taxis in the whole country.</w:t>
      </w:r>
    </w:p>
    <w:p w14:paraId="1395BACD" w14:textId="77777777" w:rsidR="0079791F" w:rsidRPr="00EA0BEB" w:rsidRDefault="0079791F" w:rsidP="0079791F">
      <w:pPr>
        <w:spacing w:line="276" w:lineRule="auto"/>
        <w:jc w:val="both"/>
        <w:rPr>
          <w:rFonts w:ascii="Constantia" w:eastAsia="Georgia" w:hAnsi="Constantia" w:cs="Georgia"/>
          <w:color w:val="351C75"/>
        </w:rPr>
      </w:pPr>
      <w:r w:rsidRPr="00EA0BEB">
        <w:rPr>
          <w:rFonts w:ascii="Constantia" w:eastAsia="Georgia" w:hAnsi="Constantia" w:cs="Georgia"/>
          <w:color w:val="351C75"/>
        </w:rPr>
        <w:t xml:space="preserve"> </w:t>
      </w:r>
    </w:p>
    <w:p w14:paraId="722BFA59" w14:textId="48B6A620" w:rsidR="0079791F" w:rsidRPr="00EA0BEB" w:rsidRDefault="0079791F" w:rsidP="0079791F">
      <w:pPr>
        <w:spacing w:after="200" w:line="276" w:lineRule="auto"/>
        <w:jc w:val="both"/>
        <w:rPr>
          <w:rFonts w:ascii="Constantia" w:eastAsia="Georgia" w:hAnsi="Constantia" w:cs="Georgia"/>
        </w:rPr>
      </w:pPr>
      <w:r w:rsidRPr="00EA0BEB">
        <w:rPr>
          <w:rFonts w:ascii="Constantia" w:eastAsia="Georgia" w:hAnsi="Constantia" w:cs="Georgia"/>
        </w:rPr>
        <w:t>The recent Law 4488/2017 (Government Gazette 2017</w:t>
      </w:r>
      <w:r w:rsidR="00A329F0" w:rsidRPr="00EA0BEB">
        <w:rPr>
          <w:rFonts w:ascii="Constantia" w:eastAsia="Georgia" w:hAnsi="Constantia" w:cs="Georgia"/>
        </w:rPr>
        <w:t>a</w:t>
      </w:r>
      <w:r w:rsidRPr="00EA0BEB">
        <w:rPr>
          <w:rFonts w:ascii="Constantia" w:eastAsia="Georgia" w:hAnsi="Constantia" w:cs="Georgia"/>
        </w:rPr>
        <w:t>) states that Media and communication services providers, including the Internet providers, are required to use new technologies, such as spoken web pages, subtitling, audio description, sign language interpretation. The relevant Decision of the Minister of Digital Policy, Telecommunications and Information</w:t>
      </w:r>
      <w:r w:rsidR="00F326B1" w:rsidRPr="00EA0BEB">
        <w:rPr>
          <w:rFonts w:ascii="Constantia" w:eastAsia="Georgia" w:hAnsi="Constantia" w:cs="Georgia"/>
        </w:rPr>
        <w:t>,</w:t>
      </w:r>
      <w:r w:rsidRPr="00EA0BEB">
        <w:rPr>
          <w:rFonts w:ascii="Constantia" w:eastAsia="Georgia" w:hAnsi="Constantia" w:cs="Georgia"/>
        </w:rPr>
        <w:t xml:space="preserve"> mentioned in article 67 of the abov</w:t>
      </w:r>
      <w:r w:rsidR="00FB1CFD" w:rsidRPr="00EA0BEB">
        <w:rPr>
          <w:rFonts w:ascii="Constantia" w:eastAsia="Georgia" w:hAnsi="Constantia" w:cs="Georgia"/>
        </w:rPr>
        <w:t xml:space="preserve">e </w:t>
      </w:r>
      <w:r w:rsidRPr="00EA0BEB">
        <w:rPr>
          <w:rFonts w:ascii="Constantia" w:eastAsia="Georgia" w:hAnsi="Constantia" w:cs="Georgia"/>
        </w:rPr>
        <w:t>law</w:t>
      </w:r>
      <w:r w:rsidR="00F326B1" w:rsidRPr="00EA0BEB">
        <w:rPr>
          <w:rFonts w:ascii="Constantia" w:eastAsia="Georgia" w:hAnsi="Constantia" w:cs="Georgia"/>
        </w:rPr>
        <w:t xml:space="preserve">, was issued just recently, </w:t>
      </w:r>
      <w:r w:rsidRPr="00EA0BEB">
        <w:rPr>
          <w:rFonts w:ascii="Constantia" w:eastAsia="Georgia" w:hAnsi="Constantia" w:cs="Georgia"/>
        </w:rPr>
        <w:t>in December 2018</w:t>
      </w:r>
      <w:r w:rsidR="00F326B1" w:rsidRPr="00EA0BEB">
        <w:rPr>
          <w:rFonts w:ascii="Constantia" w:eastAsia="Georgia" w:hAnsi="Constantia" w:cs="Georgia"/>
        </w:rPr>
        <w:t>,</w:t>
      </w:r>
      <w:r w:rsidRPr="00EA0BEB">
        <w:rPr>
          <w:rFonts w:ascii="Constantia" w:eastAsia="Georgia" w:hAnsi="Constantia" w:cs="Georgia"/>
        </w:rPr>
        <w:t xml:space="preserve"> through the Joint Ministerial Decision 3586/2018 (Government Gazette 2018</w:t>
      </w:r>
      <w:r w:rsidR="002D5157" w:rsidRPr="00EA0BEB">
        <w:rPr>
          <w:rFonts w:ascii="Constantia" w:eastAsia="Georgia" w:hAnsi="Constantia" w:cs="Georgia"/>
        </w:rPr>
        <w:t>f</w:t>
      </w:r>
      <w:r w:rsidRPr="00EA0BEB">
        <w:rPr>
          <w:rFonts w:ascii="Constantia" w:eastAsia="Georgia" w:hAnsi="Constantia" w:cs="Georgia"/>
        </w:rPr>
        <w:t xml:space="preserve">). Since the enactment of the abovementioned Decision is recent, and its implementation has not been </w:t>
      </w:r>
      <w:r w:rsidR="00521944" w:rsidRPr="00EA0BEB">
        <w:rPr>
          <w:rFonts w:ascii="Constantia" w:eastAsia="Georgia" w:hAnsi="Constantia" w:cs="Georgia"/>
        </w:rPr>
        <w:t>put in place</w:t>
      </w:r>
      <w:r w:rsidRPr="00EA0BEB">
        <w:rPr>
          <w:rFonts w:ascii="Constantia" w:eastAsia="Georgia" w:hAnsi="Constantia" w:cs="Georgia"/>
        </w:rPr>
        <w:t xml:space="preserve"> yet, the accessibility of the media is still pending. Consequently, media, as well as communication and information </w:t>
      </w:r>
      <w:proofErr w:type="gramStart"/>
      <w:r w:rsidRPr="00EA0BEB">
        <w:rPr>
          <w:rFonts w:ascii="Constantia" w:eastAsia="Georgia" w:hAnsi="Constantia" w:cs="Georgia"/>
        </w:rPr>
        <w:t>means</w:t>
      </w:r>
      <w:proofErr w:type="gramEnd"/>
      <w:r w:rsidRPr="00EA0BEB">
        <w:rPr>
          <w:rFonts w:ascii="Constantia" w:eastAsia="Georgia" w:hAnsi="Constantia" w:cs="Georgia"/>
        </w:rPr>
        <w:t xml:space="preserve"> </w:t>
      </w:r>
      <w:r w:rsidRPr="00EA0BEB">
        <w:rPr>
          <w:rFonts w:ascii="Constantia" w:eastAsia="Georgia" w:hAnsi="Constantia" w:cs="Georgia"/>
        </w:rPr>
        <w:lastRenderedPageBreak/>
        <w:t>(including public sites and sites of public use), are still inaccessible in their majority.</w:t>
      </w:r>
    </w:p>
    <w:p w14:paraId="35E41930" w14:textId="4D7E84A6" w:rsidR="00C02B5D" w:rsidRPr="00EA0BEB" w:rsidRDefault="0079791F" w:rsidP="0079791F">
      <w:pPr>
        <w:spacing w:line="276" w:lineRule="auto"/>
        <w:jc w:val="both"/>
        <w:rPr>
          <w:rFonts w:ascii="Constantia" w:eastAsia="Georgia" w:hAnsi="Constantia" w:cs="Georgia"/>
        </w:rPr>
      </w:pPr>
      <w:r w:rsidRPr="00EA0BEB">
        <w:rPr>
          <w:rFonts w:ascii="Constantia" w:eastAsia="Georgia" w:hAnsi="Constantia" w:cs="Georgia"/>
        </w:rPr>
        <w:t xml:space="preserve">The </w:t>
      </w:r>
      <w:r w:rsidR="00F326B1" w:rsidRPr="00EA0BEB">
        <w:rPr>
          <w:rFonts w:ascii="Constantia" w:eastAsia="Georgia" w:hAnsi="Constantia" w:cs="Georgia"/>
        </w:rPr>
        <w:t>staff of public authorities, providers of public services, engineers, designers, and so on, lacks</w:t>
      </w:r>
      <w:r w:rsidRPr="00EA0BEB">
        <w:rPr>
          <w:rFonts w:ascii="Constantia" w:eastAsia="Georgia" w:hAnsi="Constantia" w:cs="Georgia"/>
        </w:rPr>
        <w:t xml:space="preserve"> knowledge regarding the support needs of persons with disabilities. The State does not provide any training on disability and accessibility issues, and there is not any educational structure responsible for providing training on these matters.</w:t>
      </w:r>
    </w:p>
    <w:p w14:paraId="03BA8FC0" w14:textId="77777777" w:rsidR="00FC78CA" w:rsidRPr="00EA0BEB" w:rsidRDefault="00FC78CA" w:rsidP="00ED2396">
      <w:pPr>
        <w:pStyle w:val="Heading2"/>
        <w:numPr>
          <w:ilvl w:val="0"/>
          <w:numId w:val="0"/>
        </w:numPr>
        <w:spacing w:after="240"/>
        <w:ind w:left="576" w:hanging="576"/>
        <w:rPr>
          <w:rFonts w:ascii="Constantia" w:eastAsia="Georgia" w:hAnsi="Constantia"/>
          <w:b/>
          <w:bCs w:val="0"/>
          <w:color w:val="C00000"/>
        </w:rPr>
      </w:pPr>
      <w:bookmarkStart w:id="31" w:name="_Toc17654881"/>
      <w:r w:rsidRPr="00EA0BEB">
        <w:rPr>
          <w:rFonts w:ascii="Constantia" w:eastAsia="Georgia" w:hAnsi="Constantia"/>
          <w:b/>
          <w:bCs w:val="0"/>
          <w:color w:val="C00000"/>
        </w:rPr>
        <w:t>NCDP’s response to the CRPD Committee List of Issues</w:t>
      </w:r>
      <w:bookmarkEnd w:id="31"/>
    </w:p>
    <w:p w14:paraId="3227B30E" w14:textId="3852BF1F" w:rsidR="00C02B5D" w:rsidRPr="00EA0BEB" w:rsidRDefault="00C02B5D" w:rsidP="00C02B5D">
      <w:pPr>
        <w:jc w:val="both"/>
        <w:rPr>
          <w:rFonts w:ascii="Constantia" w:hAnsi="Constantia"/>
          <w:i/>
          <w:iCs/>
          <w:color w:val="0000FF"/>
        </w:rPr>
      </w:pPr>
      <w:r w:rsidRPr="00EA0BEB">
        <w:rPr>
          <w:rFonts w:ascii="Constantia" w:hAnsi="Constantia"/>
          <w:i/>
          <w:iCs/>
          <w:color w:val="0000FF"/>
        </w:rPr>
        <w:t>5. Please inform the Committee about:</w:t>
      </w:r>
    </w:p>
    <w:p w14:paraId="191D0906" w14:textId="77777777" w:rsidR="00C02B5D" w:rsidRPr="00EA0BEB" w:rsidRDefault="00C02B5D" w:rsidP="00C02B5D">
      <w:pPr>
        <w:jc w:val="both"/>
        <w:rPr>
          <w:rFonts w:ascii="Constantia" w:hAnsi="Constantia"/>
          <w:i/>
          <w:iCs/>
          <w:color w:val="0000FF"/>
        </w:rPr>
      </w:pPr>
    </w:p>
    <w:p w14:paraId="48206F4D" w14:textId="6D69E419" w:rsidR="00C02B5D" w:rsidRPr="00EA0BEB" w:rsidRDefault="00570041" w:rsidP="00C02B5D">
      <w:pPr>
        <w:jc w:val="both"/>
        <w:rPr>
          <w:rFonts w:ascii="Constantia" w:hAnsi="Constantia"/>
          <w:i/>
          <w:iCs/>
          <w:color w:val="0000FF"/>
        </w:rPr>
      </w:pPr>
      <w:r w:rsidRPr="00EA0BEB">
        <w:rPr>
          <w:rFonts w:ascii="Constantia" w:hAnsi="Constantia"/>
          <w:i/>
          <w:iCs/>
          <w:color w:val="0000FF"/>
        </w:rPr>
        <w:t>5</w:t>
      </w:r>
      <w:r w:rsidR="00C02B5D" w:rsidRPr="00EA0BEB">
        <w:rPr>
          <w:rFonts w:ascii="Constantia" w:hAnsi="Constantia"/>
          <w:i/>
          <w:iCs/>
          <w:color w:val="0000FF"/>
        </w:rPr>
        <w:t xml:space="preserve">a. The number and percentage of buildings and other infrastructure facilities that have been rendered accessible, </w:t>
      </w:r>
      <w:proofErr w:type="gramStart"/>
      <w:r w:rsidR="00C02B5D" w:rsidRPr="00EA0BEB">
        <w:rPr>
          <w:rFonts w:ascii="Constantia" w:hAnsi="Constantia"/>
          <w:i/>
          <w:iCs/>
          <w:color w:val="0000FF"/>
        </w:rPr>
        <w:t>in particular as</w:t>
      </w:r>
      <w:proofErr w:type="gramEnd"/>
      <w:r w:rsidR="00C02B5D" w:rsidRPr="00EA0BEB">
        <w:rPr>
          <w:rFonts w:ascii="Constantia" w:hAnsi="Constantia"/>
          <w:i/>
          <w:iCs/>
          <w:color w:val="0000FF"/>
        </w:rPr>
        <w:t xml:space="preserve"> a result of the implementation of Law No. 4067/2012 (art. 26);</w:t>
      </w:r>
    </w:p>
    <w:p w14:paraId="1F5AAFD8" w14:textId="77777777" w:rsidR="00C02B5D" w:rsidRPr="00EA0BEB" w:rsidRDefault="00C02B5D" w:rsidP="00C02B5D">
      <w:pPr>
        <w:jc w:val="both"/>
        <w:rPr>
          <w:rFonts w:ascii="Constantia" w:eastAsia="Georgia" w:hAnsi="Constantia" w:cs="Georgia"/>
          <w:i/>
          <w:iCs/>
          <w:color w:val="0000FF"/>
          <w:sz w:val="22"/>
          <w:szCs w:val="22"/>
        </w:rPr>
      </w:pPr>
    </w:p>
    <w:p w14:paraId="246C30C5" w14:textId="2118D267" w:rsidR="00C02B5D" w:rsidRPr="00EA0BEB" w:rsidRDefault="00C02B5D" w:rsidP="00FC78CA">
      <w:pPr>
        <w:spacing w:line="276" w:lineRule="auto"/>
        <w:jc w:val="both"/>
        <w:rPr>
          <w:rFonts w:ascii="Constantia" w:eastAsia="Georgia" w:hAnsi="Constantia" w:cs="Georgia"/>
        </w:rPr>
      </w:pPr>
      <w:r w:rsidRPr="00EA0BEB">
        <w:rPr>
          <w:rFonts w:ascii="Constantia" w:hAnsi="Constantia"/>
          <w:color w:val="0000FF"/>
        </w:rPr>
        <w:t>5a.</w:t>
      </w:r>
      <w:r w:rsidRPr="00EA0BEB">
        <w:rPr>
          <w:rFonts w:ascii="Constantia" w:eastAsia="Georgia" w:hAnsi="Constantia" w:cs="Georgia"/>
          <w:color w:val="0000FF"/>
        </w:rPr>
        <w:t xml:space="preserve"> </w:t>
      </w:r>
      <w:r w:rsidRPr="00EA0BEB">
        <w:rPr>
          <w:rFonts w:ascii="Constantia" w:eastAsia="Georgia" w:hAnsi="Constantia" w:cs="Georgia"/>
        </w:rPr>
        <w:t xml:space="preserve">No census on accessible buildings has been made ever. The Hellenic Statistical Authority used to make buildings census (the last one refers to 2011) but has not included questions </w:t>
      </w:r>
      <w:proofErr w:type="gramStart"/>
      <w:r w:rsidRPr="00EA0BEB">
        <w:rPr>
          <w:rFonts w:ascii="Constantia" w:eastAsia="Georgia" w:hAnsi="Constantia" w:cs="Georgia"/>
        </w:rPr>
        <w:t>in regard</w:t>
      </w:r>
      <w:r w:rsidR="00F326B1" w:rsidRPr="00EA0BEB">
        <w:rPr>
          <w:rFonts w:ascii="Constantia" w:eastAsia="Georgia" w:hAnsi="Constantia" w:cs="Georgia"/>
        </w:rPr>
        <w:t xml:space="preserve"> to</w:t>
      </w:r>
      <w:proofErr w:type="gramEnd"/>
      <w:r w:rsidR="00F326B1" w:rsidRPr="00EA0BEB">
        <w:rPr>
          <w:rFonts w:ascii="Constantia" w:eastAsia="Georgia" w:hAnsi="Constantia" w:cs="Georgia"/>
        </w:rPr>
        <w:t xml:space="preserve"> accessibility</w:t>
      </w:r>
      <w:r w:rsidRPr="00EA0BEB">
        <w:rPr>
          <w:rFonts w:ascii="Constantia" w:eastAsia="Georgia" w:hAnsi="Constantia" w:cs="Georgia"/>
        </w:rPr>
        <w:t>.</w:t>
      </w:r>
    </w:p>
    <w:p w14:paraId="6597BC26" w14:textId="77777777" w:rsidR="00C02B5D" w:rsidRPr="00EA0BEB" w:rsidRDefault="00C02B5D" w:rsidP="00C02B5D">
      <w:pPr>
        <w:jc w:val="both"/>
        <w:rPr>
          <w:rFonts w:ascii="Constantia" w:eastAsia="Georgia" w:hAnsi="Constantia" w:cs="Georgia"/>
        </w:rPr>
      </w:pPr>
      <w:r w:rsidRPr="00EA0BEB">
        <w:rPr>
          <w:rFonts w:ascii="Constantia" w:eastAsia="Georgia" w:hAnsi="Constantia" w:cs="Georgia"/>
        </w:rPr>
        <w:t xml:space="preserve"> </w:t>
      </w:r>
    </w:p>
    <w:p w14:paraId="28AF2A0A" w14:textId="54096406" w:rsidR="00C02B5D" w:rsidRPr="00EA0BEB" w:rsidRDefault="00C02B5D" w:rsidP="00FC78CA">
      <w:pPr>
        <w:spacing w:line="276" w:lineRule="auto"/>
        <w:jc w:val="both"/>
        <w:rPr>
          <w:rFonts w:ascii="Constantia" w:eastAsia="Georgia" w:hAnsi="Constantia" w:cs="Georgia"/>
        </w:rPr>
      </w:pPr>
      <w:r w:rsidRPr="00EA0BEB">
        <w:rPr>
          <w:rFonts w:ascii="Constantia" w:eastAsia="Georgia" w:hAnsi="Constantia" w:cs="Georgia"/>
        </w:rPr>
        <w:t>Additionally, the General Building Code of 1975 had provided for the installation of an accessible lift in all buildings over 3 floors. The reviewed General Building Code of 2000 (Law 2831/2000) imposes the accessibility of all new buildings housing public services</w:t>
      </w:r>
      <w:r w:rsidR="00F326B1" w:rsidRPr="00EA0BEB">
        <w:rPr>
          <w:rFonts w:ascii="Constantia" w:eastAsia="Georgia" w:hAnsi="Constantia" w:cs="Georgia"/>
        </w:rPr>
        <w:t>,</w:t>
      </w:r>
      <w:r w:rsidRPr="00EA0BEB">
        <w:rPr>
          <w:rFonts w:ascii="Constantia" w:eastAsia="Georgia" w:hAnsi="Constantia" w:cs="Georgia"/>
        </w:rPr>
        <w:t xml:space="preserve"> as well as legal entities governed by public or private law, community-based organizations and local or regional authorities or buildings of </w:t>
      </w:r>
      <w:r w:rsidR="00FB1CFD" w:rsidRPr="00EA0BEB">
        <w:rPr>
          <w:rFonts w:ascii="Constantia" w:eastAsia="Georgia" w:hAnsi="Constantia" w:cs="Georgia"/>
        </w:rPr>
        <w:t>particular</w:t>
      </w:r>
      <w:r w:rsidRPr="00EA0BEB">
        <w:rPr>
          <w:rFonts w:ascii="Constantia" w:eastAsia="Georgia" w:hAnsi="Constantia" w:cs="Georgia"/>
        </w:rPr>
        <w:t xml:space="preserve"> uses as education, health and social care, offices and trade, as well as car parks.  The newest Building Code imposes accessibility for every building built after 2012, including residencies. But our experience shows that accessibility </w:t>
      </w:r>
      <w:r w:rsidR="00253379" w:rsidRPr="00EA0BEB">
        <w:rPr>
          <w:rFonts w:ascii="Constantia" w:eastAsia="Georgia" w:hAnsi="Constantia" w:cs="Georgia"/>
        </w:rPr>
        <w:t xml:space="preserve">still </w:t>
      </w:r>
      <w:r w:rsidRPr="00EA0BEB">
        <w:rPr>
          <w:rFonts w:ascii="Constantia" w:eastAsia="Georgia" w:hAnsi="Constantia" w:cs="Georgia"/>
        </w:rPr>
        <w:t>does not exist!</w:t>
      </w:r>
    </w:p>
    <w:p w14:paraId="2982A93A" w14:textId="77777777" w:rsidR="00C02B5D" w:rsidRPr="00EA0BEB" w:rsidRDefault="00C02B5D" w:rsidP="00C02B5D">
      <w:pPr>
        <w:jc w:val="both"/>
        <w:rPr>
          <w:rFonts w:ascii="Constantia" w:eastAsia="Georgia" w:hAnsi="Constantia" w:cs="Georgia"/>
        </w:rPr>
      </w:pPr>
    </w:p>
    <w:p w14:paraId="438057ED" w14:textId="126076AA" w:rsidR="00C02B5D" w:rsidRPr="00EA0BEB" w:rsidRDefault="00570041" w:rsidP="00C02B5D">
      <w:pPr>
        <w:jc w:val="both"/>
        <w:rPr>
          <w:rFonts w:ascii="Constantia" w:eastAsia="Georgia" w:hAnsi="Constantia" w:cs="Georgia"/>
          <w:i/>
          <w:iCs/>
          <w:color w:val="0000FF"/>
          <w:sz w:val="22"/>
          <w:szCs w:val="22"/>
        </w:rPr>
      </w:pPr>
      <w:r w:rsidRPr="00EA0BEB">
        <w:rPr>
          <w:rFonts w:ascii="Constantia" w:hAnsi="Constantia"/>
          <w:i/>
          <w:iCs/>
          <w:color w:val="0000FF"/>
        </w:rPr>
        <w:t>5</w:t>
      </w:r>
      <w:r w:rsidR="00C02B5D" w:rsidRPr="00EA0BEB">
        <w:rPr>
          <w:rFonts w:ascii="Constantia" w:hAnsi="Constantia"/>
          <w:i/>
          <w:iCs/>
          <w:color w:val="0000FF"/>
        </w:rPr>
        <w:t>b. The specific legal framework to ensure accessibility of goods and services;</w:t>
      </w:r>
      <w:r w:rsidR="00C02B5D" w:rsidRPr="00EA0BEB">
        <w:rPr>
          <w:rFonts w:ascii="Constantia" w:eastAsia="Georgia" w:hAnsi="Constantia" w:cs="Georgia"/>
          <w:i/>
          <w:iCs/>
          <w:color w:val="0000FF"/>
          <w:sz w:val="22"/>
          <w:szCs w:val="22"/>
        </w:rPr>
        <w:t xml:space="preserve"> </w:t>
      </w:r>
    </w:p>
    <w:p w14:paraId="2DBA00F5" w14:textId="77777777" w:rsidR="00C02B5D" w:rsidRPr="00EA0BEB" w:rsidRDefault="00C02B5D" w:rsidP="00C02B5D">
      <w:pPr>
        <w:jc w:val="both"/>
        <w:rPr>
          <w:rFonts w:ascii="Constantia" w:eastAsia="Georgia" w:hAnsi="Constantia" w:cs="Georgia"/>
          <w:b/>
          <w:i/>
          <w:color w:val="FF0000"/>
          <w:u w:val="single"/>
        </w:rPr>
      </w:pPr>
    </w:p>
    <w:p w14:paraId="53C37305" w14:textId="0959AE4B" w:rsidR="00C02B5D" w:rsidRPr="00EA0BEB" w:rsidRDefault="00C02B5D" w:rsidP="00FC78CA">
      <w:pPr>
        <w:spacing w:line="276" w:lineRule="auto"/>
        <w:jc w:val="both"/>
        <w:rPr>
          <w:rFonts w:ascii="Constantia" w:eastAsia="Georgia" w:hAnsi="Constantia" w:cs="Georgia"/>
        </w:rPr>
      </w:pPr>
      <w:r w:rsidRPr="00EA0BEB">
        <w:rPr>
          <w:rFonts w:ascii="Constantia" w:eastAsia="Georgia" w:hAnsi="Constantia" w:cs="Georgia"/>
          <w:color w:val="0000FF"/>
        </w:rPr>
        <w:t xml:space="preserve">5b. </w:t>
      </w:r>
      <w:r w:rsidRPr="00EA0BEB">
        <w:rPr>
          <w:rFonts w:ascii="Constantia" w:eastAsia="Georgia" w:hAnsi="Constantia" w:cs="Georgia"/>
        </w:rPr>
        <w:t xml:space="preserve">Although a good legal framework to ensure the accessibility of the built environment already exists, </w:t>
      </w:r>
      <w:r w:rsidR="00FB1CFD" w:rsidRPr="00EA0BEB">
        <w:rPr>
          <w:rFonts w:ascii="Constantia" w:eastAsia="Georgia" w:hAnsi="Constantia" w:cs="Georgia"/>
        </w:rPr>
        <w:t xml:space="preserve">the </w:t>
      </w:r>
      <w:r w:rsidRPr="00EA0BEB">
        <w:rPr>
          <w:rFonts w:ascii="Constantia" w:eastAsia="Georgia" w:hAnsi="Constantia" w:cs="Georgia"/>
        </w:rPr>
        <w:t>legal framework concerning accessibility of services and goods is limited to very generic and vague references included in the following:</w:t>
      </w:r>
    </w:p>
    <w:p w14:paraId="0C20739E" w14:textId="5E4167DF" w:rsidR="00C02B5D" w:rsidRPr="00EA0BEB" w:rsidRDefault="00C02B5D" w:rsidP="00FC78CA">
      <w:pPr>
        <w:pStyle w:val="ListParagraph"/>
        <w:numPr>
          <w:ilvl w:val="0"/>
          <w:numId w:val="12"/>
        </w:numPr>
        <w:spacing w:line="276" w:lineRule="auto"/>
        <w:jc w:val="both"/>
        <w:rPr>
          <w:rFonts w:ascii="Constantia" w:eastAsia="Georgia" w:hAnsi="Constantia" w:cs="Georgia"/>
          <w:bCs/>
        </w:rPr>
      </w:pPr>
      <w:r w:rsidRPr="00EA0BEB">
        <w:rPr>
          <w:rFonts w:ascii="Constantia" w:eastAsia="Georgia" w:hAnsi="Constantia" w:cs="Georgia"/>
          <w:bCs/>
        </w:rPr>
        <w:t>Law 4488/2017-article 63 “</w:t>
      </w:r>
      <w:r w:rsidRPr="00EA0BEB">
        <w:rPr>
          <w:rFonts w:ascii="Constantia" w:eastAsia="Georgia" w:hAnsi="Constantia" w:cs="Georgia"/>
          <w:bCs/>
          <w:i/>
        </w:rPr>
        <w:t>Universal design of administrative products, environments and services, reasonable adjustments</w:t>
      </w:r>
      <w:r w:rsidRPr="00EA0BEB">
        <w:rPr>
          <w:rFonts w:ascii="Constantia" w:eastAsia="Georgia" w:hAnsi="Constantia" w:cs="Georgia"/>
          <w:bCs/>
        </w:rPr>
        <w:t xml:space="preserve">”, providing for the inclusion of the principles of the universal </w:t>
      </w:r>
      <w:r w:rsidRPr="00EA0BEB">
        <w:rPr>
          <w:rFonts w:ascii="Constantia" w:eastAsia="Georgia" w:hAnsi="Constantia" w:cs="Georgia"/>
          <w:bCs/>
        </w:rPr>
        <w:lastRenderedPageBreak/>
        <w:t xml:space="preserve">design of Article 2 of the Convention by the administrative bodies and authorities when designing public policies, services and goods, processes, environments and organizational structures that can be used to the fullest extent possible, without the need for </w:t>
      </w:r>
      <w:r w:rsidR="00FB1CFD" w:rsidRPr="00EA0BEB">
        <w:rPr>
          <w:rFonts w:ascii="Constantia" w:eastAsia="Georgia" w:hAnsi="Constantia" w:cs="Georgia"/>
          <w:bCs/>
        </w:rPr>
        <w:t>particular</w:t>
      </w:r>
      <w:r w:rsidRPr="00EA0BEB">
        <w:rPr>
          <w:rFonts w:ascii="Constantia" w:eastAsia="Georgia" w:hAnsi="Constantia" w:cs="Georgia"/>
          <w:bCs/>
        </w:rPr>
        <w:t xml:space="preserve"> adaptations or specialized planning.</w:t>
      </w:r>
    </w:p>
    <w:p w14:paraId="54001DFC" w14:textId="53284E1D" w:rsidR="00C02B5D" w:rsidRPr="00EA0BEB" w:rsidRDefault="00C02B5D" w:rsidP="00FC78CA">
      <w:pPr>
        <w:pStyle w:val="ListParagraph"/>
        <w:numPr>
          <w:ilvl w:val="0"/>
          <w:numId w:val="12"/>
        </w:numPr>
        <w:spacing w:line="276" w:lineRule="auto"/>
        <w:jc w:val="both"/>
        <w:rPr>
          <w:rFonts w:ascii="Constantia" w:eastAsia="Georgia" w:hAnsi="Constantia" w:cs="Georgia"/>
        </w:rPr>
      </w:pPr>
      <w:r w:rsidRPr="00EA0BEB">
        <w:rPr>
          <w:rFonts w:ascii="Constantia" w:eastAsia="Georgia" w:hAnsi="Constantia" w:cs="Georgia"/>
          <w:bCs/>
        </w:rPr>
        <w:t>Law 4074/2012</w:t>
      </w:r>
      <w:r w:rsidRPr="00EA0BEB">
        <w:rPr>
          <w:rFonts w:ascii="Constantia" w:eastAsia="Georgia" w:hAnsi="Constantia" w:cs="Georgia"/>
        </w:rPr>
        <w:t xml:space="preserve"> “</w:t>
      </w:r>
      <w:r w:rsidRPr="00EA0BEB">
        <w:rPr>
          <w:rFonts w:ascii="Constantia" w:eastAsia="Georgia" w:hAnsi="Constantia" w:cs="Georgia"/>
          <w:i/>
        </w:rPr>
        <w:t>Ratification of the Convention on the Rights of Persons with Disabilities and the Optional Protocol to the Convention on the Rights of Persons with Disabilities</w:t>
      </w:r>
      <w:r w:rsidRPr="00EA0BEB">
        <w:rPr>
          <w:rFonts w:ascii="Constantia" w:eastAsia="Georgia" w:hAnsi="Constantia" w:cs="Georgia"/>
        </w:rPr>
        <w:t>”</w:t>
      </w:r>
    </w:p>
    <w:p w14:paraId="4C4994E3" w14:textId="0238B36B" w:rsidR="00C02B5D" w:rsidRPr="00EA0BEB" w:rsidRDefault="00C02B5D" w:rsidP="00C02B5D">
      <w:pPr>
        <w:jc w:val="both"/>
        <w:rPr>
          <w:rFonts w:ascii="Constantia" w:eastAsia="Georgia" w:hAnsi="Constantia" w:cs="Georgia"/>
        </w:rPr>
      </w:pPr>
    </w:p>
    <w:p w14:paraId="5447CB70" w14:textId="19B51AAC" w:rsidR="00C02B5D" w:rsidRPr="00EA0BEB" w:rsidRDefault="00570041" w:rsidP="00C02B5D">
      <w:pPr>
        <w:jc w:val="both"/>
        <w:rPr>
          <w:rFonts w:ascii="Constantia" w:eastAsia="Georgia" w:hAnsi="Constantia" w:cs="Georgia"/>
          <w:i/>
          <w:iCs/>
          <w:color w:val="0000FF"/>
        </w:rPr>
      </w:pPr>
      <w:r w:rsidRPr="00EA0BEB">
        <w:rPr>
          <w:rFonts w:ascii="Constantia" w:eastAsia="Georgia" w:hAnsi="Constantia" w:cs="Georgia"/>
          <w:i/>
          <w:iCs/>
          <w:color w:val="0000FF"/>
        </w:rPr>
        <w:t>5</w:t>
      </w:r>
      <w:r w:rsidR="00C02B5D" w:rsidRPr="00EA0BEB">
        <w:rPr>
          <w:rFonts w:ascii="Constantia" w:eastAsia="Georgia" w:hAnsi="Constantia" w:cs="Georgia"/>
          <w:i/>
          <w:iCs/>
          <w:color w:val="0000FF"/>
        </w:rPr>
        <w:t>c. Measures taken to make public transport outside of Athens, such as long-distance buses, accessible, disaggregating the information by urban and rural area;</w:t>
      </w:r>
    </w:p>
    <w:p w14:paraId="238B1F1F" w14:textId="77777777" w:rsidR="00C02B5D" w:rsidRPr="00EA0BEB" w:rsidRDefault="00C02B5D" w:rsidP="00C02B5D">
      <w:pPr>
        <w:ind w:firstLine="720"/>
        <w:jc w:val="both"/>
        <w:rPr>
          <w:rFonts w:ascii="Constantia" w:eastAsia="Georgia" w:hAnsi="Constantia" w:cs="Georgia"/>
          <w:b/>
          <w:i/>
          <w:color w:val="0000FF"/>
        </w:rPr>
      </w:pPr>
      <w:r w:rsidRPr="00EA0BEB">
        <w:rPr>
          <w:rFonts w:ascii="Constantia" w:eastAsia="Georgia" w:hAnsi="Constantia" w:cs="Georgia"/>
          <w:b/>
          <w:i/>
          <w:color w:val="0000FF"/>
        </w:rPr>
        <w:t xml:space="preserve"> </w:t>
      </w:r>
    </w:p>
    <w:p w14:paraId="2B35A22F" w14:textId="61B029BD" w:rsidR="00C02B5D" w:rsidRPr="00EA0BEB" w:rsidRDefault="00C02B5D" w:rsidP="00FC78CA">
      <w:pPr>
        <w:spacing w:line="276" w:lineRule="auto"/>
        <w:jc w:val="both"/>
        <w:rPr>
          <w:rFonts w:ascii="Constantia" w:eastAsia="Georgia" w:hAnsi="Constantia" w:cs="Georgia"/>
        </w:rPr>
      </w:pPr>
      <w:r w:rsidRPr="00EA0BEB">
        <w:rPr>
          <w:rFonts w:ascii="Constantia" w:eastAsia="Georgia" w:hAnsi="Constantia" w:cs="Georgia"/>
          <w:color w:val="0000FF"/>
        </w:rPr>
        <w:t xml:space="preserve">5c. </w:t>
      </w:r>
      <w:r w:rsidRPr="00EA0BEB">
        <w:rPr>
          <w:rFonts w:ascii="Constantia" w:eastAsia="Georgia" w:hAnsi="Constantia" w:cs="Georgia"/>
        </w:rPr>
        <w:t>Neither accessible long-distance buses nor accessible taxis of common use exist in the whole country. Few accessible taxis are operated by organizations of persons with disabilities or even fewer private operators, especially in more touristic cities/areas.</w:t>
      </w:r>
    </w:p>
    <w:p w14:paraId="3E3E1924" w14:textId="6F575FFA" w:rsidR="00C02B5D" w:rsidRPr="00EA0BEB" w:rsidRDefault="00C02B5D" w:rsidP="00C02B5D">
      <w:pPr>
        <w:jc w:val="both"/>
        <w:rPr>
          <w:rFonts w:ascii="Constantia" w:eastAsia="Georgia" w:hAnsi="Constantia" w:cs="Georgia"/>
        </w:rPr>
      </w:pPr>
    </w:p>
    <w:p w14:paraId="0609FB3A" w14:textId="405FF7F5" w:rsidR="00C02B5D" w:rsidRPr="00EA0BEB" w:rsidRDefault="00C02B5D" w:rsidP="00C02B5D">
      <w:pPr>
        <w:jc w:val="both"/>
        <w:rPr>
          <w:rFonts w:ascii="Constantia" w:eastAsia="Georgia" w:hAnsi="Constantia" w:cs="Georgia"/>
          <w:i/>
          <w:iCs/>
          <w:color w:val="0000FF"/>
        </w:rPr>
      </w:pPr>
      <w:r w:rsidRPr="00EA0BEB">
        <w:rPr>
          <w:rFonts w:ascii="Constantia" w:eastAsia="Georgia" w:hAnsi="Constantia" w:cs="Georgia"/>
          <w:i/>
          <w:iCs/>
          <w:color w:val="0000FF"/>
        </w:rPr>
        <w:t>5d. The current status of accessibility to electronically transmitted information, media and communication services, in accordance with European Union Directive 2016/2102 and Law 4488/2017.</w:t>
      </w:r>
    </w:p>
    <w:p w14:paraId="439BA836" w14:textId="77777777" w:rsidR="00C02B5D" w:rsidRPr="00EA0BEB" w:rsidRDefault="00C02B5D" w:rsidP="00C02B5D">
      <w:pPr>
        <w:ind w:firstLine="720"/>
        <w:jc w:val="both"/>
        <w:rPr>
          <w:rFonts w:ascii="Constantia" w:eastAsia="Georgia" w:hAnsi="Constantia" w:cs="Georgia"/>
          <w:b/>
          <w:i/>
          <w:color w:val="FF0000"/>
          <w:u w:val="single"/>
        </w:rPr>
      </w:pPr>
      <w:r w:rsidRPr="00EA0BEB">
        <w:rPr>
          <w:rFonts w:ascii="Constantia" w:eastAsia="Georgia" w:hAnsi="Constantia" w:cs="Georgia"/>
          <w:i/>
        </w:rPr>
        <w:t xml:space="preserve"> </w:t>
      </w:r>
    </w:p>
    <w:p w14:paraId="4590EFDE" w14:textId="074F2E66" w:rsidR="00C02B5D" w:rsidRPr="00EA0BEB" w:rsidRDefault="00C02B5D" w:rsidP="00FC78CA">
      <w:pPr>
        <w:spacing w:line="276" w:lineRule="auto"/>
        <w:jc w:val="both"/>
        <w:rPr>
          <w:rFonts w:ascii="Constantia" w:eastAsia="Georgia" w:hAnsi="Constantia" w:cs="Georgia"/>
        </w:rPr>
      </w:pPr>
      <w:r w:rsidRPr="00EA0BEB">
        <w:rPr>
          <w:rFonts w:ascii="Constantia" w:eastAsia="Georgia" w:hAnsi="Constantia" w:cs="Georgia"/>
          <w:color w:val="0000FF"/>
        </w:rPr>
        <w:t xml:space="preserve">5d. </w:t>
      </w:r>
      <w:r w:rsidRPr="00EA0BEB">
        <w:rPr>
          <w:rFonts w:ascii="Constantia" w:eastAsia="Georgia" w:hAnsi="Constantia" w:cs="Georgia"/>
        </w:rPr>
        <w:t>Only very few websites of public authorities are accessible despite the existing relevant legal framework. Private organizations usually do not take care o</w:t>
      </w:r>
      <w:r w:rsidR="00FB1CFD" w:rsidRPr="00EA0BEB">
        <w:rPr>
          <w:rFonts w:ascii="Constantia" w:eastAsia="Georgia" w:hAnsi="Constantia" w:cs="Georgia"/>
        </w:rPr>
        <w:t>f</w:t>
      </w:r>
      <w:r w:rsidRPr="00EA0BEB">
        <w:rPr>
          <w:rFonts w:ascii="Constantia" w:eastAsia="Georgia" w:hAnsi="Constantia" w:cs="Georgia"/>
        </w:rPr>
        <w:t xml:space="preserve"> the accessibility of their information and communication services or provide very basic accessibility services in their websites</w:t>
      </w:r>
      <w:r w:rsidR="00253379" w:rsidRPr="00EA0BEB">
        <w:rPr>
          <w:rFonts w:ascii="Constantia" w:eastAsia="Georgia" w:hAnsi="Constantia" w:cs="Georgia"/>
        </w:rPr>
        <w:t>,</w:t>
      </w:r>
      <w:r w:rsidRPr="00EA0BEB">
        <w:rPr>
          <w:rFonts w:ascii="Constantia" w:eastAsia="Georgia" w:hAnsi="Constantia" w:cs="Georgia"/>
        </w:rPr>
        <w:t xml:space="preserve"> such as fluctuation of font size and change of background contrast.</w:t>
      </w:r>
    </w:p>
    <w:p w14:paraId="1A0EAFE6" w14:textId="77777777" w:rsidR="00C02B5D" w:rsidRPr="00EA0BEB" w:rsidRDefault="00C02B5D" w:rsidP="00DE4E93">
      <w:pPr>
        <w:pStyle w:val="Heading2"/>
        <w:numPr>
          <w:ilvl w:val="0"/>
          <w:numId w:val="0"/>
        </w:numPr>
        <w:spacing w:after="120"/>
        <w:rPr>
          <w:rFonts w:ascii="Constantia" w:eastAsia="Georgia" w:hAnsi="Constantia"/>
          <w:b/>
          <w:bCs w:val="0"/>
          <w:color w:val="C00000"/>
          <w:sz w:val="26"/>
          <w:szCs w:val="26"/>
        </w:rPr>
      </w:pPr>
      <w:bookmarkStart w:id="32" w:name="_Toc15908798"/>
      <w:bookmarkStart w:id="33" w:name="_Toc17654882"/>
      <w:r w:rsidRPr="00EA0BEB">
        <w:rPr>
          <w:rFonts w:ascii="Constantia" w:eastAsia="Georgia" w:hAnsi="Constantia"/>
          <w:b/>
          <w:bCs w:val="0"/>
          <w:color w:val="C00000"/>
          <w:sz w:val="26"/>
          <w:szCs w:val="26"/>
        </w:rPr>
        <w:t>Recommendations</w:t>
      </w:r>
      <w:bookmarkEnd w:id="32"/>
      <w:bookmarkEnd w:id="33"/>
    </w:p>
    <w:p w14:paraId="0FC9E4B8" w14:textId="6BF659B1" w:rsidR="00144E78" w:rsidRPr="00EA0BEB" w:rsidRDefault="00144E78" w:rsidP="00FE33DF">
      <w:pPr>
        <w:numPr>
          <w:ilvl w:val="0"/>
          <w:numId w:val="14"/>
        </w:numPr>
        <w:spacing w:line="276" w:lineRule="auto"/>
        <w:jc w:val="both"/>
        <w:rPr>
          <w:rFonts w:ascii="Constantia" w:eastAsia="Georgia" w:hAnsi="Constantia" w:cs="Georgia"/>
          <w:bCs/>
        </w:rPr>
      </w:pPr>
      <w:r w:rsidRPr="00EA0BEB">
        <w:rPr>
          <w:rFonts w:ascii="Constantia" w:eastAsia="Georgia" w:hAnsi="Constantia" w:cs="Georgia"/>
          <w:bCs/>
        </w:rPr>
        <w:t>To establish an Independent National Accessibility Authority (Access Board) -with obligatory participation of NCDP in its Board of Directors- responsible for the development, continuous updating and monitoring of designing criteria for the natural and built environment, transportation, ICT</w:t>
      </w:r>
      <w:r w:rsidR="00FB1CFD" w:rsidRPr="00EA0BEB">
        <w:rPr>
          <w:rFonts w:ascii="Constantia" w:eastAsia="Georgia" w:hAnsi="Constantia" w:cs="Georgia"/>
          <w:bCs/>
        </w:rPr>
        <w:t>,</w:t>
      </w:r>
      <w:r w:rsidRPr="00EA0BEB">
        <w:rPr>
          <w:rFonts w:ascii="Constantia" w:eastAsia="Georgia" w:hAnsi="Constantia" w:cs="Georgia"/>
          <w:bCs/>
        </w:rPr>
        <w:t xml:space="preserve"> etc. as foreseen by the Convention. The Accessibility Authority will also provide technical assistance and training on Design for All/Universal Design and will submit proposals to the State to ensure universal accessibility to persons with disabilities. </w:t>
      </w:r>
    </w:p>
    <w:p w14:paraId="4F580E7B" w14:textId="77777777" w:rsidR="00144E78" w:rsidRPr="00EA0BEB" w:rsidRDefault="00144E78" w:rsidP="00FE33DF">
      <w:pPr>
        <w:numPr>
          <w:ilvl w:val="0"/>
          <w:numId w:val="14"/>
        </w:numPr>
        <w:spacing w:line="276" w:lineRule="auto"/>
        <w:jc w:val="both"/>
        <w:rPr>
          <w:rFonts w:ascii="Constantia" w:eastAsia="Georgia" w:hAnsi="Constantia" w:cs="Georgia"/>
          <w:bCs/>
        </w:rPr>
      </w:pPr>
      <w:r w:rsidRPr="00EA0BEB">
        <w:rPr>
          <w:rFonts w:ascii="Constantia" w:eastAsia="Georgia" w:hAnsi="Constantia" w:cs="Georgia"/>
          <w:bCs/>
        </w:rPr>
        <w:lastRenderedPageBreak/>
        <w:t>To include the buildings’ accessibility as an additional parameter to be examined by the Hellenic Statistical Authority in the frame of Buildings Censuses.</w:t>
      </w:r>
    </w:p>
    <w:p w14:paraId="003061E6" w14:textId="220FFF61" w:rsidR="00144E78" w:rsidRPr="00EA0BEB" w:rsidRDefault="00144E78" w:rsidP="00FE33DF">
      <w:pPr>
        <w:numPr>
          <w:ilvl w:val="0"/>
          <w:numId w:val="14"/>
        </w:numPr>
        <w:spacing w:line="276" w:lineRule="auto"/>
        <w:jc w:val="both"/>
        <w:rPr>
          <w:rFonts w:ascii="Constantia" w:eastAsia="Georgia" w:hAnsi="Constantia" w:cs="Georgia"/>
          <w:bCs/>
        </w:rPr>
      </w:pPr>
      <w:r w:rsidRPr="00EA0BEB">
        <w:rPr>
          <w:rFonts w:ascii="Constantia" w:eastAsia="Georgia" w:hAnsi="Constantia" w:cs="Georgia"/>
          <w:bCs/>
        </w:rPr>
        <w:t>To update and complete the New Building Code and the technical legislation/guidelines etc. concerning accessibility issues, incorporate national and Euro</w:t>
      </w:r>
      <w:r w:rsidR="00253379" w:rsidRPr="00EA0BEB">
        <w:rPr>
          <w:rFonts w:ascii="Constantia" w:eastAsia="Georgia" w:hAnsi="Constantia" w:cs="Georgia"/>
          <w:bCs/>
        </w:rPr>
        <w:t>pean standards on accessibility and</w:t>
      </w:r>
      <w:r w:rsidRPr="00EA0BEB">
        <w:rPr>
          <w:rFonts w:ascii="Constantia" w:eastAsia="Georgia" w:hAnsi="Constantia" w:cs="Georgia"/>
          <w:bCs/>
        </w:rPr>
        <w:t xml:space="preserve"> activate the Accessibility Committees (Central and Regional) already foreseen in Law 4495/2017 (Government Gazette 167 Α/2017).</w:t>
      </w:r>
    </w:p>
    <w:p w14:paraId="5B286688" w14:textId="1E3F8F51" w:rsidR="00144E78" w:rsidRPr="00EA0BEB" w:rsidRDefault="00144E78" w:rsidP="00FE33DF">
      <w:pPr>
        <w:numPr>
          <w:ilvl w:val="0"/>
          <w:numId w:val="14"/>
        </w:numPr>
        <w:spacing w:line="276" w:lineRule="auto"/>
        <w:jc w:val="both"/>
        <w:rPr>
          <w:rFonts w:ascii="Constantia" w:eastAsia="Georgia" w:hAnsi="Constantia" w:cs="Georgia"/>
          <w:bCs/>
        </w:rPr>
      </w:pPr>
      <w:r w:rsidRPr="00EA0BEB">
        <w:rPr>
          <w:rFonts w:ascii="Constantia" w:eastAsia="Georgia" w:hAnsi="Constantia" w:cs="Georgia"/>
          <w:bCs/>
        </w:rPr>
        <w:t xml:space="preserve">To include the topic of accessibility and Design for All/Universal </w:t>
      </w:r>
      <w:r w:rsidR="00FB1CFD" w:rsidRPr="00EA0BEB">
        <w:rPr>
          <w:rFonts w:ascii="Constantia" w:eastAsia="Georgia" w:hAnsi="Constantia" w:cs="Georgia"/>
          <w:bCs/>
        </w:rPr>
        <w:t>D</w:t>
      </w:r>
      <w:r w:rsidRPr="00EA0BEB">
        <w:rPr>
          <w:rFonts w:ascii="Constantia" w:eastAsia="Georgia" w:hAnsi="Constantia" w:cs="Georgia"/>
          <w:bCs/>
        </w:rPr>
        <w:t>esign in the initial training pr</w:t>
      </w:r>
      <w:r w:rsidR="00253379" w:rsidRPr="00EA0BEB">
        <w:rPr>
          <w:rFonts w:ascii="Constantia" w:eastAsia="Georgia" w:hAnsi="Constantia" w:cs="Georgia"/>
          <w:bCs/>
        </w:rPr>
        <w:t>ograms of engineers, architects</w:t>
      </w:r>
      <w:r w:rsidRPr="00EA0BEB">
        <w:rPr>
          <w:rFonts w:ascii="Constantia" w:eastAsia="Georgia" w:hAnsi="Constantia" w:cs="Georgia"/>
          <w:bCs/>
        </w:rPr>
        <w:t xml:space="preserve"> and urban planners.</w:t>
      </w:r>
    </w:p>
    <w:p w14:paraId="37F24F2B" w14:textId="505DE1FE" w:rsidR="00144E78" w:rsidRPr="00EA0BEB" w:rsidRDefault="00144E78" w:rsidP="00FE33DF">
      <w:pPr>
        <w:numPr>
          <w:ilvl w:val="0"/>
          <w:numId w:val="14"/>
        </w:numPr>
        <w:spacing w:line="276" w:lineRule="auto"/>
        <w:jc w:val="both"/>
        <w:rPr>
          <w:rFonts w:ascii="Constantia" w:eastAsia="Georgia" w:hAnsi="Constantia" w:cs="Georgia"/>
          <w:bCs/>
        </w:rPr>
      </w:pPr>
      <w:r w:rsidRPr="00EA0BEB">
        <w:rPr>
          <w:rFonts w:ascii="Constantia" w:eastAsia="Georgia" w:hAnsi="Constantia" w:cs="Georgia"/>
          <w:bCs/>
        </w:rPr>
        <w:t xml:space="preserve">To develop a National Accessibility Certification Scheme and establish a National </w:t>
      </w:r>
      <w:r w:rsidR="00253379" w:rsidRPr="00EA0BEB">
        <w:rPr>
          <w:rFonts w:ascii="Constantia" w:eastAsia="Georgia" w:hAnsi="Constantia" w:cs="Georgia"/>
          <w:bCs/>
        </w:rPr>
        <w:t>Accessibility L</w:t>
      </w:r>
      <w:r w:rsidRPr="00EA0BEB">
        <w:rPr>
          <w:rFonts w:ascii="Constantia" w:eastAsia="Georgia" w:hAnsi="Constantia" w:cs="Georgia"/>
          <w:bCs/>
        </w:rPr>
        <w:t>abel with the participation, in the whole procedure, of NCDP that is the most representative organization of persons with disabilities.</w:t>
      </w:r>
    </w:p>
    <w:p w14:paraId="65D3EBBA" w14:textId="3CB3B919" w:rsidR="00144E78" w:rsidRPr="00EA0BEB" w:rsidRDefault="00144E78" w:rsidP="00FE33DF">
      <w:pPr>
        <w:numPr>
          <w:ilvl w:val="0"/>
          <w:numId w:val="14"/>
        </w:numPr>
        <w:spacing w:line="276" w:lineRule="auto"/>
        <w:jc w:val="both"/>
        <w:rPr>
          <w:rFonts w:ascii="Constantia" w:eastAsia="Georgia" w:hAnsi="Constantia" w:cs="Georgia"/>
          <w:bCs/>
        </w:rPr>
      </w:pPr>
      <w:r w:rsidRPr="00EA0BEB">
        <w:rPr>
          <w:rFonts w:ascii="Constantia" w:eastAsia="Georgia" w:hAnsi="Constantia" w:cs="Georgia"/>
          <w:bCs/>
        </w:rPr>
        <w:t xml:space="preserve">To impose the compliance of public procurement (buildings, services, and goods) to the national standard </w:t>
      </w:r>
      <w:r w:rsidR="00253379" w:rsidRPr="00EA0BEB">
        <w:rPr>
          <w:rFonts w:ascii="Constantia" w:eastAsia="Georgia" w:hAnsi="Constantia" w:cs="Georgia"/>
          <w:bCs/>
        </w:rPr>
        <w:t>ELOT 1439:2013 “Organization</w:t>
      </w:r>
      <w:r w:rsidRPr="00EA0BEB">
        <w:rPr>
          <w:rFonts w:ascii="Constantia" w:eastAsia="Georgia" w:hAnsi="Constantia" w:cs="Georgia"/>
          <w:bCs/>
        </w:rPr>
        <w:t xml:space="preserve"> friendly to citizens with disabilities - Requirements and recommendations” and the European relevant ones</w:t>
      </w:r>
      <w:r w:rsidR="00253379" w:rsidRPr="00EA0BEB">
        <w:rPr>
          <w:rFonts w:ascii="Constantia" w:eastAsia="Georgia" w:hAnsi="Constantia" w:cs="Georgia"/>
          <w:bCs/>
        </w:rPr>
        <w:t>,</w:t>
      </w:r>
      <w:r w:rsidRPr="00EA0BEB">
        <w:rPr>
          <w:rFonts w:ascii="Constantia" w:eastAsia="Georgia" w:hAnsi="Constantia" w:cs="Georgia"/>
          <w:bCs/>
        </w:rPr>
        <w:t xml:space="preserve"> as well as to the Directive (EU) 2019/882.</w:t>
      </w:r>
    </w:p>
    <w:p w14:paraId="459FD738" w14:textId="16FDF280" w:rsidR="00C02B5D" w:rsidRPr="00EA0BEB" w:rsidRDefault="00144E78" w:rsidP="00FE33DF">
      <w:pPr>
        <w:numPr>
          <w:ilvl w:val="0"/>
          <w:numId w:val="14"/>
        </w:numPr>
        <w:spacing w:line="276" w:lineRule="auto"/>
        <w:jc w:val="both"/>
        <w:rPr>
          <w:rFonts w:ascii="Constantia" w:eastAsia="Georgia" w:hAnsi="Constantia" w:cs="Georgia"/>
          <w:bCs/>
        </w:rPr>
      </w:pPr>
      <w:r w:rsidRPr="00EA0BEB">
        <w:rPr>
          <w:rFonts w:ascii="Constantia" w:eastAsia="Georgia" w:hAnsi="Constantia" w:cs="Georgia"/>
          <w:bCs/>
        </w:rPr>
        <w:t>To promote research into new technologies -including information and communication technologies</w:t>
      </w:r>
      <w:r w:rsidR="00253379" w:rsidRPr="00EA0BEB">
        <w:rPr>
          <w:rFonts w:ascii="Constantia" w:eastAsia="Georgia" w:hAnsi="Constantia" w:cs="Georgia"/>
          <w:bCs/>
        </w:rPr>
        <w:t xml:space="preserve"> </w:t>
      </w:r>
      <w:r w:rsidRPr="00EA0BEB">
        <w:rPr>
          <w:rFonts w:ascii="Constantia" w:eastAsia="Georgia" w:hAnsi="Constantia" w:cs="Georgia"/>
          <w:bCs/>
        </w:rPr>
        <w:t>- aiming to create new tools (devices and assistive technologies) to support the autonomy of persons with disabilities</w:t>
      </w:r>
      <w:r w:rsidR="00253379" w:rsidRPr="00EA0BEB">
        <w:rPr>
          <w:rFonts w:ascii="Constantia" w:eastAsia="Georgia" w:hAnsi="Constantia" w:cs="Georgia"/>
          <w:bCs/>
        </w:rPr>
        <w:t xml:space="preserve">. </w:t>
      </w:r>
      <w:r w:rsidRPr="00EA0BEB">
        <w:rPr>
          <w:rFonts w:ascii="Constantia" w:eastAsia="Georgia" w:hAnsi="Constantia" w:cs="Georgia"/>
          <w:bCs/>
        </w:rPr>
        <w:t>- Take measures on the compliance of the research into new products and technologies with the Directive (EE) 2019/882</w:t>
      </w:r>
      <w:r w:rsidR="00253379" w:rsidRPr="00EA0BEB">
        <w:rPr>
          <w:rFonts w:ascii="Constantia" w:eastAsia="Georgia" w:hAnsi="Constantia" w:cs="Georgia"/>
          <w:bCs/>
        </w:rPr>
        <w:t>.</w:t>
      </w:r>
      <w:r w:rsidRPr="00EA0BEB">
        <w:rPr>
          <w:rFonts w:ascii="Constantia" w:eastAsia="Georgia" w:hAnsi="Constantia" w:cs="Georgia"/>
          <w:bCs/>
        </w:rPr>
        <w:t xml:space="preserve"> – Establish the institutional representation of the NC</w:t>
      </w:r>
      <w:r w:rsidR="001B5DCC" w:rsidRPr="00EA0BEB">
        <w:rPr>
          <w:rFonts w:ascii="Constantia" w:eastAsia="Georgia" w:hAnsi="Constantia" w:cs="Georgia"/>
          <w:bCs/>
        </w:rPr>
        <w:t>DP</w:t>
      </w:r>
      <w:r w:rsidRPr="00EA0BEB">
        <w:rPr>
          <w:rFonts w:ascii="Constantia" w:eastAsia="Georgia" w:hAnsi="Constantia" w:cs="Georgia"/>
          <w:bCs/>
        </w:rPr>
        <w:t xml:space="preserve"> at the National Council for Research and Technology.</w:t>
      </w:r>
    </w:p>
    <w:p w14:paraId="46C5190E" w14:textId="77777777" w:rsidR="0079791F" w:rsidRPr="00EA0BEB" w:rsidRDefault="0079791F" w:rsidP="0079791F">
      <w:pPr>
        <w:pStyle w:val="Heading1"/>
        <w:numPr>
          <w:ilvl w:val="0"/>
          <w:numId w:val="0"/>
        </w:numPr>
        <w:spacing w:before="480" w:after="240" w:line="276" w:lineRule="auto"/>
        <w:ind w:left="431" w:hanging="431"/>
        <w:rPr>
          <w:rFonts w:ascii="Constantia" w:hAnsi="Constantia"/>
          <w:b/>
          <w:color w:val="4B9966"/>
          <w:szCs w:val="28"/>
        </w:rPr>
      </w:pPr>
      <w:bookmarkStart w:id="34" w:name="_ukazyz7u26gt" w:colFirst="0" w:colLast="0"/>
      <w:bookmarkStart w:id="35" w:name="_Toc17654883"/>
      <w:bookmarkEnd w:id="34"/>
      <w:r w:rsidRPr="00EA0BEB">
        <w:rPr>
          <w:rFonts w:ascii="Constantia" w:hAnsi="Constantia"/>
          <w:b/>
          <w:color w:val="4B9966"/>
          <w:szCs w:val="28"/>
        </w:rPr>
        <w:t>Article 11 – Situations of Humanitarian Risk and Emergency</w:t>
      </w:r>
      <w:bookmarkEnd w:id="35"/>
    </w:p>
    <w:p w14:paraId="125F04EE" w14:textId="5C6A9045" w:rsidR="0079791F" w:rsidRPr="00EA0BEB" w:rsidRDefault="0079791F" w:rsidP="0079791F">
      <w:pPr>
        <w:spacing w:line="276" w:lineRule="auto"/>
        <w:jc w:val="both"/>
        <w:rPr>
          <w:rFonts w:ascii="Constantia" w:eastAsia="Georgia" w:hAnsi="Constantia" w:cs="Georgia"/>
        </w:rPr>
      </w:pPr>
      <w:r w:rsidRPr="00EA0BEB">
        <w:rPr>
          <w:rFonts w:ascii="Constantia" w:eastAsia="Georgia" w:hAnsi="Constantia" w:cs="Georgia"/>
        </w:rPr>
        <w:t xml:space="preserve">There are no specific regulations for persons with disabilities in situations of humanitarian risk and emergencies. While the State report refers to additional regulations and guidelines on the planning and implementation based on the Emergency Planning Policy Plans of the Ministries and the General Civil Protection Plan, there is an information gap regarding the protection and safety of persons with disabilities.  The Geneva Convention (International Committee of the Red Cross 1949), was ratified by the Greek State </w:t>
      </w:r>
      <w:r w:rsidR="002C7B92" w:rsidRPr="00EA0BEB">
        <w:rPr>
          <w:rFonts w:ascii="Constantia" w:eastAsia="Georgia" w:hAnsi="Constantia" w:cs="Georgia"/>
        </w:rPr>
        <w:t xml:space="preserve">through the </w:t>
      </w:r>
      <w:r w:rsidRPr="00EA0BEB">
        <w:rPr>
          <w:rFonts w:ascii="Constantia" w:eastAsia="Georgia" w:hAnsi="Constantia" w:cs="Georgia"/>
        </w:rPr>
        <w:t>Law 3481/195</w:t>
      </w:r>
      <w:r w:rsidR="00C800DD" w:rsidRPr="00EA0BEB">
        <w:rPr>
          <w:rFonts w:ascii="Constantia" w:eastAsia="Georgia" w:hAnsi="Constantia" w:cs="Georgia"/>
        </w:rPr>
        <w:t>5</w:t>
      </w:r>
      <w:r w:rsidR="000E4AA1" w:rsidRPr="00EA0BEB">
        <w:rPr>
          <w:rFonts w:ascii="Constantia" w:eastAsia="Georgia" w:hAnsi="Constantia" w:cs="Georgia"/>
        </w:rPr>
        <w:t xml:space="preserve"> (</w:t>
      </w:r>
      <w:r w:rsidRPr="00EA0BEB">
        <w:rPr>
          <w:rFonts w:ascii="Constantia" w:eastAsia="Georgia" w:hAnsi="Constantia" w:cs="Georgia"/>
        </w:rPr>
        <w:t>Government Gazette 195</w:t>
      </w:r>
      <w:r w:rsidR="00C800DD" w:rsidRPr="00EA0BEB">
        <w:rPr>
          <w:rFonts w:ascii="Constantia" w:eastAsia="Georgia" w:hAnsi="Constantia" w:cs="Georgia"/>
        </w:rPr>
        <w:t>5</w:t>
      </w:r>
      <w:r w:rsidRPr="00EA0BEB">
        <w:rPr>
          <w:rFonts w:ascii="Constantia" w:eastAsia="Georgia" w:hAnsi="Constantia" w:cs="Georgia"/>
        </w:rPr>
        <w:t xml:space="preserve">). However, the State has not taken any </w:t>
      </w:r>
      <w:r w:rsidRPr="00EA0BEB">
        <w:rPr>
          <w:rFonts w:ascii="Constantia" w:eastAsia="Georgia" w:hAnsi="Constantia" w:cs="Georgia"/>
        </w:rPr>
        <w:lastRenderedPageBreak/>
        <w:t xml:space="preserve">specific measures to ensure the protection of persons with disabilities not only during </w:t>
      </w:r>
      <w:r w:rsidR="00FB1CFD" w:rsidRPr="00EA0BEB">
        <w:rPr>
          <w:rFonts w:ascii="Constantia" w:eastAsia="Georgia" w:hAnsi="Constantia" w:cs="Georgia"/>
        </w:rPr>
        <w:t xml:space="preserve">the </w:t>
      </w:r>
      <w:r w:rsidRPr="00EA0BEB">
        <w:rPr>
          <w:rFonts w:ascii="Constantia" w:eastAsia="Georgia" w:hAnsi="Constantia" w:cs="Georgia"/>
        </w:rPr>
        <w:t>war but in a general situation of risk. The General Civil Protection Plan “</w:t>
      </w:r>
      <w:proofErr w:type="spellStart"/>
      <w:r w:rsidRPr="00EA0BEB">
        <w:rPr>
          <w:rFonts w:ascii="Constantia" w:eastAsia="Georgia" w:hAnsi="Constantia" w:cs="Georgia"/>
        </w:rPr>
        <w:t>Xenokratis</w:t>
      </w:r>
      <w:proofErr w:type="spellEnd"/>
      <w:r w:rsidRPr="00EA0BEB">
        <w:rPr>
          <w:rFonts w:ascii="Constantia" w:eastAsia="Georgia" w:hAnsi="Constantia" w:cs="Georgia"/>
        </w:rPr>
        <w:t>” contains measures for crisis prevention, mitigation, intervention, response, and recovery</w:t>
      </w:r>
      <w:r w:rsidR="00FB1CFD" w:rsidRPr="00EA0BEB">
        <w:rPr>
          <w:rFonts w:ascii="Constantia" w:eastAsia="Georgia" w:hAnsi="Constantia" w:cs="Georgia"/>
        </w:rPr>
        <w:t>;</w:t>
      </w:r>
      <w:r w:rsidRPr="00EA0BEB">
        <w:rPr>
          <w:rFonts w:ascii="Constantia" w:eastAsia="Georgia" w:hAnsi="Constantia" w:cs="Georgia"/>
        </w:rPr>
        <w:t xml:space="preserve"> however, there are no specific provisions for persons with disabilities in its revised operational plans. The National Centre for Social Solidarity established by article 6 of the Law 3106/2003 (Government Gazette 2003) does not draw up an official crisis management plan to fulfill its institutional role and to ensure the rights of persons with disabilities.</w:t>
      </w:r>
    </w:p>
    <w:p w14:paraId="624CE5F1" w14:textId="77777777" w:rsidR="0079791F" w:rsidRPr="00EA0BEB" w:rsidRDefault="0079791F" w:rsidP="0079791F">
      <w:pPr>
        <w:spacing w:line="276" w:lineRule="auto"/>
        <w:jc w:val="both"/>
        <w:rPr>
          <w:rFonts w:ascii="Constantia" w:eastAsia="Georgia" w:hAnsi="Constantia" w:cs="Georgia"/>
        </w:rPr>
      </w:pPr>
      <w:r w:rsidRPr="00EA0BEB">
        <w:rPr>
          <w:rFonts w:ascii="Constantia" w:eastAsia="Georgia" w:hAnsi="Constantia" w:cs="Georgia"/>
        </w:rPr>
        <w:t xml:space="preserve"> </w:t>
      </w:r>
    </w:p>
    <w:p w14:paraId="3B1E3354" w14:textId="50FBB066" w:rsidR="0079791F" w:rsidRPr="00EA0BEB" w:rsidRDefault="0079791F" w:rsidP="0079791F">
      <w:pPr>
        <w:spacing w:line="276" w:lineRule="auto"/>
        <w:jc w:val="both"/>
        <w:rPr>
          <w:rFonts w:ascii="Constantia" w:eastAsia="Georgia" w:hAnsi="Constantia" w:cs="Georgia"/>
        </w:rPr>
      </w:pPr>
      <w:r w:rsidRPr="00EA0BEB">
        <w:rPr>
          <w:rFonts w:ascii="Constantia" w:eastAsia="Georgia" w:hAnsi="Constantia" w:cs="Georgia"/>
        </w:rPr>
        <w:t>Article 26 of the New Building Code (Government Gazette 2012</w:t>
      </w:r>
      <w:r w:rsidR="000E4AA1" w:rsidRPr="00EA0BEB">
        <w:rPr>
          <w:rFonts w:ascii="Constantia" w:eastAsia="Georgia" w:hAnsi="Constantia" w:cs="Georgia"/>
        </w:rPr>
        <w:t>b</w:t>
      </w:r>
      <w:r w:rsidRPr="00EA0BEB">
        <w:rPr>
          <w:rFonts w:ascii="Constantia" w:eastAsia="Georgia" w:hAnsi="Constantia" w:cs="Georgia"/>
        </w:rPr>
        <w:t xml:space="preserve">) states that it is obligatory for one or two (depending on floor population) fire-protected waiting areas per floor </w:t>
      </w:r>
      <w:r w:rsidR="00253379" w:rsidRPr="00EA0BEB">
        <w:rPr>
          <w:rFonts w:ascii="Constantia" w:eastAsia="Georgia" w:hAnsi="Constantia" w:cs="Georgia"/>
        </w:rPr>
        <w:t xml:space="preserve">to be accessible, </w:t>
      </w:r>
      <w:r w:rsidRPr="00EA0BEB">
        <w:rPr>
          <w:rFonts w:ascii="Constantia" w:eastAsia="Georgia" w:hAnsi="Constantia" w:cs="Georgia"/>
        </w:rPr>
        <w:t>as well as areas of refuge for persons with disabilities in case of emergency. This measure is not yet implemented though it is in force since 2012.</w:t>
      </w:r>
    </w:p>
    <w:p w14:paraId="10A4031F" w14:textId="77777777" w:rsidR="0079791F" w:rsidRPr="00EA0BEB" w:rsidRDefault="0079791F" w:rsidP="0079791F">
      <w:pPr>
        <w:spacing w:line="276" w:lineRule="auto"/>
        <w:jc w:val="both"/>
        <w:rPr>
          <w:rFonts w:ascii="Constantia" w:eastAsia="Georgia" w:hAnsi="Constantia" w:cs="Georgia"/>
        </w:rPr>
      </w:pPr>
      <w:r w:rsidRPr="00EA0BEB">
        <w:rPr>
          <w:rFonts w:ascii="Constantia" w:eastAsia="Georgia" w:hAnsi="Constantia" w:cs="Georgia"/>
        </w:rPr>
        <w:t xml:space="preserve"> </w:t>
      </w:r>
    </w:p>
    <w:p w14:paraId="7F187B6C" w14:textId="77777777" w:rsidR="0079791F" w:rsidRPr="00EA0BEB" w:rsidRDefault="0079791F" w:rsidP="0079791F">
      <w:pPr>
        <w:spacing w:line="276" w:lineRule="auto"/>
        <w:jc w:val="both"/>
        <w:rPr>
          <w:rFonts w:ascii="Constantia" w:eastAsia="Georgia" w:hAnsi="Constantia" w:cs="Georgia"/>
        </w:rPr>
      </w:pPr>
      <w:r w:rsidRPr="00EA0BEB">
        <w:rPr>
          <w:rFonts w:ascii="Constantia" w:eastAsia="Georgia" w:hAnsi="Constantia" w:cs="Georgia"/>
        </w:rPr>
        <w:t>A new circular by the Ministry of Mercantile Marine (Ministry of Mercantile Marine 2018) obliges all ships to have onboard a special evacuation chair as well as to train their crews on disability issues. Positive measures in that domain are the outcome of the good collaboration between the Ministry of Mercantile Marine and the national disability movement.</w:t>
      </w:r>
    </w:p>
    <w:p w14:paraId="6943E328" w14:textId="77777777" w:rsidR="0079791F" w:rsidRPr="00EA0BEB" w:rsidRDefault="0079791F" w:rsidP="0079791F">
      <w:pPr>
        <w:spacing w:line="276" w:lineRule="auto"/>
        <w:jc w:val="both"/>
        <w:rPr>
          <w:rFonts w:ascii="Constantia" w:hAnsi="Constantia"/>
        </w:rPr>
      </w:pPr>
      <w:r w:rsidRPr="00EA0BEB">
        <w:rPr>
          <w:rFonts w:ascii="Constantia" w:hAnsi="Constantia"/>
        </w:rPr>
        <w:t xml:space="preserve"> </w:t>
      </w:r>
    </w:p>
    <w:p w14:paraId="5F8E0F63" w14:textId="5A0D2BED" w:rsidR="0079791F" w:rsidRPr="00EA0BEB" w:rsidRDefault="0079791F" w:rsidP="0079791F">
      <w:pPr>
        <w:spacing w:line="276" w:lineRule="auto"/>
        <w:jc w:val="both"/>
        <w:rPr>
          <w:rFonts w:ascii="Constantia" w:hAnsi="Constantia"/>
        </w:rPr>
      </w:pPr>
      <w:r w:rsidRPr="00EA0BEB">
        <w:rPr>
          <w:rFonts w:ascii="Constantia" w:hAnsi="Constantia"/>
        </w:rPr>
        <w:t>Since 2015, many refugees and asylum seekers (or people on the move) with disabilities have been accommodated in tents and other non-accessible structures without access to their basic needs. Despite the existing legislation and regulations in the report on cases of emergency, such as the refugee crisis, the Greek state has not guaranteed the protection of refugees and asylum seekers with disabilities.</w:t>
      </w:r>
    </w:p>
    <w:p w14:paraId="27297BBD" w14:textId="77777777" w:rsidR="00FC78CA" w:rsidRPr="00EA0BEB" w:rsidRDefault="00FC78CA" w:rsidP="00ED2396">
      <w:pPr>
        <w:pStyle w:val="Heading2"/>
        <w:numPr>
          <w:ilvl w:val="0"/>
          <w:numId w:val="0"/>
        </w:numPr>
        <w:spacing w:after="240"/>
        <w:ind w:left="576" w:hanging="576"/>
        <w:rPr>
          <w:rFonts w:ascii="Constantia" w:eastAsia="Georgia" w:hAnsi="Constantia"/>
          <w:b/>
          <w:bCs w:val="0"/>
          <w:color w:val="C00000"/>
        </w:rPr>
      </w:pPr>
      <w:bookmarkStart w:id="36" w:name="_Toc17654884"/>
      <w:r w:rsidRPr="00EA0BEB">
        <w:rPr>
          <w:rFonts w:ascii="Constantia" w:eastAsia="Georgia" w:hAnsi="Constantia"/>
          <w:b/>
          <w:bCs w:val="0"/>
          <w:color w:val="C00000"/>
        </w:rPr>
        <w:t>NCDP’s response to the CRPD Committee List of Issues</w:t>
      </w:r>
      <w:bookmarkEnd w:id="36"/>
    </w:p>
    <w:p w14:paraId="228577EC" w14:textId="68A4DF27" w:rsidR="00144E78" w:rsidRPr="00EA0BEB" w:rsidRDefault="00144E78" w:rsidP="00144E78">
      <w:pPr>
        <w:jc w:val="both"/>
        <w:rPr>
          <w:rFonts w:ascii="Constantia" w:hAnsi="Constantia"/>
          <w:i/>
          <w:iCs/>
          <w:color w:val="0000FF"/>
        </w:rPr>
      </w:pPr>
      <w:r w:rsidRPr="00EA0BEB">
        <w:rPr>
          <w:rFonts w:ascii="Constantia" w:hAnsi="Constantia"/>
          <w:i/>
          <w:iCs/>
          <w:color w:val="0000FF"/>
        </w:rPr>
        <w:t>6. Please inform the Committee about the specific legal framework for the protection of refugees and asylum seekers with disabilities in situations of risk and humanitarian emergencies, and about its implementation. Please describe the measures in place or planned to identify asylum seekers and refugees in need of specific protection, particularly those who are women and children with disabilities.</w:t>
      </w:r>
    </w:p>
    <w:p w14:paraId="75566D2D" w14:textId="77777777" w:rsidR="00144E78" w:rsidRPr="00EA0BEB" w:rsidRDefault="00144E78" w:rsidP="00144E78">
      <w:pPr>
        <w:jc w:val="both"/>
        <w:rPr>
          <w:rFonts w:ascii="Constantia" w:eastAsia="Georgia" w:hAnsi="Constantia" w:cs="Georgia"/>
          <w:i/>
          <w:iCs/>
          <w:color w:val="0000FF"/>
          <w:sz w:val="22"/>
          <w:szCs w:val="22"/>
        </w:rPr>
      </w:pPr>
    </w:p>
    <w:p w14:paraId="64AC51ED" w14:textId="77777777" w:rsidR="00144E78" w:rsidRPr="00EA0BEB" w:rsidRDefault="00144E78" w:rsidP="00FC78CA">
      <w:pPr>
        <w:spacing w:line="276" w:lineRule="auto"/>
        <w:jc w:val="both"/>
        <w:rPr>
          <w:rFonts w:ascii="Constantia" w:eastAsia="Georgia" w:hAnsi="Constantia" w:cs="Georgia"/>
        </w:rPr>
      </w:pPr>
      <w:r w:rsidRPr="00EA0BEB">
        <w:rPr>
          <w:rFonts w:ascii="Constantia" w:hAnsi="Constantia"/>
          <w:color w:val="0000FF"/>
        </w:rPr>
        <w:t>6.</w:t>
      </w:r>
      <w:r w:rsidRPr="00EA0BEB">
        <w:rPr>
          <w:rFonts w:ascii="Constantia" w:eastAsia="Georgia" w:hAnsi="Constantia" w:cs="Georgia"/>
          <w:color w:val="0000FF"/>
        </w:rPr>
        <w:t xml:space="preserve"> </w:t>
      </w:r>
      <w:r w:rsidRPr="00EA0BEB">
        <w:rPr>
          <w:rFonts w:ascii="Constantia" w:eastAsia="Georgia" w:hAnsi="Constantia" w:cs="Georgia"/>
        </w:rPr>
        <w:t xml:space="preserve">There are gaps regarding the protection and safety of asylum seekers and refugees with disabilities in situations of risk and humanitarian emergencies. </w:t>
      </w:r>
      <w:r w:rsidRPr="00EA0BEB">
        <w:rPr>
          <w:rFonts w:ascii="Constantia" w:eastAsia="Georgia" w:hAnsi="Constantia" w:cs="Georgia"/>
        </w:rPr>
        <w:lastRenderedPageBreak/>
        <w:t>There are no legal arrangements on specific protection for women and children with disabilities under the status of refugees or asylum seekers. According to the Law 4375/2016, refugees and migrants, after their entry in Greece, are transferred to the Reception and Identification Centers (R.Ι.C.) for starting their reception and identification process. It is during the identification or subsequent process, according to article 20 of the law 4540/2018, that the ‘vulnerability’ of refugees and asylum seekers is assessed. However, this assessment is done without a specific procedure to identify the support needs of persons with visible and/or invisible disabilities. As a result, a significant number of refugees with disabilities are not identified as a person with disability, and moreover, they are deprived of the favorable arrangements, as described in Law 4540. Furthermore, even if they are classified as persons or refugees with disabilities, they are deprived of their rights because of the long waiting time before their reception, registration, and identification is completed.</w:t>
      </w:r>
    </w:p>
    <w:p w14:paraId="41CFEC48" w14:textId="77777777" w:rsidR="00144E78" w:rsidRPr="00EA0BEB" w:rsidRDefault="00144E78" w:rsidP="00144E78">
      <w:pPr>
        <w:jc w:val="both"/>
        <w:rPr>
          <w:rFonts w:ascii="Constantia" w:eastAsia="Georgia" w:hAnsi="Constantia" w:cs="Georgia"/>
        </w:rPr>
      </w:pPr>
      <w:r w:rsidRPr="00EA0BEB">
        <w:rPr>
          <w:rFonts w:ascii="Constantia" w:eastAsia="Georgia" w:hAnsi="Constantia" w:cs="Georgia"/>
        </w:rPr>
        <w:t xml:space="preserve"> </w:t>
      </w:r>
    </w:p>
    <w:p w14:paraId="60A8514F" w14:textId="668796B8" w:rsidR="00144E78" w:rsidRPr="00EA0BEB" w:rsidRDefault="00144E78" w:rsidP="00FC78CA">
      <w:pPr>
        <w:spacing w:line="276" w:lineRule="auto"/>
        <w:jc w:val="both"/>
        <w:rPr>
          <w:rFonts w:ascii="Constantia" w:eastAsia="Georgia" w:hAnsi="Constantia" w:cs="Georgia"/>
        </w:rPr>
      </w:pPr>
      <w:r w:rsidRPr="00EA0BEB">
        <w:rPr>
          <w:rFonts w:ascii="Constantia" w:eastAsia="Georgia" w:hAnsi="Constantia" w:cs="Georgia"/>
        </w:rPr>
        <w:t>The reception and accommodation conditions for asylum seekers, in line with the Law 4540/2018, do not have specific accessibility arrangements. Also, the Law 4375/2016, which describes the establishment of separated spaces for third-</w:t>
      </w:r>
      <w:r w:rsidR="00253379" w:rsidRPr="00EA0BEB">
        <w:rPr>
          <w:rFonts w:ascii="Constantia" w:eastAsia="Georgia" w:hAnsi="Constantia" w:cs="Georgia"/>
        </w:rPr>
        <w:t xml:space="preserve"> vulnerable </w:t>
      </w:r>
      <w:r w:rsidRPr="00EA0BEB">
        <w:rPr>
          <w:rFonts w:ascii="Constantia" w:eastAsia="Georgia" w:hAnsi="Constantia" w:cs="Georgia"/>
        </w:rPr>
        <w:t xml:space="preserve">country nationals and stateless persons, lacks to include accessibility for persons with disabilities. As a result, refugees and asylum seekers </w:t>
      </w:r>
      <w:r w:rsidR="00253379" w:rsidRPr="00EA0BEB">
        <w:rPr>
          <w:rFonts w:ascii="Constantia" w:eastAsia="Georgia" w:hAnsi="Constantia" w:cs="Georgia"/>
        </w:rPr>
        <w:t xml:space="preserve">with disabilities </w:t>
      </w:r>
      <w:r w:rsidRPr="00EA0BEB">
        <w:rPr>
          <w:rFonts w:ascii="Constantia" w:eastAsia="Georgia" w:hAnsi="Constantia" w:cs="Georgia"/>
        </w:rPr>
        <w:t>live in harmful and risky conditions both for their physical and mental health.</w:t>
      </w:r>
    </w:p>
    <w:p w14:paraId="344424A8" w14:textId="77777777" w:rsidR="00144E78" w:rsidRPr="00EA0BEB" w:rsidRDefault="00144E78" w:rsidP="00144E78">
      <w:pPr>
        <w:jc w:val="both"/>
        <w:rPr>
          <w:rFonts w:ascii="Constantia" w:eastAsia="Georgia" w:hAnsi="Constantia" w:cs="Georgia"/>
        </w:rPr>
      </w:pPr>
      <w:r w:rsidRPr="00EA0BEB">
        <w:rPr>
          <w:rFonts w:ascii="Constantia" w:eastAsia="Georgia" w:hAnsi="Constantia" w:cs="Georgia"/>
        </w:rPr>
        <w:t xml:space="preserve"> </w:t>
      </w:r>
    </w:p>
    <w:p w14:paraId="353F1C85" w14:textId="4BE411CF" w:rsidR="00144E78" w:rsidRPr="00EA0BEB" w:rsidRDefault="00144E78" w:rsidP="00FC78CA">
      <w:pPr>
        <w:spacing w:line="276" w:lineRule="auto"/>
        <w:jc w:val="both"/>
        <w:rPr>
          <w:rFonts w:ascii="Constantia" w:eastAsia="Georgia" w:hAnsi="Constantia" w:cs="Georgia"/>
        </w:rPr>
      </w:pPr>
      <w:r w:rsidRPr="00EA0BEB">
        <w:rPr>
          <w:rFonts w:ascii="Constantia" w:eastAsia="Georgia" w:hAnsi="Constantia" w:cs="Georgia"/>
        </w:rPr>
        <w:t xml:space="preserve">Due to the many tents -at least, until the day that this report was drafted- as well as the inaccessible reception and accommodation structures, the lives of refugees and asylum seekers with disabilities are in jeopardy in case of emergent evacuation, e.g., they are in a high risk to be trapped. No evacuations plan nor light, sound, and visual signals exist. This is, however, the obligation of the Ministry of National Defense under Law 4368/2016. The management support (SMS) is in case of an emergency an essential initiative. However, it usually sets the meeting point inside the structure without </w:t>
      </w:r>
      <w:proofErr w:type="gramStart"/>
      <w:r w:rsidRPr="00EA0BEB">
        <w:rPr>
          <w:rFonts w:ascii="Constantia" w:eastAsia="Georgia" w:hAnsi="Constantia" w:cs="Georgia"/>
        </w:rPr>
        <w:t>taking into account</w:t>
      </w:r>
      <w:proofErr w:type="gramEnd"/>
      <w:r w:rsidRPr="00EA0BEB">
        <w:rPr>
          <w:rFonts w:ascii="Constantia" w:eastAsia="Georgia" w:hAnsi="Constantia" w:cs="Georgia"/>
        </w:rPr>
        <w:t xml:space="preserve"> the limitations/barriers for refugee</w:t>
      </w:r>
      <w:r w:rsidR="00253379" w:rsidRPr="00EA0BEB">
        <w:rPr>
          <w:rFonts w:ascii="Constantia" w:eastAsia="Georgia" w:hAnsi="Constantia" w:cs="Georgia"/>
        </w:rPr>
        <w:t>s</w:t>
      </w:r>
      <w:r w:rsidRPr="00EA0BEB">
        <w:rPr>
          <w:rFonts w:ascii="Constantia" w:eastAsia="Georgia" w:hAnsi="Constantia" w:cs="Georgia"/>
        </w:rPr>
        <w:t xml:space="preserve"> and asylum seekers with disabilities. There are no escorts for unaccompanied refugees and asylum seekers </w:t>
      </w:r>
      <w:r w:rsidR="00253379" w:rsidRPr="00EA0BEB">
        <w:rPr>
          <w:rFonts w:ascii="Constantia" w:eastAsia="Georgia" w:hAnsi="Constantia" w:cs="Georgia"/>
        </w:rPr>
        <w:t xml:space="preserve">with disabilities </w:t>
      </w:r>
      <w:r w:rsidRPr="00EA0BEB">
        <w:rPr>
          <w:rFonts w:ascii="Constantia" w:eastAsia="Georgia" w:hAnsi="Constantia" w:cs="Georgia"/>
        </w:rPr>
        <w:t>in case of emergency. As a result, persons with disabilities face higher risks than others without disabilities.</w:t>
      </w:r>
    </w:p>
    <w:p w14:paraId="5135EBD6" w14:textId="77777777" w:rsidR="00144E78" w:rsidRPr="00EA0BEB" w:rsidRDefault="00144E78" w:rsidP="00144E78">
      <w:pPr>
        <w:jc w:val="both"/>
        <w:rPr>
          <w:rFonts w:ascii="Constantia" w:eastAsia="Georgia" w:hAnsi="Constantia" w:cs="Georgia"/>
        </w:rPr>
      </w:pPr>
      <w:r w:rsidRPr="00EA0BEB">
        <w:rPr>
          <w:rFonts w:ascii="Constantia" w:eastAsia="Georgia" w:hAnsi="Constantia" w:cs="Georgia"/>
        </w:rPr>
        <w:t xml:space="preserve"> </w:t>
      </w:r>
    </w:p>
    <w:p w14:paraId="5747CA3C" w14:textId="23C09159" w:rsidR="00144E78" w:rsidRPr="00EA0BEB" w:rsidRDefault="00144E78" w:rsidP="00FC78CA">
      <w:pPr>
        <w:spacing w:line="276" w:lineRule="auto"/>
        <w:jc w:val="both"/>
        <w:rPr>
          <w:rFonts w:ascii="Constantia" w:eastAsia="Georgia" w:hAnsi="Constantia" w:cs="Georgia"/>
        </w:rPr>
      </w:pPr>
      <w:r w:rsidRPr="00EA0BEB">
        <w:rPr>
          <w:rFonts w:ascii="Constantia" w:eastAsia="Georgia" w:hAnsi="Constantia" w:cs="Georgia"/>
        </w:rPr>
        <w:t xml:space="preserve">NCDP has received a significant number of requests from the staff of the centers to transfer refugees and/or asylum seekers with disabilities in a safer </w:t>
      </w:r>
      <w:r w:rsidRPr="00EA0BEB">
        <w:rPr>
          <w:rFonts w:ascii="Constantia" w:eastAsia="Georgia" w:hAnsi="Constantia" w:cs="Georgia"/>
        </w:rPr>
        <w:lastRenderedPageBreak/>
        <w:t>and accessible structure. The</w:t>
      </w:r>
      <w:r w:rsidR="00521944" w:rsidRPr="00EA0BEB">
        <w:rPr>
          <w:rFonts w:ascii="Constantia" w:eastAsia="Georgia" w:hAnsi="Constantia" w:cs="Georgia"/>
        </w:rPr>
        <w:t>se</w:t>
      </w:r>
      <w:r w:rsidRPr="00EA0BEB">
        <w:rPr>
          <w:rFonts w:ascii="Constantia" w:eastAsia="Georgia" w:hAnsi="Constantia" w:cs="Georgia"/>
        </w:rPr>
        <w:t xml:space="preserve"> gaps do not only show the inability of the Greek state to include the disability dimension in its strategy to face the refugee crisis</w:t>
      </w:r>
      <w:r w:rsidR="00E842F8" w:rsidRPr="00EA0BEB">
        <w:rPr>
          <w:rFonts w:ascii="Constantia" w:eastAsia="Georgia" w:hAnsi="Constantia" w:cs="Georgia"/>
        </w:rPr>
        <w:t>; rather, t</w:t>
      </w:r>
      <w:r w:rsidRPr="00EA0BEB">
        <w:rPr>
          <w:rFonts w:ascii="Constantia" w:eastAsia="Georgia" w:hAnsi="Constantia" w:cs="Georgia"/>
        </w:rPr>
        <w:t>he influx of refugees and asylum seekers is a European issue, and the European Union should fully harmonize its directives and regulations with the provisions of the Convention.</w:t>
      </w:r>
    </w:p>
    <w:p w14:paraId="164C795B" w14:textId="77777777" w:rsidR="00144E78" w:rsidRPr="00EA0BEB" w:rsidRDefault="00144E78" w:rsidP="00DE4E93">
      <w:pPr>
        <w:pStyle w:val="Heading2"/>
        <w:numPr>
          <w:ilvl w:val="0"/>
          <w:numId w:val="0"/>
        </w:numPr>
        <w:spacing w:after="120"/>
        <w:rPr>
          <w:rFonts w:ascii="Constantia" w:eastAsia="Georgia" w:hAnsi="Constantia"/>
          <w:b/>
          <w:bCs w:val="0"/>
          <w:color w:val="C00000"/>
          <w:sz w:val="26"/>
          <w:szCs w:val="26"/>
        </w:rPr>
      </w:pPr>
      <w:bookmarkStart w:id="37" w:name="_Toc15908801"/>
      <w:bookmarkStart w:id="38" w:name="_Toc17654885"/>
      <w:r w:rsidRPr="00EA0BEB">
        <w:rPr>
          <w:rFonts w:ascii="Constantia" w:eastAsia="Georgia" w:hAnsi="Constantia"/>
          <w:b/>
          <w:bCs w:val="0"/>
          <w:color w:val="C00000"/>
          <w:sz w:val="26"/>
          <w:szCs w:val="26"/>
        </w:rPr>
        <w:t>Recommendations</w:t>
      </w:r>
      <w:bookmarkEnd w:id="37"/>
      <w:bookmarkEnd w:id="38"/>
    </w:p>
    <w:p w14:paraId="4DE192EA" w14:textId="078C1076" w:rsidR="00144E78" w:rsidRPr="00EA0BEB" w:rsidRDefault="00144E78" w:rsidP="00FE33DF">
      <w:pPr>
        <w:numPr>
          <w:ilvl w:val="0"/>
          <w:numId w:val="14"/>
        </w:numPr>
        <w:spacing w:line="276" w:lineRule="auto"/>
        <w:jc w:val="both"/>
        <w:rPr>
          <w:rFonts w:ascii="Constantia" w:eastAsia="Georgia" w:hAnsi="Constantia" w:cs="Georgia"/>
          <w:bCs/>
        </w:rPr>
      </w:pPr>
      <w:r w:rsidRPr="00EA0BEB">
        <w:rPr>
          <w:rFonts w:ascii="Constantia" w:eastAsia="Georgia" w:hAnsi="Constantia" w:cs="Georgia"/>
          <w:bCs/>
        </w:rPr>
        <w:t xml:space="preserve">To introduce legislation and operational plans, </w:t>
      </w:r>
      <w:r w:rsidRPr="00EA0BEB">
        <w:rPr>
          <w:rFonts w:ascii="Constantia" w:eastAsia="Georgia" w:hAnsi="Constantia" w:cs="Georgia"/>
          <w:bCs/>
          <w:lang w:val="en-GB"/>
        </w:rPr>
        <w:t>tailored to the type of each disability,</w:t>
      </w:r>
      <w:r w:rsidRPr="00EA0BEB">
        <w:rPr>
          <w:rFonts w:ascii="Constantia" w:eastAsia="Georgia" w:hAnsi="Constantia" w:cs="Georgia"/>
          <w:bCs/>
        </w:rPr>
        <w:t xml:space="preserve"> on the protection and safety of persons with disabilities in situations of risk and humanitarian emergencies</w:t>
      </w:r>
      <w:r w:rsidR="00253379" w:rsidRPr="00EA0BEB">
        <w:rPr>
          <w:rFonts w:ascii="Constantia" w:eastAsia="Georgia" w:hAnsi="Constantia" w:cs="Georgia"/>
          <w:bCs/>
        </w:rPr>
        <w:t>,</w:t>
      </w:r>
      <w:r w:rsidRPr="00EA0BEB">
        <w:rPr>
          <w:rFonts w:ascii="Constantia" w:eastAsia="Georgia" w:hAnsi="Constantia" w:cs="Georgia"/>
          <w:bCs/>
        </w:rPr>
        <w:t xml:space="preserve"> and mainstream the perspectives of persons with disabilities in all humanitarian actions, policies, and programs, including the National Strategy for the Refugees.</w:t>
      </w:r>
    </w:p>
    <w:p w14:paraId="61CDFF7C" w14:textId="236045AD" w:rsidR="00144E78" w:rsidRPr="00EA0BEB" w:rsidRDefault="00144E78" w:rsidP="00FE33DF">
      <w:pPr>
        <w:numPr>
          <w:ilvl w:val="0"/>
          <w:numId w:val="14"/>
        </w:numPr>
        <w:spacing w:line="276" w:lineRule="auto"/>
        <w:jc w:val="both"/>
        <w:rPr>
          <w:rFonts w:ascii="Constantia" w:eastAsia="Georgia" w:hAnsi="Constantia" w:cs="Georgia"/>
          <w:bCs/>
        </w:rPr>
      </w:pPr>
      <w:r w:rsidRPr="00EA0BEB">
        <w:rPr>
          <w:rFonts w:ascii="Constantia" w:eastAsia="Georgia" w:hAnsi="Constantia" w:cs="Georgia"/>
          <w:bCs/>
        </w:rPr>
        <w:t>To establish accessible reception, identification and accommodation structures. Provide accessible information regarding the protection and rescue system for all persons with disabilities, including refugees and asylum seekers with disabilities.</w:t>
      </w:r>
    </w:p>
    <w:p w14:paraId="36CF2824" w14:textId="77777777" w:rsidR="00144E78" w:rsidRPr="00EA0BEB" w:rsidRDefault="00144E78" w:rsidP="00FE33DF">
      <w:pPr>
        <w:numPr>
          <w:ilvl w:val="0"/>
          <w:numId w:val="14"/>
        </w:numPr>
        <w:spacing w:line="276" w:lineRule="auto"/>
        <w:jc w:val="both"/>
        <w:rPr>
          <w:rFonts w:ascii="Constantia" w:eastAsia="Georgia" w:hAnsi="Constantia" w:cs="Georgia"/>
          <w:bCs/>
        </w:rPr>
      </w:pPr>
      <w:r w:rsidRPr="00EA0BEB">
        <w:rPr>
          <w:rFonts w:ascii="Constantia" w:eastAsia="Georgia" w:hAnsi="Constantia" w:cs="Georgia"/>
          <w:bCs/>
        </w:rPr>
        <w:t>To include the specific support needs of the women and children with disabilities during the refugee crisis and any other humanitarian emergency.</w:t>
      </w:r>
    </w:p>
    <w:p w14:paraId="4443BCBA" w14:textId="77777777" w:rsidR="00144E78" w:rsidRPr="00EA0BEB" w:rsidRDefault="00144E78" w:rsidP="00FE33DF">
      <w:pPr>
        <w:numPr>
          <w:ilvl w:val="0"/>
          <w:numId w:val="14"/>
        </w:numPr>
        <w:spacing w:line="276" w:lineRule="auto"/>
        <w:jc w:val="both"/>
        <w:rPr>
          <w:rFonts w:ascii="Constantia" w:eastAsia="Georgia" w:hAnsi="Constantia" w:cs="Georgia"/>
          <w:bCs/>
        </w:rPr>
      </w:pPr>
      <w:r w:rsidRPr="00EA0BEB">
        <w:rPr>
          <w:rFonts w:ascii="Constantia" w:eastAsia="Georgia" w:hAnsi="Constantia" w:cs="Georgia"/>
          <w:bCs/>
        </w:rPr>
        <w:t>To improve the accessibility of the European Emergency Call Number 112 to persons with disabilities.</w:t>
      </w:r>
    </w:p>
    <w:p w14:paraId="75AC08A1" w14:textId="0C25C3C3" w:rsidR="00144E78" w:rsidRPr="00EA0BEB" w:rsidRDefault="00144E78" w:rsidP="00FE33DF">
      <w:pPr>
        <w:numPr>
          <w:ilvl w:val="0"/>
          <w:numId w:val="14"/>
        </w:numPr>
        <w:spacing w:line="276" w:lineRule="auto"/>
        <w:jc w:val="both"/>
        <w:rPr>
          <w:rFonts w:ascii="Constantia" w:eastAsia="Georgia" w:hAnsi="Constantia" w:cs="Georgia"/>
          <w:bCs/>
        </w:rPr>
      </w:pPr>
      <w:r w:rsidRPr="00EA0BEB">
        <w:rPr>
          <w:rFonts w:ascii="Constantia" w:eastAsia="Georgia" w:hAnsi="Constantia" w:cs="Georgia"/>
          <w:bCs/>
        </w:rPr>
        <w:t xml:space="preserve">To ensure that persons with disabilities are </w:t>
      </w:r>
      <w:r w:rsidR="00253379" w:rsidRPr="00EA0BEB">
        <w:rPr>
          <w:rFonts w:ascii="Constantia" w:eastAsia="Georgia" w:hAnsi="Constantia" w:cs="Georgia"/>
          <w:bCs/>
        </w:rPr>
        <w:t>a</w:t>
      </w:r>
      <w:r w:rsidRPr="00EA0BEB">
        <w:rPr>
          <w:rFonts w:ascii="Constantia" w:eastAsia="Georgia" w:hAnsi="Constantia" w:cs="Georgia"/>
          <w:bCs/>
        </w:rPr>
        <w:t>ctively engaged in the design and implementation of strategies for evacuation.</w:t>
      </w:r>
    </w:p>
    <w:p w14:paraId="435C54C7" w14:textId="63D3F941" w:rsidR="00144E78" w:rsidRPr="00EA0BEB" w:rsidRDefault="00144E78" w:rsidP="00FE33DF">
      <w:pPr>
        <w:numPr>
          <w:ilvl w:val="0"/>
          <w:numId w:val="14"/>
        </w:numPr>
        <w:spacing w:line="276" w:lineRule="auto"/>
        <w:jc w:val="both"/>
        <w:rPr>
          <w:rFonts w:ascii="Constantia" w:eastAsia="Georgia" w:hAnsi="Constantia" w:cs="Georgia"/>
          <w:bCs/>
        </w:rPr>
      </w:pPr>
      <w:r w:rsidRPr="00EA0BEB">
        <w:rPr>
          <w:rFonts w:ascii="Constantia" w:eastAsia="Georgia" w:hAnsi="Constantia" w:cs="Georgia"/>
          <w:bCs/>
        </w:rPr>
        <w:t>To elaborate on any complete and coordinated plans that meet the minimum standards according to the international guidelines and best practices, so as the persons with disabilities, including refugees with disabilities, are protected in all stages of a crisis (e.g., evacuation, temporary secure accessible accommodation, hygiene measures, accessible latrines, water supply, and so on). See, for example, The National Institute for Occupational Safety and Health (2019).</w:t>
      </w:r>
    </w:p>
    <w:p w14:paraId="3709386E" w14:textId="77777777" w:rsidR="0079791F" w:rsidRPr="00EA0BEB" w:rsidRDefault="0079791F" w:rsidP="00144E78">
      <w:pPr>
        <w:pStyle w:val="Heading1"/>
        <w:numPr>
          <w:ilvl w:val="0"/>
          <w:numId w:val="0"/>
        </w:numPr>
        <w:spacing w:before="480" w:after="240" w:line="276" w:lineRule="auto"/>
        <w:ind w:left="432" w:hanging="432"/>
        <w:jc w:val="both"/>
        <w:rPr>
          <w:rFonts w:ascii="Constantia" w:hAnsi="Constantia"/>
          <w:b/>
          <w:color w:val="339966"/>
        </w:rPr>
      </w:pPr>
      <w:bookmarkStart w:id="39" w:name="_Toc17654886"/>
      <w:r w:rsidRPr="00EA0BEB">
        <w:rPr>
          <w:rFonts w:ascii="Constantia" w:hAnsi="Constantia"/>
          <w:b/>
          <w:color w:val="339966"/>
        </w:rPr>
        <w:t>Article 12 – Equal Recognition Before the Law</w:t>
      </w:r>
      <w:bookmarkEnd w:id="39"/>
    </w:p>
    <w:p w14:paraId="761E63C4" w14:textId="628C859B" w:rsidR="00290CD8" w:rsidRPr="00EA0BEB" w:rsidRDefault="0079791F" w:rsidP="0079791F">
      <w:pPr>
        <w:spacing w:line="276" w:lineRule="auto"/>
        <w:jc w:val="both"/>
        <w:rPr>
          <w:rFonts w:ascii="Constantia" w:eastAsia="Georgia" w:hAnsi="Constantia" w:cs="Georgia"/>
        </w:rPr>
      </w:pPr>
      <w:r w:rsidRPr="00EA0BEB">
        <w:rPr>
          <w:rFonts w:ascii="Constantia" w:eastAsia="Georgia" w:hAnsi="Constantia" w:cs="Georgia"/>
        </w:rPr>
        <w:t>According to article 4</w:t>
      </w:r>
      <w:r w:rsidR="00FB1CFD" w:rsidRPr="00EA0BEB">
        <w:rPr>
          <w:rFonts w:ascii="Constantia" w:eastAsia="Georgia" w:hAnsi="Constantia" w:cs="Georgia"/>
        </w:rPr>
        <w:t>,</w:t>
      </w:r>
      <w:r w:rsidRPr="00EA0BEB">
        <w:rPr>
          <w:rFonts w:ascii="Constantia" w:eastAsia="Georgia" w:hAnsi="Constantia" w:cs="Georgia"/>
        </w:rPr>
        <w:t xml:space="preserve"> paragraph 1 </w:t>
      </w:r>
      <w:r w:rsidR="00253379" w:rsidRPr="00EA0BEB">
        <w:rPr>
          <w:rFonts w:ascii="Constantia" w:eastAsia="Georgia" w:hAnsi="Constantia" w:cs="Georgia"/>
        </w:rPr>
        <w:t>of</w:t>
      </w:r>
      <w:r w:rsidRPr="00EA0BEB">
        <w:rPr>
          <w:rFonts w:ascii="Constantia" w:eastAsia="Georgia" w:hAnsi="Constantia" w:cs="Georgia"/>
        </w:rPr>
        <w:t xml:space="preserve"> the Greek Constitution, “all Greeks are equal before the law” (Government Gazette 2008</w:t>
      </w:r>
      <w:r w:rsidR="000E4AA1" w:rsidRPr="00EA0BEB">
        <w:rPr>
          <w:rFonts w:ascii="Constantia" w:eastAsia="Georgia" w:hAnsi="Constantia" w:cs="Georgia"/>
        </w:rPr>
        <w:t>b</w:t>
      </w:r>
      <w:r w:rsidRPr="00EA0BEB">
        <w:rPr>
          <w:rFonts w:ascii="Constantia" w:eastAsia="Georgia" w:hAnsi="Constantia" w:cs="Georgia"/>
        </w:rPr>
        <w:t xml:space="preserve">).  Article 1666 of the Civil Code </w:t>
      </w:r>
      <w:r w:rsidR="00253379" w:rsidRPr="00EA0BEB">
        <w:rPr>
          <w:rFonts w:ascii="Constantia" w:eastAsia="Georgia" w:hAnsi="Constantia" w:cs="Georgia"/>
        </w:rPr>
        <w:t>states</w:t>
      </w:r>
      <w:r w:rsidRPr="00EA0BEB">
        <w:rPr>
          <w:rFonts w:ascii="Constantia" w:eastAsia="Georgia" w:hAnsi="Constantia" w:cs="Georgia"/>
        </w:rPr>
        <w:t xml:space="preserve"> that “an adult shall be assisted in judicial support, when, due to his/her mental, intellectual or physical disability cannot take care of his/her affairs</w:t>
      </w:r>
      <w:r w:rsidR="005476F2" w:rsidRPr="00EA0BEB">
        <w:rPr>
          <w:rFonts w:ascii="Constantia" w:eastAsia="Georgia" w:hAnsi="Constantia" w:cs="Georgia"/>
        </w:rPr>
        <w:t xml:space="preserve"> </w:t>
      </w:r>
      <w:r w:rsidRPr="00EA0BEB">
        <w:rPr>
          <w:rFonts w:ascii="Constantia" w:eastAsia="Georgia" w:hAnsi="Constantia" w:cs="Georgia"/>
        </w:rPr>
        <w:t xml:space="preserve">[...] a minor who is under parental care or guardianship, may be </w:t>
      </w:r>
      <w:r w:rsidRPr="00EA0BEB">
        <w:rPr>
          <w:rFonts w:ascii="Constantia" w:eastAsia="Georgia" w:hAnsi="Constantia" w:cs="Georgia"/>
        </w:rPr>
        <w:lastRenderedPageBreak/>
        <w:t>subjected to ‘judicial support’, if the conditions are met, during the last year of his/her childhood” (ibid.). The ‘judicial support’ is a form of guardianship (Government Gazette 1984).</w:t>
      </w:r>
    </w:p>
    <w:p w14:paraId="3676F7C8" w14:textId="77777777" w:rsidR="00FC78CA" w:rsidRPr="00EA0BEB" w:rsidRDefault="00FC78CA" w:rsidP="00ED2396">
      <w:pPr>
        <w:pStyle w:val="Heading2"/>
        <w:numPr>
          <w:ilvl w:val="0"/>
          <w:numId w:val="0"/>
        </w:numPr>
        <w:spacing w:after="240"/>
        <w:ind w:left="576" w:hanging="576"/>
        <w:rPr>
          <w:rFonts w:ascii="Constantia" w:eastAsia="Georgia" w:hAnsi="Constantia"/>
          <w:b/>
          <w:bCs w:val="0"/>
          <w:color w:val="C00000"/>
        </w:rPr>
      </w:pPr>
      <w:bookmarkStart w:id="40" w:name="_Toc17654887"/>
      <w:r w:rsidRPr="00EA0BEB">
        <w:rPr>
          <w:rFonts w:ascii="Constantia" w:eastAsia="Georgia" w:hAnsi="Constantia"/>
          <w:b/>
          <w:bCs w:val="0"/>
          <w:color w:val="C00000"/>
        </w:rPr>
        <w:t>NCDP’s response to the CRPD Committee List of Issues</w:t>
      </w:r>
      <w:bookmarkEnd w:id="40"/>
    </w:p>
    <w:p w14:paraId="55CB723A" w14:textId="4E88EFA1" w:rsidR="00144E78" w:rsidRPr="00EA0BEB" w:rsidRDefault="00144E78" w:rsidP="00144E78">
      <w:pPr>
        <w:jc w:val="both"/>
        <w:rPr>
          <w:rFonts w:ascii="Constantia" w:hAnsi="Constantia"/>
          <w:i/>
          <w:iCs/>
          <w:color w:val="0000FF"/>
        </w:rPr>
      </w:pPr>
      <w:r w:rsidRPr="00EA0BEB">
        <w:rPr>
          <w:rFonts w:ascii="Constantia" w:hAnsi="Constantia"/>
          <w:i/>
          <w:iCs/>
          <w:color w:val="0000FF"/>
        </w:rPr>
        <w:t>7. Please inform the Committee about:</w:t>
      </w:r>
    </w:p>
    <w:p w14:paraId="765DE168" w14:textId="77777777" w:rsidR="00F23C12" w:rsidRPr="00EA0BEB" w:rsidRDefault="00F23C12" w:rsidP="00144E78">
      <w:pPr>
        <w:jc w:val="both"/>
        <w:rPr>
          <w:rFonts w:ascii="Constantia" w:hAnsi="Constantia"/>
          <w:i/>
          <w:iCs/>
          <w:color w:val="0000FF"/>
        </w:rPr>
      </w:pPr>
    </w:p>
    <w:p w14:paraId="45288081" w14:textId="3C66467B" w:rsidR="00144E78" w:rsidRPr="00EA0BEB" w:rsidRDefault="00570041" w:rsidP="00144E78">
      <w:pPr>
        <w:jc w:val="both"/>
        <w:rPr>
          <w:rFonts w:ascii="Constantia" w:hAnsi="Constantia"/>
          <w:i/>
          <w:iCs/>
          <w:color w:val="0000FF"/>
        </w:rPr>
      </w:pPr>
      <w:r w:rsidRPr="00EA0BEB">
        <w:rPr>
          <w:rFonts w:ascii="Constantia" w:hAnsi="Constantia"/>
          <w:i/>
          <w:iCs/>
          <w:color w:val="0000FF"/>
        </w:rPr>
        <w:t>7</w:t>
      </w:r>
      <w:r w:rsidR="00144E78" w:rsidRPr="00EA0BEB">
        <w:rPr>
          <w:rFonts w:ascii="Constantia" w:hAnsi="Constantia"/>
          <w:i/>
          <w:iCs/>
          <w:color w:val="0000FF"/>
        </w:rPr>
        <w:t>a. The outcome of the six subprojects of the State party’s project aimed at the enhancement of the collective expression of and advocacy for people with mental disabilities (CRPD/C/GRC/1 and Corr.1 para. 131);</w:t>
      </w:r>
    </w:p>
    <w:p w14:paraId="1B3942EA" w14:textId="7D88426F" w:rsidR="00144E78" w:rsidRPr="00EA0BEB" w:rsidRDefault="00144E78" w:rsidP="00144E78">
      <w:pPr>
        <w:jc w:val="both"/>
        <w:rPr>
          <w:rFonts w:ascii="Constantia" w:hAnsi="Constantia"/>
          <w:i/>
          <w:iCs/>
          <w:color w:val="0000FF"/>
        </w:rPr>
      </w:pPr>
    </w:p>
    <w:p w14:paraId="4E0445B2" w14:textId="4040F1D3" w:rsidR="00144E78" w:rsidRPr="00EA0BEB" w:rsidRDefault="00144E78" w:rsidP="00FC78CA">
      <w:pPr>
        <w:spacing w:line="276" w:lineRule="auto"/>
        <w:jc w:val="both"/>
        <w:rPr>
          <w:rFonts w:ascii="Constantia" w:hAnsi="Constantia"/>
        </w:rPr>
      </w:pPr>
      <w:r w:rsidRPr="00EA0BEB">
        <w:rPr>
          <w:rFonts w:ascii="Constantia" w:hAnsi="Constantia"/>
          <w:i/>
          <w:iCs/>
          <w:color w:val="0000FF"/>
        </w:rPr>
        <w:t xml:space="preserve">7a. </w:t>
      </w:r>
      <w:r w:rsidRPr="00EA0BEB">
        <w:rPr>
          <w:rFonts w:ascii="Constantia" w:hAnsi="Constantia"/>
        </w:rPr>
        <w:t>The aim of the project “Enhancement of the Collective Expression and Advocacy of People with Mental Disability” was to enhance and support persons with psychosocial disabilities and their families by stressing their rights on self-identification, education, mutual support</w:t>
      </w:r>
      <w:r w:rsidR="00253379" w:rsidRPr="00EA0BEB">
        <w:rPr>
          <w:rFonts w:ascii="Constantia" w:hAnsi="Constantia"/>
        </w:rPr>
        <w:t>,</w:t>
      </w:r>
      <w:r w:rsidRPr="00EA0BEB">
        <w:rPr>
          <w:rFonts w:ascii="Constantia" w:hAnsi="Constantia"/>
        </w:rPr>
        <w:t xml:space="preserve"> as well as for defending their right against social stigma. </w:t>
      </w:r>
    </w:p>
    <w:p w14:paraId="14F297E1" w14:textId="77777777" w:rsidR="00144E78" w:rsidRPr="00EA0BEB" w:rsidRDefault="00144E78" w:rsidP="00FC78CA">
      <w:pPr>
        <w:spacing w:line="276" w:lineRule="auto"/>
        <w:jc w:val="both"/>
        <w:rPr>
          <w:rFonts w:ascii="Constantia" w:hAnsi="Constantia"/>
        </w:rPr>
      </w:pPr>
    </w:p>
    <w:p w14:paraId="39B960E4" w14:textId="54BDAD95" w:rsidR="00144E78" w:rsidRPr="00EA0BEB" w:rsidRDefault="00144E78" w:rsidP="00FC78CA">
      <w:pPr>
        <w:spacing w:line="276" w:lineRule="auto"/>
        <w:jc w:val="both"/>
        <w:rPr>
          <w:rFonts w:ascii="Constantia" w:hAnsi="Constantia"/>
        </w:rPr>
      </w:pPr>
      <w:r w:rsidRPr="00EA0BEB">
        <w:rPr>
          <w:rFonts w:ascii="Constantia" w:hAnsi="Constantia"/>
        </w:rPr>
        <w:t>The most important outcome of this project was the development of the training seminars. Through the implementation of them, it succeeded gradually to motivate the mobilization of persons with psychosocial disabilities and the creation of self-organization groups. Also, the studies regarding Articles 12 “Equal Recognition Before the Law” and 13 “Access to Justice” (subproject 3) and the study for the establishment and the role of the movement of (Self)-Advocacy in other countries (subproject 5), beyond their educational and informative content, are valuable elements or tools</w:t>
      </w:r>
      <w:r w:rsidR="00253379" w:rsidRPr="00EA0BEB">
        <w:rPr>
          <w:rFonts w:ascii="Constantia" w:hAnsi="Constantia"/>
        </w:rPr>
        <w:t>,</w:t>
      </w:r>
      <w:r w:rsidRPr="00EA0BEB">
        <w:rPr>
          <w:rFonts w:ascii="Constantia" w:hAnsi="Constantia"/>
        </w:rPr>
        <w:t xml:space="preserve"> both for the groups of persons with psychosocial disabilities and the disability movement</w:t>
      </w:r>
      <w:r w:rsidR="00253379" w:rsidRPr="00EA0BEB">
        <w:rPr>
          <w:rFonts w:ascii="Constantia" w:hAnsi="Constantia"/>
        </w:rPr>
        <w:t>,</w:t>
      </w:r>
      <w:r w:rsidRPr="00EA0BEB">
        <w:rPr>
          <w:rFonts w:ascii="Constantia" w:hAnsi="Constantia"/>
        </w:rPr>
        <w:t xml:space="preserve"> in the shaping of a policy and a strategy as well as to support the actions of the disability movement.</w:t>
      </w:r>
    </w:p>
    <w:p w14:paraId="17C6CF9D" w14:textId="77777777" w:rsidR="00144E78" w:rsidRPr="00EA0BEB" w:rsidRDefault="00144E78" w:rsidP="00FC78CA">
      <w:pPr>
        <w:spacing w:line="276" w:lineRule="auto"/>
        <w:jc w:val="both"/>
        <w:rPr>
          <w:rFonts w:ascii="Constantia" w:hAnsi="Constantia"/>
        </w:rPr>
      </w:pPr>
    </w:p>
    <w:p w14:paraId="41178A22" w14:textId="60CD8E21" w:rsidR="00144E78" w:rsidRPr="00EA0BEB" w:rsidRDefault="00144E78" w:rsidP="00FC78CA">
      <w:pPr>
        <w:spacing w:line="276" w:lineRule="auto"/>
        <w:jc w:val="both"/>
        <w:rPr>
          <w:rFonts w:ascii="Constantia" w:hAnsi="Constantia"/>
        </w:rPr>
      </w:pPr>
      <w:r w:rsidRPr="00EA0BEB">
        <w:rPr>
          <w:rFonts w:ascii="Constantia" w:hAnsi="Constantia"/>
        </w:rPr>
        <w:t xml:space="preserve">Having in mind the fieldwork that was done, this project </w:t>
      </w:r>
      <w:r w:rsidR="00253379" w:rsidRPr="00EA0BEB">
        <w:rPr>
          <w:rFonts w:ascii="Constantia" w:hAnsi="Constantia"/>
        </w:rPr>
        <w:t>had</w:t>
      </w:r>
      <w:r w:rsidRPr="00EA0BEB">
        <w:rPr>
          <w:rFonts w:ascii="Constantia" w:hAnsi="Constantia"/>
        </w:rPr>
        <w:t xml:space="preserve"> an essential role to the enhancement of the rights of persons with psychosocial disabilities on self-identification, education, mutual support as well as on the defense of their right agains</w:t>
      </w:r>
      <w:r w:rsidR="00253379" w:rsidRPr="00EA0BEB">
        <w:rPr>
          <w:rFonts w:ascii="Constantia" w:hAnsi="Constantia"/>
        </w:rPr>
        <w:t>t social stigma, since they had</w:t>
      </w:r>
      <w:r w:rsidRPr="00EA0BEB">
        <w:rPr>
          <w:rFonts w:ascii="Constantia" w:hAnsi="Constantia"/>
        </w:rPr>
        <w:t xml:space="preserve"> the opportunity to participate in a program which had as an aim to train them on their rights. Also, the duration of educators training, as well as the simplification of the training material for the persons with disabilities, are some other elements that have been emerged from the implementation of this project. </w:t>
      </w:r>
    </w:p>
    <w:p w14:paraId="3F1B1ADC" w14:textId="77777777" w:rsidR="00144E78" w:rsidRPr="00EA0BEB" w:rsidRDefault="00144E78" w:rsidP="00FC78CA">
      <w:pPr>
        <w:spacing w:line="276" w:lineRule="auto"/>
        <w:jc w:val="both"/>
        <w:rPr>
          <w:rFonts w:ascii="Constantia" w:hAnsi="Constantia"/>
        </w:rPr>
      </w:pPr>
    </w:p>
    <w:p w14:paraId="6F699901" w14:textId="07303ED9" w:rsidR="00144E78" w:rsidRPr="00EA0BEB" w:rsidRDefault="00144E78" w:rsidP="00FC78CA">
      <w:pPr>
        <w:spacing w:line="276" w:lineRule="auto"/>
        <w:jc w:val="both"/>
        <w:rPr>
          <w:rFonts w:ascii="Constantia" w:hAnsi="Constantia"/>
          <w:i/>
          <w:iCs/>
          <w:color w:val="0000FF"/>
        </w:rPr>
      </w:pPr>
      <w:r w:rsidRPr="00EA0BEB">
        <w:rPr>
          <w:rFonts w:ascii="Constantia" w:hAnsi="Constantia"/>
        </w:rPr>
        <w:lastRenderedPageBreak/>
        <w:t>Despite the fact that this project did not succeed to reverse the marginalization and social exclusion and to overcome the stereotypes and prejudices against persons with psychosocial disabilities, which are still the critical barriers that persons with psychosocial disabilities (which was also the target group of this project)</w:t>
      </w:r>
      <w:r w:rsidR="00253379" w:rsidRPr="00EA0BEB">
        <w:rPr>
          <w:rFonts w:ascii="Constantia" w:hAnsi="Constantia"/>
        </w:rPr>
        <w:t xml:space="preserve"> have to deal with</w:t>
      </w:r>
      <w:r w:rsidRPr="00EA0BEB">
        <w:rPr>
          <w:rFonts w:ascii="Constantia" w:hAnsi="Constantia"/>
        </w:rPr>
        <w:t xml:space="preserve">, the research, discussion, and dissemination of new perceptions about psychosocial disability enhance its role within the society. What is more, it has the potential to create opportunities for persons with psychosocial disabilities for their integration in society and to work </w:t>
      </w:r>
      <w:proofErr w:type="gramStart"/>
      <w:r w:rsidRPr="00EA0BEB">
        <w:rPr>
          <w:rFonts w:ascii="Constantia" w:hAnsi="Constantia"/>
        </w:rPr>
        <w:t>environment in particular</w:t>
      </w:r>
      <w:proofErr w:type="gramEnd"/>
      <w:r w:rsidRPr="00EA0BEB">
        <w:rPr>
          <w:rFonts w:ascii="Constantia" w:hAnsi="Constantia"/>
          <w:i/>
          <w:iCs/>
          <w:color w:val="0000FF"/>
        </w:rPr>
        <w:t xml:space="preserve">.  </w:t>
      </w:r>
    </w:p>
    <w:p w14:paraId="3DD69DEB" w14:textId="77777777" w:rsidR="00144E78" w:rsidRPr="00EA0BEB" w:rsidRDefault="00144E78" w:rsidP="00144E78">
      <w:pPr>
        <w:jc w:val="both"/>
        <w:rPr>
          <w:rFonts w:ascii="Constantia" w:hAnsi="Constantia"/>
          <w:i/>
          <w:iCs/>
          <w:color w:val="0000FF"/>
        </w:rPr>
      </w:pPr>
    </w:p>
    <w:p w14:paraId="5E3C8232" w14:textId="0E8C6E0B" w:rsidR="00144E78" w:rsidRPr="00EA0BEB" w:rsidRDefault="00570041" w:rsidP="00144E78">
      <w:pPr>
        <w:jc w:val="both"/>
        <w:rPr>
          <w:rFonts w:ascii="Constantia" w:hAnsi="Constantia"/>
          <w:i/>
          <w:iCs/>
          <w:color w:val="0000FF"/>
        </w:rPr>
      </w:pPr>
      <w:r w:rsidRPr="00EA0BEB">
        <w:rPr>
          <w:rFonts w:ascii="Constantia" w:hAnsi="Constantia"/>
          <w:i/>
          <w:iCs/>
          <w:color w:val="0000FF"/>
        </w:rPr>
        <w:t>7</w:t>
      </w:r>
      <w:r w:rsidR="00144E78" w:rsidRPr="00EA0BEB">
        <w:rPr>
          <w:rFonts w:ascii="Constantia" w:hAnsi="Constantia"/>
          <w:i/>
          <w:iCs/>
          <w:color w:val="0000FF"/>
        </w:rPr>
        <w:t>b</w:t>
      </w:r>
      <w:r w:rsidRPr="00EA0BEB">
        <w:rPr>
          <w:rFonts w:ascii="Constantia" w:hAnsi="Constantia"/>
          <w:i/>
          <w:iCs/>
          <w:color w:val="0000FF"/>
        </w:rPr>
        <w:t xml:space="preserve">. </w:t>
      </w:r>
      <w:r w:rsidR="00144E78" w:rsidRPr="00EA0BEB">
        <w:rPr>
          <w:rFonts w:ascii="Constantia" w:hAnsi="Constantia"/>
          <w:i/>
          <w:iCs/>
          <w:color w:val="0000FF"/>
        </w:rPr>
        <w:t xml:space="preserve"> Steps taken to repeal legal provisions that restrict the legal capacity of persons with disabilities, particularly persons with intellectual or psychosocial disabilities, and to enact a legislative framework based on supported decision-making in accordance with the Committee’s general comment No. 1 (2014) on equal recognition before the law.</w:t>
      </w:r>
    </w:p>
    <w:p w14:paraId="525B9E84" w14:textId="77777777" w:rsidR="00144E78" w:rsidRPr="00EA0BEB" w:rsidRDefault="00144E78" w:rsidP="00144E78">
      <w:pPr>
        <w:jc w:val="both"/>
        <w:rPr>
          <w:rFonts w:ascii="Constantia" w:eastAsia="Georgia" w:hAnsi="Constantia" w:cs="Georgia"/>
          <w:i/>
          <w:iCs/>
          <w:color w:val="0000FF"/>
          <w:sz w:val="22"/>
          <w:szCs w:val="22"/>
        </w:rPr>
      </w:pPr>
    </w:p>
    <w:p w14:paraId="49662EA9" w14:textId="60E7B0AB" w:rsidR="00144E78" w:rsidRPr="00EA0BEB" w:rsidRDefault="00144E78" w:rsidP="00FC78CA">
      <w:pPr>
        <w:spacing w:line="276" w:lineRule="auto"/>
        <w:jc w:val="both"/>
        <w:rPr>
          <w:rFonts w:ascii="Constantia" w:eastAsia="Georgia" w:hAnsi="Constantia" w:cs="Georgia"/>
        </w:rPr>
      </w:pPr>
      <w:r w:rsidRPr="00EA0BEB">
        <w:rPr>
          <w:rFonts w:ascii="Constantia" w:hAnsi="Constantia"/>
          <w:color w:val="0000FF"/>
        </w:rPr>
        <w:t>7b.</w:t>
      </w:r>
      <w:r w:rsidRPr="00EA0BEB">
        <w:rPr>
          <w:rFonts w:ascii="Constantia" w:eastAsia="Georgia" w:hAnsi="Constantia" w:cs="Georgia"/>
          <w:color w:val="0000FF"/>
        </w:rPr>
        <w:t xml:space="preserve"> </w:t>
      </w:r>
      <w:r w:rsidRPr="00EA0BEB">
        <w:rPr>
          <w:rFonts w:ascii="Constantia" w:eastAsia="Georgia" w:hAnsi="Constantia" w:cs="Georgia"/>
        </w:rPr>
        <w:t xml:space="preserve">Nothing has been done yet. The legal scheme of the substitute decision-making is still existed by depriving the right of persons with disabilities to make decisions or have a say on matters that they concern them. No measures have been taken or any announcement </w:t>
      </w:r>
      <w:r w:rsidR="00253379" w:rsidRPr="00EA0BEB">
        <w:rPr>
          <w:rFonts w:ascii="Constantia" w:eastAsia="Georgia" w:hAnsi="Constantia" w:cs="Georgia"/>
        </w:rPr>
        <w:t xml:space="preserve">made </w:t>
      </w:r>
      <w:r w:rsidRPr="00EA0BEB">
        <w:rPr>
          <w:rFonts w:ascii="Constantia" w:eastAsia="Georgia" w:hAnsi="Constantia" w:cs="Georgia"/>
        </w:rPr>
        <w:t>by the Greek state expressing its intention to replace the substitute decision-making system with the supported decision-making system, and thus to be in line with the Convention.</w:t>
      </w:r>
    </w:p>
    <w:p w14:paraId="7018DD76" w14:textId="337185E9" w:rsidR="00144E78" w:rsidRPr="00EA0BEB" w:rsidRDefault="00144E78" w:rsidP="00DE4E93">
      <w:pPr>
        <w:pStyle w:val="Heading2"/>
        <w:numPr>
          <w:ilvl w:val="0"/>
          <w:numId w:val="0"/>
        </w:numPr>
        <w:spacing w:after="120"/>
        <w:rPr>
          <w:rFonts w:ascii="Constantia" w:eastAsia="Georgia" w:hAnsi="Constantia"/>
          <w:b/>
          <w:bCs w:val="0"/>
          <w:color w:val="C00000"/>
          <w:sz w:val="26"/>
          <w:szCs w:val="26"/>
        </w:rPr>
      </w:pPr>
      <w:bookmarkStart w:id="41" w:name="_Toc15908804"/>
      <w:bookmarkStart w:id="42" w:name="_Toc17654888"/>
      <w:r w:rsidRPr="00EA0BEB">
        <w:rPr>
          <w:rFonts w:ascii="Constantia" w:eastAsia="Georgia" w:hAnsi="Constantia"/>
          <w:b/>
          <w:bCs w:val="0"/>
          <w:color w:val="C00000"/>
          <w:sz w:val="26"/>
          <w:szCs w:val="26"/>
        </w:rPr>
        <w:t>Recommendation</w:t>
      </w:r>
      <w:bookmarkEnd w:id="41"/>
      <w:bookmarkEnd w:id="42"/>
    </w:p>
    <w:p w14:paraId="246DA078" w14:textId="760037E9" w:rsidR="00144E78" w:rsidRPr="00EA0BEB" w:rsidRDefault="00144E78" w:rsidP="00FE33DF">
      <w:pPr>
        <w:numPr>
          <w:ilvl w:val="0"/>
          <w:numId w:val="14"/>
        </w:numPr>
        <w:spacing w:line="276" w:lineRule="auto"/>
        <w:jc w:val="both"/>
        <w:rPr>
          <w:rFonts w:ascii="Constantia" w:eastAsia="Georgia" w:hAnsi="Constantia" w:cs="Georgia"/>
          <w:bCs/>
        </w:rPr>
      </w:pPr>
      <w:r w:rsidRPr="00EA0BEB">
        <w:rPr>
          <w:rFonts w:ascii="Constantia" w:eastAsia="Georgia" w:hAnsi="Constantia" w:cs="Georgia"/>
          <w:bCs/>
        </w:rPr>
        <w:t>To take all necessary reform measures to repe</w:t>
      </w:r>
      <w:r w:rsidR="00FB1CFD" w:rsidRPr="00EA0BEB">
        <w:rPr>
          <w:rFonts w:ascii="Constantia" w:eastAsia="Georgia" w:hAnsi="Constantia" w:cs="Georgia"/>
          <w:bCs/>
        </w:rPr>
        <w:t>a</w:t>
      </w:r>
      <w:r w:rsidRPr="00EA0BEB">
        <w:rPr>
          <w:rFonts w:ascii="Constantia" w:eastAsia="Georgia" w:hAnsi="Constantia" w:cs="Georgia"/>
          <w:bCs/>
        </w:rPr>
        <w:t xml:space="preserve">l all legal provisions that create barriers to persons with disabilities to enjoy full recognition before the law on equal basis with others. To this end, </w:t>
      </w:r>
      <w:r w:rsidR="00380FE3" w:rsidRPr="00EA0BEB">
        <w:rPr>
          <w:rFonts w:ascii="Constantia" w:eastAsia="Georgia" w:hAnsi="Constantia" w:cs="Georgia"/>
          <w:bCs/>
        </w:rPr>
        <w:t>the guardianship system (</w:t>
      </w:r>
      <w:r w:rsidR="00253379" w:rsidRPr="00EA0BEB">
        <w:rPr>
          <w:rFonts w:ascii="Constantia" w:eastAsia="Georgia" w:hAnsi="Constantia" w:cs="Georgia"/>
        </w:rPr>
        <w:t>substitut</w:t>
      </w:r>
      <w:r w:rsidR="00380FE3" w:rsidRPr="00EA0BEB">
        <w:rPr>
          <w:rFonts w:ascii="Constantia" w:eastAsia="Georgia" w:hAnsi="Constantia" w:cs="Georgia"/>
        </w:rPr>
        <w:t xml:space="preserve">e </w:t>
      </w:r>
      <w:r w:rsidR="00253379" w:rsidRPr="00EA0BEB">
        <w:rPr>
          <w:rFonts w:ascii="Constantia" w:eastAsia="Georgia" w:hAnsi="Constantia" w:cs="Georgia"/>
          <w:bCs/>
        </w:rPr>
        <w:t>decision-making</w:t>
      </w:r>
      <w:r w:rsidR="00380FE3" w:rsidRPr="00EA0BEB">
        <w:rPr>
          <w:rFonts w:ascii="Constantia" w:eastAsia="Georgia" w:hAnsi="Constantia" w:cs="Georgia"/>
          <w:bCs/>
        </w:rPr>
        <w:t>)</w:t>
      </w:r>
      <w:r w:rsidRPr="00EA0BEB">
        <w:rPr>
          <w:rFonts w:ascii="Constantia" w:eastAsia="Georgia" w:hAnsi="Constantia" w:cs="Georgia"/>
          <w:bCs/>
        </w:rPr>
        <w:t xml:space="preserve"> should be replaced </w:t>
      </w:r>
      <w:r w:rsidR="00380FE3" w:rsidRPr="00EA0BEB">
        <w:rPr>
          <w:rFonts w:ascii="Constantia" w:eastAsia="Georgia" w:hAnsi="Constantia" w:cs="Georgia"/>
          <w:bCs/>
        </w:rPr>
        <w:t>by</w:t>
      </w:r>
      <w:r w:rsidRPr="00EA0BEB">
        <w:rPr>
          <w:rFonts w:ascii="Constantia" w:eastAsia="Georgia" w:hAnsi="Constantia" w:cs="Georgia"/>
          <w:bCs/>
        </w:rPr>
        <w:t xml:space="preserve"> the supported decision-making system. The Greek state should absolutely ensure that all persons with disabilities living in Greece are rights holders and equal before the law in full compliance with the CRPD provisions.</w:t>
      </w:r>
    </w:p>
    <w:p w14:paraId="1698B78D" w14:textId="0BC6F869" w:rsidR="008220A1" w:rsidRPr="00EA0BEB" w:rsidRDefault="008220A1" w:rsidP="008220A1">
      <w:pPr>
        <w:pStyle w:val="Heading1"/>
        <w:numPr>
          <w:ilvl w:val="0"/>
          <w:numId w:val="0"/>
        </w:numPr>
        <w:spacing w:before="480" w:after="240" w:line="276" w:lineRule="auto"/>
        <w:ind w:left="431" w:hanging="431"/>
        <w:rPr>
          <w:rFonts w:ascii="Constantia" w:hAnsi="Constantia"/>
          <w:b/>
          <w:color w:val="339966"/>
        </w:rPr>
      </w:pPr>
      <w:bookmarkStart w:id="43" w:name="_Toc17654889"/>
      <w:r w:rsidRPr="00EA0BEB">
        <w:rPr>
          <w:rFonts w:ascii="Constantia" w:hAnsi="Constantia"/>
          <w:b/>
          <w:color w:val="339966"/>
        </w:rPr>
        <w:t>Article 13 – Access to Justice</w:t>
      </w:r>
      <w:bookmarkEnd w:id="43"/>
    </w:p>
    <w:p w14:paraId="0707310F" w14:textId="4114234B" w:rsidR="008220A1" w:rsidRPr="00EA0BEB" w:rsidRDefault="008220A1" w:rsidP="008220A1">
      <w:pPr>
        <w:spacing w:line="276" w:lineRule="auto"/>
        <w:jc w:val="both"/>
        <w:rPr>
          <w:rFonts w:ascii="Constantia" w:eastAsia="Georgia" w:hAnsi="Constantia" w:cs="Georgia"/>
        </w:rPr>
      </w:pPr>
      <w:r w:rsidRPr="00EA0BEB">
        <w:rPr>
          <w:rFonts w:ascii="Constantia" w:eastAsia="Georgia" w:hAnsi="Constantia" w:cs="Georgia"/>
        </w:rPr>
        <w:t>The Greek Constitution foresees that all citizens in Greek territory have the right to access justice (Article 20, para. 1) (Government Gazette 2008</w:t>
      </w:r>
      <w:r w:rsidR="000E4AA1" w:rsidRPr="00EA0BEB">
        <w:rPr>
          <w:rFonts w:ascii="Constantia" w:eastAsia="Georgia" w:hAnsi="Constantia" w:cs="Georgia"/>
        </w:rPr>
        <w:t>b</w:t>
      </w:r>
      <w:r w:rsidRPr="00EA0BEB">
        <w:rPr>
          <w:rFonts w:ascii="Constantia" w:eastAsia="Georgia" w:hAnsi="Constantia" w:cs="Georgia"/>
        </w:rPr>
        <w:t xml:space="preserve">). Nevertheless, this does not apply to all persons with disabilities, since some persons with disabilities are excluded as litigant or witnesses because of their </w:t>
      </w:r>
      <w:r w:rsidRPr="00EA0BEB">
        <w:rPr>
          <w:rFonts w:ascii="Constantia" w:eastAsia="Georgia" w:hAnsi="Constantia" w:cs="Georgia"/>
        </w:rPr>
        <w:lastRenderedPageBreak/>
        <w:t>disability. For example, persons with intellectual or psychosocial disabilities who have lost their legal capacity cannot participate before and during the proceedings of a trial since it is up to their guardian to decide if they can participate in a lawsuit (</w:t>
      </w:r>
      <w:r w:rsidR="003A44ED" w:rsidRPr="00EA0BEB">
        <w:rPr>
          <w:rFonts w:ascii="Constantia" w:eastAsia="Georgia" w:hAnsi="Constantia" w:cs="Georgia"/>
        </w:rPr>
        <w:t>Code of Civil Procedure, Article 63,</w:t>
      </w:r>
      <w:r w:rsidR="003A44ED" w:rsidRPr="00EA0BEB">
        <w:rPr>
          <w:rFonts w:ascii="Constantia" w:hAnsi="Constantia"/>
        </w:rPr>
        <w:t xml:space="preserve"> Presidential Decree 503, Government Gazette</w:t>
      </w:r>
      <w:r w:rsidR="003A44ED" w:rsidRPr="00EA0BEB">
        <w:rPr>
          <w:rFonts w:ascii="Constantia" w:eastAsia="Georgia" w:hAnsi="Constantia" w:cs="Georgia"/>
        </w:rPr>
        <w:t xml:space="preserve"> 1985</w:t>
      </w:r>
      <w:r w:rsidRPr="00EA0BEB">
        <w:rPr>
          <w:rFonts w:ascii="Constantia" w:eastAsia="Georgia" w:hAnsi="Constantia" w:cs="Georgia"/>
        </w:rPr>
        <w:t xml:space="preserve">). Also, there are specific provisions for deaf and persons with hard of hearing regarding their participation before and during the proceedings of a trial. However, there is differentiation on these provisions from one Code to another (e.g., between the Code of Civil Justice and the Code </w:t>
      </w:r>
      <w:r w:rsidR="00F30FB9" w:rsidRPr="00EA0BEB">
        <w:rPr>
          <w:rFonts w:ascii="Constantia" w:eastAsia="Georgia" w:hAnsi="Constantia" w:cs="Georgia"/>
        </w:rPr>
        <w:t xml:space="preserve">of Criminal </w:t>
      </w:r>
      <w:r w:rsidRPr="00EA0BEB">
        <w:rPr>
          <w:rFonts w:ascii="Constantia" w:eastAsia="Georgia" w:hAnsi="Constantia" w:cs="Georgia"/>
        </w:rPr>
        <w:t>Procedure) regarding their communication with the judicial authorities (See, for example</w:t>
      </w:r>
      <w:r w:rsidR="00FB1CFD" w:rsidRPr="00EA0BEB">
        <w:rPr>
          <w:rFonts w:ascii="Constantia" w:eastAsia="Georgia" w:hAnsi="Constantia" w:cs="Georgia"/>
        </w:rPr>
        <w:t>,</w:t>
      </w:r>
      <w:r w:rsidRPr="00EA0BEB">
        <w:rPr>
          <w:rFonts w:ascii="Constantia" w:eastAsia="Georgia" w:hAnsi="Constantia" w:cs="Georgia"/>
        </w:rPr>
        <w:t xml:space="preserve"> Article 253 of the Code of Civil Justice and Article 227 of the </w:t>
      </w:r>
      <w:r w:rsidR="00F30FB9" w:rsidRPr="00EA0BEB">
        <w:rPr>
          <w:rFonts w:ascii="Constantia" w:eastAsia="Georgia" w:hAnsi="Constantia" w:cs="Georgia"/>
        </w:rPr>
        <w:t>Code of Criminal Procedure</w:t>
      </w:r>
      <w:r w:rsidRPr="00EA0BEB">
        <w:rPr>
          <w:rFonts w:ascii="Constantia" w:eastAsia="Georgia" w:hAnsi="Constantia" w:cs="Georgia"/>
        </w:rPr>
        <w:t>).</w:t>
      </w:r>
    </w:p>
    <w:p w14:paraId="080113EF" w14:textId="77777777" w:rsidR="008220A1" w:rsidRPr="00EA0BEB" w:rsidRDefault="008220A1" w:rsidP="008220A1">
      <w:pPr>
        <w:spacing w:line="276" w:lineRule="auto"/>
        <w:jc w:val="both"/>
        <w:rPr>
          <w:rFonts w:ascii="Constantia" w:eastAsia="Georgia" w:hAnsi="Constantia" w:cs="Georgia"/>
        </w:rPr>
      </w:pPr>
    </w:p>
    <w:p w14:paraId="18AC2F36" w14:textId="1948232C" w:rsidR="008220A1" w:rsidRPr="00EA0BEB" w:rsidRDefault="008220A1" w:rsidP="008220A1">
      <w:pPr>
        <w:spacing w:line="276" w:lineRule="auto"/>
        <w:jc w:val="both"/>
        <w:rPr>
          <w:rFonts w:ascii="Constantia" w:eastAsia="Georgia" w:hAnsi="Constantia" w:cs="Georgia"/>
        </w:rPr>
      </w:pPr>
      <w:r w:rsidRPr="00EA0BEB">
        <w:rPr>
          <w:rFonts w:ascii="Constantia" w:eastAsia="Georgia" w:hAnsi="Constantia" w:cs="Georgia"/>
        </w:rPr>
        <w:t xml:space="preserve">Similarly, there are specific provisions whether persons with psychosocial disabilities can participate as witnesses at the trial proceedings with the responsible person for the interrogation or the judicial authorities to have the option not to include them as witnesses (Article 210 of the </w:t>
      </w:r>
      <w:r w:rsidR="00F30FB9" w:rsidRPr="00EA0BEB">
        <w:rPr>
          <w:rFonts w:ascii="Constantia" w:eastAsia="Georgia" w:hAnsi="Constantia" w:cs="Georgia"/>
        </w:rPr>
        <w:t>Code of Criminal Procedure</w:t>
      </w:r>
      <w:r w:rsidRPr="00EA0BEB">
        <w:rPr>
          <w:rFonts w:ascii="Constantia" w:eastAsia="Georgia" w:hAnsi="Constantia" w:cs="Georgia"/>
        </w:rPr>
        <w:t xml:space="preserve">). Apart from the provisions of the current </w:t>
      </w:r>
      <w:r w:rsidR="00F30FB9" w:rsidRPr="00EA0BEB">
        <w:rPr>
          <w:rFonts w:ascii="Constantia" w:eastAsia="Georgia" w:hAnsi="Constantia" w:cs="Georgia"/>
        </w:rPr>
        <w:t xml:space="preserve">Code of Criminal Procedure </w:t>
      </w:r>
      <w:r w:rsidRPr="00EA0BEB">
        <w:rPr>
          <w:rFonts w:ascii="Constantia" w:eastAsia="Georgia" w:hAnsi="Constantia" w:cs="Georgia"/>
        </w:rPr>
        <w:t xml:space="preserve">that exclude persons with psychosocial disabilities as witnesses because of their disabilities, the language that has been used to refer to persons with psychosocial disabilities is anachronistic and racist. Terms such as ‘insane’ and ‘stupid’ (Article 210 of the </w:t>
      </w:r>
      <w:r w:rsidR="00F30FB9" w:rsidRPr="00EA0BEB">
        <w:rPr>
          <w:rFonts w:ascii="Constantia" w:eastAsia="Georgia" w:hAnsi="Constantia" w:cs="Georgia"/>
        </w:rPr>
        <w:t>Code of Criminal Procedure</w:t>
      </w:r>
      <w:r w:rsidRPr="00EA0BEB">
        <w:rPr>
          <w:rFonts w:ascii="Constantia" w:eastAsia="Georgia" w:hAnsi="Constantia" w:cs="Georgia"/>
        </w:rPr>
        <w:t xml:space="preserve">) for referring to persons with psychosocial disabilities do not, indeed, comply at all with the provisions of the Convention. </w:t>
      </w:r>
    </w:p>
    <w:p w14:paraId="19758FEF" w14:textId="77777777" w:rsidR="008220A1" w:rsidRPr="00EA0BEB" w:rsidRDefault="008220A1" w:rsidP="008220A1">
      <w:pPr>
        <w:spacing w:line="276" w:lineRule="auto"/>
        <w:jc w:val="both"/>
        <w:rPr>
          <w:rFonts w:ascii="Constantia" w:eastAsia="Georgia" w:hAnsi="Constantia" w:cs="Georgia"/>
        </w:rPr>
      </w:pPr>
    </w:p>
    <w:p w14:paraId="2F4F9F5C" w14:textId="097A9AFD" w:rsidR="008220A1" w:rsidRPr="00EA0BEB" w:rsidRDefault="008220A1" w:rsidP="008220A1">
      <w:pPr>
        <w:spacing w:line="276" w:lineRule="auto"/>
        <w:jc w:val="both"/>
        <w:rPr>
          <w:rFonts w:ascii="Constantia" w:eastAsia="Georgia" w:hAnsi="Constantia" w:cs="Georgia"/>
        </w:rPr>
      </w:pPr>
      <w:r w:rsidRPr="00EA0BEB">
        <w:rPr>
          <w:rFonts w:ascii="Constantia" w:eastAsia="Georgia" w:hAnsi="Constantia" w:cs="Georgia"/>
        </w:rPr>
        <w:t xml:space="preserve">Based on the existing legislation, there is no specific measure or provisions regarding the right of accessibility for persons with disabilities to access justice. By that is meant that the </w:t>
      </w:r>
      <w:r w:rsidR="00F30FB9" w:rsidRPr="00EA0BEB">
        <w:rPr>
          <w:rFonts w:ascii="Constantia" w:eastAsia="Georgia" w:hAnsi="Constantia" w:cs="Georgia"/>
        </w:rPr>
        <w:t>material</w:t>
      </w:r>
      <w:r w:rsidRPr="00EA0BEB">
        <w:rPr>
          <w:rFonts w:ascii="Constantia" w:eastAsia="Georgia" w:hAnsi="Constantia" w:cs="Georgia"/>
        </w:rPr>
        <w:t xml:space="preserve"> environment is also a barrier for persons with disabilities to exercise their right to access justice.</w:t>
      </w:r>
    </w:p>
    <w:p w14:paraId="74E300C5" w14:textId="77777777" w:rsidR="008220A1" w:rsidRPr="00EA0BEB" w:rsidRDefault="008220A1" w:rsidP="008220A1">
      <w:pPr>
        <w:spacing w:line="276" w:lineRule="auto"/>
        <w:jc w:val="both"/>
        <w:rPr>
          <w:rFonts w:ascii="Constantia" w:eastAsia="Georgia" w:hAnsi="Constantia" w:cs="Georgia"/>
        </w:rPr>
      </w:pPr>
    </w:p>
    <w:p w14:paraId="0545D9EB" w14:textId="3F9886D8" w:rsidR="008220A1" w:rsidRPr="00EA0BEB" w:rsidRDefault="008220A1" w:rsidP="008220A1">
      <w:pPr>
        <w:spacing w:line="276" w:lineRule="auto"/>
        <w:jc w:val="both"/>
        <w:rPr>
          <w:rFonts w:ascii="Constantia" w:eastAsia="Georgia" w:hAnsi="Constantia" w:cs="Georgia"/>
        </w:rPr>
      </w:pPr>
      <w:r w:rsidRPr="00EA0BEB">
        <w:rPr>
          <w:rFonts w:ascii="Constantia" w:eastAsia="Georgia" w:hAnsi="Constantia" w:cs="Georgia"/>
        </w:rPr>
        <w:t>Although there is no official survey to depict the accessibility of the building</w:t>
      </w:r>
      <w:r w:rsidR="00F30FB9" w:rsidRPr="00EA0BEB">
        <w:rPr>
          <w:rFonts w:ascii="Constantia" w:eastAsia="Georgia" w:hAnsi="Constantia" w:cs="Georgia"/>
        </w:rPr>
        <w:t>s</w:t>
      </w:r>
      <w:r w:rsidRPr="00EA0BEB">
        <w:rPr>
          <w:rFonts w:ascii="Constantia" w:eastAsia="Georgia" w:hAnsi="Constantia" w:cs="Georgia"/>
        </w:rPr>
        <w:t xml:space="preserve"> of the justice administration, </w:t>
      </w:r>
      <w:proofErr w:type="gramStart"/>
      <w:r w:rsidRPr="00EA0BEB">
        <w:rPr>
          <w:rFonts w:ascii="Constantia" w:eastAsia="Georgia" w:hAnsi="Constantia" w:cs="Georgia"/>
        </w:rPr>
        <w:t>the majority of</w:t>
      </w:r>
      <w:proofErr w:type="gramEnd"/>
      <w:r w:rsidRPr="00EA0BEB">
        <w:rPr>
          <w:rFonts w:ascii="Constantia" w:eastAsia="Georgia" w:hAnsi="Constantia" w:cs="Georgia"/>
        </w:rPr>
        <w:t xml:space="preserve"> them are not accessible. In Athens, for example, some courts have ramps but not all of them and the elevators are not always accessible to persons with disabilities (e.g., not big enough for wheelchair users, rarely elements/figures of floor announcements as well as of buttons in Braille). It is doubtful if there are: </w:t>
      </w:r>
      <w:proofErr w:type="spellStart"/>
      <w:r w:rsidRPr="00EA0BEB">
        <w:rPr>
          <w:rFonts w:ascii="Constantia" w:eastAsia="Georgia" w:hAnsi="Constantia" w:cs="Georgia"/>
        </w:rPr>
        <w:t>i</w:t>
      </w:r>
      <w:proofErr w:type="spellEnd"/>
      <w:r w:rsidRPr="00EA0BEB">
        <w:rPr>
          <w:rFonts w:ascii="Constantia" w:eastAsia="Georgia" w:hAnsi="Constantia" w:cs="Georgia"/>
        </w:rPr>
        <w:t xml:space="preserve">) accessible WC for the public, ii) signage in Braille for blind and partially sighted persons, and, iii) live assistants for blind and partially sighted persons, wheelchair users, to name but a few. </w:t>
      </w:r>
      <w:r w:rsidRPr="00EA0BEB">
        <w:rPr>
          <w:rFonts w:ascii="Constantia" w:eastAsia="Georgia" w:hAnsi="Constantia" w:cs="Georgia"/>
        </w:rPr>
        <w:lastRenderedPageBreak/>
        <w:t>The lack of accessible buildings is worse in the region of Greece due to the courts are housed in old buildings.</w:t>
      </w:r>
    </w:p>
    <w:p w14:paraId="335B0525" w14:textId="77777777" w:rsidR="008220A1" w:rsidRPr="00EA0BEB" w:rsidRDefault="008220A1" w:rsidP="008220A1">
      <w:pPr>
        <w:spacing w:line="276" w:lineRule="auto"/>
        <w:jc w:val="both"/>
        <w:rPr>
          <w:rFonts w:ascii="Constantia" w:eastAsia="Georgia" w:hAnsi="Constantia" w:cs="Georgia"/>
        </w:rPr>
      </w:pPr>
    </w:p>
    <w:p w14:paraId="3555D0D8" w14:textId="5979E961" w:rsidR="008220A1" w:rsidRPr="00EA0BEB" w:rsidRDefault="008220A1" w:rsidP="008220A1">
      <w:pPr>
        <w:spacing w:line="276" w:lineRule="auto"/>
        <w:jc w:val="both"/>
        <w:rPr>
          <w:rFonts w:ascii="Constantia" w:eastAsia="Georgia" w:hAnsi="Constantia" w:cs="Georgia"/>
        </w:rPr>
      </w:pPr>
      <w:r w:rsidRPr="00EA0BEB">
        <w:rPr>
          <w:rFonts w:ascii="Constantia" w:eastAsia="Georgia" w:hAnsi="Constantia" w:cs="Georgia"/>
        </w:rPr>
        <w:t xml:space="preserve">The barriers to the access to the material environment of justice are not only limited to the buildings, since the legislation is neither available in Braille nor other alternative formats, e.g., as to easy-to-read text. Also, the courts and/or the justice authorities do not provide sign language interpreters for facilitating the communication with deaf and persons with hard of hearing. In other words, the provision of reasonable accommodations to persons with disabilities for equally exercising their right to access justice, like the rest of the citizens, though it is essential for them </w:t>
      </w:r>
      <w:r w:rsidR="00F30FB9" w:rsidRPr="00EA0BEB">
        <w:rPr>
          <w:rFonts w:ascii="Constantia" w:eastAsia="Georgia" w:hAnsi="Constantia" w:cs="Georgia"/>
        </w:rPr>
        <w:t xml:space="preserve">it </w:t>
      </w:r>
      <w:r w:rsidRPr="00EA0BEB">
        <w:rPr>
          <w:rFonts w:ascii="Constantia" w:eastAsia="Georgia" w:hAnsi="Constantia" w:cs="Georgia"/>
        </w:rPr>
        <w:t>is absent at the existing legal framework.</w:t>
      </w:r>
    </w:p>
    <w:p w14:paraId="19568C70" w14:textId="77777777" w:rsidR="008220A1" w:rsidRPr="00EA0BEB" w:rsidRDefault="008220A1" w:rsidP="008220A1">
      <w:pPr>
        <w:spacing w:line="276" w:lineRule="auto"/>
        <w:jc w:val="both"/>
        <w:rPr>
          <w:rFonts w:ascii="Constantia" w:eastAsia="Georgia" w:hAnsi="Constantia" w:cs="Georgia"/>
        </w:rPr>
      </w:pPr>
    </w:p>
    <w:p w14:paraId="3FDEEFE2" w14:textId="275CFF61" w:rsidR="008220A1" w:rsidRPr="00EA0BEB" w:rsidRDefault="008220A1" w:rsidP="008220A1">
      <w:pPr>
        <w:spacing w:line="276" w:lineRule="auto"/>
        <w:jc w:val="both"/>
        <w:rPr>
          <w:rFonts w:ascii="Constantia" w:eastAsia="Georgia" w:hAnsi="Constantia" w:cs="Georgia"/>
        </w:rPr>
      </w:pPr>
      <w:r w:rsidRPr="00EA0BEB">
        <w:rPr>
          <w:rFonts w:ascii="Constantia" w:eastAsia="Georgia" w:hAnsi="Constantia" w:cs="Georgia"/>
        </w:rPr>
        <w:t xml:space="preserve">The right of persons with disabilities to report or complain to the Greek Ombudsman when they face barriers with their access to justice as well as to the Special Committee on the Protection of the Rights of Persons with Psychosocial Disabilities are positive measures for protecting and promoting the rights of persons with disabilities to have equal access to justice. What is missing is to </w:t>
      </w:r>
      <w:r w:rsidR="00FB1CFD" w:rsidRPr="00EA0BEB">
        <w:rPr>
          <w:rFonts w:ascii="Constantia" w:eastAsia="Georgia" w:hAnsi="Constantia" w:cs="Georgia"/>
        </w:rPr>
        <w:t>raise further</w:t>
      </w:r>
      <w:r w:rsidRPr="00EA0BEB">
        <w:rPr>
          <w:rFonts w:ascii="Constantia" w:eastAsia="Georgia" w:hAnsi="Constantia" w:cs="Georgia"/>
        </w:rPr>
        <w:t xml:space="preserve"> awareness regarding the right of persons with disabilities to look for support to the abovementioned bodies.</w:t>
      </w:r>
    </w:p>
    <w:p w14:paraId="23B023B5" w14:textId="77777777" w:rsidR="00FC78CA" w:rsidRPr="00EA0BEB" w:rsidRDefault="00FC78CA" w:rsidP="00ED2396">
      <w:pPr>
        <w:pStyle w:val="Heading2"/>
        <w:numPr>
          <w:ilvl w:val="0"/>
          <w:numId w:val="0"/>
        </w:numPr>
        <w:spacing w:after="240"/>
        <w:ind w:left="576" w:hanging="576"/>
        <w:rPr>
          <w:rFonts w:ascii="Constantia" w:eastAsia="Georgia" w:hAnsi="Constantia"/>
          <w:b/>
          <w:bCs w:val="0"/>
          <w:color w:val="C00000"/>
        </w:rPr>
      </w:pPr>
      <w:bookmarkStart w:id="44" w:name="_Toc17654890"/>
      <w:r w:rsidRPr="00EA0BEB">
        <w:rPr>
          <w:rFonts w:ascii="Constantia" w:eastAsia="Georgia" w:hAnsi="Constantia"/>
          <w:b/>
          <w:bCs w:val="0"/>
          <w:color w:val="C00000"/>
        </w:rPr>
        <w:t>NCDP’s response to the CRPD Committee List of Issues</w:t>
      </w:r>
      <w:bookmarkEnd w:id="44"/>
    </w:p>
    <w:p w14:paraId="26E93DFD" w14:textId="434726D1" w:rsidR="00144E78" w:rsidRPr="00EA0BEB" w:rsidRDefault="00144E78" w:rsidP="00144E78">
      <w:pPr>
        <w:jc w:val="both"/>
        <w:rPr>
          <w:rFonts w:ascii="Constantia" w:hAnsi="Constantia"/>
          <w:i/>
          <w:iCs/>
          <w:color w:val="0000FF"/>
        </w:rPr>
      </w:pPr>
      <w:r w:rsidRPr="00EA0BEB">
        <w:rPr>
          <w:rFonts w:ascii="Constantia" w:hAnsi="Constantia"/>
          <w:i/>
          <w:iCs/>
          <w:color w:val="0000FF"/>
        </w:rPr>
        <w:t>8. Please inform the Committee about:</w:t>
      </w:r>
    </w:p>
    <w:p w14:paraId="419B384C" w14:textId="7ACB826A" w:rsidR="00144E78" w:rsidRPr="00EA0BEB" w:rsidRDefault="00144E78" w:rsidP="00144E78">
      <w:pPr>
        <w:jc w:val="both"/>
        <w:rPr>
          <w:rFonts w:ascii="Constantia" w:hAnsi="Constantia"/>
          <w:i/>
          <w:iCs/>
          <w:color w:val="0000FF"/>
        </w:rPr>
      </w:pPr>
    </w:p>
    <w:p w14:paraId="43E4FF65" w14:textId="035433FB" w:rsidR="00144E78" w:rsidRPr="00EA0BEB" w:rsidRDefault="00570041" w:rsidP="00F23C12">
      <w:pPr>
        <w:jc w:val="both"/>
        <w:rPr>
          <w:rFonts w:ascii="Constantia" w:hAnsi="Constantia"/>
          <w:i/>
          <w:iCs/>
          <w:color w:val="0000FF"/>
        </w:rPr>
      </w:pPr>
      <w:r w:rsidRPr="00EA0BEB">
        <w:rPr>
          <w:rFonts w:ascii="Constantia" w:hAnsi="Constantia"/>
          <w:i/>
          <w:iCs/>
          <w:color w:val="0000FF"/>
        </w:rPr>
        <w:t>8</w:t>
      </w:r>
      <w:r w:rsidR="00F23C12" w:rsidRPr="00EA0BEB">
        <w:rPr>
          <w:rFonts w:ascii="Constantia" w:hAnsi="Constantia"/>
          <w:i/>
          <w:iCs/>
          <w:color w:val="0000FF"/>
        </w:rPr>
        <w:t xml:space="preserve">a. </w:t>
      </w:r>
      <w:r w:rsidR="00144E78" w:rsidRPr="00EA0BEB">
        <w:rPr>
          <w:rFonts w:ascii="Constantia" w:hAnsi="Constantia"/>
          <w:i/>
          <w:iCs/>
          <w:color w:val="0000FF"/>
        </w:rPr>
        <w:t xml:space="preserve">The implementation of European Union Directives 2013/48/EU and 2011/99/EU, </w:t>
      </w:r>
      <w:proofErr w:type="gramStart"/>
      <w:r w:rsidR="00144E78" w:rsidRPr="00EA0BEB">
        <w:rPr>
          <w:rFonts w:ascii="Constantia" w:hAnsi="Constantia"/>
          <w:i/>
          <w:iCs/>
          <w:color w:val="0000FF"/>
        </w:rPr>
        <w:t>in particular in</w:t>
      </w:r>
      <w:proofErr w:type="gramEnd"/>
      <w:r w:rsidR="00144E78" w:rsidRPr="00EA0BEB">
        <w:rPr>
          <w:rFonts w:ascii="Constantia" w:hAnsi="Constantia"/>
          <w:i/>
          <w:iCs/>
          <w:color w:val="0000FF"/>
        </w:rPr>
        <w:t xml:space="preserve"> relation to persons who are blind or deaf;</w:t>
      </w:r>
    </w:p>
    <w:p w14:paraId="77224690" w14:textId="088DE03B" w:rsidR="00144E78" w:rsidRPr="00EA0BEB" w:rsidRDefault="00144E78" w:rsidP="00144E78">
      <w:pPr>
        <w:jc w:val="both"/>
        <w:rPr>
          <w:rFonts w:ascii="Constantia" w:hAnsi="Constantia"/>
          <w:i/>
          <w:iCs/>
          <w:color w:val="0000FF"/>
        </w:rPr>
      </w:pPr>
    </w:p>
    <w:p w14:paraId="3D125DFC" w14:textId="58364FC7" w:rsidR="00144E78" w:rsidRPr="00EA0BEB" w:rsidRDefault="00F23C12" w:rsidP="00FC78CA">
      <w:pPr>
        <w:spacing w:line="276" w:lineRule="auto"/>
        <w:jc w:val="both"/>
        <w:rPr>
          <w:rFonts w:ascii="Constantia" w:eastAsia="Georgia" w:hAnsi="Constantia" w:cs="Georgia"/>
        </w:rPr>
      </w:pPr>
      <w:r w:rsidRPr="00EA0BEB">
        <w:rPr>
          <w:rFonts w:ascii="Constantia" w:hAnsi="Constantia"/>
          <w:i/>
          <w:iCs/>
          <w:color w:val="0000FF"/>
        </w:rPr>
        <w:t xml:space="preserve">8a. </w:t>
      </w:r>
      <w:r w:rsidR="00144E78" w:rsidRPr="00EA0BEB">
        <w:rPr>
          <w:rFonts w:ascii="Constantia" w:eastAsia="Georgia" w:hAnsi="Constantia" w:cs="Georgia"/>
        </w:rPr>
        <w:t xml:space="preserve">The Directive 2013/48/EU was transposed into the Greek legal framework through the Law 4478/2017. While all Directive’s 2013/48/EU articles have been added to the </w:t>
      </w:r>
      <w:r w:rsidR="00F30FB9" w:rsidRPr="00EA0BEB">
        <w:rPr>
          <w:rFonts w:ascii="Constantia" w:eastAsia="Georgia" w:hAnsi="Constantia" w:cs="Georgia"/>
        </w:rPr>
        <w:t>Code of Criminal Procedure</w:t>
      </w:r>
      <w:r w:rsidR="00144E78" w:rsidRPr="00EA0BEB">
        <w:rPr>
          <w:rFonts w:ascii="Constantia" w:eastAsia="Georgia" w:hAnsi="Constantia" w:cs="Georgia"/>
        </w:rPr>
        <w:t>, none of them mention something specific for persons with disabilities, and particularly for blind and deaf. Article 13 of the Directive, which concerns “the particular needs of vulnerable suspects and vulnerable accused persons”</w:t>
      </w:r>
      <w:r w:rsidR="00F30FB9" w:rsidRPr="00EA0BEB">
        <w:rPr>
          <w:rFonts w:ascii="Constantia" w:eastAsia="Georgia" w:hAnsi="Constantia" w:cs="Georgia"/>
        </w:rPr>
        <w:t>,</w:t>
      </w:r>
      <w:r w:rsidR="00144E78" w:rsidRPr="00EA0BEB">
        <w:rPr>
          <w:rFonts w:ascii="Constantia" w:eastAsia="Georgia" w:hAnsi="Constantia" w:cs="Georgia"/>
        </w:rPr>
        <w:t xml:space="preserve"> has been added as Article 99B of the </w:t>
      </w:r>
      <w:r w:rsidR="00F30FB9" w:rsidRPr="00EA0BEB">
        <w:rPr>
          <w:rFonts w:ascii="Constantia" w:eastAsia="Georgia" w:hAnsi="Constantia" w:cs="Georgia"/>
        </w:rPr>
        <w:t>Code of Criminal Procedure</w:t>
      </w:r>
      <w:r w:rsidR="00144E78" w:rsidRPr="00EA0BEB">
        <w:rPr>
          <w:rFonts w:ascii="Constantia" w:eastAsia="Georgia" w:hAnsi="Constantia" w:cs="Georgia"/>
        </w:rPr>
        <w:t xml:space="preserve">. The subject of Article 99 of the </w:t>
      </w:r>
      <w:r w:rsidR="00F30FB9" w:rsidRPr="00EA0BEB">
        <w:rPr>
          <w:rFonts w:ascii="Constantia" w:eastAsia="Georgia" w:hAnsi="Constantia" w:cs="Georgia"/>
        </w:rPr>
        <w:t xml:space="preserve">Code of Criminal Procedure </w:t>
      </w:r>
      <w:r w:rsidR="00144E78" w:rsidRPr="00EA0BEB">
        <w:rPr>
          <w:rFonts w:ascii="Constantia" w:eastAsia="Georgia" w:hAnsi="Constantia" w:cs="Georgia"/>
        </w:rPr>
        <w:t>is about the rights of litigants. This addition, based on the Directive, refers only to the persons that are either juvenile or foreigners</w:t>
      </w:r>
      <w:r w:rsidR="00F30FB9" w:rsidRPr="00EA0BEB">
        <w:rPr>
          <w:rFonts w:ascii="Constantia" w:eastAsia="Georgia" w:hAnsi="Constantia" w:cs="Georgia"/>
        </w:rPr>
        <w:t>,</w:t>
      </w:r>
      <w:r w:rsidR="00144E78" w:rsidRPr="00EA0BEB">
        <w:rPr>
          <w:rFonts w:ascii="Constantia" w:eastAsia="Georgia" w:hAnsi="Constantia" w:cs="Georgia"/>
        </w:rPr>
        <w:t xml:space="preserve"> by describing their right to inform one person of their choice regarding the deprivation of </w:t>
      </w:r>
      <w:r w:rsidR="00F30FB9" w:rsidRPr="00EA0BEB">
        <w:rPr>
          <w:rFonts w:ascii="Constantia" w:eastAsia="Georgia" w:hAnsi="Constantia" w:cs="Georgia"/>
        </w:rPr>
        <w:t>their</w:t>
      </w:r>
      <w:r w:rsidR="00144E78" w:rsidRPr="00EA0BEB">
        <w:rPr>
          <w:rFonts w:ascii="Constantia" w:eastAsia="Georgia" w:hAnsi="Constantia" w:cs="Georgia"/>
        </w:rPr>
        <w:t xml:space="preserve"> liberty. There is no reference to the deaf and blind.</w:t>
      </w:r>
    </w:p>
    <w:p w14:paraId="04AC6B7C" w14:textId="77777777" w:rsidR="00144E78" w:rsidRPr="00EA0BEB" w:rsidRDefault="00144E78" w:rsidP="00FC78CA">
      <w:pPr>
        <w:spacing w:line="276" w:lineRule="auto"/>
        <w:jc w:val="both"/>
        <w:rPr>
          <w:rFonts w:ascii="Constantia" w:eastAsia="Georgia" w:hAnsi="Constantia" w:cs="Georgia"/>
        </w:rPr>
      </w:pPr>
      <w:r w:rsidRPr="00EA0BEB">
        <w:rPr>
          <w:rFonts w:ascii="Constantia" w:eastAsia="Georgia" w:hAnsi="Constantia" w:cs="Georgia"/>
        </w:rPr>
        <w:t xml:space="preserve"> </w:t>
      </w:r>
    </w:p>
    <w:p w14:paraId="27D82F61" w14:textId="3E8224D0" w:rsidR="00144E78" w:rsidRPr="00EA0BEB" w:rsidRDefault="00F30FB9" w:rsidP="00FC78CA">
      <w:pPr>
        <w:spacing w:line="276" w:lineRule="auto"/>
        <w:jc w:val="both"/>
        <w:rPr>
          <w:rFonts w:ascii="Constantia" w:hAnsi="Constantia"/>
          <w:i/>
          <w:iCs/>
          <w:color w:val="0000FF"/>
        </w:rPr>
      </w:pPr>
      <w:proofErr w:type="gramStart"/>
      <w:r w:rsidRPr="00EA0BEB">
        <w:rPr>
          <w:rFonts w:ascii="Constantia" w:eastAsia="Georgia" w:hAnsi="Constantia" w:cs="Georgia"/>
        </w:rPr>
        <w:lastRenderedPageBreak/>
        <w:t>Similarly</w:t>
      </w:r>
      <w:proofErr w:type="gramEnd"/>
      <w:r w:rsidR="00144E78" w:rsidRPr="00EA0BEB">
        <w:rPr>
          <w:rFonts w:ascii="Constantia" w:eastAsia="Georgia" w:hAnsi="Constantia" w:cs="Georgia"/>
        </w:rPr>
        <w:t xml:space="preserve"> with Directive 2013/48/EU, the Directive 2011/99/EU was transposed into the Greek legal framework through the Law 4360/2016. However, there is no reference to persons with disabilities in general</w:t>
      </w:r>
      <w:r w:rsidRPr="00EA0BEB">
        <w:rPr>
          <w:rFonts w:ascii="Constantia" w:eastAsia="Georgia" w:hAnsi="Constantia" w:cs="Georgia"/>
        </w:rPr>
        <w:t>,</w:t>
      </w:r>
      <w:r w:rsidR="00144E78" w:rsidRPr="00EA0BEB">
        <w:rPr>
          <w:rFonts w:ascii="Constantia" w:eastAsia="Georgia" w:hAnsi="Constantia" w:cs="Georgia"/>
        </w:rPr>
        <w:t xml:space="preserve"> and to blind and </w:t>
      </w:r>
      <w:proofErr w:type="gramStart"/>
      <w:r w:rsidR="00144E78" w:rsidRPr="00EA0BEB">
        <w:rPr>
          <w:rFonts w:ascii="Constantia" w:eastAsia="Georgia" w:hAnsi="Constantia" w:cs="Georgia"/>
        </w:rPr>
        <w:t>deaf in particular</w:t>
      </w:r>
      <w:r w:rsidRPr="00EA0BEB">
        <w:rPr>
          <w:rFonts w:ascii="Constantia" w:eastAsia="Georgia" w:hAnsi="Constantia" w:cs="Georgia"/>
        </w:rPr>
        <w:t>,</w:t>
      </w:r>
      <w:r w:rsidR="00144E78" w:rsidRPr="00EA0BEB">
        <w:rPr>
          <w:rFonts w:ascii="Constantia" w:eastAsia="Georgia" w:hAnsi="Constantia" w:cs="Georgia"/>
        </w:rPr>
        <w:t xml:space="preserve"> regarding</w:t>
      </w:r>
      <w:proofErr w:type="gramEnd"/>
      <w:r w:rsidR="00144E78" w:rsidRPr="00EA0BEB">
        <w:rPr>
          <w:rFonts w:ascii="Constantia" w:eastAsia="Georgia" w:hAnsi="Constantia" w:cs="Georgia"/>
        </w:rPr>
        <w:t xml:space="preserve"> specific provisions because of this Directive.</w:t>
      </w:r>
    </w:p>
    <w:p w14:paraId="43268CCC" w14:textId="77777777" w:rsidR="00144E78" w:rsidRPr="00EA0BEB" w:rsidRDefault="00144E78" w:rsidP="00144E78">
      <w:pPr>
        <w:jc w:val="both"/>
        <w:rPr>
          <w:rFonts w:ascii="Constantia" w:hAnsi="Constantia"/>
          <w:i/>
          <w:iCs/>
          <w:color w:val="0000FF"/>
        </w:rPr>
      </w:pPr>
    </w:p>
    <w:p w14:paraId="0A7F30E7" w14:textId="31043195" w:rsidR="00144E78" w:rsidRPr="00EA0BEB" w:rsidRDefault="00570041" w:rsidP="00144E78">
      <w:pPr>
        <w:jc w:val="both"/>
        <w:rPr>
          <w:rFonts w:ascii="Constantia" w:hAnsi="Constantia"/>
          <w:i/>
          <w:iCs/>
          <w:color w:val="0000FF"/>
        </w:rPr>
      </w:pPr>
      <w:r w:rsidRPr="00EA0BEB">
        <w:rPr>
          <w:rFonts w:ascii="Constantia" w:hAnsi="Constantia"/>
          <w:i/>
          <w:iCs/>
          <w:color w:val="0000FF"/>
        </w:rPr>
        <w:t>8</w:t>
      </w:r>
      <w:r w:rsidR="00144E78" w:rsidRPr="00EA0BEB">
        <w:rPr>
          <w:rFonts w:ascii="Constantia" w:hAnsi="Constantia"/>
          <w:i/>
          <w:iCs/>
          <w:color w:val="0000FF"/>
        </w:rPr>
        <w:t>b</w:t>
      </w:r>
      <w:r w:rsidR="00F23C12" w:rsidRPr="00EA0BEB">
        <w:rPr>
          <w:rFonts w:ascii="Constantia" w:hAnsi="Constantia"/>
          <w:i/>
          <w:iCs/>
          <w:color w:val="0000FF"/>
        </w:rPr>
        <w:t xml:space="preserve">. </w:t>
      </w:r>
      <w:r w:rsidR="00144E78" w:rsidRPr="00EA0BEB">
        <w:rPr>
          <w:rFonts w:ascii="Constantia" w:hAnsi="Constantia"/>
          <w:i/>
          <w:iCs/>
          <w:color w:val="0000FF"/>
        </w:rPr>
        <w:t>The procedural safeguards in place and the training provided to judges, lawyers</w:t>
      </w:r>
      <w:r w:rsidR="00FB1CFD" w:rsidRPr="00EA0BEB">
        <w:rPr>
          <w:rFonts w:ascii="Constantia" w:hAnsi="Constantia"/>
          <w:i/>
          <w:iCs/>
          <w:color w:val="0000FF"/>
        </w:rPr>
        <w:t>,</w:t>
      </w:r>
      <w:r w:rsidR="00144E78" w:rsidRPr="00EA0BEB">
        <w:rPr>
          <w:rFonts w:ascii="Constantia" w:hAnsi="Constantia"/>
          <w:i/>
          <w:iCs/>
          <w:color w:val="0000FF"/>
        </w:rPr>
        <w:t xml:space="preserve"> and other judicial and administrative staff to secure the rights of persons with disabilities in civil, criminal and administrative proceedings.</w:t>
      </w:r>
    </w:p>
    <w:p w14:paraId="4096B972" w14:textId="1A6E1FA6" w:rsidR="00144E78" w:rsidRPr="00EA0BEB" w:rsidRDefault="00144E78" w:rsidP="00144E78">
      <w:pPr>
        <w:jc w:val="both"/>
        <w:rPr>
          <w:rFonts w:ascii="Constantia" w:hAnsi="Constantia"/>
          <w:i/>
          <w:iCs/>
          <w:color w:val="0000FF"/>
        </w:rPr>
      </w:pPr>
    </w:p>
    <w:p w14:paraId="0A9EF6C9" w14:textId="53036B0F" w:rsidR="00144E78" w:rsidRPr="00EA0BEB" w:rsidRDefault="00F23C12" w:rsidP="00FC78CA">
      <w:pPr>
        <w:spacing w:line="276" w:lineRule="auto"/>
        <w:jc w:val="both"/>
        <w:rPr>
          <w:rFonts w:ascii="Constantia" w:hAnsi="Constantia"/>
          <w:i/>
          <w:iCs/>
          <w:color w:val="0000FF"/>
        </w:rPr>
      </w:pPr>
      <w:r w:rsidRPr="00EA0BEB">
        <w:rPr>
          <w:rFonts w:ascii="Constantia" w:hAnsi="Constantia"/>
          <w:color w:val="0000FF"/>
        </w:rPr>
        <w:t>8b.</w:t>
      </w:r>
      <w:r w:rsidRPr="00EA0BEB">
        <w:rPr>
          <w:rFonts w:ascii="Constantia" w:hAnsi="Constantia"/>
          <w:i/>
          <w:iCs/>
          <w:color w:val="0000FF"/>
        </w:rPr>
        <w:t xml:space="preserve"> </w:t>
      </w:r>
      <w:r w:rsidRPr="00EA0BEB">
        <w:rPr>
          <w:rFonts w:ascii="Constantia" w:eastAsia="Georgia" w:hAnsi="Constantia" w:cs="Georgia"/>
        </w:rPr>
        <w:t>The National School of Judges in its curriculum offers courses related to human rights to the forthcoming judges and prosecutors. It also provides seminars within the field of human rights aiming to educate judges regarding issues that concern persons with disabilities</w:t>
      </w:r>
      <w:r w:rsidR="00F30FB9" w:rsidRPr="00EA0BEB">
        <w:rPr>
          <w:rFonts w:ascii="Constantia" w:eastAsia="Georgia" w:hAnsi="Constantia" w:cs="Georgia"/>
        </w:rPr>
        <w:t>’</w:t>
      </w:r>
      <w:r w:rsidRPr="00EA0BEB">
        <w:rPr>
          <w:rFonts w:ascii="Constantia" w:eastAsia="Georgia" w:hAnsi="Constantia" w:cs="Georgia"/>
        </w:rPr>
        <w:t xml:space="preserve"> rights, migrants</w:t>
      </w:r>
      <w:r w:rsidR="00FB1CFD" w:rsidRPr="00EA0BEB">
        <w:rPr>
          <w:rFonts w:ascii="Constantia" w:eastAsia="Georgia" w:hAnsi="Constantia" w:cs="Georgia"/>
        </w:rPr>
        <w:t>,</w:t>
      </w:r>
      <w:r w:rsidRPr="00EA0BEB">
        <w:rPr>
          <w:rFonts w:ascii="Constantia" w:eastAsia="Georgia" w:hAnsi="Constantia" w:cs="Georgia"/>
        </w:rPr>
        <w:t xml:space="preserve"> and refugees’ rights, hate crimes, juvenile</w:t>
      </w:r>
      <w:r w:rsidR="00F30FB9" w:rsidRPr="00EA0BEB">
        <w:rPr>
          <w:rFonts w:ascii="Constantia" w:eastAsia="Georgia" w:hAnsi="Constantia" w:cs="Georgia"/>
        </w:rPr>
        <w:t>’s</w:t>
      </w:r>
      <w:r w:rsidRPr="00EA0BEB">
        <w:rPr>
          <w:rFonts w:ascii="Constantia" w:eastAsia="Georgia" w:hAnsi="Constantia" w:cs="Georgia"/>
        </w:rPr>
        <w:t xml:space="preserve"> rights. Although the training of judges and prosecutors on issues related to the rights of persons that belong to specific social groups, it is unclear if this kind of training is available to other judicial and administrative staff</w:t>
      </w:r>
      <w:r w:rsidR="00F30FB9" w:rsidRPr="00EA0BEB">
        <w:rPr>
          <w:rFonts w:ascii="Constantia" w:eastAsia="Georgia" w:hAnsi="Constantia" w:cs="Georgia"/>
        </w:rPr>
        <w:t>,</w:t>
      </w:r>
      <w:r w:rsidRPr="00EA0BEB">
        <w:rPr>
          <w:rFonts w:ascii="Constantia" w:eastAsia="Georgia" w:hAnsi="Constantia" w:cs="Georgia"/>
        </w:rPr>
        <w:t xml:space="preserve"> as well as to the police</w:t>
      </w:r>
      <w:r w:rsidR="00F30FB9" w:rsidRPr="00EA0BEB">
        <w:rPr>
          <w:rFonts w:ascii="Constantia" w:eastAsia="Georgia" w:hAnsi="Constantia" w:cs="Georgia"/>
        </w:rPr>
        <w:t>,</w:t>
      </w:r>
      <w:r w:rsidRPr="00EA0BEB">
        <w:rPr>
          <w:rFonts w:ascii="Constantia" w:eastAsia="Georgia" w:hAnsi="Constantia" w:cs="Georgia"/>
        </w:rPr>
        <w:t xml:space="preserve"> for securing that the rights of persons with disabilities will be protected and promoted.</w:t>
      </w:r>
    </w:p>
    <w:p w14:paraId="0F6E26FC" w14:textId="77777777" w:rsidR="00144E78" w:rsidRPr="00EA0BEB" w:rsidRDefault="00144E78" w:rsidP="00DE4E93">
      <w:pPr>
        <w:pStyle w:val="Heading2"/>
        <w:numPr>
          <w:ilvl w:val="0"/>
          <w:numId w:val="0"/>
        </w:numPr>
        <w:spacing w:after="120"/>
        <w:rPr>
          <w:rFonts w:ascii="Constantia" w:eastAsia="Georgia" w:hAnsi="Constantia"/>
          <w:b/>
          <w:bCs w:val="0"/>
          <w:color w:val="C00000"/>
          <w:sz w:val="26"/>
          <w:szCs w:val="26"/>
        </w:rPr>
      </w:pPr>
      <w:bookmarkStart w:id="45" w:name="_Toc15908807"/>
      <w:bookmarkStart w:id="46" w:name="_Toc17654891"/>
      <w:r w:rsidRPr="00EA0BEB">
        <w:rPr>
          <w:rFonts w:ascii="Constantia" w:eastAsia="Georgia" w:hAnsi="Constantia"/>
          <w:b/>
          <w:bCs w:val="0"/>
          <w:color w:val="C00000"/>
          <w:sz w:val="26"/>
          <w:szCs w:val="26"/>
        </w:rPr>
        <w:t>Recommendations</w:t>
      </w:r>
      <w:bookmarkEnd w:id="45"/>
      <w:bookmarkEnd w:id="46"/>
    </w:p>
    <w:p w14:paraId="0D57F4BE" w14:textId="1CC614D5" w:rsidR="00F23C12" w:rsidRPr="00EA0BEB" w:rsidRDefault="00F23C12" w:rsidP="00FE33DF">
      <w:pPr>
        <w:numPr>
          <w:ilvl w:val="0"/>
          <w:numId w:val="14"/>
        </w:numPr>
        <w:spacing w:line="276" w:lineRule="auto"/>
        <w:jc w:val="both"/>
        <w:rPr>
          <w:rFonts w:ascii="Constantia" w:eastAsia="Georgia" w:hAnsi="Constantia" w:cs="Georgia"/>
          <w:bCs/>
        </w:rPr>
      </w:pPr>
      <w:r w:rsidRPr="00EA0BEB">
        <w:rPr>
          <w:rFonts w:ascii="Constantia" w:eastAsia="Georgia" w:hAnsi="Constantia" w:cs="Georgia"/>
          <w:bCs/>
        </w:rPr>
        <w:t xml:space="preserve">To take concrete actions for reforming all the legal Codes </w:t>
      </w:r>
      <w:r w:rsidR="00FB1CFD" w:rsidRPr="00EA0BEB">
        <w:rPr>
          <w:rFonts w:ascii="Constantia" w:eastAsia="Georgia" w:hAnsi="Constantia" w:cs="Georgia"/>
          <w:bCs/>
        </w:rPr>
        <w:t xml:space="preserve">immediately </w:t>
      </w:r>
      <w:r w:rsidRPr="00EA0BEB">
        <w:rPr>
          <w:rFonts w:ascii="Constantia" w:eastAsia="Georgia" w:hAnsi="Constantia" w:cs="Georgia"/>
          <w:bCs/>
        </w:rPr>
        <w:t xml:space="preserve">to be in line with the provisions of the Convention. Concepts such as “stupid” and “insane,” as included in the </w:t>
      </w:r>
      <w:r w:rsidR="00380FE3" w:rsidRPr="00EA0BEB">
        <w:rPr>
          <w:rFonts w:ascii="Constantia" w:eastAsia="Georgia" w:hAnsi="Constantia" w:cs="Georgia"/>
        </w:rPr>
        <w:t>Code of Criminal Procedure</w:t>
      </w:r>
      <w:r w:rsidR="00380FE3" w:rsidRPr="00EA0BEB">
        <w:rPr>
          <w:rFonts w:ascii="Constantia" w:eastAsia="Georgia" w:hAnsi="Constantia" w:cs="Georgia"/>
          <w:bCs/>
        </w:rPr>
        <w:t xml:space="preserve"> </w:t>
      </w:r>
      <w:r w:rsidRPr="00EA0BEB">
        <w:rPr>
          <w:rFonts w:ascii="Constantia" w:eastAsia="Georgia" w:hAnsi="Constantia" w:cs="Georgia"/>
          <w:bCs/>
        </w:rPr>
        <w:t>enact negative stereotypes in Greek society for persons with psychosocial disabilities.</w:t>
      </w:r>
    </w:p>
    <w:p w14:paraId="0254DB11" w14:textId="77777777" w:rsidR="00F23C12" w:rsidRPr="00EA0BEB" w:rsidRDefault="00F23C12" w:rsidP="00FE33DF">
      <w:pPr>
        <w:numPr>
          <w:ilvl w:val="0"/>
          <w:numId w:val="14"/>
        </w:numPr>
        <w:spacing w:line="276" w:lineRule="auto"/>
        <w:jc w:val="both"/>
        <w:rPr>
          <w:rFonts w:ascii="Constantia" w:eastAsia="Georgia" w:hAnsi="Constantia" w:cs="Georgia"/>
          <w:bCs/>
        </w:rPr>
      </w:pPr>
      <w:r w:rsidRPr="00EA0BEB">
        <w:rPr>
          <w:rFonts w:ascii="Constantia" w:eastAsia="Georgia" w:hAnsi="Constantia" w:cs="Georgia"/>
          <w:bCs/>
        </w:rPr>
        <w:t>To repeal the legal provisions that exclude persons with disabilities as witnesses during the criminal proceedings because of their disability (direct discrimination). These provisions are not in line with Article 5 of the Convention and the principle of non-discrimination.</w:t>
      </w:r>
    </w:p>
    <w:p w14:paraId="0C64DDF1" w14:textId="26F11E54" w:rsidR="00F23C12" w:rsidRPr="00EA0BEB" w:rsidRDefault="00F23C12" w:rsidP="00FE33DF">
      <w:pPr>
        <w:numPr>
          <w:ilvl w:val="0"/>
          <w:numId w:val="14"/>
        </w:numPr>
        <w:spacing w:line="276" w:lineRule="auto"/>
        <w:jc w:val="both"/>
        <w:rPr>
          <w:rFonts w:ascii="Constantia" w:eastAsia="Georgia" w:hAnsi="Constantia" w:cs="Georgia"/>
          <w:bCs/>
        </w:rPr>
      </w:pPr>
      <w:r w:rsidRPr="00EA0BEB">
        <w:rPr>
          <w:rFonts w:ascii="Constantia" w:eastAsia="Georgia" w:hAnsi="Constantia" w:cs="Georgia"/>
          <w:bCs/>
        </w:rPr>
        <w:t>To provide continu</w:t>
      </w:r>
      <w:r w:rsidR="00FB1CFD" w:rsidRPr="00EA0BEB">
        <w:rPr>
          <w:rFonts w:ascii="Constantia" w:eastAsia="Georgia" w:hAnsi="Constantia" w:cs="Georgia"/>
          <w:bCs/>
        </w:rPr>
        <w:t>ing</w:t>
      </w:r>
      <w:r w:rsidRPr="00EA0BEB">
        <w:rPr>
          <w:rFonts w:ascii="Constantia" w:eastAsia="Georgia" w:hAnsi="Constantia" w:cs="Georgia"/>
          <w:bCs/>
        </w:rPr>
        <w:t xml:space="preserve"> education and training to all the relevant actors of the judiciary system in Greece (lawyers, judges, police officers) on the rights of persons with disabilities, as introduced by the Convention.</w:t>
      </w:r>
    </w:p>
    <w:p w14:paraId="3F5CB9FA" w14:textId="57E38629" w:rsidR="00144E78" w:rsidRPr="00EA0BEB" w:rsidRDefault="00F23C12" w:rsidP="00FE33DF">
      <w:pPr>
        <w:numPr>
          <w:ilvl w:val="0"/>
          <w:numId w:val="14"/>
        </w:numPr>
        <w:spacing w:line="276" w:lineRule="auto"/>
        <w:jc w:val="both"/>
        <w:rPr>
          <w:rFonts w:ascii="Constantia" w:eastAsia="Georgia" w:hAnsi="Constantia" w:cs="Georgia"/>
          <w:bCs/>
        </w:rPr>
      </w:pPr>
      <w:r w:rsidRPr="00EA0BEB">
        <w:rPr>
          <w:rFonts w:ascii="Constantia" w:eastAsia="Georgia" w:hAnsi="Constantia" w:cs="Georgia"/>
          <w:bCs/>
        </w:rPr>
        <w:t>To exten</w:t>
      </w:r>
      <w:r w:rsidR="00FB1CFD" w:rsidRPr="00EA0BEB">
        <w:rPr>
          <w:rFonts w:ascii="Constantia" w:eastAsia="Georgia" w:hAnsi="Constantia" w:cs="Georgia"/>
          <w:bCs/>
        </w:rPr>
        <w:t>d</w:t>
      </w:r>
      <w:r w:rsidRPr="00EA0BEB">
        <w:rPr>
          <w:rFonts w:ascii="Constantia" w:eastAsia="Georgia" w:hAnsi="Constantia" w:cs="Georgia"/>
          <w:bCs/>
        </w:rPr>
        <w:t xml:space="preserve"> and implement the provision of reasonable accommodations into the field of justice to persons with disabilities to be able to exercise their right to access justice fully.</w:t>
      </w:r>
    </w:p>
    <w:p w14:paraId="004B827F" w14:textId="77777777" w:rsidR="008220A1" w:rsidRPr="00EA0BEB" w:rsidRDefault="008220A1" w:rsidP="008220A1">
      <w:pPr>
        <w:pStyle w:val="Heading1"/>
        <w:numPr>
          <w:ilvl w:val="0"/>
          <w:numId w:val="0"/>
        </w:numPr>
        <w:spacing w:before="480" w:after="240"/>
        <w:ind w:left="431" w:hanging="431"/>
        <w:rPr>
          <w:rFonts w:ascii="Constantia" w:hAnsi="Constantia"/>
          <w:b/>
          <w:color w:val="339966"/>
        </w:rPr>
      </w:pPr>
      <w:bookmarkStart w:id="47" w:name="_Toc17654892"/>
      <w:bookmarkEnd w:id="2"/>
      <w:r w:rsidRPr="00EA0BEB">
        <w:rPr>
          <w:rFonts w:ascii="Constantia" w:hAnsi="Constantia"/>
          <w:b/>
          <w:color w:val="339966"/>
        </w:rPr>
        <w:lastRenderedPageBreak/>
        <w:t>Article 14 – Liberty and Security of Person</w:t>
      </w:r>
      <w:bookmarkEnd w:id="47"/>
    </w:p>
    <w:p w14:paraId="6BD9F4F0" w14:textId="4106291A" w:rsidR="008220A1" w:rsidRPr="00EA0BEB" w:rsidRDefault="008220A1" w:rsidP="008220A1">
      <w:pPr>
        <w:spacing w:line="276" w:lineRule="auto"/>
        <w:jc w:val="both"/>
        <w:rPr>
          <w:rFonts w:ascii="Constantia" w:eastAsia="Georgia" w:hAnsi="Constantia" w:cs="Georgia"/>
        </w:rPr>
      </w:pPr>
      <w:r w:rsidRPr="00EA0BEB">
        <w:rPr>
          <w:rFonts w:ascii="Constantia" w:eastAsia="Georgia" w:hAnsi="Constantia" w:cs="Georgia"/>
        </w:rPr>
        <w:t>The medico-legal scheme of “involuntary or compulsory hospitalization” for persons with psychosocial disabilities is a crucial issue that falls under the provisions of Article 14. While Article 14 stresses that “</w:t>
      </w:r>
      <w:r w:rsidRPr="00EA0BEB">
        <w:rPr>
          <w:rFonts w:ascii="Constantia" w:eastAsia="Georgia" w:hAnsi="Constantia" w:cs="Georgia"/>
          <w:i/>
        </w:rPr>
        <w:t>the existence of a disability shall in no case justify a deprivation of liberty</w:t>
      </w:r>
      <w:r w:rsidRPr="00EA0BEB">
        <w:rPr>
          <w:rFonts w:ascii="Constantia" w:eastAsia="Georgia" w:hAnsi="Constantia" w:cs="Georgia"/>
        </w:rPr>
        <w:t xml:space="preserve">,” in the Greek context, this provision has not been applied yet. More specifically, the Law 2071/1992 (Government Gazette 1992) sets the legal framework for the proper implementation of the “involuntary hospitalization” by emphasizing that the person with a psychosocial disability should be treated with respect during all steps of his/her treatment as well as by stressing that the choice of compulsory </w:t>
      </w:r>
      <w:r w:rsidR="00F30FB9" w:rsidRPr="00EA0BEB">
        <w:rPr>
          <w:rFonts w:ascii="Constantia" w:eastAsia="Georgia" w:hAnsi="Constantia" w:cs="Georgia"/>
        </w:rPr>
        <w:t>hospitalization</w:t>
      </w:r>
      <w:r w:rsidRPr="00EA0BEB">
        <w:rPr>
          <w:rFonts w:ascii="Constantia" w:eastAsia="Georgia" w:hAnsi="Constantia" w:cs="Georgia"/>
        </w:rPr>
        <w:t xml:space="preserve"> should be the last option and its duration should not exceed 6 months in total.</w:t>
      </w:r>
    </w:p>
    <w:p w14:paraId="23967AE0" w14:textId="77777777" w:rsidR="008220A1" w:rsidRPr="00EA0BEB" w:rsidRDefault="008220A1" w:rsidP="008220A1">
      <w:pPr>
        <w:spacing w:line="276" w:lineRule="auto"/>
        <w:jc w:val="both"/>
        <w:rPr>
          <w:rFonts w:ascii="Constantia" w:eastAsia="Georgia" w:hAnsi="Constantia" w:cs="Georgia"/>
        </w:rPr>
      </w:pPr>
      <w:r w:rsidRPr="00EA0BEB">
        <w:rPr>
          <w:rFonts w:ascii="Constantia" w:eastAsia="Georgia" w:hAnsi="Constantia" w:cs="Georgia"/>
        </w:rPr>
        <w:t xml:space="preserve"> </w:t>
      </w:r>
    </w:p>
    <w:p w14:paraId="435571A0" w14:textId="00DFDD2D" w:rsidR="00D0131A" w:rsidRPr="00EA0BEB" w:rsidRDefault="008220A1" w:rsidP="008220A1">
      <w:pPr>
        <w:spacing w:line="276" w:lineRule="auto"/>
        <w:jc w:val="both"/>
        <w:rPr>
          <w:rFonts w:ascii="Constantia" w:eastAsia="Georgia" w:hAnsi="Constantia" w:cs="Georgia"/>
        </w:rPr>
      </w:pPr>
      <w:r w:rsidRPr="00EA0BEB">
        <w:rPr>
          <w:rFonts w:ascii="Constantia" w:eastAsia="Georgia" w:hAnsi="Constantia" w:cs="Georgia"/>
        </w:rPr>
        <w:t xml:space="preserve">However, Law 2071/1992 has not been </w:t>
      </w:r>
      <w:r w:rsidR="00FB1CFD" w:rsidRPr="00EA0BEB">
        <w:rPr>
          <w:rFonts w:ascii="Constantia" w:eastAsia="Georgia" w:hAnsi="Constantia" w:cs="Georgia"/>
        </w:rPr>
        <w:t>adequate</w:t>
      </w:r>
      <w:r w:rsidRPr="00EA0BEB">
        <w:rPr>
          <w:rFonts w:ascii="Constantia" w:eastAsia="Georgia" w:hAnsi="Constantia" w:cs="Georgia"/>
        </w:rPr>
        <w:t>ly implemented. Studies that have been conducted in the past by the Greek Ombudsman (2007) as well as by some Greek experts of the field (</w:t>
      </w:r>
      <w:proofErr w:type="spellStart"/>
      <w:r w:rsidRPr="00EA0BEB">
        <w:rPr>
          <w:rFonts w:ascii="Constantia" w:eastAsia="Georgia" w:hAnsi="Constantia" w:cs="Georgia"/>
        </w:rPr>
        <w:t>Stylianidis</w:t>
      </w:r>
      <w:proofErr w:type="spellEnd"/>
      <w:r w:rsidRPr="00EA0BEB">
        <w:rPr>
          <w:rFonts w:ascii="Constantia" w:eastAsia="Georgia" w:hAnsi="Constantia" w:cs="Georgia"/>
        </w:rPr>
        <w:t xml:space="preserve"> et al. 2016; 2017, </w:t>
      </w:r>
      <w:proofErr w:type="spellStart"/>
      <w:r w:rsidRPr="00EA0BEB">
        <w:rPr>
          <w:rFonts w:ascii="Constantia" w:eastAsia="Georgia" w:hAnsi="Constantia" w:cs="Georgia"/>
        </w:rPr>
        <w:t>Douzenis</w:t>
      </w:r>
      <w:proofErr w:type="spellEnd"/>
      <w:r w:rsidRPr="00EA0BEB">
        <w:rPr>
          <w:rFonts w:ascii="Constantia" w:eastAsia="Georgia" w:hAnsi="Constantia" w:cs="Georgia"/>
        </w:rPr>
        <w:t xml:space="preserve"> et al. 2010) show the weakness of the “liber, innovative and protective nature of the Law 2071/1992” to be implemented, by violating the right of persons with psychosocial disabilities to liberty. </w:t>
      </w:r>
    </w:p>
    <w:p w14:paraId="24EE5538" w14:textId="77777777" w:rsidR="00FC78CA" w:rsidRPr="00EA0BEB" w:rsidRDefault="00FC78CA" w:rsidP="00ED2396">
      <w:pPr>
        <w:pStyle w:val="Heading2"/>
        <w:numPr>
          <w:ilvl w:val="0"/>
          <w:numId w:val="0"/>
        </w:numPr>
        <w:spacing w:after="240"/>
        <w:ind w:left="576" w:hanging="576"/>
        <w:rPr>
          <w:rFonts w:ascii="Constantia" w:eastAsia="Georgia" w:hAnsi="Constantia"/>
          <w:b/>
          <w:bCs w:val="0"/>
          <w:color w:val="C00000"/>
        </w:rPr>
      </w:pPr>
      <w:bookmarkStart w:id="48" w:name="_Toc17654893"/>
      <w:r w:rsidRPr="00EA0BEB">
        <w:rPr>
          <w:rFonts w:ascii="Constantia" w:eastAsia="Georgia" w:hAnsi="Constantia"/>
          <w:b/>
          <w:bCs w:val="0"/>
          <w:color w:val="C00000"/>
        </w:rPr>
        <w:t>NCDP’s response to the CRPD Committee List of Issues</w:t>
      </w:r>
      <w:bookmarkEnd w:id="48"/>
    </w:p>
    <w:p w14:paraId="280976A0" w14:textId="502DAFA6" w:rsidR="00F23C12" w:rsidRPr="00EA0BEB" w:rsidRDefault="00F23C12" w:rsidP="00F23C12">
      <w:pPr>
        <w:jc w:val="both"/>
        <w:rPr>
          <w:rFonts w:ascii="Constantia" w:hAnsi="Constantia"/>
          <w:i/>
          <w:iCs/>
          <w:color w:val="0000FF"/>
        </w:rPr>
      </w:pPr>
      <w:r w:rsidRPr="00EA0BEB">
        <w:rPr>
          <w:rFonts w:ascii="Constantia" w:hAnsi="Constantia"/>
          <w:i/>
          <w:iCs/>
          <w:color w:val="0000FF"/>
        </w:rPr>
        <w:t>9. Please provide data on the number of persons with disabilities deprived of liberty, disaggregated by gender, age, type of impairment</w:t>
      </w:r>
      <w:r w:rsidR="00FB1CFD" w:rsidRPr="00EA0BEB">
        <w:rPr>
          <w:rFonts w:ascii="Constantia" w:hAnsi="Constantia"/>
          <w:i/>
          <w:iCs/>
          <w:color w:val="0000FF"/>
        </w:rPr>
        <w:t>,</w:t>
      </w:r>
      <w:r w:rsidRPr="00EA0BEB">
        <w:rPr>
          <w:rFonts w:ascii="Constantia" w:hAnsi="Constantia"/>
          <w:i/>
          <w:iCs/>
          <w:color w:val="0000FF"/>
        </w:rPr>
        <w:t xml:space="preserve"> and grounds for the deprivation of liberty.</w:t>
      </w:r>
    </w:p>
    <w:p w14:paraId="72C58B6D" w14:textId="77777777" w:rsidR="00F23C12" w:rsidRPr="00EA0BEB" w:rsidRDefault="00F23C12" w:rsidP="00F23C12">
      <w:pPr>
        <w:jc w:val="both"/>
        <w:rPr>
          <w:rFonts w:ascii="Constantia" w:hAnsi="Constantia"/>
          <w:i/>
          <w:iCs/>
          <w:color w:val="0000FF"/>
        </w:rPr>
      </w:pPr>
    </w:p>
    <w:p w14:paraId="2E7650FE" w14:textId="3DB1D837" w:rsidR="00F23C12" w:rsidRPr="00EA0BEB" w:rsidRDefault="00F23C12" w:rsidP="00F23C12">
      <w:pPr>
        <w:jc w:val="both"/>
        <w:rPr>
          <w:rFonts w:ascii="Constantia" w:hAnsi="Constantia"/>
          <w:b/>
          <w:i/>
          <w:color w:val="339966"/>
        </w:rPr>
      </w:pPr>
      <w:r w:rsidRPr="00EA0BEB">
        <w:rPr>
          <w:rFonts w:ascii="Constantia" w:eastAsia="Georgia" w:hAnsi="Constantia" w:cs="Georgia"/>
          <w:color w:val="0000FF"/>
        </w:rPr>
        <w:t xml:space="preserve">9. </w:t>
      </w:r>
      <w:r w:rsidRPr="00EA0BEB">
        <w:rPr>
          <w:rFonts w:ascii="Constantia" w:eastAsia="Georgia" w:hAnsi="Constantia" w:cs="Georgia"/>
        </w:rPr>
        <w:t xml:space="preserve">We do not </w:t>
      </w:r>
      <w:r w:rsidR="00FB1CFD" w:rsidRPr="00EA0BEB">
        <w:rPr>
          <w:rFonts w:ascii="Constantia" w:eastAsia="Georgia" w:hAnsi="Constantia" w:cs="Georgia"/>
        </w:rPr>
        <w:t>know</w:t>
      </w:r>
      <w:r w:rsidRPr="00EA0BEB">
        <w:rPr>
          <w:rFonts w:ascii="Constantia" w:eastAsia="Georgia" w:hAnsi="Constantia" w:cs="Georgia"/>
        </w:rPr>
        <w:t xml:space="preserve"> if this type of data exists.</w:t>
      </w:r>
    </w:p>
    <w:p w14:paraId="65C96F6D" w14:textId="77777777" w:rsidR="00F23C12" w:rsidRPr="00EA0BEB" w:rsidRDefault="00F23C12" w:rsidP="00F23C12">
      <w:pPr>
        <w:jc w:val="both"/>
        <w:rPr>
          <w:rFonts w:ascii="Constantia" w:eastAsia="Georgia" w:hAnsi="Constantia" w:cs="Georgia"/>
          <w:i/>
          <w:color w:val="FF0000"/>
          <w:u w:val="single"/>
        </w:rPr>
      </w:pPr>
    </w:p>
    <w:p w14:paraId="170D1200" w14:textId="6AC09776" w:rsidR="00F23C12" w:rsidRPr="00EA0BEB" w:rsidRDefault="00F23C12" w:rsidP="00F23C12">
      <w:pPr>
        <w:jc w:val="both"/>
        <w:rPr>
          <w:rFonts w:ascii="Constantia" w:eastAsia="Georgia" w:hAnsi="Constantia" w:cs="Georgia"/>
          <w:i/>
          <w:color w:val="0000FF"/>
        </w:rPr>
      </w:pPr>
      <w:r w:rsidRPr="00EA0BEB">
        <w:rPr>
          <w:rFonts w:ascii="Constantia" w:eastAsia="Georgia" w:hAnsi="Constantia" w:cs="Georgia"/>
          <w:i/>
          <w:color w:val="0000FF"/>
        </w:rPr>
        <w:t>10.</w:t>
      </w:r>
      <w:r w:rsidR="00FB1CFD" w:rsidRPr="00EA0BEB">
        <w:rPr>
          <w:rFonts w:ascii="Constantia" w:eastAsia="Georgia" w:hAnsi="Constantia" w:cs="Georgia"/>
          <w:i/>
          <w:color w:val="0000FF"/>
        </w:rPr>
        <w:t xml:space="preserve"> </w:t>
      </w:r>
      <w:r w:rsidRPr="00EA0BEB">
        <w:rPr>
          <w:rFonts w:ascii="Constantia" w:eastAsia="Georgia" w:hAnsi="Constantia" w:cs="Georgia"/>
          <w:i/>
          <w:color w:val="0000FF"/>
        </w:rPr>
        <w:t>Please inform the Committee about:</w:t>
      </w:r>
    </w:p>
    <w:p w14:paraId="6B7853CD" w14:textId="77777777" w:rsidR="00F23C12" w:rsidRPr="00EA0BEB" w:rsidRDefault="00F23C12" w:rsidP="00F23C12">
      <w:pPr>
        <w:jc w:val="both"/>
        <w:rPr>
          <w:rFonts w:ascii="Constantia" w:eastAsia="Georgia" w:hAnsi="Constantia" w:cs="Georgia"/>
          <w:i/>
          <w:color w:val="0000FF"/>
        </w:rPr>
      </w:pPr>
    </w:p>
    <w:p w14:paraId="0D66B18D" w14:textId="1AC977F4" w:rsidR="00F23C12" w:rsidRPr="00EA0BEB" w:rsidRDefault="00570041" w:rsidP="00F23C12">
      <w:pPr>
        <w:jc w:val="both"/>
        <w:rPr>
          <w:rFonts w:ascii="Constantia" w:eastAsia="Georgia" w:hAnsi="Constantia" w:cs="Georgia"/>
          <w:i/>
          <w:color w:val="0000FF"/>
        </w:rPr>
      </w:pPr>
      <w:r w:rsidRPr="00EA0BEB">
        <w:rPr>
          <w:rFonts w:ascii="Constantia" w:eastAsia="Georgia" w:hAnsi="Constantia" w:cs="Georgia"/>
          <w:i/>
          <w:color w:val="0000FF"/>
        </w:rPr>
        <w:t>10</w:t>
      </w:r>
      <w:r w:rsidR="00F23C12" w:rsidRPr="00EA0BEB">
        <w:rPr>
          <w:rFonts w:ascii="Constantia" w:eastAsia="Georgia" w:hAnsi="Constantia" w:cs="Georgia"/>
          <w:i/>
          <w:color w:val="0000FF"/>
        </w:rPr>
        <w:t>a. Measures to repeal all laws that allow the deprivation of liberty of persons with disabilities based on perceived or actual impairment, or perceived dangerousness to themselves or society, and about measures to prevent such practices;</w:t>
      </w:r>
    </w:p>
    <w:p w14:paraId="44317342" w14:textId="77777777" w:rsidR="00F23C12" w:rsidRPr="00EA0BEB" w:rsidRDefault="00F23C12" w:rsidP="00F23C12">
      <w:pPr>
        <w:jc w:val="both"/>
        <w:rPr>
          <w:rFonts w:ascii="Constantia" w:eastAsia="Georgia" w:hAnsi="Constantia" w:cs="Georgia"/>
          <w:color w:val="0000FF"/>
        </w:rPr>
      </w:pPr>
    </w:p>
    <w:p w14:paraId="172E4B71" w14:textId="24639C7E" w:rsidR="00F23C12" w:rsidRPr="00EA0BEB" w:rsidRDefault="00F23C12" w:rsidP="00FC78CA">
      <w:pPr>
        <w:spacing w:line="276" w:lineRule="auto"/>
        <w:jc w:val="both"/>
        <w:rPr>
          <w:rFonts w:ascii="Constantia" w:hAnsi="Constantia"/>
          <w:i/>
          <w:iCs/>
          <w:color w:val="0000FF"/>
        </w:rPr>
      </w:pPr>
      <w:r w:rsidRPr="00EA0BEB">
        <w:rPr>
          <w:rFonts w:ascii="Constantia" w:eastAsia="Georgia" w:hAnsi="Constantia" w:cs="Georgia"/>
          <w:color w:val="0000FF"/>
        </w:rPr>
        <w:t xml:space="preserve">10a. </w:t>
      </w:r>
      <w:r w:rsidRPr="00EA0BEB">
        <w:rPr>
          <w:rFonts w:ascii="Constantia" w:eastAsia="Georgia" w:hAnsi="Constantia" w:cs="Georgia"/>
        </w:rPr>
        <w:t xml:space="preserve">In May 2019, the Ministry of Health launched for consultation a draft law regarding the involuntary hospitalization. According to the content of this draft law, it did not suggest the abolition of the “involuntary hospitalization”; rather, it proposed a similar scheme with the existing one. Since the completion of the consultation nothing has been announced regarding this draft law and </w:t>
      </w:r>
      <w:r w:rsidRPr="00EA0BEB">
        <w:rPr>
          <w:rFonts w:ascii="Constantia" w:eastAsia="Georgia" w:hAnsi="Constantia" w:cs="Georgia"/>
        </w:rPr>
        <w:lastRenderedPageBreak/>
        <w:t>considering the recent results of the national elections (July 2019)</w:t>
      </w:r>
      <w:r w:rsidR="00F30FB9" w:rsidRPr="00EA0BEB">
        <w:rPr>
          <w:rFonts w:ascii="Constantia" w:eastAsia="Georgia" w:hAnsi="Constantia" w:cs="Georgia"/>
        </w:rPr>
        <w:t>,</w:t>
      </w:r>
      <w:r w:rsidRPr="00EA0BEB">
        <w:rPr>
          <w:rFonts w:ascii="Constantia" w:eastAsia="Georgia" w:hAnsi="Constantia" w:cs="Georgia"/>
        </w:rPr>
        <w:t xml:space="preserve"> where the New Democracy party succeeds the SYRIZA party (former government), there is no any clue about the intentions of the new government on how it will proceed with this issue.</w:t>
      </w:r>
    </w:p>
    <w:p w14:paraId="6610E6FF" w14:textId="1C7763A5" w:rsidR="00F23C12" w:rsidRPr="00EA0BEB" w:rsidRDefault="00F23C12" w:rsidP="00DE4E93">
      <w:pPr>
        <w:pStyle w:val="Heading2"/>
        <w:numPr>
          <w:ilvl w:val="0"/>
          <w:numId w:val="0"/>
        </w:numPr>
        <w:spacing w:after="120"/>
        <w:rPr>
          <w:rFonts w:ascii="Constantia" w:eastAsia="Georgia" w:hAnsi="Constantia"/>
          <w:b/>
          <w:bCs w:val="0"/>
          <w:color w:val="C00000"/>
          <w:sz w:val="26"/>
          <w:szCs w:val="26"/>
        </w:rPr>
      </w:pPr>
      <w:bookmarkStart w:id="49" w:name="_Toc15908810"/>
      <w:bookmarkStart w:id="50" w:name="_Toc17654894"/>
      <w:r w:rsidRPr="00EA0BEB">
        <w:rPr>
          <w:rFonts w:ascii="Constantia" w:eastAsia="Georgia" w:hAnsi="Constantia"/>
          <w:b/>
          <w:bCs w:val="0"/>
          <w:color w:val="C00000"/>
          <w:sz w:val="26"/>
          <w:szCs w:val="26"/>
        </w:rPr>
        <w:t>Recommendation</w:t>
      </w:r>
      <w:bookmarkEnd w:id="49"/>
      <w:bookmarkEnd w:id="50"/>
    </w:p>
    <w:p w14:paraId="58BEA7E4" w14:textId="154DF9DF" w:rsidR="00F23C12" w:rsidRPr="00EA0BEB" w:rsidRDefault="00F23C12" w:rsidP="00FE33DF">
      <w:pPr>
        <w:numPr>
          <w:ilvl w:val="0"/>
          <w:numId w:val="14"/>
        </w:numPr>
        <w:spacing w:line="276" w:lineRule="auto"/>
        <w:jc w:val="both"/>
        <w:rPr>
          <w:rFonts w:ascii="Constantia" w:eastAsia="Georgia" w:hAnsi="Constantia" w:cs="Georgia"/>
          <w:bCs/>
        </w:rPr>
      </w:pPr>
      <w:r w:rsidRPr="00EA0BEB">
        <w:rPr>
          <w:rFonts w:ascii="Constantia" w:eastAsia="Georgia" w:hAnsi="Constantia" w:cs="Georgia"/>
          <w:bCs/>
        </w:rPr>
        <w:t>To repeal all relevant legislation in order to prevent compulsory hospitalization of persons with intellectual and/or psychosocial disabilities and to increase the availability of community-based mental health services.</w:t>
      </w:r>
    </w:p>
    <w:p w14:paraId="3305371D" w14:textId="77777777" w:rsidR="002E547B" w:rsidRPr="00EA0BEB" w:rsidRDefault="002E547B" w:rsidP="002E547B">
      <w:pPr>
        <w:pStyle w:val="Heading1"/>
        <w:numPr>
          <w:ilvl w:val="0"/>
          <w:numId w:val="0"/>
        </w:numPr>
        <w:spacing w:before="480" w:after="240"/>
        <w:ind w:left="431" w:hanging="431"/>
        <w:jc w:val="both"/>
        <w:rPr>
          <w:rFonts w:ascii="Constantia" w:eastAsia="Georgia" w:hAnsi="Constantia" w:cs="Georgia"/>
          <w:b/>
          <w:color w:val="339966"/>
        </w:rPr>
      </w:pPr>
      <w:bookmarkStart w:id="51" w:name="_Toc17654895"/>
      <w:r w:rsidRPr="00EA0BEB">
        <w:rPr>
          <w:rFonts w:ascii="Constantia" w:eastAsia="Georgia" w:hAnsi="Constantia" w:cs="Georgia"/>
          <w:b/>
          <w:color w:val="339966"/>
        </w:rPr>
        <w:t>Article 15 – Freedom from Torture or Cruel, Inhuman or Degrading Treatment or Punishment</w:t>
      </w:r>
      <w:bookmarkEnd w:id="51"/>
    </w:p>
    <w:p w14:paraId="6A2022E2" w14:textId="49CD2C19" w:rsidR="002E547B" w:rsidRPr="00EA0BEB" w:rsidRDefault="00E842F8" w:rsidP="002E547B">
      <w:pPr>
        <w:spacing w:line="276" w:lineRule="auto"/>
        <w:jc w:val="both"/>
        <w:rPr>
          <w:rFonts w:ascii="Constantia" w:eastAsia="Georgia" w:hAnsi="Constantia" w:cs="Georgia"/>
        </w:rPr>
      </w:pPr>
      <w:r w:rsidRPr="00EA0BEB">
        <w:rPr>
          <w:rFonts w:ascii="Constantia" w:eastAsia="Georgia" w:hAnsi="Constantia" w:cs="Georgia"/>
        </w:rPr>
        <w:t xml:space="preserve">In the previous article, Article 14, there is a reference to the “forced hospitalization”. </w:t>
      </w:r>
      <w:r w:rsidR="002E547B" w:rsidRPr="00EA0BEB">
        <w:rPr>
          <w:rFonts w:ascii="Constantia" w:eastAsia="Georgia" w:hAnsi="Constantia" w:cs="Georgia"/>
        </w:rPr>
        <w:t xml:space="preserve">Article 15 </w:t>
      </w:r>
      <w:r w:rsidRPr="00EA0BEB">
        <w:rPr>
          <w:rFonts w:ascii="Constantia" w:eastAsia="Georgia" w:hAnsi="Constantia" w:cs="Georgia"/>
        </w:rPr>
        <w:t>turns its emphasis on</w:t>
      </w:r>
      <w:r w:rsidR="002E547B" w:rsidRPr="00EA0BEB">
        <w:rPr>
          <w:rFonts w:ascii="Constantia" w:eastAsia="Georgia" w:hAnsi="Constantia" w:cs="Georgia"/>
        </w:rPr>
        <w:t xml:space="preserve"> the procedure through which a person with psychosocial disabilities will be transferred to Mental Health Units</w:t>
      </w:r>
      <w:r w:rsidRPr="00EA0BEB">
        <w:rPr>
          <w:rFonts w:ascii="Constantia" w:eastAsia="Georgia" w:hAnsi="Constantia" w:cs="Georgia"/>
        </w:rPr>
        <w:t>, in the context of “forced hospitalization”.</w:t>
      </w:r>
      <w:r w:rsidR="002E547B" w:rsidRPr="00EA0BEB">
        <w:rPr>
          <w:rFonts w:ascii="Constantia" w:eastAsia="Georgia" w:hAnsi="Constantia" w:cs="Georgia"/>
        </w:rPr>
        <w:t xml:space="preserve"> More specifically, the authority which is responsible for transferring persons with disabilities to Mental Health Units is the Greek Police instead of the National Emergency Centre (EKAB). This choice, however, </w:t>
      </w:r>
      <w:proofErr w:type="gramStart"/>
      <w:r w:rsidR="002E547B" w:rsidRPr="00EA0BEB">
        <w:rPr>
          <w:rFonts w:ascii="Constantia" w:eastAsia="Georgia" w:hAnsi="Constantia" w:cs="Georgia"/>
        </w:rPr>
        <w:t>brings to mind</w:t>
      </w:r>
      <w:proofErr w:type="gramEnd"/>
      <w:r w:rsidR="002E547B" w:rsidRPr="00EA0BEB">
        <w:rPr>
          <w:rFonts w:ascii="Constantia" w:eastAsia="Georgia" w:hAnsi="Constantia" w:cs="Georgia"/>
        </w:rPr>
        <w:t xml:space="preserve"> old stereotypes and prejudices for persons with psychosocial disabilities and raises questions as well, on the choice of this method. To be treated based on their dangerousness (</w:t>
      </w:r>
      <w:proofErr w:type="spellStart"/>
      <w:r w:rsidR="002E547B" w:rsidRPr="00EA0BEB">
        <w:rPr>
          <w:rFonts w:ascii="Constantia" w:eastAsia="Georgia" w:hAnsi="Constantia" w:cs="Georgia"/>
        </w:rPr>
        <w:t>Douzenis</w:t>
      </w:r>
      <w:proofErr w:type="spellEnd"/>
      <w:r w:rsidR="002E547B" w:rsidRPr="00EA0BEB">
        <w:rPr>
          <w:rFonts w:ascii="Constantia" w:eastAsia="Georgia" w:hAnsi="Constantia" w:cs="Georgia"/>
        </w:rPr>
        <w:t xml:space="preserve"> et al. 2010) or as criminals is certainly against the provisions of Article 15. What is more, as </w:t>
      </w:r>
      <w:proofErr w:type="spellStart"/>
      <w:r w:rsidR="002E547B" w:rsidRPr="00EA0BEB">
        <w:rPr>
          <w:rFonts w:ascii="Constantia" w:eastAsia="Georgia" w:hAnsi="Constantia" w:cs="Georgia"/>
        </w:rPr>
        <w:t>Douzenis</w:t>
      </w:r>
      <w:proofErr w:type="spellEnd"/>
      <w:r w:rsidR="002E547B" w:rsidRPr="00EA0BEB">
        <w:rPr>
          <w:rFonts w:ascii="Constantia" w:eastAsia="Georgia" w:hAnsi="Constantia" w:cs="Georgia"/>
        </w:rPr>
        <w:t xml:space="preserve"> et al. argue, it is unclear if and/or how the appearance of police officers further affects the health status of persons with psychosocial disabilities (ibid.).</w:t>
      </w:r>
    </w:p>
    <w:p w14:paraId="6DE71FA6" w14:textId="77777777" w:rsidR="002E547B" w:rsidRPr="00EA0BEB" w:rsidRDefault="002E547B" w:rsidP="002E547B">
      <w:pPr>
        <w:spacing w:line="276" w:lineRule="auto"/>
        <w:jc w:val="both"/>
        <w:rPr>
          <w:rFonts w:ascii="Constantia" w:eastAsia="Georgia" w:hAnsi="Constantia" w:cs="Georgia"/>
        </w:rPr>
      </w:pPr>
    </w:p>
    <w:p w14:paraId="2199D2EC" w14:textId="0C65874C" w:rsidR="002E547B" w:rsidRPr="00EA0BEB" w:rsidRDefault="002E547B" w:rsidP="002E547B">
      <w:pPr>
        <w:spacing w:line="276" w:lineRule="auto"/>
        <w:jc w:val="both"/>
        <w:rPr>
          <w:rFonts w:ascii="Constantia" w:eastAsia="Georgia" w:hAnsi="Constantia" w:cs="Georgia"/>
        </w:rPr>
      </w:pPr>
      <w:r w:rsidRPr="00EA0BEB">
        <w:rPr>
          <w:rFonts w:ascii="Constantia" w:eastAsia="Georgia" w:hAnsi="Constantia" w:cs="Georgia"/>
        </w:rPr>
        <w:t xml:space="preserve">The economic crisis and the austerity-driven measures and policies that the Greek government has implemented since 2010 have had a negative impact on families of children with disabilities. According to the Greek National Commission for Human Rights (GNCHR) and its statement about the </w:t>
      </w:r>
      <w:r w:rsidRPr="00EA0BEB">
        <w:rPr>
          <w:rFonts w:ascii="Constantia" w:eastAsia="Georgia" w:hAnsi="Constantia" w:cs="Georgia"/>
          <w:b/>
        </w:rPr>
        <w:t>impact of the economic crisis</w:t>
      </w:r>
      <w:r w:rsidRPr="00EA0BEB">
        <w:rPr>
          <w:rFonts w:ascii="Constantia" w:eastAsia="Georgia" w:hAnsi="Constantia" w:cs="Georgia"/>
        </w:rPr>
        <w:t xml:space="preserve"> to the citizens (Greek National Commission for Human Rights 2015), </w:t>
      </w:r>
      <w:r w:rsidRPr="00EA0BEB">
        <w:rPr>
          <w:rFonts w:ascii="Constantia" w:eastAsia="Georgia" w:hAnsi="Constantia" w:cs="Georgia"/>
          <w:b/>
        </w:rPr>
        <w:t>many human rights have been violated</w:t>
      </w:r>
      <w:r w:rsidRPr="00EA0BEB">
        <w:rPr>
          <w:rFonts w:ascii="Constantia" w:eastAsia="Georgia" w:hAnsi="Constantia" w:cs="Georgia"/>
        </w:rPr>
        <w:t xml:space="preserve">, such as the right to health and social security. In case of children with disabilities, an issue that emerged late in 2014 and attracted much attention by the media - both nationally and internationally (see, for example, BBC 2014; </w:t>
      </w:r>
      <w:proofErr w:type="spellStart"/>
      <w:r w:rsidRPr="00EA0BEB">
        <w:rPr>
          <w:rFonts w:ascii="Constantia" w:eastAsia="Georgia" w:hAnsi="Constantia" w:cs="Georgia"/>
        </w:rPr>
        <w:t>Cossé</w:t>
      </w:r>
      <w:proofErr w:type="spellEnd"/>
      <w:r w:rsidRPr="00EA0BEB">
        <w:rPr>
          <w:rFonts w:ascii="Constantia" w:eastAsia="Georgia" w:hAnsi="Constantia" w:cs="Georgia"/>
        </w:rPr>
        <w:t xml:space="preserve"> 2014; </w:t>
      </w:r>
      <w:proofErr w:type="spellStart"/>
      <w:r w:rsidRPr="00EA0BEB">
        <w:rPr>
          <w:rFonts w:ascii="Constantia" w:eastAsia="Georgia" w:hAnsi="Constantia" w:cs="Georgia"/>
        </w:rPr>
        <w:t>Hadjimatheou</w:t>
      </w:r>
      <w:proofErr w:type="spellEnd"/>
      <w:r w:rsidRPr="00EA0BEB">
        <w:rPr>
          <w:rFonts w:ascii="Constantia" w:eastAsia="Georgia" w:hAnsi="Constantia" w:cs="Georgia"/>
        </w:rPr>
        <w:t xml:space="preserve"> 2014; The Hellenic League for Human Rights 2014; Greek </w:t>
      </w:r>
      <w:r w:rsidRPr="00EA0BEB">
        <w:rPr>
          <w:rFonts w:ascii="Constantia" w:eastAsia="Georgia" w:hAnsi="Constantia" w:cs="Georgia"/>
        </w:rPr>
        <w:lastRenderedPageBreak/>
        <w:t xml:space="preserve">Minister announces plans... 2016; European Association of Service providers for Persons with Disabilities 2014; </w:t>
      </w:r>
      <w:proofErr w:type="spellStart"/>
      <w:r w:rsidRPr="00EA0BEB">
        <w:rPr>
          <w:rFonts w:ascii="Constantia" w:eastAsia="Georgia" w:hAnsi="Constantia" w:cs="Georgia"/>
        </w:rPr>
        <w:t>Tsiropoulou</w:t>
      </w:r>
      <w:proofErr w:type="spellEnd"/>
      <w:r w:rsidRPr="00EA0BEB">
        <w:rPr>
          <w:rFonts w:ascii="Constantia" w:eastAsia="Georgia" w:hAnsi="Constantia" w:cs="Georgia"/>
        </w:rPr>
        <w:t xml:space="preserve"> 2017) - and is closely connected with the consequences of the economic crisis, are the inhuman and terrible living conditions of children with disabilities in care centers, as for example the </w:t>
      </w:r>
      <w:proofErr w:type="spellStart"/>
      <w:r w:rsidRPr="00EA0BEB">
        <w:rPr>
          <w:rFonts w:ascii="Constantia" w:eastAsia="Georgia" w:hAnsi="Constantia" w:cs="Georgia"/>
        </w:rPr>
        <w:t>Lechaina</w:t>
      </w:r>
      <w:proofErr w:type="spellEnd"/>
      <w:r w:rsidRPr="00EA0BEB">
        <w:rPr>
          <w:rFonts w:ascii="Constantia" w:eastAsia="Georgia" w:hAnsi="Constantia" w:cs="Georgia"/>
        </w:rPr>
        <w:t xml:space="preserve"> Care Center.</w:t>
      </w:r>
      <w:r w:rsidRPr="00EA0BEB">
        <w:rPr>
          <w:rFonts w:ascii="Constantia" w:eastAsia="Georgia" w:hAnsi="Constantia" w:cs="Georgia"/>
          <w:b/>
          <w:bCs/>
          <w:color w:val="339966"/>
          <w:vertAlign w:val="superscript"/>
        </w:rPr>
        <w:footnoteReference w:id="3"/>
      </w:r>
      <w:r w:rsidRPr="00EA0BEB">
        <w:rPr>
          <w:rFonts w:ascii="Constantia" w:eastAsia="Georgia" w:hAnsi="Constantia" w:cs="Georgia"/>
        </w:rPr>
        <w:t xml:space="preserve"> While, as described in the reports of the National Preventive Mechanism Against Torture and Ill-Treatment (The Greek Ombudsman 2015a; 2016; 2017a) the living conditions currently are better than in 2015, this case raises questions for the operation of these structures and, certainly, for the rights of children with disabilities as right-holders.</w:t>
      </w:r>
    </w:p>
    <w:p w14:paraId="6B8901A4" w14:textId="77777777" w:rsidR="00FC78CA" w:rsidRPr="00EA0BEB" w:rsidRDefault="00FC78CA" w:rsidP="00ED2396">
      <w:pPr>
        <w:pStyle w:val="Heading2"/>
        <w:numPr>
          <w:ilvl w:val="0"/>
          <w:numId w:val="0"/>
        </w:numPr>
        <w:spacing w:after="240"/>
        <w:ind w:left="576" w:hanging="576"/>
        <w:rPr>
          <w:rFonts w:ascii="Constantia" w:eastAsia="Georgia" w:hAnsi="Constantia"/>
          <w:b/>
          <w:bCs w:val="0"/>
          <w:color w:val="C00000"/>
        </w:rPr>
      </w:pPr>
      <w:bookmarkStart w:id="52" w:name="_Toc17654896"/>
      <w:r w:rsidRPr="00EA0BEB">
        <w:rPr>
          <w:rFonts w:ascii="Constantia" w:eastAsia="Georgia" w:hAnsi="Constantia"/>
          <w:b/>
          <w:bCs w:val="0"/>
          <w:color w:val="C00000"/>
        </w:rPr>
        <w:t>NCDP’s response to the CRPD Committee List of Issues</w:t>
      </w:r>
      <w:bookmarkEnd w:id="52"/>
    </w:p>
    <w:p w14:paraId="25E36588" w14:textId="7661F4D1" w:rsidR="00F23C12" w:rsidRPr="00EA0BEB" w:rsidRDefault="00F23C12" w:rsidP="00F23C12">
      <w:pPr>
        <w:jc w:val="both"/>
        <w:rPr>
          <w:rFonts w:ascii="Constantia" w:hAnsi="Constantia"/>
          <w:i/>
          <w:iCs/>
          <w:color w:val="0000FF"/>
        </w:rPr>
      </w:pPr>
      <w:r w:rsidRPr="00EA0BEB">
        <w:rPr>
          <w:rFonts w:ascii="Constantia" w:hAnsi="Constantia"/>
          <w:i/>
          <w:iCs/>
          <w:color w:val="0000FF"/>
        </w:rPr>
        <w:t>11. Please inform the Committee about</w:t>
      </w:r>
    </w:p>
    <w:p w14:paraId="1FBAE50E" w14:textId="77777777" w:rsidR="00F23C12" w:rsidRPr="00EA0BEB" w:rsidRDefault="00F23C12" w:rsidP="00F23C12">
      <w:pPr>
        <w:jc w:val="both"/>
        <w:rPr>
          <w:rFonts w:ascii="Constantia" w:hAnsi="Constantia"/>
          <w:i/>
          <w:iCs/>
          <w:color w:val="0000FF"/>
        </w:rPr>
      </w:pPr>
    </w:p>
    <w:p w14:paraId="5FF20AF9" w14:textId="18A0B1F3" w:rsidR="00F23C12" w:rsidRPr="00EA0BEB" w:rsidRDefault="00F23C12" w:rsidP="00F23C12">
      <w:pPr>
        <w:jc w:val="both"/>
        <w:rPr>
          <w:rFonts w:ascii="Constantia" w:hAnsi="Constantia"/>
          <w:i/>
          <w:iCs/>
          <w:color w:val="0000FF"/>
        </w:rPr>
      </w:pPr>
      <w:r w:rsidRPr="00EA0BEB">
        <w:rPr>
          <w:rFonts w:ascii="Constantia" w:hAnsi="Constantia"/>
          <w:i/>
          <w:iCs/>
          <w:color w:val="0000FF"/>
        </w:rPr>
        <w:t>11a. Measures in place to ensure that a person with a disability has given full and informed consent before taking part in any scientific or medical experiment or treatment;</w:t>
      </w:r>
    </w:p>
    <w:p w14:paraId="67D76F2C" w14:textId="4ED0D828" w:rsidR="00F23C12" w:rsidRPr="00EA0BEB" w:rsidRDefault="00F23C12" w:rsidP="00F23C12">
      <w:pPr>
        <w:jc w:val="both"/>
        <w:rPr>
          <w:rFonts w:ascii="Constantia" w:hAnsi="Constantia"/>
          <w:i/>
          <w:iCs/>
          <w:color w:val="0000FF"/>
        </w:rPr>
      </w:pPr>
    </w:p>
    <w:p w14:paraId="74729554" w14:textId="5137CD52" w:rsidR="00F23C12" w:rsidRPr="00EA0BEB" w:rsidRDefault="00F23C12" w:rsidP="00FC78CA">
      <w:pPr>
        <w:spacing w:line="276" w:lineRule="auto"/>
        <w:jc w:val="both"/>
        <w:rPr>
          <w:rFonts w:ascii="Constantia" w:eastAsia="Georgia" w:hAnsi="Constantia" w:cs="Georgia"/>
        </w:rPr>
      </w:pPr>
      <w:r w:rsidRPr="00EA0BEB">
        <w:rPr>
          <w:rFonts w:ascii="Constantia" w:hAnsi="Constantia"/>
          <w:i/>
          <w:iCs/>
          <w:color w:val="0000FF"/>
        </w:rPr>
        <w:t xml:space="preserve">11a. </w:t>
      </w:r>
      <w:r w:rsidRPr="00EA0BEB">
        <w:rPr>
          <w:rFonts w:ascii="Constantia" w:eastAsia="Georgia" w:hAnsi="Constantia" w:cs="Georgia"/>
        </w:rPr>
        <w:t>According to the existing legal framework, to give informed consent is a prerequisite before any medical practice, even in the case that there is no intention to hurt somebody. Thus, the consensus of each person is the starting point before each medical practice</w:t>
      </w:r>
      <w:r w:rsidR="00FB1CFD" w:rsidRPr="00EA0BEB">
        <w:rPr>
          <w:rFonts w:ascii="Constantia" w:eastAsia="Georgia" w:hAnsi="Constantia" w:cs="Georgia"/>
        </w:rPr>
        <w:t>,</w:t>
      </w:r>
      <w:r w:rsidRPr="00EA0BEB">
        <w:rPr>
          <w:rFonts w:ascii="Constantia" w:eastAsia="Georgia" w:hAnsi="Constantia" w:cs="Georgia"/>
        </w:rPr>
        <w:t xml:space="preserve"> either it concerns health</w:t>
      </w:r>
      <w:r w:rsidR="00FB1CFD" w:rsidRPr="00EA0BEB">
        <w:rPr>
          <w:rFonts w:ascii="Constantia" w:eastAsia="Georgia" w:hAnsi="Constantia" w:cs="Georgia"/>
        </w:rPr>
        <w:t>-</w:t>
      </w:r>
      <w:r w:rsidRPr="00EA0BEB">
        <w:rPr>
          <w:rFonts w:ascii="Constantia" w:eastAsia="Georgia" w:hAnsi="Constantia" w:cs="Georgia"/>
        </w:rPr>
        <w:t>related issues and the right to life or issues that are related to the right of physical or psychosocial integrity. The Law 2619/1998 was enacted, and it concerns the ratification of the European Council Convention for the Protection of Human Rights and Dignity of the Human Being in the field of biomedicine. Also, the importance of patient’s consensus is also mentioned in the Code of Mental Ethics (Law 3418/2005). According to the Code, every doctor is obliged to ask and accept the consensus, partnership</w:t>
      </w:r>
      <w:r w:rsidR="00FB1CFD" w:rsidRPr="00EA0BEB">
        <w:rPr>
          <w:rFonts w:ascii="Constantia" w:eastAsia="Georgia" w:hAnsi="Constantia" w:cs="Georgia"/>
        </w:rPr>
        <w:t>,</w:t>
      </w:r>
      <w:r w:rsidRPr="00EA0BEB">
        <w:rPr>
          <w:rFonts w:ascii="Constantia" w:eastAsia="Georgia" w:hAnsi="Constantia" w:cs="Georgia"/>
        </w:rPr>
        <w:t xml:space="preserve"> and cooperation of his/her patient before s/he starts any interventions to his/her body.</w:t>
      </w:r>
    </w:p>
    <w:p w14:paraId="6AD7C008" w14:textId="77777777" w:rsidR="00F23C12" w:rsidRPr="00EA0BEB" w:rsidRDefault="00F23C12" w:rsidP="00FC78CA">
      <w:pPr>
        <w:spacing w:line="276" w:lineRule="auto"/>
        <w:jc w:val="both"/>
        <w:rPr>
          <w:rFonts w:ascii="Constantia" w:eastAsia="Georgia" w:hAnsi="Constantia" w:cs="Georgia"/>
        </w:rPr>
      </w:pPr>
    </w:p>
    <w:p w14:paraId="3FAE0FB1" w14:textId="61A2E3F0" w:rsidR="00F23C12" w:rsidRPr="00EA0BEB" w:rsidRDefault="00F23C12" w:rsidP="00FC78CA">
      <w:pPr>
        <w:spacing w:line="276" w:lineRule="auto"/>
        <w:jc w:val="both"/>
        <w:rPr>
          <w:rFonts w:ascii="Constantia" w:eastAsia="Georgia" w:hAnsi="Constantia" w:cs="Georgia"/>
        </w:rPr>
      </w:pPr>
      <w:r w:rsidRPr="00EA0BEB">
        <w:rPr>
          <w:rFonts w:ascii="Constantia" w:eastAsia="Georgia" w:hAnsi="Constantia" w:cs="Georgia"/>
        </w:rPr>
        <w:t xml:space="preserve">As for the participation of persons with disabilities in any kind of scientific and/or medical experiment, there is no specific law about this. Instead, the Code of Mental Ethics defines the cases and ways, as well, on how these types </w:t>
      </w:r>
      <w:r w:rsidRPr="00EA0BEB">
        <w:rPr>
          <w:rFonts w:ascii="Constantia" w:eastAsia="Georgia" w:hAnsi="Constantia" w:cs="Georgia"/>
        </w:rPr>
        <w:lastRenderedPageBreak/>
        <w:t>of practices can take place for all citizens of the Greek territory. The complete information of the patient</w:t>
      </w:r>
      <w:r w:rsidR="00F30FB9" w:rsidRPr="00EA0BEB">
        <w:rPr>
          <w:rFonts w:ascii="Constantia" w:eastAsia="Georgia" w:hAnsi="Constantia" w:cs="Georgia"/>
        </w:rPr>
        <w:t>,</w:t>
      </w:r>
      <w:r w:rsidRPr="00EA0BEB">
        <w:rPr>
          <w:rFonts w:ascii="Constantia" w:eastAsia="Georgia" w:hAnsi="Constantia" w:cs="Georgia"/>
        </w:rPr>
        <w:t xml:space="preserve"> and the ability of the patient to give his/her consensus freely and without pressure</w:t>
      </w:r>
      <w:r w:rsidR="00F30FB9" w:rsidRPr="00EA0BEB">
        <w:rPr>
          <w:rFonts w:ascii="Constantia" w:eastAsia="Georgia" w:hAnsi="Constantia" w:cs="Georgia"/>
        </w:rPr>
        <w:t>,</w:t>
      </w:r>
      <w:r w:rsidRPr="00EA0BEB">
        <w:rPr>
          <w:rFonts w:ascii="Constantia" w:eastAsia="Georgia" w:hAnsi="Constantia" w:cs="Georgia"/>
        </w:rPr>
        <w:t xml:space="preserve"> are the necessary prerequisites for his/her participation in the medical practices.  </w:t>
      </w:r>
    </w:p>
    <w:p w14:paraId="3C3F27A9" w14:textId="77777777" w:rsidR="00F23C12" w:rsidRPr="00EA0BEB" w:rsidRDefault="00F23C12" w:rsidP="00DE4E93">
      <w:pPr>
        <w:pStyle w:val="Heading2"/>
        <w:numPr>
          <w:ilvl w:val="0"/>
          <w:numId w:val="0"/>
        </w:numPr>
        <w:spacing w:after="120" w:line="276" w:lineRule="auto"/>
        <w:rPr>
          <w:rFonts w:ascii="Constantia" w:eastAsia="Georgia" w:hAnsi="Constantia"/>
          <w:b/>
          <w:bCs w:val="0"/>
          <w:color w:val="C00000"/>
          <w:sz w:val="26"/>
          <w:szCs w:val="26"/>
        </w:rPr>
      </w:pPr>
      <w:bookmarkStart w:id="53" w:name="_Toc15908813"/>
      <w:bookmarkStart w:id="54" w:name="_Toc17654897"/>
      <w:r w:rsidRPr="00EA0BEB">
        <w:rPr>
          <w:rFonts w:ascii="Constantia" w:eastAsia="Georgia" w:hAnsi="Constantia"/>
          <w:b/>
          <w:bCs w:val="0"/>
          <w:color w:val="C00000"/>
          <w:sz w:val="26"/>
          <w:szCs w:val="26"/>
        </w:rPr>
        <w:t>Recommendations</w:t>
      </w:r>
      <w:bookmarkEnd w:id="53"/>
      <w:bookmarkEnd w:id="54"/>
    </w:p>
    <w:p w14:paraId="2E04375E" w14:textId="636FB322" w:rsidR="00F23C12" w:rsidRPr="00EA0BEB" w:rsidRDefault="00F23C12" w:rsidP="00FE33DF">
      <w:pPr>
        <w:numPr>
          <w:ilvl w:val="0"/>
          <w:numId w:val="14"/>
        </w:numPr>
        <w:spacing w:line="276" w:lineRule="auto"/>
        <w:jc w:val="both"/>
        <w:rPr>
          <w:rFonts w:ascii="Constantia" w:eastAsia="Georgia" w:hAnsi="Constantia" w:cs="Georgia"/>
          <w:bCs/>
        </w:rPr>
      </w:pPr>
      <w:r w:rsidRPr="00EA0BEB">
        <w:rPr>
          <w:rFonts w:ascii="Constantia" w:eastAsia="Georgia" w:hAnsi="Constantia" w:cs="Georgia"/>
          <w:bCs/>
        </w:rPr>
        <w:t>To take measures to eliminate the use of restraint</w:t>
      </w:r>
      <w:r w:rsidR="0065357D" w:rsidRPr="00EA0BEB">
        <w:rPr>
          <w:rFonts w:ascii="Constantia" w:eastAsia="Georgia" w:hAnsi="Constantia" w:cs="Georgia"/>
          <w:bCs/>
        </w:rPr>
        <w:t xml:space="preserve"> methods</w:t>
      </w:r>
      <w:r w:rsidRPr="00EA0BEB">
        <w:rPr>
          <w:rFonts w:ascii="Constantia" w:eastAsia="Georgia" w:hAnsi="Constantia" w:cs="Georgia"/>
          <w:bCs/>
        </w:rPr>
        <w:t xml:space="preserve"> in medical facilities that may amount to torture, cruel, inhuman</w:t>
      </w:r>
      <w:r w:rsidR="00FB1CFD" w:rsidRPr="00EA0BEB">
        <w:rPr>
          <w:rFonts w:ascii="Constantia" w:eastAsia="Georgia" w:hAnsi="Constantia" w:cs="Georgia"/>
          <w:bCs/>
        </w:rPr>
        <w:t>,</w:t>
      </w:r>
      <w:r w:rsidRPr="00EA0BEB">
        <w:rPr>
          <w:rFonts w:ascii="Constantia" w:eastAsia="Georgia" w:hAnsi="Constantia" w:cs="Georgia"/>
          <w:bCs/>
        </w:rPr>
        <w:t xml:space="preserve"> or degrading treatment </w:t>
      </w:r>
      <w:r w:rsidR="00F30FB9" w:rsidRPr="00EA0BEB">
        <w:rPr>
          <w:rFonts w:ascii="Constantia" w:eastAsia="Georgia" w:hAnsi="Constantia" w:cs="Georgia"/>
          <w:bCs/>
        </w:rPr>
        <w:t>or</w:t>
      </w:r>
      <w:r w:rsidRPr="00EA0BEB">
        <w:rPr>
          <w:rFonts w:ascii="Constantia" w:eastAsia="Georgia" w:hAnsi="Constantia" w:cs="Georgia"/>
          <w:bCs/>
        </w:rPr>
        <w:t xml:space="preserve"> punishment.</w:t>
      </w:r>
    </w:p>
    <w:p w14:paraId="70238770" w14:textId="77777777" w:rsidR="002E547B" w:rsidRPr="00EA0BEB" w:rsidRDefault="002E547B" w:rsidP="002E547B">
      <w:pPr>
        <w:pStyle w:val="Heading1"/>
        <w:numPr>
          <w:ilvl w:val="0"/>
          <w:numId w:val="0"/>
        </w:numPr>
        <w:spacing w:before="480" w:after="240" w:line="276" w:lineRule="auto"/>
        <w:ind w:left="431" w:hanging="431"/>
        <w:jc w:val="both"/>
        <w:rPr>
          <w:rFonts w:ascii="Constantia" w:hAnsi="Constantia" w:cs="Times New Roman"/>
          <w:sz w:val="24"/>
          <w:szCs w:val="24"/>
        </w:rPr>
      </w:pPr>
      <w:bookmarkStart w:id="55" w:name="_Toc17654898"/>
      <w:r w:rsidRPr="00EA0BEB">
        <w:rPr>
          <w:rFonts w:ascii="Constantia" w:hAnsi="Constantia"/>
          <w:b/>
          <w:color w:val="339966"/>
        </w:rPr>
        <w:t>Article 16 – Freedom from Exploitation, Violence, Abuse</w:t>
      </w:r>
      <w:bookmarkEnd w:id="55"/>
    </w:p>
    <w:p w14:paraId="1E0FD9BD" w14:textId="2343F8F6" w:rsidR="002E547B" w:rsidRPr="00EA0BEB" w:rsidRDefault="002E547B" w:rsidP="002E547B">
      <w:pPr>
        <w:spacing w:line="276" w:lineRule="auto"/>
        <w:jc w:val="both"/>
        <w:rPr>
          <w:rFonts w:ascii="Constantia" w:eastAsia="Georgia" w:hAnsi="Constantia" w:cs="Georgia"/>
        </w:rPr>
      </w:pPr>
      <w:r w:rsidRPr="00EA0BEB">
        <w:rPr>
          <w:rFonts w:ascii="Constantia" w:eastAsia="Georgia" w:hAnsi="Constantia" w:cs="Georgia"/>
        </w:rPr>
        <w:t>Media has reported cases where women and children (boys and girls) with disabilities have been raped or abused by others. Official data are lacking to illustrate the real dimension of this phenomenon.</w:t>
      </w:r>
    </w:p>
    <w:p w14:paraId="6120D97C" w14:textId="77777777" w:rsidR="002E547B" w:rsidRPr="00EA0BEB" w:rsidRDefault="002E547B" w:rsidP="002E547B">
      <w:pPr>
        <w:spacing w:line="276" w:lineRule="auto"/>
        <w:jc w:val="both"/>
        <w:rPr>
          <w:rFonts w:ascii="Constantia" w:eastAsia="Georgia" w:hAnsi="Constantia" w:cs="Georgia"/>
        </w:rPr>
      </w:pPr>
      <w:r w:rsidRPr="00EA0BEB">
        <w:rPr>
          <w:rFonts w:ascii="Constantia" w:eastAsia="Georgia" w:hAnsi="Constantia" w:cs="Georgia"/>
        </w:rPr>
        <w:t xml:space="preserve"> </w:t>
      </w:r>
    </w:p>
    <w:p w14:paraId="4444623B" w14:textId="43673E66" w:rsidR="002E547B" w:rsidRPr="00EA0BEB" w:rsidRDefault="002E547B" w:rsidP="002E547B">
      <w:pPr>
        <w:spacing w:line="276" w:lineRule="auto"/>
        <w:jc w:val="both"/>
        <w:rPr>
          <w:rFonts w:ascii="Constantia" w:eastAsia="Georgia" w:hAnsi="Constantia" w:cs="Georgia"/>
        </w:rPr>
      </w:pPr>
      <w:r w:rsidRPr="00EA0BEB">
        <w:rPr>
          <w:rFonts w:ascii="Constantia" w:eastAsia="Georgia" w:hAnsi="Constantia" w:cs="Georgia"/>
        </w:rPr>
        <w:t xml:space="preserve">The Greek police </w:t>
      </w:r>
      <w:r w:rsidR="00F30FB9" w:rsidRPr="00EA0BEB">
        <w:rPr>
          <w:rFonts w:ascii="Constantia" w:eastAsia="Georgia" w:hAnsi="Constantia" w:cs="Georgia"/>
        </w:rPr>
        <w:t>keep</w:t>
      </w:r>
      <w:r w:rsidRPr="00EA0BEB">
        <w:rPr>
          <w:rFonts w:ascii="Constantia" w:eastAsia="Georgia" w:hAnsi="Constantia" w:cs="Georgia"/>
        </w:rPr>
        <w:t xml:space="preserve"> a database which records all the incidents of domestic violence; however, it does not include the dimension of disability (persons with disabilities either as offenders or victims) to its classification system, missing essential data regarding the intersection of domestic violence and disability.</w:t>
      </w:r>
    </w:p>
    <w:p w14:paraId="0E7958C3" w14:textId="77777777" w:rsidR="002E547B" w:rsidRPr="00EA0BEB" w:rsidRDefault="002E547B" w:rsidP="002E547B">
      <w:pPr>
        <w:spacing w:line="276" w:lineRule="auto"/>
        <w:jc w:val="both"/>
        <w:rPr>
          <w:rFonts w:ascii="Constantia" w:eastAsia="Georgia" w:hAnsi="Constantia" w:cs="Georgia"/>
        </w:rPr>
      </w:pPr>
      <w:r w:rsidRPr="00EA0BEB">
        <w:rPr>
          <w:rFonts w:ascii="Constantia" w:eastAsia="Georgia" w:hAnsi="Constantia" w:cs="Georgia"/>
        </w:rPr>
        <w:t xml:space="preserve"> </w:t>
      </w:r>
    </w:p>
    <w:p w14:paraId="1073C39D" w14:textId="25DAD008" w:rsidR="00A65947" w:rsidRPr="00EA0BEB" w:rsidRDefault="002E547B" w:rsidP="002E547B">
      <w:pPr>
        <w:spacing w:line="276" w:lineRule="auto"/>
        <w:jc w:val="both"/>
        <w:rPr>
          <w:rFonts w:ascii="Constantia" w:eastAsia="Georgia" w:hAnsi="Constantia" w:cs="Georgia"/>
        </w:rPr>
      </w:pPr>
      <w:r w:rsidRPr="00EA0BEB">
        <w:rPr>
          <w:rFonts w:ascii="Constantia" w:eastAsia="Georgia" w:hAnsi="Constantia" w:cs="Georgia"/>
        </w:rPr>
        <w:t>The ratification of the Council of Europe’s Istanbul Convention on preventing and combating violence against women and domestic violence by the Greek state and its transposition in the Law 4531/2018 (Government Gazette 2018</w:t>
      </w:r>
      <w:r w:rsidR="00E30A30" w:rsidRPr="00EA0BEB">
        <w:rPr>
          <w:rFonts w:ascii="Constantia" w:eastAsia="Georgia" w:hAnsi="Constantia" w:cs="Georgia"/>
        </w:rPr>
        <w:t>a</w:t>
      </w:r>
      <w:r w:rsidRPr="00EA0BEB">
        <w:rPr>
          <w:rFonts w:ascii="Constantia" w:eastAsia="Georgia" w:hAnsi="Constantia" w:cs="Georgia"/>
        </w:rPr>
        <w:t>), and the partially integration of the Directive 2011/93/EU, regarding sexual abuse and children pornography in the Law 4267/2014 (Government Gazette 2014), are positive steps for protecting children and women with disabilities from exploitation, violence, and abuse.</w:t>
      </w:r>
    </w:p>
    <w:p w14:paraId="1B20F373" w14:textId="071AC483" w:rsidR="00570041" w:rsidRPr="00EA0BEB" w:rsidRDefault="00FC78CA" w:rsidP="00ED2396">
      <w:pPr>
        <w:pStyle w:val="Heading2"/>
        <w:numPr>
          <w:ilvl w:val="0"/>
          <w:numId w:val="0"/>
        </w:numPr>
        <w:spacing w:after="240"/>
        <w:ind w:left="576" w:hanging="576"/>
        <w:rPr>
          <w:rFonts w:ascii="Constantia" w:eastAsia="Georgia" w:hAnsi="Constantia"/>
          <w:b/>
          <w:bCs w:val="0"/>
          <w:color w:val="C00000"/>
        </w:rPr>
      </w:pPr>
      <w:bookmarkStart w:id="56" w:name="_Toc17654899"/>
      <w:r w:rsidRPr="00EA0BEB">
        <w:rPr>
          <w:rFonts w:ascii="Constantia" w:eastAsia="Georgia" w:hAnsi="Constantia"/>
          <w:b/>
          <w:bCs w:val="0"/>
          <w:color w:val="C00000"/>
        </w:rPr>
        <w:t>NCDP’s response to the CRPD Committee List of Issues</w:t>
      </w:r>
      <w:bookmarkEnd w:id="56"/>
    </w:p>
    <w:p w14:paraId="7024516D" w14:textId="6C1C189D" w:rsidR="00F23C12" w:rsidRPr="00EA0BEB" w:rsidRDefault="00F23C12" w:rsidP="00F23C12">
      <w:pPr>
        <w:jc w:val="both"/>
        <w:rPr>
          <w:rFonts w:ascii="Constantia" w:hAnsi="Constantia"/>
          <w:i/>
          <w:iCs/>
          <w:color w:val="0000FF"/>
        </w:rPr>
      </w:pPr>
      <w:r w:rsidRPr="00EA0BEB">
        <w:rPr>
          <w:rFonts w:ascii="Constantia" w:hAnsi="Constantia"/>
          <w:i/>
          <w:iCs/>
          <w:color w:val="0000FF"/>
        </w:rPr>
        <w:t>12. Please inform the Committee about:</w:t>
      </w:r>
    </w:p>
    <w:p w14:paraId="61059984" w14:textId="77777777" w:rsidR="00570041" w:rsidRPr="00EA0BEB" w:rsidRDefault="00570041" w:rsidP="00F23C12">
      <w:pPr>
        <w:jc w:val="both"/>
        <w:rPr>
          <w:rFonts w:ascii="Constantia" w:eastAsia="Georgia" w:hAnsi="Constantia" w:cs="Georgia"/>
          <w:b/>
          <w:bCs/>
          <w:i/>
          <w:color w:val="FF0066"/>
        </w:rPr>
      </w:pPr>
    </w:p>
    <w:p w14:paraId="1B297F91" w14:textId="578D410E" w:rsidR="00F23C12" w:rsidRPr="00EA0BEB" w:rsidRDefault="00F23C12" w:rsidP="00F23C12">
      <w:pPr>
        <w:jc w:val="both"/>
        <w:rPr>
          <w:rFonts w:ascii="Constantia" w:hAnsi="Constantia"/>
          <w:i/>
          <w:iCs/>
          <w:color w:val="0000FF"/>
        </w:rPr>
      </w:pPr>
      <w:r w:rsidRPr="00EA0BEB">
        <w:rPr>
          <w:rFonts w:ascii="Constantia" w:hAnsi="Constantia"/>
          <w:i/>
          <w:iCs/>
          <w:color w:val="0000FF"/>
        </w:rPr>
        <w:t>12a. The current status of the implementation of European Union Directive 2011/93/EU with respect to children with disabilities;</w:t>
      </w:r>
    </w:p>
    <w:p w14:paraId="6971C254" w14:textId="4C3908C6" w:rsidR="00F23C12" w:rsidRPr="00EA0BEB" w:rsidRDefault="00F23C12" w:rsidP="00F23C12">
      <w:pPr>
        <w:jc w:val="both"/>
        <w:rPr>
          <w:rFonts w:ascii="Constantia" w:hAnsi="Constantia"/>
          <w:i/>
          <w:iCs/>
          <w:color w:val="0000FF"/>
        </w:rPr>
      </w:pPr>
    </w:p>
    <w:p w14:paraId="381AACEF" w14:textId="2C3DCA58" w:rsidR="00F23C12" w:rsidRPr="00EA0BEB" w:rsidRDefault="00F23C12" w:rsidP="00FC78CA">
      <w:pPr>
        <w:spacing w:line="276" w:lineRule="auto"/>
        <w:jc w:val="both"/>
        <w:rPr>
          <w:rFonts w:ascii="Constantia" w:eastAsia="Georgia" w:hAnsi="Constantia" w:cs="Georgia"/>
        </w:rPr>
      </w:pPr>
      <w:r w:rsidRPr="00EA0BEB">
        <w:rPr>
          <w:rFonts w:ascii="Constantia" w:eastAsia="Georgia" w:hAnsi="Constantia" w:cs="Georgia"/>
          <w:color w:val="0000FF"/>
        </w:rPr>
        <w:t xml:space="preserve">12a. </w:t>
      </w:r>
      <w:r w:rsidRPr="00EA0BEB">
        <w:rPr>
          <w:rFonts w:ascii="Constantia" w:eastAsia="Georgia" w:hAnsi="Constantia" w:cs="Georgia"/>
        </w:rPr>
        <w:t xml:space="preserve">The Directive 2011/93/EU has been transposed into the Greek legal framework through the Law 4267/2014. However, as someone can notice, not </w:t>
      </w:r>
      <w:r w:rsidRPr="00EA0BEB">
        <w:rPr>
          <w:rFonts w:ascii="Constantia" w:eastAsia="Georgia" w:hAnsi="Constantia" w:cs="Georgia"/>
        </w:rPr>
        <w:lastRenderedPageBreak/>
        <w:t xml:space="preserve">all Directive’s articles have been transposed into the Greek legal framework. </w:t>
      </w:r>
      <w:r w:rsidR="00FB1CFD" w:rsidRPr="00EA0BEB">
        <w:rPr>
          <w:rFonts w:ascii="Constantia" w:eastAsia="Georgia" w:hAnsi="Constantia" w:cs="Georgia"/>
        </w:rPr>
        <w:t>Notab</w:t>
      </w:r>
      <w:r w:rsidRPr="00EA0BEB">
        <w:rPr>
          <w:rFonts w:ascii="Constantia" w:eastAsia="Georgia" w:hAnsi="Constantia" w:cs="Georgia"/>
        </w:rPr>
        <w:t>ly, Article 3</w:t>
      </w:r>
      <w:r w:rsidR="00FB1CFD" w:rsidRPr="00EA0BEB">
        <w:rPr>
          <w:rFonts w:ascii="Constantia" w:eastAsia="Georgia" w:hAnsi="Constantia" w:cs="Georgia"/>
        </w:rPr>
        <w:t>,</w:t>
      </w:r>
      <w:r w:rsidRPr="00EA0BEB">
        <w:rPr>
          <w:rFonts w:ascii="Constantia" w:eastAsia="Georgia" w:hAnsi="Constantia" w:cs="Georgia"/>
        </w:rPr>
        <w:t xml:space="preserve"> para. 5ii and Article 9, para. A, where they explicitly refer to children with disabilities, have not been included in the abovementioned Law and, consequently, in the Greek legal framework.</w:t>
      </w:r>
    </w:p>
    <w:p w14:paraId="726919B3" w14:textId="08D6B1C8" w:rsidR="00F23C12" w:rsidRPr="00EA0BEB" w:rsidRDefault="00F23C12" w:rsidP="00F23C12">
      <w:pPr>
        <w:jc w:val="both"/>
        <w:rPr>
          <w:rFonts w:ascii="Constantia" w:eastAsia="Georgia" w:hAnsi="Constantia" w:cs="Georgia"/>
          <w:b/>
          <w:i/>
          <w:color w:val="FF0000"/>
          <w:u w:val="single"/>
        </w:rPr>
      </w:pPr>
      <w:r w:rsidRPr="00EA0BEB">
        <w:rPr>
          <w:rFonts w:ascii="Constantia" w:eastAsia="Georgia" w:hAnsi="Constantia" w:cs="Georgia"/>
          <w:b/>
          <w:i/>
          <w:color w:val="FF0000"/>
          <w:u w:val="single"/>
        </w:rPr>
        <w:t xml:space="preserve"> </w:t>
      </w:r>
    </w:p>
    <w:p w14:paraId="4D4D368F" w14:textId="22C72B31" w:rsidR="00F23C12" w:rsidRPr="00EA0BEB" w:rsidRDefault="00F23C12" w:rsidP="00F23C12">
      <w:pPr>
        <w:jc w:val="both"/>
        <w:rPr>
          <w:rFonts w:ascii="Constantia" w:hAnsi="Constantia"/>
          <w:i/>
          <w:iCs/>
          <w:color w:val="0000FF"/>
        </w:rPr>
      </w:pPr>
      <w:r w:rsidRPr="00EA0BEB">
        <w:rPr>
          <w:rFonts w:ascii="Constantia" w:hAnsi="Constantia"/>
          <w:i/>
          <w:iCs/>
          <w:color w:val="0000FF"/>
        </w:rPr>
        <w:t>12b. Measures taken to combat violence against women with disabilities, including sexual abuse and exploitation, in domestic and institutional settings.</w:t>
      </w:r>
    </w:p>
    <w:p w14:paraId="2F6EEB7F" w14:textId="77777777" w:rsidR="00F23C12" w:rsidRPr="00EA0BEB" w:rsidRDefault="00F23C12" w:rsidP="00F23C12">
      <w:pPr>
        <w:jc w:val="both"/>
        <w:rPr>
          <w:rFonts w:ascii="Constantia" w:eastAsia="Georgia" w:hAnsi="Constantia" w:cs="Georgia"/>
          <w:b/>
          <w:i/>
          <w:color w:val="FF0000"/>
          <w:u w:val="single"/>
        </w:rPr>
      </w:pPr>
    </w:p>
    <w:p w14:paraId="43128239" w14:textId="6AD1B062" w:rsidR="00F23C12" w:rsidRPr="00EA0BEB" w:rsidRDefault="00F23C12" w:rsidP="00FC78CA">
      <w:pPr>
        <w:spacing w:line="276" w:lineRule="auto"/>
        <w:jc w:val="both"/>
        <w:rPr>
          <w:rFonts w:ascii="Constantia" w:eastAsia="Georgia" w:hAnsi="Constantia" w:cs="Georgia"/>
        </w:rPr>
      </w:pPr>
      <w:r w:rsidRPr="00EA0BEB">
        <w:rPr>
          <w:rFonts w:ascii="Constantia" w:eastAsia="Georgia" w:hAnsi="Constantia" w:cs="Georgia"/>
          <w:color w:val="0000FF"/>
        </w:rPr>
        <w:t xml:space="preserve">12b. </w:t>
      </w:r>
      <w:r w:rsidRPr="00EA0BEB">
        <w:rPr>
          <w:rFonts w:ascii="Constantia" w:eastAsia="Georgia" w:hAnsi="Constantia" w:cs="Georgia"/>
        </w:rPr>
        <w:t xml:space="preserve">According to the National Action Plan on Gender Equality (2017), the measures that have been planned by the General Secretariat of Gender Equality concern: </w:t>
      </w:r>
      <w:proofErr w:type="spellStart"/>
      <w:r w:rsidRPr="00EA0BEB">
        <w:rPr>
          <w:rFonts w:ascii="Constantia" w:eastAsia="Georgia" w:hAnsi="Constantia" w:cs="Georgia"/>
        </w:rPr>
        <w:t>i</w:t>
      </w:r>
      <w:proofErr w:type="spellEnd"/>
      <w:r w:rsidRPr="00EA0BEB">
        <w:rPr>
          <w:rFonts w:ascii="Constantia" w:eastAsia="Georgia" w:hAnsi="Constantia" w:cs="Georgia"/>
        </w:rPr>
        <w:t xml:space="preserve">) the education of girls and women with disabilities, their families and their </w:t>
      </w:r>
      <w:proofErr w:type="spellStart"/>
      <w:r w:rsidRPr="00EA0BEB">
        <w:rPr>
          <w:rFonts w:ascii="Constantia" w:eastAsia="Georgia" w:hAnsi="Constantia" w:cs="Georgia"/>
        </w:rPr>
        <w:t>carers</w:t>
      </w:r>
      <w:proofErr w:type="spellEnd"/>
      <w:r w:rsidRPr="00EA0BEB">
        <w:rPr>
          <w:rFonts w:ascii="Constantia" w:eastAsia="Georgia" w:hAnsi="Constantia" w:cs="Georgia"/>
        </w:rPr>
        <w:t xml:space="preserve"> regarding the ways for preventing, recognizing, reporting events of sexual abuse, violence and exploitation against women with disabilities</w:t>
      </w:r>
      <w:r w:rsidR="00F30FB9" w:rsidRPr="00EA0BEB">
        <w:rPr>
          <w:rFonts w:ascii="Constantia" w:eastAsia="Georgia" w:hAnsi="Constantia" w:cs="Georgia"/>
        </w:rPr>
        <w:t>,</w:t>
      </w:r>
      <w:r w:rsidRPr="00EA0BEB">
        <w:rPr>
          <w:rFonts w:ascii="Constantia" w:eastAsia="Georgia" w:hAnsi="Constantia" w:cs="Georgia"/>
        </w:rPr>
        <w:t xml:space="preserve"> as well as the information regarding the existing supportive structures and legal and policy schemes, and, ii) improvement of the already existing services for women and girls with disabilities who are victims of gender-based violence.</w:t>
      </w:r>
    </w:p>
    <w:p w14:paraId="2CCBD16F" w14:textId="77777777" w:rsidR="00F23C12" w:rsidRPr="00EA0BEB" w:rsidRDefault="00F23C12" w:rsidP="00DE4E93">
      <w:pPr>
        <w:pStyle w:val="Heading2"/>
        <w:numPr>
          <w:ilvl w:val="0"/>
          <w:numId w:val="0"/>
        </w:numPr>
        <w:spacing w:after="120"/>
        <w:rPr>
          <w:rFonts w:ascii="Constantia" w:eastAsia="Georgia" w:hAnsi="Constantia"/>
          <w:b/>
          <w:bCs w:val="0"/>
          <w:color w:val="E36C0A" w:themeColor="accent6" w:themeShade="BF"/>
          <w:sz w:val="26"/>
          <w:szCs w:val="26"/>
        </w:rPr>
      </w:pPr>
      <w:bookmarkStart w:id="57" w:name="_Toc15908816"/>
      <w:bookmarkStart w:id="58" w:name="_Toc17654900"/>
      <w:r w:rsidRPr="00EA0BEB">
        <w:rPr>
          <w:rFonts w:ascii="Constantia" w:eastAsia="Georgia" w:hAnsi="Constantia"/>
          <w:b/>
          <w:bCs w:val="0"/>
          <w:color w:val="C00000"/>
          <w:sz w:val="26"/>
          <w:szCs w:val="26"/>
        </w:rPr>
        <w:t>Recommendations</w:t>
      </w:r>
      <w:bookmarkEnd w:id="57"/>
      <w:bookmarkEnd w:id="58"/>
    </w:p>
    <w:p w14:paraId="423501D9" w14:textId="77777777" w:rsidR="00F23C12" w:rsidRPr="00EA0BEB" w:rsidRDefault="00F23C12" w:rsidP="00FE33DF">
      <w:pPr>
        <w:numPr>
          <w:ilvl w:val="0"/>
          <w:numId w:val="14"/>
        </w:numPr>
        <w:spacing w:line="276" w:lineRule="auto"/>
        <w:jc w:val="both"/>
        <w:rPr>
          <w:rFonts w:ascii="Constantia" w:eastAsia="Georgia" w:hAnsi="Constantia" w:cs="Georgia"/>
          <w:bCs/>
        </w:rPr>
      </w:pPr>
      <w:r w:rsidRPr="00EA0BEB">
        <w:rPr>
          <w:rFonts w:ascii="Constantia" w:eastAsia="Georgia" w:hAnsi="Constantia" w:cs="Georgia"/>
          <w:bCs/>
        </w:rPr>
        <w:t xml:space="preserve">To fully transpose the Directive 2011/93/EU to the existing legal framework </w:t>
      </w:r>
      <w:proofErr w:type="gramStart"/>
      <w:r w:rsidRPr="00EA0BEB">
        <w:rPr>
          <w:rFonts w:ascii="Constantia" w:eastAsia="Georgia" w:hAnsi="Constantia" w:cs="Georgia"/>
          <w:bCs/>
        </w:rPr>
        <w:t>so as to</w:t>
      </w:r>
      <w:proofErr w:type="gramEnd"/>
      <w:r w:rsidRPr="00EA0BEB">
        <w:rPr>
          <w:rFonts w:ascii="Constantia" w:eastAsia="Georgia" w:hAnsi="Constantia" w:cs="Georgia"/>
          <w:bCs/>
        </w:rPr>
        <w:t xml:space="preserve"> safeguard children with disabilities’ rights against violence, abuse, and exploitation.</w:t>
      </w:r>
    </w:p>
    <w:p w14:paraId="0694B070" w14:textId="77777777" w:rsidR="00F23C12" w:rsidRPr="00EA0BEB" w:rsidRDefault="00F23C12" w:rsidP="00FE33DF">
      <w:pPr>
        <w:numPr>
          <w:ilvl w:val="0"/>
          <w:numId w:val="14"/>
        </w:numPr>
        <w:spacing w:line="276" w:lineRule="auto"/>
        <w:jc w:val="both"/>
        <w:rPr>
          <w:rFonts w:ascii="Constantia" w:eastAsia="Georgia" w:hAnsi="Constantia" w:cs="Georgia"/>
          <w:bCs/>
        </w:rPr>
      </w:pPr>
      <w:r w:rsidRPr="00EA0BEB">
        <w:rPr>
          <w:rFonts w:ascii="Constantia" w:eastAsia="Georgia" w:hAnsi="Constantia" w:cs="Georgia"/>
          <w:bCs/>
        </w:rPr>
        <w:t xml:space="preserve">To raise awareness </w:t>
      </w:r>
      <w:proofErr w:type="gramStart"/>
      <w:r w:rsidRPr="00EA0BEB">
        <w:rPr>
          <w:rFonts w:ascii="Constantia" w:eastAsia="Georgia" w:hAnsi="Constantia" w:cs="Georgia"/>
          <w:bCs/>
        </w:rPr>
        <w:t>in regard to</w:t>
      </w:r>
      <w:proofErr w:type="gramEnd"/>
      <w:r w:rsidRPr="00EA0BEB">
        <w:rPr>
          <w:rFonts w:ascii="Constantia" w:eastAsia="Georgia" w:hAnsi="Constantia" w:cs="Georgia"/>
          <w:bCs/>
        </w:rPr>
        <w:t xml:space="preserve"> the Istanbul Convention on preventing and combating violence against women.</w:t>
      </w:r>
    </w:p>
    <w:p w14:paraId="11415A8F" w14:textId="36F251E6" w:rsidR="00F23C12" w:rsidRPr="00EA0BEB" w:rsidRDefault="00F23C12" w:rsidP="00FE33DF">
      <w:pPr>
        <w:numPr>
          <w:ilvl w:val="0"/>
          <w:numId w:val="14"/>
        </w:numPr>
        <w:spacing w:line="276" w:lineRule="auto"/>
        <w:jc w:val="both"/>
        <w:rPr>
          <w:rFonts w:ascii="Constantia" w:eastAsia="Georgia" w:hAnsi="Constantia" w:cs="Georgia"/>
          <w:bCs/>
        </w:rPr>
      </w:pPr>
      <w:r w:rsidRPr="00EA0BEB">
        <w:rPr>
          <w:rFonts w:ascii="Constantia" w:eastAsia="Georgia" w:hAnsi="Constantia" w:cs="Georgia"/>
          <w:bCs/>
        </w:rPr>
        <w:t>To collect and publish data on violence, abuse, exploitation, trafficking</w:t>
      </w:r>
      <w:r w:rsidR="00FB1CFD" w:rsidRPr="00EA0BEB">
        <w:rPr>
          <w:rFonts w:ascii="Constantia" w:eastAsia="Georgia" w:hAnsi="Constantia" w:cs="Georgia"/>
          <w:bCs/>
        </w:rPr>
        <w:t>,</w:t>
      </w:r>
      <w:r w:rsidRPr="00EA0BEB">
        <w:rPr>
          <w:rFonts w:ascii="Constantia" w:eastAsia="Georgia" w:hAnsi="Constantia" w:cs="Georgia"/>
          <w:bCs/>
        </w:rPr>
        <w:t xml:space="preserve"> and multiple and/or intersectional discrimination towards women and children with disabilities.</w:t>
      </w:r>
    </w:p>
    <w:p w14:paraId="133BD753" w14:textId="77777777" w:rsidR="00F23C12" w:rsidRPr="00EA0BEB" w:rsidRDefault="00F23C12" w:rsidP="00FE33DF">
      <w:pPr>
        <w:numPr>
          <w:ilvl w:val="0"/>
          <w:numId w:val="14"/>
        </w:numPr>
        <w:spacing w:line="276" w:lineRule="auto"/>
        <w:jc w:val="both"/>
        <w:rPr>
          <w:rFonts w:ascii="Constantia" w:eastAsia="Georgia" w:hAnsi="Constantia" w:cs="Georgia"/>
          <w:bCs/>
        </w:rPr>
      </w:pPr>
      <w:r w:rsidRPr="00EA0BEB">
        <w:rPr>
          <w:rFonts w:ascii="Constantia" w:eastAsia="Georgia" w:hAnsi="Constantia" w:cs="Georgia"/>
          <w:bCs/>
        </w:rPr>
        <w:t>To enact a strategy to prevent all forms of violence, abuse, and exploitation, both in public and private domains, against persons with disabilities, and particularly children and women with disabilities.</w:t>
      </w:r>
    </w:p>
    <w:p w14:paraId="566B90AE" w14:textId="093CAB5E" w:rsidR="00F23C12" w:rsidRPr="00EA0BEB" w:rsidRDefault="00F23C12" w:rsidP="00FE33DF">
      <w:pPr>
        <w:numPr>
          <w:ilvl w:val="0"/>
          <w:numId w:val="14"/>
        </w:numPr>
        <w:spacing w:line="276" w:lineRule="auto"/>
        <w:jc w:val="both"/>
        <w:rPr>
          <w:rFonts w:ascii="Constantia" w:eastAsia="Georgia" w:hAnsi="Constantia" w:cs="Georgia"/>
        </w:rPr>
      </w:pPr>
      <w:r w:rsidRPr="00EA0BEB">
        <w:rPr>
          <w:rFonts w:ascii="Constantia" w:eastAsia="Georgia" w:hAnsi="Constantia" w:cs="Georgia"/>
          <w:bCs/>
          <w:lang w:val="en-GB"/>
        </w:rPr>
        <w:t xml:space="preserve">To ensure the accessibility of all supportive structures and services for women - victims of violence, </w:t>
      </w:r>
      <w:r w:rsidRPr="00EA0BEB">
        <w:rPr>
          <w:rFonts w:ascii="Constantia" w:eastAsia="Georgia" w:hAnsi="Constantia" w:cs="Georgia"/>
          <w:bCs/>
        </w:rPr>
        <w:t>abuse, exploitation, trafficking</w:t>
      </w:r>
      <w:r w:rsidR="00FB1CFD" w:rsidRPr="00EA0BEB">
        <w:rPr>
          <w:rFonts w:ascii="Constantia" w:eastAsia="Georgia" w:hAnsi="Constantia" w:cs="Georgia"/>
          <w:bCs/>
        </w:rPr>
        <w:t>,</w:t>
      </w:r>
      <w:r w:rsidRPr="00EA0BEB">
        <w:rPr>
          <w:rFonts w:ascii="Constantia" w:eastAsia="Georgia" w:hAnsi="Constantia" w:cs="Georgia"/>
          <w:bCs/>
        </w:rPr>
        <w:t xml:space="preserve"> etc. and their children, and the training of all relevant staff on disability issues.</w:t>
      </w:r>
    </w:p>
    <w:p w14:paraId="44ECC49C" w14:textId="77777777" w:rsidR="002E547B" w:rsidRPr="00EA0BEB" w:rsidRDefault="002E547B" w:rsidP="002E547B">
      <w:pPr>
        <w:pStyle w:val="Heading1"/>
        <w:numPr>
          <w:ilvl w:val="0"/>
          <w:numId w:val="0"/>
        </w:numPr>
        <w:spacing w:before="480" w:after="240" w:line="276" w:lineRule="auto"/>
        <w:ind w:left="431" w:hanging="431"/>
        <w:jc w:val="both"/>
        <w:rPr>
          <w:rFonts w:ascii="Constantia" w:hAnsi="Constantia"/>
          <w:b/>
          <w:color w:val="339966"/>
          <w:szCs w:val="28"/>
        </w:rPr>
      </w:pPr>
      <w:bookmarkStart w:id="59" w:name="_Toc17654901"/>
      <w:r w:rsidRPr="00EA0BEB">
        <w:rPr>
          <w:rFonts w:ascii="Constantia" w:hAnsi="Constantia"/>
          <w:b/>
          <w:color w:val="339966"/>
          <w:szCs w:val="28"/>
        </w:rPr>
        <w:t>Article 17 – Protecting the Integrity of the Person</w:t>
      </w:r>
      <w:bookmarkEnd w:id="59"/>
    </w:p>
    <w:p w14:paraId="52FE248F" w14:textId="7786DB35" w:rsidR="002E547B" w:rsidRPr="00EA0BEB" w:rsidRDefault="002E547B" w:rsidP="002E547B">
      <w:pPr>
        <w:spacing w:line="276" w:lineRule="auto"/>
        <w:jc w:val="both"/>
        <w:rPr>
          <w:rFonts w:ascii="Constantia" w:hAnsi="Constantia"/>
        </w:rPr>
      </w:pPr>
      <w:r w:rsidRPr="00EA0BEB">
        <w:rPr>
          <w:rFonts w:ascii="Constantia" w:hAnsi="Constantia"/>
        </w:rPr>
        <w:t xml:space="preserve">Forced sterilization and forced abortion are not practices that are allowed by the Greek legal framework. Regarding abortions, the legal framework defines </w:t>
      </w:r>
      <w:r w:rsidRPr="00EA0BEB">
        <w:rPr>
          <w:rFonts w:ascii="Constantia" w:hAnsi="Constantia"/>
        </w:rPr>
        <w:lastRenderedPageBreak/>
        <w:t>when an abortion is possible and stresses that the consensus of a pregnant girl or a woman is a precondition for terminating the pregnancy.</w:t>
      </w:r>
      <w:r w:rsidRPr="00EA0BEB">
        <w:rPr>
          <w:rFonts w:ascii="Constantia" w:hAnsi="Constantia"/>
          <w:b/>
          <w:bCs/>
          <w:color w:val="339966"/>
          <w:vertAlign w:val="superscript"/>
        </w:rPr>
        <w:footnoteReference w:id="4"/>
      </w:r>
      <w:r w:rsidRPr="00EA0BEB">
        <w:rPr>
          <w:rFonts w:ascii="Constantia" w:hAnsi="Constantia"/>
        </w:rPr>
        <w:t xml:space="preserve"> As for forced sterilization, in contrast to other countries that forced sterilization still exists as a practice (see, for example, the report that was released by the EDF and the Fundación </w:t>
      </w:r>
      <w:proofErr w:type="spellStart"/>
      <w:r w:rsidRPr="00EA0BEB">
        <w:rPr>
          <w:rFonts w:ascii="Constantia" w:hAnsi="Constantia"/>
        </w:rPr>
        <w:t>Cermi</w:t>
      </w:r>
      <w:proofErr w:type="spellEnd"/>
      <w:r w:rsidRPr="00EA0BEB">
        <w:rPr>
          <w:rFonts w:ascii="Constantia" w:hAnsi="Constantia"/>
        </w:rPr>
        <w:t xml:space="preserve"> </w:t>
      </w:r>
      <w:proofErr w:type="spellStart"/>
      <w:r w:rsidRPr="00EA0BEB">
        <w:rPr>
          <w:rFonts w:ascii="Constantia" w:hAnsi="Constantia"/>
        </w:rPr>
        <w:t>Mujeres</w:t>
      </w:r>
      <w:proofErr w:type="spellEnd"/>
      <w:r w:rsidRPr="00EA0BEB">
        <w:rPr>
          <w:rFonts w:ascii="Constantia" w:hAnsi="Constantia"/>
        </w:rPr>
        <w:t xml:space="preserve"> in 2017), in Greece</w:t>
      </w:r>
      <w:r w:rsidR="00FB1CFD" w:rsidRPr="00EA0BEB">
        <w:rPr>
          <w:rFonts w:ascii="Constantia" w:hAnsi="Constantia"/>
        </w:rPr>
        <w:t>,</w:t>
      </w:r>
      <w:r w:rsidRPr="00EA0BEB">
        <w:rPr>
          <w:rFonts w:ascii="Constantia" w:hAnsi="Constantia"/>
        </w:rPr>
        <w:t xml:space="preserve"> it is not allowed.</w:t>
      </w:r>
    </w:p>
    <w:p w14:paraId="329425D2" w14:textId="77777777" w:rsidR="00FC78CA" w:rsidRPr="00EA0BEB" w:rsidRDefault="00FC78CA" w:rsidP="00ED2396">
      <w:pPr>
        <w:pStyle w:val="Heading2"/>
        <w:numPr>
          <w:ilvl w:val="0"/>
          <w:numId w:val="0"/>
        </w:numPr>
        <w:spacing w:after="240"/>
        <w:ind w:left="576" w:hanging="576"/>
        <w:rPr>
          <w:rFonts w:ascii="Constantia" w:eastAsia="Georgia" w:hAnsi="Constantia"/>
          <w:b/>
          <w:bCs w:val="0"/>
          <w:color w:val="FF0066"/>
        </w:rPr>
      </w:pPr>
      <w:bookmarkStart w:id="60" w:name="_Toc17654902"/>
      <w:r w:rsidRPr="00EA0BEB">
        <w:rPr>
          <w:rFonts w:ascii="Constantia" w:eastAsia="Georgia" w:hAnsi="Constantia"/>
          <w:b/>
          <w:bCs w:val="0"/>
          <w:color w:val="C00000"/>
        </w:rPr>
        <w:t>NCDP’s response to the CRPD Committee List of Issues</w:t>
      </w:r>
      <w:bookmarkEnd w:id="60"/>
    </w:p>
    <w:p w14:paraId="2B210163" w14:textId="0B948AF3" w:rsidR="00F23C12" w:rsidRPr="00EA0BEB" w:rsidRDefault="00F23C12" w:rsidP="00F23C12">
      <w:pPr>
        <w:jc w:val="both"/>
        <w:rPr>
          <w:rFonts w:ascii="Constantia" w:hAnsi="Constantia"/>
          <w:i/>
          <w:iCs/>
          <w:color w:val="0000FF"/>
        </w:rPr>
      </w:pPr>
      <w:r w:rsidRPr="00EA0BEB">
        <w:rPr>
          <w:rFonts w:ascii="Constantia" w:hAnsi="Constantia"/>
          <w:i/>
          <w:iCs/>
          <w:color w:val="0000FF"/>
        </w:rPr>
        <w:t xml:space="preserve">13. Please describe measures taken to protect persons with disabilities, </w:t>
      </w:r>
      <w:proofErr w:type="gramStart"/>
      <w:r w:rsidRPr="00EA0BEB">
        <w:rPr>
          <w:rFonts w:ascii="Constantia" w:hAnsi="Constantia"/>
          <w:i/>
          <w:iCs/>
          <w:color w:val="0000FF"/>
        </w:rPr>
        <w:t>in particular women</w:t>
      </w:r>
      <w:proofErr w:type="gramEnd"/>
      <w:r w:rsidRPr="00EA0BEB">
        <w:rPr>
          <w:rFonts w:ascii="Constantia" w:hAnsi="Constantia"/>
          <w:i/>
          <w:iCs/>
          <w:color w:val="0000FF"/>
        </w:rPr>
        <w:t xml:space="preserve"> and girls with intellectual and psychosocial disabilities, against forced medical intervention, forced sterilization</w:t>
      </w:r>
      <w:r w:rsidR="00FB1CFD" w:rsidRPr="00EA0BEB">
        <w:rPr>
          <w:rFonts w:ascii="Constantia" w:hAnsi="Constantia"/>
          <w:i/>
          <w:iCs/>
          <w:color w:val="0000FF"/>
        </w:rPr>
        <w:t>,</w:t>
      </w:r>
      <w:r w:rsidRPr="00EA0BEB">
        <w:rPr>
          <w:rFonts w:ascii="Constantia" w:hAnsi="Constantia"/>
          <w:i/>
          <w:iCs/>
          <w:color w:val="0000FF"/>
        </w:rPr>
        <w:t xml:space="preserve"> and forced abortion.</w:t>
      </w:r>
    </w:p>
    <w:p w14:paraId="297DFC91" w14:textId="2DC8F1A4" w:rsidR="00F23C12" w:rsidRPr="00EA0BEB" w:rsidRDefault="00F23C12" w:rsidP="00F23C12">
      <w:pPr>
        <w:jc w:val="both"/>
        <w:rPr>
          <w:rFonts w:ascii="Constantia" w:hAnsi="Constantia"/>
          <w:i/>
          <w:iCs/>
          <w:color w:val="0000FF"/>
        </w:rPr>
      </w:pPr>
    </w:p>
    <w:p w14:paraId="1CAD8510" w14:textId="3BA02B07" w:rsidR="007B22FE" w:rsidRPr="00EA0BEB" w:rsidRDefault="007B22FE" w:rsidP="00FC78CA">
      <w:pPr>
        <w:spacing w:line="276" w:lineRule="auto"/>
        <w:jc w:val="both"/>
        <w:rPr>
          <w:rFonts w:ascii="Constantia" w:eastAsia="Georgia" w:hAnsi="Constantia" w:cs="Georgia"/>
        </w:rPr>
      </w:pPr>
      <w:r w:rsidRPr="00EA0BEB">
        <w:rPr>
          <w:rFonts w:ascii="Constantia" w:eastAsia="Georgia" w:hAnsi="Constantia" w:cs="Georgia"/>
          <w:color w:val="0000FF"/>
        </w:rPr>
        <w:t xml:space="preserve">13. </w:t>
      </w:r>
      <w:r w:rsidRPr="00EA0BEB">
        <w:rPr>
          <w:rFonts w:ascii="Constantia" w:eastAsia="Georgia" w:hAnsi="Constantia" w:cs="Georgia"/>
        </w:rPr>
        <w:t xml:space="preserve">There are no specific measures for protecting </w:t>
      </w:r>
      <w:r w:rsidR="00F30FB9" w:rsidRPr="00EA0BEB">
        <w:rPr>
          <w:rFonts w:ascii="Constantia" w:eastAsia="Georgia" w:hAnsi="Constantia" w:cs="Georgia"/>
        </w:rPr>
        <w:t>persons with disabilities, and particularly</w:t>
      </w:r>
      <w:r w:rsidRPr="00EA0BEB">
        <w:rPr>
          <w:rFonts w:ascii="Constantia" w:eastAsia="Georgia" w:hAnsi="Constantia" w:cs="Georgia"/>
        </w:rPr>
        <w:t xml:space="preserve"> girls and women with disabilities</w:t>
      </w:r>
      <w:r w:rsidR="00F30FB9" w:rsidRPr="00EA0BEB">
        <w:rPr>
          <w:rFonts w:ascii="Constantia" w:eastAsia="Georgia" w:hAnsi="Constantia" w:cs="Georgia"/>
        </w:rPr>
        <w:t>,</w:t>
      </w:r>
      <w:r w:rsidRPr="00EA0BEB">
        <w:rPr>
          <w:rFonts w:ascii="Constantia" w:eastAsia="Georgia" w:hAnsi="Constantia" w:cs="Georgia"/>
        </w:rPr>
        <w:t xml:space="preserve"> against forced medical intervention, sterilization, and abortion. The Greek legal framework does not allow forced sterilization and abortion. There is a gap, however, in the existing legislation on what happens in the case that either a girl or a woman with </w:t>
      </w:r>
      <w:r w:rsidR="00FB1CFD" w:rsidRPr="00EA0BEB">
        <w:rPr>
          <w:rFonts w:ascii="Constantia" w:eastAsia="Georgia" w:hAnsi="Constantia" w:cs="Georgia"/>
        </w:rPr>
        <w:t xml:space="preserve">an </w:t>
      </w:r>
      <w:r w:rsidRPr="00EA0BEB">
        <w:rPr>
          <w:rFonts w:ascii="Constantia" w:eastAsia="Georgia" w:hAnsi="Constantia" w:cs="Georgia"/>
        </w:rPr>
        <w:t xml:space="preserve">intellectual or psychosocial disability cannot give her consensus to terminate her pregnancy due to the </w:t>
      </w:r>
      <w:r w:rsidR="00380FE3" w:rsidRPr="00EA0BEB">
        <w:rPr>
          <w:rFonts w:ascii="Constantia" w:eastAsia="Georgia" w:hAnsi="Constantia" w:cs="Georgia"/>
        </w:rPr>
        <w:t>provisions</w:t>
      </w:r>
      <w:r w:rsidRPr="00EA0BEB">
        <w:rPr>
          <w:rFonts w:ascii="Constantia" w:eastAsia="Georgia" w:hAnsi="Constantia" w:cs="Georgia"/>
        </w:rPr>
        <w:t xml:space="preserve"> of </w:t>
      </w:r>
      <w:r w:rsidR="0008725D" w:rsidRPr="00EA0BEB">
        <w:rPr>
          <w:rFonts w:ascii="Constantia" w:eastAsia="Georgia" w:hAnsi="Constantia" w:cs="Georgia"/>
        </w:rPr>
        <w:t xml:space="preserve">the </w:t>
      </w:r>
      <w:r w:rsidRPr="00EA0BEB">
        <w:rPr>
          <w:rFonts w:ascii="Constantia" w:eastAsia="Georgia" w:hAnsi="Constantia" w:cs="Georgia"/>
        </w:rPr>
        <w:t>substituted decision-making system.</w:t>
      </w:r>
    </w:p>
    <w:p w14:paraId="47D667AA" w14:textId="77777777" w:rsidR="007B22FE" w:rsidRPr="00EA0BEB" w:rsidRDefault="007B22FE" w:rsidP="007B22FE">
      <w:pPr>
        <w:jc w:val="both"/>
        <w:rPr>
          <w:rFonts w:ascii="Constantia" w:eastAsia="Georgia" w:hAnsi="Constantia" w:cs="Georgia"/>
        </w:rPr>
      </w:pPr>
    </w:p>
    <w:p w14:paraId="0753CF16" w14:textId="1AD4327C" w:rsidR="007B22FE" w:rsidRPr="00EA0BEB" w:rsidRDefault="007B22FE" w:rsidP="00FC78CA">
      <w:pPr>
        <w:spacing w:line="276" w:lineRule="auto"/>
        <w:jc w:val="both"/>
        <w:rPr>
          <w:rFonts w:ascii="Constantia" w:eastAsia="Georgia" w:hAnsi="Constantia" w:cs="Georgia"/>
        </w:rPr>
      </w:pPr>
      <w:r w:rsidRPr="00EA0BEB">
        <w:rPr>
          <w:rFonts w:ascii="Constantia" w:eastAsia="Georgia" w:hAnsi="Constantia" w:cs="Georgia"/>
        </w:rPr>
        <w:t>Also, while official data does not exist</w:t>
      </w:r>
      <w:r w:rsidRPr="00EA0BEB">
        <w:rPr>
          <w:rFonts w:ascii="Constantia" w:eastAsia="Georgia" w:hAnsi="Constantia" w:cs="Georgia"/>
          <w:vertAlign w:val="superscript"/>
        </w:rPr>
        <w:t xml:space="preserve"> </w:t>
      </w:r>
      <w:r w:rsidRPr="00EA0BEB">
        <w:rPr>
          <w:rFonts w:ascii="Constantia" w:eastAsia="Georgia" w:hAnsi="Constantia" w:cs="Georgia"/>
        </w:rPr>
        <w:t xml:space="preserve">regarding events of forced sterilization and forced abortion, this does not </w:t>
      </w:r>
      <w:r w:rsidR="0008725D" w:rsidRPr="00EA0BEB">
        <w:rPr>
          <w:rFonts w:ascii="Constantia" w:eastAsia="Georgia" w:hAnsi="Constantia" w:cs="Georgia"/>
        </w:rPr>
        <w:t>necessarily</w:t>
      </w:r>
      <w:r w:rsidRPr="00EA0BEB">
        <w:rPr>
          <w:rFonts w:ascii="Constantia" w:eastAsia="Georgia" w:hAnsi="Constantia" w:cs="Georgia"/>
        </w:rPr>
        <w:t xml:space="preserve"> </w:t>
      </w:r>
      <w:r w:rsidR="00380FE3" w:rsidRPr="00EA0BEB">
        <w:rPr>
          <w:rFonts w:ascii="Constantia" w:eastAsia="Georgia" w:hAnsi="Constantia" w:cs="Georgia"/>
        </w:rPr>
        <w:t>mean</w:t>
      </w:r>
      <w:r w:rsidRPr="00EA0BEB">
        <w:rPr>
          <w:rFonts w:ascii="Constantia" w:eastAsia="Georgia" w:hAnsi="Constantia" w:cs="Georgia"/>
        </w:rPr>
        <w:t xml:space="preserve"> that these practices do not happen. Having in mind, on the one hand, the recent report released by the EDF and the Fundación </w:t>
      </w:r>
      <w:proofErr w:type="spellStart"/>
      <w:r w:rsidRPr="00EA0BEB">
        <w:rPr>
          <w:rFonts w:ascii="Constantia" w:eastAsia="Georgia" w:hAnsi="Constantia" w:cs="Georgia"/>
        </w:rPr>
        <w:t>Cermi</w:t>
      </w:r>
      <w:proofErr w:type="spellEnd"/>
      <w:r w:rsidRPr="00EA0BEB">
        <w:rPr>
          <w:rFonts w:ascii="Constantia" w:eastAsia="Georgia" w:hAnsi="Constantia" w:cs="Georgia"/>
        </w:rPr>
        <w:t xml:space="preserve"> </w:t>
      </w:r>
      <w:proofErr w:type="spellStart"/>
      <w:r w:rsidRPr="00EA0BEB">
        <w:rPr>
          <w:rFonts w:ascii="Constantia" w:eastAsia="Georgia" w:hAnsi="Constantia" w:cs="Georgia"/>
        </w:rPr>
        <w:t>Mujeres</w:t>
      </w:r>
      <w:proofErr w:type="spellEnd"/>
      <w:r w:rsidRPr="00EA0BEB">
        <w:rPr>
          <w:rFonts w:ascii="Constantia" w:eastAsia="Georgia" w:hAnsi="Constantia" w:cs="Georgia"/>
        </w:rPr>
        <w:t xml:space="preserve"> (2017) and, on the other hand, the negative stereotypes and stigma that are associated with persons with intellectual and psychosocial disabilities, it is not clear what takes place within the core of very conservative family environments as well as in institutions where girls and women with disabilities are living throughout the Greek territory (see, for example, The Greek Ombudsman 2015b).</w:t>
      </w:r>
    </w:p>
    <w:p w14:paraId="353C28CE" w14:textId="77777777" w:rsidR="007B22FE" w:rsidRPr="00EA0BEB" w:rsidRDefault="007B22FE" w:rsidP="007B22FE">
      <w:pPr>
        <w:jc w:val="both"/>
        <w:rPr>
          <w:rFonts w:ascii="Constantia" w:eastAsia="Georgia" w:hAnsi="Constantia" w:cs="Georgia"/>
        </w:rPr>
      </w:pPr>
    </w:p>
    <w:p w14:paraId="5FF627F2" w14:textId="5BDD61C4" w:rsidR="007B22FE" w:rsidRPr="00EA0BEB" w:rsidRDefault="007B22FE" w:rsidP="00FC78CA">
      <w:pPr>
        <w:spacing w:line="276" w:lineRule="auto"/>
        <w:jc w:val="both"/>
        <w:rPr>
          <w:rFonts w:ascii="Constantia" w:eastAsia="Georgia" w:hAnsi="Constantia" w:cs="Georgia"/>
        </w:rPr>
      </w:pPr>
      <w:r w:rsidRPr="00EA0BEB">
        <w:rPr>
          <w:rFonts w:ascii="Constantia" w:eastAsia="Georgia" w:hAnsi="Constantia" w:cs="Georgia"/>
        </w:rPr>
        <w:t xml:space="preserve">Considering the general lack of data related to disability, the lack of data </w:t>
      </w:r>
      <w:proofErr w:type="gramStart"/>
      <w:r w:rsidRPr="00EA0BEB">
        <w:rPr>
          <w:rFonts w:ascii="Constantia" w:eastAsia="Georgia" w:hAnsi="Constantia" w:cs="Georgia"/>
        </w:rPr>
        <w:t>in regard to</w:t>
      </w:r>
      <w:proofErr w:type="gramEnd"/>
      <w:r w:rsidRPr="00EA0BEB">
        <w:rPr>
          <w:rFonts w:ascii="Constantia" w:eastAsia="Georgia" w:hAnsi="Constantia" w:cs="Georgia"/>
        </w:rPr>
        <w:t xml:space="preserve"> forced sterilization</w:t>
      </w:r>
      <w:r w:rsidR="0008725D" w:rsidRPr="00EA0BEB">
        <w:rPr>
          <w:rFonts w:ascii="Constantia" w:eastAsia="Georgia" w:hAnsi="Constantia" w:cs="Georgia"/>
        </w:rPr>
        <w:t>s</w:t>
      </w:r>
      <w:r w:rsidRPr="00EA0BEB">
        <w:rPr>
          <w:rFonts w:ascii="Constantia" w:eastAsia="Georgia" w:hAnsi="Constantia" w:cs="Georgia"/>
        </w:rPr>
        <w:t xml:space="preserve"> and forced abortions should not be interpreted as that these practices do not happen or exist in Greece. Instead, it should problematize Greek society on whether such practices</w:t>
      </w:r>
      <w:r w:rsidR="00380FE3" w:rsidRPr="00EA0BEB">
        <w:rPr>
          <w:rFonts w:ascii="Constantia" w:eastAsia="Georgia" w:hAnsi="Constantia" w:cs="Georgia"/>
        </w:rPr>
        <w:t xml:space="preserve"> do</w:t>
      </w:r>
      <w:r w:rsidRPr="00EA0BEB">
        <w:rPr>
          <w:rFonts w:ascii="Constantia" w:eastAsia="Georgia" w:hAnsi="Constantia" w:cs="Georgia"/>
        </w:rPr>
        <w:t xml:space="preserve"> exist. They are matters that demand the Greek state to consider them both in the designing of </w:t>
      </w:r>
      <w:r w:rsidRPr="00EA0BEB">
        <w:rPr>
          <w:rFonts w:ascii="Constantia" w:eastAsia="Georgia" w:hAnsi="Constantia" w:cs="Georgia"/>
        </w:rPr>
        <w:lastRenderedPageBreak/>
        <w:t>policies against gender-based violence and for raising awareness on the rights that girls and women with disabilities, and let alone with intellectual and psychosocial disabilities, have.</w:t>
      </w:r>
    </w:p>
    <w:p w14:paraId="01676934" w14:textId="77777777" w:rsidR="007B22FE" w:rsidRPr="00EA0BEB" w:rsidRDefault="007B22FE" w:rsidP="007B22FE">
      <w:pPr>
        <w:jc w:val="both"/>
        <w:rPr>
          <w:rFonts w:ascii="Constantia" w:eastAsia="Georgia" w:hAnsi="Constantia" w:cs="Georgia"/>
        </w:rPr>
      </w:pPr>
    </w:p>
    <w:p w14:paraId="10EAD9AD" w14:textId="42BB4411" w:rsidR="007B22FE" w:rsidRPr="00EA0BEB" w:rsidRDefault="007B22FE" w:rsidP="00FC78CA">
      <w:pPr>
        <w:spacing w:line="276" w:lineRule="auto"/>
        <w:jc w:val="both"/>
        <w:rPr>
          <w:rFonts w:ascii="Constantia" w:eastAsia="Georgia" w:hAnsi="Constantia" w:cs="Georgia"/>
        </w:rPr>
      </w:pPr>
      <w:r w:rsidRPr="00EA0BEB">
        <w:rPr>
          <w:rFonts w:ascii="Constantia" w:eastAsia="Georgia" w:hAnsi="Constantia" w:cs="Georgia"/>
        </w:rPr>
        <w:t>The recent ratification of the Council of Europe’s Istanbul Convention on preventing and combating violence against women and domestic violence in 2018 (Law 4531/2018) is a positive step for further protecting and promoting the rights of women and girls with intellectual and psychosocial disabilities.</w:t>
      </w:r>
    </w:p>
    <w:p w14:paraId="2DD688E9" w14:textId="77777777" w:rsidR="00F23C12" w:rsidRPr="00EA0BEB" w:rsidRDefault="00F23C12" w:rsidP="00F23C12">
      <w:pPr>
        <w:pStyle w:val="Heading2"/>
        <w:numPr>
          <w:ilvl w:val="0"/>
          <w:numId w:val="0"/>
        </w:numPr>
        <w:rPr>
          <w:rFonts w:ascii="Constantia" w:eastAsia="Georgia" w:hAnsi="Constantia"/>
          <w:b/>
          <w:bCs w:val="0"/>
          <w:color w:val="E36C0A" w:themeColor="accent6" w:themeShade="BF"/>
          <w:sz w:val="26"/>
          <w:szCs w:val="26"/>
        </w:rPr>
      </w:pPr>
      <w:bookmarkStart w:id="61" w:name="_Toc15908819"/>
      <w:bookmarkStart w:id="62" w:name="_Toc17654903"/>
      <w:r w:rsidRPr="00EA0BEB">
        <w:rPr>
          <w:rFonts w:ascii="Constantia" w:eastAsia="Georgia" w:hAnsi="Constantia"/>
          <w:b/>
          <w:bCs w:val="0"/>
          <w:color w:val="C00000"/>
          <w:sz w:val="26"/>
          <w:szCs w:val="26"/>
        </w:rPr>
        <w:t>Recommendations</w:t>
      </w:r>
      <w:bookmarkEnd w:id="61"/>
      <w:bookmarkEnd w:id="62"/>
    </w:p>
    <w:p w14:paraId="4805CD06" w14:textId="0B68D292" w:rsidR="00F23C12" w:rsidRPr="00EA0BEB" w:rsidRDefault="007B22FE" w:rsidP="00FE33DF">
      <w:pPr>
        <w:numPr>
          <w:ilvl w:val="0"/>
          <w:numId w:val="14"/>
        </w:numPr>
        <w:spacing w:line="276" w:lineRule="auto"/>
        <w:jc w:val="both"/>
        <w:rPr>
          <w:rFonts w:ascii="Constantia" w:eastAsia="Georgia" w:hAnsi="Constantia" w:cs="Georgia"/>
          <w:bCs/>
        </w:rPr>
      </w:pPr>
      <w:r w:rsidRPr="00EA0BEB">
        <w:rPr>
          <w:rFonts w:ascii="Constantia" w:eastAsia="Georgia" w:hAnsi="Constantia" w:cs="Georgia"/>
          <w:bCs/>
        </w:rPr>
        <w:t xml:space="preserve">To ensure that in practice persons with disabilities are not subjected to forced sterilization, especially women and girls, and </w:t>
      </w:r>
      <w:proofErr w:type="gramStart"/>
      <w:r w:rsidRPr="00EA0BEB">
        <w:rPr>
          <w:rFonts w:ascii="Constantia" w:eastAsia="Georgia" w:hAnsi="Constantia" w:cs="Georgia"/>
          <w:bCs/>
        </w:rPr>
        <w:t>in particular persons</w:t>
      </w:r>
      <w:proofErr w:type="gramEnd"/>
      <w:r w:rsidRPr="00EA0BEB">
        <w:rPr>
          <w:rFonts w:ascii="Constantia" w:eastAsia="Georgia" w:hAnsi="Constantia" w:cs="Georgia"/>
          <w:bCs/>
        </w:rPr>
        <w:t xml:space="preserve"> with psychosocial and/or intellectual disabilities, including those deprived of their legal capacity.</w:t>
      </w:r>
    </w:p>
    <w:p w14:paraId="514B548A" w14:textId="77777777" w:rsidR="002E547B" w:rsidRPr="00EA0BEB" w:rsidRDefault="002E547B" w:rsidP="002E547B">
      <w:pPr>
        <w:pStyle w:val="Heading1"/>
        <w:numPr>
          <w:ilvl w:val="0"/>
          <w:numId w:val="0"/>
        </w:numPr>
        <w:spacing w:before="480" w:after="240"/>
        <w:ind w:left="431" w:hanging="431"/>
        <w:rPr>
          <w:rFonts w:ascii="Constantia" w:hAnsi="Constantia" w:cs="Times New Roman"/>
          <w:sz w:val="20"/>
          <w:szCs w:val="20"/>
        </w:rPr>
      </w:pPr>
      <w:bookmarkStart w:id="63" w:name="_Toc17654904"/>
      <w:r w:rsidRPr="00EA0BEB">
        <w:rPr>
          <w:rFonts w:ascii="Constantia" w:hAnsi="Constantia"/>
          <w:b/>
          <w:color w:val="339966"/>
        </w:rPr>
        <w:t>Article 18 – Liberty of Movement and Nationality</w:t>
      </w:r>
      <w:bookmarkEnd w:id="63"/>
    </w:p>
    <w:p w14:paraId="51F70C32" w14:textId="6E28EE3D" w:rsidR="002E547B" w:rsidRPr="00EA0BEB" w:rsidRDefault="002E547B" w:rsidP="002E547B">
      <w:pPr>
        <w:spacing w:line="276" w:lineRule="auto"/>
        <w:jc w:val="both"/>
        <w:rPr>
          <w:rFonts w:ascii="Constantia" w:eastAsia="Georgia" w:hAnsi="Constantia" w:cs="Georgia"/>
        </w:rPr>
      </w:pPr>
      <w:r w:rsidRPr="00EA0BEB">
        <w:rPr>
          <w:rFonts w:ascii="Constantia" w:eastAsia="Georgia" w:hAnsi="Constantia" w:cs="Georgia"/>
        </w:rPr>
        <w:t>Topics regarding Greek nationality are regulated by the Code of Greek Nationality which was entered into force through the Law 3284 in 2004 (Government Gazette 2004), and it was updated since then several times with the more recent to be in 2019. Echoing Article 31, para. 1 of the Law 4531/2018 (Government Gazette 2018</w:t>
      </w:r>
      <w:r w:rsidR="009B7E69" w:rsidRPr="00EA0BEB">
        <w:rPr>
          <w:rFonts w:ascii="Constantia" w:eastAsia="Georgia" w:hAnsi="Constantia" w:cs="Georgia"/>
        </w:rPr>
        <w:t>a</w:t>
      </w:r>
      <w:r w:rsidRPr="00EA0BEB">
        <w:rPr>
          <w:rFonts w:ascii="Constantia" w:eastAsia="Georgia" w:hAnsi="Constantia" w:cs="Georgia"/>
        </w:rPr>
        <w:t>), a child can acquire the Greek nationality if his/her birth takes place within the Greek territory and s/he has attended a Greek school or other types of school in Greece which was part of the Greek compulsory education program.</w:t>
      </w:r>
    </w:p>
    <w:p w14:paraId="0D9BC0BF" w14:textId="77777777" w:rsidR="002E547B" w:rsidRPr="00EA0BEB" w:rsidRDefault="002E547B" w:rsidP="002E547B">
      <w:pPr>
        <w:spacing w:line="276" w:lineRule="auto"/>
        <w:jc w:val="both"/>
        <w:rPr>
          <w:rFonts w:ascii="Constantia" w:eastAsia="Georgia" w:hAnsi="Constantia" w:cs="Georgia"/>
        </w:rPr>
      </w:pPr>
      <w:r w:rsidRPr="00EA0BEB">
        <w:rPr>
          <w:rFonts w:ascii="Constantia" w:eastAsia="Georgia" w:hAnsi="Constantia" w:cs="Georgia"/>
        </w:rPr>
        <w:t xml:space="preserve"> </w:t>
      </w:r>
    </w:p>
    <w:p w14:paraId="2B3E060D" w14:textId="108DFB1F" w:rsidR="002E547B" w:rsidRPr="00EA0BEB" w:rsidRDefault="002E547B" w:rsidP="002E547B">
      <w:pPr>
        <w:spacing w:line="276" w:lineRule="auto"/>
        <w:jc w:val="both"/>
        <w:rPr>
          <w:rFonts w:ascii="Constantia" w:eastAsia="Georgia" w:hAnsi="Constantia" w:cs="Georgia"/>
        </w:rPr>
      </w:pPr>
      <w:r w:rsidRPr="00EA0BEB">
        <w:rPr>
          <w:rFonts w:ascii="Constantia" w:eastAsia="Georgia" w:hAnsi="Constantia" w:cs="Georgia"/>
        </w:rPr>
        <w:t xml:space="preserve">No specific arrangements are mentioned in this article regarding the acquisition of the Greek nationality by foreign children, in general, and foreign children with </w:t>
      </w:r>
      <w:proofErr w:type="gramStart"/>
      <w:r w:rsidRPr="00EA0BEB">
        <w:rPr>
          <w:rFonts w:ascii="Constantia" w:eastAsia="Georgia" w:hAnsi="Constantia" w:cs="Georgia"/>
        </w:rPr>
        <w:t>disabilities, in particular</w:t>
      </w:r>
      <w:proofErr w:type="gramEnd"/>
      <w:r w:rsidRPr="00EA0BEB">
        <w:rPr>
          <w:rFonts w:ascii="Constantia" w:eastAsia="Georgia" w:hAnsi="Constantia" w:cs="Georgia"/>
        </w:rPr>
        <w:t>. For foreign children with disabilities, access to the Greek educational system is difficult because of socio-economic and environmental barriers</w:t>
      </w:r>
      <w:r w:rsidR="0008725D" w:rsidRPr="00EA0BEB">
        <w:rPr>
          <w:rFonts w:ascii="Constantia" w:eastAsia="Georgia" w:hAnsi="Constantia" w:cs="Georgia"/>
        </w:rPr>
        <w:t>,</w:t>
      </w:r>
      <w:r w:rsidRPr="00EA0BEB">
        <w:rPr>
          <w:rFonts w:ascii="Constantia" w:eastAsia="Georgia" w:hAnsi="Constantia" w:cs="Georgia"/>
        </w:rPr>
        <w:t xml:space="preserve"> as well as because of the barriers that</w:t>
      </w:r>
      <w:r w:rsidR="0008725D" w:rsidRPr="00EA0BEB">
        <w:rPr>
          <w:rFonts w:ascii="Constantia" w:eastAsia="Georgia" w:hAnsi="Constantia" w:cs="Georgia"/>
        </w:rPr>
        <w:t xml:space="preserve"> the</w:t>
      </w:r>
      <w:r w:rsidRPr="00EA0BEB">
        <w:rPr>
          <w:rFonts w:ascii="Constantia" w:eastAsia="Georgia" w:hAnsi="Constantia" w:cs="Georgia"/>
        </w:rPr>
        <w:t xml:space="preserve"> Greek special education system sets as such. While the recent revision of the Code</w:t>
      </w:r>
      <w:r w:rsidR="00D071EE" w:rsidRPr="00EA0BEB">
        <w:rPr>
          <w:rFonts w:ascii="Constantia" w:eastAsia="Georgia" w:hAnsi="Constantia" w:cs="Georgia"/>
        </w:rPr>
        <w:t xml:space="preserve"> of the Greek Nationality</w:t>
      </w:r>
      <w:r w:rsidRPr="00EA0BEB">
        <w:rPr>
          <w:rFonts w:ascii="Constantia" w:eastAsia="Georgia" w:hAnsi="Constantia" w:cs="Georgia"/>
        </w:rPr>
        <w:t xml:space="preserve"> (Government Gazette 2019</w:t>
      </w:r>
      <w:r w:rsidR="00742D12" w:rsidRPr="00EA0BEB">
        <w:rPr>
          <w:rFonts w:ascii="Constantia" w:eastAsia="Georgia" w:hAnsi="Constantia" w:cs="Georgia"/>
        </w:rPr>
        <w:t>b</w:t>
      </w:r>
      <w:r w:rsidRPr="00EA0BEB">
        <w:rPr>
          <w:rFonts w:ascii="Constantia" w:eastAsia="Georgia" w:hAnsi="Constantia" w:cs="Georgia"/>
        </w:rPr>
        <w:t xml:space="preserve">) has modified articles 1A and 1B by creating some favorable provisions for foreign children, </w:t>
      </w:r>
      <w:r w:rsidR="0008725D" w:rsidRPr="00EA0BEB">
        <w:rPr>
          <w:rFonts w:ascii="Constantia" w:eastAsia="Georgia" w:hAnsi="Constantia" w:cs="Georgia"/>
        </w:rPr>
        <w:t>their</w:t>
      </w:r>
      <w:r w:rsidRPr="00EA0BEB">
        <w:rPr>
          <w:rFonts w:ascii="Constantia" w:eastAsia="Georgia" w:hAnsi="Constantia" w:cs="Georgia"/>
        </w:rPr>
        <w:t xml:space="preserve"> application is unclear until today. Although the Ministry of Interior supports that the recent revision of the Code has modified/amended the provisions of Articles 2 para. 1 and 31 for being in line with the provisions of the Convention, the a</w:t>
      </w:r>
      <w:r w:rsidR="00FB1CFD" w:rsidRPr="00EA0BEB">
        <w:rPr>
          <w:rFonts w:ascii="Constantia" w:eastAsia="Georgia" w:hAnsi="Constantia" w:cs="Georgia"/>
        </w:rPr>
        <w:t>rticles mentioned above</w:t>
      </w:r>
      <w:r w:rsidRPr="00EA0BEB">
        <w:rPr>
          <w:rFonts w:ascii="Constantia" w:eastAsia="Georgia" w:hAnsi="Constantia" w:cs="Georgia"/>
        </w:rPr>
        <w:t xml:space="preserve"> do not cover all foreign children with disabilities. For </w:t>
      </w:r>
      <w:r w:rsidRPr="00EA0BEB">
        <w:rPr>
          <w:rFonts w:ascii="Constantia" w:eastAsia="Georgia" w:hAnsi="Constantia" w:cs="Georgia"/>
        </w:rPr>
        <w:lastRenderedPageBreak/>
        <w:t xml:space="preserve">example, it is said in the </w:t>
      </w:r>
      <w:r w:rsidR="00D071EE" w:rsidRPr="00EA0BEB">
        <w:rPr>
          <w:rFonts w:ascii="Constantia" w:eastAsia="Georgia" w:hAnsi="Constantia" w:cs="Georgia"/>
        </w:rPr>
        <w:t>Code of the Greek Nationality</w:t>
      </w:r>
      <w:r w:rsidRPr="00EA0BEB">
        <w:rPr>
          <w:rFonts w:ascii="Constantia" w:eastAsia="Georgia" w:hAnsi="Constantia" w:cs="Georgia"/>
        </w:rPr>
        <w:t xml:space="preserve"> that foreign children with disabilities who have been classified with more than 80% disability percentage would be benefited, but there is no clue regarding what type of “benefit” they will receive since the enactment of Implementing Decisions by the Minister of Interior</w:t>
      </w:r>
      <w:r w:rsidRPr="00EA0BEB">
        <w:rPr>
          <w:rFonts w:ascii="Constantia" w:eastAsia="Georgia" w:hAnsi="Constantia" w:cs="Georgia"/>
          <w:sz w:val="40"/>
          <w:szCs w:val="40"/>
          <w:vertAlign w:val="superscript"/>
        </w:rPr>
        <w:t xml:space="preserve"> </w:t>
      </w:r>
      <w:r w:rsidRPr="00EA0BEB">
        <w:rPr>
          <w:rFonts w:ascii="Constantia" w:hAnsi="Constantia"/>
        </w:rPr>
        <w:t>(</w:t>
      </w:r>
      <w:r w:rsidR="00297F44" w:rsidRPr="00EA0BEB">
        <w:rPr>
          <w:rFonts w:ascii="Constantia" w:hAnsi="Constantia"/>
          <w:shd w:val="clear" w:color="auto" w:fill="FFFFFF"/>
        </w:rPr>
        <w:t>Government Gazette 2019</w:t>
      </w:r>
      <w:r w:rsidR="00C24875" w:rsidRPr="00EA0BEB">
        <w:rPr>
          <w:rFonts w:ascii="Constantia" w:hAnsi="Constantia"/>
          <w:shd w:val="clear" w:color="auto" w:fill="FFFFFF"/>
        </w:rPr>
        <w:t>d</w:t>
      </w:r>
      <w:r w:rsidRPr="00EA0BEB">
        <w:rPr>
          <w:rFonts w:ascii="Constantia" w:hAnsi="Constantia"/>
        </w:rPr>
        <w:t>)</w:t>
      </w:r>
      <w:r w:rsidRPr="00EA0BEB">
        <w:rPr>
          <w:rFonts w:ascii="Constantia" w:eastAsia="Georgia" w:hAnsi="Constantia" w:cs="Georgia"/>
        </w:rPr>
        <w:t xml:space="preserve"> is necessary</w:t>
      </w:r>
      <w:r w:rsidRPr="00EA0BEB">
        <w:rPr>
          <w:rFonts w:ascii="Constantia" w:hAnsi="Constantia"/>
        </w:rPr>
        <w:t>.</w:t>
      </w:r>
      <w:r w:rsidR="00FC78CA" w:rsidRPr="00EA0BEB">
        <w:rPr>
          <w:rFonts w:ascii="Constantia" w:hAnsi="Constantia"/>
          <w:b/>
          <w:bCs/>
          <w:color w:val="339966"/>
        </w:rPr>
        <w:t xml:space="preserve"> </w:t>
      </w:r>
      <w:r w:rsidRPr="00EA0BEB">
        <w:rPr>
          <w:rFonts w:ascii="Constantia" w:eastAsia="Georgia" w:hAnsi="Constantia" w:cs="Georgia"/>
        </w:rPr>
        <w:t>Also, foreign children with disabilities and/or chronic diseases who have been classified with more than 67% and less than 80% disability percentage do not fall into any beneficial policy and, thus, they do not have access to social protection and welfare support.</w:t>
      </w:r>
    </w:p>
    <w:p w14:paraId="057AF013" w14:textId="77777777" w:rsidR="002E547B" w:rsidRPr="00EA0BEB" w:rsidRDefault="002E547B" w:rsidP="002E547B">
      <w:pPr>
        <w:spacing w:line="276" w:lineRule="auto"/>
        <w:jc w:val="both"/>
        <w:rPr>
          <w:rFonts w:ascii="Constantia" w:eastAsia="Georgia" w:hAnsi="Constantia" w:cs="Georgia"/>
        </w:rPr>
      </w:pPr>
      <w:r w:rsidRPr="00EA0BEB">
        <w:rPr>
          <w:rFonts w:ascii="Constantia" w:eastAsia="Georgia" w:hAnsi="Constantia" w:cs="Georgia"/>
        </w:rPr>
        <w:t xml:space="preserve"> </w:t>
      </w:r>
    </w:p>
    <w:p w14:paraId="5858CA17" w14:textId="602B5F80" w:rsidR="002E547B" w:rsidRPr="00EA0BEB" w:rsidRDefault="002E547B" w:rsidP="002E547B">
      <w:pPr>
        <w:spacing w:line="276" w:lineRule="auto"/>
        <w:jc w:val="both"/>
        <w:rPr>
          <w:rFonts w:ascii="Constantia" w:eastAsia="Georgia" w:hAnsi="Constantia" w:cs="Georgia"/>
        </w:rPr>
      </w:pPr>
      <w:r w:rsidRPr="00EA0BEB">
        <w:rPr>
          <w:rFonts w:ascii="Constantia" w:eastAsia="Georgia" w:hAnsi="Constantia" w:cs="Georgia"/>
        </w:rPr>
        <w:t>As for the acquisition of Greek nationality for the foreign adults through naturalization procedure, it has been formulated by the arrangement of the Article 5A of the Code of Greek Nationality and Article 32, Law 4604/2019</w:t>
      </w:r>
      <w:r w:rsidR="006021D8" w:rsidRPr="00EA0BEB">
        <w:rPr>
          <w:rFonts w:ascii="Constantia" w:eastAsia="Georgia" w:hAnsi="Constantia" w:cs="Georgia"/>
        </w:rPr>
        <w:t xml:space="preserve"> (</w:t>
      </w:r>
      <w:r w:rsidR="006021D8" w:rsidRPr="00EA0BEB">
        <w:rPr>
          <w:rFonts w:ascii="Constantia" w:hAnsi="Constantia"/>
        </w:rPr>
        <w:t>Government Gazette 2019b).</w:t>
      </w:r>
      <w:r w:rsidRPr="00EA0BEB">
        <w:rPr>
          <w:rFonts w:ascii="Constantia" w:eastAsia="Georgia" w:hAnsi="Constantia" w:cs="Georgia"/>
        </w:rPr>
        <w:t xml:space="preserve"> Based on the articles mentioned above, foreign adults who have been classified with more than 67% disability percentage and have psychosocial disabilities are exempted, totally or partly, from the precondition to have a good knowledge of Greek language. In cases of foreign adults who have been classified with more than 67% disability percentage and have physical disabilities, they will be exempted by the precondition of the good knowledge of the Greek language only if they </w:t>
      </w:r>
      <w:r w:rsidR="00FB1CFD" w:rsidRPr="00EA0BEB">
        <w:rPr>
          <w:rFonts w:ascii="Constantia" w:eastAsia="Georgia" w:hAnsi="Constantia" w:cs="Georgia"/>
        </w:rPr>
        <w:t>also have</w:t>
      </w:r>
      <w:r w:rsidRPr="00EA0BEB">
        <w:rPr>
          <w:rFonts w:ascii="Constantia" w:eastAsia="Georgia" w:hAnsi="Constantia" w:cs="Georgia"/>
        </w:rPr>
        <w:t xml:space="preserve"> psychosocial disabilities.</w:t>
      </w:r>
    </w:p>
    <w:p w14:paraId="614DAF3E" w14:textId="77777777" w:rsidR="002E547B" w:rsidRPr="00EA0BEB" w:rsidRDefault="002E547B" w:rsidP="002E547B">
      <w:pPr>
        <w:spacing w:line="276" w:lineRule="auto"/>
        <w:jc w:val="both"/>
        <w:rPr>
          <w:rFonts w:ascii="Constantia" w:eastAsia="Georgia" w:hAnsi="Constantia" w:cs="Georgia"/>
        </w:rPr>
      </w:pPr>
      <w:r w:rsidRPr="00EA0BEB">
        <w:rPr>
          <w:rFonts w:ascii="Constantia" w:eastAsia="Georgia" w:hAnsi="Constantia" w:cs="Georgia"/>
        </w:rPr>
        <w:t xml:space="preserve"> </w:t>
      </w:r>
    </w:p>
    <w:p w14:paraId="59BC648E" w14:textId="76C25D5D" w:rsidR="007B22FE" w:rsidRPr="00EA0BEB" w:rsidRDefault="002E547B" w:rsidP="002E547B">
      <w:pPr>
        <w:spacing w:line="276" w:lineRule="auto"/>
        <w:jc w:val="both"/>
        <w:rPr>
          <w:rFonts w:ascii="Constantia" w:eastAsia="Georgia" w:hAnsi="Constantia" w:cs="Georgia"/>
        </w:rPr>
      </w:pPr>
      <w:r w:rsidRPr="00EA0BEB">
        <w:rPr>
          <w:rFonts w:ascii="Constantia" w:eastAsia="Georgia" w:hAnsi="Constantia" w:cs="Georgia"/>
        </w:rPr>
        <w:t>As emerges, foreign persons with disabilities and chronic diseases face many barriers (e.g., socio-economic, environmental) for their integration into the Greek society since the absence of specific provisions prevents them from their right to acquire the Greek nationality as well as from being eligible for welfare benefits.</w:t>
      </w:r>
    </w:p>
    <w:p w14:paraId="4D4DDF90" w14:textId="77777777" w:rsidR="00FC78CA" w:rsidRPr="00EA0BEB" w:rsidRDefault="00FC78CA" w:rsidP="00ED2396">
      <w:pPr>
        <w:pStyle w:val="Heading2"/>
        <w:numPr>
          <w:ilvl w:val="0"/>
          <w:numId w:val="0"/>
        </w:numPr>
        <w:spacing w:after="240"/>
        <w:ind w:left="576" w:hanging="576"/>
        <w:rPr>
          <w:rFonts w:ascii="Constantia" w:eastAsia="Georgia" w:hAnsi="Constantia"/>
          <w:b/>
          <w:bCs w:val="0"/>
          <w:color w:val="C00000"/>
        </w:rPr>
      </w:pPr>
      <w:bookmarkStart w:id="64" w:name="_Toc17654905"/>
      <w:r w:rsidRPr="00EA0BEB">
        <w:rPr>
          <w:rFonts w:ascii="Constantia" w:eastAsia="Georgia" w:hAnsi="Constantia"/>
          <w:b/>
          <w:bCs w:val="0"/>
          <w:color w:val="C00000"/>
        </w:rPr>
        <w:t>NCDP’s response to the CRPD Committee List of Issues</w:t>
      </w:r>
      <w:bookmarkEnd w:id="64"/>
    </w:p>
    <w:p w14:paraId="66751E04" w14:textId="0ECA0F76" w:rsidR="007B22FE" w:rsidRPr="00EA0BEB" w:rsidRDefault="007B22FE" w:rsidP="007B22FE">
      <w:pPr>
        <w:jc w:val="both"/>
        <w:rPr>
          <w:rFonts w:ascii="Constantia" w:hAnsi="Constantia"/>
          <w:i/>
          <w:iCs/>
          <w:color w:val="0000FF"/>
        </w:rPr>
      </w:pPr>
      <w:r w:rsidRPr="00EA0BEB">
        <w:rPr>
          <w:rFonts w:ascii="Constantia" w:hAnsi="Constantia"/>
          <w:i/>
          <w:iCs/>
          <w:color w:val="0000FF"/>
        </w:rPr>
        <w:t>14.</w:t>
      </w:r>
      <w:r w:rsidR="00FB1CFD" w:rsidRPr="00EA0BEB">
        <w:rPr>
          <w:rFonts w:ascii="Constantia" w:hAnsi="Constantia"/>
          <w:i/>
          <w:iCs/>
          <w:color w:val="0000FF"/>
        </w:rPr>
        <w:t xml:space="preserve"> </w:t>
      </w:r>
      <w:r w:rsidRPr="00EA0BEB">
        <w:rPr>
          <w:rFonts w:ascii="Constantia" w:hAnsi="Constantia"/>
          <w:i/>
          <w:iCs/>
          <w:color w:val="0000FF"/>
        </w:rPr>
        <w:t>Please inform the Committee about:</w:t>
      </w:r>
    </w:p>
    <w:p w14:paraId="0988AE14" w14:textId="77777777" w:rsidR="007B22FE" w:rsidRPr="00EA0BEB" w:rsidRDefault="007B22FE" w:rsidP="007B22FE">
      <w:pPr>
        <w:jc w:val="both"/>
        <w:rPr>
          <w:rFonts w:ascii="Constantia" w:hAnsi="Constantia"/>
          <w:i/>
          <w:iCs/>
          <w:color w:val="0000FF"/>
        </w:rPr>
      </w:pPr>
    </w:p>
    <w:p w14:paraId="3B2FAC83" w14:textId="0717B139" w:rsidR="007B22FE" w:rsidRPr="00EA0BEB" w:rsidRDefault="007B22FE" w:rsidP="007B22FE">
      <w:pPr>
        <w:jc w:val="both"/>
        <w:rPr>
          <w:rFonts w:ascii="Constantia" w:hAnsi="Constantia"/>
          <w:i/>
          <w:iCs/>
          <w:color w:val="0000FF"/>
        </w:rPr>
      </w:pPr>
      <w:r w:rsidRPr="00EA0BEB">
        <w:rPr>
          <w:rFonts w:ascii="Constantia" w:hAnsi="Constantia"/>
          <w:i/>
          <w:iCs/>
          <w:color w:val="0000FF"/>
        </w:rPr>
        <w:t xml:space="preserve">14a. Measures taken to safeguard the rights of persons with disabilities, </w:t>
      </w:r>
      <w:proofErr w:type="gramStart"/>
      <w:r w:rsidRPr="00EA0BEB">
        <w:rPr>
          <w:rFonts w:ascii="Constantia" w:hAnsi="Constantia"/>
          <w:i/>
          <w:iCs/>
          <w:color w:val="0000FF"/>
        </w:rPr>
        <w:t>in particular women</w:t>
      </w:r>
      <w:proofErr w:type="gramEnd"/>
      <w:r w:rsidRPr="00EA0BEB">
        <w:rPr>
          <w:rFonts w:ascii="Constantia" w:hAnsi="Constantia"/>
          <w:i/>
          <w:iCs/>
          <w:color w:val="0000FF"/>
        </w:rPr>
        <w:t xml:space="preserve"> and children with disabilities, in all stages of asylum and immigration proceedings, including the provision of appropriate support and individualized accommodation;</w:t>
      </w:r>
    </w:p>
    <w:p w14:paraId="32F6924D" w14:textId="38576F76" w:rsidR="007B22FE" w:rsidRPr="00EA0BEB" w:rsidRDefault="007B22FE" w:rsidP="007B22FE">
      <w:pPr>
        <w:jc w:val="both"/>
        <w:rPr>
          <w:rFonts w:ascii="Constantia" w:hAnsi="Constantia"/>
          <w:i/>
          <w:iCs/>
          <w:color w:val="0000FF"/>
        </w:rPr>
      </w:pPr>
    </w:p>
    <w:p w14:paraId="0D5BD365" w14:textId="2D044635" w:rsidR="007B22FE" w:rsidRPr="00EA0BEB" w:rsidRDefault="007B22FE" w:rsidP="0008725D">
      <w:pPr>
        <w:spacing w:line="276" w:lineRule="auto"/>
        <w:jc w:val="both"/>
        <w:rPr>
          <w:rFonts w:ascii="Constantia" w:eastAsia="Georgia" w:hAnsi="Constantia" w:cs="Georgia"/>
        </w:rPr>
      </w:pPr>
      <w:r w:rsidRPr="00EA0BEB">
        <w:rPr>
          <w:rFonts w:ascii="Constantia" w:eastAsia="Georgia" w:hAnsi="Constantia" w:cs="Georgia"/>
          <w:color w:val="0000FF"/>
        </w:rPr>
        <w:t>14a</w:t>
      </w:r>
      <w:r w:rsidRPr="00EA0BEB">
        <w:rPr>
          <w:rFonts w:ascii="Constantia" w:eastAsia="Georgia" w:hAnsi="Constantia" w:cs="Georgia"/>
        </w:rPr>
        <w:t>. When addressing this issue, we</w:t>
      </w:r>
      <w:r w:rsidR="0008725D" w:rsidRPr="00EA0BEB">
        <w:rPr>
          <w:rFonts w:ascii="Constantia" w:eastAsia="Georgia" w:hAnsi="Constantia" w:cs="Georgia"/>
        </w:rPr>
        <w:t xml:space="preserve"> need to </w:t>
      </w:r>
      <w:proofErr w:type="gramStart"/>
      <w:r w:rsidR="0008725D" w:rsidRPr="00EA0BEB">
        <w:rPr>
          <w:rFonts w:ascii="Constantia" w:eastAsia="Georgia" w:hAnsi="Constantia" w:cs="Georgia"/>
        </w:rPr>
        <w:t>take into account</w:t>
      </w:r>
      <w:proofErr w:type="gramEnd"/>
      <w:r w:rsidR="0008725D" w:rsidRPr="00EA0BEB">
        <w:rPr>
          <w:rFonts w:ascii="Constantia" w:eastAsia="Georgia" w:hAnsi="Constantia" w:cs="Georgia"/>
        </w:rPr>
        <w:t xml:space="preserve"> the I</w:t>
      </w:r>
      <w:r w:rsidRPr="00EA0BEB">
        <w:rPr>
          <w:rFonts w:ascii="Constantia" w:eastAsia="Georgia" w:hAnsi="Constantia" w:cs="Georgia"/>
        </w:rPr>
        <w:t xml:space="preserve">nternational </w:t>
      </w:r>
      <w:r w:rsidR="0008725D" w:rsidRPr="00EA0BEB">
        <w:rPr>
          <w:rFonts w:ascii="Constantia" w:eastAsia="Georgia" w:hAnsi="Constantia" w:cs="Georgia"/>
        </w:rPr>
        <w:t>C</w:t>
      </w:r>
      <w:r w:rsidRPr="00EA0BEB">
        <w:rPr>
          <w:rFonts w:ascii="Constantia" w:eastAsia="Georgia" w:hAnsi="Constantia" w:cs="Georgia"/>
        </w:rPr>
        <w:t xml:space="preserve">onvention, the European Legislation, the Greek Legislation as well as the </w:t>
      </w:r>
      <w:r w:rsidRPr="00EA0BEB">
        <w:rPr>
          <w:rFonts w:ascii="Constantia" w:eastAsia="Georgia" w:hAnsi="Constantia" w:cs="Georgia"/>
        </w:rPr>
        <w:lastRenderedPageBreak/>
        <w:t xml:space="preserve">guidelines and the methodology promoted and practiced by all relevant </w:t>
      </w:r>
      <w:r w:rsidR="0008725D" w:rsidRPr="00EA0BEB">
        <w:rPr>
          <w:rFonts w:ascii="Constantia" w:eastAsia="Georgia" w:hAnsi="Constantia" w:cs="Georgia"/>
        </w:rPr>
        <w:t>S</w:t>
      </w:r>
      <w:r w:rsidRPr="00EA0BEB">
        <w:rPr>
          <w:rFonts w:ascii="Constantia" w:eastAsia="Georgia" w:hAnsi="Constantia" w:cs="Georgia"/>
        </w:rPr>
        <w:t xml:space="preserve">tate, European and international authorities, including UNHCR. In NCDP’s opinion, despite the progress achieved at all levels, reforms need to take place to meet the standards and provisions of the CRPD. To this end, the Greek state needs to reform its legal framework and its service provision system to safeguard </w:t>
      </w:r>
      <w:r w:rsidR="00FB1CFD" w:rsidRPr="00EA0BEB">
        <w:rPr>
          <w:rFonts w:ascii="Constantia" w:eastAsia="Georgia" w:hAnsi="Constantia" w:cs="Georgia"/>
        </w:rPr>
        <w:t>more effectivel</w:t>
      </w:r>
      <w:r w:rsidRPr="00EA0BEB">
        <w:rPr>
          <w:rFonts w:ascii="Constantia" w:eastAsia="Georgia" w:hAnsi="Constantia" w:cs="Georgia"/>
        </w:rPr>
        <w:t xml:space="preserve">y the rights of persons with disabilities, </w:t>
      </w:r>
      <w:r w:rsidR="0008725D" w:rsidRPr="00EA0BEB">
        <w:rPr>
          <w:rFonts w:ascii="Constantia" w:eastAsia="Georgia" w:hAnsi="Constantia" w:cs="Georgia"/>
        </w:rPr>
        <w:t xml:space="preserve">in particular </w:t>
      </w:r>
      <w:r w:rsidRPr="00EA0BEB">
        <w:rPr>
          <w:rFonts w:ascii="Constantia" w:eastAsia="Georgia" w:hAnsi="Constantia" w:cs="Georgia"/>
        </w:rPr>
        <w:t>women and children with disabilities, in all stages of asylum and migration proceedings,</w:t>
      </w:r>
      <w:r w:rsidRPr="00EA0BEB">
        <w:rPr>
          <w:rFonts w:ascii="Constantia" w:hAnsi="Constantia"/>
        </w:rPr>
        <w:t xml:space="preserve"> </w:t>
      </w:r>
      <w:r w:rsidRPr="00EA0BEB">
        <w:rPr>
          <w:rFonts w:ascii="Constantia" w:eastAsia="Georgia" w:hAnsi="Constantia" w:cs="Georgia"/>
        </w:rPr>
        <w:t>including the provision of the appropriate support and individualized accommodation</w:t>
      </w:r>
      <w:r w:rsidR="0008725D" w:rsidRPr="00EA0BEB">
        <w:rPr>
          <w:rFonts w:ascii="Constantia" w:eastAsia="Georgia" w:hAnsi="Constantia" w:cs="Georgia"/>
        </w:rPr>
        <w:t>. T</w:t>
      </w:r>
      <w:r w:rsidRPr="00EA0BEB">
        <w:rPr>
          <w:rFonts w:ascii="Constantia" w:eastAsia="Georgia" w:hAnsi="Constantia" w:cs="Georgia"/>
        </w:rPr>
        <w:t>o be fair to the Greek state and the Greek authorities, this is not only a Greek problem. It is European as well as international</w:t>
      </w:r>
      <w:r w:rsidR="0008725D" w:rsidRPr="00EA0BEB">
        <w:rPr>
          <w:rFonts w:ascii="Constantia" w:eastAsia="Georgia" w:hAnsi="Constantia" w:cs="Georgia"/>
        </w:rPr>
        <w:t xml:space="preserve"> problem</w:t>
      </w:r>
      <w:r w:rsidRPr="00EA0BEB">
        <w:rPr>
          <w:rFonts w:ascii="Constantia" w:eastAsia="Georgia" w:hAnsi="Constantia" w:cs="Georgia"/>
        </w:rPr>
        <w:t>. It requires concerted and coordinated actions at all levels by all involved. NCDP and Greeks with disabilities are in full and unquestionable solidarity with all men</w:t>
      </w:r>
      <w:r w:rsidR="00FB1CFD" w:rsidRPr="00EA0BEB">
        <w:rPr>
          <w:rFonts w:ascii="Constantia" w:eastAsia="Georgia" w:hAnsi="Constantia" w:cs="Georgia"/>
        </w:rPr>
        <w:t>/</w:t>
      </w:r>
      <w:r w:rsidRPr="00EA0BEB">
        <w:rPr>
          <w:rFonts w:ascii="Constantia" w:eastAsia="Georgia" w:hAnsi="Constantia" w:cs="Georgia"/>
        </w:rPr>
        <w:t>women, girls</w:t>
      </w:r>
      <w:r w:rsidR="00FB1CFD" w:rsidRPr="00EA0BEB">
        <w:rPr>
          <w:rFonts w:ascii="Constantia" w:eastAsia="Georgia" w:hAnsi="Constantia" w:cs="Georgia"/>
        </w:rPr>
        <w:t>,</w:t>
      </w:r>
      <w:r w:rsidRPr="00EA0BEB">
        <w:rPr>
          <w:rFonts w:ascii="Constantia" w:eastAsia="Georgia" w:hAnsi="Constantia" w:cs="Georgia"/>
        </w:rPr>
        <w:t xml:space="preserve"> and boys, refugees</w:t>
      </w:r>
      <w:r w:rsidR="00FB1CFD" w:rsidRPr="00EA0BEB">
        <w:rPr>
          <w:rFonts w:ascii="Constantia" w:eastAsia="Georgia" w:hAnsi="Constantia" w:cs="Georgia"/>
        </w:rPr>
        <w:t>,</w:t>
      </w:r>
      <w:r w:rsidRPr="00EA0BEB">
        <w:rPr>
          <w:rFonts w:ascii="Constantia" w:eastAsia="Georgia" w:hAnsi="Constantia" w:cs="Georgia"/>
        </w:rPr>
        <w:t xml:space="preserve"> and migrants</w:t>
      </w:r>
      <w:r w:rsidR="00FB1CFD" w:rsidRPr="00EA0BEB">
        <w:rPr>
          <w:rFonts w:ascii="Constantia" w:eastAsia="Georgia" w:hAnsi="Constantia" w:cs="Georgia"/>
        </w:rPr>
        <w:t>,</w:t>
      </w:r>
      <w:r w:rsidRPr="00EA0BEB">
        <w:rPr>
          <w:rFonts w:ascii="Constantia" w:eastAsia="Georgia" w:hAnsi="Constantia" w:cs="Georgia"/>
        </w:rPr>
        <w:t xml:space="preserve"> etc. Furthermore, article 18 of CRPD deals with the liberty of movement and nationality of all persons with disabilities including children. NCDP strongly believes that the Greek legislation needs to be reformed</w:t>
      </w:r>
      <w:r w:rsidR="0008725D" w:rsidRPr="00EA0BEB">
        <w:rPr>
          <w:rFonts w:ascii="Constantia" w:eastAsia="Georgia" w:hAnsi="Constantia" w:cs="Georgia"/>
        </w:rPr>
        <w:t>,</w:t>
      </w:r>
      <w:r w:rsidRPr="00EA0BEB">
        <w:rPr>
          <w:rFonts w:ascii="Constantia" w:eastAsia="Georgia" w:hAnsi="Constantia" w:cs="Georgia"/>
        </w:rPr>
        <w:t xml:space="preserve"> taking away all discriminatory aspects on the bases of disability and other grounds</w:t>
      </w:r>
      <w:r w:rsidR="0008725D" w:rsidRPr="00EA0BEB">
        <w:rPr>
          <w:rFonts w:ascii="Constantia" w:eastAsia="Georgia" w:hAnsi="Constantia" w:cs="Georgia"/>
        </w:rPr>
        <w:t>,</w:t>
      </w:r>
      <w:r w:rsidRPr="00EA0BEB">
        <w:rPr>
          <w:rFonts w:ascii="Constantia" w:eastAsia="Georgia" w:hAnsi="Constantia" w:cs="Georgia"/>
        </w:rPr>
        <w:t xml:space="preserve"> and to address the situation of children of foreign nationals born and living in Greece.</w:t>
      </w:r>
    </w:p>
    <w:p w14:paraId="2EF9E5F9" w14:textId="77777777" w:rsidR="007B22FE" w:rsidRPr="00EA0BEB" w:rsidRDefault="007B22FE" w:rsidP="007B22FE">
      <w:pPr>
        <w:jc w:val="both"/>
        <w:rPr>
          <w:rFonts w:ascii="Constantia" w:hAnsi="Constantia"/>
          <w:i/>
          <w:iCs/>
          <w:color w:val="0000FF"/>
        </w:rPr>
      </w:pPr>
    </w:p>
    <w:p w14:paraId="43F846C4" w14:textId="47431B76" w:rsidR="007B22FE" w:rsidRPr="00EA0BEB" w:rsidRDefault="007B22FE" w:rsidP="007B22FE">
      <w:pPr>
        <w:jc w:val="both"/>
        <w:rPr>
          <w:rFonts w:ascii="Constantia" w:hAnsi="Constantia"/>
          <w:i/>
          <w:iCs/>
          <w:color w:val="0000FF"/>
        </w:rPr>
      </w:pPr>
      <w:r w:rsidRPr="00EA0BEB">
        <w:rPr>
          <w:rFonts w:ascii="Constantia" w:hAnsi="Constantia"/>
          <w:i/>
          <w:iCs/>
          <w:color w:val="0000FF"/>
        </w:rPr>
        <w:t>14b. The number and percentage of persons with disabilities whose claims have been processed annually by the State party in asylum and immigration proceedings since 2012, disaggregated by sex, age</w:t>
      </w:r>
      <w:r w:rsidR="00FB1CFD" w:rsidRPr="00EA0BEB">
        <w:rPr>
          <w:rFonts w:ascii="Constantia" w:hAnsi="Constantia"/>
          <w:i/>
          <w:iCs/>
          <w:color w:val="0000FF"/>
        </w:rPr>
        <w:t>,</w:t>
      </w:r>
      <w:r w:rsidRPr="00EA0BEB">
        <w:rPr>
          <w:rFonts w:ascii="Constantia" w:hAnsi="Constantia"/>
          <w:i/>
          <w:iCs/>
          <w:color w:val="0000FF"/>
        </w:rPr>
        <w:t xml:space="preserve"> and type of impairment;</w:t>
      </w:r>
    </w:p>
    <w:p w14:paraId="2FDBAFA1" w14:textId="77777777" w:rsidR="007B22FE" w:rsidRPr="00EA0BEB" w:rsidRDefault="007B22FE" w:rsidP="007B22FE">
      <w:pPr>
        <w:jc w:val="both"/>
        <w:rPr>
          <w:rFonts w:ascii="Constantia" w:hAnsi="Constantia"/>
          <w:color w:val="0000FF"/>
        </w:rPr>
      </w:pPr>
    </w:p>
    <w:p w14:paraId="3A314648" w14:textId="653BDDCA" w:rsidR="007B22FE" w:rsidRPr="00EA0BEB" w:rsidRDefault="007B22FE" w:rsidP="007B22FE">
      <w:pPr>
        <w:jc w:val="both"/>
        <w:rPr>
          <w:rFonts w:ascii="Constantia" w:eastAsia="Georgia" w:hAnsi="Constantia" w:cs="Georgia"/>
        </w:rPr>
      </w:pPr>
      <w:r w:rsidRPr="00EA0BEB">
        <w:rPr>
          <w:rFonts w:ascii="Constantia" w:hAnsi="Constantia"/>
          <w:color w:val="0000FF"/>
        </w:rPr>
        <w:t>14b.</w:t>
      </w:r>
      <w:r w:rsidRPr="00EA0BEB">
        <w:rPr>
          <w:rFonts w:ascii="Constantia" w:hAnsi="Constantia"/>
          <w:i/>
          <w:iCs/>
          <w:color w:val="0000FF"/>
        </w:rPr>
        <w:t xml:space="preserve"> </w:t>
      </w:r>
      <w:r w:rsidRPr="00EA0BEB">
        <w:rPr>
          <w:rFonts w:ascii="Constantia" w:eastAsia="Georgia" w:hAnsi="Constantia" w:cs="Georgia"/>
        </w:rPr>
        <w:t>We do</w:t>
      </w:r>
      <w:r w:rsidR="00FB1CFD" w:rsidRPr="00EA0BEB">
        <w:rPr>
          <w:rFonts w:ascii="Constantia" w:eastAsia="Georgia" w:hAnsi="Constantia" w:cs="Georgia"/>
        </w:rPr>
        <w:t xml:space="preserve"> no</w:t>
      </w:r>
      <w:r w:rsidRPr="00EA0BEB">
        <w:rPr>
          <w:rFonts w:ascii="Constantia" w:eastAsia="Georgia" w:hAnsi="Constantia" w:cs="Georgia"/>
        </w:rPr>
        <w:t xml:space="preserve">t </w:t>
      </w:r>
      <w:r w:rsidR="00FB1CFD" w:rsidRPr="00EA0BEB">
        <w:rPr>
          <w:rFonts w:ascii="Constantia" w:eastAsia="Georgia" w:hAnsi="Constantia" w:cs="Georgia"/>
        </w:rPr>
        <w:t>have knowledge regarding</w:t>
      </w:r>
      <w:r w:rsidRPr="00EA0BEB">
        <w:rPr>
          <w:rFonts w:ascii="Constantia" w:eastAsia="Georgia" w:hAnsi="Constantia" w:cs="Georgia"/>
        </w:rPr>
        <w:t xml:space="preserve"> this data.</w:t>
      </w:r>
    </w:p>
    <w:p w14:paraId="643AADFA" w14:textId="77777777" w:rsidR="007B22FE" w:rsidRPr="00EA0BEB" w:rsidRDefault="007B22FE" w:rsidP="007B22FE">
      <w:pPr>
        <w:jc w:val="both"/>
        <w:rPr>
          <w:rFonts w:ascii="Constantia" w:hAnsi="Constantia"/>
          <w:i/>
          <w:iCs/>
          <w:color w:val="0000FF"/>
        </w:rPr>
      </w:pPr>
    </w:p>
    <w:p w14:paraId="06035A59" w14:textId="5C33AB0C" w:rsidR="007B22FE" w:rsidRPr="00EA0BEB" w:rsidRDefault="007B22FE" w:rsidP="007B22FE">
      <w:pPr>
        <w:jc w:val="both"/>
        <w:rPr>
          <w:rFonts w:ascii="Constantia" w:hAnsi="Constantia"/>
          <w:i/>
          <w:iCs/>
          <w:color w:val="0000FF"/>
        </w:rPr>
      </w:pPr>
      <w:r w:rsidRPr="00EA0BEB">
        <w:rPr>
          <w:rFonts w:ascii="Constantia" w:hAnsi="Constantia"/>
          <w:i/>
          <w:iCs/>
          <w:color w:val="0000FF"/>
        </w:rPr>
        <w:t>14c. International cooperation, including with the European Union, in all processes involving refugees and asylum seekers with disabilities, particularly women and children with disabilities.</w:t>
      </w:r>
    </w:p>
    <w:p w14:paraId="4535CF63" w14:textId="3C61F59D" w:rsidR="007B22FE" w:rsidRPr="00EA0BEB" w:rsidRDefault="007B22FE" w:rsidP="007B22FE">
      <w:pPr>
        <w:jc w:val="both"/>
        <w:rPr>
          <w:rFonts w:ascii="Constantia" w:hAnsi="Constantia"/>
          <w:i/>
          <w:iCs/>
          <w:color w:val="0000FF"/>
        </w:rPr>
      </w:pPr>
    </w:p>
    <w:p w14:paraId="49ADB4EA" w14:textId="743F25F7" w:rsidR="007B22FE" w:rsidRPr="00EA0BEB" w:rsidRDefault="007B22FE" w:rsidP="007B22FE">
      <w:pPr>
        <w:spacing w:line="276" w:lineRule="auto"/>
        <w:jc w:val="both"/>
        <w:rPr>
          <w:rFonts w:ascii="Constantia" w:eastAsia="Georgia" w:hAnsi="Constantia" w:cs="Georgia"/>
        </w:rPr>
      </w:pPr>
      <w:r w:rsidRPr="00EA0BEB">
        <w:rPr>
          <w:rFonts w:ascii="Constantia" w:hAnsi="Constantia"/>
          <w:color w:val="0000FF"/>
          <w:shd w:val="clear" w:color="auto" w:fill="FFFFFF"/>
        </w:rPr>
        <w:t>14c</w:t>
      </w:r>
      <w:r w:rsidRPr="00EA0BEB">
        <w:rPr>
          <w:rFonts w:ascii="Constantia" w:hAnsi="Constantia"/>
          <w:color w:val="000000"/>
          <w:shd w:val="clear" w:color="auto" w:fill="FFFFFF"/>
        </w:rPr>
        <w:t>. We do</w:t>
      </w:r>
      <w:r w:rsidR="00FB1CFD" w:rsidRPr="00EA0BEB">
        <w:rPr>
          <w:rFonts w:ascii="Constantia" w:hAnsi="Constantia"/>
          <w:color w:val="000000"/>
          <w:shd w:val="clear" w:color="auto" w:fill="FFFFFF"/>
        </w:rPr>
        <w:t xml:space="preserve"> no</w:t>
      </w:r>
      <w:r w:rsidRPr="00EA0BEB">
        <w:rPr>
          <w:rFonts w:ascii="Constantia" w:hAnsi="Constantia"/>
          <w:color w:val="000000"/>
          <w:shd w:val="clear" w:color="auto" w:fill="FFFFFF"/>
        </w:rPr>
        <w:t xml:space="preserve">t </w:t>
      </w:r>
      <w:r w:rsidR="00FB1CFD" w:rsidRPr="00EA0BEB">
        <w:rPr>
          <w:rFonts w:ascii="Constantia" w:hAnsi="Constantia"/>
          <w:color w:val="000000"/>
          <w:shd w:val="clear" w:color="auto" w:fill="FFFFFF"/>
        </w:rPr>
        <w:t>know</w:t>
      </w:r>
      <w:r w:rsidRPr="00EA0BEB">
        <w:rPr>
          <w:rFonts w:ascii="Constantia" w:hAnsi="Constantia"/>
          <w:color w:val="000000"/>
          <w:shd w:val="clear" w:color="auto" w:fill="FFFFFF"/>
        </w:rPr>
        <w:t xml:space="preserve"> if there is an (explicit) international cooperation between the Greek state and other Countries/Nations and/or International Bodies for taking measures regarding the protection of refugees and asylum seekers with disabilities, and particularly women with disabilities. </w:t>
      </w:r>
    </w:p>
    <w:p w14:paraId="709D7502" w14:textId="77777777" w:rsidR="007B22FE" w:rsidRPr="00EA0BEB" w:rsidRDefault="007B22FE" w:rsidP="00DE4E93">
      <w:pPr>
        <w:pStyle w:val="Heading2"/>
        <w:numPr>
          <w:ilvl w:val="0"/>
          <w:numId w:val="0"/>
        </w:numPr>
        <w:spacing w:after="120"/>
        <w:rPr>
          <w:rFonts w:ascii="Constantia" w:eastAsia="Georgia" w:hAnsi="Constantia"/>
          <w:b/>
          <w:bCs w:val="0"/>
          <w:color w:val="C00000"/>
          <w:sz w:val="26"/>
          <w:szCs w:val="26"/>
        </w:rPr>
      </w:pPr>
      <w:bookmarkStart w:id="65" w:name="_Toc15908822"/>
      <w:bookmarkStart w:id="66" w:name="_Toc17654906"/>
      <w:r w:rsidRPr="00EA0BEB">
        <w:rPr>
          <w:rFonts w:ascii="Constantia" w:eastAsia="Georgia" w:hAnsi="Constantia"/>
          <w:b/>
          <w:bCs w:val="0"/>
          <w:color w:val="C00000"/>
          <w:sz w:val="26"/>
          <w:szCs w:val="26"/>
        </w:rPr>
        <w:t>Recommendations</w:t>
      </w:r>
      <w:bookmarkEnd w:id="65"/>
      <w:bookmarkEnd w:id="66"/>
    </w:p>
    <w:p w14:paraId="35EA66EE" w14:textId="77777777" w:rsidR="007B22FE" w:rsidRPr="00EA0BEB" w:rsidRDefault="007B22FE" w:rsidP="00FE33DF">
      <w:pPr>
        <w:numPr>
          <w:ilvl w:val="0"/>
          <w:numId w:val="14"/>
        </w:numPr>
        <w:spacing w:line="276" w:lineRule="auto"/>
        <w:jc w:val="both"/>
        <w:rPr>
          <w:rFonts w:ascii="Constantia" w:eastAsia="Georgia" w:hAnsi="Constantia" w:cs="Georgia"/>
          <w:bCs/>
        </w:rPr>
      </w:pPr>
      <w:r w:rsidRPr="00EA0BEB">
        <w:rPr>
          <w:rFonts w:ascii="Constantia" w:eastAsia="Georgia" w:hAnsi="Constantia" w:cs="Georgia"/>
          <w:bCs/>
        </w:rPr>
        <w:t xml:space="preserve">To take specific measures to address the situation of children of foreign nationals born and living in Greece and allow them to receive the Greek nationality and enjoy their rights in full compliance with the CRPD provisions. </w:t>
      </w:r>
    </w:p>
    <w:p w14:paraId="7C7B80D7" w14:textId="77777777" w:rsidR="007B22FE" w:rsidRPr="00EA0BEB" w:rsidRDefault="007B22FE" w:rsidP="00FE33DF">
      <w:pPr>
        <w:numPr>
          <w:ilvl w:val="0"/>
          <w:numId w:val="14"/>
        </w:numPr>
        <w:spacing w:line="276" w:lineRule="auto"/>
        <w:jc w:val="both"/>
        <w:rPr>
          <w:rFonts w:ascii="Constantia" w:eastAsia="Georgia" w:hAnsi="Constantia" w:cs="Georgia"/>
          <w:bCs/>
        </w:rPr>
      </w:pPr>
      <w:r w:rsidRPr="00EA0BEB">
        <w:rPr>
          <w:rFonts w:ascii="Constantia" w:eastAsia="Georgia" w:hAnsi="Constantia" w:cs="Georgia"/>
          <w:bCs/>
        </w:rPr>
        <w:lastRenderedPageBreak/>
        <w:t>To harmonize the Greek legal framework on the liberty of movement and nationality with the provisions of the Convention.</w:t>
      </w:r>
    </w:p>
    <w:p w14:paraId="290AA3C7" w14:textId="74816617" w:rsidR="007B22FE" w:rsidRPr="00EA0BEB" w:rsidRDefault="007B22FE" w:rsidP="00FE33DF">
      <w:pPr>
        <w:numPr>
          <w:ilvl w:val="0"/>
          <w:numId w:val="14"/>
        </w:numPr>
        <w:spacing w:line="276" w:lineRule="auto"/>
        <w:jc w:val="both"/>
        <w:rPr>
          <w:rFonts w:ascii="Constantia" w:eastAsia="Georgia" w:hAnsi="Constantia" w:cs="Georgia"/>
          <w:bCs/>
        </w:rPr>
      </w:pPr>
      <w:r w:rsidRPr="00EA0BEB">
        <w:rPr>
          <w:rFonts w:ascii="Constantia" w:eastAsia="Georgia" w:hAnsi="Constantia" w:cs="Georgia"/>
          <w:bCs/>
        </w:rPr>
        <w:t xml:space="preserve">To take measure to harmonize legal framework on </w:t>
      </w:r>
      <w:r w:rsidR="00FB1CFD" w:rsidRPr="00EA0BEB">
        <w:rPr>
          <w:rFonts w:ascii="Constantia" w:eastAsia="Georgia" w:hAnsi="Constantia" w:cs="Georgia"/>
          <w:bCs/>
        </w:rPr>
        <w:t xml:space="preserve">the </w:t>
      </w:r>
      <w:r w:rsidRPr="00EA0BEB">
        <w:rPr>
          <w:rFonts w:ascii="Constantia" w:eastAsia="Georgia" w:hAnsi="Constantia" w:cs="Georgia"/>
          <w:bCs/>
        </w:rPr>
        <w:t xml:space="preserve">liberty of movement and nationality </w:t>
      </w:r>
      <w:proofErr w:type="gramStart"/>
      <w:r w:rsidRPr="00EA0BEB">
        <w:rPr>
          <w:rFonts w:ascii="Constantia" w:eastAsia="Georgia" w:hAnsi="Constantia" w:cs="Georgia"/>
          <w:bCs/>
        </w:rPr>
        <w:t>in order for</w:t>
      </w:r>
      <w:proofErr w:type="gramEnd"/>
      <w:r w:rsidRPr="00EA0BEB">
        <w:rPr>
          <w:rFonts w:ascii="Constantia" w:eastAsia="Georgia" w:hAnsi="Constantia" w:cs="Georgia"/>
          <w:bCs/>
        </w:rPr>
        <w:t xml:space="preserve"> foreign nationals with disabilities living in Greece to have access to this legal framework without facing any discrimination on the basis of their disability, nationality</w:t>
      </w:r>
      <w:r w:rsidR="00FB1CFD" w:rsidRPr="00EA0BEB">
        <w:rPr>
          <w:rFonts w:ascii="Constantia" w:eastAsia="Georgia" w:hAnsi="Constantia" w:cs="Georgia"/>
          <w:bCs/>
        </w:rPr>
        <w:t>,</w:t>
      </w:r>
      <w:r w:rsidRPr="00EA0BEB">
        <w:rPr>
          <w:rFonts w:ascii="Constantia" w:eastAsia="Georgia" w:hAnsi="Constantia" w:cs="Georgia"/>
          <w:bCs/>
        </w:rPr>
        <w:t xml:space="preserve"> etc. Positive measures should be appropriately considered. </w:t>
      </w:r>
    </w:p>
    <w:p w14:paraId="3F1E12C6" w14:textId="1839E3E2" w:rsidR="007B22FE" w:rsidRPr="00EA0BEB" w:rsidRDefault="007B22FE" w:rsidP="00FE33DF">
      <w:pPr>
        <w:numPr>
          <w:ilvl w:val="0"/>
          <w:numId w:val="14"/>
        </w:numPr>
        <w:spacing w:line="276" w:lineRule="auto"/>
        <w:jc w:val="both"/>
        <w:rPr>
          <w:rFonts w:ascii="Constantia" w:eastAsia="Georgia" w:hAnsi="Constantia" w:cs="Georgia"/>
        </w:rPr>
      </w:pPr>
      <w:r w:rsidRPr="00EA0BEB">
        <w:rPr>
          <w:rFonts w:ascii="Constantia" w:eastAsia="Georgia" w:hAnsi="Constantia" w:cs="Georgia"/>
          <w:bCs/>
        </w:rPr>
        <w:t>To establish general regulations for ensuring the acquisition of nationality without any discrimination.</w:t>
      </w:r>
    </w:p>
    <w:p w14:paraId="1D67BE5B" w14:textId="47620102" w:rsidR="002E547B" w:rsidRPr="00EA0BEB" w:rsidRDefault="002E547B" w:rsidP="002E547B">
      <w:pPr>
        <w:pStyle w:val="Heading1"/>
        <w:numPr>
          <w:ilvl w:val="0"/>
          <w:numId w:val="0"/>
        </w:numPr>
        <w:spacing w:before="480" w:after="240"/>
        <w:ind w:left="431" w:hanging="431"/>
        <w:jc w:val="both"/>
        <w:rPr>
          <w:rFonts w:ascii="Constantia" w:hAnsi="Constantia"/>
          <w:b/>
          <w:bCs w:val="0"/>
          <w:color w:val="339966"/>
        </w:rPr>
      </w:pPr>
      <w:bookmarkStart w:id="67" w:name="_Toc17654907"/>
      <w:r w:rsidRPr="00EA0BEB">
        <w:rPr>
          <w:rFonts w:ascii="Constantia" w:hAnsi="Constantia"/>
          <w:b/>
          <w:bCs w:val="0"/>
          <w:color w:val="339966"/>
        </w:rPr>
        <w:t>Article 19 – Living Independently and Being Included in the Community</w:t>
      </w:r>
      <w:bookmarkEnd w:id="67"/>
    </w:p>
    <w:p w14:paraId="48511A5A" w14:textId="2BEC56E9" w:rsidR="00670A76" w:rsidRPr="00EA0BEB" w:rsidRDefault="00670A76" w:rsidP="00C2389B">
      <w:pPr>
        <w:pStyle w:val="NormalWeb"/>
        <w:spacing w:before="0" w:beforeAutospacing="0" w:after="0" w:afterAutospacing="0" w:line="276" w:lineRule="auto"/>
        <w:jc w:val="both"/>
        <w:rPr>
          <w:rFonts w:ascii="Constantia" w:hAnsi="Constantia"/>
        </w:rPr>
      </w:pPr>
      <w:r w:rsidRPr="00EA0BEB">
        <w:rPr>
          <w:rFonts w:ascii="Constantia" w:hAnsi="Constantia"/>
          <w:color w:val="000000"/>
        </w:rPr>
        <w:t>The establishment and implementation of Supported Living H</w:t>
      </w:r>
      <w:r w:rsidR="0065357D" w:rsidRPr="00EA0BEB">
        <w:rPr>
          <w:rFonts w:ascii="Constantia" w:hAnsi="Constantia"/>
          <w:color w:val="000000"/>
        </w:rPr>
        <w:t>omes</w:t>
      </w:r>
      <w:r w:rsidRPr="00EA0BEB">
        <w:rPr>
          <w:rFonts w:ascii="Constantia" w:hAnsi="Constantia"/>
          <w:color w:val="000000"/>
        </w:rPr>
        <w:t xml:space="preserve"> are the effort to move from the institutional structures to more community-based structures. </w:t>
      </w:r>
      <w:r w:rsidR="00FB1CFD" w:rsidRPr="00EA0BEB">
        <w:rPr>
          <w:rFonts w:ascii="Constantia" w:hAnsi="Constantia"/>
          <w:color w:val="000000"/>
        </w:rPr>
        <w:t>In</w:t>
      </w:r>
      <w:r w:rsidRPr="00EA0BEB">
        <w:rPr>
          <w:rFonts w:ascii="Constantia" w:hAnsi="Constantia"/>
          <w:color w:val="000000"/>
        </w:rPr>
        <w:t xml:space="preserve"> the beginning, Supported Living </w:t>
      </w:r>
      <w:r w:rsidR="0008725D" w:rsidRPr="00EA0BEB">
        <w:rPr>
          <w:rFonts w:ascii="Constantia" w:hAnsi="Constantia"/>
          <w:color w:val="000000"/>
        </w:rPr>
        <w:t>H</w:t>
      </w:r>
      <w:r w:rsidR="0065357D" w:rsidRPr="00EA0BEB">
        <w:rPr>
          <w:rFonts w:ascii="Constantia" w:hAnsi="Constantia"/>
          <w:color w:val="000000"/>
        </w:rPr>
        <w:t>omes</w:t>
      </w:r>
      <w:r w:rsidR="0008725D" w:rsidRPr="00EA0BEB">
        <w:rPr>
          <w:rFonts w:ascii="Constantia" w:hAnsi="Constantia"/>
          <w:color w:val="000000"/>
        </w:rPr>
        <w:t xml:space="preserve"> </w:t>
      </w:r>
      <w:r w:rsidRPr="00EA0BEB">
        <w:rPr>
          <w:rFonts w:ascii="Constantia" w:hAnsi="Constantia"/>
          <w:color w:val="000000"/>
        </w:rPr>
        <w:t xml:space="preserve">concerned only persons with intellectual disabilities. For example, according to a study that was conducted by the ESF Actions Coordination and Monitoring Authority (EYSEKT) in 2017, there were 42 Supported Living </w:t>
      </w:r>
      <w:r w:rsidR="0008725D" w:rsidRPr="00EA0BEB">
        <w:rPr>
          <w:rFonts w:ascii="Constantia" w:hAnsi="Constantia"/>
          <w:color w:val="000000"/>
        </w:rPr>
        <w:t>H</w:t>
      </w:r>
      <w:r w:rsidR="0065357D" w:rsidRPr="00EA0BEB">
        <w:rPr>
          <w:rFonts w:ascii="Constantia" w:hAnsi="Constantia"/>
          <w:color w:val="000000"/>
        </w:rPr>
        <w:t>omes</w:t>
      </w:r>
      <w:r w:rsidR="0008725D" w:rsidRPr="00EA0BEB">
        <w:rPr>
          <w:rFonts w:ascii="Constantia" w:hAnsi="Constantia"/>
          <w:color w:val="000000"/>
        </w:rPr>
        <w:t xml:space="preserve"> </w:t>
      </w:r>
      <w:r w:rsidRPr="00EA0BEB">
        <w:rPr>
          <w:rFonts w:ascii="Constantia" w:hAnsi="Constantia"/>
          <w:color w:val="000000"/>
        </w:rPr>
        <w:t xml:space="preserve">in Greek territory with the number of individuals who resided </w:t>
      </w:r>
      <w:r w:rsidR="0008725D" w:rsidRPr="00EA0BEB">
        <w:rPr>
          <w:rFonts w:ascii="Constantia" w:hAnsi="Constantia"/>
          <w:color w:val="000000"/>
        </w:rPr>
        <w:t>i</w:t>
      </w:r>
      <w:r w:rsidRPr="00EA0BEB">
        <w:rPr>
          <w:rFonts w:ascii="Constantia" w:hAnsi="Constantia"/>
          <w:color w:val="000000"/>
        </w:rPr>
        <w:t xml:space="preserve">n them to be 267 (EYSEKT 2017). However, in June 2018, according to our data, the number of Supported Living </w:t>
      </w:r>
      <w:r w:rsidR="0008725D" w:rsidRPr="00EA0BEB">
        <w:rPr>
          <w:rFonts w:ascii="Constantia" w:hAnsi="Constantia"/>
          <w:color w:val="000000"/>
        </w:rPr>
        <w:t>H</w:t>
      </w:r>
      <w:r w:rsidR="0065357D" w:rsidRPr="00EA0BEB">
        <w:rPr>
          <w:rFonts w:ascii="Constantia" w:hAnsi="Constantia"/>
          <w:color w:val="000000"/>
        </w:rPr>
        <w:t>omes</w:t>
      </w:r>
      <w:r w:rsidR="0008725D" w:rsidRPr="00EA0BEB">
        <w:rPr>
          <w:rFonts w:ascii="Constantia" w:hAnsi="Constantia"/>
          <w:color w:val="000000"/>
        </w:rPr>
        <w:t xml:space="preserve"> </w:t>
      </w:r>
      <w:r w:rsidRPr="00EA0BEB">
        <w:rPr>
          <w:rFonts w:ascii="Constantia" w:hAnsi="Constantia"/>
          <w:color w:val="000000"/>
        </w:rPr>
        <w:t>was increased to 62, and nowadays the number of them has been further increased and ranges between 82 and 100. </w:t>
      </w:r>
    </w:p>
    <w:p w14:paraId="6A6CCF33" w14:textId="77777777" w:rsidR="00670A76" w:rsidRPr="00EA0BEB" w:rsidRDefault="00670A76" w:rsidP="00C2389B">
      <w:pPr>
        <w:spacing w:line="276" w:lineRule="auto"/>
        <w:rPr>
          <w:rFonts w:ascii="Constantia" w:hAnsi="Constantia"/>
        </w:rPr>
      </w:pPr>
    </w:p>
    <w:p w14:paraId="6B55D5EE" w14:textId="6B7AC873" w:rsidR="00670A76" w:rsidRPr="00EA0BEB" w:rsidRDefault="00670A76" w:rsidP="00C2389B">
      <w:pPr>
        <w:pStyle w:val="NormalWeb"/>
        <w:spacing w:before="0" w:beforeAutospacing="0" w:after="0" w:afterAutospacing="0" w:line="276" w:lineRule="auto"/>
        <w:jc w:val="both"/>
        <w:rPr>
          <w:rFonts w:ascii="Constantia" w:hAnsi="Constantia"/>
        </w:rPr>
      </w:pPr>
      <w:r w:rsidRPr="00EA0BEB">
        <w:rPr>
          <w:rFonts w:ascii="Constantia" w:hAnsi="Constantia"/>
          <w:color w:val="000000"/>
        </w:rPr>
        <w:t xml:space="preserve">A fertile </w:t>
      </w:r>
      <w:r w:rsidR="00D071EE" w:rsidRPr="00EA0BEB">
        <w:rPr>
          <w:rFonts w:ascii="Constantia" w:hAnsi="Constantia"/>
          <w:color w:val="000000"/>
        </w:rPr>
        <w:t>ground</w:t>
      </w:r>
      <w:r w:rsidRPr="00EA0BEB">
        <w:rPr>
          <w:rFonts w:ascii="Constantia" w:hAnsi="Constantia"/>
          <w:color w:val="000000"/>
        </w:rPr>
        <w:t xml:space="preserve"> for further increasing the development of more Supported Living Houses was the release of the Joint Ministerial Decision Δ12/ΓΠοικ.13107/283 in April 2019, where NCDP and its member </w:t>
      </w:r>
      <w:proofErr w:type="spellStart"/>
      <w:r w:rsidRPr="00EA0BEB">
        <w:rPr>
          <w:rFonts w:ascii="Constantia" w:hAnsi="Constantia"/>
          <w:color w:val="000000"/>
        </w:rPr>
        <w:t>POSGAmeA</w:t>
      </w:r>
      <w:proofErr w:type="spellEnd"/>
      <w:r w:rsidRPr="00EA0BEB">
        <w:rPr>
          <w:rFonts w:ascii="Constantia" w:hAnsi="Constantia"/>
          <w:color w:val="000000"/>
        </w:rPr>
        <w:t xml:space="preserve"> were actively involved in the consultation process with the Greek state. According to this Ministerial Decision, the Supported Living </w:t>
      </w:r>
      <w:r w:rsidR="0008725D" w:rsidRPr="00EA0BEB">
        <w:rPr>
          <w:rFonts w:ascii="Constantia" w:hAnsi="Constantia"/>
          <w:color w:val="000000"/>
        </w:rPr>
        <w:t>H</w:t>
      </w:r>
      <w:r w:rsidR="0065357D" w:rsidRPr="00EA0BEB">
        <w:rPr>
          <w:rFonts w:ascii="Constantia" w:hAnsi="Constantia"/>
          <w:color w:val="000000"/>
        </w:rPr>
        <w:t>omes</w:t>
      </w:r>
      <w:r w:rsidR="0008725D" w:rsidRPr="00EA0BEB">
        <w:rPr>
          <w:rFonts w:ascii="Constantia" w:hAnsi="Constantia"/>
          <w:color w:val="000000"/>
        </w:rPr>
        <w:t xml:space="preserve"> </w:t>
      </w:r>
      <w:r w:rsidRPr="00EA0BEB">
        <w:rPr>
          <w:rFonts w:ascii="Constantia" w:hAnsi="Constantia"/>
          <w:color w:val="000000"/>
        </w:rPr>
        <w:t xml:space="preserve">concern, from now on, all persons with physical, psychosocial, intellectual and/or sensory disabilities </w:t>
      </w:r>
      <w:r w:rsidR="0008725D" w:rsidRPr="00EA0BEB">
        <w:rPr>
          <w:rFonts w:ascii="Constantia" w:hAnsi="Constantia"/>
          <w:color w:val="000000"/>
        </w:rPr>
        <w:t>that they</w:t>
      </w:r>
      <w:r w:rsidRPr="00EA0BEB">
        <w:rPr>
          <w:rFonts w:ascii="Constantia" w:hAnsi="Constantia"/>
          <w:color w:val="000000"/>
        </w:rPr>
        <w:t xml:space="preserve"> cannot stand alone without proper support (Government Gazette 2019</w:t>
      </w:r>
      <w:r w:rsidR="0008725D" w:rsidRPr="00EA0BEB">
        <w:rPr>
          <w:rFonts w:ascii="Constantia" w:hAnsi="Constantia"/>
          <w:color w:val="000000"/>
        </w:rPr>
        <w:t>c</w:t>
      </w:r>
      <w:r w:rsidRPr="00EA0BEB">
        <w:rPr>
          <w:rFonts w:ascii="Constantia" w:hAnsi="Constantia"/>
          <w:color w:val="000000"/>
        </w:rPr>
        <w:t xml:space="preserve">). Further, there was a revision to the context through which these structures can be established not only by the private law entities but also by public law ones; a revision that could be interpreted </w:t>
      </w:r>
      <w:proofErr w:type="gramStart"/>
      <w:r w:rsidRPr="00EA0BEB">
        <w:rPr>
          <w:rFonts w:ascii="Constantia" w:hAnsi="Constantia"/>
          <w:color w:val="000000"/>
        </w:rPr>
        <w:t>as a means to</w:t>
      </w:r>
      <w:proofErr w:type="gramEnd"/>
      <w:r w:rsidRPr="00EA0BEB">
        <w:rPr>
          <w:rFonts w:ascii="Constantia" w:hAnsi="Constantia"/>
          <w:color w:val="000000"/>
        </w:rPr>
        <w:t xml:space="preserve"> promote the establishment of more Supported Living </w:t>
      </w:r>
      <w:r w:rsidR="0008725D" w:rsidRPr="00EA0BEB">
        <w:rPr>
          <w:rFonts w:ascii="Constantia" w:hAnsi="Constantia"/>
          <w:color w:val="000000"/>
        </w:rPr>
        <w:t>H</w:t>
      </w:r>
      <w:r w:rsidR="0065357D" w:rsidRPr="00EA0BEB">
        <w:rPr>
          <w:rFonts w:ascii="Constantia" w:hAnsi="Constantia"/>
          <w:color w:val="000000"/>
        </w:rPr>
        <w:t>omes</w:t>
      </w:r>
      <w:r w:rsidRPr="00EA0BEB">
        <w:rPr>
          <w:rFonts w:ascii="Constantia" w:hAnsi="Constantia"/>
          <w:color w:val="000000"/>
        </w:rPr>
        <w:t>.</w:t>
      </w:r>
    </w:p>
    <w:p w14:paraId="56FCF5B5" w14:textId="77777777" w:rsidR="00670A76" w:rsidRPr="00EA0BEB" w:rsidRDefault="00670A76" w:rsidP="00C2389B">
      <w:pPr>
        <w:spacing w:line="276" w:lineRule="auto"/>
        <w:rPr>
          <w:rFonts w:ascii="Constantia" w:hAnsi="Constantia"/>
        </w:rPr>
      </w:pPr>
    </w:p>
    <w:p w14:paraId="416B1079" w14:textId="2D2A6A20" w:rsidR="00670A76" w:rsidRPr="00EA0BEB" w:rsidRDefault="00670A76" w:rsidP="00C2389B">
      <w:pPr>
        <w:pStyle w:val="NormalWeb"/>
        <w:spacing w:before="0" w:beforeAutospacing="0" w:after="0" w:afterAutospacing="0" w:line="276" w:lineRule="auto"/>
        <w:jc w:val="both"/>
        <w:rPr>
          <w:rFonts w:ascii="Constantia" w:hAnsi="Constantia"/>
        </w:rPr>
      </w:pPr>
      <w:r w:rsidRPr="00EA0BEB">
        <w:rPr>
          <w:rFonts w:ascii="Constantia" w:hAnsi="Constantia"/>
          <w:color w:val="000000"/>
        </w:rPr>
        <w:t xml:space="preserve">There is no national deinstitutionalization strategy. The only thing that exists is a pilot deinstitutionalization program, which started late in 2017 and at the </w:t>
      </w:r>
      <w:r w:rsidRPr="00EA0BEB">
        <w:rPr>
          <w:rFonts w:ascii="Constantia" w:hAnsi="Constantia"/>
          <w:color w:val="000000"/>
        </w:rPr>
        <w:lastRenderedPageBreak/>
        <w:t>beginning of 2018 in the areas of Attica (</w:t>
      </w:r>
      <w:proofErr w:type="spellStart"/>
      <w:r w:rsidRPr="00EA0BEB">
        <w:rPr>
          <w:rFonts w:ascii="Constantia" w:hAnsi="Constantia"/>
          <w:color w:val="000000"/>
        </w:rPr>
        <w:t>Skaramangas</w:t>
      </w:r>
      <w:proofErr w:type="spellEnd"/>
      <w:r w:rsidRPr="00EA0BEB">
        <w:rPr>
          <w:rFonts w:ascii="Constantia" w:hAnsi="Constantia"/>
          <w:color w:val="000000"/>
        </w:rPr>
        <w:t>) and Western Greece (</w:t>
      </w:r>
      <w:proofErr w:type="spellStart"/>
      <w:r w:rsidRPr="00EA0BEB">
        <w:rPr>
          <w:rFonts w:ascii="Constantia" w:hAnsi="Constantia"/>
          <w:color w:val="000000"/>
        </w:rPr>
        <w:t>Lechaina</w:t>
      </w:r>
      <w:proofErr w:type="spellEnd"/>
      <w:r w:rsidRPr="00EA0BEB">
        <w:rPr>
          <w:rFonts w:ascii="Constantia" w:hAnsi="Constantia"/>
          <w:color w:val="000000"/>
        </w:rPr>
        <w:t xml:space="preserve">), and it is still running.  According to the Joint Ministerial Decision oik.60135/1579 “Program: ‘Deinstitutionalization of persons with disabilities’” (Government Gazette </w:t>
      </w:r>
      <w:r w:rsidR="00194785" w:rsidRPr="00EA0BEB">
        <w:rPr>
          <w:rFonts w:ascii="Constantia" w:hAnsi="Constantia"/>
          <w:color w:val="000000"/>
        </w:rPr>
        <w:t>2017d</w:t>
      </w:r>
      <w:r w:rsidRPr="00EA0BEB">
        <w:rPr>
          <w:rFonts w:ascii="Constantia" w:hAnsi="Constantia"/>
          <w:color w:val="000000"/>
        </w:rPr>
        <w:t>), the main aim of this pilot project is to relocate all persons with disabilities from the closed-oriented structures to daycare structures that are more community and/or family-oriented</w:t>
      </w:r>
      <w:r w:rsidR="0008725D" w:rsidRPr="00EA0BEB">
        <w:rPr>
          <w:rFonts w:ascii="Constantia" w:hAnsi="Constantia"/>
          <w:color w:val="000000"/>
        </w:rPr>
        <w:t>,</w:t>
      </w:r>
      <w:r w:rsidRPr="00EA0BEB">
        <w:rPr>
          <w:rFonts w:ascii="Constantia" w:hAnsi="Constantia"/>
          <w:color w:val="000000"/>
        </w:rPr>
        <w:t xml:space="preserve"> as well as to the return of some of these persons to their family environment with their parallel support. The choice of Western Greece and Attica to implement this pilot project should not be considered as it occurred randomly. Instead, both </w:t>
      </w:r>
      <w:proofErr w:type="spellStart"/>
      <w:r w:rsidRPr="00EA0BEB">
        <w:rPr>
          <w:rFonts w:ascii="Constantia" w:hAnsi="Constantia"/>
          <w:color w:val="000000"/>
        </w:rPr>
        <w:t>Lechaina</w:t>
      </w:r>
      <w:proofErr w:type="spellEnd"/>
      <w:r w:rsidRPr="00EA0BEB">
        <w:rPr>
          <w:rFonts w:ascii="Constantia" w:hAnsi="Constantia"/>
          <w:color w:val="000000"/>
        </w:rPr>
        <w:t xml:space="preserve"> and </w:t>
      </w:r>
      <w:proofErr w:type="spellStart"/>
      <w:r w:rsidRPr="00EA0BEB">
        <w:rPr>
          <w:rFonts w:ascii="Constantia" w:hAnsi="Constantia"/>
          <w:color w:val="000000"/>
        </w:rPr>
        <w:t>Skaramangas</w:t>
      </w:r>
      <w:proofErr w:type="spellEnd"/>
      <w:r w:rsidRPr="00EA0BEB">
        <w:rPr>
          <w:rFonts w:ascii="Constantia" w:hAnsi="Constantia"/>
          <w:color w:val="000000"/>
        </w:rPr>
        <w:t xml:space="preserve">, and, specifically, the inhuman living conditions of </w:t>
      </w:r>
      <w:r w:rsidR="0008725D" w:rsidRPr="00EA0BEB">
        <w:rPr>
          <w:rFonts w:ascii="Constantia" w:hAnsi="Constantia"/>
          <w:color w:val="000000"/>
        </w:rPr>
        <w:t>the persons that were residing i</w:t>
      </w:r>
      <w:r w:rsidRPr="00EA0BEB">
        <w:rPr>
          <w:rFonts w:ascii="Constantia" w:hAnsi="Constantia"/>
          <w:color w:val="000000"/>
        </w:rPr>
        <w:t>n these structures have attracted the attention of the mass media -</w:t>
      </w:r>
      <w:r w:rsidR="0008725D" w:rsidRPr="00EA0BEB">
        <w:rPr>
          <w:rFonts w:ascii="Constantia" w:hAnsi="Constantia"/>
          <w:color w:val="000000"/>
        </w:rPr>
        <w:t xml:space="preserve"> </w:t>
      </w:r>
      <w:r w:rsidRPr="00EA0BEB">
        <w:rPr>
          <w:rFonts w:ascii="Constantia" w:hAnsi="Constantia"/>
          <w:color w:val="000000"/>
        </w:rPr>
        <w:t xml:space="preserve">both at </w:t>
      </w:r>
      <w:r w:rsidR="00FB1CFD" w:rsidRPr="00EA0BEB">
        <w:rPr>
          <w:rFonts w:ascii="Constantia" w:hAnsi="Constantia"/>
          <w:color w:val="000000"/>
        </w:rPr>
        <w:t xml:space="preserve">the </w:t>
      </w:r>
      <w:r w:rsidRPr="00EA0BEB">
        <w:rPr>
          <w:rFonts w:ascii="Constantia" w:hAnsi="Constantia"/>
          <w:color w:val="000000"/>
        </w:rPr>
        <w:t>national and international context</w:t>
      </w:r>
      <w:r w:rsidR="0008725D" w:rsidRPr="00EA0BEB">
        <w:rPr>
          <w:rFonts w:ascii="Constantia" w:hAnsi="Constantia"/>
          <w:color w:val="000000"/>
        </w:rPr>
        <w:t xml:space="preserve"> </w:t>
      </w:r>
      <w:r w:rsidRPr="00EA0BEB">
        <w:rPr>
          <w:rFonts w:ascii="Constantia" w:hAnsi="Constantia"/>
          <w:color w:val="000000"/>
        </w:rPr>
        <w:t>- raising several issues regarding the living conditions of them. Considering that this pilot project will be finished by the end of 2019, it i</w:t>
      </w:r>
      <w:r w:rsidR="00194785" w:rsidRPr="00EA0BEB">
        <w:rPr>
          <w:rFonts w:ascii="Constantia" w:hAnsi="Constantia"/>
          <w:color w:val="000000"/>
        </w:rPr>
        <w:t>s unclear about its results and</w:t>
      </w:r>
      <w:r w:rsidRPr="00EA0BEB">
        <w:rPr>
          <w:rFonts w:ascii="Constantia" w:hAnsi="Constantia"/>
          <w:color w:val="000000"/>
        </w:rPr>
        <w:t xml:space="preserve"> if the Greek state is willing to implement this pilot deinstitutionalized project throughout Greece. </w:t>
      </w:r>
    </w:p>
    <w:p w14:paraId="4363C521" w14:textId="77777777" w:rsidR="00670A76" w:rsidRPr="00EA0BEB" w:rsidRDefault="00670A76" w:rsidP="00C2389B">
      <w:pPr>
        <w:spacing w:line="276" w:lineRule="auto"/>
        <w:rPr>
          <w:rFonts w:ascii="Constantia" w:hAnsi="Constantia"/>
        </w:rPr>
      </w:pPr>
    </w:p>
    <w:p w14:paraId="658E4E4A" w14:textId="52F27E7C" w:rsidR="00670A76" w:rsidRPr="00EA0BEB" w:rsidRDefault="00670A76" w:rsidP="00C2389B">
      <w:pPr>
        <w:pStyle w:val="NormalWeb"/>
        <w:spacing w:before="0" w:beforeAutospacing="0" w:after="0" w:afterAutospacing="0" w:line="276" w:lineRule="auto"/>
        <w:jc w:val="both"/>
        <w:rPr>
          <w:rFonts w:ascii="Constantia" w:hAnsi="Constantia"/>
        </w:rPr>
      </w:pPr>
      <w:r w:rsidRPr="00EA0BEB">
        <w:rPr>
          <w:rFonts w:ascii="Constantia" w:hAnsi="Constantia"/>
          <w:color w:val="000000"/>
        </w:rPr>
        <w:t xml:space="preserve">The ‘personal assistant’ service is absent from the Greek social policy. The social service program of “Help at home” -which was established in the late 1990s and it is still in use- while it has not had as a target group persons with disabilities  has helped many citizens who belonged to the social groups of the older and persons with physical disabilities </w:t>
      </w:r>
      <w:r w:rsidR="00F832E1" w:rsidRPr="00EA0BEB">
        <w:rPr>
          <w:rFonts w:ascii="Constantia" w:hAnsi="Constantia"/>
          <w:color w:val="000000"/>
        </w:rPr>
        <w:t>[</w:t>
      </w:r>
      <w:r w:rsidRPr="00EA0BEB">
        <w:rPr>
          <w:rFonts w:ascii="Constantia" w:hAnsi="Constantia"/>
          <w:color w:val="000000"/>
        </w:rPr>
        <w:t>with the priority to be given to those citizens that</w:t>
      </w:r>
      <w:r w:rsidR="0008725D" w:rsidRPr="00EA0BEB">
        <w:rPr>
          <w:rFonts w:ascii="Constantia" w:hAnsi="Constantia"/>
          <w:color w:val="000000"/>
        </w:rPr>
        <w:t>:</w:t>
      </w:r>
      <w:r w:rsidRPr="00EA0BEB">
        <w:rPr>
          <w:rFonts w:ascii="Constantia" w:hAnsi="Constantia"/>
          <w:color w:val="000000"/>
        </w:rPr>
        <w:t xml:space="preserve"> </w:t>
      </w:r>
      <w:proofErr w:type="spellStart"/>
      <w:r w:rsidRPr="00EA0BEB">
        <w:rPr>
          <w:rFonts w:ascii="Constantia" w:hAnsi="Constantia"/>
          <w:color w:val="000000"/>
        </w:rPr>
        <w:t>i</w:t>
      </w:r>
      <w:proofErr w:type="spellEnd"/>
      <w:r w:rsidRPr="00EA0BEB">
        <w:rPr>
          <w:rFonts w:ascii="Constantia" w:hAnsi="Constantia"/>
          <w:color w:val="000000"/>
        </w:rPr>
        <w:t>) live alone, ii) they do not have the full support by their families, or iii) their monthly or annual income is not sufficient for having a good quality of life</w:t>
      </w:r>
      <w:r w:rsidR="00F832E1" w:rsidRPr="00EA0BEB">
        <w:rPr>
          <w:rFonts w:ascii="Constantia" w:hAnsi="Constantia"/>
          <w:color w:val="000000"/>
        </w:rPr>
        <w:t>]. I</w:t>
      </w:r>
      <w:r w:rsidRPr="00EA0BEB">
        <w:rPr>
          <w:rFonts w:ascii="Constantia" w:hAnsi="Constantia"/>
          <w:color w:val="000000"/>
        </w:rPr>
        <w:t>ts operation</w:t>
      </w:r>
      <w:r w:rsidR="00F832E1" w:rsidRPr="00EA0BEB">
        <w:rPr>
          <w:rFonts w:ascii="Constantia" w:hAnsi="Constantia"/>
          <w:color w:val="000000"/>
        </w:rPr>
        <w:t>, however,</w:t>
      </w:r>
      <w:r w:rsidRPr="00EA0BEB">
        <w:rPr>
          <w:rFonts w:ascii="Constantia" w:hAnsi="Constantia"/>
          <w:color w:val="000000"/>
        </w:rPr>
        <w:t xml:space="preserve"> is limited to specific hours throughout the day (not in 24/7 base) and to specific categories of persons who need this kind of support.</w:t>
      </w:r>
    </w:p>
    <w:p w14:paraId="1F5E5BC7" w14:textId="77777777" w:rsidR="00670A76" w:rsidRPr="00EA0BEB" w:rsidRDefault="00670A76" w:rsidP="00C2389B">
      <w:pPr>
        <w:pStyle w:val="NormalWeb"/>
        <w:spacing w:before="0" w:beforeAutospacing="0" w:after="0" w:afterAutospacing="0" w:line="276" w:lineRule="auto"/>
        <w:jc w:val="both"/>
        <w:rPr>
          <w:rFonts w:ascii="Constantia" w:hAnsi="Constantia"/>
        </w:rPr>
      </w:pPr>
      <w:r w:rsidRPr="00EA0BEB">
        <w:rPr>
          <w:rFonts w:ascii="Constantia" w:hAnsi="Constantia"/>
          <w:color w:val="000000"/>
        </w:rPr>
        <w:t> </w:t>
      </w:r>
    </w:p>
    <w:p w14:paraId="01F3B48B" w14:textId="5C93102F" w:rsidR="00670A76" w:rsidRPr="00EA0BEB" w:rsidRDefault="00670A76" w:rsidP="00C2389B">
      <w:pPr>
        <w:spacing w:line="276" w:lineRule="auto"/>
        <w:jc w:val="both"/>
        <w:rPr>
          <w:rFonts w:ascii="Constantia" w:hAnsi="Constantia"/>
          <w:color w:val="000000"/>
        </w:rPr>
      </w:pPr>
      <w:r w:rsidRPr="00EA0BEB">
        <w:rPr>
          <w:rFonts w:ascii="Constantia" w:hAnsi="Constantia"/>
          <w:color w:val="000000"/>
        </w:rPr>
        <w:t>Without a doubt, the long-lasting economic crisis and the accompanying austerity measures were critical factors that have affected the development and implementation of any policy scheme for the promotion of the right to independent living for persons with disabilities.</w:t>
      </w:r>
    </w:p>
    <w:p w14:paraId="7C57F166" w14:textId="77777777" w:rsidR="00FC78CA" w:rsidRPr="00EA0BEB" w:rsidRDefault="00FC78CA" w:rsidP="00ED2396">
      <w:pPr>
        <w:pStyle w:val="Heading2"/>
        <w:numPr>
          <w:ilvl w:val="0"/>
          <w:numId w:val="0"/>
        </w:numPr>
        <w:spacing w:after="240"/>
        <w:ind w:left="576" w:hanging="576"/>
        <w:rPr>
          <w:rFonts w:ascii="Constantia" w:eastAsia="Georgia" w:hAnsi="Constantia"/>
          <w:b/>
          <w:bCs w:val="0"/>
          <w:color w:val="FF0066"/>
        </w:rPr>
      </w:pPr>
      <w:bookmarkStart w:id="68" w:name="_Toc17654908"/>
      <w:r w:rsidRPr="00EA0BEB">
        <w:rPr>
          <w:rFonts w:ascii="Constantia" w:eastAsia="Georgia" w:hAnsi="Constantia"/>
          <w:b/>
          <w:bCs w:val="0"/>
          <w:color w:val="C00000"/>
        </w:rPr>
        <w:t>NCDP’s response to the CRPD Committee List of Issues</w:t>
      </w:r>
      <w:bookmarkEnd w:id="68"/>
    </w:p>
    <w:p w14:paraId="589FF5D3" w14:textId="1B170633" w:rsidR="00570041" w:rsidRPr="00EA0BEB" w:rsidRDefault="00570041" w:rsidP="00570041">
      <w:pPr>
        <w:jc w:val="both"/>
        <w:rPr>
          <w:rFonts w:ascii="Constantia" w:hAnsi="Constantia"/>
          <w:i/>
          <w:iCs/>
          <w:color w:val="0000FF"/>
        </w:rPr>
      </w:pPr>
      <w:r w:rsidRPr="00EA0BEB">
        <w:rPr>
          <w:rFonts w:ascii="Constantia" w:hAnsi="Constantia"/>
          <w:i/>
          <w:iCs/>
          <w:color w:val="0000FF"/>
        </w:rPr>
        <w:t>15. Please inform the Committee about:</w:t>
      </w:r>
    </w:p>
    <w:p w14:paraId="0FAEC47F" w14:textId="391905FA" w:rsidR="00570041" w:rsidRPr="00EA0BEB" w:rsidRDefault="00570041" w:rsidP="00570041">
      <w:pPr>
        <w:jc w:val="both"/>
        <w:rPr>
          <w:rFonts w:ascii="Constantia" w:hAnsi="Constantia"/>
          <w:i/>
          <w:iCs/>
          <w:color w:val="0000FF"/>
        </w:rPr>
      </w:pPr>
      <w:r w:rsidRPr="00EA0BEB">
        <w:rPr>
          <w:rFonts w:ascii="Constantia" w:hAnsi="Constantia"/>
          <w:i/>
          <w:iCs/>
          <w:color w:val="0000FF"/>
        </w:rPr>
        <w:t>15</w:t>
      </w:r>
      <w:r w:rsidRPr="00EA0BEB">
        <w:rPr>
          <w:rFonts w:ascii="Constantia" w:hAnsi="Constantia"/>
          <w:i/>
          <w:iCs/>
          <w:color w:val="0000FF"/>
          <w:lang w:val="el-GR"/>
        </w:rPr>
        <w:t>α</w:t>
      </w:r>
      <w:r w:rsidRPr="00EA0BEB">
        <w:rPr>
          <w:rFonts w:ascii="Constantia" w:hAnsi="Constantia"/>
          <w:i/>
          <w:iCs/>
          <w:color w:val="0000FF"/>
        </w:rPr>
        <w:t>. The availability of support services, including personal assistance, to promote living independently and being included in the community, specifying whether they are free, subsidized or require any additional personal expenses;</w:t>
      </w:r>
    </w:p>
    <w:p w14:paraId="583E5B8D" w14:textId="6B4B16DF" w:rsidR="00570041" w:rsidRPr="00EA0BEB" w:rsidRDefault="00570041" w:rsidP="00570041">
      <w:pPr>
        <w:jc w:val="both"/>
        <w:rPr>
          <w:rFonts w:ascii="Constantia" w:hAnsi="Constantia"/>
          <w:i/>
          <w:iCs/>
          <w:color w:val="0000FF"/>
        </w:rPr>
      </w:pPr>
    </w:p>
    <w:p w14:paraId="7525FED0" w14:textId="77777777" w:rsidR="00570041" w:rsidRPr="00EA0BEB" w:rsidRDefault="00570041" w:rsidP="00FC78CA">
      <w:pPr>
        <w:pStyle w:val="NormalWeb"/>
        <w:spacing w:before="0" w:beforeAutospacing="0" w:after="0" w:afterAutospacing="0" w:line="276" w:lineRule="auto"/>
        <w:jc w:val="both"/>
        <w:rPr>
          <w:rFonts w:ascii="Constantia" w:hAnsi="Constantia"/>
        </w:rPr>
      </w:pPr>
      <w:r w:rsidRPr="00EA0BEB">
        <w:rPr>
          <w:rFonts w:ascii="Constantia" w:hAnsi="Constantia"/>
          <w:color w:val="0000FF"/>
        </w:rPr>
        <w:t xml:space="preserve">15a. </w:t>
      </w:r>
      <w:r w:rsidRPr="00EA0BEB">
        <w:rPr>
          <w:rFonts w:ascii="Constantia" w:hAnsi="Constantia"/>
          <w:color w:val="000000"/>
        </w:rPr>
        <w:t>In Greece, the personal assistance service is not available as well as there is no promotion of living independently.  A good practice is the social service program, "Help at Home." Even though its target is not solely persons with disabilities, but all persons that have been classified or labeled as vulnerable persons, persons with motor impairments -and who meet the selection criteria to be eligible for the services of "Help at Home"- have been helped by this program. This program, however, is offered only to specific hours every day and it is not run in 24/7 base, as it happens with the personal assistance service.</w:t>
      </w:r>
    </w:p>
    <w:p w14:paraId="4DAD6075" w14:textId="77777777" w:rsidR="00570041" w:rsidRPr="00EA0BEB" w:rsidRDefault="00570041" w:rsidP="00FC78CA">
      <w:pPr>
        <w:spacing w:line="276" w:lineRule="auto"/>
        <w:rPr>
          <w:rFonts w:ascii="Constantia" w:hAnsi="Constantia"/>
        </w:rPr>
      </w:pPr>
    </w:p>
    <w:p w14:paraId="3EB4F469" w14:textId="4305A7B7" w:rsidR="00570041" w:rsidRPr="00EA0BEB" w:rsidRDefault="00570041" w:rsidP="00FC78CA">
      <w:pPr>
        <w:pStyle w:val="NormalWeb"/>
        <w:spacing w:before="0" w:beforeAutospacing="0" w:after="0" w:afterAutospacing="0" w:line="276" w:lineRule="auto"/>
        <w:jc w:val="both"/>
        <w:rPr>
          <w:rFonts w:ascii="Constantia" w:hAnsi="Constantia"/>
          <w:color w:val="000000"/>
        </w:rPr>
      </w:pPr>
      <w:r w:rsidRPr="00EA0BEB">
        <w:rPr>
          <w:rFonts w:ascii="Constantia" w:hAnsi="Constantia"/>
          <w:color w:val="000000"/>
        </w:rPr>
        <w:t>The transport disability allowance is a finance support service that embeds elements for promoting the independent living of persons with disabilities. Nonetheless, only persons with disabilities who are paraplegic, quadriplegic, or amputated and have been classified with more than 80% disability percentage are eligible for receiving it.    </w:t>
      </w:r>
    </w:p>
    <w:p w14:paraId="40C9F07D" w14:textId="77777777" w:rsidR="00570041" w:rsidRPr="00EA0BEB" w:rsidRDefault="00570041" w:rsidP="00570041">
      <w:pPr>
        <w:jc w:val="both"/>
        <w:rPr>
          <w:rFonts w:ascii="Constantia" w:hAnsi="Constantia"/>
          <w:i/>
          <w:iCs/>
          <w:color w:val="0000FF"/>
        </w:rPr>
      </w:pPr>
    </w:p>
    <w:p w14:paraId="1E1BCF5E" w14:textId="24A87A1F" w:rsidR="00570041" w:rsidRPr="00EA0BEB" w:rsidRDefault="00570041" w:rsidP="00570041">
      <w:pPr>
        <w:jc w:val="both"/>
        <w:rPr>
          <w:rFonts w:ascii="Constantia" w:hAnsi="Constantia"/>
          <w:i/>
          <w:iCs/>
          <w:color w:val="0000FF"/>
        </w:rPr>
      </w:pPr>
      <w:r w:rsidRPr="00EA0BEB">
        <w:rPr>
          <w:rFonts w:ascii="Constantia" w:hAnsi="Constantia"/>
          <w:i/>
          <w:iCs/>
          <w:color w:val="0000FF"/>
        </w:rPr>
        <w:t>16. Please inform the Committee about measures taken, including any strategy or binding action plan adopted, to end the institutionalization of children with disabilities, and update it on:</w:t>
      </w:r>
    </w:p>
    <w:p w14:paraId="2BEF0877" w14:textId="77777777" w:rsidR="00570041" w:rsidRPr="00EA0BEB" w:rsidRDefault="00570041" w:rsidP="00570041">
      <w:pPr>
        <w:jc w:val="both"/>
        <w:rPr>
          <w:rFonts w:ascii="Constantia" w:hAnsi="Constantia"/>
          <w:i/>
          <w:iCs/>
          <w:color w:val="0000FF"/>
        </w:rPr>
      </w:pPr>
    </w:p>
    <w:p w14:paraId="0C24835E" w14:textId="7706BCB3" w:rsidR="00570041" w:rsidRPr="00EA0BEB" w:rsidRDefault="00570041" w:rsidP="00570041">
      <w:pPr>
        <w:jc w:val="both"/>
        <w:rPr>
          <w:rFonts w:ascii="Constantia" w:hAnsi="Constantia"/>
          <w:i/>
          <w:iCs/>
          <w:color w:val="0000FF"/>
        </w:rPr>
      </w:pPr>
      <w:r w:rsidRPr="00EA0BEB">
        <w:rPr>
          <w:rFonts w:ascii="Constantia" w:hAnsi="Constantia"/>
          <w:i/>
          <w:iCs/>
          <w:color w:val="0000FF"/>
        </w:rPr>
        <w:t>16a. The number and proportion of children with disabilities who have been placed in institutions, disaggregated by type of impairment and the type of institution, since 2012;</w:t>
      </w:r>
    </w:p>
    <w:p w14:paraId="5918BA1B" w14:textId="77777777" w:rsidR="00570041" w:rsidRPr="00EA0BEB" w:rsidRDefault="00570041" w:rsidP="00570041">
      <w:pPr>
        <w:jc w:val="both"/>
        <w:rPr>
          <w:rFonts w:ascii="Constantia" w:hAnsi="Constantia"/>
          <w:i/>
          <w:iCs/>
          <w:color w:val="0000FF"/>
        </w:rPr>
      </w:pPr>
    </w:p>
    <w:p w14:paraId="50922FA6" w14:textId="77777777" w:rsidR="00570041" w:rsidRPr="00EA0BEB" w:rsidRDefault="00570041" w:rsidP="00FC78CA">
      <w:pPr>
        <w:pStyle w:val="NormalWeb"/>
        <w:spacing w:before="0" w:beforeAutospacing="0" w:after="0" w:afterAutospacing="0" w:line="276" w:lineRule="auto"/>
        <w:jc w:val="both"/>
        <w:rPr>
          <w:rFonts w:ascii="Constantia" w:hAnsi="Constantia"/>
        </w:rPr>
      </w:pPr>
      <w:r w:rsidRPr="00EA0BEB">
        <w:rPr>
          <w:rFonts w:ascii="Constantia" w:hAnsi="Constantia"/>
          <w:color w:val="0000FF"/>
        </w:rPr>
        <w:t xml:space="preserve">16a. </w:t>
      </w:r>
      <w:r w:rsidRPr="00EA0BEB">
        <w:rPr>
          <w:rFonts w:ascii="Constantia" w:hAnsi="Constantia"/>
          <w:color w:val="000000"/>
        </w:rPr>
        <w:t>Since there is a general lack of official data regarding various areas concerning disability, the only data that we are aware of regarding the number of children placed in institutions comes from the Greek Ombudsman. According to its special report “The rights of children who reside in institutions” (Greek Ombudsman 2015b), 3000 children reside in childcare institutions where 1000 of them they reside in childcare institutions that belong to the public sector. However, this data refers to all children, and, consequently, there is no reference to the number of children with disabilities. As the Greek Ombudsman report stresses, the responsible Minister of Labor, Social Protection and Welfare does not have explicit data for all these children because the Child Protection Register, which will have the responsibility for collecting and registering data regarding children at the National Center for Social Solidarity, was not activated until the time that the Greek Ombudsman prepared and released its report (ibid.). </w:t>
      </w:r>
    </w:p>
    <w:p w14:paraId="133AE07A" w14:textId="77777777" w:rsidR="00570041" w:rsidRPr="00EA0BEB" w:rsidRDefault="00570041" w:rsidP="00FC78CA">
      <w:pPr>
        <w:spacing w:line="276" w:lineRule="auto"/>
        <w:rPr>
          <w:rFonts w:ascii="Constantia" w:hAnsi="Constantia"/>
        </w:rPr>
      </w:pPr>
    </w:p>
    <w:p w14:paraId="44BE38B4" w14:textId="58820501" w:rsidR="00570041" w:rsidRPr="00EA0BEB" w:rsidRDefault="00570041" w:rsidP="00FC78CA">
      <w:pPr>
        <w:spacing w:line="276" w:lineRule="auto"/>
        <w:jc w:val="both"/>
        <w:rPr>
          <w:rFonts w:ascii="Constantia" w:hAnsi="Constantia"/>
          <w:i/>
          <w:iCs/>
          <w:color w:val="0000FF"/>
        </w:rPr>
      </w:pPr>
      <w:r w:rsidRPr="00EA0BEB">
        <w:rPr>
          <w:rFonts w:ascii="Constantia" w:hAnsi="Constantia"/>
          <w:color w:val="000000"/>
        </w:rPr>
        <w:lastRenderedPageBreak/>
        <w:t>Also, the Lumos NGO in its report “Mapping institutional and residential care for children in Greece” has published some similar data with the Greek Ombudsman regarding the number of children that reside in institutions throughout the Greek territory. Having as reference year the year 2014, according to Lumos estimations, 2825 children and young people where under institutional care while only 309 people reside in foster care (Roots Research Center 2015). But, this study, it does not mention anything about the number of children with disabilities, the type of disability, and so on.</w:t>
      </w:r>
    </w:p>
    <w:p w14:paraId="7518C1B0" w14:textId="77777777" w:rsidR="007B22FE" w:rsidRPr="00EA0BEB" w:rsidRDefault="007B22FE" w:rsidP="00DE4E93">
      <w:pPr>
        <w:pStyle w:val="Heading2"/>
        <w:numPr>
          <w:ilvl w:val="0"/>
          <w:numId w:val="0"/>
        </w:numPr>
        <w:spacing w:after="120"/>
        <w:rPr>
          <w:rFonts w:ascii="Constantia" w:eastAsia="Georgia" w:hAnsi="Constantia"/>
          <w:b/>
          <w:bCs w:val="0"/>
          <w:color w:val="C00000"/>
          <w:sz w:val="26"/>
          <w:szCs w:val="26"/>
        </w:rPr>
      </w:pPr>
      <w:bookmarkStart w:id="69" w:name="_Toc15908825"/>
      <w:bookmarkStart w:id="70" w:name="_Toc17654909"/>
      <w:r w:rsidRPr="00EA0BEB">
        <w:rPr>
          <w:rFonts w:ascii="Constantia" w:eastAsia="Georgia" w:hAnsi="Constantia"/>
          <w:b/>
          <w:bCs w:val="0"/>
          <w:color w:val="C00000"/>
          <w:sz w:val="26"/>
          <w:szCs w:val="26"/>
        </w:rPr>
        <w:t>Recommendations</w:t>
      </w:r>
      <w:bookmarkEnd w:id="69"/>
      <w:bookmarkEnd w:id="70"/>
    </w:p>
    <w:p w14:paraId="58F71509" w14:textId="77777777" w:rsidR="00570041" w:rsidRPr="00EA0BEB" w:rsidRDefault="00570041" w:rsidP="00FE33DF">
      <w:pPr>
        <w:pStyle w:val="NormalWeb"/>
        <w:numPr>
          <w:ilvl w:val="0"/>
          <w:numId w:val="14"/>
        </w:numPr>
        <w:spacing w:before="0" w:beforeAutospacing="0" w:after="0" w:afterAutospacing="0" w:line="276" w:lineRule="auto"/>
        <w:jc w:val="both"/>
        <w:textAlignment w:val="baseline"/>
        <w:rPr>
          <w:rFonts w:ascii="Constantia" w:hAnsi="Constantia"/>
          <w:bCs/>
          <w:color w:val="000000"/>
        </w:rPr>
      </w:pPr>
      <w:r w:rsidRPr="00EA0BEB">
        <w:rPr>
          <w:rFonts w:ascii="Constantia" w:hAnsi="Constantia"/>
          <w:bCs/>
          <w:color w:val="000000"/>
        </w:rPr>
        <w:t>To establish the legal scheme of Independent Living and Supported Independent Living</w:t>
      </w:r>
    </w:p>
    <w:p w14:paraId="19EECFD7" w14:textId="77777777" w:rsidR="00570041" w:rsidRPr="00EA0BEB" w:rsidRDefault="00570041" w:rsidP="00FE33DF">
      <w:pPr>
        <w:pStyle w:val="NormalWeb"/>
        <w:numPr>
          <w:ilvl w:val="0"/>
          <w:numId w:val="14"/>
        </w:numPr>
        <w:spacing w:before="0" w:beforeAutospacing="0" w:after="0" w:afterAutospacing="0" w:line="276" w:lineRule="auto"/>
        <w:jc w:val="both"/>
        <w:textAlignment w:val="baseline"/>
        <w:rPr>
          <w:rFonts w:ascii="Constantia" w:hAnsi="Constantia"/>
          <w:bCs/>
          <w:color w:val="000000"/>
        </w:rPr>
      </w:pPr>
      <w:r w:rsidRPr="00EA0BEB">
        <w:rPr>
          <w:rFonts w:ascii="Constantia" w:hAnsi="Constantia"/>
          <w:bCs/>
          <w:color w:val="000000"/>
        </w:rPr>
        <w:t>To design and implement a national program of deinstitutionalization through the parallel development of Independent Living Centers for persons with disabilities and Supported Independent Living Centers</w:t>
      </w:r>
    </w:p>
    <w:p w14:paraId="79A82F36" w14:textId="77777777" w:rsidR="00570041" w:rsidRPr="00EA0BEB" w:rsidRDefault="00570041" w:rsidP="00FE33DF">
      <w:pPr>
        <w:pStyle w:val="NormalWeb"/>
        <w:numPr>
          <w:ilvl w:val="0"/>
          <w:numId w:val="14"/>
        </w:numPr>
        <w:spacing w:before="0" w:beforeAutospacing="0" w:after="0" w:afterAutospacing="0" w:line="276" w:lineRule="auto"/>
        <w:jc w:val="both"/>
        <w:textAlignment w:val="baseline"/>
        <w:rPr>
          <w:rFonts w:ascii="Constantia" w:hAnsi="Constantia"/>
          <w:bCs/>
          <w:color w:val="000000"/>
        </w:rPr>
      </w:pPr>
      <w:r w:rsidRPr="00EA0BEB">
        <w:rPr>
          <w:rFonts w:ascii="Constantia" w:hAnsi="Constantia"/>
          <w:bCs/>
          <w:color w:val="000000"/>
        </w:rPr>
        <w:t>To subsidy for implementing accessibility improvements of the residence of persons with disabilities</w:t>
      </w:r>
    </w:p>
    <w:p w14:paraId="44282F17" w14:textId="77777777" w:rsidR="00570041" w:rsidRPr="00EA0BEB" w:rsidRDefault="00570041" w:rsidP="00FE33DF">
      <w:pPr>
        <w:pStyle w:val="NormalWeb"/>
        <w:numPr>
          <w:ilvl w:val="0"/>
          <w:numId w:val="14"/>
        </w:numPr>
        <w:spacing w:before="0" w:beforeAutospacing="0" w:after="0" w:afterAutospacing="0" w:line="276" w:lineRule="auto"/>
        <w:jc w:val="both"/>
        <w:textAlignment w:val="baseline"/>
        <w:rPr>
          <w:rFonts w:ascii="Constantia" w:hAnsi="Constantia"/>
          <w:bCs/>
          <w:color w:val="000000"/>
        </w:rPr>
      </w:pPr>
      <w:r w:rsidRPr="00EA0BEB">
        <w:rPr>
          <w:rFonts w:ascii="Constantia" w:hAnsi="Constantia"/>
          <w:bCs/>
          <w:color w:val="000000"/>
        </w:rPr>
        <w:t>To establish the legal scheme of ‘personal assistant’ for persons with severe physical disabilities or other types of disability</w:t>
      </w:r>
    </w:p>
    <w:p w14:paraId="3A8E3412" w14:textId="035C0046" w:rsidR="007B22FE" w:rsidRPr="00EA0BEB" w:rsidRDefault="00570041" w:rsidP="00FE33DF">
      <w:pPr>
        <w:pStyle w:val="NormalWeb"/>
        <w:numPr>
          <w:ilvl w:val="0"/>
          <w:numId w:val="14"/>
        </w:numPr>
        <w:spacing w:before="0" w:beforeAutospacing="0" w:after="0" w:afterAutospacing="0" w:line="276" w:lineRule="auto"/>
        <w:jc w:val="both"/>
        <w:textAlignment w:val="baseline"/>
        <w:rPr>
          <w:rFonts w:ascii="Constantia" w:hAnsi="Constantia"/>
          <w:bCs/>
          <w:color w:val="000000"/>
        </w:rPr>
      </w:pPr>
      <w:r w:rsidRPr="00EA0BEB">
        <w:rPr>
          <w:rFonts w:ascii="Constantia" w:eastAsia="Georgia" w:hAnsi="Constantia" w:cs="Georgia"/>
          <w:bCs/>
        </w:rPr>
        <w:t>To take concrete actions for the deinstitutionalization of children with disabilities and to create community-based support services for them</w:t>
      </w:r>
      <w:r w:rsidR="007B22FE" w:rsidRPr="00EA0BEB">
        <w:rPr>
          <w:rFonts w:ascii="Constantia" w:eastAsia="Georgia" w:hAnsi="Constantia" w:cs="Georgia"/>
          <w:bCs/>
        </w:rPr>
        <w:t xml:space="preserve"> </w:t>
      </w:r>
    </w:p>
    <w:p w14:paraId="7F30CF51" w14:textId="77777777" w:rsidR="002E547B" w:rsidRPr="00EA0BEB" w:rsidRDefault="002E547B" w:rsidP="002E547B">
      <w:pPr>
        <w:pStyle w:val="Heading1"/>
        <w:numPr>
          <w:ilvl w:val="0"/>
          <w:numId w:val="0"/>
        </w:numPr>
        <w:spacing w:before="480" w:after="240" w:line="276" w:lineRule="auto"/>
        <w:ind w:left="431" w:hanging="431"/>
        <w:jc w:val="both"/>
        <w:rPr>
          <w:rFonts w:ascii="Constantia" w:hAnsi="Constantia"/>
          <w:b/>
          <w:color w:val="339966"/>
        </w:rPr>
      </w:pPr>
      <w:bookmarkStart w:id="71" w:name="_Toc17654910"/>
      <w:r w:rsidRPr="00EA0BEB">
        <w:rPr>
          <w:rFonts w:ascii="Constantia" w:hAnsi="Constantia"/>
          <w:b/>
          <w:color w:val="339966"/>
        </w:rPr>
        <w:t>Article 20 – Personal Mobility</w:t>
      </w:r>
      <w:bookmarkEnd w:id="71"/>
    </w:p>
    <w:p w14:paraId="0E8E47CC" w14:textId="77777777" w:rsidR="002E547B" w:rsidRPr="00EA0BEB" w:rsidRDefault="002E547B" w:rsidP="002E547B">
      <w:pPr>
        <w:spacing w:line="276" w:lineRule="auto"/>
        <w:jc w:val="both"/>
        <w:rPr>
          <w:rFonts w:ascii="Constantia" w:eastAsia="Georgia" w:hAnsi="Constantia" w:cs="Georgia"/>
        </w:rPr>
      </w:pPr>
      <w:r w:rsidRPr="00EA0BEB">
        <w:rPr>
          <w:rFonts w:ascii="Constantia" w:eastAsia="Georgia" w:hAnsi="Constantia" w:cs="Georgia"/>
        </w:rPr>
        <w:t>Independent and autonomous mobility of persons with disabilities is not a reality in Greece due to the inaccessibility of the built environment and the transport system, as well as of the usually non-friendly behavior of the professional service providers. The support that persons with disabilities receive is mainly financial aids and allowances according to their disability category.</w:t>
      </w:r>
    </w:p>
    <w:p w14:paraId="036509D8" w14:textId="77777777" w:rsidR="002E547B" w:rsidRPr="00EA0BEB" w:rsidRDefault="002E547B" w:rsidP="002E547B">
      <w:pPr>
        <w:spacing w:line="276" w:lineRule="auto"/>
        <w:jc w:val="both"/>
        <w:rPr>
          <w:rFonts w:ascii="Constantia" w:eastAsia="Georgia" w:hAnsi="Constantia" w:cs="Georgia"/>
        </w:rPr>
      </w:pPr>
      <w:r w:rsidRPr="00EA0BEB">
        <w:rPr>
          <w:rFonts w:ascii="Constantia" w:eastAsia="Georgia" w:hAnsi="Constantia" w:cs="Georgia"/>
        </w:rPr>
        <w:t xml:space="preserve"> </w:t>
      </w:r>
    </w:p>
    <w:p w14:paraId="563767CD" w14:textId="77777777" w:rsidR="002E547B" w:rsidRPr="00EA0BEB" w:rsidRDefault="002E547B" w:rsidP="002E547B">
      <w:pPr>
        <w:spacing w:line="276" w:lineRule="auto"/>
        <w:jc w:val="both"/>
        <w:rPr>
          <w:rFonts w:ascii="Constantia" w:eastAsia="Georgia" w:hAnsi="Constantia" w:cs="Georgia"/>
        </w:rPr>
      </w:pPr>
      <w:r w:rsidRPr="00EA0BEB">
        <w:rPr>
          <w:rFonts w:ascii="Constantia" w:eastAsia="Georgia" w:hAnsi="Constantia" w:cs="Georgia"/>
        </w:rPr>
        <w:t>On the one hand, the national insurance system usually covers a part of the cost of the basic technology devices for assisting the mobility of persons with disabilities. But, on the other hand, this amount is very limited and mostly not enough for covering the cost of newer technology devices. No provision currently exists concerning the compensation of a personal assistant.</w:t>
      </w:r>
    </w:p>
    <w:p w14:paraId="2696167D" w14:textId="68499D8B" w:rsidR="002E547B" w:rsidRPr="00EA0BEB" w:rsidRDefault="002E547B" w:rsidP="002E547B">
      <w:pPr>
        <w:spacing w:before="240" w:after="240" w:line="276" w:lineRule="auto"/>
        <w:jc w:val="both"/>
        <w:rPr>
          <w:rFonts w:ascii="Constantia" w:eastAsia="Georgia" w:hAnsi="Constantia" w:cs="Georgia"/>
        </w:rPr>
      </w:pPr>
      <w:r w:rsidRPr="00EA0BEB">
        <w:rPr>
          <w:rFonts w:ascii="Constantia" w:eastAsia="Georgia" w:hAnsi="Constantia" w:cs="Georgia"/>
        </w:rPr>
        <w:lastRenderedPageBreak/>
        <w:t>The "Single Health Benefits Regulation (EKPY) of the National Organization for the Provision of Healthcare Services (EOPYY)" (Gov</w:t>
      </w:r>
      <w:r w:rsidR="00384051" w:rsidRPr="00EA0BEB">
        <w:rPr>
          <w:rFonts w:ascii="Constantia" w:eastAsia="Georgia" w:hAnsi="Constantia" w:cs="Georgia"/>
        </w:rPr>
        <w:t>ernment</w:t>
      </w:r>
      <w:r w:rsidRPr="00EA0BEB">
        <w:rPr>
          <w:rFonts w:ascii="Constantia" w:eastAsia="Georgia" w:hAnsi="Constantia" w:cs="Georgia"/>
        </w:rPr>
        <w:t xml:space="preserve"> Gazette 2018</w:t>
      </w:r>
      <w:r w:rsidR="00870C26" w:rsidRPr="00EA0BEB">
        <w:rPr>
          <w:rFonts w:ascii="Constantia" w:eastAsia="Georgia" w:hAnsi="Constantia" w:cs="Georgia"/>
        </w:rPr>
        <w:t>e</w:t>
      </w:r>
      <w:r w:rsidRPr="00EA0BEB">
        <w:rPr>
          <w:rFonts w:ascii="Constantia" w:eastAsia="Georgia" w:hAnsi="Constantia" w:cs="Georgia"/>
        </w:rPr>
        <w:t>), which concerns technical devices granting conditions, relevant compensations and replacement times, needs to be revised to be adapted to modern trends. In the meantime, the issue of an Annex with technical specifications for technical devices for each category of disability is still pending.</w:t>
      </w:r>
    </w:p>
    <w:p w14:paraId="66E98C47" w14:textId="67486B6E" w:rsidR="002E547B" w:rsidRPr="00EA0BEB" w:rsidRDefault="002E547B" w:rsidP="002E547B">
      <w:pPr>
        <w:spacing w:line="276" w:lineRule="auto"/>
        <w:jc w:val="both"/>
        <w:rPr>
          <w:rFonts w:ascii="Constantia" w:eastAsia="Georgia" w:hAnsi="Constantia" w:cs="Georgia"/>
        </w:rPr>
      </w:pPr>
      <w:r w:rsidRPr="00EA0BEB">
        <w:rPr>
          <w:rFonts w:ascii="Constantia" w:eastAsia="Georgia" w:hAnsi="Constantia" w:cs="Georgia"/>
        </w:rPr>
        <w:t xml:space="preserve">Specific training programs for persons with disabilities in relation to mobility skills, as well as for the specialized staff working with them, have not been designed and provided </w:t>
      </w:r>
      <w:r w:rsidR="00FB1CFD" w:rsidRPr="00EA0BEB">
        <w:rPr>
          <w:rFonts w:ascii="Constantia" w:eastAsia="Georgia" w:hAnsi="Constantia" w:cs="Georgia"/>
        </w:rPr>
        <w:t>systematically and continuousl</w:t>
      </w:r>
      <w:r w:rsidRPr="00EA0BEB">
        <w:rPr>
          <w:rFonts w:ascii="Constantia" w:eastAsia="Georgia" w:hAnsi="Constantia" w:cs="Georgia"/>
        </w:rPr>
        <w:t>y yet. Such programs are currently based on a private initiative or provided by private bodies at a high cost.</w:t>
      </w:r>
    </w:p>
    <w:p w14:paraId="28B77BF3" w14:textId="77777777" w:rsidR="002E547B" w:rsidRPr="00EA0BEB" w:rsidRDefault="002E547B" w:rsidP="002E547B">
      <w:pPr>
        <w:spacing w:line="276" w:lineRule="auto"/>
        <w:jc w:val="both"/>
        <w:rPr>
          <w:rFonts w:ascii="Constantia" w:eastAsia="Georgia" w:hAnsi="Constantia" w:cs="Georgia"/>
        </w:rPr>
      </w:pPr>
      <w:r w:rsidRPr="00EA0BEB">
        <w:rPr>
          <w:rFonts w:ascii="Constantia" w:eastAsia="Georgia" w:hAnsi="Constantia" w:cs="Georgia"/>
        </w:rPr>
        <w:t xml:space="preserve"> </w:t>
      </w:r>
    </w:p>
    <w:p w14:paraId="221AF24B" w14:textId="685E0EFB" w:rsidR="002E547B" w:rsidRPr="00EA0BEB" w:rsidRDefault="002E547B" w:rsidP="002E547B">
      <w:pPr>
        <w:spacing w:line="276" w:lineRule="auto"/>
        <w:jc w:val="both"/>
        <w:rPr>
          <w:rFonts w:ascii="Constantia" w:eastAsia="Georgia" w:hAnsi="Constantia" w:cs="Georgia"/>
        </w:rPr>
      </w:pPr>
      <w:r w:rsidRPr="00EA0BEB">
        <w:rPr>
          <w:rFonts w:ascii="Constantia" w:eastAsia="Georgia" w:hAnsi="Constantia" w:cs="Georgia"/>
        </w:rPr>
        <w:t>Article 16 of Law 1798/88 (Gov</w:t>
      </w:r>
      <w:r w:rsidR="00384051" w:rsidRPr="00EA0BEB">
        <w:rPr>
          <w:rFonts w:ascii="Constantia" w:eastAsia="Georgia" w:hAnsi="Constantia" w:cs="Georgia"/>
        </w:rPr>
        <w:t>ernment</w:t>
      </w:r>
      <w:r w:rsidRPr="00EA0BEB">
        <w:rPr>
          <w:rFonts w:ascii="Constantia" w:eastAsia="Georgia" w:hAnsi="Constantia" w:cs="Georgia"/>
        </w:rPr>
        <w:t xml:space="preserve"> Gazette 1988) and Article 23 of Law 1882/90 (Gov</w:t>
      </w:r>
      <w:r w:rsidR="00D071EE" w:rsidRPr="00EA0BEB">
        <w:rPr>
          <w:rFonts w:ascii="Constantia" w:eastAsia="Georgia" w:hAnsi="Constantia" w:cs="Georgia"/>
        </w:rPr>
        <w:t>ernment</w:t>
      </w:r>
      <w:r w:rsidRPr="00EA0BEB">
        <w:rPr>
          <w:rFonts w:ascii="Constantia" w:eastAsia="Georgia" w:hAnsi="Constantia" w:cs="Georgia"/>
        </w:rPr>
        <w:t xml:space="preserve"> Gazette 1990</w:t>
      </w:r>
      <w:r w:rsidR="00F96218" w:rsidRPr="00EA0BEB">
        <w:rPr>
          <w:rFonts w:ascii="Constantia" w:eastAsia="Georgia" w:hAnsi="Constantia" w:cs="Georgia"/>
        </w:rPr>
        <w:t>a</w:t>
      </w:r>
      <w:r w:rsidRPr="00EA0BEB">
        <w:rPr>
          <w:rFonts w:ascii="Constantia" w:eastAsia="Georgia" w:hAnsi="Constantia" w:cs="Georgia"/>
        </w:rPr>
        <w:t>) define the categories of persons with disabilities aged from 4 to 70 who have the right to duty-free importation of a passenger car. It also defines the extent of the custom duties discount and the characteristics that the car shall have.</w:t>
      </w:r>
    </w:p>
    <w:p w14:paraId="7ECDF8FD" w14:textId="77777777" w:rsidR="002E547B" w:rsidRPr="00EA0BEB" w:rsidRDefault="002E547B" w:rsidP="002E547B">
      <w:pPr>
        <w:spacing w:line="276" w:lineRule="auto"/>
        <w:jc w:val="both"/>
        <w:rPr>
          <w:rFonts w:ascii="Constantia" w:eastAsia="Georgia" w:hAnsi="Constantia" w:cs="Georgia"/>
        </w:rPr>
      </w:pPr>
      <w:r w:rsidRPr="00EA0BEB">
        <w:rPr>
          <w:rFonts w:ascii="Constantia" w:eastAsia="Georgia" w:hAnsi="Constantia" w:cs="Georgia"/>
        </w:rPr>
        <w:t xml:space="preserve"> </w:t>
      </w:r>
    </w:p>
    <w:p w14:paraId="3ED608A2" w14:textId="7AFD7624" w:rsidR="002E547B" w:rsidRPr="00EA0BEB" w:rsidRDefault="002E547B" w:rsidP="002E547B">
      <w:pPr>
        <w:spacing w:line="276" w:lineRule="auto"/>
        <w:jc w:val="both"/>
        <w:rPr>
          <w:rFonts w:ascii="Constantia" w:eastAsia="Georgia" w:hAnsi="Constantia" w:cs="Georgia"/>
        </w:rPr>
      </w:pPr>
      <w:r w:rsidRPr="00EA0BEB">
        <w:rPr>
          <w:rFonts w:ascii="Constantia" w:eastAsia="Georgia" w:hAnsi="Constantia" w:cs="Georgia"/>
        </w:rPr>
        <w:t>The Presidential Decree 241/2005 (Gov</w:t>
      </w:r>
      <w:r w:rsidR="00384051" w:rsidRPr="00EA0BEB">
        <w:rPr>
          <w:rFonts w:ascii="Constantia" w:eastAsia="Georgia" w:hAnsi="Constantia" w:cs="Georgia"/>
        </w:rPr>
        <w:t>ernment</w:t>
      </w:r>
      <w:r w:rsidRPr="00EA0BEB">
        <w:rPr>
          <w:rFonts w:ascii="Constantia" w:eastAsia="Georgia" w:hAnsi="Constantia" w:cs="Georgia"/>
        </w:rPr>
        <w:t xml:space="preserve"> Gazette 2005</w:t>
      </w:r>
      <w:r w:rsidR="002C6E9A" w:rsidRPr="00EA0BEB">
        <w:rPr>
          <w:rFonts w:ascii="Constantia" w:eastAsia="Georgia" w:hAnsi="Constantia" w:cs="Georgia"/>
        </w:rPr>
        <w:t>c</w:t>
      </w:r>
      <w:r w:rsidRPr="00EA0BEB">
        <w:rPr>
          <w:rFonts w:ascii="Constantia" w:eastAsia="Georgia" w:hAnsi="Constantia" w:cs="Georgia"/>
        </w:rPr>
        <w:t>) integrates into the Greek legal framework the EU Council Recommendation of 4 June 1998 on a parking card for persons with disabilities and regulates the categories of persons with disabilities who have the right to obtain the European Parking Card. Unfortunately, in Greek cities</w:t>
      </w:r>
      <w:r w:rsidR="00FB1CFD" w:rsidRPr="00EA0BEB">
        <w:rPr>
          <w:rFonts w:ascii="Constantia" w:eastAsia="Georgia" w:hAnsi="Constantia" w:cs="Georgia"/>
        </w:rPr>
        <w:t>,</w:t>
      </w:r>
      <w:r w:rsidRPr="00EA0BEB">
        <w:rPr>
          <w:rFonts w:ascii="Constantia" w:eastAsia="Georgia" w:hAnsi="Constantia" w:cs="Georgia"/>
        </w:rPr>
        <w:t xml:space="preserve"> there are only a few public parking areas dedicated to persons with disabilities.</w:t>
      </w:r>
    </w:p>
    <w:p w14:paraId="3415F91B" w14:textId="77777777" w:rsidR="002E547B" w:rsidRPr="00EA0BEB" w:rsidRDefault="002E547B" w:rsidP="002E547B">
      <w:pPr>
        <w:spacing w:line="276" w:lineRule="auto"/>
        <w:jc w:val="both"/>
        <w:rPr>
          <w:rFonts w:ascii="Constantia" w:hAnsi="Constantia"/>
        </w:rPr>
      </w:pPr>
      <w:r w:rsidRPr="00EA0BEB">
        <w:rPr>
          <w:rFonts w:ascii="Constantia" w:hAnsi="Constantia"/>
        </w:rPr>
        <w:t xml:space="preserve"> </w:t>
      </w:r>
    </w:p>
    <w:p w14:paraId="4A025ADF" w14:textId="68AA40CE" w:rsidR="002E547B" w:rsidRPr="00EA0BEB" w:rsidRDefault="002E547B" w:rsidP="002E547B">
      <w:pPr>
        <w:spacing w:line="276" w:lineRule="auto"/>
        <w:jc w:val="both"/>
        <w:rPr>
          <w:rFonts w:ascii="Constantia" w:eastAsia="Georgia" w:hAnsi="Constantia" w:cs="Georgia"/>
        </w:rPr>
      </w:pPr>
      <w:r w:rsidRPr="00EA0BEB">
        <w:rPr>
          <w:rFonts w:ascii="Constantia" w:eastAsia="Georgia" w:hAnsi="Constantia" w:cs="Georgia"/>
        </w:rPr>
        <w:t>According to the current legislative frame</w:t>
      </w:r>
      <w:r w:rsidR="00FB1CFD" w:rsidRPr="00EA0BEB">
        <w:rPr>
          <w:rFonts w:ascii="Constantia" w:eastAsia="Georgia" w:hAnsi="Constantia" w:cs="Georgia"/>
        </w:rPr>
        <w:t>,</w:t>
      </w:r>
      <w:r w:rsidRPr="00EA0BEB">
        <w:rPr>
          <w:rFonts w:ascii="Constantia" w:eastAsia="Georgia" w:hAnsi="Constantia" w:cs="Georgia"/>
        </w:rPr>
        <w:t xml:space="preserve"> persons with disabilities are entitled to:</w:t>
      </w:r>
    </w:p>
    <w:p w14:paraId="57650396" w14:textId="591A6958" w:rsidR="002E547B" w:rsidRPr="00EA0BEB" w:rsidRDefault="002E547B" w:rsidP="00FE33DF">
      <w:pPr>
        <w:pStyle w:val="ListParagraph"/>
        <w:numPr>
          <w:ilvl w:val="0"/>
          <w:numId w:val="7"/>
        </w:numPr>
        <w:spacing w:line="276" w:lineRule="auto"/>
        <w:jc w:val="both"/>
        <w:rPr>
          <w:rFonts w:ascii="Constantia" w:eastAsia="Georgia" w:hAnsi="Constantia" w:cs="Georgia"/>
        </w:rPr>
      </w:pPr>
      <w:r w:rsidRPr="00EA0BEB">
        <w:rPr>
          <w:rFonts w:ascii="Constantia" w:eastAsia="Georgia" w:hAnsi="Constantia" w:cs="Georgia"/>
        </w:rPr>
        <w:t>a special parking space where their home is located;</w:t>
      </w:r>
    </w:p>
    <w:p w14:paraId="39EBC9DB" w14:textId="43553B6D" w:rsidR="00FC78CA" w:rsidRPr="00EA0BEB" w:rsidRDefault="002E547B" w:rsidP="00FC78CA">
      <w:pPr>
        <w:pStyle w:val="ListParagraph"/>
        <w:numPr>
          <w:ilvl w:val="0"/>
          <w:numId w:val="7"/>
        </w:numPr>
        <w:spacing w:line="276" w:lineRule="auto"/>
        <w:jc w:val="both"/>
        <w:rPr>
          <w:rFonts w:ascii="Constantia" w:hAnsi="Constantia"/>
        </w:rPr>
      </w:pPr>
      <w:r w:rsidRPr="00EA0BEB">
        <w:rPr>
          <w:rFonts w:ascii="Constantia" w:eastAsia="Arial Unicode MS" w:hAnsi="Constantia" w:cs="Segoe UI Symbol"/>
        </w:rPr>
        <w:t>fr</w:t>
      </w:r>
      <w:r w:rsidRPr="00EA0BEB">
        <w:rPr>
          <w:rFonts w:ascii="Constantia" w:eastAsia="Georgia" w:hAnsi="Constantia" w:cs="Georgia"/>
        </w:rPr>
        <w:t>ee travel tickets with urban transport and a reduced 50% fare for moving within the interurban KTEL</w:t>
      </w:r>
      <w:r w:rsidR="00C6394B" w:rsidRPr="00EA0BEB">
        <w:rPr>
          <w:rFonts w:ascii="Constantia" w:eastAsia="Georgia" w:hAnsi="Constantia" w:cs="Georgia"/>
        </w:rPr>
        <w:t>,</w:t>
      </w:r>
      <w:r w:rsidRPr="00EA0BEB">
        <w:rPr>
          <w:rFonts w:ascii="Constantia" w:eastAsia="Georgia" w:hAnsi="Constantia" w:cs="Georgia"/>
        </w:rPr>
        <w:t xml:space="preserve"> although KTEL is not accessible to persons with physical disabilities (wheelchair users etc.).</w:t>
      </w:r>
      <w:bookmarkStart w:id="72" w:name="_Toc15908827"/>
    </w:p>
    <w:p w14:paraId="1AAA2065" w14:textId="48390391" w:rsidR="00570041" w:rsidRPr="00EA0BEB" w:rsidRDefault="00FC78CA" w:rsidP="00ED2396">
      <w:pPr>
        <w:pStyle w:val="Heading2"/>
        <w:numPr>
          <w:ilvl w:val="0"/>
          <w:numId w:val="0"/>
        </w:numPr>
        <w:spacing w:after="240"/>
        <w:ind w:left="576" w:hanging="576"/>
        <w:rPr>
          <w:rFonts w:ascii="Constantia" w:eastAsia="Georgia" w:hAnsi="Constantia"/>
          <w:b/>
          <w:bCs w:val="0"/>
          <w:color w:val="C00000"/>
        </w:rPr>
      </w:pPr>
      <w:bookmarkStart w:id="73" w:name="_Toc17654911"/>
      <w:r w:rsidRPr="00EA0BEB">
        <w:rPr>
          <w:rFonts w:ascii="Constantia" w:eastAsia="Georgia" w:hAnsi="Constantia"/>
          <w:b/>
          <w:bCs w:val="0"/>
          <w:color w:val="C00000"/>
        </w:rPr>
        <w:t>NCDP’s response to the CRPD Committee List of Issues</w:t>
      </w:r>
      <w:bookmarkEnd w:id="72"/>
      <w:bookmarkEnd w:id="73"/>
    </w:p>
    <w:p w14:paraId="6968EA50" w14:textId="604E4150" w:rsidR="00570041" w:rsidRPr="00EA0BEB" w:rsidRDefault="00570041" w:rsidP="00570041">
      <w:pPr>
        <w:jc w:val="both"/>
        <w:rPr>
          <w:rFonts w:ascii="Constantia" w:hAnsi="Constantia"/>
          <w:i/>
          <w:iCs/>
          <w:color w:val="0000FF"/>
        </w:rPr>
      </w:pPr>
      <w:r w:rsidRPr="00EA0BEB">
        <w:rPr>
          <w:rFonts w:ascii="Constantia" w:hAnsi="Constantia"/>
          <w:i/>
          <w:iCs/>
          <w:color w:val="0000FF"/>
        </w:rPr>
        <w:t>17.</w:t>
      </w:r>
      <w:r w:rsidR="00FB1CFD" w:rsidRPr="00EA0BEB">
        <w:rPr>
          <w:rFonts w:ascii="Constantia" w:hAnsi="Constantia"/>
          <w:i/>
          <w:iCs/>
          <w:color w:val="0000FF"/>
        </w:rPr>
        <w:t xml:space="preserve"> </w:t>
      </w:r>
      <w:r w:rsidRPr="00EA0BEB">
        <w:rPr>
          <w:rFonts w:ascii="Constantia" w:hAnsi="Constantia"/>
          <w:i/>
          <w:iCs/>
          <w:color w:val="0000FF"/>
        </w:rPr>
        <w:t>Please inform the Committee about:</w:t>
      </w:r>
    </w:p>
    <w:p w14:paraId="78F1E377" w14:textId="77777777" w:rsidR="00570041" w:rsidRPr="00EA0BEB" w:rsidRDefault="00570041" w:rsidP="00570041">
      <w:pPr>
        <w:jc w:val="both"/>
        <w:rPr>
          <w:rFonts w:ascii="Constantia" w:hAnsi="Constantia"/>
          <w:i/>
          <w:iCs/>
          <w:color w:val="0000FF"/>
        </w:rPr>
      </w:pPr>
    </w:p>
    <w:p w14:paraId="72B0355A" w14:textId="27A78544" w:rsidR="00570041" w:rsidRPr="00EA0BEB" w:rsidRDefault="00570041" w:rsidP="00570041">
      <w:pPr>
        <w:jc w:val="both"/>
        <w:rPr>
          <w:rFonts w:ascii="Constantia" w:hAnsi="Constantia"/>
          <w:i/>
          <w:iCs/>
          <w:color w:val="0000FF"/>
        </w:rPr>
      </w:pPr>
      <w:r w:rsidRPr="00EA0BEB">
        <w:rPr>
          <w:rFonts w:ascii="Constantia" w:hAnsi="Constantia"/>
          <w:i/>
          <w:iCs/>
          <w:color w:val="0000FF"/>
        </w:rPr>
        <w:t>17a. Individual services available for persons with disabilities within the public transport system, with reference to all forms of disabilities;</w:t>
      </w:r>
    </w:p>
    <w:p w14:paraId="6CFBB7E7" w14:textId="0431A9BC" w:rsidR="00570041" w:rsidRPr="00EA0BEB" w:rsidRDefault="00570041" w:rsidP="00570041">
      <w:pPr>
        <w:jc w:val="both"/>
        <w:rPr>
          <w:rFonts w:ascii="Constantia" w:hAnsi="Constantia"/>
          <w:i/>
          <w:iCs/>
          <w:color w:val="0000FF"/>
        </w:rPr>
      </w:pPr>
    </w:p>
    <w:p w14:paraId="0049556A" w14:textId="47E5EAD2" w:rsidR="00570041" w:rsidRPr="00EA0BEB" w:rsidRDefault="00570041" w:rsidP="00570041">
      <w:pPr>
        <w:jc w:val="both"/>
        <w:rPr>
          <w:rFonts w:ascii="Constantia" w:eastAsia="Georgia" w:hAnsi="Constantia" w:cs="Georgia"/>
        </w:rPr>
      </w:pPr>
      <w:r w:rsidRPr="00EA0BEB">
        <w:rPr>
          <w:rFonts w:ascii="Constantia" w:eastAsia="Georgia" w:hAnsi="Constantia" w:cs="Georgia"/>
          <w:color w:val="0000FF"/>
        </w:rPr>
        <w:t xml:space="preserve">17a. </w:t>
      </w:r>
      <w:r w:rsidRPr="00EA0BEB">
        <w:rPr>
          <w:rFonts w:ascii="Constantia" w:eastAsia="Georgia" w:hAnsi="Constantia" w:cs="Georgia"/>
        </w:rPr>
        <w:t xml:space="preserve">Only in Athens and Thessaloniki, a special door to door service of accessible </w:t>
      </w:r>
      <w:proofErr w:type="gramStart"/>
      <w:r w:rsidRPr="00EA0BEB">
        <w:rPr>
          <w:rFonts w:ascii="Constantia" w:eastAsia="Georgia" w:hAnsi="Constantia" w:cs="Georgia"/>
        </w:rPr>
        <w:t>mini</w:t>
      </w:r>
      <w:r w:rsidR="00F832E1" w:rsidRPr="00EA0BEB">
        <w:rPr>
          <w:rFonts w:ascii="Constantia" w:eastAsia="Georgia" w:hAnsi="Constantia" w:cs="Georgia"/>
        </w:rPr>
        <w:t>-</w:t>
      </w:r>
      <w:r w:rsidR="00FB1CFD" w:rsidRPr="00EA0BEB">
        <w:rPr>
          <w:rFonts w:ascii="Constantia" w:eastAsia="Georgia" w:hAnsi="Constantia" w:cs="Georgia"/>
        </w:rPr>
        <w:t>bus</w:t>
      </w:r>
      <w:r w:rsidRPr="00EA0BEB">
        <w:rPr>
          <w:rFonts w:ascii="Constantia" w:eastAsia="Georgia" w:hAnsi="Constantia" w:cs="Georgia"/>
        </w:rPr>
        <w:t>ses</w:t>
      </w:r>
      <w:proofErr w:type="gramEnd"/>
      <w:r w:rsidRPr="00EA0BEB">
        <w:rPr>
          <w:rFonts w:ascii="Constantia" w:eastAsia="Georgia" w:hAnsi="Constantia" w:cs="Georgia"/>
        </w:rPr>
        <w:t xml:space="preserve">, operated by the local transport organizations, is available upon request. However, this service does neither operate 24 hours/day nor </w:t>
      </w:r>
      <w:r w:rsidR="00FB1CFD" w:rsidRPr="00EA0BEB">
        <w:rPr>
          <w:rFonts w:ascii="Constantia" w:eastAsia="Georgia" w:hAnsi="Constantia" w:cs="Georgia"/>
        </w:rPr>
        <w:t xml:space="preserve">seven </w:t>
      </w:r>
      <w:r w:rsidRPr="00EA0BEB">
        <w:rPr>
          <w:rFonts w:ascii="Constantia" w:eastAsia="Georgia" w:hAnsi="Constantia" w:cs="Georgia"/>
        </w:rPr>
        <w:t>days/week.</w:t>
      </w:r>
    </w:p>
    <w:p w14:paraId="195E0E0F" w14:textId="77777777" w:rsidR="00570041" w:rsidRPr="00EA0BEB" w:rsidRDefault="00570041" w:rsidP="00570041">
      <w:pPr>
        <w:jc w:val="both"/>
        <w:rPr>
          <w:rFonts w:ascii="Constantia" w:hAnsi="Constantia"/>
          <w:i/>
          <w:iCs/>
          <w:color w:val="0000FF"/>
        </w:rPr>
      </w:pPr>
    </w:p>
    <w:p w14:paraId="0FCAFCA7" w14:textId="6624C5D7" w:rsidR="00570041" w:rsidRPr="00EA0BEB" w:rsidRDefault="00570041" w:rsidP="00570041">
      <w:pPr>
        <w:jc w:val="both"/>
        <w:rPr>
          <w:rFonts w:ascii="Constantia" w:hAnsi="Constantia"/>
          <w:i/>
          <w:iCs/>
          <w:color w:val="0000FF"/>
        </w:rPr>
      </w:pPr>
      <w:r w:rsidRPr="00EA0BEB">
        <w:rPr>
          <w:rFonts w:ascii="Constantia" w:hAnsi="Constantia"/>
          <w:i/>
          <w:iCs/>
          <w:color w:val="0000FF"/>
        </w:rPr>
        <w:t>17b. Availability and cost of, and access to, individual technical devices to assist mobility for persons with disabilities in urban and rural areas;</w:t>
      </w:r>
    </w:p>
    <w:p w14:paraId="517B8AD6" w14:textId="77777777" w:rsidR="00570041" w:rsidRPr="00EA0BEB" w:rsidRDefault="00570041" w:rsidP="00570041">
      <w:pPr>
        <w:pStyle w:val="NormalWeb"/>
        <w:spacing w:before="0" w:beforeAutospacing="0" w:after="0" w:afterAutospacing="0"/>
        <w:jc w:val="both"/>
        <w:rPr>
          <w:rFonts w:ascii="Constantia" w:hAnsi="Constantia"/>
          <w:color w:val="0000FF"/>
          <w:shd w:val="clear" w:color="auto" w:fill="FFFFFF"/>
        </w:rPr>
      </w:pPr>
    </w:p>
    <w:p w14:paraId="6EA5C0CD" w14:textId="5A6E4E35" w:rsidR="00570041" w:rsidRPr="00EA0BEB" w:rsidRDefault="00570041" w:rsidP="00FC78CA">
      <w:pPr>
        <w:pStyle w:val="NormalWeb"/>
        <w:spacing w:before="0" w:beforeAutospacing="0" w:after="0" w:afterAutospacing="0" w:line="276" w:lineRule="auto"/>
        <w:jc w:val="both"/>
        <w:rPr>
          <w:rFonts w:ascii="Constantia" w:hAnsi="Constantia"/>
          <w:color w:val="000000"/>
          <w:shd w:val="clear" w:color="auto" w:fill="FFFFFF"/>
        </w:rPr>
      </w:pPr>
      <w:r w:rsidRPr="00EA0BEB">
        <w:rPr>
          <w:rFonts w:ascii="Constantia" w:hAnsi="Constantia"/>
          <w:color w:val="0000FF"/>
          <w:shd w:val="clear" w:color="auto" w:fill="FFFFFF"/>
        </w:rPr>
        <w:t xml:space="preserve">17b. </w:t>
      </w:r>
      <w:r w:rsidRPr="00EA0BEB">
        <w:rPr>
          <w:rFonts w:ascii="Constantia" w:hAnsi="Constantia"/>
          <w:color w:val="000000"/>
          <w:shd w:val="clear" w:color="auto" w:fill="FFFFFF"/>
        </w:rPr>
        <w:t xml:space="preserve">The EOPYY is the responsible authority for covering part of the cost of technical aids and assistive devices. Specifically, EOPYY covers 75% of the total cost for obtaining a technical aid or assistive device while the EOPYY’s Circular 3112/2012 contains details regarding the procedure that an </w:t>
      </w:r>
      <w:r w:rsidR="0065357D" w:rsidRPr="00EA0BEB">
        <w:rPr>
          <w:rFonts w:ascii="Constantia" w:hAnsi="Constantia"/>
          <w:color w:val="000000"/>
          <w:shd w:val="clear" w:color="auto" w:fill="FFFFFF"/>
        </w:rPr>
        <w:t>insured need</w:t>
      </w:r>
      <w:r w:rsidRPr="00EA0BEB">
        <w:rPr>
          <w:rFonts w:ascii="Constantia" w:hAnsi="Constantia"/>
          <w:color w:val="000000"/>
          <w:shd w:val="clear" w:color="auto" w:fill="FFFFFF"/>
        </w:rPr>
        <w:t xml:space="preserve"> to </w:t>
      </w:r>
      <w:r w:rsidR="00C6394B" w:rsidRPr="00EA0BEB">
        <w:rPr>
          <w:rFonts w:ascii="Constantia" w:hAnsi="Constantia"/>
          <w:color w:val="000000"/>
          <w:shd w:val="clear" w:color="auto" w:fill="FFFFFF"/>
        </w:rPr>
        <w:t>follow</w:t>
      </w:r>
      <w:r w:rsidRPr="00EA0BEB">
        <w:rPr>
          <w:rFonts w:ascii="Constantia" w:hAnsi="Constantia"/>
          <w:color w:val="000000"/>
          <w:shd w:val="clear" w:color="auto" w:fill="FFFFFF"/>
        </w:rPr>
        <w:t xml:space="preserve"> in order to buy a technical aid or an assistive device. For persons with disabilities who are paraplegic, quadriplegic</w:t>
      </w:r>
      <w:r w:rsidR="00FB1CFD" w:rsidRPr="00EA0BEB">
        <w:rPr>
          <w:rFonts w:ascii="Constantia" w:hAnsi="Constantia"/>
          <w:color w:val="000000"/>
          <w:shd w:val="clear" w:color="auto" w:fill="FFFFFF"/>
        </w:rPr>
        <w:t>,</w:t>
      </w:r>
      <w:r w:rsidRPr="00EA0BEB">
        <w:rPr>
          <w:rFonts w:ascii="Constantia" w:hAnsi="Constantia"/>
          <w:color w:val="000000"/>
          <w:shd w:val="clear" w:color="auto" w:fill="FFFFFF"/>
        </w:rPr>
        <w:t xml:space="preserve"> and amputated and receive the non-institutional disability allowance, EOPYY covers the full </w:t>
      </w:r>
      <w:r w:rsidR="0086458B" w:rsidRPr="00EA0BEB">
        <w:rPr>
          <w:rFonts w:ascii="Constantia" w:hAnsi="Constantia"/>
          <w:color w:val="000000"/>
          <w:shd w:val="clear" w:color="auto" w:fill="FFFFFF"/>
        </w:rPr>
        <w:t>cost</w:t>
      </w:r>
      <w:r w:rsidRPr="00EA0BEB">
        <w:rPr>
          <w:rFonts w:ascii="Constantia" w:hAnsi="Constantia"/>
          <w:color w:val="000000"/>
          <w:shd w:val="clear" w:color="auto" w:fill="FFFFFF"/>
        </w:rPr>
        <w:t xml:space="preserve">. </w:t>
      </w:r>
    </w:p>
    <w:p w14:paraId="67E2753A" w14:textId="77777777" w:rsidR="00570041" w:rsidRPr="00EA0BEB" w:rsidRDefault="00570041" w:rsidP="00570041">
      <w:pPr>
        <w:pStyle w:val="NormalWeb"/>
        <w:spacing w:before="0" w:beforeAutospacing="0" w:after="0" w:afterAutospacing="0"/>
        <w:jc w:val="both"/>
        <w:rPr>
          <w:rFonts w:ascii="Constantia" w:hAnsi="Constantia"/>
          <w:color w:val="000000"/>
          <w:shd w:val="clear" w:color="auto" w:fill="FFFFFF"/>
        </w:rPr>
      </w:pPr>
    </w:p>
    <w:p w14:paraId="75B81C8A" w14:textId="3D52EBB9" w:rsidR="00570041" w:rsidRPr="00EA0BEB" w:rsidRDefault="00570041" w:rsidP="00FC78CA">
      <w:pPr>
        <w:pStyle w:val="NormalWeb"/>
        <w:spacing w:before="0" w:beforeAutospacing="0" w:after="0" w:afterAutospacing="0" w:line="276" w:lineRule="auto"/>
        <w:jc w:val="both"/>
        <w:rPr>
          <w:rFonts w:ascii="Constantia" w:hAnsi="Constantia"/>
          <w:color w:val="000000"/>
          <w:shd w:val="clear" w:color="auto" w:fill="FFFFFF"/>
        </w:rPr>
      </w:pPr>
      <w:r w:rsidRPr="00EA0BEB">
        <w:rPr>
          <w:rFonts w:ascii="Constantia" w:hAnsi="Constantia"/>
          <w:color w:val="000000"/>
          <w:shd w:val="clear" w:color="auto" w:fill="FFFFFF"/>
        </w:rPr>
        <w:t>In this Circular there is also a table which contains those technical aids and assistive devices (which are not always in line with the latest technology) that EOPYY cover</w:t>
      </w:r>
      <w:r w:rsidR="0086458B" w:rsidRPr="00EA0BEB">
        <w:rPr>
          <w:rFonts w:ascii="Constantia" w:hAnsi="Constantia"/>
          <w:color w:val="000000"/>
          <w:shd w:val="clear" w:color="auto" w:fill="FFFFFF"/>
        </w:rPr>
        <w:t>s</w:t>
      </w:r>
      <w:r w:rsidRPr="00EA0BEB">
        <w:rPr>
          <w:rFonts w:ascii="Constantia" w:hAnsi="Constantia"/>
          <w:color w:val="000000"/>
          <w:shd w:val="clear" w:color="auto" w:fill="FFFFFF"/>
        </w:rPr>
        <w:t xml:space="preserve"> and the specific time period that someone </w:t>
      </w:r>
      <w:proofErr w:type="gramStart"/>
      <w:r w:rsidRPr="00EA0BEB">
        <w:rPr>
          <w:rFonts w:ascii="Constantia" w:hAnsi="Constantia"/>
          <w:color w:val="000000"/>
          <w:shd w:val="clear" w:color="auto" w:fill="FFFFFF"/>
        </w:rPr>
        <w:t>has to</w:t>
      </w:r>
      <w:proofErr w:type="gramEnd"/>
      <w:r w:rsidRPr="00EA0BEB">
        <w:rPr>
          <w:rFonts w:ascii="Constantia" w:hAnsi="Constantia"/>
          <w:color w:val="000000"/>
          <w:shd w:val="clear" w:color="auto" w:fill="FFFFFF"/>
        </w:rPr>
        <w:t xml:space="preserve"> use </w:t>
      </w:r>
      <w:r w:rsidR="0086458B" w:rsidRPr="00EA0BEB">
        <w:rPr>
          <w:rFonts w:ascii="Constantia" w:hAnsi="Constantia"/>
          <w:color w:val="000000"/>
          <w:shd w:val="clear" w:color="auto" w:fill="FFFFFF"/>
        </w:rPr>
        <w:t>them</w:t>
      </w:r>
      <w:r w:rsidRPr="00EA0BEB">
        <w:rPr>
          <w:rFonts w:ascii="Constantia" w:hAnsi="Constantia"/>
          <w:color w:val="000000"/>
          <w:shd w:val="clear" w:color="auto" w:fill="FFFFFF"/>
        </w:rPr>
        <w:t xml:space="preserve"> before s/he </w:t>
      </w:r>
      <w:r w:rsidR="00FB1CFD" w:rsidRPr="00EA0BEB">
        <w:rPr>
          <w:rFonts w:ascii="Constantia" w:hAnsi="Constantia"/>
          <w:color w:val="000000"/>
          <w:shd w:val="clear" w:color="auto" w:fill="FFFFFF"/>
        </w:rPr>
        <w:t>requests</w:t>
      </w:r>
      <w:r w:rsidRPr="00EA0BEB">
        <w:rPr>
          <w:rFonts w:ascii="Constantia" w:hAnsi="Constantia"/>
          <w:color w:val="000000"/>
          <w:shd w:val="clear" w:color="auto" w:fill="FFFFFF"/>
        </w:rPr>
        <w:t xml:space="preserve"> </w:t>
      </w:r>
      <w:r w:rsidR="0086458B" w:rsidRPr="00EA0BEB">
        <w:rPr>
          <w:rFonts w:ascii="Constantia" w:hAnsi="Constantia"/>
          <w:color w:val="000000"/>
          <w:shd w:val="clear" w:color="auto" w:fill="FFFFFF"/>
        </w:rPr>
        <w:t>their</w:t>
      </w:r>
      <w:r w:rsidRPr="00EA0BEB">
        <w:rPr>
          <w:rFonts w:ascii="Constantia" w:hAnsi="Constantia"/>
          <w:color w:val="000000"/>
          <w:shd w:val="clear" w:color="auto" w:fill="FFFFFF"/>
        </w:rPr>
        <w:t xml:space="preserve"> replacement. This table, however, is outdated since the last time that was revised was in 2012, </w:t>
      </w:r>
      <w:proofErr w:type="gramStart"/>
      <w:r w:rsidRPr="00EA0BEB">
        <w:rPr>
          <w:rFonts w:ascii="Constantia" w:hAnsi="Constantia"/>
          <w:color w:val="000000"/>
          <w:shd w:val="clear" w:color="auto" w:fill="FFFFFF"/>
        </w:rPr>
        <w:t>despite the fact that</w:t>
      </w:r>
      <w:proofErr w:type="gramEnd"/>
      <w:r w:rsidRPr="00EA0BEB">
        <w:rPr>
          <w:rFonts w:ascii="Constantia" w:hAnsi="Constantia"/>
          <w:color w:val="000000"/>
          <w:shd w:val="clear" w:color="auto" w:fill="FFFFFF"/>
        </w:rPr>
        <w:t xml:space="preserve"> it was announced that it would be revised in 2018. In cases where an insured with disabilities wants to buy a technical aid or an assistive device that is not </w:t>
      </w:r>
      <w:r w:rsidR="0086458B" w:rsidRPr="00EA0BEB">
        <w:rPr>
          <w:rFonts w:ascii="Constantia" w:hAnsi="Constantia"/>
          <w:color w:val="000000"/>
          <w:shd w:val="clear" w:color="auto" w:fill="FFFFFF"/>
        </w:rPr>
        <w:t>i</w:t>
      </w:r>
      <w:r w:rsidRPr="00EA0BEB">
        <w:rPr>
          <w:rFonts w:ascii="Constantia" w:hAnsi="Constantia"/>
          <w:color w:val="000000"/>
          <w:shd w:val="clear" w:color="auto" w:fill="FFFFFF"/>
        </w:rPr>
        <w:t xml:space="preserve">n the table, e.g., because s/he wants something better than these included into the table, then EOPYY will not compensate him/her. In other words, </w:t>
      </w:r>
      <w:r w:rsidR="00FB1CFD" w:rsidRPr="00EA0BEB">
        <w:rPr>
          <w:rFonts w:ascii="Constantia" w:hAnsi="Constantia"/>
          <w:color w:val="000000"/>
          <w:shd w:val="clear" w:color="auto" w:fill="FFFFFF"/>
        </w:rPr>
        <w:t>all the devices must</w:t>
      </w:r>
      <w:r w:rsidRPr="00EA0BEB">
        <w:rPr>
          <w:rFonts w:ascii="Constantia" w:hAnsi="Constantia"/>
          <w:color w:val="000000"/>
          <w:shd w:val="clear" w:color="auto" w:fill="FFFFFF"/>
        </w:rPr>
        <w:t xml:space="preserve"> meet the requirements as described </w:t>
      </w:r>
      <w:r w:rsidR="0086458B" w:rsidRPr="00EA0BEB">
        <w:rPr>
          <w:rFonts w:ascii="Constantia" w:hAnsi="Constantia"/>
          <w:color w:val="000000"/>
          <w:shd w:val="clear" w:color="auto" w:fill="FFFFFF"/>
        </w:rPr>
        <w:t>i</w:t>
      </w:r>
      <w:r w:rsidRPr="00EA0BEB">
        <w:rPr>
          <w:rFonts w:ascii="Constantia" w:hAnsi="Constantia"/>
          <w:color w:val="000000"/>
          <w:shd w:val="clear" w:color="auto" w:fill="FFFFFF"/>
        </w:rPr>
        <w:t xml:space="preserve">n EOPYY's table. </w:t>
      </w:r>
    </w:p>
    <w:p w14:paraId="332BDE9B" w14:textId="77777777" w:rsidR="00570041" w:rsidRPr="00EA0BEB" w:rsidRDefault="00570041" w:rsidP="00570041">
      <w:pPr>
        <w:pStyle w:val="NormalWeb"/>
        <w:spacing w:before="0" w:beforeAutospacing="0" w:after="0" w:afterAutospacing="0"/>
        <w:jc w:val="both"/>
        <w:rPr>
          <w:rFonts w:ascii="Constantia" w:hAnsi="Constantia"/>
          <w:color w:val="000000"/>
          <w:shd w:val="clear" w:color="auto" w:fill="FFFFFF"/>
        </w:rPr>
      </w:pPr>
    </w:p>
    <w:p w14:paraId="794B3D26" w14:textId="22BDF7C8" w:rsidR="00570041" w:rsidRPr="00EA0BEB" w:rsidRDefault="00570041" w:rsidP="00FC78CA">
      <w:pPr>
        <w:spacing w:line="276" w:lineRule="auto"/>
        <w:jc w:val="both"/>
        <w:rPr>
          <w:rFonts w:ascii="Constantia" w:hAnsi="Constantia"/>
          <w:i/>
          <w:iCs/>
          <w:color w:val="0000FF"/>
        </w:rPr>
      </w:pPr>
      <w:r w:rsidRPr="00EA0BEB">
        <w:rPr>
          <w:rFonts w:ascii="Constantia" w:hAnsi="Constantia"/>
          <w:color w:val="000000"/>
          <w:shd w:val="clear" w:color="auto" w:fill="FFFFFF"/>
        </w:rPr>
        <w:t xml:space="preserve">Lastly, it should be added here that there is equal access to all these devices, but it concerns only the insured with disabilities. By that is meant that the region or the island, for example, </w:t>
      </w:r>
      <w:r w:rsidR="0086458B" w:rsidRPr="00EA0BEB">
        <w:rPr>
          <w:rFonts w:ascii="Constantia" w:hAnsi="Constantia"/>
          <w:color w:val="000000"/>
          <w:shd w:val="clear" w:color="auto" w:fill="FFFFFF"/>
        </w:rPr>
        <w:t>where</w:t>
      </w:r>
      <w:r w:rsidRPr="00EA0BEB">
        <w:rPr>
          <w:rFonts w:ascii="Constantia" w:hAnsi="Constantia"/>
          <w:color w:val="000000"/>
          <w:shd w:val="clear" w:color="auto" w:fill="FFFFFF"/>
        </w:rPr>
        <w:t xml:space="preserve"> someone resides, theoretically, is not a barrier for obtaining any technical aids or assistive devices</w:t>
      </w:r>
      <w:r w:rsidR="0086458B" w:rsidRPr="00EA0BEB">
        <w:rPr>
          <w:rFonts w:ascii="Constantia" w:hAnsi="Constantia"/>
          <w:color w:val="000000"/>
          <w:shd w:val="clear" w:color="auto" w:fill="FFFFFF"/>
        </w:rPr>
        <w:t>,</w:t>
      </w:r>
      <w:r w:rsidRPr="00EA0BEB">
        <w:rPr>
          <w:rFonts w:ascii="Constantia" w:hAnsi="Constantia"/>
          <w:color w:val="000000"/>
          <w:shd w:val="clear" w:color="auto" w:fill="FFFFFF"/>
        </w:rPr>
        <w:t xml:space="preserve"> unless there is no provider of those devices in the near proximity, an event that usually occurs in smaller islands and/or rural areas. In this case, even for the simple act of maintenance of his/her assistive devices</w:t>
      </w:r>
      <w:r w:rsidR="00FB1CFD" w:rsidRPr="00EA0BEB">
        <w:rPr>
          <w:rFonts w:ascii="Constantia" w:hAnsi="Constantia"/>
          <w:color w:val="000000"/>
          <w:shd w:val="clear" w:color="auto" w:fill="FFFFFF"/>
        </w:rPr>
        <w:t>,</w:t>
      </w:r>
      <w:r w:rsidRPr="00EA0BEB">
        <w:rPr>
          <w:rFonts w:ascii="Constantia" w:hAnsi="Constantia"/>
          <w:color w:val="000000"/>
          <w:shd w:val="clear" w:color="auto" w:fill="FFFFFF"/>
        </w:rPr>
        <w:t xml:space="preserve"> the insured </w:t>
      </w:r>
      <w:proofErr w:type="gramStart"/>
      <w:r w:rsidRPr="00EA0BEB">
        <w:rPr>
          <w:rFonts w:ascii="Constantia" w:hAnsi="Constantia"/>
          <w:color w:val="000000"/>
          <w:shd w:val="clear" w:color="auto" w:fill="FFFFFF"/>
        </w:rPr>
        <w:t>has to</w:t>
      </w:r>
      <w:proofErr w:type="gramEnd"/>
      <w:r w:rsidRPr="00EA0BEB">
        <w:rPr>
          <w:rFonts w:ascii="Constantia" w:hAnsi="Constantia"/>
          <w:color w:val="000000"/>
          <w:shd w:val="clear" w:color="auto" w:fill="FFFFFF"/>
        </w:rPr>
        <w:t xml:space="preserve"> travel to a bigger island or city in order to arrange his/her issue.</w:t>
      </w:r>
    </w:p>
    <w:p w14:paraId="7EBF0B93" w14:textId="77777777" w:rsidR="00570041" w:rsidRPr="00EA0BEB" w:rsidRDefault="00570041" w:rsidP="00570041">
      <w:pPr>
        <w:jc w:val="both"/>
        <w:rPr>
          <w:rFonts w:ascii="Constantia" w:hAnsi="Constantia"/>
          <w:i/>
          <w:iCs/>
          <w:color w:val="0000FF"/>
        </w:rPr>
      </w:pPr>
    </w:p>
    <w:p w14:paraId="59CF7C93" w14:textId="013D0289" w:rsidR="00570041" w:rsidRPr="00EA0BEB" w:rsidRDefault="00570041" w:rsidP="00570041">
      <w:pPr>
        <w:jc w:val="both"/>
        <w:rPr>
          <w:rFonts w:ascii="Constantia" w:hAnsi="Constantia"/>
          <w:i/>
          <w:iCs/>
          <w:color w:val="0000FF"/>
        </w:rPr>
      </w:pPr>
      <w:r w:rsidRPr="00EA0BEB">
        <w:rPr>
          <w:rFonts w:ascii="Constantia" w:hAnsi="Constantia"/>
          <w:i/>
          <w:iCs/>
          <w:color w:val="0000FF"/>
        </w:rPr>
        <w:t>17c. The implementation of Commission Regulation (EU) No. 1300/2014 of 18 November 2014.</w:t>
      </w:r>
    </w:p>
    <w:p w14:paraId="07EB0359" w14:textId="77777777" w:rsidR="00570041" w:rsidRPr="00EA0BEB" w:rsidRDefault="00570041" w:rsidP="00570041">
      <w:pPr>
        <w:jc w:val="both"/>
        <w:rPr>
          <w:rFonts w:ascii="Constantia" w:hAnsi="Constantia"/>
          <w:i/>
          <w:iCs/>
          <w:color w:val="0000FF"/>
        </w:rPr>
      </w:pPr>
    </w:p>
    <w:p w14:paraId="56AC1E2B" w14:textId="0D4411B6" w:rsidR="00570041" w:rsidRPr="00EA0BEB" w:rsidRDefault="00570041" w:rsidP="00FC78CA">
      <w:pPr>
        <w:spacing w:line="276" w:lineRule="auto"/>
        <w:jc w:val="both"/>
        <w:rPr>
          <w:rFonts w:ascii="Constantia" w:eastAsia="Georgia" w:hAnsi="Constantia" w:cs="Georgia"/>
        </w:rPr>
      </w:pPr>
      <w:r w:rsidRPr="00EA0BEB">
        <w:rPr>
          <w:rFonts w:ascii="Constantia" w:eastAsia="Georgia" w:hAnsi="Constantia" w:cs="Georgia"/>
          <w:color w:val="0000FF"/>
        </w:rPr>
        <w:lastRenderedPageBreak/>
        <w:t>17c</w:t>
      </w:r>
      <w:r w:rsidRPr="00EA0BEB">
        <w:rPr>
          <w:rFonts w:ascii="Constantia" w:eastAsia="Georgia" w:hAnsi="Constantia" w:cs="Georgia"/>
        </w:rPr>
        <w:t>. A National Plan for the implementation of accessibility of the Greek railway system for persons with disabilities and persons with reduced mobility, according to the provisions of Regulation (EU) 1300/2014, has already been prepared in consultation with NCDP and submitted to the European Commission in 2018.</w:t>
      </w:r>
      <w:r w:rsidRPr="00EA0BEB">
        <w:rPr>
          <w:rFonts w:ascii="Constantia" w:eastAsia="Georgia" w:hAnsi="Constantia" w:cs="Georgia"/>
          <w:b/>
          <w:bCs/>
          <w:color w:val="339966"/>
          <w:vertAlign w:val="superscript"/>
        </w:rPr>
        <w:footnoteReference w:id="5"/>
      </w:r>
      <w:r w:rsidRPr="00EA0BEB">
        <w:rPr>
          <w:rFonts w:ascii="Constantia" w:eastAsia="Georgia" w:hAnsi="Constantia" w:cs="Georgia"/>
        </w:rPr>
        <w:t xml:space="preserve"> Since then</w:t>
      </w:r>
      <w:r w:rsidR="00FB1CFD" w:rsidRPr="00EA0BEB">
        <w:rPr>
          <w:rFonts w:ascii="Constantia" w:eastAsia="Georgia" w:hAnsi="Constantia" w:cs="Georgia"/>
        </w:rPr>
        <w:t>,</w:t>
      </w:r>
      <w:r w:rsidRPr="00EA0BEB">
        <w:rPr>
          <w:rFonts w:ascii="Constantia" w:eastAsia="Georgia" w:hAnsi="Constantia" w:cs="Georgia"/>
        </w:rPr>
        <w:t xml:space="preserve"> no other information has been provided to NCDP</w:t>
      </w:r>
      <w:r w:rsidR="00FB1CFD" w:rsidRPr="00EA0BEB">
        <w:rPr>
          <w:rFonts w:ascii="Constantia" w:eastAsia="Georgia" w:hAnsi="Constantia" w:cs="Georgia"/>
        </w:rPr>
        <w:t>,</w:t>
      </w:r>
      <w:r w:rsidRPr="00EA0BEB">
        <w:rPr>
          <w:rFonts w:ascii="Constantia" w:eastAsia="Georgia" w:hAnsi="Constantia" w:cs="Georgia"/>
        </w:rPr>
        <w:t xml:space="preserve"> but problems concerning the accessibility of the existing train system to persons with disabilities still remain.</w:t>
      </w:r>
    </w:p>
    <w:p w14:paraId="0D5DD8A1" w14:textId="77777777" w:rsidR="00570041" w:rsidRPr="00EA0BEB" w:rsidRDefault="00570041" w:rsidP="00DE4E93">
      <w:pPr>
        <w:pStyle w:val="Heading2"/>
        <w:numPr>
          <w:ilvl w:val="0"/>
          <w:numId w:val="0"/>
        </w:numPr>
        <w:spacing w:after="120"/>
        <w:rPr>
          <w:rFonts w:ascii="Constantia" w:eastAsia="Georgia" w:hAnsi="Constantia"/>
          <w:b/>
          <w:bCs w:val="0"/>
          <w:color w:val="E36C0A" w:themeColor="accent6" w:themeShade="BF"/>
          <w:sz w:val="26"/>
          <w:szCs w:val="26"/>
        </w:rPr>
      </w:pPr>
      <w:bookmarkStart w:id="74" w:name="_Toc15908828"/>
      <w:bookmarkStart w:id="75" w:name="_Toc17654912"/>
      <w:r w:rsidRPr="00EA0BEB">
        <w:rPr>
          <w:rFonts w:ascii="Constantia" w:eastAsia="Georgia" w:hAnsi="Constantia"/>
          <w:b/>
          <w:bCs w:val="0"/>
          <w:color w:val="C00000"/>
          <w:sz w:val="26"/>
          <w:szCs w:val="26"/>
        </w:rPr>
        <w:t>Recommendations</w:t>
      </w:r>
      <w:bookmarkEnd w:id="74"/>
      <w:bookmarkEnd w:id="75"/>
    </w:p>
    <w:p w14:paraId="71C82D7A" w14:textId="77777777" w:rsidR="00570041" w:rsidRPr="00EA0BEB" w:rsidRDefault="00570041" w:rsidP="00FE33DF">
      <w:pPr>
        <w:numPr>
          <w:ilvl w:val="0"/>
          <w:numId w:val="14"/>
        </w:numPr>
        <w:spacing w:line="276" w:lineRule="auto"/>
        <w:jc w:val="both"/>
        <w:rPr>
          <w:rFonts w:ascii="Constantia" w:eastAsia="Georgia" w:hAnsi="Constantia" w:cs="Georgia"/>
          <w:bCs/>
        </w:rPr>
      </w:pPr>
      <w:r w:rsidRPr="00EA0BEB">
        <w:rPr>
          <w:rFonts w:ascii="Constantia" w:eastAsia="Georgia" w:hAnsi="Constantia" w:cs="Georgia"/>
          <w:bCs/>
        </w:rPr>
        <w:t>To incorporate the disability dimension into all policies and programs on mobility and urban mobility as well as on road safety.</w:t>
      </w:r>
    </w:p>
    <w:p w14:paraId="278591B7" w14:textId="07ED51AA" w:rsidR="00570041" w:rsidRPr="00EA0BEB" w:rsidRDefault="00570041" w:rsidP="00FE33DF">
      <w:pPr>
        <w:numPr>
          <w:ilvl w:val="0"/>
          <w:numId w:val="14"/>
        </w:numPr>
        <w:spacing w:line="276" w:lineRule="auto"/>
        <w:jc w:val="both"/>
        <w:rPr>
          <w:rFonts w:ascii="Constantia" w:eastAsia="Georgia" w:hAnsi="Constantia" w:cs="Georgia"/>
          <w:bCs/>
        </w:rPr>
      </w:pPr>
      <w:r w:rsidRPr="00EA0BEB">
        <w:rPr>
          <w:rFonts w:ascii="Constantia" w:eastAsia="Georgia" w:hAnsi="Constantia" w:cs="Georgia"/>
          <w:bCs/>
        </w:rPr>
        <w:t>To provide a concrete timetable and budget that will allow full access of persons with disabilities and reduced mobility to all means of public transport and related infrastructure, including</w:t>
      </w:r>
      <w:r w:rsidR="0086458B" w:rsidRPr="00EA0BEB">
        <w:rPr>
          <w:rFonts w:ascii="Constantia" w:eastAsia="Georgia" w:hAnsi="Constantia" w:cs="Georgia"/>
          <w:bCs/>
        </w:rPr>
        <w:t>,</w:t>
      </w:r>
      <w:r w:rsidRPr="00EA0BEB">
        <w:rPr>
          <w:rFonts w:ascii="Constantia" w:eastAsia="Georgia" w:hAnsi="Constantia" w:cs="Georgia"/>
          <w:bCs/>
        </w:rPr>
        <w:t xml:space="preserve"> among others</w:t>
      </w:r>
      <w:r w:rsidR="0086458B" w:rsidRPr="00EA0BEB">
        <w:rPr>
          <w:rFonts w:ascii="Constantia" w:eastAsia="Georgia" w:hAnsi="Constantia" w:cs="Georgia"/>
          <w:bCs/>
        </w:rPr>
        <w:t>,</w:t>
      </w:r>
      <w:r w:rsidRPr="00EA0BEB">
        <w:rPr>
          <w:rFonts w:ascii="Constantia" w:eastAsia="Georgia" w:hAnsi="Constantia" w:cs="Georgia"/>
          <w:bCs/>
        </w:rPr>
        <w:t xml:space="preserve"> trains, long-dista</w:t>
      </w:r>
      <w:r w:rsidR="0086458B" w:rsidRPr="00EA0BEB">
        <w:rPr>
          <w:rFonts w:ascii="Constantia" w:eastAsia="Georgia" w:hAnsi="Constantia" w:cs="Georgia"/>
          <w:bCs/>
        </w:rPr>
        <w:t>nce/interurban buses, and taxis.</w:t>
      </w:r>
      <w:r w:rsidRPr="00EA0BEB">
        <w:rPr>
          <w:rFonts w:ascii="Constantia" w:eastAsia="Georgia" w:hAnsi="Constantia" w:cs="Georgia"/>
          <w:bCs/>
        </w:rPr>
        <w:t xml:space="preserve"> </w:t>
      </w:r>
      <w:r w:rsidR="0086458B" w:rsidRPr="00EA0BEB">
        <w:rPr>
          <w:rFonts w:ascii="Constantia" w:eastAsia="Georgia" w:hAnsi="Constantia" w:cs="Georgia"/>
          <w:bCs/>
        </w:rPr>
        <w:t>D</w:t>
      </w:r>
      <w:r w:rsidRPr="00EA0BEB">
        <w:rPr>
          <w:rFonts w:ascii="Constantia" w:eastAsia="Georgia" w:hAnsi="Constantia" w:cs="Georgia"/>
          <w:bCs/>
        </w:rPr>
        <w:t xml:space="preserve">evelopment of a special public transport service to support </w:t>
      </w:r>
      <w:r w:rsidR="00FB1CFD" w:rsidRPr="00EA0BEB">
        <w:rPr>
          <w:rFonts w:ascii="Constantia" w:eastAsia="Georgia" w:hAnsi="Constantia" w:cs="Georgia"/>
          <w:bCs/>
        </w:rPr>
        <w:t>individu</w:t>
      </w:r>
      <w:r w:rsidRPr="00EA0BEB">
        <w:rPr>
          <w:rFonts w:ascii="Constantia" w:eastAsia="Georgia" w:hAnsi="Constantia" w:cs="Georgia"/>
          <w:bCs/>
        </w:rPr>
        <w:t>al cases of persons with disabilities (e.g.</w:t>
      </w:r>
      <w:r w:rsidR="00FB1CFD" w:rsidRPr="00EA0BEB">
        <w:rPr>
          <w:rFonts w:ascii="Constantia" w:eastAsia="Georgia" w:hAnsi="Constantia" w:cs="Georgia"/>
          <w:bCs/>
        </w:rPr>
        <w:t>,</w:t>
      </w:r>
      <w:r w:rsidRPr="00EA0BEB">
        <w:rPr>
          <w:rFonts w:ascii="Constantia" w:eastAsia="Georgia" w:hAnsi="Constantia" w:cs="Georgia"/>
          <w:bCs/>
        </w:rPr>
        <w:t xml:space="preserve"> families with more than one </w:t>
      </w:r>
      <w:r w:rsidR="0086458B" w:rsidRPr="00EA0BEB">
        <w:rPr>
          <w:rFonts w:ascii="Constantia" w:eastAsia="Georgia" w:hAnsi="Constantia" w:cs="Georgia"/>
          <w:bCs/>
        </w:rPr>
        <w:t>member</w:t>
      </w:r>
      <w:r w:rsidRPr="00EA0BEB">
        <w:rPr>
          <w:rFonts w:ascii="Constantia" w:eastAsia="Georgia" w:hAnsi="Constantia" w:cs="Georgia"/>
          <w:bCs/>
        </w:rPr>
        <w:t xml:space="preserve"> with disabilities, persons with severe disabilities</w:t>
      </w:r>
      <w:r w:rsidR="00FB1CFD" w:rsidRPr="00EA0BEB">
        <w:rPr>
          <w:rFonts w:ascii="Constantia" w:eastAsia="Georgia" w:hAnsi="Constantia" w:cs="Georgia"/>
          <w:bCs/>
        </w:rPr>
        <w:t>,</w:t>
      </w:r>
      <w:r w:rsidRPr="00EA0BEB">
        <w:rPr>
          <w:rFonts w:ascii="Constantia" w:eastAsia="Georgia" w:hAnsi="Constantia" w:cs="Georgia"/>
          <w:bCs/>
        </w:rPr>
        <w:t xml:space="preserve"> etc.), running 7 days/ week and 24 hours</w:t>
      </w:r>
      <w:r w:rsidR="00FB1CFD" w:rsidRPr="00EA0BEB">
        <w:rPr>
          <w:rFonts w:ascii="Constantia" w:eastAsia="Georgia" w:hAnsi="Constantia" w:cs="Georgia"/>
          <w:bCs/>
        </w:rPr>
        <w:t>/</w:t>
      </w:r>
      <w:r w:rsidRPr="00EA0BEB">
        <w:rPr>
          <w:rFonts w:ascii="Constantia" w:eastAsia="Georgia" w:hAnsi="Constantia" w:cs="Georgia"/>
          <w:bCs/>
        </w:rPr>
        <w:t>day.</w:t>
      </w:r>
    </w:p>
    <w:p w14:paraId="4A33DEA4" w14:textId="6502A26B" w:rsidR="00570041" w:rsidRPr="00EA0BEB" w:rsidRDefault="00570041" w:rsidP="00FE33DF">
      <w:pPr>
        <w:numPr>
          <w:ilvl w:val="0"/>
          <w:numId w:val="14"/>
        </w:numPr>
        <w:spacing w:line="276" w:lineRule="auto"/>
        <w:jc w:val="both"/>
        <w:rPr>
          <w:rFonts w:ascii="Constantia" w:eastAsia="Georgia" w:hAnsi="Constantia" w:cs="Georgia"/>
          <w:bCs/>
        </w:rPr>
      </w:pPr>
      <w:r w:rsidRPr="00EA0BEB">
        <w:rPr>
          <w:rFonts w:ascii="Constantia" w:eastAsia="Georgia" w:hAnsi="Constantia" w:cs="Georgia"/>
          <w:bCs/>
        </w:rPr>
        <w:t>To reform the driving licenses framework for drivers with disabilities – Establish new centers for the examination of candidate</w:t>
      </w:r>
      <w:r w:rsidR="0065357D" w:rsidRPr="00EA0BEB">
        <w:rPr>
          <w:rFonts w:ascii="Constantia" w:eastAsia="Georgia" w:hAnsi="Constantia" w:cs="Georgia"/>
          <w:bCs/>
        </w:rPr>
        <w:t xml:space="preserve"> drivers</w:t>
      </w:r>
      <w:r w:rsidRPr="00EA0BEB">
        <w:rPr>
          <w:rFonts w:ascii="Constantia" w:eastAsia="Georgia" w:hAnsi="Constantia" w:cs="Georgia"/>
          <w:bCs/>
        </w:rPr>
        <w:t xml:space="preserve"> with disabilities in the region of the country.</w:t>
      </w:r>
    </w:p>
    <w:p w14:paraId="42F10628" w14:textId="793DCE7C" w:rsidR="00570041" w:rsidRPr="00EA0BEB" w:rsidRDefault="00570041" w:rsidP="00FE33DF">
      <w:pPr>
        <w:numPr>
          <w:ilvl w:val="0"/>
          <w:numId w:val="14"/>
        </w:numPr>
        <w:spacing w:line="276" w:lineRule="auto"/>
        <w:jc w:val="both"/>
        <w:rPr>
          <w:rFonts w:ascii="Constantia" w:eastAsia="Georgia" w:hAnsi="Constantia" w:cs="Georgia"/>
          <w:bCs/>
        </w:rPr>
      </w:pPr>
      <w:r w:rsidRPr="00EA0BEB">
        <w:rPr>
          <w:rFonts w:ascii="Constantia" w:eastAsia="Georgia" w:hAnsi="Constantia" w:cs="Georgia"/>
          <w:bCs/>
        </w:rPr>
        <w:t xml:space="preserve">To set up a permanent Accessibility Committee </w:t>
      </w:r>
      <w:r w:rsidR="00F832E1" w:rsidRPr="00EA0BEB">
        <w:rPr>
          <w:rFonts w:ascii="Constantia" w:eastAsia="Georgia" w:hAnsi="Constantia" w:cs="Georgia"/>
          <w:bCs/>
        </w:rPr>
        <w:t>at</w:t>
      </w:r>
      <w:r w:rsidRPr="00EA0BEB">
        <w:rPr>
          <w:rFonts w:ascii="Constantia" w:eastAsia="Georgia" w:hAnsi="Constantia" w:cs="Georgia"/>
          <w:bCs/>
        </w:rPr>
        <w:t xml:space="preserve"> the Ministry of Transport with the participation of NCDP in order to monitor and follow the implementation of the accessibility</w:t>
      </w:r>
      <w:r w:rsidR="0086458B" w:rsidRPr="00EA0BEB">
        <w:rPr>
          <w:rFonts w:ascii="Constantia" w:eastAsia="Georgia" w:hAnsi="Constantia" w:cs="Georgia"/>
          <w:bCs/>
        </w:rPr>
        <w:t xml:space="preserve"> of the whole transport system.</w:t>
      </w:r>
    </w:p>
    <w:p w14:paraId="3385F86F" w14:textId="0B603B55" w:rsidR="00570041" w:rsidRPr="00EA0BEB" w:rsidRDefault="00570041" w:rsidP="00FE33DF">
      <w:pPr>
        <w:numPr>
          <w:ilvl w:val="0"/>
          <w:numId w:val="14"/>
        </w:numPr>
        <w:spacing w:line="276" w:lineRule="auto"/>
        <w:jc w:val="both"/>
        <w:rPr>
          <w:rFonts w:ascii="Constantia" w:eastAsia="Georgia" w:hAnsi="Constantia" w:cs="Georgia"/>
          <w:bCs/>
        </w:rPr>
      </w:pPr>
      <w:r w:rsidRPr="00EA0BEB">
        <w:rPr>
          <w:rFonts w:ascii="Constantia" w:eastAsia="Georgia" w:hAnsi="Constantia" w:cs="Georgia"/>
          <w:bCs/>
        </w:rPr>
        <w:t>To facilitate access to quality mobility aids, assistive equipment, devices, and technologies at an affordable cost for all persons with disabilities</w:t>
      </w:r>
      <w:r w:rsidR="0086458B" w:rsidRPr="00EA0BEB">
        <w:rPr>
          <w:rFonts w:ascii="Constantia" w:eastAsia="Georgia" w:hAnsi="Constantia" w:cs="Georgia"/>
          <w:bCs/>
        </w:rPr>
        <w:t>,</w:t>
      </w:r>
      <w:r w:rsidRPr="00EA0BEB">
        <w:rPr>
          <w:rFonts w:ascii="Constantia" w:eastAsia="Georgia" w:hAnsi="Constantia" w:cs="Georgia"/>
          <w:bCs/>
        </w:rPr>
        <w:t xml:space="preserve"> and to provide the necessary funds to enable persons with disabilities to afford them. </w:t>
      </w:r>
    </w:p>
    <w:p w14:paraId="3598943D" w14:textId="77777777" w:rsidR="00570041" w:rsidRPr="00EA0BEB" w:rsidRDefault="00570041" w:rsidP="00FE33DF">
      <w:pPr>
        <w:numPr>
          <w:ilvl w:val="0"/>
          <w:numId w:val="14"/>
        </w:numPr>
        <w:spacing w:line="276" w:lineRule="auto"/>
        <w:jc w:val="both"/>
        <w:rPr>
          <w:rFonts w:ascii="Constantia" w:eastAsia="Georgia" w:hAnsi="Constantia" w:cs="Georgia"/>
          <w:bCs/>
        </w:rPr>
      </w:pPr>
      <w:r w:rsidRPr="00EA0BEB">
        <w:rPr>
          <w:rFonts w:ascii="Constantia" w:eastAsia="Georgia" w:hAnsi="Constantia" w:cs="Georgia"/>
          <w:bCs/>
        </w:rPr>
        <w:t>To ensure the access of uninsured persons with disabilities to mobility aids, assistive equipment, devices and quality technologies from the National Organization for Providing Healthcare Services (EOPYY) through the funding of the Organization of Welfare Benefits and Social Solidarity (OPEKA).</w:t>
      </w:r>
    </w:p>
    <w:p w14:paraId="70AE3324" w14:textId="6FCF2028" w:rsidR="00570041" w:rsidRPr="00EA0BEB" w:rsidRDefault="00570041" w:rsidP="00FE33DF">
      <w:pPr>
        <w:numPr>
          <w:ilvl w:val="0"/>
          <w:numId w:val="14"/>
        </w:numPr>
        <w:spacing w:line="276" w:lineRule="auto"/>
        <w:jc w:val="both"/>
        <w:rPr>
          <w:rFonts w:ascii="Constantia" w:hAnsi="Constantia"/>
        </w:rPr>
      </w:pPr>
      <w:r w:rsidRPr="00EA0BEB">
        <w:rPr>
          <w:rFonts w:ascii="Constantia" w:eastAsia="Georgia" w:hAnsi="Constantia" w:cs="Georgia"/>
          <w:bCs/>
          <w:lang w:val="en-GB"/>
        </w:rPr>
        <w:lastRenderedPageBreak/>
        <w:t>To facilitate</w:t>
      </w:r>
      <w:r w:rsidRPr="00EA0BEB">
        <w:rPr>
          <w:rFonts w:ascii="Constantia" w:eastAsia="Georgia" w:hAnsi="Constantia" w:cs="Georgia"/>
          <w:bCs/>
        </w:rPr>
        <w:t xml:space="preserve"> </w:t>
      </w:r>
      <w:r w:rsidRPr="00EA0BEB">
        <w:rPr>
          <w:rFonts w:ascii="Constantia" w:eastAsia="Georgia" w:hAnsi="Constantia" w:cs="Georgia"/>
          <w:bCs/>
          <w:lang w:val="en-GB"/>
        </w:rPr>
        <w:t>and subsidy the acquisition, training</w:t>
      </w:r>
      <w:r w:rsidR="00FB1CFD" w:rsidRPr="00EA0BEB">
        <w:rPr>
          <w:rFonts w:ascii="Constantia" w:eastAsia="Georgia" w:hAnsi="Constantia" w:cs="Georgia"/>
          <w:bCs/>
          <w:lang w:val="en-GB"/>
        </w:rPr>
        <w:t>,</w:t>
      </w:r>
      <w:r w:rsidRPr="00EA0BEB">
        <w:rPr>
          <w:rFonts w:ascii="Constantia" w:eastAsia="Georgia" w:hAnsi="Constantia" w:cs="Georgia"/>
          <w:bCs/>
          <w:lang w:val="en-GB"/>
        </w:rPr>
        <w:t xml:space="preserve"> and maintenance of service dogs.</w:t>
      </w:r>
    </w:p>
    <w:p w14:paraId="04EA5E03" w14:textId="77777777" w:rsidR="002E547B" w:rsidRPr="00EA0BEB" w:rsidRDefault="002E547B" w:rsidP="002E547B">
      <w:pPr>
        <w:pStyle w:val="Heading1"/>
        <w:numPr>
          <w:ilvl w:val="0"/>
          <w:numId w:val="0"/>
        </w:numPr>
        <w:spacing w:before="480" w:after="240"/>
        <w:ind w:left="431" w:hanging="431"/>
        <w:jc w:val="both"/>
        <w:rPr>
          <w:rFonts w:ascii="Constantia" w:hAnsi="Constantia"/>
          <w:b/>
          <w:color w:val="4B9966"/>
        </w:rPr>
      </w:pPr>
      <w:bookmarkStart w:id="76" w:name="_Toc17654913"/>
      <w:r w:rsidRPr="00EA0BEB">
        <w:rPr>
          <w:rFonts w:ascii="Constantia" w:hAnsi="Constantia"/>
          <w:b/>
          <w:color w:val="4B9966"/>
        </w:rPr>
        <w:t>Article 21 – Freedom of Expression and Opinion, and Access to Information</w:t>
      </w:r>
      <w:bookmarkEnd w:id="76"/>
    </w:p>
    <w:p w14:paraId="2E25423A" w14:textId="4066B86F" w:rsidR="002E547B" w:rsidRPr="00EA0BEB" w:rsidRDefault="002E547B" w:rsidP="00D80322">
      <w:pPr>
        <w:spacing w:line="276" w:lineRule="auto"/>
        <w:jc w:val="both"/>
        <w:rPr>
          <w:rFonts w:ascii="Constantia" w:eastAsia="Georgia" w:hAnsi="Constantia" w:cs="Georgia"/>
        </w:rPr>
      </w:pPr>
      <w:r w:rsidRPr="00EA0BEB">
        <w:rPr>
          <w:rFonts w:ascii="Constantia" w:eastAsia="Georgia" w:hAnsi="Constantia" w:cs="Georgia"/>
        </w:rPr>
        <w:t>The right to freedom of expression and opinion has been established or secured through a combination of national and international legal frameworks that the Greek state has ratified. Specifically, these legal frameworks are: The Constitution of Greece (Article 14, para. 1), the International Covenant on Civil and Political Rights of the UN (Article 19), and the European Convention on Human Rights (Article 10) which foresee the right to freedom of expression and opinion (Government Gazette 2008</w:t>
      </w:r>
      <w:r w:rsidR="006A6C85" w:rsidRPr="00EA0BEB">
        <w:rPr>
          <w:rFonts w:ascii="Constantia" w:eastAsia="Georgia" w:hAnsi="Constantia" w:cs="Georgia"/>
        </w:rPr>
        <w:t>b</w:t>
      </w:r>
      <w:r w:rsidRPr="00EA0BEB">
        <w:rPr>
          <w:rFonts w:ascii="Constantia" w:eastAsia="Georgia" w:hAnsi="Constantia" w:cs="Georgia"/>
        </w:rPr>
        <w:t xml:space="preserve">; </w:t>
      </w:r>
      <w:r w:rsidR="00FD6EF6" w:rsidRPr="00EA0BEB">
        <w:rPr>
          <w:rFonts w:ascii="Constantia" w:eastAsia="Georgia" w:hAnsi="Constantia" w:cs="Georgia"/>
        </w:rPr>
        <w:t>Government Gazette 1997</w:t>
      </w:r>
      <w:r w:rsidRPr="00EA0BEB">
        <w:rPr>
          <w:rFonts w:ascii="Constantia" w:eastAsia="Georgia" w:hAnsi="Constantia" w:cs="Georgia"/>
        </w:rPr>
        <w:t xml:space="preserve">; and </w:t>
      </w:r>
      <w:r w:rsidR="0086458B" w:rsidRPr="00EA0BEB">
        <w:rPr>
          <w:rFonts w:ascii="Constantia" w:eastAsia="Georgia" w:hAnsi="Constantia" w:cs="Georgia"/>
        </w:rPr>
        <w:t>Government Gazette</w:t>
      </w:r>
      <w:r w:rsidR="00742D12" w:rsidRPr="00EA0BEB">
        <w:rPr>
          <w:rFonts w:ascii="Constantia" w:eastAsia="Georgia" w:hAnsi="Constantia" w:cs="Georgia"/>
        </w:rPr>
        <w:t xml:space="preserve"> 1974</w:t>
      </w:r>
      <w:r w:rsidRPr="00EA0BEB">
        <w:rPr>
          <w:rFonts w:ascii="Constantia" w:eastAsia="Georgia" w:hAnsi="Constantia" w:cs="Georgia"/>
        </w:rPr>
        <w:t>). As for the right to access to information, the Greek Constitution, in Article 5a, paragraphs 1 and 2, foresees this right to the citizens of Greece (Government Gazette 2008</w:t>
      </w:r>
      <w:r w:rsidR="006A6C85" w:rsidRPr="00EA0BEB">
        <w:rPr>
          <w:rFonts w:ascii="Constantia" w:eastAsia="Georgia" w:hAnsi="Constantia" w:cs="Georgia"/>
        </w:rPr>
        <w:t>b</w:t>
      </w:r>
      <w:r w:rsidRPr="00EA0BEB">
        <w:rPr>
          <w:rFonts w:ascii="Constantia" w:eastAsia="Georgia" w:hAnsi="Constantia" w:cs="Georgia"/>
        </w:rPr>
        <w:t xml:space="preserve">). Just recently a few new laws have been enacted by the Greek Parliament related to the provisions of Article 21 of the Convention for further promoting the rights of persons with disabilities. The law 4488/2017, which concerns the implementation and monitoring of the Convention, states that the media should take measures </w:t>
      </w:r>
      <w:proofErr w:type="gramStart"/>
      <w:r w:rsidRPr="00EA0BEB">
        <w:rPr>
          <w:rFonts w:ascii="Constantia" w:eastAsia="Georgia" w:hAnsi="Constantia" w:cs="Georgia"/>
        </w:rPr>
        <w:t>in order for</w:t>
      </w:r>
      <w:proofErr w:type="gramEnd"/>
      <w:r w:rsidRPr="00EA0BEB">
        <w:rPr>
          <w:rFonts w:ascii="Constantia" w:eastAsia="Georgia" w:hAnsi="Constantia" w:cs="Georgia"/>
        </w:rPr>
        <w:t xml:space="preserve"> persons with disabilities not to be discriminated against in their access to information (Government Gazette 2017</w:t>
      </w:r>
      <w:r w:rsidR="00FD6EF6" w:rsidRPr="00EA0BEB">
        <w:rPr>
          <w:rFonts w:ascii="Constantia" w:eastAsia="Georgia" w:hAnsi="Constantia" w:cs="Georgia"/>
        </w:rPr>
        <w:t>a</w:t>
      </w:r>
      <w:r w:rsidRPr="00EA0BEB">
        <w:rPr>
          <w:rFonts w:ascii="Constantia" w:eastAsia="Georgia" w:hAnsi="Constantia" w:cs="Georgia"/>
        </w:rPr>
        <w:t xml:space="preserve">). The Joint Ministerial Decision 3586/2018 describes the actions that </w:t>
      </w:r>
      <w:r w:rsidR="0086458B" w:rsidRPr="00EA0BEB">
        <w:rPr>
          <w:rFonts w:ascii="Constantia" w:eastAsia="Georgia" w:hAnsi="Constantia" w:cs="Georgia"/>
        </w:rPr>
        <w:t>m</w:t>
      </w:r>
      <w:r w:rsidRPr="00EA0BEB">
        <w:rPr>
          <w:rFonts w:ascii="Constantia" w:eastAsia="Georgia" w:hAnsi="Constantia" w:cs="Georgia"/>
        </w:rPr>
        <w:t>edia should take in order to secure that persons with disabilities have access to information as provided by them (Government Gazette 2018</w:t>
      </w:r>
      <w:r w:rsidR="00FD6EF6" w:rsidRPr="00EA0BEB">
        <w:rPr>
          <w:rFonts w:ascii="Constantia" w:eastAsia="Georgia" w:hAnsi="Constantia" w:cs="Georgia"/>
        </w:rPr>
        <w:t>f</w:t>
      </w:r>
      <w:r w:rsidRPr="00EA0BEB">
        <w:rPr>
          <w:rFonts w:ascii="Constantia" w:eastAsia="Georgia" w:hAnsi="Constantia" w:cs="Georgia"/>
        </w:rPr>
        <w:t>). Last, regarding the accessibility of the websites and mobile applications of public sector organizations, these are defined both by the existing Ministerial Decision Φ.40.4/1/989 (Government Gazette 2012</w:t>
      </w:r>
      <w:r w:rsidR="00FB5342" w:rsidRPr="00EA0BEB">
        <w:rPr>
          <w:rFonts w:ascii="Constantia" w:eastAsia="Georgia" w:hAnsi="Constantia" w:cs="Georgia"/>
        </w:rPr>
        <w:t>d</w:t>
      </w:r>
      <w:r w:rsidRPr="00EA0BEB">
        <w:rPr>
          <w:rFonts w:ascii="Constantia" w:eastAsia="Georgia" w:hAnsi="Constantia" w:cs="Georgia"/>
        </w:rPr>
        <w:t xml:space="preserve">), as well as by the recent Law 4591/2019, which </w:t>
      </w:r>
      <w:r w:rsidR="00F832E1" w:rsidRPr="00EA0BEB">
        <w:rPr>
          <w:rFonts w:ascii="Constantia" w:eastAsia="Georgia" w:hAnsi="Constantia" w:cs="Georgia"/>
        </w:rPr>
        <w:t>transposes</w:t>
      </w:r>
      <w:r w:rsidRPr="00EA0BEB">
        <w:rPr>
          <w:rFonts w:ascii="Constantia" w:eastAsia="Georgia" w:hAnsi="Constantia" w:cs="Georgia"/>
        </w:rPr>
        <w:t xml:space="preserve"> the EU directive 2016/2012 on the accessibility of websites and mobile applications of public sector bodies (G</w:t>
      </w:r>
      <w:r w:rsidR="0009103F" w:rsidRPr="00EA0BEB">
        <w:rPr>
          <w:rFonts w:ascii="Constantia" w:eastAsia="Georgia" w:hAnsi="Constantia" w:cs="Georgia"/>
        </w:rPr>
        <w:t xml:space="preserve">overnment Gazette </w:t>
      </w:r>
      <w:r w:rsidRPr="00EA0BEB">
        <w:rPr>
          <w:rFonts w:ascii="Constantia" w:eastAsia="Georgia" w:hAnsi="Constantia" w:cs="Georgia"/>
        </w:rPr>
        <w:t>2019</w:t>
      </w:r>
      <w:r w:rsidR="0009103F" w:rsidRPr="00EA0BEB">
        <w:rPr>
          <w:rFonts w:ascii="Constantia" w:eastAsia="Georgia" w:hAnsi="Constantia" w:cs="Georgia"/>
        </w:rPr>
        <w:t>a</w:t>
      </w:r>
      <w:r w:rsidRPr="00EA0BEB">
        <w:rPr>
          <w:rFonts w:ascii="Constantia" w:eastAsia="Georgia" w:hAnsi="Constantia" w:cs="Georgia"/>
        </w:rPr>
        <w:t>).</w:t>
      </w:r>
    </w:p>
    <w:p w14:paraId="666A7A31" w14:textId="77777777" w:rsidR="002E547B" w:rsidRPr="00EA0BEB" w:rsidRDefault="002E547B" w:rsidP="00D80322">
      <w:pPr>
        <w:spacing w:line="276" w:lineRule="auto"/>
        <w:jc w:val="both"/>
        <w:rPr>
          <w:rFonts w:ascii="Constantia" w:eastAsia="Georgia" w:hAnsi="Constantia" w:cs="Georgia"/>
        </w:rPr>
      </w:pPr>
      <w:r w:rsidRPr="00EA0BEB">
        <w:rPr>
          <w:rFonts w:ascii="Constantia" w:eastAsia="Georgia" w:hAnsi="Constantia" w:cs="Georgia"/>
        </w:rPr>
        <w:t xml:space="preserve"> </w:t>
      </w:r>
    </w:p>
    <w:p w14:paraId="1DDEA2D0" w14:textId="64A81BF6" w:rsidR="002E547B" w:rsidRPr="00EA0BEB" w:rsidRDefault="002E547B" w:rsidP="00D80322">
      <w:pPr>
        <w:spacing w:line="276" w:lineRule="auto"/>
        <w:jc w:val="both"/>
        <w:rPr>
          <w:rFonts w:ascii="Constantia" w:eastAsia="Georgia" w:hAnsi="Constantia" w:cs="Georgia"/>
          <w:vertAlign w:val="superscript"/>
        </w:rPr>
      </w:pPr>
      <w:r w:rsidRPr="00EA0BEB">
        <w:rPr>
          <w:rFonts w:ascii="Constantia" w:eastAsia="Georgia" w:hAnsi="Constantia" w:cs="Georgia"/>
        </w:rPr>
        <w:t xml:space="preserve">Despite the legal framework, barriers in access to information in daily communications (either physical or digital) with the public authorities/services of the Greek state still exist. The Law 4591/2019 defines the necessary timeframe by when the websites of public organizations will need to be harmonized with </w:t>
      </w:r>
      <w:r w:rsidRPr="00EA0BEB">
        <w:rPr>
          <w:rFonts w:ascii="Constantia" w:eastAsia="Georgia" w:hAnsi="Constantia" w:cs="Georgia"/>
        </w:rPr>
        <w:lastRenderedPageBreak/>
        <w:t>the provisions of the Law. In a quick search that we did</w:t>
      </w:r>
      <w:r w:rsidR="00FB1CFD" w:rsidRPr="00EA0BEB">
        <w:rPr>
          <w:rFonts w:ascii="Constantia" w:eastAsia="Georgia" w:hAnsi="Constantia" w:cs="Georgia"/>
        </w:rPr>
        <w:t>,</w:t>
      </w:r>
      <w:r w:rsidRPr="00EA0BEB">
        <w:rPr>
          <w:rFonts w:ascii="Constantia" w:eastAsia="Georgia" w:hAnsi="Constantia" w:cs="Georgia"/>
          <w:b/>
          <w:bCs/>
          <w:color w:val="339966"/>
          <w:vertAlign w:val="superscript"/>
        </w:rPr>
        <w:footnoteReference w:id="6"/>
      </w:r>
      <w:r w:rsidRPr="00EA0BEB">
        <w:rPr>
          <w:rFonts w:ascii="Constantia" w:eastAsia="Georgia" w:hAnsi="Constantia" w:cs="Georgia"/>
          <w:b/>
          <w:bCs/>
          <w:color w:val="339966"/>
        </w:rPr>
        <w:t xml:space="preserve"> </w:t>
      </w:r>
      <w:r w:rsidRPr="00EA0BEB">
        <w:rPr>
          <w:rFonts w:ascii="Constantia" w:eastAsia="Georgia" w:hAnsi="Constantia" w:cs="Georgia"/>
        </w:rPr>
        <w:t>we noticed that the majority of them are not accessible to persons with disabilities.</w:t>
      </w:r>
      <w:r w:rsidRPr="00EA0BEB">
        <w:rPr>
          <w:rFonts w:ascii="Constantia" w:eastAsia="Georgia" w:hAnsi="Constantia" w:cs="Georgia"/>
          <w:b/>
          <w:bCs/>
          <w:color w:val="339966"/>
          <w:vertAlign w:val="superscript"/>
        </w:rPr>
        <w:footnoteReference w:id="7"/>
      </w:r>
      <w:r w:rsidRPr="00EA0BEB">
        <w:rPr>
          <w:rFonts w:ascii="Constantia" w:eastAsia="Georgia" w:hAnsi="Constantia" w:cs="Georgia"/>
        </w:rPr>
        <w:t xml:space="preserve"> The ministries</w:t>
      </w:r>
      <w:r w:rsidR="0086458B" w:rsidRPr="00EA0BEB">
        <w:rPr>
          <w:rFonts w:ascii="Constantia" w:eastAsia="Georgia" w:hAnsi="Constantia" w:cs="Georgia"/>
        </w:rPr>
        <w:t>’</w:t>
      </w:r>
      <w:r w:rsidRPr="00EA0BEB">
        <w:rPr>
          <w:rFonts w:ascii="Constantia" w:eastAsia="Georgia" w:hAnsi="Constantia" w:cs="Georgia"/>
        </w:rPr>
        <w:t xml:space="preserve"> and hospital</w:t>
      </w:r>
      <w:r w:rsidR="0086458B" w:rsidRPr="00EA0BEB">
        <w:rPr>
          <w:rFonts w:ascii="Constantia" w:eastAsia="Georgia" w:hAnsi="Constantia" w:cs="Georgia"/>
        </w:rPr>
        <w:t>’</w:t>
      </w:r>
      <w:r w:rsidRPr="00EA0BEB">
        <w:rPr>
          <w:rFonts w:ascii="Constantia" w:eastAsia="Georgia" w:hAnsi="Constantia" w:cs="Georgia"/>
        </w:rPr>
        <w:t xml:space="preserve"> websites, websites that belong to agencies such as the Hellenic Manpower Employment Organization (</w:t>
      </w:r>
      <w:hyperlink r:id="rId15">
        <w:r w:rsidRPr="00EA0BEB">
          <w:rPr>
            <w:rFonts w:ascii="Constantia" w:eastAsia="Georgia" w:hAnsi="Constantia" w:cs="Georgia"/>
            <w:color w:val="339966"/>
            <w:u w:val="single"/>
          </w:rPr>
          <w:t>OAED</w:t>
        </w:r>
      </w:hyperlink>
      <w:r w:rsidRPr="00EA0BEB">
        <w:rPr>
          <w:rFonts w:ascii="Constantia" w:eastAsia="Georgia" w:hAnsi="Constantia" w:cs="Georgia"/>
        </w:rPr>
        <w:t>)</w:t>
      </w:r>
      <w:r w:rsidRPr="00EA0BEB">
        <w:rPr>
          <w:rFonts w:ascii="Constantia" w:eastAsia="Georgia" w:hAnsi="Constantia" w:cs="Georgia"/>
          <w:b/>
          <w:bCs/>
          <w:color w:val="339966"/>
          <w:vertAlign w:val="superscript"/>
        </w:rPr>
        <w:footnoteReference w:id="8"/>
      </w:r>
      <w:r w:rsidRPr="00EA0BEB">
        <w:rPr>
          <w:rFonts w:ascii="Constantia" w:eastAsia="Georgia" w:hAnsi="Constantia" w:cs="Georgia"/>
        </w:rPr>
        <w:t>, the Greek Open Government Initiative</w:t>
      </w:r>
      <w:r w:rsidRPr="00EA0BEB">
        <w:rPr>
          <w:rFonts w:ascii="Constantia" w:eastAsia="Georgia" w:hAnsi="Constantia" w:cs="Georgia"/>
          <w:b/>
          <w:bCs/>
          <w:color w:val="339966"/>
          <w:vertAlign w:val="superscript"/>
        </w:rPr>
        <w:footnoteReference w:id="9"/>
      </w:r>
      <w:r w:rsidRPr="00EA0BEB">
        <w:rPr>
          <w:rFonts w:ascii="Constantia" w:eastAsia="Georgia" w:hAnsi="Constantia" w:cs="Georgia"/>
        </w:rPr>
        <w:t xml:space="preserve"> (</w:t>
      </w:r>
      <w:proofErr w:type="spellStart"/>
      <w:r w:rsidR="00DC3A79" w:rsidRPr="00EA0BEB">
        <w:fldChar w:fldCharType="begin"/>
      </w:r>
      <w:r w:rsidR="00DC3A79" w:rsidRPr="00EA0BEB">
        <w:instrText xml:space="preserve"> HYPERLINK "http://www.opengov.gr/home/" \h </w:instrText>
      </w:r>
      <w:r w:rsidR="00DC3A79" w:rsidRPr="00EA0BEB">
        <w:fldChar w:fldCharType="separate"/>
      </w:r>
      <w:r w:rsidRPr="00EA0BEB">
        <w:rPr>
          <w:rFonts w:ascii="Constantia" w:eastAsia="Georgia" w:hAnsi="Constantia" w:cs="Georgia"/>
          <w:color w:val="339966"/>
          <w:u w:val="single"/>
        </w:rPr>
        <w:t>OpenGov</w:t>
      </w:r>
      <w:proofErr w:type="spellEnd"/>
      <w:r w:rsidR="00DC3A79" w:rsidRPr="00EA0BEB">
        <w:rPr>
          <w:rFonts w:ascii="Constantia" w:eastAsia="Georgia" w:hAnsi="Constantia" w:cs="Georgia"/>
          <w:color w:val="339966"/>
          <w:u w:val="single"/>
        </w:rPr>
        <w:fldChar w:fldCharType="end"/>
      </w:r>
      <w:r w:rsidRPr="00EA0BEB">
        <w:rPr>
          <w:rFonts w:ascii="Constantia" w:eastAsia="Georgia" w:hAnsi="Constantia" w:cs="Georgia"/>
        </w:rPr>
        <w:t>), the E-Governance in Social Insurance SA (</w:t>
      </w:r>
      <w:hyperlink r:id="rId16">
        <w:r w:rsidRPr="00EA0BEB">
          <w:rPr>
            <w:rFonts w:ascii="Constantia" w:eastAsia="Georgia" w:hAnsi="Constantia" w:cs="Georgia"/>
            <w:color w:val="339966"/>
            <w:u w:val="single"/>
          </w:rPr>
          <w:t>HDIKA</w:t>
        </w:r>
      </w:hyperlink>
      <w:r w:rsidRPr="00EA0BEB">
        <w:rPr>
          <w:rFonts w:ascii="Constantia" w:eastAsia="Georgia" w:hAnsi="Constantia" w:cs="Georgia"/>
        </w:rPr>
        <w:t>)</w:t>
      </w:r>
      <w:r w:rsidRPr="00EA0BEB">
        <w:rPr>
          <w:rFonts w:ascii="Constantia" w:eastAsia="Georgia" w:hAnsi="Constantia" w:cs="Georgia"/>
          <w:b/>
          <w:bCs/>
          <w:color w:val="339966"/>
          <w:vertAlign w:val="superscript"/>
        </w:rPr>
        <w:footnoteReference w:id="10"/>
      </w:r>
      <w:r w:rsidR="0086458B" w:rsidRPr="00EA0BEB">
        <w:rPr>
          <w:rFonts w:ascii="Constantia" w:eastAsia="Georgia" w:hAnsi="Constantia" w:cs="Georgia"/>
        </w:rPr>
        <w:t xml:space="preserve"> and</w:t>
      </w:r>
      <w:r w:rsidRPr="00EA0BEB">
        <w:rPr>
          <w:rFonts w:ascii="Constantia" w:eastAsia="Georgia" w:hAnsi="Constantia" w:cs="Georgia"/>
        </w:rPr>
        <w:t xml:space="preserve"> the</w:t>
      </w:r>
      <w:hyperlink r:id="rId17">
        <w:r w:rsidRPr="00EA0BEB">
          <w:rPr>
            <w:rFonts w:ascii="Constantia" w:eastAsia="Georgia" w:hAnsi="Constantia" w:cs="Georgia"/>
            <w:color w:val="1155CC"/>
            <w:u w:val="single"/>
          </w:rPr>
          <w:t xml:space="preserve"> </w:t>
        </w:r>
      </w:hyperlink>
      <w:hyperlink r:id="rId18">
        <w:r w:rsidRPr="00EA0BEB">
          <w:rPr>
            <w:rFonts w:ascii="Constantia" w:eastAsia="Georgia" w:hAnsi="Constantia" w:cs="Georgia"/>
            <w:color w:val="4B9966"/>
            <w:u w:val="single"/>
          </w:rPr>
          <w:t>National Printing House</w:t>
        </w:r>
      </w:hyperlink>
      <w:r w:rsidRPr="00EA0BEB">
        <w:rPr>
          <w:rFonts w:ascii="Constantia" w:eastAsia="Georgia" w:hAnsi="Constantia" w:cs="Georgia"/>
          <w:b/>
          <w:bCs/>
          <w:color w:val="339966"/>
          <w:vertAlign w:val="superscript"/>
        </w:rPr>
        <w:footnoteReference w:id="11"/>
      </w:r>
      <w:r w:rsidRPr="00EA0BEB">
        <w:rPr>
          <w:rFonts w:ascii="Constantia" w:eastAsia="Georgia" w:hAnsi="Constantia" w:cs="Georgia"/>
        </w:rPr>
        <w:t xml:space="preserve">,  the majority of the websites of municipalities and regions are not accessible to persons with disabilities. These websites do </w:t>
      </w:r>
      <w:r w:rsidRPr="00EA0BEB">
        <w:rPr>
          <w:rFonts w:ascii="Constantia" w:eastAsia="Georgia" w:hAnsi="Constantia" w:cs="Georgia"/>
        </w:rPr>
        <w:lastRenderedPageBreak/>
        <w:t>not comply with the WCAG 2.0 standards, as defined by the national and EU legislation, and pretty often they have significant accessibility problems for users with disabilities and users of technical devices.</w:t>
      </w:r>
      <w:r w:rsidRPr="00EA0BEB">
        <w:rPr>
          <w:rFonts w:ascii="Constantia" w:eastAsia="Georgia" w:hAnsi="Constantia" w:cs="Georgia"/>
          <w:b/>
          <w:bCs/>
          <w:color w:val="339966"/>
          <w:vertAlign w:val="superscript"/>
        </w:rPr>
        <w:footnoteReference w:id="12"/>
      </w:r>
      <w:r w:rsidRPr="00EA0BEB">
        <w:rPr>
          <w:rFonts w:ascii="Constantia" w:eastAsia="Georgia" w:hAnsi="Constantia" w:cs="Georgia"/>
        </w:rPr>
        <w:t xml:space="preserve"> Many websites such as the National Social Security Entity (</w:t>
      </w:r>
      <w:hyperlink r:id="rId19">
        <w:r w:rsidRPr="00EA0BEB">
          <w:rPr>
            <w:rFonts w:ascii="Constantia" w:eastAsia="Georgia" w:hAnsi="Constantia" w:cs="Georgia"/>
            <w:color w:val="4B9966"/>
            <w:u w:val="single"/>
          </w:rPr>
          <w:t>EFKA</w:t>
        </w:r>
      </w:hyperlink>
      <w:r w:rsidRPr="00EA0BEB">
        <w:rPr>
          <w:rFonts w:ascii="Constantia" w:eastAsia="Georgia" w:hAnsi="Constantia" w:cs="Georgia"/>
        </w:rPr>
        <w:t>), the Organization of Welfare Benefits and Social Solidarity (</w:t>
      </w:r>
      <w:hyperlink r:id="rId20">
        <w:r w:rsidRPr="00EA0BEB">
          <w:rPr>
            <w:rFonts w:ascii="Constantia" w:eastAsia="Georgia" w:hAnsi="Constantia" w:cs="Georgia"/>
            <w:color w:val="4B9966"/>
            <w:u w:val="single"/>
          </w:rPr>
          <w:t>OPEKA</w:t>
        </w:r>
      </w:hyperlink>
      <w:r w:rsidRPr="00EA0BEB">
        <w:rPr>
          <w:rFonts w:ascii="Constantia" w:eastAsia="Georgia" w:hAnsi="Constantia" w:cs="Georgia"/>
        </w:rPr>
        <w:t>), the</w:t>
      </w:r>
      <w:hyperlink r:id="rId21">
        <w:r w:rsidRPr="00EA0BEB">
          <w:rPr>
            <w:rFonts w:ascii="Constantia" w:eastAsia="Georgia" w:hAnsi="Constantia" w:cs="Georgia"/>
            <w:color w:val="1155CC"/>
            <w:u w:val="single"/>
          </w:rPr>
          <w:t xml:space="preserve"> </w:t>
        </w:r>
      </w:hyperlink>
      <w:hyperlink r:id="rId22">
        <w:proofErr w:type="spellStart"/>
        <w:r w:rsidRPr="00EA0BEB">
          <w:rPr>
            <w:rFonts w:ascii="Constantia" w:eastAsia="Georgia" w:hAnsi="Constantia" w:cs="Georgia"/>
            <w:color w:val="4B9966"/>
            <w:u w:val="single"/>
          </w:rPr>
          <w:t>Diavgeia</w:t>
        </w:r>
        <w:proofErr w:type="spellEnd"/>
      </w:hyperlink>
      <w:hyperlink r:id="rId23">
        <w:r w:rsidRPr="00EA0BEB">
          <w:rPr>
            <w:rFonts w:ascii="Constantia" w:eastAsia="Georgia" w:hAnsi="Constantia" w:cs="Georgia"/>
            <w:color w:val="1155CC"/>
            <w:u w:val="single"/>
          </w:rPr>
          <w:t xml:space="preserve"> </w:t>
        </w:r>
      </w:hyperlink>
      <w:hyperlink r:id="rId24">
        <w:r w:rsidRPr="00EA0BEB">
          <w:rPr>
            <w:rFonts w:ascii="Constantia" w:eastAsia="Georgia" w:hAnsi="Constantia" w:cs="Georgia"/>
            <w:color w:val="4B9966"/>
            <w:u w:val="single"/>
          </w:rPr>
          <w:t>Program</w:t>
        </w:r>
      </w:hyperlink>
      <w:r w:rsidRPr="00EA0BEB">
        <w:rPr>
          <w:rFonts w:ascii="Constantia" w:eastAsia="Georgia" w:hAnsi="Constantia" w:cs="Georgia"/>
        </w:rPr>
        <w:t>, and the</w:t>
      </w:r>
      <w:hyperlink r:id="rId25">
        <w:r w:rsidRPr="00EA0BEB">
          <w:rPr>
            <w:rFonts w:ascii="Constantia" w:eastAsia="Georgia" w:hAnsi="Constantia" w:cs="Georgia"/>
            <w:color w:val="1155CC"/>
            <w:u w:val="single"/>
          </w:rPr>
          <w:t xml:space="preserve"> </w:t>
        </w:r>
      </w:hyperlink>
      <w:hyperlink r:id="rId26">
        <w:r w:rsidRPr="00EA0BEB">
          <w:rPr>
            <w:rFonts w:ascii="Constantia" w:eastAsia="Georgia" w:hAnsi="Constantia" w:cs="Georgia"/>
            <w:color w:val="4B9966"/>
            <w:u w:val="single"/>
          </w:rPr>
          <w:t>Hellenic Parliament</w:t>
        </w:r>
      </w:hyperlink>
      <w:r w:rsidRPr="00EA0BEB">
        <w:rPr>
          <w:rFonts w:ascii="Constantia" w:eastAsia="Georgia" w:hAnsi="Constantia" w:cs="Georgia"/>
        </w:rPr>
        <w:t xml:space="preserve"> seem accessible, as disability icons appear at the top of their websites showing that there is an option for persons with disabilities to adjust them to their needs. However, the results of a test on the compliance with the WCAG 2.0 standards were negative.</w:t>
      </w:r>
      <w:r w:rsidRPr="00EA0BEB">
        <w:rPr>
          <w:rFonts w:ascii="Constantia" w:eastAsia="Georgia" w:hAnsi="Constantia" w:cs="Georgia"/>
          <w:b/>
          <w:bCs/>
          <w:color w:val="339966"/>
          <w:vertAlign w:val="superscript"/>
        </w:rPr>
        <w:footnoteReference w:id="13"/>
      </w:r>
    </w:p>
    <w:p w14:paraId="0118C674" w14:textId="77777777" w:rsidR="002E547B" w:rsidRPr="00EA0BEB" w:rsidRDefault="002E547B" w:rsidP="00D80322">
      <w:pPr>
        <w:spacing w:line="276" w:lineRule="auto"/>
        <w:jc w:val="both"/>
        <w:rPr>
          <w:rFonts w:ascii="Constantia" w:eastAsia="Georgia" w:hAnsi="Constantia" w:cs="Georgia"/>
        </w:rPr>
      </w:pPr>
    </w:p>
    <w:p w14:paraId="2E820F28" w14:textId="77777777" w:rsidR="002E547B" w:rsidRPr="00EA0BEB" w:rsidRDefault="002E547B" w:rsidP="00D80322">
      <w:pPr>
        <w:spacing w:line="276" w:lineRule="auto"/>
        <w:jc w:val="both"/>
        <w:rPr>
          <w:rFonts w:ascii="Constantia" w:eastAsia="Georgia" w:hAnsi="Constantia" w:cs="Georgia"/>
        </w:rPr>
      </w:pPr>
      <w:r w:rsidRPr="00EA0BEB">
        <w:rPr>
          <w:rFonts w:ascii="Constantia" w:eastAsia="Georgia" w:hAnsi="Constantia" w:cs="Georgia"/>
        </w:rPr>
        <w:t>Besides, another issue that emerges here concerns the material –e.g., .doc documents, pdf files, and so on- that have been uploaded to the websites of the public sector and whether they are meeting the criteria to be accessible to persons with disabilities.</w:t>
      </w:r>
    </w:p>
    <w:p w14:paraId="4E8C4228" w14:textId="77777777" w:rsidR="002E547B" w:rsidRPr="00EA0BEB" w:rsidRDefault="002E547B" w:rsidP="00D80322">
      <w:pPr>
        <w:spacing w:line="276" w:lineRule="auto"/>
        <w:jc w:val="both"/>
        <w:rPr>
          <w:rFonts w:ascii="Constantia" w:eastAsia="Georgia" w:hAnsi="Constantia" w:cs="Georgia"/>
        </w:rPr>
      </w:pPr>
      <w:r w:rsidRPr="00EA0BEB">
        <w:rPr>
          <w:rFonts w:ascii="Constantia" w:eastAsia="Georgia" w:hAnsi="Constantia" w:cs="Georgia"/>
        </w:rPr>
        <w:t xml:space="preserve"> </w:t>
      </w:r>
    </w:p>
    <w:p w14:paraId="75D2C897" w14:textId="1DA07176" w:rsidR="002E547B" w:rsidRPr="00EA0BEB" w:rsidRDefault="002E547B" w:rsidP="00D80322">
      <w:pPr>
        <w:spacing w:line="276" w:lineRule="auto"/>
        <w:jc w:val="both"/>
        <w:rPr>
          <w:rFonts w:ascii="Constantia" w:eastAsia="Georgia" w:hAnsi="Constantia" w:cs="Georgia"/>
        </w:rPr>
      </w:pPr>
      <w:r w:rsidRPr="00EA0BEB">
        <w:rPr>
          <w:rFonts w:ascii="Constantia" w:eastAsia="Georgia" w:hAnsi="Constantia" w:cs="Georgia"/>
        </w:rPr>
        <w:t xml:space="preserve">The Joint Ministerial Decision describes what kind of measures the media needs to adopt to ensure accessibility for persons with disabilities and </w:t>
      </w:r>
      <w:proofErr w:type="gramStart"/>
      <w:r w:rsidRPr="00EA0BEB">
        <w:rPr>
          <w:rFonts w:ascii="Constantia" w:eastAsia="Georgia" w:hAnsi="Constantia" w:cs="Georgia"/>
        </w:rPr>
        <w:t>in particular for</w:t>
      </w:r>
      <w:proofErr w:type="gramEnd"/>
      <w:r w:rsidRPr="00EA0BEB">
        <w:rPr>
          <w:rFonts w:ascii="Constantia" w:eastAsia="Georgia" w:hAnsi="Constantia" w:cs="Georgia"/>
        </w:rPr>
        <w:t xml:space="preserve"> </w:t>
      </w:r>
      <w:r w:rsidR="00FB1CFD" w:rsidRPr="00EA0BEB">
        <w:rPr>
          <w:rFonts w:ascii="Constantia" w:eastAsia="Georgia" w:hAnsi="Constantia" w:cs="Georgia"/>
        </w:rPr>
        <w:t xml:space="preserve">the </w:t>
      </w:r>
      <w:r w:rsidRPr="00EA0BEB">
        <w:rPr>
          <w:rFonts w:ascii="Constantia" w:eastAsia="Georgia" w:hAnsi="Constantia" w:cs="Georgia"/>
        </w:rPr>
        <w:t>deaf, hard of hearing, blind and partially sighted persons. Although a few cases were reported to the press</w:t>
      </w:r>
      <w:r w:rsidRPr="00EA0BEB">
        <w:rPr>
          <w:rFonts w:ascii="Constantia" w:eastAsia="Georgia" w:hAnsi="Constantia" w:cs="Georgia"/>
          <w:b/>
          <w:bCs/>
          <w:color w:val="339966"/>
        </w:rPr>
        <w:t xml:space="preserve"> </w:t>
      </w:r>
      <w:r w:rsidRPr="00EA0BEB">
        <w:rPr>
          <w:rFonts w:ascii="Constantia" w:eastAsia="Georgia" w:hAnsi="Constantia" w:cs="Georgia"/>
        </w:rPr>
        <w:t>on the in-accessibility of the media, it seems that overall the media complies with the Joint Ministerial Decision.</w:t>
      </w:r>
      <w:r w:rsidRPr="00EA0BEB">
        <w:rPr>
          <w:rFonts w:ascii="Constantia" w:eastAsia="Georgia" w:hAnsi="Constantia" w:cs="Georgia"/>
          <w:b/>
          <w:bCs/>
          <w:color w:val="339966"/>
          <w:vertAlign w:val="superscript"/>
        </w:rPr>
        <w:footnoteReference w:id="14"/>
      </w:r>
    </w:p>
    <w:p w14:paraId="32663919" w14:textId="77777777" w:rsidR="002E547B" w:rsidRPr="00EA0BEB" w:rsidRDefault="002E547B" w:rsidP="00D80322">
      <w:pPr>
        <w:spacing w:line="276" w:lineRule="auto"/>
        <w:jc w:val="both"/>
        <w:rPr>
          <w:rFonts w:ascii="Constantia" w:eastAsia="Georgia" w:hAnsi="Constantia" w:cs="Georgia"/>
        </w:rPr>
      </w:pPr>
    </w:p>
    <w:p w14:paraId="16A951D2" w14:textId="77777777" w:rsidR="002E547B" w:rsidRPr="00EA0BEB" w:rsidRDefault="002E547B" w:rsidP="00D80322">
      <w:pPr>
        <w:spacing w:line="276" w:lineRule="auto"/>
        <w:jc w:val="both"/>
        <w:rPr>
          <w:rFonts w:ascii="Constantia" w:eastAsia="Georgia" w:hAnsi="Constantia" w:cs="Georgia"/>
        </w:rPr>
      </w:pPr>
      <w:r w:rsidRPr="00EA0BEB">
        <w:rPr>
          <w:rFonts w:ascii="Constantia" w:eastAsia="Georgia" w:hAnsi="Constantia" w:cs="Georgia"/>
        </w:rPr>
        <w:t xml:space="preserve">The Greek National Council for Radio and Television (ESR) lacks the staff and resources to check the compliance of media with the accessibility obligations under the Greek law. </w:t>
      </w:r>
    </w:p>
    <w:p w14:paraId="78B4A1AE" w14:textId="77777777" w:rsidR="002E547B" w:rsidRPr="00EA0BEB" w:rsidRDefault="002E547B" w:rsidP="00D80322">
      <w:pPr>
        <w:spacing w:line="276" w:lineRule="auto"/>
        <w:jc w:val="both"/>
        <w:rPr>
          <w:rFonts w:ascii="Constantia" w:eastAsia="Georgia" w:hAnsi="Constantia" w:cs="Georgia"/>
        </w:rPr>
      </w:pPr>
    </w:p>
    <w:p w14:paraId="44AB797C" w14:textId="3277D85A" w:rsidR="002E547B" w:rsidRPr="00EA0BEB" w:rsidRDefault="002E547B" w:rsidP="00D80322">
      <w:pPr>
        <w:spacing w:line="276" w:lineRule="auto"/>
        <w:jc w:val="both"/>
        <w:rPr>
          <w:rFonts w:ascii="Constantia" w:eastAsia="Georgia" w:hAnsi="Constantia" w:cs="Georgia"/>
        </w:rPr>
      </w:pPr>
      <w:r w:rsidRPr="00EA0BEB">
        <w:rPr>
          <w:rFonts w:ascii="Constantia" w:eastAsia="Georgia" w:hAnsi="Constantia" w:cs="Georgia"/>
        </w:rPr>
        <w:t>The Law 4488/2017 recognizes the Greek sign language as equal to the Greek language (Government Gazette 2017</w:t>
      </w:r>
      <w:r w:rsidR="001C0C55" w:rsidRPr="00EA0BEB">
        <w:rPr>
          <w:rFonts w:ascii="Constantia" w:eastAsia="Georgia" w:hAnsi="Constantia" w:cs="Georgia"/>
        </w:rPr>
        <w:t>a</w:t>
      </w:r>
      <w:r w:rsidRPr="00EA0BEB">
        <w:rPr>
          <w:rFonts w:ascii="Constantia" w:eastAsia="Georgia" w:hAnsi="Constantia" w:cs="Georgia"/>
        </w:rPr>
        <w:t xml:space="preserve">). The law also obliges the Greek state to ensure that deaf and hard of hearing persons achieve full and equal access as hearing people. In 2003, the Greek state, after the enactment of the Law 3106, funded the Hellenic Federation of the Deaf “for the development and implementation of actions/programs for the provision of interpretation in sign language for deaf persons during their transactions with the public, judicial and other authorities” (Government Gazette 2003). Because of the austerity measures, </w:t>
      </w:r>
      <w:r w:rsidR="0086458B" w:rsidRPr="00EA0BEB">
        <w:rPr>
          <w:rFonts w:ascii="Constantia" w:eastAsia="Georgia" w:hAnsi="Constantia" w:cs="Georgia"/>
        </w:rPr>
        <w:t>the</w:t>
      </w:r>
      <w:r w:rsidRPr="00EA0BEB">
        <w:rPr>
          <w:rFonts w:ascii="Constantia" w:eastAsia="Georgia" w:hAnsi="Constantia" w:cs="Georgia"/>
        </w:rPr>
        <w:t xml:space="preserve"> annual budget </w:t>
      </w:r>
      <w:r w:rsidR="0086458B" w:rsidRPr="00EA0BEB">
        <w:rPr>
          <w:rFonts w:ascii="Constantia" w:eastAsia="Georgia" w:hAnsi="Constantia" w:cs="Georgia"/>
        </w:rPr>
        <w:t xml:space="preserve">for these actions </w:t>
      </w:r>
      <w:r w:rsidRPr="00EA0BEB">
        <w:rPr>
          <w:rFonts w:ascii="Constantia" w:eastAsia="Georgia" w:hAnsi="Constantia" w:cs="Georgia"/>
        </w:rPr>
        <w:t xml:space="preserve">has been significantly reduced. As a result, sign language interpretation can only be covered for three months every year. On the other hand, as discussed above, media, communication, and internet providers have started to provide interpretation from and to sign language, use subtitles and any form of the written text in the whole range of goods and services, e.g., education, information, public services, conferences, and so on. Another barrier that deaf and hard of hearing persons face is their access to higher education </w:t>
      </w:r>
      <w:r w:rsidR="00F832E1" w:rsidRPr="00EA0BEB">
        <w:rPr>
          <w:rFonts w:ascii="Constantia" w:eastAsia="Georgia" w:hAnsi="Constantia" w:cs="Georgia"/>
        </w:rPr>
        <w:t xml:space="preserve">is </w:t>
      </w:r>
      <w:r w:rsidRPr="00EA0BEB">
        <w:rPr>
          <w:rFonts w:ascii="Constantia" w:eastAsia="Georgia" w:hAnsi="Constantia" w:cs="Georgia"/>
        </w:rPr>
        <w:t>the inability of Greek universities to offer sign language interpretation to their deaf students and/or hard of hearing students.</w:t>
      </w:r>
      <w:r w:rsidR="0086458B" w:rsidRPr="00EA0BEB">
        <w:rPr>
          <w:rFonts w:ascii="Constantia" w:eastAsia="Georgia" w:hAnsi="Constantia" w:cs="Georgia"/>
        </w:rPr>
        <w:t xml:space="preserve"> </w:t>
      </w:r>
    </w:p>
    <w:p w14:paraId="01606BD5" w14:textId="77777777" w:rsidR="002E547B" w:rsidRPr="00EA0BEB" w:rsidRDefault="002E547B" w:rsidP="00D80322">
      <w:pPr>
        <w:spacing w:line="276" w:lineRule="auto"/>
        <w:jc w:val="both"/>
        <w:rPr>
          <w:rFonts w:ascii="Constantia" w:eastAsia="Georgia" w:hAnsi="Constantia" w:cs="Georgia"/>
        </w:rPr>
      </w:pPr>
      <w:r w:rsidRPr="00EA0BEB">
        <w:rPr>
          <w:rFonts w:ascii="Constantia" w:eastAsia="Georgia" w:hAnsi="Constantia" w:cs="Georgia"/>
        </w:rPr>
        <w:t xml:space="preserve"> </w:t>
      </w:r>
    </w:p>
    <w:p w14:paraId="6B157F6D" w14:textId="2F2D7304" w:rsidR="002E547B" w:rsidRPr="00EA0BEB" w:rsidRDefault="002E547B" w:rsidP="00D80322">
      <w:pPr>
        <w:spacing w:line="276" w:lineRule="auto"/>
        <w:jc w:val="both"/>
        <w:rPr>
          <w:rFonts w:ascii="Constantia" w:eastAsia="Georgia" w:hAnsi="Constantia" w:cs="Georgia"/>
          <w:strike/>
          <w:color w:val="FF0000"/>
        </w:rPr>
      </w:pPr>
      <w:r w:rsidRPr="00EA0BEB">
        <w:rPr>
          <w:rFonts w:ascii="Constantia" w:eastAsia="Georgia" w:hAnsi="Constantia" w:cs="Georgia"/>
        </w:rPr>
        <w:t>The Greek state, in the Law 4488/2017 recognizes the Greek Braille as the written system for blind persons (Government Gazette 2017</w:t>
      </w:r>
      <w:r w:rsidR="009E7FEE" w:rsidRPr="00EA0BEB">
        <w:rPr>
          <w:rFonts w:ascii="Constantia" w:eastAsia="Georgia" w:hAnsi="Constantia" w:cs="Georgia"/>
        </w:rPr>
        <w:t>a</w:t>
      </w:r>
      <w:r w:rsidRPr="00EA0BEB">
        <w:rPr>
          <w:rFonts w:ascii="Constantia" w:eastAsia="Georgia" w:hAnsi="Constantia" w:cs="Georgia"/>
        </w:rPr>
        <w:t>). Nevertheless, the Marrakesh Treaty, which will further promote the rights of blind persons within Greek society, has not yet been ratified by the Greek state.</w:t>
      </w:r>
    </w:p>
    <w:p w14:paraId="32C66984" w14:textId="77777777" w:rsidR="002E547B" w:rsidRPr="00EA0BEB" w:rsidRDefault="002E547B" w:rsidP="00D80322">
      <w:pPr>
        <w:spacing w:line="276" w:lineRule="auto"/>
        <w:jc w:val="both"/>
        <w:rPr>
          <w:rFonts w:ascii="Constantia" w:eastAsia="Georgia" w:hAnsi="Constantia" w:cs="Georgia"/>
          <w:strike/>
          <w:color w:val="FF0000"/>
        </w:rPr>
      </w:pPr>
      <w:r w:rsidRPr="00EA0BEB">
        <w:rPr>
          <w:rFonts w:ascii="Constantia" w:eastAsia="Georgia" w:hAnsi="Constantia" w:cs="Georgia"/>
          <w:strike/>
          <w:color w:val="FF0000"/>
        </w:rPr>
        <w:t xml:space="preserve"> </w:t>
      </w:r>
    </w:p>
    <w:p w14:paraId="2B235115" w14:textId="263F6FF7" w:rsidR="002E547B" w:rsidRPr="00EA0BEB" w:rsidRDefault="002E547B" w:rsidP="00D80322">
      <w:pPr>
        <w:spacing w:line="276" w:lineRule="auto"/>
        <w:jc w:val="both"/>
        <w:rPr>
          <w:rFonts w:ascii="Constantia" w:eastAsia="Georgia" w:hAnsi="Constantia" w:cs="Georgia"/>
        </w:rPr>
      </w:pPr>
      <w:r w:rsidRPr="00EA0BEB">
        <w:rPr>
          <w:rFonts w:ascii="Constantia" w:eastAsia="Georgia" w:hAnsi="Constantia" w:cs="Georgia"/>
        </w:rPr>
        <w:t xml:space="preserve">As for the physical barriers that persons with disabilities face in their daily access to information when they visit public authorities and/or services of the Greek state, these are: </w:t>
      </w:r>
      <w:proofErr w:type="spellStart"/>
      <w:r w:rsidRPr="00EA0BEB">
        <w:rPr>
          <w:rFonts w:ascii="Constantia" w:eastAsia="Georgia" w:hAnsi="Constantia" w:cs="Georgia"/>
        </w:rPr>
        <w:t>i</w:t>
      </w:r>
      <w:proofErr w:type="spellEnd"/>
      <w:r w:rsidRPr="00EA0BEB">
        <w:rPr>
          <w:rFonts w:ascii="Constantia" w:eastAsia="Georgia" w:hAnsi="Constantia" w:cs="Georgia"/>
        </w:rPr>
        <w:t>) lack of sign language interpreters for deaf and hard of hearing persons</w:t>
      </w:r>
      <w:r w:rsidRPr="00EA0BEB">
        <w:rPr>
          <w:rFonts w:ascii="Constantia" w:eastAsia="Georgia" w:hAnsi="Constantia" w:cs="Georgia"/>
          <w:b/>
          <w:bCs/>
          <w:color w:val="339966"/>
          <w:vertAlign w:val="superscript"/>
        </w:rPr>
        <w:footnoteReference w:id="15"/>
      </w:r>
      <w:r w:rsidRPr="00EA0BEB">
        <w:rPr>
          <w:rFonts w:ascii="Constantia" w:eastAsia="Georgia" w:hAnsi="Constantia" w:cs="Georgia"/>
        </w:rPr>
        <w:t xml:space="preserve"> , ii) lack of escorts for blind and partially sighted persons as well as for persons with reduced mobility, iii) lack of readers for blind and partially sighted persons, iv) lack of documents in </w:t>
      </w:r>
      <w:r w:rsidRPr="00EA0BEB">
        <w:rPr>
          <w:rFonts w:ascii="Constantia" w:eastAsia="Georgia" w:hAnsi="Constantia" w:cs="Georgia"/>
          <w:lang w:val="en-GB"/>
        </w:rPr>
        <w:t xml:space="preserve">accessible formats including </w:t>
      </w:r>
      <w:r w:rsidRPr="00EA0BEB">
        <w:rPr>
          <w:rFonts w:ascii="Constantia" w:eastAsia="Georgia" w:hAnsi="Constantia" w:cs="Georgia"/>
        </w:rPr>
        <w:lastRenderedPageBreak/>
        <w:t>easy-to-read format for persons with intellectual disabilities, v) limitations to direct communication (either through telephone, SMS or email) with the competent authorities; usually a significant number of civil servants are not responding to citizens’ requests</w:t>
      </w:r>
      <w:r w:rsidRPr="00EA0BEB">
        <w:rPr>
          <w:rFonts w:ascii="Constantia" w:eastAsia="Georgia" w:hAnsi="Constantia" w:cs="Georgia"/>
          <w:b/>
          <w:bCs/>
          <w:color w:val="339966"/>
          <w:vertAlign w:val="superscript"/>
        </w:rPr>
        <w:footnoteReference w:id="16"/>
      </w:r>
      <w:r w:rsidRPr="00EA0BEB">
        <w:rPr>
          <w:rFonts w:ascii="Constantia" w:eastAsia="Georgia" w:hAnsi="Constantia" w:cs="Georgia"/>
        </w:rPr>
        <w:t>, and so on. As emerged, the above issues depict the restrictions that persons with disabilities face in their daily life and are not in line with the provisions of the Convention.</w:t>
      </w:r>
    </w:p>
    <w:p w14:paraId="482F4BCA" w14:textId="77777777" w:rsidR="00FC78CA" w:rsidRPr="00EA0BEB" w:rsidRDefault="00FC78CA" w:rsidP="00B81EF0">
      <w:pPr>
        <w:pStyle w:val="Heading2"/>
        <w:numPr>
          <w:ilvl w:val="0"/>
          <w:numId w:val="0"/>
        </w:numPr>
        <w:spacing w:after="240"/>
        <w:ind w:left="576" w:hanging="576"/>
        <w:rPr>
          <w:rFonts w:ascii="Constantia" w:eastAsia="Georgia" w:hAnsi="Constantia"/>
          <w:b/>
          <w:bCs w:val="0"/>
          <w:color w:val="C00000"/>
        </w:rPr>
      </w:pPr>
      <w:bookmarkStart w:id="77" w:name="_Toc17654914"/>
      <w:r w:rsidRPr="00EA0BEB">
        <w:rPr>
          <w:rFonts w:ascii="Constantia" w:eastAsia="Georgia" w:hAnsi="Constantia"/>
          <w:b/>
          <w:bCs w:val="0"/>
          <w:color w:val="C00000"/>
        </w:rPr>
        <w:t>NCDP’s response to the CRPD Committee List of Issues</w:t>
      </w:r>
      <w:bookmarkEnd w:id="77"/>
    </w:p>
    <w:p w14:paraId="254191EF" w14:textId="528A7A68" w:rsidR="00570041" w:rsidRPr="00EA0BEB" w:rsidRDefault="00570041" w:rsidP="00570041">
      <w:pPr>
        <w:jc w:val="both"/>
        <w:rPr>
          <w:rFonts w:ascii="Constantia" w:hAnsi="Constantia"/>
          <w:i/>
          <w:iCs/>
          <w:color w:val="0000FF"/>
        </w:rPr>
      </w:pPr>
      <w:r w:rsidRPr="00EA0BEB">
        <w:rPr>
          <w:rFonts w:ascii="Constantia" w:hAnsi="Constantia"/>
          <w:i/>
          <w:iCs/>
          <w:color w:val="0000FF"/>
        </w:rPr>
        <w:t>18.</w:t>
      </w:r>
      <w:r w:rsidR="00FB1CFD" w:rsidRPr="00EA0BEB">
        <w:rPr>
          <w:rFonts w:ascii="Constantia" w:hAnsi="Constantia"/>
          <w:i/>
          <w:iCs/>
          <w:color w:val="0000FF"/>
        </w:rPr>
        <w:t xml:space="preserve"> </w:t>
      </w:r>
      <w:r w:rsidRPr="00EA0BEB">
        <w:rPr>
          <w:rFonts w:ascii="Constantia" w:hAnsi="Constantia"/>
          <w:i/>
          <w:iCs/>
          <w:color w:val="0000FF"/>
        </w:rPr>
        <w:t>Please inform the Committee about:</w:t>
      </w:r>
    </w:p>
    <w:p w14:paraId="5F883173" w14:textId="77777777" w:rsidR="00570041" w:rsidRPr="00EA0BEB" w:rsidRDefault="00570041" w:rsidP="00570041">
      <w:pPr>
        <w:jc w:val="both"/>
        <w:rPr>
          <w:rFonts w:ascii="Constantia" w:hAnsi="Constantia"/>
          <w:i/>
          <w:iCs/>
          <w:color w:val="0000FF"/>
        </w:rPr>
      </w:pPr>
    </w:p>
    <w:p w14:paraId="06DDE864" w14:textId="7C587939" w:rsidR="00570041" w:rsidRPr="00EA0BEB" w:rsidRDefault="00570041" w:rsidP="00570041">
      <w:pPr>
        <w:jc w:val="both"/>
        <w:rPr>
          <w:rFonts w:ascii="Constantia" w:hAnsi="Constantia"/>
          <w:i/>
          <w:iCs/>
          <w:color w:val="0000FF"/>
        </w:rPr>
      </w:pPr>
      <w:r w:rsidRPr="00EA0BEB">
        <w:rPr>
          <w:rFonts w:ascii="Constantia" w:hAnsi="Constantia"/>
          <w:i/>
          <w:iCs/>
          <w:color w:val="0000FF"/>
        </w:rPr>
        <w:t>18a. The implementation of national standards and norms on the access of persons with disabilities to audiovisual media services and the Internet, particularly regarding information on accessible essential services, with reference to European Union Directive 2016/2102;</w:t>
      </w:r>
    </w:p>
    <w:p w14:paraId="0131D92A" w14:textId="77777777" w:rsidR="00726B8B" w:rsidRPr="00EA0BEB" w:rsidRDefault="00726B8B" w:rsidP="00570041">
      <w:pPr>
        <w:jc w:val="both"/>
        <w:rPr>
          <w:rFonts w:ascii="Constantia" w:hAnsi="Constantia"/>
          <w:i/>
          <w:iCs/>
          <w:color w:val="0000FF"/>
        </w:rPr>
      </w:pPr>
    </w:p>
    <w:p w14:paraId="5C315780" w14:textId="77777777" w:rsidR="001D6CBD" w:rsidRPr="00EA0BEB" w:rsidRDefault="001D6CBD" w:rsidP="00FC78CA">
      <w:pPr>
        <w:spacing w:line="276" w:lineRule="auto"/>
        <w:jc w:val="both"/>
        <w:rPr>
          <w:rFonts w:ascii="Constantia" w:eastAsia="Georgia" w:hAnsi="Constantia" w:cs="Georgia"/>
        </w:rPr>
      </w:pPr>
      <w:r w:rsidRPr="00EA0BEB">
        <w:rPr>
          <w:rFonts w:ascii="Constantia" w:eastAsia="Georgia" w:hAnsi="Constantia" w:cs="Georgia"/>
          <w:color w:val="0000FF"/>
        </w:rPr>
        <w:t xml:space="preserve">18a. </w:t>
      </w:r>
      <w:r w:rsidRPr="00EA0BEB">
        <w:rPr>
          <w:rFonts w:ascii="Constantia" w:eastAsia="Georgia" w:hAnsi="Constantia" w:cs="Georgia"/>
        </w:rPr>
        <w:t xml:space="preserve">Through the Law 4591/2019, the Greek legislation incorporates the EU directive 2016/2102 regarding the accessibility of public sector websites and applications for mobile devices </w:t>
      </w:r>
      <w:proofErr w:type="gramStart"/>
      <w:r w:rsidRPr="00EA0BEB">
        <w:rPr>
          <w:rFonts w:ascii="Constantia" w:eastAsia="Georgia" w:hAnsi="Constantia" w:cs="Georgia"/>
        </w:rPr>
        <w:t>so as to</w:t>
      </w:r>
      <w:proofErr w:type="gramEnd"/>
      <w:r w:rsidRPr="00EA0BEB">
        <w:rPr>
          <w:rFonts w:ascii="Constantia" w:eastAsia="Georgia" w:hAnsi="Constantia" w:cs="Georgia"/>
        </w:rPr>
        <w:t xml:space="preserve"> make them more accessible to users and especially to persons with disabilities. However, this Law does not concern: </w:t>
      </w:r>
      <w:proofErr w:type="spellStart"/>
      <w:r w:rsidRPr="00EA0BEB">
        <w:rPr>
          <w:rFonts w:ascii="Constantia" w:eastAsia="Georgia" w:hAnsi="Constantia" w:cs="Georgia"/>
        </w:rPr>
        <w:t>i</w:t>
      </w:r>
      <w:proofErr w:type="spellEnd"/>
      <w:r w:rsidRPr="00EA0BEB">
        <w:rPr>
          <w:rFonts w:ascii="Constantia" w:eastAsia="Georgia" w:hAnsi="Constantia" w:cs="Georgia"/>
        </w:rPr>
        <w:t xml:space="preserve">) the websites and applications for portable devices of the public services broadcasters and their subsidiaries as well as other entities or their subsidiaries which perform a public broadcasting service, and, ii) the websites and applications for portable devices of the non-governmental organizations (NGOs) that do not provide services which are basic for the public or services that are specialized to meet the needs of persons with disabilities or they are services that are intended for them. </w:t>
      </w:r>
    </w:p>
    <w:p w14:paraId="6BF6A642" w14:textId="77777777" w:rsidR="001D6CBD" w:rsidRPr="00EA0BEB" w:rsidRDefault="001D6CBD" w:rsidP="00FC78CA">
      <w:pPr>
        <w:spacing w:line="276" w:lineRule="auto"/>
        <w:jc w:val="both"/>
        <w:rPr>
          <w:rFonts w:ascii="Constantia" w:eastAsia="Georgia" w:hAnsi="Constantia" w:cs="Georgia"/>
        </w:rPr>
      </w:pPr>
      <w:r w:rsidRPr="00EA0BEB">
        <w:rPr>
          <w:rFonts w:ascii="Constantia" w:eastAsia="Georgia" w:hAnsi="Constantia" w:cs="Georgia"/>
        </w:rPr>
        <w:t xml:space="preserve"> </w:t>
      </w:r>
    </w:p>
    <w:p w14:paraId="70552D3B" w14:textId="54B05EBD" w:rsidR="001D6CBD" w:rsidRPr="00EA0BEB" w:rsidRDefault="001D6CBD" w:rsidP="00FC78CA">
      <w:pPr>
        <w:spacing w:line="276" w:lineRule="auto"/>
        <w:jc w:val="both"/>
        <w:rPr>
          <w:rFonts w:ascii="Constantia" w:eastAsia="Georgia" w:hAnsi="Constantia" w:cs="Georgia"/>
        </w:rPr>
      </w:pPr>
      <w:r w:rsidRPr="00EA0BEB">
        <w:rPr>
          <w:rFonts w:ascii="Constantia" w:eastAsia="Georgia" w:hAnsi="Constantia" w:cs="Georgia"/>
        </w:rPr>
        <w:t>Also, another exception is when public sector bodies may refrain from compliance to accessibility requirements of Article 4 if the application of the latter creates an undue burden on them.</w:t>
      </w:r>
    </w:p>
    <w:p w14:paraId="0EB528FF" w14:textId="77777777" w:rsidR="001D6CBD" w:rsidRPr="00EA0BEB" w:rsidRDefault="001D6CBD" w:rsidP="00FC78CA">
      <w:pPr>
        <w:spacing w:line="276" w:lineRule="auto"/>
        <w:jc w:val="both"/>
        <w:rPr>
          <w:rFonts w:ascii="Constantia" w:eastAsia="Georgia" w:hAnsi="Constantia" w:cs="Georgia"/>
        </w:rPr>
      </w:pPr>
      <w:r w:rsidRPr="00EA0BEB">
        <w:rPr>
          <w:rFonts w:ascii="Constantia" w:eastAsia="Georgia" w:hAnsi="Constantia" w:cs="Georgia"/>
        </w:rPr>
        <w:t xml:space="preserve"> </w:t>
      </w:r>
    </w:p>
    <w:p w14:paraId="56F27C27" w14:textId="77777777" w:rsidR="001D6CBD" w:rsidRPr="00EA0BEB" w:rsidRDefault="001D6CBD" w:rsidP="00FC78CA">
      <w:pPr>
        <w:spacing w:line="276" w:lineRule="auto"/>
        <w:jc w:val="both"/>
        <w:rPr>
          <w:rFonts w:ascii="Constantia" w:eastAsia="Georgia" w:hAnsi="Constantia" w:cs="Georgia"/>
        </w:rPr>
      </w:pPr>
      <w:r w:rsidRPr="00EA0BEB">
        <w:rPr>
          <w:rFonts w:ascii="Constantia" w:eastAsia="Georgia" w:hAnsi="Constantia" w:cs="Georgia"/>
        </w:rPr>
        <w:t xml:space="preserve">A positive measure that is introduced by the Law 4591/2019 is the establishment of the Public Webpages and Applications Register, with the help of NCDP Greece. Public sector organizations should post on their site complete </w:t>
      </w:r>
      <w:r w:rsidRPr="00EA0BEB">
        <w:rPr>
          <w:rFonts w:ascii="Constantia" w:eastAsia="Georgia" w:hAnsi="Constantia" w:cs="Georgia"/>
        </w:rPr>
        <w:lastRenderedPageBreak/>
        <w:t>information on the compliance status of their websites and their mobile apps.  Public sector should also raise awareness among its employees about the accessibility matters.</w:t>
      </w:r>
    </w:p>
    <w:p w14:paraId="2F91C2E1" w14:textId="77777777" w:rsidR="001D6CBD" w:rsidRPr="00EA0BEB" w:rsidRDefault="001D6CBD" w:rsidP="00FC78CA">
      <w:pPr>
        <w:spacing w:line="276" w:lineRule="auto"/>
        <w:jc w:val="both"/>
        <w:rPr>
          <w:rFonts w:ascii="Constantia" w:eastAsia="Georgia" w:hAnsi="Constantia" w:cs="Georgia"/>
        </w:rPr>
      </w:pPr>
      <w:r w:rsidRPr="00EA0BEB">
        <w:rPr>
          <w:rFonts w:ascii="Constantia" w:eastAsia="Georgia" w:hAnsi="Constantia" w:cs="Georgia"/>
        </w:rPr>
        <w:t xml:space="preserve"> </w:t>
      </w:r>
    </w:p>
    <w:p w14:paraId="05EDFBFF" w14:textId="66E18B27" w:rsidR="001D6CBD" w:rsidRPr="00EA0BEB" w:rsidRDefault="001D6CBD" w:rsidP="00FC78CA">
      <w:pPr>
        <w:spacing w:line="276" w:lineRule="auto"/>
        <w:jc w:val="both"/>
        <w:rPr>
          <w:rFonts w:ascii="Constantia" w:eastAsia="Georgia" w:hAnsi="Constantia" w:cs="Georgia"/>
        </w:rPr>
      </w:pPr>
      <w:r w:rsidRPr="00EA0BEB">
        <w:rPr>
          <w:rFonts w:ascii="Constantia" w:eastAsia="Georgia" w:hAnsi="Constantia" w:cs="Georgia"/>
        </w:rPr>
        <w:t>None of the above, however, has even started. The Ministry of Digital Policy, Telecommunications and Information (</w:t>
      </w:r>
      <w:r w:rsidRPr="00EA0BEB">
        <w:rPr>
          <w:rFonts w:ascii="Constantia" w:eastAsia="Georgia" w:hAnsi="Constantia" w:cs="Georgia"/>
          <w:lang w:val="en-GB"/>
        </w:rPr>
        <w:t>now called Ministry of Digital</w:t>
      </w:r>
      <w:r w:rsidRPr="00EA0BEB">
        <w:rPr>
          <w:rFonts w:ascii="Constantia" w:eastAsia="Georgia" w:hAnsi="Constantia" w:cs="Georgia"/>
        </w:rPr>
        <w:t xml:space="preserve"> Governance), which is responsible for the implementation of the law 4591/2019, does</w:t>
      </w:r>
      <w:r w:rsidR="00FB1CFD" w:rsidRPr="00EA0BEB">
        <w:rPr>
          <w:rFonts w:ascii="Constantia" w:eastAsia="Georgia" w:hAnsi="Constantia" w:cs="Georgia"/>
        </w:rPr>
        <w:t xml:space="preserve"> no</w:t>
      </w:r>
      <w:r w:rsidRPr="00EA0BEB">
        <w:rPr>
          <w:rFonts w:ascii="Constantia" w:eastAsia="Georgia" w:hAnsi="Constantia" w:cs="Georgia"/>
        </w:rPr>
        <w:t>t even mention one of the above measures in its own website, which also is</w:t>
      </w:r>
      <w:r w:rsidR="00FB1CFD" w:rsidRPr="00EA0BEB">
        <w:rPr>
          <w:rFonts w:ascii="Constantia" w:eastAsia="Georgia" w:hAnsi="Constantia" w:cs="Georgia"/>
        </w:rPr>
        <w:t xml:space="preserve"> no</w:t>
      </w:r>
      <w:r w:rsidRPr="00EA0BEB">
        <w:rPr>
          <w:rFonts w:ascii="Constantia" w:eastAsia="Georgia" w:hAnsi="Constantia" w:cs="Georgia"/>
        </w:rPr>
        <w:t>t accessible!</w:t>
      </w:r>
    </w:p>
    <w:p w14:paraId="0A28EF1E" w14:textId="77777777" w:rsidR="00570041" w:rsidRPr="00EA0BEB" w:rsidRDefault="00570041" w:rsidP="00570041">
      <w:pPr>
        <w:jc w:val="both"/>
        <w:rPr>
          <w:rFonts w:ascii="Constantia" w:hAnsi="Constantia"/>
          <w:i/>
          <w:iCs/>
          <w:color w:val="0000FF"/>
        </w:rPr>
      </w:pPr>
    </w:p>
    <w:p w14:paraId="1F5C398E" w14:textId="1C8249B9" w:rsidR="00570041" w:rsidRPr="00EA0BEB" w:rsidRDefault="001D6CBD" w:rsidP="00570041">
      <w:pPr>
        <w:jc w:val="both"/>
        <w:rPr>
          <w:rFonts w:ascii="Constantia" w:hAnsi="Constantia"/>
          <w:i/>
          <w:iCs/>
          <w:color w:val="0000FF"/>
        </w:rPr>
      </w:pPr>
      <w:r w:rsidRPr="00EA0BEB">
        <w:rPr>
          <w:rFonts w:ascii="Constantia" w:hAnsi="Constantia"/>
          <w:i/>
          <w:iCs/>
          <w:color w:val="0000FF"/>
        </w:rPr>
        <w:t>18</w:t>
      </w:r>
      <w:r w:rsidR="00570041" w:rsidRPr="00EA0BEB">
        <w:rPr>
          <w:rFonts w:ascii="Constantia" w:hAnsi="Constantia"/>
          <w:i/>
          <w:iCs/>
          <w:color w:val="0000FF"/>
        </w:rPr>
        <w:t>b</w:t>
      </w:r>
      <w:r w:rsidRPr="00EA0BEB">
        <w:rPr>
          <w:rFonts w:ascii="Constantia" w:hAnsi="Constantia"/>
          <w:i/>
          <w:iCs/>
          <w:color w:val="0000FF"/>
        </w:rPr>
        <w:t xml:space="preserve">. </w:t>
      </w:r>
      <w:r w:rsidR="00570041" w:rsidRPr="00EA0BEB">
        <w:rPr>
          <w:rFonts w:ascii="Constantia" w:hAnsi="Constantia"/>
          <w:i/>
          <w:iCs/>
          <w:color w:val="0000FF"/>
        </w:rPr>
        <w:t>Measures taken to ensure and facilitate the use of sign language, Braille, Easy Read, augmentative and other alternative communication in public procedures in accordance with the Committee’s general comment No. 2 (2014) on accessibility.</w:t>
      </w:r>
    </w:p>
    <w:p w14:paraId="3018B994" w14:textId="77777777" w:rsidR="00570041" w:rsidRPr="00EA0BEB" w:rsidRDefault="00570041" w:rsidP="00570041">
      <w:pPr>
        <w:jc w:val="both"/>
        <w:rPr>
          <w:rFonts w:ascii="Constantia" w:hAnsi="Constantia"/>
          <w:i/>
          <w:iCs/>
          <w:color w:val="0000FF"/>
        </w:rPr>
      </w:pPr>
    </w:p>
    <w:p w14:paraId="5EDE0C8D" w14:textId="51D7359C" w:rsidR="00570041" w:rsidRPr="00EA0BEB" w:rsidRDefault="00570041" w:rsidP="00FC78CA">
      <w:pPr>
        <w:spacing w:line="276" w:lineRule="auto"/>
        <w:jc w:val="both"/>
        <w:rPr>
          <w:rFonts w:ascii="Constantia" w:eastAsia="Georgia" w:hAnsi="Constantia" w:cs="Georgia"/>
        </w:rPr>
      </w:pPr>
      <w:r w:rsidRPr="00EA0BEB">
        <w:rPr>
          <w:rFonts w:ascii="Constantia" w:eastAsia="Georgia" w:hAnsi="Constantia" w:cs="Georgia"/>
          <w:color w:val="0000FF"/>
        </w:rPr>
        <w:t xml:space="preserve">18b. </w:t>
      </w:r>
      <w:r w:rsidRPr="00EA0BEB">
        <w:rPr>
          <w:rFonts w:ascii="Constantia" w:eastAsia="Georgia" w:hAnsi="Constantia" w:cs="Georgia"/>
        </w:rPr>
        <w:t xml:space="preserve">No measure has been taken so far regarding the use of Braille, easy-to-read, augmentative, and any other alternative communication formats in public procedures. Regarding the use of sign language, a Ministerial Decision was signed </w:t>
      </w:r>
      <w:r w:rsidR="00FB1CFD" w:rsidRPr="00EA0BEB">
        <w:rPr>
          <w:rFonts w:ascii="Constantia" w:eastAsia="Georgia" w:hAnsi="Constantia" w:cs="Georgia"/>
        </w:rPr>
        <w:t>i</w:t>
      </w:r>
      <w:r w:rsidRPr="00EA0BEB">
        <w:rPr>
          <w:rFonts w:ascii="Constantia" w:eastAsia="Georgia" w:hAnsi="Constantia" w:cs="Georgia"/>
        </w:rPr>
        <w:t>n December 2018 on the access of persons with disabilities to the television, as well as the obligations for the TV stations.</w:t>
      </w:r>
    </w:p>
    <w:p w14:paraId="079463A7" w14:textId="77777777" w:rsidR="00570041" w:rsidRPr="00EA0BEB" w:rsidRDefault="00570041" w:rsidP="00FC78CA">
      <w:pPr>
        <w:spacing w:line="276" w:lineRule="auto"/>
        <w:jc w:val="both"/>
        <w:rPr>
          <w:rFonts w:ascii="Constantia" w:eastAsia="Georgia" w:hAnsi="Constantia" w:cs="Georgia"/>
        </w:rPr>
      </w:pPr>
    </w:p>
    <w:p w14:paraId="62BFBCC1" w14:textId="77777777" w:rsidR="00570041" w:rsidRPr="00EA0BEB" w:rsidRDefault="00570041" w:rsidP="00FC78CA">
      <w:pPr>
        <w:spacing w:line="276" w:lineRule="auto"/>
        <w:jc w:val="both"/>
        <w:rPr>
          <w:rFonts w:ascii="Constantia" w:eastAsia="Georgia" w:hAnsi="Constantia" w:cs="Georgia"/>
        </w:rPr>
      </w:pPr>
      <w:r w:rsidRPr="00EA0BEB">
        <w:rPr>
          <w:rFonts w:ascii="Constantia" w:eastAsia="Georgia" w:hAnsi="Constantia" w:cs="Georgia"/>
        </w:rPr>
        <w:t>The enactment of this Ministerial Decision had already been announced by the Law 4488/2017, which is the Law that concerns the monitoring and proper implementation of the Convention.  According to the Ministerial Decision, the private TV stations should between 17.00 and 23.00:</w:t>
      </w:r>
    </w:p>
    <w:p w14:paraId="70B93611" w14:textId="3103FDDB" w:rsidR="00570041" w:rsidRPr="00EA0BEB" w:rsidRDefault="00570041" w:rsidP="00FC78CA">
      <w:pPr>
        <w:pStyle w:val="ListParagraph"/>
        <w:numPr>
          <w:ilvl w:val="0"/>
          <w:numId w:val="10"/>
        </w:numPr>
        <w:spacing w:line="276" w:lineRule="auto"/>
        <w:jc w:val="both"/>
        <w:rPr>
          <w:rFonts w:ascii="Constantia" w:eastAsia="Georgia" w:hAnsi="Constantia" w:cs="Georgia"/>
        </w:rPr>
      </w:pPr>
      <w:r w:rsidRPr="00EA0BEB">
        <w:rPr>
          <w:rFonts w:ascii="Constantia" w:eastAsia="Georgia" w:hAnsi="Constantia" w:cs="Georgia"/>
        </w:rPr>
        <w:t>Broadcast the news in Greek sign language and with subtitles</w:t>
      </w:r>
      <w:r w:rsidR="00726B8B" w:rsidRPr="00EA0BEB">
        <w:rPr>
          <w:rFonts w:ascii="Constantia" w:eastAsia="Georgia" w:hAnsi="Constantia" w:cs="Georgia"/>
        </w:rPr>
        <w:t>,</w:t>
      </w:r>
      <w:r w:rsidRPr="00EA0BEB">
        <w:rPr>
          <w:rFonts w:ascii="Constantia" w:eastAsia="Georgia" w:hAnsi="Constantia" w:cs="Georgia"/>
        </w:rPr>
        <w:t xml:space="preserve"> </w:t>
      </w:r>
      <w:r w:rsidR="00726B8B" w:rsidRPr="00EA0BEB">
        <w:rPr>
          <w:rFonts w:ascii="Constantia" w:eastAsia="Georgia" w:hAnsi="Constantia" w:cs="Georgia"/>
        </w:rPr>
        <w:t>for</w:t>
      </w:r>
      <w:r w:rsidRPr="00EA0BEB">
        <w:rPr>
          <w:rFonts w:ascii="Constantia" w:eastAsia="Georgia" w:hAnsi="Constantia" w:cs="Georgia"/>
        </w:rPr>
        <w:t xml:space="preserve"> at least seven minutes a day.</w:t>
      </w:r>
    </w:p>
    <w:p w14:paraId="0C5C10FB" w14:textId="77777777" w:rsidR="00570041" w:rsidRPr="00EA0BEB" w:rsidRDefault="00570041" w:rsidP="00FC78CA">
      <w:pPr>
        <w:pStyle w:val="ListParagraph"/>
        <w:numPr>
          <w:ilvl w:val="0"/>
          <w:numId w:val="10"/>
        </w:numPr>
        <w:spacing w:line="276" w:lineRule="auto"/>
        <w:jc w:val="both"/>
        <w:rPr>
          <w:rFonts w:ascii="Constantia" w:eastAsia="Georgia" w:hAnsi="Constantia" w:cs="Georgia"/>
        </w:rPr>
      </w:pPr>
      <w:r w:rsidRPr="00EA0BEB">
        <w:rPr>
          <w:rFonts w:ascii="Constantia" w:eastAsia="Georgia" w:hAnsi="Constantia" w:cs="Georgia"/>
        </w:rPr>
        <w:t>Broadcast informative and entertainment shows, Greek series, documentaries, etc., with subtitles, for at least four hours a week.</w:t>
      </w:r>
    </w:p>
    <w:p w14:paraId="430428C0" w14:textId="77777777" w:rsidR="00570041" w:rsidRPr="00EA0BEB" w:rsidRDefault="00570041" w:rsidP="00FC78CA">
      <w:pPr>
        <w:pStyle w:val="ListParagraph"/>
        <w:numPr>
          <w:ilvl w:val="0"/>
          <w:numId w:val="10"/>
        </w:numPr>
        <w:spacing w:line="276" w:lineRule="auto"/>
        <w:jc w:val="both"/>
        <w:rPr>
          <w:rFonts w:ascii="Constantia" w:eastAsia="Georgia" w:hAnsi="Constantia" w:cs="Georgia"/>
        </w:rPr>
      </w:pPr>
      <w:r w:rsidRPr="00EA0BEB">
        <w:rPr>
          <w:rFonts w:ascii="Constantia" w:eastAsia="Georgia" w:hAnsi="Constantia" w:cs="Georgia"/>
        </w:rPr>
        <w:t>Transmitting public announcements of exceptional political significance to the Greek sign language, with subtitles at the same time (e.g., the speech of the President of the Republic).</w:t>
      </w:r>
    </w:p>
    <w:p w14:paraId="119C371A" w14:textId="77777777" w:rsidR="00570041" w:rsidRPr="00EA0BEB" w:rsidRDefault="00570041" w:rsidP="00FC78CA">
      <w:pPr>
        <w:pStyle w:val="ListParagraph"/>
        <w:numPr>
          <w:ilvl w:val="0"/>
          <w:numId w:val="10"/>
        </w:numPr>
        <w:spacing w:line="276" w:lineRule="auto"/>
        <w:jc w:val="both"/>
        <w:rPr>
          <w:rFonts w:ascii="Constantia" w:eastAsia="Georgia" w:hAnsi="Constantia" w:cs="Georgia"/>
        </w:rPr>
      </w:pPr>
      <w:r w:rsidRPr="00EA0BEB">
        <w:rPr>
          <w:rFonts w:ascii="Constantia" w:eastAsia="Georgia" w:hAnsi="Constantia" w:cs="Georgia"/>
        </w:rPr>
        <w:t>Broadcasting announcements of extraordinary events, such as natural disasters, in the Greek Sign Language and with subtitles.</w:t>
      </w:r>
    </w:p>
    <w:p w14:paraId="30FAA2C2" w14:textId="77777777" w:rsidR="00570041" w:rsidRPr="00EA0BEB" w:rsidRDefault="00570041" w:rsidP="00FC78CA">
      <w:pPr>
        <w:spacing w:line="276" w:lineRule="auto"/>
        <w:jc w:val="both"/>
        <w:rPr>
          <w:rFonts w:ascii="Constantia" w:eastAsia="Georgia" w:hAnsi="Constantia" w:cs="Georgia"/>
        </w:rPr>
      </w:pPr>
    </w:p>
    <w:p w14:paraId="1A42BCCD" w14:textId="77777777" w:rsidR="00570041" w:rsidRPr="00EA0BEB" w:rsidRDefault="00570041" w:rsidP="00FC78CA">
      <w:pPr>
        <w:spacing w:line="276" w:lineRule="auto"/>
        <w:jc w:val="both"/>
        <w:rPr>
          <w:rFonts w:ascii="Constantia" w:eastAsia="Georgia" w:hAnsi="Constantia" w:cs="Georgia"/>
        </w:rPr>
      </w:pPr>
      <w:r w:rsidRPr="00EA0BEB">
        <w:rPr>
          <w:rFonts w:ascii="Constantia" w:eastAsia="Georgia" w:hAnsi="Constantia" w:cs="Georgia"/>
        </w:rPr>
        <w:t xml:space="preserve">The Hellenic Broadcasting Corporation (ERT) has increased obligations to broadcast a program accessible to persons with disabilities, such as a daily 14-minute news program in Greek sign language, with subtitling and the </w:t>
      </w:r>
      <w:r w:rsidRPr="00EA0BEB">
        <w:rPr>
          <w:rFonts w:ascii="Constantia" w:eastAsia="Georgia" w:hAnsi="Constantia" w:cs="Georgia"/>
        </w:rPr>
        <w:lastRenderedPageBreak/>
        <w:t>broadcasting of an informative and entertainment program for 12 hours a week with subtitles.</w:t>
      </w:r>
    </w:p>
    <w:p w14:paraId="0D51D387" w14:textId="77777777" w:rsidR="00570041" w:rsidRPr="00EA0BEB" w:rsidRDefault="00570041" w:rsidP="00FC78CA">
      <w:pPr>
        <w:spacing w:line="276" w:lineRule="auto"/>
        <w:jc w:val="both"/>
        <w:rPr>
          <w:rFonts w:ascii="Constantia" w:eastAsia="Georgia" w:hAnsi="Constantia" w:cs="Georgia"/>
        </w:rPr>
      </w:pPr>
    </w:p>
    <w:p w14:paraId="449D5F87" w14:textId="172C875C" w:rsidR="00570041" w:rsidRPr="00EA0BEB" w:rsidRDefault="00570041" w:rsidP="00FC78CA">
      <w:pPr>
        <w:spacing w:line="276" w:lineRule="auto"/>
        <w:jc w:val="both"/>
        <w:rPr>
          <w:rFonts w:ascii="Constantia" w:eastAsia="Georgia" w:hAnsi="Constantia" w:cs="Georgia"/>
        </w:rPr>
      </w:pPr>
      <w:r w:rsidRPr="00EA0BEB">
        <w:rPr>
          <w:rFonts w:ascii="Constantia" w:eastAsia="Georgia" w:hAnsi="Constantia" w:cs="Georgia"/>
        </w:rPr>
        <w:t>Compliance with the resulting obligations will be monitored by the National Council for Radio and Television (ESR).</w:t>
      </w:r>
    </w:p>
    <w:p w14:paraId="497B1D8D" w14:textId="77777777" w:rsidR="00570041" w:rsidRPr="00EA0BEB" w:rsidRDefault="00570041" w:rsidP="00DE4E93">
      <w:pPr>
        <w:pStyle w:val="Heading2"/>
        <w:numPr>
          <w:ilvl w:val="0"/>
          <w:numId w:val="0"/>
        </w:numPr>
        <w:spacing w:after="120"/>
        <w:rPr>
          <w:rFonts w:ascii="Constantia" w:eastAsia="Georgia" w:hAnsi="Constantia"/>
          <w:b/>
          <w:bCs w:val="0"/>
          <w:color w:val="C00000"/>
          <w:sz w:val="26"/>
          <w:szCs w:val="26"/>
        </w:rPr>
      </w:pPr>
      <w:bookmarkStart w:id="78" w:name="_Toc15908831"/>
      <w:bookmarkStart w:id="79" w:name="_Toc17654915"/>
      <w:r w:rsidRPr="00EA0BEB">
        <w:rPr>
          <w:rFonts w:ascii="Constantia" w:eastAsia="Georgia" w:hAnsi="Constantia"/>
          <w:b/>
          <w:bCs w:val="0"/>
          <w:color w:val="C00000"/>
          <w:sz w:val="26"/>
          <w:szCs w:val="26"/>
        </w:rPr>
        <w:t>Recommendations</w:t>
      </w:r>
      <w:bookmarkEnd w:id="78"/>
      <w:bookmarkEnd w:id="79"/>
    </w:p>
    <w:p w14:paraId="2BCA0122" w14:textId="1AF8B59F" w:rsidR="00570041" w:rsidRPr="00EA0BEB" w:rsidRDefault="00570041" w:rsidP="00FC78CA">
      <w:pPr>
        <w:numPr>
          <w:ilvl w:val="0"/>
          <w:numId w:val="14"/>
        </w:numPr>
        <w:spacing w:line="276" w:lineRule="auto"/>
        <w:jc w:val="both"/>
        <w:rPr>
          <w:rFonts w:ascii="Constantia" w:eastAsia="Georgia" w:hAnsi="Constantia" w:cs="Georgia"/>
          <w:bCs/>
        </w:rPr>
      </w:pPr>
      <w:r w:rsidRPr="00EA0BEB">
        <w:rPr>
          <w:rFonts w:ascii="Constantia" w:eastAsia="Georgia" w:hAnsi="Constantia" w:cs="Georgia"/>
          <w:bCs/>
        </w:rPr>
        <w:t>To ensure that all media (traditional, digital, social media, etc.) should plan and offer services and products that are fully accessible to all persons with disabilities</w:t>
      </w:r>
      <w:r w:rsidR="00726B8B" w:rsidRPr="00EA0BEB">
        <w:rPr>
          <w:rFonts w:ascii="Constantia" w:eastAsia="Georgia" w:hAnsi="Constantia" w:cs="Georgia"/>
          <w:bCs/>
        </w:rPr>
        <w:t>,</w:t>
      </w:r>
      <w:r w:rsidRPr="00EA0BEB">
        <w:rPr>
          <w:rFonts w:ascii="Constantia" w:eastAsia="Georgia" w:hAnsi="Constantia" w:cs="Georgia"/>
          <w:bCs/>
        </w:rPr>
        <w:t xml:space="preserve"> in compliance with th</w:t>
      </w:r>
      <w:r w:rsidR="00726B8B" w:rsidRPr="00EA0BEB">
        <w:rPr>
          <w:rFonts w:ascii="Constantia" w:eastAsia="Georgia" w:hAnsi="Constantia" w:cs="Georgia"/>
          <w:bCs/>
        </w:rPr>
        <w:t>e provisions of the Convention.</w:t>
      </w:r>
    </w:p>
    <w:p w14:paraId="7F9A309E" w14:textId="60EBCEDB" w:rsidR="00570041" w:rsidRPr="00EA0BEB" w:rsidRDefault="00570041" w:rsidP="00FC78CA">
      <w:pPr>
        <w:numPr>
          <w:ilvl w:val="0"/>
          <w:numId w:val="14"/>
        </w:numPr>
        <w:spacing w:line="276" w:lineRule="auto"/>
        <w:jc w:val="both"/>
        <w:rPr>
          <w:rFonts w:ascii="Constantia" w:eastAsia="Georgia" w:hAnsi="Constantia" w:cs="Georgia"/>
          <w:bCs/>
        </w:rPr>
      </w:pPr>
      <w:r w:rsidRPr="00EA0BEB">
        <w:rPr>
          <w:rFonts w:ascii="Constantia" w:eastAsia="Georgia" w:hAnsi="Constantia" w:cs="Georgia"/>
          <w:bCs/>
        </w:rPr>
        <w:t>To make all public websites accessible t</w:t>
      </w:r>
      <w:r w:rsidR="00726B8B" w:rsidRPr="00EA0BEB">
        <w:rPr>
          <w:rFonts w:ascii="Constantia" w:eastAsia="Georgia" w:hAnsi="Constantia" w:cs="Georgia"/>
          <w:bCs/>
        </w:rPr>
        <w:t>o all persons with disabilities.</w:t>
      </w:r>
    </w:p>
    <w:p w14:paraId="5948113D" w14:textId="188A4C52" w:rsidR="00570041" w:rsidRPr="00EA0BEB" w:rsidRDefault="00570041" w:rsidP="00FC78CA">
      <w:pPr>
        <w:numPr>
          <w:ilvl w:val="0"/>
          <w:numId w:val="14"/>
        </w:numPr>
        <w:spacing w:line="276" w:lineRule="auto"/>
        <w:jc w:val="both"/>
        <w:rPr>
          <w:rFonts w:ascii="Constantia" w:eastAsia="Georgia" w:hAnsi="Constantia" w:cs="Georgia"/>
          <w:bCs/>
        </w:rPr>
      </w:pPr>
      <w:r w:rsidRPr="00EA0BEB">
        <w:rPr>
          <w:rFonts w:ascii="Constantia" w:eastAsia="Georgia" w:hAnsi="Constantia" w:cs="Georgia"/>
          <w:bCs/>
        </w:rPr>
        <w:t>To take measures to improve the accessibility of content</w:t>
      </w:r>
      <w:r w:rsidR="00726B8B" w:rsidRPr="00EA0BEB">
        <w:rPr>
          <w:rFonts w:ascii="Constantia" w:eastAsia="Georgia" w:hAnsi="Constantia" w:cs="Georgia"/>
          <w:bCs/>
        </w:rPr>
        <w:t xml:space="preserve"> in private media of public use.</w:t>
      </w:r>
    </w:p>
    <w:p w14:paraId="3CCA241B" w14:textId="3C76DBEF" w:rsidR="00570041" w:rsidRPr="00EA0BEB" w:rsidRDefault="00570041" w:rsidP="00FC78CA">
      <w:pPr>
        <w:numPr>
          <w:ilvl w:val="0"/>
          <w:numId w:val="14"/>
        </w:numPr>
        <w:spacing w:line="276" w:lineRule="auto"/>
        <w:jc w:val="both"/>
        <w:rPr>
          <w:rFonts w:ascii="Constantia" w:eastAsia="Georgia" w:hAnsi="Constantia" w:cs="Georgia"/>
          <w:bCs/>
        </w:rPr>
      </w:pPr>
      <w:r w:rsidRPr="00EA0BEB">
        <w:rPr>
          <w:rFonts w:ascii="Constantia" w:eastAsia="Georgia" w:hAnsi="Constantia" w:cs="Georgia"/>
          <w:bCs/>
        </w:rPr>
        <w:t xml:space="preserve">To enforce and reinforce the implementation of </w:t>
      </w:r>
      <w:r w:rsidR="00FB1CFD" w:rsidRPr="00EA0BEB">
        <w:rPr>
          <w:rFonts w:ascii="Constantia" w:eastAsia="Georgia" w:hAnsi="Constantia" w:cs="Georgia"/>
          <w:bCs/>
        </w:rPr>
        <w:t xml:space="preserve">the </w:t>
      </w:r>
      <w:r w:rsidRPr="00EA0BEB">
        <w:rPr>
          <w:rFonts w:ascii="Constantia" w:eastAsia="Georgia" w:hAnsi="Constantia" w:cs="Georgia"/>
          <w:bCs/>
        </w:rPr>
        <w:t>existing legislative framework concerning access to information and communication systems in order to achieve fully ac</w:t>
      </w:r>
      <w:r w:rsidR="00726B8B" w:rsidRPr="00EA0BEB">
        <w:rPr>
          <w:rFonts w:ascii="Constantia" w:eastAsia="Georgia" w:hAnsi="Constantia" w:cs="Georgia"/>
          <w:bCs/>
        </w:rPr>
        <w:t>cessible websites of public use.</w:t>
      </w:r>
    </w:p>
    <w:p w14:paraId="31D7FC92" w14:textId="53A679B4" w:rsidR="00570041" w:rsidRPr="00EA0BEB" w:rsidRDefault="00570041" w:rsidP="00FC78CA">
      <w:pPr>
        <w:numPr>
          <w:ilvl w:val="0"/>
          <w:numId w:val="14"/>
        </w:numPr>
        <w:spacing w:line="276" w:lineRule="auto"/>
        <w:jc w:val="both"/>
        <w:rPr>
          <w:rFonts w:ascii="Constantia" w:eastAsia="Georgia" w:hAnsi="Constantia" w:cs="Georgia"/>
          <w:bCs/>
        </w:rPr>
      </w:pPr>
      <w:r w:rsidRPr="00EA0BEB">
        <w:rPr>
          <w:rFonts w:ascii="Constantia" w:eastAsia="Georgia" w:hAnsi="Constantia" w:cs="Georgia"/>
          <w:bCs/>
        </w:rPr>
        <w:t xml:space="preserve">To extend the scope of Law 4591/2019 (Government Gazette 19 Α/2019) concerning the transposing of the Directive (EU) 2016/2102 into the Greek legislation, in order to include the websites and applications for mobile devices </w:t>
      </w:r>
      <w:r w:rsidR="00726B8B" w:rsidRPr="00EA0BEB">
        <w:rPr>
          <w:rFonts w:ascii="Constantia" w:eastAsia="Georgia" w:hAnsi="Constantia" w:cs="Georgia"/>
          <w:bCs/>
        </w:rPr>
        <w:t>of</w:t>
      </w:r>
      <w:r w:rsidRPr="00EA0BEB">
        <w:rPr>
          <w:rFonts w:ascii="Constantia" w:eastAsia="Georgia" w:hAnsi="Constantia" w:cs="Georgia"/>
          <w:bCs/>
        </w:rPr>
        <w:t xml:space="preserve"> the private sector and the public service broadcasters. </w:t>
      </w:r>
    </w:p>
    <w:p w14:paraId="460141EF" w14:textId="778287AC" w:rsidR="00570041" w:rsidRPr="00EA0BEB" w:rsidRDefault="00570041" w:rsidP="00FC78CA">
      <w:pPr>
        <w:numPr>
          <w:ilvl w:val="0"/>
          <w:numId w:val="14"/>
        </w:numPr>
        <w:spacing w:line="276" w:lineRule="auto"/>
        <w:jc w:val="both"/>
        <w:rPr>
          <w:rFonts w:ascii="Constantia" w:eastAsia="Georgia" w:hAnsi="Constantia" w:cs="Georgia"/>
          <w:bCs/>
        </w:rPr>
      </w:pPr>
      <w:r w:rsidRPr="00EA0BEB">
        <w:rPr>
          <w:rFonts w:ascii="Constantia" w:eastAsia="Georgia" w:hAnsi="Constantia" w:cs="Georgia"/>
          <w:bCs/>
        </w:rPr>
        <w:t>To ratify the Marrakesh Treaty</w:t>
      </w:r>
      <w:r w:rsidR="00726B8B" w:rsidRPr="00EA0BEB">
        <w:rPr>
          <w:rFonts w:ascii="Constantia" w:eastAsia="Georgia" w:hAnsi="Constantia" w:cs="Georgia"/>
          <w:bCs/>
        </w:rPr>
        <w:t>.</w:t>
      </w:r>
    </w:p>
    <w:p w14:paraId="394B3FF2" w14:textId="0D2F5B32" w:rsidR="00570041" w:rsidRPr="00EA0BEB" w:rsidRDefault="00570041" w:rsidP="00FC78CA">
      <w:pPr>
        <w:numPr>
          <w:ilvl w:val="0"/>
          <w:numId w:val="14"/>
        </w:numPr>
        <w:spacing w:line="276" w:lineRule="auto"/>
        <w:jc w:val="both"/>
        <w:rPr>
          <w:rFonts w:ascii="Constantia" w:eastAsia="Georgia" w:hAnsi="Constantia" w:cs="Georgia"/>
          <w:bCs/>
        </w:rPr>
      </w:pPr>
      <w:r w:rsidRPr="00EA0BEB">
        <w:rPr>
          <w:rFonts w:ascii="Constantia" w:eastAsia="Georgia" w:hAnsi="Constantia" w:cs="Georgia"/>
          <w:bCs/>
        </w:rPr>
        <w:t>To take measures for providing information and communication in accessible formats</w:t>
      </w:r>
      <w:r w:rsidR="00FB1CFD" w:rsidRPr="00EA0BEB">
        <w:rPr>
          <w:rFonts w:ascii="Constantia" w:eastAsia="Georgia" w:hAnsi="Constantia" w:cs="Georgia"/>
          <w:bCs/>
        </w:rPr>
        <w:t>,</w:t>
      </w:r>
      <w:r w:rsidRPr="00EA0BEB">
        <w:rPr>
          <w:rFonts w:ascii="Constantia" w:eastAsia="Georgia" w:hAnsi="Constantia" w:cs="Georgia"/>
          <w:bCs/>
        </w:rPr>
        <w:t xml:space="preserve"> including Easy-to-read and plain language formats.</w:t>
      </w:r>
    </w:p>
    <w:p w14:paraId="205FBCA1" w14:textId="36AF25D4" w:rsidR="00570041" w:rsidRPr="00EA0BEB" w:rsidRDefault="00570041" w:rsidP="00FC78CA">
      <w:pPr>
        <w:numPr>
          <w:ilvl w:val="0"/>
          <w:numId w:val="14"/>
        </w:numPr>
        <w:spacing w:line="276" w:lineRule="auto"/>
        <w:jc w:val="both"/>
        <w:rPr>
          <w:rFonts w:ascii="Constantia" w:eastAsia="Georgia" w:hAnsi="Constantia" w:cs="Georgia"/>
          <w:bCs/>
        </w:rPr>
      </w:pPr>
      <w:r w:rsidRPr="00EA0BEB">
        <w:rPr>
          <w:rFonts w:ascii="Constantia" w:eastAsia="Georgia" w:hAnsi="Constantia" w:cs="Georgia"/>
          <w:bCs/>
        </w:rPr>
        <w:t>To ensure the full access of persons with disabilities, both as citizens and as employees, to the public administration and digital governance at all levels</w:t>
      </w:r>
      <w:r w:rsidR="00726B8B" w:rsidRPr="00EA0BEB">
        <w:rPr>
          <w:rFonts w:ascii="Constantia" w:eastAsia="Georgia" w:hAnsi="Constantia" w:cs="Georgia"/>
          <w:bCs/>
        </w:rPr>
        <w:t>.</w:t>
      </w:r>
      <w:r w:rsidRPr="00EA0BEB">
        <w:rPr>
          <w:rFonts w:ascii="Constantia" w:eastAsia="Georgia" w:hAnsi="Constantia" w:cs="Georgia"/>
          <w:bCs/>
        </w:rPr>
        <w:t xml:space="preserve"> -</w:t>
      </w:r>
      <w:r w:rsidR="00726B8B" w:rsidRPr="00EA0BEB">
        <w:rPr>
          <w:rFonts w:ascii="Constantia" w:eastAsia="Georgia" w:hAnsi="Constantia" w:cs="Georgia"/>
          <w:bCs/>
        </w:rPr>
        <w:t xml:space="preserve"> </w:t>
      </w:r>
      <w:r w:rsidRPr="00EA0BEB">
        <w:rPr>
          <w:rFonts w:ascii="Constantia" w:eastAsia="Georgia" w:hAnsi="Constantia" w:cs="Georgia"/>
          <w:bCs/>
        </w:rPr>
        <w:t>Ensure the information and communication in all accessible formats as well as the provision of live assistance and intermediaries</w:t>
      </w:r>
      <w:r w:rsidR="00726B8B" w:rsidRPr="00EA0BEB">
        <w:rPr>
          <w:rFonts w:ascii="Constantia" w:eastAsia="Georgia" w:hAnsi="Constantia" w:cs="Georgia"/>
          <w:bCs/>
        </w:rPr>
        <w:t>.</w:t>
      </w:r>
    </w:p>
    <w:p w14:paraId="2C3C6B18" w14:textId="77777777" w:rsidR="00E9675D" w:rsidRPr="00EA0BEB" w:rsidRDefault="00E9675D" w:rsidP="00E9675D">
      <w:pPr>
        <w:pStyle w:val="Heading1"/>
        <w:numPr>
          <w:ilvl w:val="0"/>
          <w:numId w:val="0"/>
        </w:numPr>
        <w:spacing w:before="480" w:after="240"/>
        <w:ind w:left="431" w:hanging="431"/>
        <w:rPr>
          <w:rFonts w:ascii="Constantia" w:hAnsi="Constantia"/>
          <w:b/>
          <w:color w:val="339966"/>
        </w:rPr>
      </w:pPr>
      <w:bookmarkStart w:id="80" w:name="_8ehvtc5z6t3b" w:colFirst="0" w:colLast="0"/>
      <w:bookmarkStart w:id="81" w:name="_Toc17654916"/>
      <w:bookmarkEnd w:id="80"/>
      <w:r w:rsidRPr="00EA0BEB">
        <w:rPr>
          <w:rFonts w:ascii="Constantia" w:hAnsi="Constantia"/>
          <w:b/>
          <w:color w:val="339966"/>
        </w:rPr>
        <w:t>Article 23 – Respect for Home and the Family</w:t>
      </w:r>
      <w:bookmarkEnd w:id="81"/>
    </w:p>
    <w:p w14:paraId="24E53CE1" w14:textId="37D92150" w:rsidR="00E9675D" w:rsidRPr="00EA0BEB" w:rsidRDefault="00E9675D" w:rsidP="00E9675D">
      <w:pPr>
        <w:spacing w:line="276" w:lineRule="auto"/>
        <w:jc w:val="both"/>
        <w:rPr>
          <w:rFonts w:ascii="Constantia" w:eastAsia="Georgia" w:hAnsi="Constantia" w:cs="Georgia"/>
        </w:rPr>
      </w:pPr>
      <w:r w:rsidRPr="00EA0BEB">
        <w:rPr>
          <w:rFonts w:ascii="Constantia" w:eastAsia="Georgia" w:hAnsi="Constantia" w:cs="Georgia"/>
        </w:rPr>
        <w:t xml:space="preserve">In Greece, the right to marriage </w:t>
      </w:r>
      <w:r w:rsidR="00FB1CFD" w:rsidRPr="00EA0BEB">
        <w:rPr>
          <w:rFonts w:ascii="Constantia" w:eastAsia="Georgia" w:hAnsi="Constantia" w:cs="Georgia"/>
        </w:rPr>
        <w:t>does not apply</w:t>
      </w:r>
      <w:r w:rsidRPr="00EA0BEB">
        <w:rPr>
          <w:rFonts w:ascii="Constantia" w:eastAsia="Georgia" w:hAnsi="Constantia" w:cs="Georgia"/>
        </w:rPr>
        <w:t xml:space="preserve"> to all citizens, since persons who are deprived of their legal capacity do not have the right to get married. Specifically, the persons who are under:</w:t>
      </w:r>
    </w:p>
    <w:p w14:paraId="095D5052" w14:textId="48C61A2D" w:rsidR="00E9675D" w:rsidRPr="00EA0BEB" w:rsidRDefault="00E9675D" w:rsidP="00FE33DF">
      <w:pPr>
        <w:pStyle w:val="ListParagraph"/>
        <w:numPr>
          <w:ilvl w:val="0"/>
          <w:numId w:val="8"/>
        </w:numPr>
        <w:spacing w:line="276" w:lineRule="auto"/>
        <w:jc w:val="both"/>
        <w:rPr>
          <w:rFonts w:ascii="Constantia" w:eastAsia="Georgia" w:hAnsi="Constantia" w:cs="Georgia"/>
        </w:rPr>
      </w:pPr>
      <w:r w:rsidRPr="00EA0BEB">
        <w:rPr>
          <w:rFonts w:ascii="Constantia" w:eastAsia="Georgia" w:hAnsi="Constantia" w:cs="Georgia"/>
          <w:i/>
        </w:rPr>
        <w:t>full judicial support</w:t>
      </w:r>
      <w:r w:rsidRPr="00EA0BEB">
        <w:rPr>
          <w:rFonts w:ascii="Constantia" w:eastAsia="Georgia" w:hAnsi="Constantia" w:cs="Georgia"/>
        </w:rPr>
        <w:t>, they do not have a right at all to get married,</w:t>
      </w:r>
    </w:p>
    <w:p w14:paraId="5BDEFF54" w14:textId="30AC8D84" w:rsidR="00E9675D" w:rsidRPr="00EA0BEB" w:rsidRDefault="00E9675D" w:rsidP="00FE33DF">
      <w:pPr>
        <w:pStyle w:val="ListParagraph"/>
        <w:numPr>
          <w:ilvl w:val="0"/>
          <w:numId w:val="8"/>
        </w:numPr>
        <w:spacing w:line="276" w:lineRule="auto"/>
        <w:jc w:val="both"/>
        <w:rPr>
          <w:rFonts w:ascii="Constantia" w:eastAsia="Georgia" w:hAnsi="Constantia" w:cs="Georgia"/>
        </w:rPr>
      </w:pPr>
      <w:r w:rsidRPr="00EA0BEB">
        <w:rPr>
          <w:rFonts w:ascii="Constantia" w:eastAsia="Georgia" w:hAnsi="Constantia" w:cs="Georgia"/>
          <w:i/>
        </w:rPr>
        <w:t>partial judicial support</w:t>
      </w:r>
      <w:r w:rsidRPr="00EA0BEB">
        <w:rPr>
          <w:rFonts w:ascii="Constantia" w:eastAsia="Georgia" w:hAnsi="Constantia" w:cs="Georgia"/>
        </w:rPr>
        <w:t>, it depends if the right to marriage is included under the judicial supporter’s responsibilities, and,</w:t>
      </w:r>
    </w:p>
    <w:p w14:paraId="14F6136F" w14:textId="218CC69F" w:rsidR="00E9675D" w:rsidRPr="00EA0BEB" w:rsidRDefault="00E9675D" w:rsidP="00FE33DF">
      <w:pPr>
        <w:pStyle w:val="ListParagraph"/>
        <w:numPr>
          <w:ilvl w:val="0"/>
          <w:numId w:val="8"/>
        </w:numPr>
        <w:spacing w:line="276" w:lineRule="auto"/>
        <w:jc w:val="both"/>
        <w:rPr>
          <w:rFonts w:ascii="Constantia" w:eastAsia="Georgia" w:hAnsi="Constantia" w:cs="Georgia"/>
        </w:rPr>
      </w:pPr>
      <w:r w:rsidRPr="00EA0BEB">
        <w:rPr>
          <w:rFonts w:ascii="Constantia" w:eastAsia="Georgia" w:hAnsi="Constantia" w:cs="Georgia"/>
          <w:i/>
        </w:rPr>
        <w:lastRenderedPageBreak/>
        <w:t>subsidiary judicial support</w:t>
      </w:r>
      <w:r w:rsidRPr="00EA0BEB">
        <w:rPr>
          <w:rFonts w:ascii="Constantia" w:eastAsia="Georgia" w:hAnsi="Constantia" w:cs="Georgia"/>
        </w:rPr>
        <w:t>, it is necessary for the judicial supporter to consent. If s/he disagrees then the case ends in the court where there is ‘investigation’ on what is better -to get married or not- for the person who is under the judicial support.</w:t>
      </w:r>
    </w:p>
    <w:p w14:paraId="3F543B9A" w14:textId="77777777" w:rsidR="00E9675D" w:rsidRPr="00EA0BEB" w:rsidRDefault="00E9675D" w:rsidP="00E9675D">
      <w:pPr>
        <w:spacing w:line="276" w:lineRule="auto"/>
        <w:jc w:val="both"/>
        <w:rPr>
          <w:rFonts w:ascii="Constantia" w:eastAsia="Georgia" w:hAnsi="Constantia" w:cs="Georgia"/>
        </w:rPr>
      </w:pPr>
      <w:r w:rsidRPr="00EA0BEB">
        <w:rPr>
          <w:rFonts w:ascii="Constantia" w:eastAsia="Georgia" w:hAnsi="Constantia" w:cs="Georgia"/>
        </w:rPr>
        <w:t xml:space="preserve"> </w:t>
      </w:r>
    </w:p>
    <w:p w14:paraId="1D7F5837" w14:textId="6CCA3B2B" w:rsidR="00E9675D" w:rsidRPr="00EA0BEB" w:rsidRDefault="00E9675D" w:rsidP="00E9675D">
      <w:pPr>
        <w:spacing w:line="276" w:lineRule="auto"/>
        <w:jc w:val="both"/>
        <w:rPr>
          <w:rFonts w:ascii="Constantia" w:eastAsia="Georgia" w:hAnsi="Constantia" w:cs="Georgia"/>
        </w:rPr>
      </w:pPr>
      <w:r w:rsidRPr="00EA0BEB">
        <w:rPr>
          <w:rFonts w:ascii="Constantia" w:eastAsia="Georgia" w:hAnsi="Constantia" w:cs="Georgia"/>
        </w:rPr>
        <w:t>For the cases of persons with psychosocial or intellectual disabilities that are not under the legal scheme of judicial support, again their right to marriage is not obvious, since a marriage can be revoked by arguing that the person that committed the marriage was not conscious of his/her actions or his/her psychological or intellectual condition was such that has affected the free expression of his/her will. In other words, the rights of persons with psychosocial and/or intellectual disabilities to marriage, family, fatherhood, motherhood</w:t>
      </w:r>
      <w:r w:rsidR="00FB1CFD" w:rsidRPr="00EA0BEB">
        <w:rPr>
          <w:rFonts w:ascii="Constantia" w:eastAsia="Georgia" w:hAnsi="Constantia" w:cs="Georgia"/>
        </w:rPr>
        <w:t>,</w:t>
      </w:r>
      <w:r w:rsidRPr="00EA0BEB">
        <w:rPr>
          <w:rFonts w:ascii="Constantia" w:eastAsia="Georgia" w:hAnsi="Constantia" w:cs="Georgia"/>
        </w:rPr>
        <w:t xml:space="preserve"> and to build personal relationships are affected because of the deprivation of legal capacity.</w:t>
      </w:r>
    </w:p>
    <w:p w14:paraId="39680495" w14:textId="77777777" w:rsidR="00E9675D" w:rsidRPr="00EA0BEB" w:rsidRDefault="00E9675D" w:rsidP="00E9675D">
      <w:pPr>
        <w:spacing w:line="276" w:lineRule="auto"/>
        <w:jc w:val="both"/>
        <w:rPr>
          <w:rFonts w:ascii="Constantia" w:eastAsia="Georgia" w:hAnsi="Constantia" w:cs="Georgia"/>
        </w:rPr>
      </w:pPr>
      <w:r w:rsidRPr="00EA0BEB">
        <w:rPr>
          <w:rFonts w:ascii="Constantia" w:eastAsia="Georgia" w:hAnsi="Constantia" w:cs="Georgia"/>
        </w:rPr>
        <w:t xml:space="preserve"> </w:t>
      </w:r>
    </w:p>
    <w:p w14:paraId="6684905C" w14:textId="6EB563E1" w:rsidR="00E9675D" w:rsidRPr="00EA0BEB" w:rsidRDefault="00E9675D" w:rsidP="00E9675D">
      <w:pPr>
        <w:spacing w:line="276" w:lineRule="auto"/>
        <w:jc w:val="both"/>
        <w:rPr>
          <w:rFonts w:ascii="Constantia" w:eastAsia="Georgia" w:hAnsi="Constantia" w:cs="Georgia"/>
        </w:rPr>
      </w:pPr>
      <w:r w:rsidRPr="00EA0BEB">
        <w:rPr>
          <w:rFonts w:ascii="Constantia" w:eastAsia="Georgia" w:hAnsi="Constantia" w:cs="Georgia"/>
        </w:rPr>
        <w:t xml:space="preserve">According to the Greek legal framework, to bring up a child is a right and a responsibility of parents. The child and his/her interests are at the core of the legal framework. By that it is meant that if parents are not in the position or they cannot take care of their child, then the Civil Code contains provisions for removing the parental care </w:t>
      </w:r>
      <w:r w:rsidR="00726B8B" w:rsidRPr="00EA0BEB">
        <w:rPr>
          <w:rFonts w:ascii="Constantia" w:eastAsia="Georgia" w:hAnsi="Constantia" w:cs="Georgia"/>
        </w:rPr>
        <w:t>from</w:t>
      </w:r>
      <w:r w:rsidRPr="00EA0BEB">
        <w:rPr>
          <w:rFonts w:ascii="Constantia" w:eastAsia="Georgia" w:hAnsi="Constantia" w:cs="Georgia"/>
        </w:rPr>
        <w:t xml:space="preserve"> them through specific procedures. It should be underlined here that this measure refers to all parents, and there is no specific reference if parents are persons with disabilities. In other words, the primary aim of the legal framework is to enact such measures for ensuring that the child will grow up in a secure and healthy family environment and the choice of an institution is the last choice. But, when these circumstances are not met, then the child receives out-of-home care.</w:t>
      </w:r>
    </w:p>
    <w:p w14:paraId="06A2F729" w14:textId="77777777" w:rsidR="00E9675D" w:rsidRPr="00EA0BEB" w:rsidRDefault="00E9675D" w:rsidP="00E9675D">
      <w:pPr>
        <w:spacing w:line="276" w:lineRule="auto"/>
        <w:jc w:val="both"/>
        <w:rPr>
          <w:rFonts w:ascii="Constantia" w:eastAsia="Georgia" w:hAnsi="Constantia" w:cs="Georgia"/>
        </w:rPr>
      </w:pPr>
      <w:r w:rsidRPr="00EA0BEB">
        <w:rPr>
          <w:rFonts w:ascii="Constantia" w:eastAsia="Georgia" w:hAnsi="Constantia" w:cs="Georgia"/>
        </w:rPr>
        <w:t xml:space="preserve"> </w:t>
      </w:r>
    </w:p>
    <w:p w14:paraId="34F09C4A" w14:textId="7D04960B" w:rsidR="00E9675D" w:rsidRPr="00EA0BEB" w:rsidRDefault="00E9675D" w:rsidP="00E9675D">
      <w:pPr>
        <w:spacing w:line="276" w:lineRule="auto"/>
        <w:jc w:val="both"/>
        <w:rPr>
          <w:rFonts w:ascii="Constantia" w:eastAsia="Georgia" w:hAnsi="Constantia" w:cs="Georgia"/>
        </w:rPr>
      </w:pPr>
      <w:r w:rsidRPr="00EA0BEB">
        <w:rPr>
          <w:rFonts w:ascii="Constantia" w:eastAsia="Georgia" w:hAnsi="Constantia" w:cs="Georgia"/>
        </w:rPr>
        <w:t xml:space="preserve">In Greece, there is no option of alternative care </w:t>
      </w:r>
      <w:r w:rsidR="00FB1CFD" w:rsidRPr="00EA0BEB">
        <w:rPr>
          <w:rFonts w:ascii="Constantia" w:eastAsia="Georgia" w:hAnsi="Constantia" w:cs="Georgia"/>
        </w:rPr>
        <w:t>into the broa</w:t>
      </w:r>
      <w:r w:rsidRPr="00EA0BEB">
        <w:rPr>
          <w:rFonts w:ascii="Constantia" w:eastAsia="Georgia" w:hAnsi="Constantia" w:cs="Georgia"/>
        </w:rPr>
        <w:t xml:space="preserve">der family or the community.  Placement in </w:t>
      </w:r>
      <w:r w:rsidR="00FB1CFD" w:rsidRPr="00EA0BEB">
        <w:rPr>
          <w:rFonts w:ascii="Constantia" w:eastAsia="Georgia" w:hAnsi="Constantia" w:cs="Georgia"/>
        </w:rPr>
        <w:t xml:space="preserve">an </w:t>
      </w:r>
      <w:r w:rsidRPr="00EA0BEB">
        <w:rPr>
          <w:rFonts w:ascii="Constantia" w:eastAsia="Georgia" w:hAnsi="Constantia" w:cs="Georgia"/>
        </w:rPr>
        <w:t xml:space="preserve">institution is almost the only choice and, for </w:t>
      </w:r>
      <w:r w:rsidR="00D071EE" w:rsidRPr="00EA0BEB">
        <w:rPr>
          <w:rFonts w:ascii="Constantia" w:eastAsia="Georgia" w:hAnsi="Constantia" w:cs="Georgia"/>
        </w:rPr>
        <w:t>un</w:t>
      </w:r>
      <w:r w:rsidRPr="00EA0BEB">
        <w:rPr>
          <w:rFonts w:ascii="Constantia" w:eastAsia="Georgia" w:hAnsi="Constantia" w:cs="Georgia"/>
        </w:rPr>
        <w:t xml:space="preserve">limited </w:t>
      </w:r>
      <w:proofErr w:type="gramStart"/>
      <w:r w:rsidRPr="00EA0BEB">
        <w:rPr>
          <w:rFonts w:ascii="Constantia" w:eastAsia="Georgia" w:hAnsi="Constantia" w:cs="Georgia"/>
        </w:rPr>
        <w:t>period of time</w:t>
      </w:r>
      <w:proofErr w:type="gramEnd"/>
      <w:r w:rsidRPr="00EA0BEB">
        <w:rPr>
          <w:rFonts w:ascii="Constantia" w:eastAsia="Georgia" w:hAnsi="Constantia" w:cs="Georgia"/>
        </w:rPr>
        <w:t xml:space="preserve"> (The Greek Ombudsman 2015b). Specifically, this measure applies to all children, but as it is stressed at the Special Report by the Greek Ombudsman, this situation is worse for persons with disabilities since once they will go to the institution, then the chances of coming out after their adulthood are little (ibid.).</w:t>
      </w:r>
    </w:p>
    <w:p w14:paraId="0DA885CC" w14:textId="77777777" w:rsidR="00E9675D" w:rsidRPr="00EA0BEB" w:rsidRDefault="00E9675D" w:rsidP="00E9675D">
      <w:pPr>
        <w:spacing w:line="276" w:lineRule="auto"/>
        <w:jc w:val="both"/>
        <w:rPr>
          <w:rFonts w:ascii="Constantia" w:eastAsia="Georgia" w:hAnsi="Constantia" w:cs="Georgia"/>
        </w:rPr>
      </w:pPr>
      <w:r w:rsidRPr="00EA0BEB">
        <w:rPr>
          <w:rFonts w:ascii="Constantia" w:eastAsia="Georgia" w:hAnsi="Constantia" w:cs="Georgia"/>
        </w:rPr>
        <w:t xml:space="preserve"> </w:t>
      </w:r>
    </w:p>
    <w:p w14:paraId="15219E75" w14:textId="66923074" w:rsidR="00E9675D" w:rsidRPr="00EA0BEB" w:rsidRDefault="00E9675D" w:rsidP="00E9675D">
      <w:pPr>
        <w:spacing w:line="276" w:lineRule="auto"/>
        <w:jc w:val="both"/>
        <w:rPr>
          <w:rFonts w:ascii="Constantia" w:eastAsia="Georgia" w:hAnsi="Constantia" w:cs="Georgia"/>
        </w:rPr>
      </w:pPr>
      <w:r w:rsidRPr="00EA0BEB">
        <w:rPr>
          <w:rFonts w:ascii="Constantia" w:eastAsia="Georgia" w:hAnsi="Constantia" w:cs="Georgia"/>
        </w:rPr>
        <w:t xml:space="preserve">While the current legal framework seems to support the right of children to express their opinion when necessary (Greek Ombudsman </w:t>
      </w:r>
      <w:r w:rsidR="00553CAD" w:rsidRPr="00EA0BEB">
        <w:rPr>
          <w:rFonts w:ascii="Constantia" w:eastAsia="Georgia" w:hAnsi="Constantia" w:cs="Georgia"/>
        </w:rPr>
        <w:t>2015b</w:t>
      </w:r>
      <w:r w:rsidRPr="00EA0BEB">
        <w:rPr>
          <w:rFonts w:ascii="Constantia" w:eastAsia="Georgia" w:hAnsi="Constantia" w:cs="Georgia"/>
        </w:rPr>
        <w:t xml:space="preserve">), this </w:t>
      </w:r>
      <w:r w:rsidR="00FB1CFD" w:rsidRPr="00EA0BEB">
        <w:rPr>
          <w:rFonts w:ascii="Constantia" w:eastAsia="Georgia" w:hAnsi="Constantia" w:cs="Georgia"/>
        </w:rPr>
        <w:t>does not apply</w:t>
      </w:r>
      <w:r w:rsidRPr="00EA0BEB">
        <w:rPr>
          <w:rFonts w:ascii="Constantia" w:eastAsia="Georgia" w:hAnsi="Constantia" w:cs="Georgia"/>
        </w:rPr>
        <w:t xml:space="preserve"> to children with intellectual and psychosocial disabilities. Their parents </w:t>
      </w:r>
      <w:r w:rsidRPr="00EA0BEB">
        <w:rPr>
          <w:rFonts w:ascii="Constantia" w:eastAsia="Georgia" w:hAnsi="Constantia" w:cs="Georgia"/>
        </w:rPr>
        <w:lastRenderedPageBreak/>
        <w:t>or court staff are not properly educated on how to communicate with these children. The child is not asked his or her opinion for placement in an institution.</w:t>
      </w:r>
    </w:p>
    <w:p w14:paraId="45C89C96" w14:textId="77777777" w:rsidR="00E9675D" w:rsidRPr="00EA0BEB" w:rsidRDefault="00E9675D" w:rsidP="00E9675D">
      <w:pPr>
        <w:spacing w:line="276" w:lineRule="auto"/>
        <w:jc w:val="both"/>
        <w:rPr>
          <w:rFonts w:ascii="Constantia" w:eastAsia="Georgia" w:hAnsi="Constantia" w:cs="Georgia"/>
        </w:rPr>
      </w:pPr>
      <w:r w:rsidRPr="00EA0BEB">
        <w:rPr>
          <w:rFonts w:ascii="Constantia" w:eastAsia="Georgia" w:hAnsi="Constantia" w:cs="Georgia"/>
        </w:rPr>
        <w:t xml:space="preserve"> </w:t>
      </w:r>
    </w:p>
    <w:p w14:paraId="3C2BF52B" w14:textId="3ADF2E8F" w:rsidR="00E9675D" w:rsidRPr="00EA0BEB" w:rsidRDefault="00E9675D" w:rsidP="00E9675D">
      <w:pPr>
        <w:spacing w:line="276" w:lineRule="auto"/>
        <w:jc w:val="both"/>
        <w:rPr>
          <w:rFonts w:ascii="Constantia" w:eastAsia="Georgia" w:hAnsi="Constantia" w:cs="Georgia"/>
        </w:rPr>
      </w:pPr>
      <w:r w:rsidRPr="00EA0BEB">
        <w:rPr>
          <w:rFonts w:ascii="Constantia" w:eastAsia="Georgia" w:hAnsi="Constantia" w:cs="Georgia"/>
        </w:rPr>
        <w:t>There is also an essential gap in the existing legal framework regarding the lack of support for single</w:t>
      </w:r>
      <w:r w:rsidR="00FB1CFD" w:rsidRPr="00EA0BEB">
        <w:rPr>
          <w:rFonts w:ascii="Constantia" w:eastAsia="Georgia" w:hAnsi="Constantia" w:cs="Georgia"/>
        </w:rPr>
        <w:t>-</w:t>
      </w:r>
      <w:r w:rsidRPr="00EA0BEB">
        <w:rPr>
          <w:rFonts w:ascii="Constantia" w:eastAsia="Georgia" w:hAnsi="Constantia" w:cs="Georgia"/>
        </w:rPr>
        <w:t>parent families of children with disabilities. For example, in cases of emergenc</w:t>
      </w:r>
      <w:r w:rsidR="00FB1CFD" w:rsidRPr="00EA0BEB">
        <w:rPr>
          <w:rFonts w:ascii="Constantia" w:eastAsia="Georgia" w:hAnsi="Constantia" w:cs="Georgia"/>
        </w:rPr>
        <w:t>ie</w:t>
      </w:r>
      <w:r w:rsidRPr="00EA0BEB">
        <w:rPr>
          <w:rFonts w:ascii="Constantia" w:eastAsia="Georgia" w:hAnsi="Constantia" w:cs="Georgia"/>
        </w:rPr>
        <w:t xml:space="preserve">s, such as a health issue of the parent, there is no structure or a provision to leave his/her child for a temporary </w:t>
      </w:r>
      <w:proofErr w:type="gramStart"/>
      <w:r w:rsidRPr="00EA0BEB">
        <w:rPr>
          <w:rFonts w:ascii="Constantia" w:eastAsia="Georgia" w:hAnsi="Constantia" w:cs="Georgia"/>
        </w:rPr>
        <w:t>period of time</w:t>
      </w:r>
      <w:proofErr w:type="gramEnd"/>
      <w:r w:rsidRPr="00EA0BEB">
        <w:rPr>
          <w:rFonts w:ascii="Constantia" w:eastAsia="Georgia" w:hAnsi="Constantia" w:cs="Georgia"/>
        </w:rPr>
        <w:t>.</w:t>
      </w:r>
    </w:p>
    <w:p w14:paraId="7D6941D1" w14:textId="77777777" w:rsidR="00E9675D" w:rsidRPr="00EA0BEB" w:rsidRDefault="00E9675D" w:rsidP="00E9675D">
      <w:pPr>
        <w:spacing w:line="276" w:lineRule="auto"/>
        <w:jc w:val="both"/>
        <w:rPr>
          <w:rFonts w:ascii="Constantia" w:eastAsia="Georgia" w:hAnsi="Constantia" w:cs="Georgia"/>
        </w:rPr>
      </w:pPr>
      <w:r w:rsidRPr="00EA0BEB">
        <w:rPr>
          <w:rFonts w:ascii="Constantia" w:eastAsia="Georgia" w:hAnsi="Constantia" w:cs="Georgia"/>
        </w:rPr>
        <w:t xml:space="preserve"> </w:t>
      </w:r>
    </w:p>
    <w:p w14:paraId="3D42B30F" w14:textId="737820B2" w:rsidR="001D6CBD" w:rsidRPr="00EA0BEB" w:rsidRDefault="00E9675D" w:rsidP="00E9675D">
      <w:pPr>
        <w:spacing w:line="276" w:lineRule="auto"/>
        <w:jc w:val="both"/>
        <w:rPr>
          <w:rFonts w:ascii="Constantia" w:eastAsia="Georgia" w:hAnsi="Constantia" w:cs="Georgia"/>
        </w:rPr>
      </w:pPr>
      <w:r w:rsidRPr="00EA0BEB">
        <w:rPr>
          <w:rFonts w:ascii="Constantia" w:eastAsia="Georgia" w:hAnsi="Constantia" w:cs="Georgia"/>
        </w:rPr>
        <w:t>A positive step regarding the foster care and adoption of children with disabilities is the enactment of the Law 4538/2018 that deals with the measures for the promotion of the legal and policy schemes of foster care and adoption (Government Gazette 2018</w:t>
      </w:r>
      <w:r w:rsidR="00793DCD" w:rsidRPr="00EA0BEB">
        <w:rPr>
          <w:rFonts w:ascii="Constantia" w:eastAsia="Georgia" w:hAnsi="Constantia" w:cs="Georgia"/>
        </w:rPr>
        <w:t>b</w:t>
      </w:r>
      <w:r w:rsidRPr="00EA0BEB">
        <w:rPr>
          <w:rFonts w:ascii="Constantia" w:eastAsia="Georgia" w:hAnsi="Constantia" w:cs="Georgia"/>
        </w:rPr>
        <w:t>). According to this Law, the adoption and foster care of children with disabilities are put forward, which is a step that complies with the content of the Convention. Also, the abovementioned law introduces the setting up of the new scheme of professional foster care of children with disabilities, which could be considered as a ‘paradigm shift’ for the deinstitutionalization of children with disabilities. Also, there is a gap in the existing legal framework about whether persons with disabilities can adopt a child.</w:t>
      </w:r>
    </w:p>
    <w:p w14:paraId="03EBD692" w14:textId="237FC791" w:rsidR="001D6CBD" w:rsidRPr="00EA0BEB" w:rsidRDefault="001D6CBD" w:rsidP="00DE4E93">
      <w:pPr>
        <w:pStyle w:val="Heading2"/>
        <w:numPr>
          <w:ilvl w:val="0"/>
          <w:numId w:val="0"/>
        </w:numPr>
        <w:spacing w:after="120"/>
        <w:ind w:left="578" w:hanging="578"/>
        <w:rPr>
          <w:rFonts w:ascii="Constantia" w:eastAsia="Georgia" w:hAnsi="Constantia" w:cs="Georgia"/>
          <w:b/>
          <w:bCs w:val="0"/>
          <w:color w:val="FF6600"/>
          <w:sz w:val="26"/>
          <w:szCs w:val="26"/>
        </w:rPr>
      </w:pPr>
      <w:bookmarkStart w:id="82" w:name="_Toc15908833"/>
      <w:bookmarkStart w:id="83" w:name="_Toc17654917"/>
      <w:r w:rsidRPr="00EA0BEB">
        <w:rPr>
          <w:rFonts w:ascii="Constantia" w:eastAsia="Georgia" w:hAnsi="Constantia"/>
          <w:b/>
          <w:bCs w:val="0"/>
          <w:color w:val="C00000"/>
          <w:sz w:val="26"/>
          <w:szCs w:val="26"/>
        </w:rPr>
        <w:t>Recommendations</w:t>
      </w:r>
      <w:bookmarkEnd w:id="82"/>
      <w:bookmarkEnd w:id="83"/>
      <w:r w:rsidRPr="00EA0BEB">
        <w:rPr>
          <w:rFonts w:ascii="Constantia" w:eastAsia="Georgia" w:hAnsi="Constantia" w:cs="Georgia"/>
          <w:b/>
          <w:bCs w:val="0"/>
          <w:color w:val="C00000"/>
          <w:sz w:val="26"/>
          <w:szCs w:val="26"/>
        </w:rPr>
        <w:t xml:space="preserve"> </w:t>
      </w:r>
    </w:p>
    <w:p w14:paraId="09934EB2" w14:textId="77777777" w:rsidR="001D6CBD" w:rsidRPr="00EA0BEB" w:rsidRDefault="001D6CBD" w:rsidP="00FE33DF">
      <w:pPr>
        <w:numPr>
          <w:ilvl w:val="0"/>
          <w:numId w:val="16"/>
        </w:numPr>
        <w:spacing w:line="276" w:lineRule="auto"/>
        <w:jc w:val="both"/>
        <w:rPr>
          <w:rFonts w:ascii="Constantia" w:eastAsia="Georgia" w:hAnsi="Constantia" w:cs="Georgia"/>
          <w:bCs/>
        </w:rPr>
      </w:pPr>
      <w:r w:rsidRPr="00EA0BEB">
        <w:rPr>
          <w:rFonts w:ascii="Constantia" w:eastAsia="Georgia" w:hAnsi="Constantia" w:cs="Georgia"/>
          <w:bCs/>
        </w:rPr>
        <w:t>To adopt legislative measures in order to abolish all legislation and practices that discriminate against persons with disabilities placed under guardianship to get married and have children.</w:t>
      </w:r>
    </w:p>
    <w:p w14:paraId="733ECA38" w14:textId="1E25A9A9" w:rsidR="001D6CBD" w:rsidRPr="00EA0BEB" w:rsidRDefault="001D6CBD" w:rsidP="00FE33DF">
      <w:pPr>
        <w:numPr>
          <w:ilvl w:val="0"/>
          <w:numId w:val="16"/>
        </w:numPr>
        <w:spacing w:line="276" w:lineRule="auto"/>
        <w:jc w:val="both"/>
        <w:rPr>
          <w:rFonts w:ascii="Constantia" w:eastAsia="Georgia" w:hAnsi="Constantia" w:cs="Georgia"/>
          <w:bCs/>
        </w:rPr>
      </w:pPr>
      <w:r w:rsidRPr="00EA0BEB">
        <w:rPr>
          <w:rFonts w:ascii="Constantia" w:eastAsia="Georgia" w:hAnsi="Constantia" w:cs="Georgia"/>
          <w:bCs/>
        </w:rPr>
        <w:t>To raise awareness and provide increased opportunities for foster care, adoption</w:t>
      </w:r>
      <w:r w:rsidR="00FB1CFD" w:rsidRPr="00EA0BEB">
        <w:rPr>
          <w:rFonts w:ascii="Constantia" w:eastAsia="Georgia" w:hAnsi="Constantia" w:cs="Georgia"/>
          <w:bCs/>
        </w:rPr>
        <w:t>,</w:t>
      </w:r>
      <w:r w:rsidRPr="00EA0BEB">
        <w:rPr>
          <w:rFonts w:ascii="Constantia" w:eastAsia="Georgia" w:hAnsi="Constantia" w:cs="Georgia"/>
          <w:bCs/>
        </w:rPr>
        <w:t xml:space="preserve"> and </w:t>
      </w:r>
      <w:r w:rsidR="00726B8B" w:rsidRPr="00EA0BEB">
        <w:rPr>
          <w:rFonts w:ascii="Constantia" w:eastAsia="Georgia" w:hAnsi="Constantia" w:cs="Georgia"/>
          <w:bCs/>
        </w:rPr>
        <w:t>professional foster care</w:t>
      </w:r>
      <w:r w:rsidRPr="00EA0BEB">
        <w:rPr>
          <w:rFonts w:ascii="Constantia" w:eastAsia="Georgia" w:hAnsi="Constantia" w:cs="Georgia"/>
          <w:bCs/>
        </w:rPr>
        <w:t xml:space="preserve"> of children with disabilities.</w:t>
      </w:r>
    </w:p>
    <w:p w14:paraId="4AE0B217" w14:textId="0EA22FB3" w:rsidR="001D6CBD" w:rsidRPr="00EA0BEB" w:rsidRDefault="001D6CBD" w:rsidP="00FE33DF">
      <w:pPr>
        <w:numPr>
          <w:ilvl w:val="0"/>
          <w:numId w:val="16"/>
        </w:numPr>
        <w:spacing w:line="276" w:lineRule="auto"/>
        <w:jc w:val="both"/>
        <w:rPr>
          <w:rFonts w:ascii="Constantia" w:eastAsia="Georgia" w:hAnsi="Constantia" w:cs="Georgia"/>
          <w:bCs/>
        </w:rPr>
      </w:pPr>
      <w:r w:rsidRPr="00EA0BEB">
        <w:rPr>
          <w:rFonts w:ascii="Constantia" w:eastAsia="Georgia" w:hAnsi="Constantia" w:cs="Georgia"/>
          <w:bCs/>
        </w:rPr>
        <w:t>To motivate the citizens for getting involved in foster care, adoption</w:t>
      </w:r>
      <w:r w:rsidR="00FB1CFD" w:rsidRPr="00EA0BEB">
        <w:rPr>
          <w:rFonts w:ascii="Constantia" w:eastAsia="Georgia" w:hAnsi="Constantia" w:cs="Georgia"/>
          <w:bCs/>
        </w:rPr>
        <w:t>,</w:t>
      </w:r>
      <w:r w:rsidRPr="00EA0BEB">
        <w:rPr>
          <w:rFonts w:ascii="Constantia" w:eastAsia="Georgia" w:hAnsi="Constantia" w:cs="Georgia"/>
          <w:bCs/>
        </w:rPr>
        <w:t xml:space="preserve"> and professional fosterage of children with disabilities.</w:t>
      </w:r>
    </w:p>
    <w:p w14:paraId="116DCCF4" w14:textId="3D65A47F" w:rsidR="001D6CBD" w:rsidRPr="00EA0BEB" w:rsidRDefault="001D6CBD" w:rsidP="00FE33DF">
      <w:pPr>
        <w:numPr>
          <w:ilvl w:val="0"/>
          <w:numId w:val="16"/>
        </w:numPr>
        <w:spacing w:line="276" w:lineRule="auto"/>
        <w:jc w:val="both"/>
        <w:rPr>
          <w:rFonts w:ascii="Constantia" w:eastAsia="Georgia" w:hAnsi="Constantia" w:cs="Georgia"/>
          <w:bCs/>
        </w:rPr>
      </w:pPr>
      <w:r w:rsidRPr="00EA0BEB">
        <w:rPr>
          <w:rFonts w:ascii="Constantia" w:eastAsia="Georgia" w:hAnsi="Constantia" w:cs="Georgia"/>
          <w:bCs/>
        </w:rPr>
        <w:t xml:space="preserve">To ensure accessible and inclusive community support services to assist with the demands of parenthood available to persons with disabilities that are necessary to </w:t>
      </w:r>
      <w:r w:rsidR="00726B8B" w:rsidRPr="00EA0BEB">
        <w:rPr>
          <w:rFonts w:ascii="Constantia" w:eastAsia="Georgia" w:hAnsi="Constantia" w:cs="Georgia"/>
          <w:bCs/>
        </w:rPr>
        <w:t xml:space="preserve">them, </w:t>
      </w:r>
      <w:proofErr w:type="gramStart"/>
      <w:r w:rsidR="00726B8B" w:rsidRPr="00EA0BEB">
        <w:rPr>
          <w:rFonts w:ascii="Constantia" w:eastAsia="Georgia" w:hAnsi="Constantia" w:cs="Georgia"/>
          <w:bCs/>
        </w:rPr>
        <w:t>in particular to</w:t>
      </w:r>
      <w:proofErr w:type="gramEnd"/>
      <w:r w:rsidR="00726B8B" w:rsidRPr="00EA0BEB">
        <w:rPr>
          <w:rFonts w:ascii="Constantia" w:eastAsia="Georgia" w:hAnsi="Constantia" w:cs="Georgia"/>
          <w:bCs/>
        </w:rPr>
        <w:t xml:space="preserve"> </w:t>
      </w:r>
      <w:r w:rsidRPr="00EA0BEB">
        <w:rPr>
          <w:rFonts w:ascii="Constantia" w:eastAsia="Georgia" w:hAnsi="Constantia" w:cs="Georgia"/>
          <w:bCs/>
        </w:rPr>
        <w:t xml:space="preserve">women with disabilities </w:t>
      </w:r>
      <w:r w:rsidR="00726B8B" w:rsidRPr="00EA0BEB">
        <w:rPr>
          <w:rFonts w:ascii="Constantia" w:eastAsia="Georgia" w:hAnsi="Constantia" w:cs="Georgia"/>
          <w:bCs/>
        </w:rPr>
        <w:t xml:space="preserve">who are mothers </w:t>
      </w:r>
      <w:r w:rsidRPr="00EA0BEB">
        <w:rPr>
          <w:rFonts w:ascii="Constantia" w:eastAsia="Georgia" w:hAnsi="Constantia" w:cs="Georgia"/>
          <w:bCs/>
        </w:rPr>
        <w:t xml:space="preserve">and </w:t>
      </w:r>
      <w:r w:rsidR="00726B8B" w:rsidRPr="00EA0BEB">
        <w:rPr>
          <w:rFonts w:ascii="Constantia" w:eastAsia="Georgia" w:hAnsi="Constantia" w:cs="Georgia"/>
          <w:bCs/>
        </w:rPr>
        <w:t xml:space="preserve">to </w:t>
      </w:r>
      <w:r w:rsidRPr="00EA0BEB">
        <w:rPr>
          <w:rFonts w:ascii="Constantia" w:eastAsia="Georgia" w:hAnsi="Constantia" w:cs="Georgia"/>
          <w:bCs/>
        </w:rPr>
        <w:t xml:space="preserve">mothers of children with disabilities. </w:t>
      </w:r>
    </w:p>
    <w:p w14:paraId="60CE274E" w14:textId="77777777" w:rsidR="000C1373" w:rsidRPr="00EA0BEB" w:rsidRDefault="000C1373" w:rsidP="000C1373">
      <w:pPr>
        <w:pStyle w:val="Heading1"/>
        <w:numPr>
          <w:ilvl w:val="0"/>
          <w:numId w:val="0"/>
        </w:numPr>
        <w:spacing w:before="480" w:after="240"/>
        <w:ind w:left="431" w:hanging="431"/>
        <w:rPr>
          <w:rFonts w:ascii="Constantia" w:hAnsi="Constantia"/>
          <w:b/>
          <w:color w:val="339966"/>
        </w:rPr>
      </w:pPr>
      <w:bookmarkStart w:id="84" w:name="_Toc17654918"/>
      <w:r w:rsidRPr="00EA0BEB">
        <w:rPr>
          <w:rFonts w:ascii="Constantia" w:hAnsi="Constantia"/>
          <w:b/>
          <w:color w:val="339966"/>
        </w:rPr>
        <w:t>Article 24 – Education</w:t>
      </w:r>
      <w:bookmarkEnd w:id="84"/>
    </w:p>
    <w:p w14:paraId="6F5B0FE4" w14:textId="652E1D11" w:rsidR="00670A76" w:rsidRPr="00EA0BEB" w:rsidRDefault="00670A76" w:rsidP="00670A76">
      <w:pPr>
        <w:spacing w:line="276" w:lineRule="auto"/>
        <w:jc w:val="both"/>
        <w:rPr>
          <w:rFonts w:ascii="Constantia" w:hAnsi="Constantia"/>
        </w:rPr>
      </w:pPr>
      <w:r w:rsidRPr="00EA0BEB">
        <w:rPr>
          <w:rFonts w:ascii="Constantia" w:hAnsi="Constantia"/>
        </w:rPr>
        <w:t xml:space="preserve">In the field of education, the Law 3699/2008, which sets the institutional framework concerning the Special Education of individuals with disabilities or </w:t>
      </w:r>
      <w:r w:rsidRPr="00EA0BEB">
        <w:rPr>
          <w:rFonts w:ascii="Constantia" w:hAnsi="Constantia"/>
        </w:rPr>
        <w:lastRenderedPageBreak/>
        <w:t>special educational</w:t>
      </w:r>
      <w:r w:rsidR="00D80322" w:rsidRPr="00EA0BEB">
        <w:rPr>
          <w:rFonts w:ascii="Constantia" w:hAnsi="Constantia"/>
        </w:rPr>
        <w:t xml:space="preserve"> needs (Government Gazette 2008c</w:t>
      </w:r>
      <w:r w:rsidRPr="00EA0BEB">
        <w:rPr>
          <w:rFonts w:ascii="Constantia" w:hAnsi="Constantia"/>
        </w:rPr>
        <w:t xml:space="preserve">), remains up to now a separate legislation concerning the education of </w:t>
      </w:r>
      <w:r w:rsidR="00726B8B" w:rsidRPr="00EA0BEB">
        <w:rPr>
          <w:rFonts w:ascii="Constantia" w:hAnsi="Constantia"/>
        </w:rPr>
        <w:t>persons</w:t>
      </w:r>
      <w:r w:rsidRPr="00EA0BEB">
        <w:rPr>
          <w:rFonts w:ascii="Constantia" w:hAnsi="Constantia"/>
        </w:rPr>
        <w:t xml:space="preserve"> with disabilities. According to the abovementioned law, pupils and students with disabilities have the opportunity to attend mainstream classes with or without parallel support from a teacher providing special education, inclusion classes that operate within the general education system, or special schools depending on the type and the severity of </w:t>
      </w:r>
      <w:r w:rsidR="00FB1CFD" w:rsidRPr="00EA0BEB">
        <w:rPr>
          <w:rFonts w:ascii="Constantia" w:hAnsi="Constantia"/>
        </w:rPr>
        <w:t>the</w:t>
      </w:r>
      <w:r w:rsidR="00726B8B" w:rsidRPr="00EA0BEB">
        <w:rPr>
          <w:rFonts w:ascii="Constantia" w:hAnsi="Constantia"/>
        </w:rPr>
        <w:t>ir</w:t>
      </w:r>
      <w:r w:rsidR="00FB1CFD" w:rsidRPr="00EA0BEB">
        <w:rPr>
          <w:rFonts w:ascii="Constantia" w:hAnsi="Constantia"/>
        </w:rPr>
        <w:t xml:space="preserve"> </w:t>
      </w:r>
      <w:r w:rsidRPr="00EA0BEB">
        <w:rPr>
          <w:rFonts w:ascii="Constantia" w:hAnsi="Constantia"/>
        </w:rPr>
        <w:t xml:space="preserve">disability and special educational needs. Based on the estimation of </w:t>
      </w:r>
      <w:r w:rsidR="00726B8B" w:rsidRPr="00EA0BEB">
        <w:rPr>
          <w:rFonts w:ascii="Constantia" w:hAnsi="Constantia"/>
        </w:rPr>
        <w:t xml:space="preserve">the </w:t>
      </w:r>
      <w:r w:rsidRPr="00EA0BEB">
        <w:rPr>
          <w:rFonts w:ascii="Constantia" w:hAnsi="Constantia"/>
        </w:rPr>
        <w:t xml:space="preserve">Observatory on Disability Issues, retrieving data from the Ministry of Education, students’ population with disabilities or/and special educational needs (with an official decision of special educational needs [SEN]), is 90743 students for the school year 2017-2018, which </w:t>
      </w:r>
      <w:r w:rsidR="00726B8B" w:rsidRPr="00EA0BEB">
        <w:rPr>
          <w:rFonts w:ascii="Constantia" w:hAnsi="Constantia"/>
        </w:rPr>
        <w:t xml:space="preserve">is </w:t>
      </w:r>
      <w:r w:rsidRPr="00EA0BEB">
        <w:rPr>
          <w:rFonts w:ascii="Constantia" w:hAnsi="Constantia"/>
        </w:rPr>
        <w:t xml:space="preserve">the 6.3% of </w:t>
      </w:r>
      <w:r w:rsidR="00726B8B" w:rsidRPr="00EA0BEB">
        <w:rPr>
          <w:rFonts w:ascii="Constantia" w:hAnsi="Constantia"/>
        </w:rPr>
        <w:t xml:space="preserve">the </w:t>
      </w:r>
      <w:r w:rsidRPr="00EA0BEB">
        <w:rPr>
          <w:rFonts w:ascii="Constantia" w:hAnsi="Constantia"/>
        </w:rPr>
        <w:t xml:space="preserve">total students’ population of the country. </w:t>
      </w:r>
      <w:proofErr w:type="gramStart"/>
      <w:r w:rsidRPr="00EA0BEB">
        <w:rPr>
          <w:rFonts w:ascii="Constantia" w:hAnsi="Constantia"/>
        </w:rPr>
        <w:t>The vast majority of</w:t>
      </w:r>
      <w:proofErr w:type="gramEnd"/>
      <w:r w:rsidRPr="00EA0BEB">
        <w:rPr>
          <w:rFonts w:ascii="Constantia" w:hAnsi="Constantia"/>
        </w:rPr>
        <w:t xml:space="preserve"> them (88%) are students in mainstream schools both in primary and secondary level of education. </w:t>
      </w:r>
    </w:p>
    <w:p w14:paraId="137D8BC0" w14:textId="77777777" w:rsidR="00670A76" w:rsidRPr="00EA0BEB" w:rsidRDefault="00670A76" w:rsidP="00670A76">
      <w:pPr>
        <w:spacing w:line="276" w:lineRule="auto"/>
        <w:jc w:val="both"/>
        <w:rPr>
          <w:rFonts w:ascii="Constantia" w:hAnsi="Constantia"/>
        </w:rPr>
      </w:pPr>
    </w:p>
    <w:p w14:paraId="52670A35" w14:textId="67F6A779" w:rsidR="00670A76" w:rsidRPr="00EA0BEB" w:rsidRDefault="00670A76" w:rsidP="00670A76">
      <w:pPr>
        <w:spacing w:line="276" w:lineRule="auto"/>
        <w:jc w:val="both"/>
        <w:rPr>
          <w:rFonts w:ascii="Constantia" w:hAnsi="Constantia"/>
        </w:rPr>
      </w:pPr>
      <w:r w:rsidRPr="00EA0BEB">
        <w:rPr>
          <w:rFonts w:ascii="Constantia" w:hAnsi="Constantia"/>
        </w:rPr>
        <w:t>However, despite the general trend towards the inclusion of students with disabilities in mainstream schools, several students with disabilities still receive education in special school units. It needs to be highlighted here that the students’ population of special schools have been increased the recent years. More analytically, the number of children with disabilities attending special schools for the school year 2017-2018 w</w:t>
      </w:r>
      <w:r w:rsidR="00FB1CFD" w:rsidRPr="00EA0BEB">
        <w:rPr>
          <w:rFonts w:ascii="Constantia" w:hAnsi="Constantia"/>
        </w:rPr>
        <w:t>as</w:t>
      </w:r>
      <w:r w:rsidRPr="00EA0BEB">
        <w:rPr>
          <w:rFonts w:ascii="Constantia" w:hAnsi="Constantia"/>
        </w:rPr>
        <w:t xml:space="preserve"> 10.809, with </w:t>
      </w:r>
      <w:proofErr w:type="gramStart"/>
      <w:r w:rsidRPr="00EA0BEB">
        <w:rPr>
          <w:rFonts w:ascii="Constantia" w:hAnsi="Constantia"/>
        </w:rPr>
        <w:t>the majority of</w:t>
      </w:r>
      <w:proofErr w:type="gramEnd"/>
      <w:r w:rsidRPr="00EA0BEB">
        <w:rPr>
          <w:rFonts w:ascii="Constantia" w:hAnsi="Constantia"/>
        </w:rPr>
        <w:t xml:space="preserve"> them being children with severe disabilities who are also more exposure to social exclusion. To be more specific, </w:t>
      </w:r>
      <w:proofErr w:type="gramStart"/>
      <w:r w:rsidRPr="00EA0BEB">
        <w:rPr>
          <w:rFonts w:ascii="Constantia" w:hAnsi="Constantia"/>
        </w:rPr>
        <w:t>the vast majority of</w:t>
      </w:r>
      <w:proofErr w:type="gramEnd"/>
      <w:r w:rsidRPr="00EA0BEB">
        <w:rPr>
          <w:rFonts w:ascii="Constantia" w:hAnsi="Constantia"/>
        </w:rPr>
        <w:t xml:space="preserve"> them are students with intellectual disabilities (36,3%), autism (29,9%) and multiple disabilities (13,7%). It should be, also, noted that the number of pupils in special pre-schools and primary schools ha</w:t>
      </w:r>
      <w:r w:rsidR="00FB1CFD" w:rsidRPr="00EA0BEB">
        <w:rPr>
          <w:rFonts w:ascii="Constantia" w:hAnsi="Constantia"/>
        </w:rPr>
        <w:t>ve</w:t>
      </w:r>
      <w:r w:rsidRPr="00EA0BEB">
        <w:rPr>
          <w:rFonts w:ascii="Constantia" w:hAnsi="Constantia"/>
        </w:rPr>
        <w:t xml:space="preserve"> sharply increased during the years 2007-2016 (114,4% &amp; 27,5% respectively) (Center for the Development of Educational Policy/General Confederation of Greek Workers and National Confederation of Disabled People 2018b).</w:t>
      </w:r>
    </w:p>
    <w:p w14:paraId="55FF7BB4" w14:textId="77777777" w:rsidR="00670A76" w:rsidRPr="00EA0BEB" w:rsidRDefault="00670A76" w:rsidP="00670A76">
      <w:pPr>
        <w:spacing w:line="276" w:lineRule="auto"/>
        <w:jc w:val="both"/>
        <w:rPr>
          <w:rFonts w:ascii="Constantia" w:hAnsi="Constantia"/>
        </w:rPr>
      </w:pPr>
    </w:p>
    <w:p w14:paraId="45398A2C" w14:textId="6534C8A7" w:rsidR="00670A76" w:rsidRPr="00EA0BEB" w:rsidRDefault="00670A76" w:rsidP="00670A76">
      <w:pPr>
        <w:spacing w:line="276" w:lineRule="auto"/>
        <w:jc w:val="both"/>
        <w:rPr>
          <w:rFonts w:ascii="Constantia" w:hAnsi="Constantia"/>
        </w:rPr>
      </w:pPr>
      <w:r w:rsidRPr="00EA0BEB">
        <w:rPr>
          <w:rFonts w:ascii="Constantia" w:hAnsi="Constantia"/>
        </w:rPr>
        <w:t>Most of the students with disabilities and/or SEN who are attending general schools (57.3%), do not receive any specialized support. Instead, they are solely being supported by the teacher of the mainstream class. What is more, the number of students who receive specialize</w:t>
      </w:r>
      <w:r w:rsidR="00726B8B" w:rsidRPr="00EA0BEB">
        <w:rPr>
          <w:rFonts w:ascii="Constantia" w:hAnsi="Constantia"/>
        </w:rPr>
        <w:t>d</w:t>
      </w:r>
      <w:r w:rsidRPr="00EA0BEB">
        <w:rPr>
          <w:rFonts w:ascii="Constantia" w:hAnsi="Constantia"/>
        </w:rPr>
        <w:t xml:space="preserve"> support is being limited through the transition from the primary to the lower secondary, and let alone to the upper-secondary education, where the percentage of the students who do not receive any specialized support is something more than 90%.</w:t>
      </w:r>
    </w:p>
    <w:p w14:paraId="4B769566" w14:textId="77777777" w:rsidR="00670A76" w:rsidRPr="00EA0BEB" w:rsidRDefault="00670A76" w:rsidP="00670A76">
      <w:pPr>
        <w:spacing w:line="276" w:lineRule="auto"/>
        <w:jc w:val="both"/>
        <w:rPr>
          <w:rFonts w:ascii="Constantia" w:hAnsi="Constantia"/>
        </w:rPr>
      </w:pPr>
    </w:p>
    <w:p w14:paraId="1F4E349C" w14:textId="77777777" w:rsidR="00670A76" w:rsidRPr="00EA0BEB" w:rsidRDefault="00670A76" w:rsidP="00670A76">
      <w:pPr>
        <w:spacing w:line="276" w:lineRule="auto"/>
        <w:jc w:val="both"/>
        <w:rPr>
          <w:rFonts w:ascii="Constantia" w:hAnsi="Constantia"/>
        </w:rPr>
      </w:pPr>
      <w:r w:rsidRPr="00EA0BEB">
        <w:rPr>
          <w:rFonts w:ascii="Constantia" w:hAnsi="Constantia"/>
        </w:rPr>
        <w:lastRenderedPageBreak/>
        <w:t xml:space="preserve">A large proportion of students with disabilities and/or SEN is enrolled at inclusion classes that exist within the mainstream schools, and according to the current legal framework, do not meet the criterion of definition of “inclusive setting", as was agreed among the ministerial representatives of </w:t>
      </w:r>
      <w:r w:rsidRPr="00EA0BEB">
        <w:rPr>
          <w:rFonts w:ascii="Constantia" w:hAnsi="Constantia"/>
          <w:i/>
        </w:rPr>
        <w:t>European Agency for Special Needs and Inclusive Education</w:t>
      </w:r>
      <w:r w:rsidRPr="00EA0BEB">
        <w:rPr>
          <w:rFonts w:ascii="Constantia" w:hAnsi="Constantia"/>
        </w:rPr>
        <w:t xml:space="preserve"> member countries</w:t>
      </w:r>
      <w:r w:rsidRPr="00EA0BEB">
        <w:rPr>
          <w:rStyle w:val="FootnoteReference"/>
          <w:rFonts w:ascii="Constantia" w:hAnsi="Constantia"/>
        </w:rPr>
        <w:footnoteReference w:id="17"/>
      </w:r>
      <w:r w:rsidRPr="00EA0BEB">
        <w:rPr>
          <w:rFonts w:ascii="Constantia" w:hAnsi="Constantia"/>
        </w:rPr>
        <w:t xml:space="preserve">. </w:t>
      </w:r>
    </w:p>
    <w:p w14:paraId="16451440" w14:textId="77777777" w:rsidR="00670A76" w:rsidRPr="00EA0BEB" w:rsidRDefault="00670A76" w:rsidP="00670A76">
      <w:pPr>
        <w:spacing w:line="276" w:lineRule="auto"/>
        <w:jc w:val="both"/>
        <w:rPr>
          <w:rFonts w:ascii="Constantia" w:hAnsi="Constantia"/>
        </w:rPr>
      </w:pPr>
    </w:p>
    <w:p w14:paraId="73268AFA" w14:textId="6B6A4C1C" w:rsidR="00670A76" w:rsidRPr="00EA0BEB" w:rsidRDefault="00670A76" w:rsidP="00670A76">
      <w:pPr>
        <w:spacing w:line="276" w:lineRule="auto"/>
        <w:jc w:val="both"/>
        <w:rPr>
          <w:rFonts w:ascii="Constantia" w:hAnsi="Constantia"/>
        </w:rPr>
      </w:pPr>
      <w:r w:rsidRPr="00EA0BEB">
        <w:rPr>
          <w:rFonts w:ascii="Constantia" w:hAnsi="Constantia"/>
        </w:rPr>
        <w:t xml:space="preserve">The “inclusion classes” encounter many issues which are linked with the lack of adequate number of staff and </w:t>
      </w:r>
      <w:proofErr w:type="gramStart"/>
      <w:r w:rsidR="00FB1CFD" w:rsidRPr="00EA0BEB">
        <w:rPr>
          <w:rFonts w:ascii="Constantia" w:hAnsi="Constantia"/>
        </w:rPr>
        <w:t>a</w:t>
      </w:r>
      <w:r w:rsidRPr="00EA0BEB">
        <w:rPr>
          <w:rFonts w:ascii="Constantia" w:hAnsi="Constantia"/>
        </w:rPr>
        <w:t xml:space="preserve"> large number of</w:t>
      </w:r>
      <w:proofErr w:type="gramEnd"/>
      <w:r w:rsidRPr="00EA0BEB">
        <w:rPr>
          <w:rFonts w:ascii="Constantia" w:hAnsi="Constantia"/>
        </w:rPr>
        <w:t xml:space="preserve"> students. From 2011 to 2016 (Center for the Development of Educational Policy/General Confederation of Greek Workers and National Confederation of Disabled People 2018b), there was a sharp increase to the average size of “inclusion classes</w:t>
      </w:r>
      <w:r w:rsidR="00FB1CFD" w:rsidRPr="00EA0BEB">
        <w:rPr>
          <w:rFonts w:ascii="Constantia" w:hAnsi="Constantia"/>
        </w:rPr>
        <w:t>.”</w:t>
      </w:r>
      <w:r w:rsidRPr="00EA0BEB">
        <w:rPr>
          <w:rFonts w:ascii="Constantia" w:hAnsi="Constantia"/>
        </w:rPr>
        <w:t xml:space="preserve"> In 2016, the average number of students in secondary education special classes was 14.6, whereas the maximum number of students as defined by the law is 12. Additionally, questionable is the synthesis of the “inclusion classes” since the latter </w:t>
      </w:r>
      <w:r w:rsidR="00FB1CFD" w:rsidRPr="00EA0BEB">
        <w:rPr>
          <w:rFonts w:ascii="Constantia" w:hAnsi="Constantia"/>
        </w:rPr>
        <w:t>usually consists</w:t>
      </w:r>
      <w:r w:rsidRPr="00EA0BEB">
        <w:rPr>
          <w:rFonts w:ascii="Constantia" w:hAnsi="Constantia"/>
        </w:rPr>
        <w:t xml:space="preserve"> of students with different types of disability and severity levels as well as and by students who might have a poor school performance or face other i</w:t>
      </w:r>
      <w:r w:rsidR="00726B8B" w:rsidRPr="00EA0BEB">
        <w:rPr>
          <w:rFonts w:ascii="Constantia" w:hAnsi="Constantia"/>
        </w:rPr>
        <w:t>ssues and for whom there is no</w:t>
      </w:r>
      <w:r w:rsidRPr="00EA0BEB">
        <w:rPr>
          <w:rFonts w:ascii="Constantia" w:hAnsi="Constantia"/>
        </w:rPr>
        <w:t xml:space="preserve"> known reason why they place them into these classes. </w:t>
      </w:r>
      <w:r w:rsidR="00FB1CFD" w:rsidRPr="00EA0BEB">
        <w:rPr>
          <w:rFonts w:ascii="Constantia" w:hAnsi="Constantia"/>
        </w:rPr>
        <w:t>Notab</w:t>
      </w:r>
      <w:r w:rsidRPr="00EA0BEB">
        <w:rPr>
          <w:rFonts w:ascii="Constantia" w:hAnsi="Constantia"/>
        </w:rPr>
        <w:t>ly, in the school year 2017-2018, 35% percent of the students who attended the “inclusion classes</w:t>
      </w:r>
      <w:r w:rsidR="00FB1CFD" w:rsidRPr="00EA0BEB">
        <w:rPr>
          <w:rFonts w:ascii="Constantia" w:hAnsi="Constantia"/>
        </w:rPr>
        <w:t>,”</w:t>
      </w:r>
      <w:r w:rsidRPr="00EA0BEB">
        <w:rPr>
          <w:rFonts w:ascii="Constantia" w:hAnsi="Constantia"/>
        </w:rPr>
        <w:t xml:space="preserve"> they did not bring an official decision for disability or SEN. </w:t>
      </w:r>
    </w:p>
    <w:p w14:paraId="28AE8DB6" w14:textId="77777777" w:rsidR="00670A76" w:rsidRPr="00EA0BEB" w:rsidRDefault="00670A76" w:rsidP="00670A76">
      <w:pPr>
        <w:spacing w:before="240" w:line="276" w:lineRule="auto"/>
        <w:jc w:val="both"/>
        <w:rPr>
          <w:rFonts w:ascii="Constantia" w:hAnsi="Constantia"/>
        </w:rPr>
      </w:pPr>
      <w:r w:rsidRPr="00EA0BEB">
        <w:rPr>
          <w:rFonts w:ascii="Constantia" w:hAnsi="Constantia"/>
        </w:rPr>
        <w:t xml:space="preserve">As for the students that attend mainstreaming classes, the Greek Ombudsman, to its Annual Report for the year 2017 (The Greek Ombudsman 2017b), highlights that the major issue is the lack of available financial resources to adequately meet the needs of all students. </w:t>
      </w:r>
    </w:p>
    <w:p w14:paraId="4B7F4061" w14:textId="77777777" w:rsidR="00670A76" w:rsidRPr="00EA0BEB" w:rsidRDefault="00670A76" w:rsidP="00670A76">
      <w:pPr>
        <w:spacing w:line="276" w:lineRule="auto"/>
        <w:jc w:val="both"/>
        <w:rPr>
          <w:rFonts w:ascii="Constantia" w:hAnsi="Constantia"/>
        </w:rPr>
      </w:pPr>
    </w:p>
    <w:p w14:paraId="6BD5AB18" w14:textId="2EE1794F" w:rsidR="00670A76" w:rsidRPr="00EA0BEB" w:rsidRDefault="00670A76" w:rsidP="00670A76">
      <w:pPr>
        <w:spacing w:line="276" w:lineRule="auto"/>
        <w:jc w:val="both"/>
        <w:rPr>
          <w:rFonts w:ascii="Constantia" w:hAnsi="Constantia"/>
        </w:rPr>
      </w:pPr>
      <w:r w:rsidRPr="00EA0BEB">
        <w:rPr>
          <w:rFonts w:ascii="Constantia" w:hAnsi="Constantia"/>
        </w:rPr>
        <w:t xml:space="preserve">In regard to the provision of parallel support, due to the lack of financial resources, some students are given priority over others (only the 7% of the students with disability or SEN in the school year 2017-2018 were provided with parallel support), while the majority of students who finally </w:t>
      </w:r>
      <w:r w:rsidR="00726B8B" w:rsidRPr="00EA0BEB">
        <w:rPr>
          <w:rFonts w:ascii="Constantia" w:hAnsi="Constantia"/>
        </w:rPr>
        <w:t xml:space="preserve">are </w:t>
      </w:r>
      <w:r w:rsidRPr="00EA0BEB">
        <w:rPr>
          <w:rFonts w:ascii="Constantia" w:hAnsi="Constantia"/>
        </w:rPr>
        <w:t xml:space="preserve">supported </w:t>
      </w:r>
      <w:r w:rsidRPr="00EA0BEB">
        <w:rPr>
          <w:rFonts w:ascii="Constantia" w:hAnsi="Constantia"/>
        </w:rPr>
        <w:lastRenderedPageBreak/>
        <w:t xml:space="preserve">enjoy support </w:t>
      </w:r>
      <w:r w:rsidR="00726B8B" w:rsidRPr="00EA0BEB">
        <w:rPr>
          <w:rFonts w:ascii="Constantia" w:hAnsi="Constantia"/>
        </w:rPr>
        <w:t xml:space="preserve">only </w:t>
      </w:r>
      <w:r w:rsidRPr="00EA0BEB">
        <w:rPr>
          <w:rFonts w:ascii="Constantia" w:hAnsi="Constantia"/>
        </w:rPr>
        <w:t>on a partial basis. At the same time, there are students who while have been qualified with parallel support, in the end</w:t>
      </w:r>
      <w:r w:rsidR="00FB1CFD" w:rsidRPr="00EA0BEB">
        <w:rPr>
          <w:rFonts w:ascii="Constantia" w:hAnsi="Constantia"/>
        </w:rPr>
        <w:t>,</w:t>
      </w:r>
      <w:r w:rsidRPr="00EA0BEB">
        <w:rPr>
          <w:rFonts w:ascii="Constantia" w:hAnsi="Constantia"/>
        </w:rPr>
        <w:t xml:space="preserve"> either they do not receive it</w:t>
      </w:r>
      <w:r w:rsidR="00FB1CFD" w:rsidRPr="00EA0BEB">
        <w:rPr>
          <w:rFonts w:ascii="Constantia" w:hAnsi="Constantia"/>
        </w:rPr>
        <w:t>,</w:t>
      </w:r>
      <w:r w:rsidRPr="00EA0BEB">
        <w:rPr>
          <w:rFonts w:ascii="Constantia" w:hAnsi="Constantia"/>
        </w:rPr>
        <w:t xml:space="preserve"> or they receive it with a delay. </w:t>
      </w:r>
    </w:p>
    <w:p w14:paraId="7F119A19" w14:textId="2148E34B" w:rsidR="00670A76" w:rsidRPr="00EA0BEB" w:rsidRDefault="00670A76" w:rsidP="00670A76">
      <w:pPr>
        <w:spacing w:before="240" w:line="276" w:lineRule="auto"/>
        <w:jc w:val="both"/>
        <w:rPr>
          <w:rFonts w:ascii="Constantia" w:hAnsi="Constantia"/>
        </w:rPr>
      </w:pPr>
      <w:r w:rsidRPr="00EA0BEB">
        <w:rPr>
          <w:rFonts w:ascii="Constantia" w:hAnsi="Constantia"/>
        </w:rPr>
        <w:t xml:space="preserve">In regard to the general support within mainstream schools (psychologists, social workers, occupational therapists, and so on), although progress has been made during the last years, general support is still very limited due to lack of staff, (for instance, in secondary education in 2014 there were in total just 263 specialists for 1794 school units). Many children with care and medical needs are facing </w:t>
      </w:r>
      <w:r w:rsidR="00FB1CFD" w:rsidRPr="00EA0BEB">
        <w:rPr>
          <w:rFonts w:ascii="Constantia" w:hAnsi="Constantia"/>
        </w:rPr>
        <w:t xml:space="preserve">a </w:t>
      </w:r>
      <w:r w:rsidRPr="00EA0BEB">
        <w:rPr>
          <w:rFonts w:ascii="Constantia" w:hAnsi="Constantia"/>
        </w:rPr>
        <w:t>violation of their right to inclusive education due to the lack of school nurses and special support staff. Pupils and students with diabetes who face plenty of difficulties, either due to the lack of nurses or due to the insufficiently trained staff, is a representative example here.</w:t>
      </w:r>
    </w:p>
    <w:p w14:paraId="61519DF3" w14:textId="7DA59589" w:rsidR="00670A76" w:rsidRPr="00EA0BEB" w:rsidRDefault="00670A76" w:rsidP="00670A76">
      <w:pPr>
        <w:spacing w:before="240" w:line="276" w:lineRule="auto"/>
        <w:jc w:val="both"/>
        <w:rPr>
          <w:rFonts w:ascii="Constantia" w:hAnsi="Constantia"/>
        </w:rPr>
      </w:pPr>
      <w:r w:rsidRPr="00EA0BEB">
        <w:rPr>
          <w:rFonts w:ascii="Constantia" w:hAnsi="Constantia"/>
        </w:rPr>
        <w:t xml:space="preserve">Until recently, the </w:t>
      </w:r>
      <w:r w:rsidR="00726B8B" w:rsidRPr="00EA0BEB">
        <w:rPr>
          <w:rFonts w:ascii="Constantia" w:hAnsi="Constantia"/>
        </w:rPr>
        <w:t xml:space="preserve">evaluations of the educational needs of students with disabilities </w:t>
      </w:r>
      <w:r w:rsidR="000C0214" w:rsidRPr="00EA0BEB">
        <w:rPr>
          <w:rFonts w:ascii="Constantia" w:hAnsi="Constantia"/>
        </w:rPr>
        <w:t>and/</w:t>
      </w:r>
      <w:r w:rsidR="00726B8B" w:rsidRPr="00EA0BEB">
        <w:rPr>
          <w:rFonts w:ascii="Constantia" w:hAnsi="Constantia"/>
        </w:rPr>
        <w:t>or SEN, as well as the provision of the relevant support, were</w:t>
      </w:r>
      <w:r w:rsidRPr="00EA0BEB">
        <w:rPr>
          <w:rFonts w:ascii="Constantia" w:hAnsi="Constantia"/>
        </w:rPr>
        <w:t xml:space="preserve"> based exclusively in the medical model of disability. The recent adopted Law 4547/2018 “Reorganizing supportive structures in primary and secondary education and other provisions” (Government Gazette 2018</w:t>
      </w:r>
      <w:r w:rsidR="00B94730" w:rsidRPr="00EA0BEB">
        <w:rPr>
          <w:rFonts w:ascii="Constantia" w:hAnsi="Constantia"/>
        </w:rPr>
        <w:t>d</w:t>
      </w:r>
      <w:r w:rsidRPr="00EA0BEB">
        <w:rPr>
          <w:rFonts w:ascii="Constantia" w:hAnsi="Constantia"/>
        </w:rPr>
        <w:t xml:space="preserve">), attempts to reform the diagnostic and supportive </w:t>
      </w:r>
      <w:r w:rsidR="00726B8B" w:rsidRPr="00EA0BEB">
        <w:rPr>
          <w:rFonts w:ascii="Constantia" w:hAnsi="Constantia"/>
        </w:rPr>
        <w:t xml:space="preserve">services </w:t>
      </w:r>
      <w:r w:rsidRPr="00EA0BEB">
        <w:rPr>
          <w:rFonts w:ascii="Constantia" w:hAnsi="Constantia"/>
        </w:rPr>
        <w:t xml:space="preserve">system with an orientation towards a more inclusive educational system, </w:t>
      </w:r>
      <w:proofErr w:type="gramStart"/>
      <w:r w:rsidRPr="00EA0BEB">
        <w:rPr>
          <w:rFonts w:ascii="Constantia" w:hAnsi="Constantia"/>
        </w:rPr>
        <w:t>taking into account</w:t>
      </w:r>
      <w:proofErr w:type="gramEnd"/>
      <w:r w:rsidRPr="00EA0BEB">
        <w:rPr>
          <w:rFonts w:ascii="Constantia" w:hAnsi="Constantia"/>
        </w:rPr>
        <w:t xml:space="preserve"> the social dimensions and barriers in education. However, and in this case, the lack of both financial resources and infrastructures is a barrier for the proper staffing and operation of the newly established supportive structures (KESY). </w:t>
      </w:r>
    </w:p>
    <w:p w14:paraId="132570A3" w14:textId="77777777" w:rsidR="00670A76" w:rsidRPr="00EA0BEB" w:rsidRDefault="00670A76" w:rsidP="00670A76">
      <w:pPr>
        <w:spacing w:line="276" w:lineRule="auto"/>
        <w:jc w:val="both"/>
        <w:rPr>
          <w:rFonts w:ascii="Constantia" w:hAnsi="Constantia"/>
        </w:rPr>
      </w:pPr>
    </w:p>
    <w:p w14:paraId="1E5ECC46" w14:textId="77777777" w:rsidR="00670A76" w:rsidRPr="00EA0BEB" w:rsidRDefault="00670A76" w:rsidP="00670A76">
      <w:pPr>
        <w:spacing w:line="276" w:lineRule="auto"/>
        <w:jc w:val="both"/>
        <w:rPr>
          <w:rFonts w:ascii="Constantia" w:hAnsi="Constantia"/>
        </w:rPr>
      </w:pPr>
      <w:r w:rsidRPr="00EA0BEB">
        <w:rPr>
          <w:rFonts w:ascii="Constantia" w:hAnsi="Constantia"/>
        </w:rPr>
        <w:t xml:space="preserve">As far as the physical accessibility of school buildings is concerned, the Ministry of Education has recently made an investigation (2017) which reveals, according to the Minister of Education (as cited in </w:t>
      </w:r>
      <w:proofErr w:type="spellStart"/>
      <w:r w:rsidRPr="00EA0BEB">
        <w:rPr>
          <w:rFonts w:ascii="Constantia" w:hAnsi="Constantia"/>
        </w:rPr>
        <w:t>Lampridi</w:t>
      </w:r>
      <w:proofErr w:type="spellEnd"/>
      <w:r w:rsidRPr="00EA0BEB">
        <w:rPr>
          <w:rFonts w:ascii="Constantia" w:hAnsi="Constantia"/>
        </w:rPr>
        <w:t xml:space="preserve"> 2018), that a large proportion of school buildings do not even meet the minimum standards of physical accessibility, which actually means lack of ramps and elevators.</w:t>
      </w:r>
    </w:p>
    <w:p w14:paraId="35CF4F9B" w14:textId="77777777" w:rsidR="00670A76" w:rsidRPr="00EA0BEB" w:rsidRDefault="00670A76" w:rsidP="00670A76">
      <w:pPr>
        <w:spacing w:line="276" w:lineRule="auto"/>
        <w:jc w:val="both"/>
        <w:rPr>
          <w:rFonts w:ascii="Constantia" w:hAnsi="Constantia"/>
        </w:rPr>
      </w:pPr>
    </w:p>
    <w:p w14:paraId="6D2DAD4C" w14:textId="7E94A803" w:rsidR="00670A76" w:rsidRPr="00EA0BEB" w:rsidRDefault="00670A76" w:rsidP="00670A76">
      <w:pPr>
        <w:spacing w:line="276" w:lineRule="auto"/>
        <w:jc w:val="both"/>
        <w:rPr>
          <w:rFonts w:ascii="Constantia" w:hAnsi="Constantia"/>
        </w:rPr>
      </w:pPr>
      <w:r w:rsidRPr="00EA0BEB">
        <w:rPr>
          <w:rFonts w:ascii="Constantia" w:hAnsi="Constantia"/>
        </w:rPr>
        <w:t xml:space="preserve">The educational material, services and equipment, the electronic environment, and the information provided to students remain at a great extent inaccessible. Students with visual impairments face several problems concerning the accessibility of educational material. Many schoolbooks either have not been </w:t>
      </w:r>
      <w:r w:rsidR="00726B8B" w:rsidRPr="00EA0BEB">
        <w:rPr>
          <w:rFonts w:ascii="Constantia" w:hAnsi="Constantia"/>
        </w:rPr>
        <w:t>printed</w:t>
      </w:r>
      <w:r w:rsidRPr="00EA0BEB">
        <w:rPr>
          <w:rFonts w:ascii="Constantia" w:hAnsi="Constantia"/>
        </w:rPr>
        <w:t xml:space="preserve"> in Braille yet or they have been wrongly </w:t>
      </w:r>
      <w:r w:rsidR="00726B8B" w:rsidRPr="00EA0BEB">
        <w:rPr>
          <w:rFonts w:ascii="Constantia" w:hAnsi="Constantia"/>
        </w:rPr>
        <w:t xml:space="preserve">printed </w:t>
      </w:r>
      <w:r w:rsidRPr="00EA0BEB">
        <w:rPr>
          <w:rFonts w:ascii="Constantia" w:hAnsi="Constantia"/>
        </w:rPr>
        <w:t>-without making use of the available contemporary technologies.</w:t>
      </w:r>
    </w:p>
    <w:p w14:paraId="0C5E1B19" w14:textId="77777777" w:rsidR="00670A76" w:rsidRPr="00EA0BEB" w:rsidRDefault="00670A76" w:rsidP="00670A76">
      <w:pPr>
        <w:spacing w:line="276" w:lineRule="auto"/>
        <w:jc w:val="both"/>
        <w:rPr>
          <w:rFonts w:ascii="Constantia" w:hAnsi="Constantia"/>
        </w:rPr>
      </w:pPr>
    </w:p>
    <w:p w14:paraId="11424382" w14:textId="30963E58" w:rsidR="00670A76" w:rsidRPr="00EA0BEB" w:rsidRDefault="00670A76" w:rsidP="00670A76">
      <w:pPr>
        <w:spacing w:line="276" w:lineRule="auto"/>
        <w:jc w:val="both"/>
        <w:rPr>
          <w:rFonts w:ascii="Constantia" w:hAnsi="Constantia"/>
        </w:rPr>
      </w:pPr>
      <w:r w:rsidRPr="00EA0BEB">
        <w:rPr>
          <w:rFonts w:ascii="Constantia" w:hAnsi="Constantia"/>
        </w:rPr>
        <w:lastRenderedPageBreak/>
        <w:t xml:space="preserve">Another </w:t>
      </w:r>
      <w:r w:rsidR="00FB1CFD" w:rsidRPr="00EA0BEB">
        <w:rPr>
          <w:rFonts w:ascii="Constantia" w:hAnsi="Constantia"/>
        </w:rPr>
        <w:t>essential</w:t>
      </w:r>
      <w:r w:rsidRPr="00EA0BEB">
        <w:rPr>
          <w:rFonts w:ascii="Constantia" w:hAnsi="Constantia"/>
        </w:rPr>
        <w:t xml:space="preserve"> weakness of the Greek educational system is the very limited access to early intervention and pre-school services for children with disabilities, services that in fact</w:t>
      </w:r>
      <w:r w:rsidR="00FB1CFD" w:rsidRPr="00EA0BEB">
        <w:rPr>
          <w:rFonts w:ascii="Constantia" w:hAnsi="Constantia"/>
        </w:rPr>
        <w:t>,</w:t>
      </w:r>
      <w:r w:rsidRPr="00EA0BEB">
        <w:rPr>
          <w:rFonts w:ascii="Constantia" w:hAnsi="Constantia"/>
        </w:rPr>
        <w:t xml:space="preserve"> are provided by a few non-governmental agencies. The development of public early intervention structures as foreseen by the Law 3699/2008 has not been released yet (Government Gazette 2008</w:t>
      </w:r>
      <w:r w:rsidR="00B94730" w:rsidRPr="00EA0BEB">
        <w:rPr>
          <w:rFonts w:ascii="Constantia" w:hAnsi="Constantia"/>
        </w:rPr>
        <w:t>c</w:t>
      </w:r>
      <w:r w:rsidRPr="00EA0BEB">
        <w:rPr>
          <w:rFonts w:ascii="Constantia" w:hAnsi="Constantia"/>
        </w:rPr>
        <w:t>).</w:t>
      </w:r>
    </w:p>
    <w:p w14:paraId="36249942" w14:textId="77777777" w:rsidR="00670A76" w:rsidRPr="00EA0BEB" w:rsidRDefault="00670A76" w:rsidP="00670A76">
      <w:pPr>
        <w:spacing w:after="120" w:line="276" w:lineRule="auto"/>
        <w:jc w:val="both"/>
        <w:rPr>
          <w:rFonts w:ascii="Constantia" w:hAnsi="Constantia"/>
        </w:rPr>
      </w:pPr>
    </w:p>
    <w:p w14:paraId="35185A4F" w14:textId="27FE7BBE" w:rsidR="00670A76" w:rsidRPr="00EA0BEB" w:rsidRDefault="00670A76" w:rsidP="00670A76">
      <w:pPr>
        <w:spacing w:after="120" w:line="276" w:lineRule="auto"/>
        <w:jc w:val="both"/>
        <w:rPr>
          <w:rFonts w:ascii="Constantia" w:hAnsi="Constantia"/>
        </w:rPr>
      </w:pPr>
      <w:r w:rsidRPr="00EA0BEB">
        <w:rPr>
          <w:rFonts w:ascii="Constantia" w:hAnsi="Constantia"/>
        </w:rPr>
        <w:t>Due to the inferior/low quality primary and secondary education they have been provided, persons with disabilities in Greece have very limited access to tertiary education. In line with the data of the European Health and Social Integration Ad hoc- Survey (EHSIS), with 2012 to be the reference year, only 5.4% of the population of persons with disabilities in Greece had a university degree (ISCED 5</w:t>
      </w:r>
      <w:r w:rsidRPr="00EA0BEB">
        <w:rPr>
          <w:rFonts w:ascii="Constantia" w:hAnsi="Constantia" w:cs="Cambria Math"/>
        </w:rPr>
        <w:t>‐</w:t>
      </w:r>
      <w:r w:rsidRPr="00EA0BEB">
        <w:rPr>
          <w:rFonts w:ascii="Constantia" w:hAnsi="Constantia"/>
        </w:rPr>
        <w:t>6) (Center for the Development of Educational Policy/General Confederation of Greek Workers and National Confederation of Disabled People 2018a).</w:t>
      </w:r>
    </w:p>
    <w:p w14:paraId="024D60AB" w14:textId="4608BCD1" w:rsidR="00670A76" w:rsidRPr="00EA0BEB" w:rsidRDefault="00670A76" w:rsidP="00670A76">
      <w:pPr>
        <w:spacing w:line="276" w:lineRule="auto"/>
        <w:jc w:val="both"/>
        <w:rPr>
          <w:rFonts w:ascii="Constantia" w:hAnsi="Constantia"/>
        </w:rPr>
      </w:pPr>
      <w:r w:rsidRPr="00EA0BEB">
        <w:rPr>
          <w:rFonts w:ascii="Constantia" w:hAnsi="Constantia"/>
        </w:rPr>
        <w:t>According to the Greek National Commission of Human Rights, in Greece</w:t>
      </w:r>
      <w:r w:rsidR="00FB1CFD" w:rsidRPr="00EA0BEB">
        <w:rPr>
          <w:rFonts w:ascii="Constantia" w:hAnsi="Constantia"/>
        </w:rPr>
        <w:t>,</w:t>
      </w:r>
      <w:r w:rsidRPr="00EA0BEB">
        <w:rPr>
          <w:rFonts w:ascii="Constantia" w:hAnsi="Constantia"/>
        </w:rPr>
        <w:t xml:space="preserve"> the special education system is still regarded as inferior to the general education system (Greek National Commission for Human Rights 2017). The unequal treatment of </w:t>
      </w:r>
      <w:r w:rsidR="00392FD5" w:rsidRPr="00EA0BEB">
        <w:rPr>
          <w:rFonts w:ascii="Constantia" w:hAnsi="Constantia"/>
        </w:rPr>
        <w:t xml:space="preserve">the </w:t>
      </w:r>
      <w:r w:rsidRPr="00EA0BEB">
        <w:rPr>
          <w:rFonts w:ascii="Constantia" w:hAnsi="Constantia"/>
        </w:rPr>
        <w:t xml:space="preserve">education of students with disabilities is apparent when funding issues are concerned. As the Greek state initial report shows, </w:t>
      </w:r>
      <w:proofErr w:type="gramStart"/>
      <w:r w:rsidRPr="00EA0BEB">
        <w:rPr>
          <w:rFonts w:ascii="Constantia" w:hAnsi="Constantia"/>
        </w:rPr>
        <w:t>the majority of</w:t>
      </w:r>
      <w:proofErr w:type="gramEnd"/>
      <w:r w:rsidRPr="00EA0BEB">
        <w:rPr>
          <w:rFonts w:ascii="Constantia" w:hAnsi="Constantia"/>
        </w:rPr>
        <w:t xml:space="preserve"> teachers of special education as well as the supportive services for children with disabilities, are almost exclusively funded by the National Strategic Reference Framework (NSRF). As a result, special education in Greece is mainly provided by temporary staff as in special schools the 80% of the teaching staff is changing every year.</w:t>
      </w:r>
    </w:p>
    <w:p w14:paraId="6D823D09" w14:textId="5D4E8092" w:rsidR="00670A76" w:rsidRPr="00EA0BEB" w:rsidRDefault="00FB1CFD" w:rsidP="00670A76">
      <w:pPr>
        <w:spacing w:before="240" w:line="276" w:lineRule="auto"/>
        <w:jc w:val="both"/>
        <w:rPr>
          <w:rFonts w:ascii="Constantia" w:hAnsi="Constantia"/>
        </w:rPr>
      </w:pPr>
      <w:r w:rsidRPr="00EA0BEB">
        <w:rPr>
          <w:rFonts w:ascii="Constantia" w:hAnsi="Constantia"/>
        </w:rPr>
        <w:t>The Ministry of Education has recently undertaken a positive initiative</w:t>
      </w:r>
      <w:r w:rsidR="00670A76" w:rsidRPr="00EA0BEB">
        <w:rPr>
          <w:rFonts w:ascii="Constantia" w:hAnsi="Constantia"/>
        </w:rPr>
        <w:t xml:space="preserve"> in order to hire 4500 permanent teachers in special education. Moreover, new legislation that is being adopted by the Greek parliament introduces a new evaluation system for the recruitment of teachers in primary and secondary education, which gives priority to the teachers with disabilities.</w:t>
      </w:r>
    </w:p>
    <w:p w14:paraId="61ED8250" w14:textId="77777777" w:rsidR="00670A76" w:rsidRPr="00EA0BEB" w:rsidRDefault="00670A76" w:rsidP="00670A76">
      <w:pPr>
        <w:spacing w:line="276" w:lineRule="auto"/>
        <w:jc w:val="both"/>
        <w:rPr>
          <w:rFonts w:ascii="Constantia" w:hAnsi="Constantia"/>
        </w:rPr>
      </w:pPr>
    </w:p>
    <w:p w14:paraId="7C90FA65" w14:textId="216C6FA3" w:rsidR="000C1373" w:rsidRPr="00EA0BEB" w:rsidRDefault="00670A76" w:rsidP="00670A76">
      <w:pPr>
        <w:spacing w:line="276" w:lineRule="auto"/>
        <w:jc w:val="both"/>
        <w:rPr>
          <w:rFonts w:ascii="Constantia" w:hAnsi="Constantia"/>
          <w:iCs/>
        </w:rPr>
      </w:pPr>
      <w:r w:rsidRPr="00EA0BEB">
        <w:rPr>
          <w:rFonts w:ascii="Constantia" w:hAnsi="Constantia"/>
        </w:rPr>
        <w:t xml:space="preserve">The collection of statistical data for the students with disabilities and/or SEN in Greece is at an early stage. Keeping this in mind, it is a positive step that in 2018, for the first time ever, it was possible to retrieve some data concerning students with disabilities and/or SEN attended at mainstream Schools (data from </w:t>
      </w:r>
      <w:r w:rsidR="00FB1CFD" w:rsidRPr="00EA0BEB">
        <w:rPr>
          <w:rFonts w:ascii="Constantia" w:hAnsi="Constantia"/>
        </w:rPr>
        <w:t xml:space="preserve">the </w:t>
      </w:r>
      <w:r w:rsidRPr="00EA0BEB">
        <w:rPr>
          <w:rFonts w:ascii="Constantia" w:hAnsi="Constantia"/>
        </w:rPr>
        <w:t xml:space="preserve">informational system of the Ministry of Education: My School). However, </w:t>
      </w:r>
      <w:r w:rsidR="00FB1CFD" w:rsidRPr="00EA0BEB">
        <w:rPr>
          <w:rFonts w:ascii="Constantia" w:hAnsi="Constantia"/>
        </w:rPr>
        <w:t>a</w:t>
      </w:r>
      <w:r w:rsidRPr="00EA0BEB">
        <w:rPr>
          <w:rFonts w:ascii="Constantia" w:hAnsi="Constantia"/>
        </w:rPr>
        <w:t xml:space="preserve"> </w:t>
      </w:r>
      <w:r w:rsidR="00FB1CFD" w:rsidRPr="00EA0BEB">
        <w:rPr>
          <w:rFonts w:ascii="Constantia" w:hAnsi="Constantia"/>
        </w:rPr>
        <w:t>considerabl</w:t>
      </w:r>
      <w:r w:rsidRPr="00EA0BEB">
        <w:rPr>
          <w:rFonts w:ascii="Constantia" w:hAnsi="Constantia"/>
        </w:rPr>
        <w:t xml:space="preserve">e data gap </w:t>
      </w:r>
      <w:r w:rsidR="00FB1CFD" w:rsidRPr="00EA0BEB">
        <w:rPr>
          <w:rFonts w:ascii="Constantia" w:hAnsi="Constantia"/>
        </w:rPr>
        <w:t>still exists</w:t>
      </w:r>
      <w:r w:rsidRPr="00EA0BEB">
        <w:rPr>
          <w:rFonts w:ascii="Constantia" w:hAnsi="Constantia"/>
        </w:rPr>
        <w:t xml:space="preserve">. For example, the available data could not be disaggregated by the type of disability or special educational </w:t>
      </w:r>
      <w:r w:rsidRPr="00EA0BEB">
        <w:rPr>
          <w:rFonts w:ascii="Constantia" w:hAnsi="Constantia"/>
        </w:rPr>
        <w:lastRenderedPageBreak/>
        <w:t>needs</w:t>
      </w:r>
      <w:r w:rsidR="00FB1CFD" w:rsidRPr="00EA0BEB">
        <w:rPr>
          <w:rFonts w:ascii="Constantia" w:hAnsi="Constantia"/>
        </w:rPr>
        <w:t>;</w:t>
      </w:r>
      <w:r w:rsidRPr="00EA0BEB">
        <w:rPr>
          <w:rFonts w:ascii="Constantia" w:hAnsi="Constantia"/>
        </w:rPr>
        <w:t xml:space="preserve"> there is lack of data regarding reasonable accommodation in schools as well as the dropout </w:t>
      </w:r>
      <w:r w:rsidRPr="00EA0BEB">
        <w:rPr>
          <w:rFonts w:ascii="Constantia" w:hAnsi="Constantia"/>
          <w:iCs/>
        </w:rPr>
        <w:t>rate, and so on.</w:t>
      </w:r>
    </w:p>
    <w:p w14:paraId="6528C00A" w14:textId="77777777" w:rsidR="00FC78CA" w:rsidRPr="00EA0BEB" w:rsidRDefault="00FC78CA" w:rsidP="00B81EF0">
      <w:pPr>
        <w:pStyle w:val="Heading2"/>
        <w:numPr>
          <w:ilvl w:val="0"/>
          <w:numId w:val="0"/>
        </w:numPr>
        <w:spacing w:after="240"/>
        <w:ind w:left="576" w:hanging="576"/>
        <w:rPr>
          <w:rFonts w:ascii="Constantia" w:eastAsia="Georgia" w:hAnsi="Constantia"/>
          <w:b/>
          <w:bCs w:val="0"/>
          <w:color w:val="C00000"/>
        </w:rPr>
      </w:pPr>
      <w:bookmarkStart w:id="85" w:name="_Toc17654919"/>
      <w:r w:rsidRPr="00EA0BEB">
        <w:rPr>
          <w:rFonts w:ascii="Constantia" w:eastAsia="Georgia" w:hAnsi="Constantia"/>
          <w:b/>
          <w:bCs w:val="0"/>
          <w:color w:val="C00000"/>
        </w:rPr>
        <w:t>NCDP’s response to the CRPD Committee List of Issues</w:t>
      </w:r>
      <w:bookmarkEnd w:id="85"/>
    </w:p>
    <w:p w14:paraId="049A1BE8" w14:textId="27A74AEA" w:rsidR="001D6CBD" w:rsidRPr="00EA0BEB" w:rsidRDefault="001D6CBD" w:rsidP="001D6CBD">
      <w:pPr>
        <w:jc w:val="both"/>
        <w:rPr>
          <w:rFonts w:ascii="Constantia" w:hAnsi="Constantia"/>
          <w:i/>
          <w:iCs/>
          <w:color w:val="0000FF"/>
        </w:rPr>
      </w:pPr>
      <w:r w:rsidRPr="00EA0BEB">
        <w:rPr>
          <w:rFonts w:ascii="Constantia" w:hAnsi="Constantia"/>
          <w:i/>
          <w:iCs/>
          <w:color w:val="0000FF"/>
        </w:rPr>
        <w:t>19.</w:t>
      </w:r>
      <w:r w:rsidR="00FB1CFD" w:rsidRPr="00EA0BEB">
        <w:rPr>
          <w:rFonts w:ascii="Constantia" w:hAnsi="Constantia"/>
          <w:i/>
          <w:iCs/>
          <w:color w:val="0000FF"/>
        </w:rPr>
        <w:t xml:space="preserve"> </w:t>
      </w:r>
      <w:r w:rsidRPr="00EA0BEB">
        <w:rPr>
          <w:rFonts w:ascii="Constantia" w:hAnsi="Constantia"/>
          <w:i/>
          <w:iCs/>
          <w:color w:val="0000FF"/>
        </w:rPr>
        <w:t>Please inform the Committee about:</w:t>
      </w:r>
    </w:p>
    <w:p w14:paraId="272D4110" w14:textId="77777777" w:rsidR="001D6CBD" w:rsidRPr="00EA0BEB" w:rsidRDefault="001D6CBD" w:rsidP="001D6CBD">
      <w:pPr>
        <w:jc w:val="both"/>
        <w:rPr>
          <w:rFonts w:ascii="Constantia" w:hAnsi="Constantia"/>
          <w:i/>
          <w:iCs/>
          <w:color w:val="0000FF"/>
        </w:rPr>
      </w:pPr>
    </w:p>
    <w:p w14:paraId="0E25DBFB" w14:textId="5FDD8B36" w:rsidR="001D6CBD" w:rsidRPr="00EA0BEB" w:rsidRDefault="001D6CBD" w:rsidP="001D6CBD">
      <w:pPr>
        <w:jc w:val="both"/>
        <w:rPr>
          <w:rFonts w:ascii="Constantia" w:hAnsi="Constantia"/>
          <w:i/>
          <w:iCs/>
          <w:color w:val="0000FF"/>
        </w:rPr>
      </w:pPr>
      <w:r w:rsidRPr="00EA0BEB">
        <w:rPr>
          <w:rFonts w:ascii="Constantia" w:hAnsi="Constantia"/>
          <w:i/>
          <w:iCs/>
          <w:color w:val="0000FF"/>
        </w:rPr>
        <w:t>19a. Measures taken to ensure the right to inclusive education for persons with disabilities and to develop a fully inclusive education system;</w:t>
      </w:r>
    </w:p>
    <w:p w14:paraId="319120FE" w14:textId="27AB7A61" w:rsidR="001D6CBD" w:rsidRPr="00EA0BEB" w:rsidRDefault="001D6CBD" w:rsidP="001D6CBD">
      <w:pPr>
        <w:jc w:val="both"/>
        <w:rPr>
          <w:rFonts w:ascii="Constantia" w:hAnsi="Constantia"/>
          <w:i/>
          <w:iCs/>
          <w:color w:val="0000FF"/>
        </w:rPr>
      </w:pPr>
    </w:p>
    <w:p w14:paraId="475B899B" w14:textId="08890F7A" w:rsidR="001D6CBD" w:rsidRPr="00EA0BEB" w:rsidRDefault="001D6CBD" w:rsidP="00FC78CA">
      <w:pPr>
        <w:spacing w:line="276" w:lineRule="auto"/>
        <w:jc w:val="both"/>
        <w:rPr>
          <w:rFonts w:ascii="Constantia" w:eastAsia="Georgia" w:hAnsi="Constantia" w:cs="Georgia"/>
          <w:sz w:val="40"/>
          <w:szCs w:val="40"/>
          <w:vertAlign w:val="superscript"/>
        </w:rPr>
      </w:pPr>
      <w:r w:rsidRPr="00EA0BEB">
        <w:rPr>
          <w:rFonts w:ascii="Constantia" w:eastAsia="Georgia" w:hAnsi="Constantia" w:cs="Georgia"/>
          <w:color w:val="0000FF"/>
        </w:rPr>
        <w:t xml:space="preserve">19a. </w:t>
      </w:r>
      <w:r w:rsidRPr="00EA0BEB">
        <w:rPr>
          <w:rFonts w:ascii="Constantia" w:eastAsia="Georgia" w:hAnsi="Constantia" w:cs="Georgia"/>
        </w:rPr>
        <w:t xml:space="preserve">Although the Law 3699/2008 establishes a national framework </w:t>
      </w:r>
      <w:proofErr w:type="gramStart"/>
      <w:r w:rsidRPr="00EA0BEB">
        <w:rPr>
          <w:rFonts w:ascii="Constantia" w:eastAsia="Georgia" w:hAnsi="Constantia" w:cs="Georgia"/>
        </w:rPr>
        <w:t>in order for</w:t>
      </w:r>
      <w:proofErr w:type="gramEnd"/>
      <w:r w:rsidRPr="00EA0BEB">
        <w:rPr>
          <w:rFonts w:ascii="Constantia" w:eastAsia="Georgia" w:hAnsi="Constantia" w:cs="Georgia"/>
        </w:rPr>
        <w:t xml:space="preserve"> </w:t>
      </w:r>
      <w:r w:rsidR="00392FD5" w:rsidRPr="00EA0BEB">
        <w:rPr>
          <w:rFonts w:ascii="Constantia" w:eastAsia="Georgia" w:hAnsi="Constantia" w:cs="Georgia"/>
        </w:rPr>
        <w:t>students</w:t>
      </w:r>
      <w:r w:rsidRPr="00EA0BEB">
        <w:rPr>
          <w:rFonts w:ascii="Constantia" w:eastAsia="Georgia" w:hAnsi="Constantia" w:cs="Georgia"/>
        </w:rPr>
        <w:t xml:space="preserve"> with disabilities to attend mainstream schools as well as to receive support on matters related to their support needs, unfortunately, the above Law has several deficiencies. For example, it still maintains separate legislation concerning the education of students with disabilities. What in practice takes place is that many students with disabilities still receive education in special school units. Moreover, due to the lack of available financial resources for meeting the needs of all students</w:t>
      </w:r>
      <w:r w:rsidR="00FB1CFD" w:rsidRPr="00EA0BEB">
        <w:rPr>
          <w:rFonts w:ascii="Constantia" w:eastAsia="Georgia" w:hAnsi="Constantia" w:cs="Georgia"/>
        </w:rPr>
        <w:t xml:space="preserve"> adequately</w:t>
      </w:r>
      <w:r w:rsidRPr="00EA0BEB">
        <w:rPr>
          <w:rFonts w:ascii="Constantia" w:eastAsia="Georgia" w:hAnsi="Constantia" w:cs="Georgia"/>
        </w:rPr>
        <w:t xml:space="preserve">, </w:t>
      </w:r>
      <w:proofErr w:type="gramStart"/>
      <w:r w:rsidRPr="00EA0BEB">
        <w:rPr>
          <w:rFonts w:ascii="Constantia" w:eastAsia="Georgia" w:hAnsi="Constantia" w:cs="Georgia"/>
        </w:rPr>
        <w:t>the majority of</w:t>
      </w:r>
      <w:proofErr w:type="gramEnd"/>
      <w:r w:rsidRPr="00EA0BEB">
        <w:rPr>
          <w:rFonts w:ascii="Constantia" w:eastAsia="Georgia" w:hAnsi="Constantia" w:cs="Georgia"/>
        </w:rPr>
        <w:t xml:space="preserve"> </w:t>
      </w:r>
      <w:r w:rsidR="00392FD5" w:rsidRPr="00EA0BEB">
        <w:rPr>
          <w:rFonts w:ascii="Constantia" w:eastAsia="Georgia" w:hAnsi="Constantia" w:cs="Georgia"/>
        </w:rPr>
        <w:t>students</w:t>
      </w:r>
      <w:r w:rsidRPr="00EA0BEB">
        <w:rPr>
          <w:rFonts w:ascii="Constantia" w:eastAsia="Georgia" w:hAnsi="Constantia" w:cs="Georgia"/>
        </w:rPr>
        <w:t xml:space="preserve"> with </w:t>
      </w:r>
      <w:r w:rsidR="00392FD5" w:rsidRPr="00EA0BEB">
        <w:rPr>
          <w:rFonts w:ascii="Constantia" w:eastAsia="Georgia" w:hAnsi="Constantia" w:cs="Georgia"/>
        </w:rPr>
        <w:t>disabilities</w:t>
      </w:r>
      <w:r w:rsidRPr="00EA0BEB">
        <w:rPr>
          <w:rFonts w:ascii="Constantia" w:eastAsia="Georgia" w:hAnsi="Constantia" w:cs="Georgia"/>
        </w:rPr>
        <w:t xml:space="preserve"> and/or special educational needs do not receive any specialized support within the school.</w:t>
      </w:r>
      <w:r w:rsidRPr="00EA0BEB">
        <w:rPr>
          <w:rFonts w:ascii="Constantia" w:eastAsia="Georgia" w:hAnsi="Constantia" w:cs="Georgia"/>
          <w:b/>
          <w:bCs/>
          <w:color w:val="339966"/>
          <w:vertAlign w:val="superscript"/>
        </w:rPr>
        <w:footnoteReference w:id="18"/>
      </w:r>
    </w:p>
    <w:p w14:paraId="1DBACBAA" w14:textId="77777777" w:rsidR="001D6CBD" w:rsidRPr="00EA0BEB" w:rsidRDefault="001D6CBD" w:rsidP="00FC78CA">
      <w:pPr>
        <w:spacing w:line="276" w:lineRule="auto"/>
        <w:jc w:val="both"/>
        <w:rPr>
          <w:rFonts w:ascii="Constantia" w:hAnsi="Constantia"/>
        </w:rPr>
      </w:pPr>
      <w:r w:rsidRPr="00EA0BEB">
        <w:rPr>
          <w:rFonts w:ascii="Constantia" w:hAnsi="Constantia"/>
        </w:rPr>
        <w:t xml:space="preserve"> </w:t>
      </w:r>
    </w:p>
    <w:p w14:paraId="2223EFC2" w14:textId="0D236CA0" w:rsidR="001D6CBD" w:rsidRPr="00EA0BEB" w:rsidRDefault="001D6CBD" w:rsidP="00FC78CA">
      <w:pPr>
        <w:spacing w:line="276" w:lineRule="auto"/>
        <w:jc w:val="both"/>
        <w:rPr>
          <w:rFonts w:ascii="Constantia" w:eastAsia="Georgia" w:hAnsi="Constantia" w:cs="Georgia"/>
        </w:rPr>
      </w:pPr>
      <w:r w:rsidRPr="00EA0BEB">
        <w:rPr>
          <w:rFonts w:ascii="Constantia" w:eastAsia="Georgia" w:hAnsi="Constantia" w:cs="Georgia"/>
        </w:rPr>
        <w:t>Though the recent Law 4547/2018 has introduced a series of new supportive structures to the educational community</w:t>
      </w:r>
      <w:r w:rsidR="00392FD5" w:rsidRPr="00EA0BEB">
        <w:rPr>
          <w:rFonts w:ascii="Constantia" w:eastAsia="Georgia" w:hAnsi="Constantia" w:cs="Georgia"/>
        </w:rPr>
        <w:t>,</w:t>
      </w:r>
      <w:r w:rsidRPr="00EA0BEB">
        <w:rPr>
          <w:rFonts w:ascii="Constantia" w:eastAsia="Georgia" w:hAnsi="Constantia" w:cs="Georgia"/>
        </w:rPr>
        <w:t xml:space="preserve"> as well as it has broadened the scope and responsibilities of the already existed </w:t>
      </w:r>
      <w:proofErr w:type="spellStart"/>
      <w:r w:rsidRPr="00EA0BEB">
        <w:rPr>
          <w:rFonts w:ascii="Constantia" w:eastAsia="Georgia" w:hAnsi="Constantia" w:cs="Georgia"/>
        </w:rPr>
        <w:t>Centres</w:t>
      </w:r>
      <w:proofErr w:type="spellEnd"/>
      <w:r w:rsidRPr="00EA0BEB">
        <w:rPr>
          <w:rFonts w:ascii="Constantia" w:eastAsia="Georgia" w:hAnsi="Constantia" w:cs="Georgia"/>
        </w:rPr>
        <w:t xml:space="preserve"> for Differential Diagnosis and Support (which through the above law have been renamed as </w:t>
      </w:r>
      <w:proofErr w:type="spellStart"/>
      <w:r w:rsidRPr="00EA0BEB">
        <w:rPr>
          <w:rFonts w:ascii="Constantia" w:eastAsia="Georgia" w:hAnsi="Constantia" w:cs="Georgia"/>
        </w:rPr>
        <w:t>Centres</w:t>
      </w:r>
      <w:proofErr w:type="spellEnd"/>
      <w:r w:rsidRPr="00EA0BEB">
        <w:rPr>
          <w:rFonts w:ascii="Constantia" w:eastAsia="Georgia" w:hAnsi="Constantia" w:cs="Georgia"/>
        </w:rPr>
        <w:t xml:space="preserve"> of Educational and Counselling Support) towards the direction of the promotion of inclusive education, the NCDP has not received yet any clear feedback on its implementation.</w:t>
      </w:r>
    </w:p>
    <w:p w14:paraId="7882A75D" w14:textId="77777777" w:rsidR="001D6CBD" w:rsidRPr="00EA0BEB" w:rsidRDefault="001D6CBD" w:rsidP="001D6CBD">
      <w:pPr>
        <w:jc w:val="both"/>
        <w:rPr>
          <w:rFonts w:ascii="Constantia" w:hAnsi="Constantia"/>
          <w:i/>
          <w:iCs/>
          <w:color w:val="0000FF"/>
        </w:rPr>
      </w:pPr>
    </w:p>
    <w:p w14:paraId="5D74E581" w14:textId="77777777" w:rsidR="001D6CBD" w:rsidRPr="00EA0BEB" w:rsidRDefault="001D6CBD" w:rsidP="001D6CBD">
      <w:pPr>
        <w:jc w:val="both"/>
        <w:rPr>
          <w:rFonts w:ascii="Constantia" w:hAnsi="Constantia"/>
          <w:i/>
          <w:iCs/>
          <w:color w:val="0000FF"/>
        </w:rPr>
      </w:pPr>
    </w:p>
    <w:p w14:paraId="68955DFA" w14:textId="7F8438EF" w:rsidR="001D6CBD" w:rsidRPr="00EA0BEB" w:rsidRDefault="001D6CBD" w:rsidP="001D6CBD">
      <w:pPr>
        <w:jc w:val="both"/>
        <w:rPr>
          <w:rFonts w:ascii="Constantia" w:hAnsi="Constantia"/>
          <w:i/>
          <w:iCs/>
          <w:color w:val="0000FF"/>
        </w:rPr>
      </w:pPr>
      <w:r w:rsidRPr="00EA0BEB">
        <w:rPr>
          <w:rFonts w:ascii="Constantia" w:hAnsi="Constantia"/>
          <w:i/>
          <w:iCs/>
          <w:color w:val="0000FF"/>
        </w:rPr>
        <w:t>19b. Measures taken to ensure full accessibility of school facilities, educational materials, services</w:t>
      </w:r>
      <w:r w:rsidR="00FB1CFD" w:rsidRPr="00EA0BEB">
        <w:rPr>
          <w:rFonts w:ascii="Constantia" w:hAnsi="Constantia"/>
          <w:i/>
          <w:iCs/>
          <w:color w:val="0000FF"/>
        </w:rPr>
        <w:t>,</w:t>
      </w:r>
      <w:r w:rsidRPr="00EA0BEB">
        <w:rPr>
          <w:rFonts w:ascii="Constantia" w:hAnsi="Constantia"/>
          <w:i/>
          <w:iCs/>
          <w:color w:val="0000FF"/>
        </w:rPr>
        <w:t xml:space="preserve"> and equipment to students with disabilities;</w:t>
      </w:r>
    </w:p>
    <w:p w14:paraId="73FDBE90" w14:textId="68849DCF" w:rsidR="001D6CBD" w:rsidRPr="00EA0BEB" w:rsidRDefault="001D6CBD" w:rsidP="001D6CBD">
      <w:pPr>
        <w:jc w:val="both"/>
        <w:rPr>
          <w:rFonts w:ascii="Constantia" w:hAnsi="Constantia"/>
          <w:i/>
          <w:iCs/>
          <w:color w:val="0000FF"/>
        </w:rPr>
      </w:pPr>
    </w:p>
    <w:p w14:paraId="1C9E6594" w14:textId="01C36654" w:rsidR="001D6CBD" w:rsidRPr="00EA0BEB" w:rsidRDefault="001D6CBD" w:rsidP="00FC78CA">
      <w:pPr>
        <w:spacing w:line="276" w:lineRule="auto"/>
        <w:jc w:val="both"/>
        <w:rPr>
          <w:rFonts w:ascii="Constantia" w:eastAsia="Georgia" w:hAnsi="Constantia" w:cs="Georgia"/>
        </w:rPr>
      </w:pPr>
      <w:r w:rsidRPr="00EA0BEB">
        <w:rPr>
          <w:rFonts w:ascii="Constantia" w:eastAsia="Georgia" w:hAnsi="Constantia" w:cs="Georgia"/>
          <w:color w:val="0000FF"/>
        </w:rPr>
        <w:t>19b</w:t>
      </w:r>
      <w:r w:rsidRPr="00EA0BEB">
        <w:rPr>
          <w:rFonts w:ascii="Constantia" w:eastAsia="Georgia" w:hAnsi="Constantia" w:cs="Georgia"/>
        </w:rPr>
        <w:t>. According to Article 2, para. 5</w:t>
      </w:r>
      <w:r w:rsidR="00392FD5" w:rsidRPr="00EA0BEB">
        <w:rPr>
          <w:rFonts w:ascii="Constantia" w:eastAsia="Georgia" w:hAnsi="Constantia" w:cs="Georgia"/>
        </w:rPr>
        <w:t xml:space="preserve"> </w:t>
      </w:r>
      <w:r w:rsidRPr="00EA0BEB">
        <w:rPr>
          <w:rFonts w:ascii="Constantia" w:eastAsia="Georgia" w:hAnsi="Constantia" w:cs="Georgia"/>
        </w:rPr>
        <w:t>of Law 3699/</w:t>
      </w:r>
      <w:r w:rsidR="000C0214" w:rsidRPr="00EA0BEB">
        <w:rPr>
          <w:rFonts w:ascii="Constantia" w:eastAsia="Georgia" w:hAnsi="Constantia" w:cs="Georgia"/>
        </w:rPr>
        <w:t>20</w:t>
      </w:r>
      <w:r w:rsidRPr="00EA0BEB">
        <w:rPr>
          <w:rFonts w:ascii="Constantia" w:eastAsia="Georgia" w:hAnsi="Constantia" w:cs="Georgia"/>
        </w:rPr>
        <w:t xml:space="preserve">08, mainstream schools should be accessible to all </w:t>
      </w:r>
      <w:r w:rsidR="00392FD5" w:rsidRPr="00EA0BEB">
        <w:rPr>
          <w:rFonts w:ascii="Constantia" w:eastAsia="Georgia" w:hAnsi="Constantia" w:cs="Georgia"/>
        </w:rPr>
        <w:t xml:space="preserve">students </w:t>
      </w:r>
      <w:r w:rsidRPr="00EA0BEB">
        <w:rPr>
          <w:rFonts w:ascii="Constantia" w:eastAsia="Georgia" w:hAnsi="Constantia" w:cs="Georgia"/>
        </w:rPr>
        <w:t xml:space="preserve">with disabilities. Also, echoing the Law </w:t>
      </w:r>
      <w:r w:rsidRPr="00EA0BEB">
        <w:rPr>
          <w:rFonts w:ascii="Constantia" w:eastAsia="Georgia" w:hAnsi="Constantia" w:cs="Georgia"/>
        </w:rPr>
        <w:lastRenderedPageBreak/>
        <w:t xml:space="preserve">3699/2008, the Ministry of Education is obliged to establish two advisory/consultative committees. The first committee should be responsible for monitoring issues related to the physical accessibility of the educational and administrative structures, while, the second committee should monitor the electronic accessibility </w:t>
      </w:r>
      <w:proofErr w:type="gramStart"/>
      <w:r w:rsidRPr="00EA0BEB">
        <w:rPr>
          <w:rFonts w:ascii="Constantia" w:eastAsia="Georgia" w:hAnsi="Constantia" w:cs="Georgia"/>
        </w:rPr>
        <w:t>both of the educational</w:t>
      </w:r>
      <w:proofErr w:type="gramEnd"/>
      <w:r w:rsidRPr="00EA0BEB">
        <w:rPr>
          <w:rFonts w:ascii="Constantia" w:eastAsia="Georgia" w:hAnsi="Constantia" w:cs="Georgia"/>
        </w:rPr>
        <w:t xml:space="preserve"> material and websites. The above Law also foresees that the representatives of the NCDP participate in these committees, but to our knowledge</w:t>
      </w:r>
      <w:r w:rsidR="00FB1CFD" w:rsidRPr="00EA0BEB">
        <w:rPr>
          <w:rFonts w:ascii="Constantia" w:eastAsia="Georgia" w:hAnsi="Constantia" w:cs="Georgia"/>
        </w:rPr>
        <w:t>,</w:t>
      </w:r>
      <w:r w:rsidRPr="00EA0BEB">
        <w:rPr>
          <w:rFonts w:ascii="Constantia" w:eastAsia="Georgia" w:hAnsi="Constantia" w:cs="Georgia"/>
        </w:rPr>
        <w:t xml:space="preserve"> these advisory/consultative committees have not been established yet.</w:t>
      </w:r>
    </w:p>
    <w:p w14:paraId="03AB92FF" w14:textId="77777777" w:rsidR="001D6CBD" w:rsidRPr="00EA0BEB" w:rsidRDefault="001D6CBD" w:rsidP="001D6CBD">
      <w:pPr>
        <w:jc w:val="both"/>
        <w:rPr>
          <w:rFonts w:ascii="Constantia" w:eastAsia="Georgia" w:hAnsi="Constantia" w:cs="Georgia"/>
        </w:rPr>
      </w:pPr>
      <w:r w:rsidRPr="00EA0BEB">
        <w:rPr>
          <w:rFonts w:ascii="Constantia" w:eastAsia="Georgia" w:hAnsi="Constantia" w:cs="Georgia"/>
        </w:rPr>
        <w:t xml:space="preserve"> </w:t>
      </w:r>
    </w:p>
    <w:p w14:paraId="6832E4E6" w14:textId="77777777" w:rsidR="001D6CBD" w:rsidRPr="00EA0BEB" w:rsidRDefault="001D6CBD" w:rsidP="00FC78CA">
      <w:pPr>
        <w:spacing w:line="276" w:lineRule="auto"/>
        <w:jc w:val="both"/>
        <w:rPr>
          <w:rFonts w:ascii="Constantia" w:eastAsia="Georgia" w:hAnsi="Constantia" w:cs="Georgia"/>
        </w:rPr>
      </w:pPr>
      <w:proofErr w:type="gramStart"/>
      <w:r w:rsidRPr="00EA0BEB">
        <w:rPr>
          <w:rFonts w:ascii="Constantia" w:eastAsia="Georgia" w:hAnsi="Constantia" w:cs="Georgia"/>
        </w:rPr>
        <w:t>In regard to</w:t>
      </w:r>
      <w:proofErr w:type="gramEnd"/>
      <w:r w:rsidRPr="00EA0BEB">
        <w:rPr>
          <w:rFonts w:ascii="Constantia" w:eastAsia="Georgia" w:hAnsi="Constantia" w:cs="Georgia"/>
        </w:rPr>
        <w:t xml:space="preserve"> the physical accessibility of school buildings, the Ministry of Education has recently conducted -for the first time ever- an investigation (2017) which reveals that a large proportion of school buildings do not even meet the minimum standards of physical accessibility.</w:t>
      </w:r>
    </w:p>
    <w:p w14:paraId="03844877" w14:textId="77777777" w:rsidR="001D6CBD" w:rsidRPr="00EA0BEB" w:rsidRDefault="001D6CBD" w:rsidP="001D6CBD">
      <w:pPr>
        <w:jc w:val="both"/>
        <w:rPr>
          <w:rFonts w:ascii="Constantia" w:eastAsia="Georgia" w:hAnsi="Constantia" w:cs="Georgia"/>
        </w:rPr>
      </w:pPr>
      <w:r w:rsidRPr="00EA0BEB">
        <w:rPr>
          <w:rFonts w:ascii="Constantia" w:eastAsia="Georgia" w:hAnsi="Constantia" w:cs="Georgia"/>
        </w:rPr>
        <w:t xml:space="preserve"> </w:t>
      </w:r>
    </w:p>
    <w:p w14:paraId="42A70602" w14:textId="04DCA8D8" w:rsidR="001D6CBD" w:rsidRPr="00EA0BEB" w:rsidRDefault="001D6CBD" w:rsidP="00FC78CA">
      <w:pPr>
        <w:spacing w:line="276" w:lineRule="auto"/>
        <w:jc w:val="both"/>
        <w:rPr>
          <w:rFonts w:ascii="Constantia" w:hAnsi="Constantia"/>
          <w:i/>
          <w:iCs/>
          <w:color w:val="0000FF"/>
        </w:rPr>
      </w:pPr>
      <w:r w:rsidRPr="00EA0BEB">
        <w:rPr>
          <w:rFonts w:ascii="Constantia" w:eastAsia="Georgia" w:hAnsi="Constantia" w:cs="Georgia"/>
        </w:rPr>
        <w:t>Following the findings of this investigation, the Ministry of Education has recently invited the municipalities to submit proposals in order to receive funding by the program “</w:t>
      </w:r>
      <w:proofErr w:type="spellStart"/>
      <w:r w:rsidRPr="00EA0BEB">
        <w:rPr>
          <w:rFonts w:ascii="Constantia" w:eastAsia="Georgia" w:hAnsi="Constantia" w:cs="Georgia"/>
        </w:rPr>
        <w:t>Philodemos</w:t>
      </w:r>
      <w:proofErr w:type="spellEnd"/>
      <w:r w:rsidRPr="00EA0BEB">
        <w:rPr>
          <w:rFonts w:ascii="Constantia" w:eastAsia="Georgia" w:hAnsi="Constantia" w:cs="Georgia"/>
        </w:rPr>
        <w:t xml:space="preserve"> II’’, which among other actions, will allocate € 35 million for the construction of ramps and accessible sanitary facilities in schools.</w:t>
      </w:r>
    </w:p>
    <w:p w14:paraId="45433109" w14:textId="77777777" w:rsidR="001D6CBD" w:rsidRPr="00EA0BEB" w:rsidRDefault="001D6CBD" w:rsidP="001D6CBD">
      <w:pPr>
        <w:jc w:val="both"/>
        <w:rPr>
          <w:rFonts w:ascii="Constantia" w:hAnsi="Constantia"/>
          <w:i/>
          <w:iCs/>
          <w:color w:val="0000FF"/>
        </w:rPr>
      </w:pPr>
    </w:p>
    <w:p w14:paraId="3DBD11B8" w14:textId="290A6968" w:rsidR="001D6CBD" w:rsidRPr="00EA0BEB" w:rsidRDefault="001D6CBD" w:rsidP="001D6CBD">
      <w:pPr>
        <w:jc w:val="both"/>
        <w:rPr>
          <w:rFonts w:ascii="Constantia" w:hAnsi="Constantia"/>
          <w:i/>
          <w:iCs/>
          <w:color w:val="0000FF"/>
        </w:rPr>
      </w:pPr>
      <w:r w:rsidRPr="00EA0BEB">
        <w:rPr>
          <w:rFonts w:ascii="Constantia" w:hAnsi="Constantia"/>
          <w:i/>
          <w:iCs/>
          <w:color w:val="0000FF"/>
        </w:rPr>
        <w:t>19c. The number of children with disabilities enrolled in mainstream schools and in special schools or segregated school units, at various levels of education, as a proportion of the total number of children with disabilities enrolled in school, disaggregated by sex and national or ethnic origin;</w:t>
      </w:r>
    </w:p>
    <w:p w14:paraId="0F7A81E4" w14:textId="69D5C9C3" w:rsidR="001D6CBD" w:rsidRPr="00EA0BEB" w:rsidRDefault="001D6CBD" w:rsidP="001D6CBD">
      <w:pPr>
        <w:jc w:val="both"/>
        <w:rPr>
          <w:rFonts w:ascii="Constantia" w:hAnsi="Constantia"/>
          <w:i/>
          <w:iCs/>
          <w:color w:val="0000FF"/>
        </w:rPr>
      </w:pPr>
    </w:p>
    <w:p w14:paraId="22350804" w14:textId="20B41651" w:rsidR="001D6CBD" w:rsidRPr="00EA0BEB" w:rsidRDefault="001D6CBD" w:rsidP="00FC78CA">
      <w:pPr>
        <w:spacing w:line="276" w:lineRule="auto"/>
        <w:jc w:val="both"/>
        <w:rPr>
          <w:rFonts w:ascii="Constantia" w:eastAsia="Georgia" w:hAnsi="Constantia" w:cs="Georgia"/>
          <w:sz w:val="40"/>
          <w:szCs w:val="40"/>
          <w:vertAlign w:val="superscript"/>
        </w:rPr>
      </w:pPr>
      <w:r w:rsidRPr="00EA0BEB">
        <w:rPr>
          <w:rFonts w:ascii="Constantia" w:eastAsia="Georgia" w:hAnsi="Constantia" w:cs="Georgia"/>
          <w:color w:val="0000FF"/>
        </w:rPr>
        <w:t xml:space="preserve">19c. </w:t>
      </w:r>
      <w:r w:rsidRPr="00EA0BEB">
        <w:rPr>
          <w:rFonts w:ascii="Constantia" w:eastAsia="Georgia" w:hAnsi="Constantia" w:cs="Georgia"/>
        </w:rPr>
        <w:t xml:space="preserve">Until recently, there was a total lack of official data regarding </w:t>
      </w:r>
      <w:r w:rsidR="00392FD5" w:rsidRPr="00EA0BEB">
        <w:rPr>
          <w:rFonts w:ascii="Constantia" w:eastAsia="Georgia" w:hAnsi="Constantia" w:cs="Georgia"/>
        </w:rPr>
        <w:t xml:space="preserve">students </w:t>
      </w:r>
      <w:r w:rsidRPr="00EA0BEB">
        <w:rPr>
          <w:rFonts w:ascii="Constantia" w:eastAsia="Georgia" w:hAnsi="Constantia" w:cs="Georgia"/>
        </w:rPr>
        <w:t xml:space="preserve">with disabilities who attend mainstream schools with those that attend special classes within the mainstream educational system to be </w:t>
      </w:r>
      <w:proofErr w:type="gramStart"/>
      <w:r w:rsidRPr="00EA0BEB">
        <w:rPr>
          <w:rFonts w:ascii="Constantia" w:eastAsia="Georgia" w:hAnsi="Constantia" w:cs="Georgia"/>
        </w:rPr>
        <w:t>taken into account</w:t>
      </w:r>
      <w:proofErr w:type="gramEnd"/>
      <w:r w:rsidRPr="00EA0BEB">
        <w:rPr>
          <w:rFonts w:ascii="Constantia" w:eastAsia="Georgia" w:hAnsi="Constantia" w:cs="Georgia"/>
        </w:rPr>
        <w:t xml:space="preserve">. Consequently, the overall number </w:t>
      </w:r>
      <w:r w:rsidR="00392FD5" w:rsidRPr="00EA0BEB">
        <w:rPr>
          <w:rFonts w:ascii="Constantia" w:eastAsia="Georgia" w:hAnsi="Constantia" w:cs="Georgia"/>
        </w:rPr>
        <w:t>children with disabilities in mainstream educational mostly remain</w:t>
      </w:r>
      <w:r w:rsidRPr="00EA0BEB">
        <w:rPr>
          <w:rFonts w:ascii="Constantia" w:eastAsia="Georgia" w:hAnsi="Constantia" w:cs="Georgia"/>
        </w:rPr>
        <w:t xml:space="preserve"> </w:t>
      </w:r>
      <w:r w:rsidR="00392FD5" w:rsidRPr="00EA0BEB">
        <w:rPr>
          <w:rFonts w:ascii="Constantia" w:eastAsia="Georgia" w:hAnsi="Constantia" w:cs="Georgia"/>
        </w:rPr>
        <w:t>unknown.</w:t>
      </w:r>
      <w:r w:rsidRPr="00EA0BEB">
        <w:rPr>
          <w:rFonts w:ascii="Constantia" w:eastAsia="Georgia" w:hAnsi="Constantia" w:cs="Georgia"/>
        </w:rPr>
        <w:t xml:space="preserve"> Quite recently, the Greek Ministry submitted some data to the “European Agency for Special Needs and Inclusive Education” but only for the school year 2016-2017 and without offering data for all indicators that were requested.</w:t>
      </w:r>
      <w:r w:rsidRPr="00EA0BEB">
        <w:rPr>
          <w:rFonts w:ascii="Constantia" w:eastAsia="Georgia" w:hAnsi="Constantia" w:cs="Georgia"/>
          <w:b/>
          <w:bCs/>
          <w:color w:val="339966"/>
          <w:vertAlign w:val="superscript"/>
        </w:rPr>
        <w:footnoteReference w:id="19"/>
      </w:r>
    </w:p>
    <w:p w14:paraId="67814B41" w14:textId="77777777" w:rsidR="001D6CBD" w:rsidRPr="00EA0BEB" w:rsidRDefault="001D6CBD" w:rsidP="001D6CBD">
      <w:pPr>
        <w:jc w:val="both"/>
        <w:rPr>
          <w:rFonts w:ascii="Constantia" w:eastAsia="Georgia" w:hAnsi="Constantia" w:cs="Georgia"/>
        </w:rPr>
      </w:pPr>
      <w:r w:rsidRPr="00EA0BEB">
        <w:rPr>
          <w:rFonts w:ascii="Constantia" w:eastAsia="Georgia" w:hAnsi="Constantia" w:cs="Georgia"/>
        </w:rPr>
        <w:t xml:space="preserve"> </w:t>
      </w:r>
    </w:p>
    <w:p w14:paraId="6630F997" w14:textId="77777777" w:rsidR="001D6CBD" w:rsidRPr="00EA0BEB" w:rsidRDefault="001D6CBD" w:rsidP="00FC78CA">
      <w:pPr>
        <w:spacing w:line="276" w:lineRule="auto"/>
        <w:jc w:val="both"/>
        <w:rPr>
          <w:rFonts w:ascii="Constantia" w:eastAsia="Georgia" w:hAnsi="Constantia" w:cs="Georgia"/>
        </w:rPr>
      </w:pPr>
      <w:r w:rsidRPr="00EA0BEB">
        <w:rPr>
          <w:rFonts w:ascii="Constantia" w:eastAsia="Georgia" w:hAnsi="Constantia" w:cs="Georgia"/>
        </w:rPr>
        <w:t xml:space="preserve">Regarding the school dropout rates, the Observatory on School Dropouts has not integrated yet in its methodology the disability aspect in the investigation </w:t>
      </w:r>
      <w:r w:rsidRPr="00EA0BEB">
        <w:rPr>
          <w:rFonts w:ascii="Constantia" w:eastAsia="Georgia" w:hAnsi="Constantia" w:cs="Georgia"/>
        </w:rPr>
        <w:lastRenderedPageBreak/>
        <w:t>of drop-out rates. In other words, the Greek state does not have any official data on drop-out rates.</w:t>
      </w:r>
    </w:p>
    <w:p w14:paraId="7FE41528" w14:textId="77777777" w:rsidR="001D6CBD" w:rsidRPr="00EA0BEB" w:rsidRDefault="001D6CBD" w:rsidP="001D6CBD">
      <w:pPr>
        <w:jc w:val="both"/>
        <w:rPr>
          <w:rFonts w:ascii="Constantia" w:eastAsia="Georgia" w:hAnsi="Constantia" w:cs="Georgia"/>
        </w:rPr>
      </w:pPr>
      <w:r w:rsidRPr="00EA0BEB">
        <w:rPr>
          <w:rFonts w:ascii="Constantia" w:eastAsia="Georgia" w:hAnsi="Constantia" w:cs="Georgia"/>
        </w:rPr>
        <w:t xml:space="preserve"> </w:t>
      </w:r>
    </w:p>
    <w:p w14:paraId="6C0C90AC" w14:textId="17BA5DEF" w:rsidR="001D6CBD" w:rsidRPr="00EA0BEB" w:rsidRDefault="001D6CBD" w:rsidP="00FC78CA">
      <w:pPr>
        <w:spacing w:line="276" w:lineRule="auto"/>
        <w:jc w:val="both"/>
        <w:rPr>
          <w:rFonts w:ascii="Constantia" w:eastAsia="Georgia" w:hAnsi="Constantia" w:cs="Georgia"/>
        </w:rPr>
      </w:pPr>
      <w:r w:rsidRPr="00EA0BEB">
        <w:rPr>
          <w:rFonts w:ascii="Constantia" w:eastAsia="Georgia" w:hAnsi="Constantia" w:cs="Georgia"/>
        </w:rPr>
        <w:t xml:space="preserve">Based on the data from the Observatory on Disability Issues (Source of Data: My-school, Ministry of Education), for the school year 2017-18, </w:t>
      </w:r>
      <w:proofErr w:type="gramStart"/>
      <w:r w:rsidRPr="00EA0BEB">
        <w:rPr>
          <w:rFonts w:ascii="Constantia" w:eastAsia="Georgia" w:hAnsi="Constantia" w:cs="Georgia"/>
        </w:rPr>
        <w:t>the vast majority of</w:t>
      </w:r>
      <w:proofErr w:type="gramEnd"/>
      <w:r w:rsidRPr="00EA0BEB">
        <w:rPr>
          <w:rFonts w:ascii="Constantia" w:eastAsia="Georgia" w:hAnsi="Constantia" w:cs="Georgia"/>
        </w:rPr>
        <w:t xml:space="preserve"> </w:t>
      </w:r>
      <w:r w:rsidR="00392FD5" w:rsidRPr="00EA0BEB">
        <w:rPr>
          <w:rFonts w:ascii="Constantia" w:eastAsia="Georgia" w:hAnsi="Constantia" w:cs="Georgia"/>
        </w:rPr>
        <w:t xml:space="preserve">students </w:t>
      </w:r>
      <w:r w:rsidRPr="00EA0BEB">
        <w:rPr>
          <w:rFonts w:ascii="Constantia" w:eastAsia="Georgia" w:hAnsi="Constantia" w:cs="Georgia"/>
        </w:rPr>
        <w:t>with disabilities attended mainstream schools of all educational levels (88.5%) either general or integrational classes.</w:t>
      </w:r>
    </w:p>
    <w:p w14:paraId="3916FB1D" w14:textId="77777777" w:rsidR="001D6CBD" w:rsidRPr="00EA0BEB" w:rsidRDefault="001D6CBD" w:rsidP="001D6CBD">
      <w:pPr>
        <w:jc w:val="both"/>
        <w:rPr>
          <w:rFonts w:ascii="Constantia" w:eastAsia="Georgia" w:hAnsi="Constantia" w:cs="Georgia"/>
        </w:rPr>
      </w:pPr>
      <w:r w:rsidRPr="00EA0BEB">
        <w:rPr>
          <w:rFonts w:ascii="Constantia" w:eastAsia="Georgia" w:hAnsi="Constantia" w:cs="Georgia"/>
        </w:rPr>
        <w:t xml:space="preserve"> </w:t>
      </w:r>
    </w:p>
    <w:p w14:paraId="41AC5F47" w14:textId="4DA7CDFA" w:rsidR="001D6CBD" w:rsidRPr="00EA0BEB" w:rsidRDefault="001D6CBD" w:rsidP="00FC78CA">
      <w:pPr>
        <w:spacing w:line="276" w:lineRule="auto"/>
        <w:jc w:val="both"/>
        <w:rPr>
          <w:rFonts w:ascii="Constantia" w:eastAsia="Georgia" w:hAnsi="Constantia" w:cs="Georgia"/>
        </w:rPr>
      </w:pPr>
      <w:r w:rsidRPr="00EA0BEB">
        <w:rPr>
          <w:rFonts w:ascii="Constantia" w:eastAsia="Georgia" w:hAnsi="Constantia" w:cs="Georgia"/>
        </w:rPr>
        <w:t xml:space="preserve">To be more precise, concerning the </w:t>
      </w:r>
      <w:r w:rsidR="00392FD5" w:rsidRPr="00EA0BEB">
        <w:rPr>
          <w:rFonts w:ascii="Constantia" w:eastAsia="Georgia" w:hAnsi="Constantia" w:cs="Georgia"/>
        </w:rPr>
        <w:t xml:space="preserve">students </w:t>
      </w:r>
      <w:r w:rsidRPr="00EA0BEB">
        <w:rPr>
          <w:rFonts w:ascii="Constantia" w:eastAsia="Georgia" w:hAnsi="Constantia" w:cs="Georgia"/>
        </w:rPr>
        <w:t>with disabilities and/or special educational needs in mainstream schools,</w:t>
      </w:r>
    </w:p>
    <w:p w14:paraId="0CCFF52C" w14:textId="77777777" w:rsidR="001D6CBD" w:rsidRPr="00EA0BEB" w:rsidRDefault="001D6CBD" w:rsidP="00FC78CA">
      <w:pPr>
        <w:spacing w:line="276" w:lineRule="auto"/>
        <w:jc w:val="both"/>
        <w:rPr>
          <w:rFonts w:ascii="Constantia" w:eastAsia="Georgia" w:hAnsi="Constantia" w:cs="Georgia"/>
        </w:rPr>
      </w:pPr>
    </w:p>
    <w:p w14:paraId="20FD4C50" w14:textId="77777777" w:rsidR="001D6CBD" w:rsidRPr="00EA0BEB" w:rsidRDefault="001D6CBD" w:rsidP="00FC78CA">
      <w:pPr>
        <w:pStyle w:val="ListParagraph"/>
        <w:numPr>
          <w:ilvl w:val="0"/>
          <w:numId w:val="11"/>
        </w:numPr>
        <w:spacing w:line="276" w:lineRule="auto"/>
        <w:jc w:val="both"/>
        <w:rPr>
          <w:rFonts w:ascii="Constantia" w:hAnsi="Constantia"/>
        </w:rPr>
      </w:pPr>
      <w:r w:rsidRPr="00EA0BEB">
        <w:rPr>
          <w:rFonts w:ascii="Constantia" w:eastAsia="Georgia" w:hAnsi="Constantia" w:cs="Georgia"/>
        </w:rPr>
        <w:t xml:space="preserve">the 31% attended integrational classes which combine both general and specialized curricula, </w:t>
      </w:r>
    </w:p>
    <w:p w14:paraId="1A076B67" w14:textId="15A3B276" w:rsidR="00FB1CFD" w:rsidRPr="00EA0BEB" w:rsidRDefault="001D6CBD" w:rsidP="00FC78CA">
      <w:pPr>
        <w:pStyle w:val="ListParagraph"/>
        <w:numPr>
          <w:ilvl w:val="0"/>
          <w:numId w:val="11"/>
        </w:numPr>
        <w:spacing w:line="276" w:lineRule="auto"/>
        <w:jc w:val="both"/>
        <w:rPr>
          <w:rFonts w:ascii="Constantia" w:eastAsia="Georgia" w:hAnsi="Constantia" w:cs="Georgia"/>
        </w:rPr>
      </w:pPr>
      <w:r w:rsidRPr="00EA0BEB">
        <w:rPr>
          <w:rFonts w:ascii="Constantia" w:eastAsia="Georgia" w:hAnsi="Constantia" w:cs="Georgia"/>
        </w:rPr>
        <w:t xml:space="preserve">the 7% of </w:t>
      </w:r>
      <w:r w:rsidR="00392FD5" w:rsidRPr="00EA0BEB">
        <w:rPr>
          <w:rFonts w:ascii="Constantia" w:eastAsia="Georgia" w:hAnsi="Constantia" w:cs="Georgia"/>
        </w:rPr>
        <w:t xml:space="preserve">students </w:t>
      </w:r>
      <w:r w:rsidRPr="00EA0BEB">
        <w:rPr>
          <w:rFonts w:ascii="Constantia" w:eastAsia="Georgia" w:hAnsi="Constantia" w:cs="Georgia"/>
        </w:rPr>
        <w:t xml:space="preserve">receive individual support (parallel support) which is mainly provided to </w:t>
      </w:r>
      <w:r w:rsidR="00F052A0" w:rsidRPr="00EA0BEB">
        <w:rPr>
          <w:rFonts w:ascii="Constantia" w:eastAsia="Georgia" w:hAnsi="Constantia" w:cs="Georgia"/>
        </w:rPr>
        <w:t xml:space="preserve">students </w:t>
      </w:r>
      <w:r w:rsidRPr="00EA0BEB">
        <w:rPr>
          <w:rFonts w:ascii="Constantia" w:eastAsia="Georgia" w:hAnsi="Constantia" w:cs="Georgia"/>
        </w:rPr>
        <w:t>in preschool and primary level of education</w:t>
      </w:r>
    </w:p>
    <w:p w14:paraId="49AA380C" w14:textId="75069ECF" w:rsidR="001D6CBD" w:rsidRPr="00EA0BEB" w:rsidRDefault="001D6CBD" w:rsidP="00FC78CA">
      <w:pPr>
        <w:pStyle w:val="ListParagraph"/>
        <w:numPr>
          <w:ilvl w:val="0"/>
          <w:numId w:val="11"/>
        </w:numPr>
        <w:spacing w:line="276" w:lineRule="auto"/>
        <w:jc w:val="both"/>
        <w:rPr>
          <w:rFonts w:ascii="Constantia" w:eastAsia="Georgia" w:hAnsi="Constantia" w:cs="Georgia"/>
        </w:rPr>
      </w:pPr>
      <w:r w:rsidRPr="00EA0BEB">
        <w:rPr>
          <w:rFonts w:ascii="Constantia" w:eastAsia="Georgia" w:hAnsi="Constantia" w:cs="Georgia"/>
        </w:rPr>
        <w:t>the 57,3% did not receive any specialized support</w:t>
      </w:r>
      <w:r w:rsidR="00FB1CFD" w:rsidRPr="00EA0BEB">
        <w:rPr>
          <w:rFonts w:ascii="Constantia" w:eastAsia="Georgia" w:hAnsi="Constantia" w:cs="Georgia"/>
        </w:rPr>
        <w:t>,</w:t>
      </w:r>
      <w:r w:rsidRPr="00EA0BEB">
        <w:rPr>
          <w:rFonts w:ascii="Constantia" w:eastAsia="Georgia" w:hAnsi="Constantia" w:cs="Georgia"/>
        </w:rPr>
        <w:t xml:space="preserve"> but only they were supported by the general class teacher.</w:t>
      </w:r>
    </w:p>
    <w:p w14:paraId="2115BBCD" w14:textId="77777777" w:rsidR="001D6CBD" w:rsidRPr="00EA0BEB" w:rsidRDefault="001D6CBD" w:rsidP="001D6CBD">
      <w:pPr>
        <w:jc w:val="both"/>
        <w:rPr>
          <w:rFonts w:ascii="Constantia" w:hAnsi="Constantia"/>
          <w:i/>
          <w:iCs/>
          <w:color w:val="0000FF"/>
        </w:rPr>
      </w:pPr>
    </w:p>
    <w:p w14:paraId="3195FB0A" w14:textId="512995C9" w:rsidR="001D6CBD" w:rsidRPr="00EA0BEB" w:rsidRDefault="001D6CBD" w:rsidP="001D6CBD">
      <w:pPr>
        <w:jc w:val="both"/>
        <w:rPr>
          <w:rFonts w:ascii="Constantia" w:hAnsi="Constantia"/>
          <w:i/>
          <w:iCs/>
          <w:color w:val="0000FF"/>
        </w:rPr>
      </w:pPr>
      <w:r w:rsidRPr="00EA0BEB">
        <w:rPr>
          <w:rFonts w:ascii="Constantia" w:hAnsi="Constantia"/>
          <w:i/>
          <w:iCs/>
          <w:color w:val="0000FF"/>
        </w:rPr>
        <w:t xml:space="preserve">19e. The status, scope and results of implementation of the </w:t>
      </w:r>
      <w:proofErr w:type="spellStart"/>
      <w:r w:rsidRPr="00EA0BEB">
        <w:rPr>
          <w:rFonts w:ascii="Constantia" w:hAnsi="Constantia"/>
          <w:i/>
          <w:iCs/>
          <w:color w:val="0000FF"/>
        </w:rPr>
        <w:t>programmes</w:t>
      </w:r>
      <w:proofErr w:type="spellEnd"/>
      <w:r w:rsidRPr="00EA0BEB">
        <w:rPr>
          <w:rFonts w:ascii="Constantia" w:hAnsi="Constantia"/>
          <w:i/>
          <w:iCs/>
          <w:color w:val="0000FF"/>
        </w:rPr>
        <w:t xml:space="preserve"> on specialized educational support for the inclusion of students with disabilities and/or special educational needs and on the development of accessible educational and instructional materials for students with disabilities (CRPD/C/GRC/1 and Corr.1, paras. 189–191), and whether they are in line with the Convention.</w:t>
      </w:r>
    </w:p>
    <w:p w14:paraId="1B2E87ED" w14:textId="77777777" w:rsidR="001D6CBD" w:rsidRPr="00EA0BEB" w:rsidRDefault="001D6CBD" w:rsidP="001D6CBD">
      <w:pPr>
        <w:jc w:val="both"/>
        <w:rPr>
          <w:rFonts w:ascii="Constantia" w:hAnsi="Constantia"/>
          <w:i/>
          <w:iCs/>
          <w:color w:val="0000FF"/>
        </w:rPr>
      </w:pPr>
    </w:p>
    <w:p w14:paraId="6BA1FABC" w14:textId="72A3E070" w:rsidR="001D6CBD" w:rsidRPr="00EA0BEB" w:rsidRDefault="001D6CBD" w:rsidP="00FC78CA">
      <w:pPr>
        <w:spacing w:line="276" w:lineRule="auto"/>
        <w:jc w:val="both"/>
        <w:rPr>
          <w:rFonts w:ascii="Constantia" w:eastAsia="Georgia" w:hAnsi="Constantia" w:cs="Georgia"/>
        </w:rPr>
      </w:pPr>
      <w:r w:rsidRPr="00EA0BEB">
        <w:rPr>
          <w:rFonts w:ascii="Constantia" w:eastAsia="Georgia" w:hAnsi="Constantia" w:cs="Georgia"/>
          <w:color w:val="0000FF"/>
        </w:rPr>
        <w:t xml:space="preserve">19e. </w:t>
      </w:r>
      <w:r w:rsidRPr="00EA0BEB">
        <w:rPr>
          <w:rFonts w:ascii="Constantia" w:eastAsia="Georgia" w:hAnsi="Constantia" w:cs="Georgia"/>
        </w:rPr>
        <w:t xml:space="preserve">Regarding the parallel support, it should be noted that there are some critical issues with its proper implementation. More specifically, because of the lack of adequate financial resources, there are serious delays at the hiring procedure of teachers, which, then, is translated as a barrier to </w:t>
      </w:r>
      <w:r w:rsidR="00F052A0" w:rsidRPr="00EA0BEB">
        <w:rPr>
          <w:rFonts w:ascii="Constantia" w:eastAsia="Georgia" w:hAnsi="Constantia" w:cs="Georgia"/>
        </w:rPr>
        <w:t xml:space="preserve">students </w:t>
      </w:r>
      <w:r w:rsidRPr="00EA0BEB">
        <w:rPr>
          <w:rFonts w:ascii="Constantia" w:eastAsia="Georgia" w:hAnsi="Constantia" w:cs="Georgia"/>
        </w:rPr>
        <w:t>with disabilities since although they have been granted access to parallel support, they do not get it in time, e.g., not in September</w:t>
      </w:r>
      <w:r w:rsidR="000C0214" w:rsidRPr="00EA0BEB">
        <w:rPr>
          <w:rFonts w:ascii="Constantia" w:eastAsia="Georgia" w:hAnsi="Constantia" w:cs="Georgia"/>
        </w:rPr>
        <w:t>,</w:t>
      </w:r>
      <w:r w:rsidRPr="00EA0BEB">
        <w:rPr>
          <w:rFonts w:ascii="Constantia" w:eastAsia="Georgia" w:hAnsi="Constantia" w:cs="Georgia"/>
        </w:rPr>
        <w:t xml:space="preserve"> at the beginning of the school year, but later. Furthermore, because of the limited budget</w:t>
      </w:r>
      <w:r w:rsidR="000C0214" w:rsidRPr="00EA0BEB">
        <w:rPr>
          <w:rFonts w:ascii="Constantia" w:eastAsia="Georgia" w:hAnsi="Constantia" w:cs="Georgia"/>
        </w:rPr>
        <w:t>,</w:t>
      </w:r>
      <w:r w:rsidRPr="00EA0BEB">
        <w:rPr>
          <w:rFonts w:ascii="Constantia" w:eastAsia="Georgia" w:hAnsi="Constantia" w:cs="Georgia"/>
        </w:rPr>
        <w:t xml:space="preserve"> the number of teachers who will be hired </w:t>
      </w:r>
      <w:r w:rsidR="00FB1CFD" w:rsidRPr="00EA0BEB">
        <w:rPr>
          <w:rFonts w:ascii="Constantia" w:eastAsia="Georgia" w:hAnsi="Constantia" w:cs="Georgia"/>
        </w:rPr>
        <w:t>is</w:t>
      </w:r>
      <w:r w:rsidRPr="00EA0BEB">
        <w:rPr>
          <w:rFonts w:ascii="Constantia" w:eastAsia="Georgia" w:hAnsi="Constantia" w:cs="Georgia"/>
        </w:rPr>
        <w:t xml:space="preserve"> not </w:t>
      </w:r>
      <w:proofErr w:type="gramStart"/>
      <w:r w:rsidRPr="00EA0BEB">
        <w:rPr>
          <w:rFonts w:ascii="Constantia" w:eastAsia="Georgia" w:hAnsi="Constantia" w:cs="Georgia"/>
        </w:rPr>
        <w:t>sufficient</w:t>
      </w:r>
      <w:proofErr w:type="gramEnd"/>
      <w:r w:rsidRPr="00EA0BEB">
        <w:rPr>
          <w:rFonts w:ascii="Constantia" w:eastAsia="Georgia" w:hAnsi="Constantia" w:cs="Georgia"/>
        </w:rPr>
        <w:t xml:space="preserve"> and, consequently, the parallel support is often provided only for limited hours per student.  </w:t>
      </w:r>
    </w:p>
    <w:p w14:paraId="401CFE33" w14:textId="77777777" w:rsidR="001D6CBD" w:rsidRPr="00EA0BEB" w:rsidRDefault="001D6CBD" w:rsidP="001D6CBD">
      <w:pPr>
        <w:jc w:val="both"/>
        <w:rPr>
          <w:rFonts w:ascii="Constantia" w:eastAsia="Georgia" w:hAnsi="Constantia" w:cs="Georgia"/>
        </w:rPr>
      </w:pPr>
      <w:r w:rsidRPr="00EA0BEB">
        <w:rPr>
          <w:rFonts w:ascii="Constantia" w:eastAsia="Georgia" w:hAnsi="Constantia" w:cs="Georgia"/>
        </w:rPr>
        <w:t xml:space="preserve"> </w:t>
      </w:r>
    </w:p>
    <w:p w14:paraId="3350C6C4" w14:textId="77777777" w:rsidR="001D6CBD" w:rsidRPr="00EA0BEB" w:rsidRDefault="001D6CBD" w:rsidP="00FC78CA">
      <w:pPr>
        <w:spacing w:line="276" w:lineRule="auto"/>
        <w:jc w:val="both"/>
        <w:rPr>
          <w:rFonts w:ascii="Constantia" w:eastAsia="Georgia" w:hAnsi="Constantia" w:cs="Georgia"/>
        </w:rPr>
      </w:pPr>
      <w:r w:rsidRPr="00EA0BEB">
        <w:rPr>
          <w:rFonts w:ascii="Constantia" w:eastAsia="Georgia" w:hAnsi="Constantia" w:cs="Georgia"/>
        </w:rPr>
        <w:lastRenderedPageBreak/>
        <w:t>As for the accessibility of the school buildings, in line with the Ministry’s data, out of 14.000 of school buildings, the 7.361 do not have ramps and more than 9.917 do not have accessible sanitary infrastructures.</w:t>
      </w:r>
      <w:r w:rsidRPr="00EA0BEB">
        <w:rPr>
          <w:rFonts w:ascii="Constantia" w:eastAsia="Georgia" w:hAnsi="Constantia" w:cs="Georgia"/>
          <w:b/>
          <w:bCs/>
          <w:color w:val="339966"/>
          <w:vertAlign w:val="superscript"/>
        </w:rPr>
        <w:footnoteReference w:id="20"/>
      </w:r>
      <w:bookmarkStart w:id="86" w:name="_s55kn938gmrb" w:colFirst="0" w:colLast="0"/>
      <w:bookmarkStart w:id="87" w:name="_tgzhuc7o290g" w:colFirst="0" w:colLast="0"/>
      <w:bookmarkEnd w:id="86"/>
      <w:bookmarkEnd w:id="87"/>
    </w:p>
    <w:p w14:paraId="10353F30" w14:textId="77777777" w:rsidR="001D6CBD" w:rsidRPr="00EA0BEB" w:rsidRDefault="001D6CBD" w:rsidP="00DE4E93">
      <w:pPr>
        <w:pStyle w:val="Heading2"/>
        <w:numPr>
          <w:ilvl w:val="0"/>
          <w:numId w:val="0"/>
        </w:numPr>
        <w:spacing w:after="120"/>
        <w:rPr>
          <w:rFonts w:ascii="Constantia" w:eastAsia="Georgia" w:hAnsi="Constantia"/>
          <w:b/>
          <w:bCs w:val="0"/>
          <w:color w:val="E36C0A" w:themeColor="accent6" w:themeShade="BF"/>
          <w:sz w:val="26"/>
          <w:szCs w:val="26"/>
        </w:rPr>
      </w:pPr>
      <w:bookmarkStart w:id="88" w:name="_Toc15908836"/>
      <w:bookmarkStart w:id="89" w:name="_Toc17654920"/>
      <w:r w:rsidRPr="00EA0BEB">
        <w:rPr>
          <w:rFonts w:ascii="Constantia" w:eastAsia="Georgia" w:hAnsi="Constantia"/>
          <w:b/>
          <w:bCs w:val="0"/>
          <w:color w:val="C00000"/>
          <w:sz w:val="26"/>
          <w:szCs w:val="26"/>
        </w:rPr>
        <w:t>Recommendations</w:t>
      </w:r>
      <w:bookmarkEnd w:id="88"/>
      <w:bookmarkEnd w:id="89"/>
    </w:p>
    <w:p w14:paraId="571DFA84" w14:textId="3FF76452" w:rsidR="001D6CBD" w:rsidRPr="00EA0BEB" w:rsidRDefault="001D6CBD" w:rsidP="00FE33DF">
      <w:pPr>
        <w:numPr>
          <w:ilvl w:val="0"/>
          <w:numId w:val="14"/>
        </w:numPr>
        <w:spacing w:line="276" w:lineRule="auto"/>
        <w:jc w:val="both"/>
        <w:rPr>
          <w:rFonts w:ascii="Constantia" w:eastAsia="Georgia" w:hAnsi="Constantia" w:cs="Georgia"/>
          <w:bCs/>
        </w:rPr>
      </w:pPr>
      <w:r w:rsidRPr="00EA0BEB">
        <w:rPr>
          <w:rFonts w:ascii="Constantia" w:eastAsia="Georgia" w:hAnsi="Constantia" w:cs="Georgia"/>
          <w:bCs/>
        </w:rPr>
        <w:t xml:space="preserve">To elaborate and implement a holistic plan for the inclusion </w:t>
      </w:r>
      <w:r w:rsidR="00F052A0" w:rsidRPr="00EA0BEB">
        <w:rPr>
          <w:rFonts w:ascii="Constantia" w:eastAsia="Georgia" w:hAnsi="Constantia" w:cs="Georgia"/>
          <w:bCs/>
        </w:rPr>
        <w:t>of</w:t>
      </w:r>
      <w:r w:rsidRPr="00EA0BEB">
        <w:rPr>
          <w:rFonts w:ascii="Constantia" w:eastAsia="Georgia" w:hAnsi="Constantia" w:cs="Georgia"/>
          <w:bCs/>
        </w:rPr>
        <w:t xml:space="preserve"> students with disabilities in the primary and secondary education, technical education and vocational training as well as in tertiary and postgraduate education, including a strategy or action plan for the transition of learners with disabilities from special to mainstream schools. </w:t>
      </w:r>
    </w:p>
    <w:p w14:paraId="34207BBC" w14:textId="698AFCCC" w:rsidR="001D6CBD" w:rsidRPr="00EA0BEB" w:rsidRDefault="001D6CBD" w:rsidP="00FE33DF">
      <w:pPr>
        <w:numPr>
          <w:ilvl w:val="0"/>
          <w:numId w:val="14"/>
        </w:numPr>
        <w:spacing w:line="276" w:lineRule="auto"/>
        <w:jc w:val="both"/>
        <w:rPr>
          <w:rFonts w:ascii="Constantia" w:eastAsia="Georgia" w:hAnsi="Constantia" w:cs="Georgia"/>
          <w:bCs/>
          <w:color w:val="000000" w:themeColor="text1"/>
        </w:rPr>
      </w:pPr>
      <w:r w:rsidRPr="00EA0BEB">
        <w:rPr>
          <w:rFonts w:ascii="Constantia" w:eastAsia="Georgia" w:hAnsi="Constantia" w:cs="Georgia"/>
          <w:bCs/>
          <w:color w:val="000000" w:themeColor="text1"/>
        </w:rPr>
        <w:t>To ensure the universal accessibility of the education system including infrastructure and equipment, educational material, teaching methods</w:t>
      </w:r>
      <w:r w:rsidR="00FB1CFD" w:rsidRPr="00EA0BEB">
        <w:rPr>
          <w:rFonts w:ascii="Constantia" w:eastAsia="Georgia" w:hAnsi="Constantia" w:cs="Georgia"/>
          <w:bCs/>
          <w:color w:val="000000" w:themeColor="text1"/>
        </w:rPr>
        <w:t>,</w:t>
      </w:r>
      <w:r w:rsidRPr="00EA0BEB">
        <w:rPr>
          <w:rFonts w:ascii="Constantia" w:eastAsia="Georgia" w:hAnsi="Constantia" w:cs="Georgia"/>
          <w:bCs/>
          <w:color w:val="000000" w:themeColor="text1"/>
        </w:rPr>
        <w:t xml:space="preserve"> and procedures as well as the provision of reasonable accommodation (including the transport of pupils) if needed.</w:t>
      </w:r>
    </w:p>
    <w:p w14:paraId="5D37B6B5" w14:textId="2573B0BA" w:rsidR="001D6CBD" w:rsidRPr="00EA0BEB" w:rsidRDefault="001D6CBD" w:rsidP="00FE33DF">
      <w:pPr>
        <w:numPr>
          <w:ilvl w:val="0"/>
          <w:numId w:val="14"/>
        </w:numPr>
        <w:spacing w:line="276" w:lineRule="auto"/>
        <w:jc w:val="both"/>
        <w:rPr>
          <w:rFonts w:ascii="Constantia" w:eastAsia="Georgia" w:hAnsi="Constantia" w:cs="Georgia"/>
          <w:bCs/>
        </w:rPr>
      </w:pPr>
      <w:r w:rsidRPr="00EA0BEB">
        <w:rPr>
          <w:rFonts w:ascii="Constantia" w:eastAsia="Georgia" w:hAnsi="Constantia" w:cs="Georgia"/>
          <w:bCs/>
        </w:rPr>
        <w:t xml:space="preserve">To support the education of </w:t>
      </w:r>
      <w:r w:rsidR="00F052A0" w:rsidRPr="00EA0BEB">
        <w:rPr>
          <w:rFonts w:ascii="Constantia" w:eastAsia="Georgia" w:hAnsi="Constantia" w:cs="Georgia"/>
        </w:rPr>
        <w:t xml:space="preserve">students </w:t>
      </w:r>
      <w:r w:rsidRPr="00EA0BEB">
        <w:rPr>
          <w:rFonts w:ascii="Constantia" w:eastAsia="Georgia" w:hAnsi="Constantia" w:cs="Georgia"/>
          <w:bCs/>
        </w:rPr>
        <w:t xml:space="preserve">with disabilities and/or special educational needs with permanent funding schemes from the state’s budget.  </w:t>
      </w:r>
    </w:p>
    <w:p w14:paraId="3D692EAC" w14:textId="7CCA6674" w:rsidR="001D6CBD" w:rsidRPr="00EA0BEB" w:rsidRDefault="001D6CBD" w:rsidP="00FE33DF">
      <w:pPr>
        <w:numPr>
          <w:ilvl w:val="0"/>
          <w:numId w:val="14"/>
        </w:numPr>
        <w:spacing w:line="276" w:lineRule="auto"/>
        <w:jc w:val="both"/>
        <w:rPr>
          <w:rFonts w:ascii="Constantia" w:eastAsia="Georgia" w:hAnsi="Constantia" w:cs="Georgia"/>
          <w:bCs/>
          <w:color w:val="000000" w:themeColor="text1"/>
        </w:rPr>
      </w:pPr>
      <w:r w:rsidRPr="00EA0BEB">
        <w:rPr>
          <w:rFonts w:ascii="Constantia" w:eastAsia="Georgia" w:hAnsi="Constantia" w:cs="Georgia"/>
          <w:bCs/>
          <w:color w:val="000000" w:themeColor="text1"/>
        </w:rPr>
        <w:t xml:space="preserve">To revise the </w:t>
      </w:r>
      <w:proofErr w:type="gramStart"/>
      <w:r w:rsidRPr="00EA0BEB">
        <w:rPr>
          <w:rFonts w:ascii="Constantia" w:eastAsia="Georgia" w:hAnsi="Constantia" w:cs="Georgia"/>
          <w:bCs/>
          <w:color w:val="000000" w:themeColor="text1"/>
        </w:rPr>
        <w:t>school books</w:t>
      </w:r>
      <w:proofErr w:type="gramEnd"/>
      <w:r w:rsidRPr="00EA0BEB">
        <w:rPr>
          <w:rFonts w:ascii="Constantia" w:eastAsia="Georgia" w:hAnsi="Constantia" w:cs="Georgia"/>
          <w:bCs/>
          <w:color w:val="000000" w:themeColor="text1"/>
        </w:rPr>
        <w:t xml:space="preserve"> and the teaching material in all levels of the educational system to be compliant with the CRPD provisions so that pupils and students with or without disabilities are educated according to the righ</w:t>
      </w:r>
      <w:r w:rsidR="00F052A0" w:rsidRPr="00EA0BEB">
        <w:rPr>
          <w:rFonts w:ascii="Constantia" w:eastAsia="Georgia" w:hAnsi="Constantia" w:cs="Georgia"/>
          <w:bCs/>
          <w:color w:val="000000" w:themeColor="text1"/>
        </w:rPr>
        <w:t>ts-based approach to disability</w:t>
      </w:r>
      <w:r w:rsidR="000C0214" w:rsidRPr="00EA0BEB">
        <w:rPr>
          <w:rFonts w:ascii="Constantia" w:eastAsia="Georgia" w:hAnsi="Constantia" w:cs="Georgia"/>
          <w:bCs/>
          <w:color w:val="000000" w:themeColor="text1"/>
        </w:rPr>
        <w:t>.</w:t>
      </w:r>
      <w:r w:rsidR="00F052A0" w:rsidRPr="00EA0BEB">
        <w:rPr>
          <w:rFonts w:ascii="Constantia" w:eastAsia="Georgia" w:hAnsi="Constantia" w:cs="Georgia"/>
          <w:bCs/>
          <w:color w:val="000000" w:themeColor="text1"/>
        </w:rPr>
        <w:t xml:space="preserve"> E</w:t>
      </w:r>
      <w:r w:rsidRPr="00EA0BEB">
        <w:rPr>
          <w:rFonts w:ascii="Constantia" w:eastAsia="Georgia" w:hAnsi="Constantia" w:cs="Georgia"/>
          <w:bCs/>
          <w:color w:val="000000" w:themeColor="text1"/>
        </w:rPr>
        <w:t xml:space="preserve">nsure the education and training of teachers so that they can respond to the diversified needs of all </w:t>
      </w:r>
      <w:r w:rsidR="00F052A0" w:rsidRPr="00EA0BEB">
        <w:rPr>
          <w:rFonts w:ascii="Constantia" w:eastAsia="Georgia" w:hAnsi="Constantia" w:cs="Georgia"/>
        </w:rPr>
        <w:t>students</w:t>
      </w:r>
      <w:r w:rsidRPr="00EA0BEB">
        <w:rPr>
          <w:rFonts w:ascii="Constantia" w:eastAsia="Georgia" w:hAnsi="Constantia" w:cs="Georgia"/>
          <w:bCs/>
          <w:color w:val="000000" w:themeColor="text1"/>
        </w:rPr>
        <w:t>, especially of those with disabilities.</w:t>
      </w:r>
    </w:p>
    <w:p w14:paraId="07304C10" w14:textId="77777777" w:rsidR="001D6CBD" w:rsidRPr="00EA0BEB" w:rsidRDefault="001D6CBD" w:rsidP="00FE33DF">
      <w:pPr>
        <w:numPr>
          <w:ilvl w:val="0"/>
          <w:numId w:val="14"/>
        </w:numPr>
        <w:spacing w:line="276" w:lineRule="auto"/>
        <w:jc w:val="both"/>
        <w:rPr>
          <w:rFonts w:ascii="Constantia" w:eastAsia="Georgia" w:hAnsi="Constantia" w:cs="Georgia"/>
          <w:bCs/>
        </w:rPr>
      </w:pPr>
      <w:r w:rsidRPr="00EA0BEB">
        <w:rPr>
          <w:rFonts w:ascii="Constantia" w:eastAsia="Georgia" w:hAnsi="Constantia" w:cs="Georgia"/>
          <w:bCs/>
        </w:rPr>
        <w:t>To ensure early identification of children with disabilities and establish affordable public services for early intervention and education for all children who have special educational needs.</w:t>
      </w:r>
    </w:p>
    <w:p w14:paraId="62E2B18A" w14:textId="77777777" w:rsidR="001D6CBD" w:rsidRPr="00EA0BEB" w:rsidRDefault="001D6CBD" w:rsidP="00FE33DF">
      <w:pPr>
        <w:numPr>
          <w:ilvl w:val="0"/>
          <w:numId w:val="14"/>
        </w:numPr>
        <w:spacing w:line="276" w:lineRule="auto"/>
        <w:jc w:val="both"/>
        <w:rPr>
          <w:rFonts w:ascii="Constantia" w:eastAsia="Georgia" w:hAnsi="Constantia" w:cs="Georgia"/>
          <w:bCs/>
        </w:rPr>
      </w:pPr>
      <w:r w:rsidRPr="00EA0BEB">
        <w:rPr>
          <w:rFonts w:ascii="Constantia" w:eastAsia="Georgia" w:hAnsi="Constantia" w:cs="Georgia"/>
          <w:bCs/>
        </w:rPr>
        <w:t>To establish a timely and accessible mechanism for redress when students with disabilities and their families have not been adequately supported or have experienced discrimination.</w:t>
      </w:r>
    </w:p>
    <w:p w14:paraId="2DC1F006" w14:textId="3FC4CAF6" w:rsidR="001D6CBD" w:rsidRPr="00EA0BEB" w:rsidRDefault="001D6CBD" w:rsidP="00FE33DF">
      <w:pPr>
        <w:numPr>
          <w:ilvl w:val="0"/>
          <w:numId w:val="14"/>
        </w:numPr>
        <w:spacing w:line="276" w:lineRule="auto"/>
        <w:jc w:val="both"/>
        <w:rPr>
          <w:rFonts w:ascii="Constantia" w:eastAsia="Georgia" w:hAnsi="Constantia" w:cs="Georgia"/>
          <w:bCs/>
          <w:color w:val="000000" w:themeColor="text1"/>
        </w:rPr>
      </w:pPr>
      <w:r w:rsidRPr="00EA0BEB">
        <w:rPr>
          <w:rFonts w:ascii="Constantia" w:eastAsia="Georgia" w:hAnsi="Constantia" w:cs="Georgia"/>
          <w:bCs/>
          <w:color w:val="000000" w:themeColor="text1"/>
        </w:rPr>
        <w:t xml:space="preserve">To develop targeted lifelong learning programs with </w:t>
      </w:r>
      <w:proofErr w:type="gramStart"/>
      <w:r w:rsidR="00FB1CFD" w:rsidRPr="00EA0BEB">
        <w:rPr>
          <w:rFonts w:ascii="Constantia" w:eastAsia="Georgia" w:hAnsi="Constantia" w:cs="Georgia"/>
          <w:bCs/>
          <w:color w:val="000000" w:themeColor="text1"/>
        </w:rPr>
        <w:t>particular</w:t>
      </w:r>
      <w:r w:rsidRPr="00EA0BEB">
        <w:rPr>
          <w:rFonts w:ascii="Constantia" w:eastAsia="Georgia" w:hAnsi="Constantia" w:cs="Georgia"/>
          <w:bCs/>
          <w:color w:val="000000" w:themeColor="text1"/>
        </w:rPr>
        <w:t xml:space="preserve"> emphasis</w:t>
      </w:r>
      <w:proofErr w:type="gramEnd"/>
      <w:r w:rsidRPr="00EA0BEB">
        <w:rPr>
          <w:rFonts w:ascii="Constantia" w:eastAsia="Georgia" w:hAnsi="Constantia" w:cs="Georgia"/>
          <w:bCs/>
          <w:color w:val="000000" w:themeColor="text1"/>
        </w:rPr>
        <w:t xml:space="preserve"> on persons facing multiple discrimination (e.g.</w:t>
      </w:r>
      <w:r w:rsidR="00FB1CFD" w:rsidRPr="00EA0BEB">
        <w:rPr>
          <w:rFonts w:ascii="Constantia" w:eastAsia="Georgia" w:hAnsi="Constantia" w:cs="Georgia"/>
          <w:bCs/>
          <w:color w:val="000000" w:themeColor="text1"/>
        </w:rPr>
        <w:t>,</w:t>
      </w:r>
      <w:r w:rsidRPr="00EA0BEB">
        <w:rPr>
          <w:rFonts w:ascii="Constantia" w:eastAsia="Georgia" w:hAnsi="Constantia" w:cs="Georgia"/>
          <w:bCs/>
          <w:color w:val="000000" w:themeColor="text1"/>
        </w:rPr>
        <w:t xml:space="preserve"> young people/ women/ migrants and refugees with disabilities, etc.).</w:t>
      </w:r>
    </w:p>
    <w:p w14:paraId="0421D772" w14:textId="4A8D0CB9" w:rsidR="001D6CBD" w:rsidRPr="00EA0BEB" w:rsidRDefault="001D6CBD" w:rsidP="00FE33DF">
      <w:pPr>
        <w:numPr>
          <w:ilvl w:val="0"/>
          <w:numId w:val="14"/>
        </w:numPr>
        <w:spacing w:line="276" w:lineRule="auto"/>
        <w:jc w:val="both"/>
        <w:rPr>
          <w:rFonts w:ascii="Constantia" w:eastAsia="Georgia" w:hAnsi="Constantia" w:cs="Georgia"/>
          <w:bCs/>
          <w:color w:val="000000" w:themeColor="text1"/>
        </w:rPr>
      </w:pPr>
      <w:r w:rsidRPr="00EA0BEB">
        <w:rPr>
          <w:rFonts w:ascii="Constantia" w:eastAsia="Georgia" w:hAnsi="Constantia" w:cs="Georgia"/>
          <w:bCs/>
          <w:color w:val="000000" w:themeColor="text1"/>
          <w:lang w:val="en-GB"/>
        </w:rPr>
        <w:lastRenderedPageBreak/>
        <w:t xml:space="preserve">To establish the </w:t>
      </w:r>
      <w:r w:rsidRPr="00EA0BEB">
        <w:rPr>
          <w:rFonts w:ascii="Constantia" w:eastAsia="Georgia" w:hAnsi="Constantia" w:cs="Georgia"/>
          <w:bCs/>
          <w:color w:val="000000" w:themeColor="text1"/>
        </w:rPr>
        <w:t>institutional representation of the NCD</w:t>
      </w:r>
      <w:r w:rsidR="001B5DCC" w:rsidRPr="00EA0BEB">
        <w:rPr>
          <w:rFonts w:ascii="Constantia" w:eastAsia="Georgia" w:hAnsi="Constantia" w:cs="Georgia"/>
          <w:bCs/>
          <w:color w:val="000000" w:themeColor="text1"/>
        </w:rPr>
        <w:t>P</w:t>
      </w:r>
      <w:r w:rsidRPr="00EA0BEB">
        <w:rPr>
          <w:rFonts w:ascii="Constantia" w:eastAsia="Georgia" w:hAnsi="Constantia" w:cs="Georgia"/>
          <w:bCs/>
          <w:color w:val="000000" w:themeColor="text1"/>
        </w:rPr>
        <w:t xml:space="preserve"> to the Board of Directors of the National Organization for the Certification of Qualifications and Vocational Guidance (EOPPEP) and the Institute for Educational Policy (IEP).</w:t>
      </w:r>
    </w:p>
    <w:p w14:paraId="2152EBE9" w14:textId="77777777" w:rsidR="001D6CBD" w:rsidRPr="00EA0BEB" w:rsidRDefault="001D6CBD" w:rsidP="00FE33DF">
      <w:pPr>
        <w:numPr>
          <w:ilvl w:val="0"/>
          <w:numId w:val="14"/>
        </w:numPr>
        <w:spacing w:line="276" w:lineRule="auto"/>
        <w:jc w:val="both"/>
        <w:rPr>
          <w:rFonts w:ascii="Constantia" w:eastAsia="Georgia" w:hAnsi="Constantia" w:cs="Georgia"/>
          <w:bCs/>
        </w:rPr>
      </w:pPr>
      <w:r w:rsidRPr="00EA0BEB">
        <w:rPr>
          <w:rFonts w:ascii="Constantia" w:eastAsia="Georgia" w:hAnsi="Constantia" w:cs="Georgia"/>
          <w:bCs/>
        </w:rPr>
        <w:t>To develop an action plan for the expanding and the improvement of the collection of statistical data for the monitoring of Article 24.</w:t>
      </w:r>
    </w:p>
    <w:p w14:paraId="3AC88A38" w14:textId="77777777" w:rsidR="000C1373" w:rsidRPr="00EA0BEB" w:rsidRDefault="000C1373" w:rsidP="000C1373">
      <w:pPr>
        <w:pStyle w:val="Heading1"/>
        <w:numPr>
          <w:ilvl w:val="0"/>
          <w:numId w:val="0"/>
        </w:numPr>
        <w:spacing w:before="480" w:after="240"/>
        <w:ind w:left="431" w:hanging="431"/>
        <w:rPr>
          <w:rFonts w:ascii="Constantia" w:hAnsi="Constantia"/>
          <w:b/>
          <w:color w:val="339966"/>
        </w:rPr>
      </w:pPr>
      <w:bookmarkStart w:id="90" w:name="_Toc17654921"/>
      <w:r w:rsidRPr="00EA0BEB">
        <w:rPr>
          <w:rFonts w:ascii="Constantia" w:hAnsi="Constantia"/>
          <w:b/>
          <w:color w:val="339966"/>
        </w:rPr>
        <w:t>Article 25 – Health</w:t>
      </w:r>
      <w:bookmarkEnd w:id="90"/>
    </w:p>
    <w:p w14:paraId="3A6B52B2" w14:textId="17160667" w:rsidR="000C1373" w:rsidRPr="00EA0BEB" w:rsidRDefault="000C1373" w:rsidP="000C1373">
      <w:pPr>
        <w:spacing w:line="276" w:lineRule="auto"/>
        <w:jc w:val="both"/>
        <w:rPr>
          <w:rFonts w:ascii="Constantia" w:eastAsia="Georgia" w:hAnsi="Constantia" w:cs="Georgia"/>
        </w:rPr>
      </w:pPr>
      <w:r w:rsidRPr="00EA0BEB">
        <w:rPr>
          <w:rFonts w:ascii="Constantia" w:eastAsia="Georgia" w:hAnsi="Constantia" w:cs="Georgia"/>
        </w:rPr>
        <w:t>Undoubtedly, the long-lasting economic crisis has tremendously affected the operation of health and mental care system. For example, between 2009 and 2015, the financing of public hospitals has been decreased to half, the diagnostic and prevention services have been reduced by 20%, while the expenditure for the public health is at the 5,2% of the GDP, while the European average is 7.5% of the GDP (</w:t>
      </w:r>
      <w:r w:rsidR="000C0214" w:rsidRPr="00EA0BEB">
        <w:rPr>
          <w:rFonts w:ascii="Constantia" w:eastAsia="Georgia" w:hAnsi="Constantia" w:cs="Georgia"/>
        </w:rPr>
        <w:t xml:space="preserve">see, for example: </w:t>
      </w:r>
      <w:proofErr w:type="spellStart"/>
      <w:r w:rsidR="00762E5D" w:rsidRPr="00EA0BEB">
        <w:rPr>
          <w:rFonts w:ascii="Constantia" w:eastAsia="Georgia" w:hAnsi="Constantia" w:cs="Georgia"/>
        </w:rPr>
        <w:t>Stylianidis</w:t>
      </w:r>
      <w:proofErr w:type="spellEnd"/>
      <w:r w:rsidR="00762E5D" w:rsidRPr="00EA0BEB">
        <w:rPr>
          <w:rFonts w:ascii="Constantia" w:eastAsia="Georgia" w:hAnsi="Constantia" w:cs="Georgia"/>
        </w:rPr>
        <w:t xml:space="preserve"> and </w:t>
      </w:r>
      <w:proofErr w:type="spellStart"/>
      <w:r w:rsidR="00762E5D" w:rsidRPr="00EA0BEB">
        <w:rPr>
          <w:rFonts w:ascii="Constantia" w:eastAsia="Georgia" w:hAnsi="Constantia" w:cs="Georgia"/>
        </w:rPr>
        <w:t>Souliotis</w:t>
      </w:r>
      <w:proofErr w:type="spellEnd"/>
      <w:r w:rsidR="00762E5D" w:rsidRPr="00EA0BEB">
        <w:rPr>
          <w:rFonts w:ascii="Constantia" w:eastAsia="Georgia" w:hAnsi="Constantia" w:cs="Georgia"/>
        </w:rPr>
        <w:t xml:space="preserve"> 2019</w:t>
      </w:r>
      <w:r w:rsidR="000C0214" w:rsidRPr="00EA0BEB">
        <w:rPr>
          <w:rFonts w:ascii="Constantia" w:eastAsia="Georgia" w:hAnsi="Constantia" w:cs="Georgia"/>
        </w:rPr>
        <w:t xml:space="preserve">; </w:t>
      </w:r>
      <w:proofErr w:type="spellStart"/>
      <w:r w:rsidR="000C0214" w:rsidRPr="00EA0BEB">
        <w:rPr>
          <w:rFonts w:ascii="Constantia" w:eastAsia="Georgia" w:hAnsi="Constantia" w:cs="Georgia"/>
        </w:rPr>
        <w:t>Hauben</w:t>
      </w:r>
      <w:proofErr w:type="spellEnd"/>
      <w:r w:rsidR="000C0214" w:rsidRPr="00EA0BEB">
        <w:rPr>
          <w:rFonts w:ascii="Constantia" w:eastAsia="Georgia" w:hAnsi="Constantia" w:cs="Georgia"/>
        </w:rPr>
        <w:t xml:space="preserve"> et al. 2012</w:t>
      </w:r>
      <w:r w:rsidRPr="00EA0BEB">
        <w:rPr>
          <w:rFonts w:ascii="Constantia" w:eastAsia="Georgia" w:hAnsi="Constantia" w:cs="Georgia"/>
        </w:rPr>
        <w:t>).</w:t>
      </w:r>
    </w:p>
    <w:p w14:paraId="42505406" w14:textId="77777777" w:rsidR="000C1373" w:rsidRPr="00EA0BEB" w:rsidRDefault="000C1373" w:rsidP="000C1373">
      <w:pPr>
        <w:spacing w:line="276" w:lineRule="auto"/>
        <w:jc w:val="both"/>
        <w:rPr>
          <w:rFonts w:ascii="Constantia" w:eastAsia="Georgia" w:hAnsi="Constantia" w:cs="Georgia"/>
        </w:rPr>
      </w:pPr>
      <w:r w:rsidRPr="00EA0BEB">
        <w:rPr>
          <w:rFonts w:ascii="Constantia" w:eastAsia="Georgia" w:hAnsi="Constantia" w:cs="Georgia"/>
        </w:rPr>
        <w:t xml:space="preserve"> </w:t>
      </w:r>
    </w:p>
    <w:p w14:paraId="1EB45076" w14:textId="1E5523A6" w:rsidR="000C1373" w:rsidRPr="00EA0BEB" w:rsidRDefault="000C1373" w:rsidP="000C1373">
      <w:pPr>
        <w:spacing w:line="276" w:lineRule="auto"/>
        <w:jc w:val="both"/>
        <w:rPr>
          <w:rFonts w:ascii="Constantia" w:eastAsia="Georgia" w:hAnsi="Constantia" w:cs="Georgia"/>
        </w:rPr>
      </w:pPr>
      <w:r w:rsidRPr="00EA0BEB">
        <w:rPr>
          <w:rFonts w:ascii="Constantia" w:eastAsia="Georgia" w:hAnsi="Constantia" w:cs="Georgia"/>
        </w:rPr>
        <w:t>Moreover, the deep cuts in the public sector wages, the abolition of the 13th and 14th wage in the public sector and the decrease in the private sector wages led the majority of Greek citizens, and, particularly, those who belonged to vulnerable social groups, to seek healthcare services in the public sector. The high demand on public healthcare services, on the one hand, and the severe cuts to the budget of public hospitals, e.g., a decrease of 26% the period between 2009 and 2011 (</w:t>
      </w:r>
      <w:proofErr w:type="spellStart"/>
      <w:r w:rsidR="00384051" w:rsidRPr="00EA0BEB">
        <w:rPr>
          <w:rFonts w:ascii="Constantia" w:eastAsia="Georgia" w:hAnsi="Constantia" w:cs="Georgia"/>
        </w:rPr>
        <w:t>Hauben</w:t>
      </w:r>
      <w:proofErr w:type="spellEnd"/>
      <w:r w:rsidR="00384051" w:rsidRPr="00EA0BEB">
        <w:rPr>
          <w:rFonts w:ascii="Constantia" w:eastAsia="Georgia" w:hAnsi="Constantia" w:cs="Georgia"/>
        </w:rPr>
        <w:t xml:space="preserve"> et al. 2012</w:t>
      </w:r>
      <w:r w:rsidRPr="00EA0BEB">
        <w:rPr>
          <w:rFonts w:ascii="Constantia" w:eastAsia="Georgia" w:hAnsi="Constantia" w:cs="Georgia"/>
        </w:rPr>
        <w:t>), on the other, affected the proper operation of the hospitals. Also, the reduction of the medical staff, the increase to the waiting time for someone to book an appointment with a physician, the lack of necessary medical supplies to hospitals and mostly to regional hospitals, as well as the cuts to the municipalities’ public health services</w:t>
      </w:r>
      <w:r w:rsidR="00F052A0" w:rsidRPr="00EA0BEB">
        <w:rPr>
          <w:rFonts w:ascii="Constantia" w:eastAsia="Georgia" w:hAnsi="Constantia" w:cs="Georgia"/>
        </w:rPr>
        <w:t>,</w:t>
      </w:r>
      <w:r w:rsidRPr="00EA0BEB">
        <w:rPr>
          <w:rFonts w:ascii="Constantia" w:eastAsia="Georgia" w:hAnsi="Constantia" w:cs="Georgia"/>
        </w:rPr>
        <w:t xml:space="preserve"> have emerged as crucial barriers for persons with disabilities and their access to healthcare services (</w:t>
      </w:r>
      <w:proofErr w:type="spellStart"/>
      <w:r w:rsidR="00384051" w:rsidRPr="00EA0BEB">
        <w:rPr>
          <w:rFonts w:ascii="Constantia" w:eastAsia="Georgia" w:hAnsi="Constantia" w:cs="Georgia"/>
        </w:rPr>
        <w:t>Rotarou</w:t>
      </w:r>
      <w:proofErr w:type="spellEnd"/>
      <w:r w:rsidR="00384051" w:rsidRPr="00EA0BEB">
        <w:rPr>
          <w:rFonts w:ascii="Constantia" w:eastAsia="Georgia" w:hAnsi="Constantia" w:cs="Georgia"/>
        </w:rPr>
        <w:t xml:space="preserve"> and </w:t>
      </w:r>
      <w:proofErr w:type="spellStart"/>
      <w:r w:rsidR="00384051" w:rsidRPr="00EA0BEB">
        <w:rPr>
          <w:rFonts w:ascii="Constantia" w:eastAsia="Georgia" w:hAnsi="Constantia" w:cs="Georgia"/>
        </w:rPr>
        <w:t>Sakellariou</w:t>
      </w:r>
      <w:proofErr w:type="spellEnd"/>
      <w:r w:rsidR="00384051" w:rsidRPr="00EA0BEB">
        <w:rPr>
          <w:rFonts w:ascii="Constantia" w:eastAsia="Georgia" w:hAnsi="Constantia" w:cs="Georgia"/>
        </w:rPr>
        <w:t xml:space="preserve"> 2017</w:t>
      </w:r>
      <w:r w:rsidRPr="00EA0BEB">
        <w:rPr>
          <w:rFonts w:ascii="Constantia" w:eastAsia="Georgia" w:hAnsi="Constantia" w:cs="Georgia"/>
        </w:rPr>
        <w:t>). To put it differently, there is an essential increase in the unmet support needs of persons with disabilities (</w:t>
      </w:r>
      <w:r w:rsidR="00384051" w:rsidRPr="00EA0BEB">
        <w:rPr>
          <w:rFonts w:ascii="Constantia" w:eastAsia="Georgia" w:hAnsi="Constantia" w:cs="Georgia"/>
        </w:rPr>
        <w:t>ibid.</w:t>
      </w:r>
      <w:r w:rsidRPr="00EA0BEB">
        <w:rPr>
          <w:rFonts w:ascii="Constantia" w:eastAsia="Georgia" w:hAnsi="Constantia" w:cs="Georgia"/>
        </w:rPr>
        <w:t>).</w:t>
      </w:r>
    </w:p>
    <w:p w14:paraId="067F7006" w14:textId="77777777" w:rsidR="000C1373" w:rsidRPr="00EA0BEB" w:rsidRDefault="000C1373" w:rsidP="000C1373">
      <w:pPr>
        <w:spacing w:line="276" w:lineRule="auto"/>
        <w:jc w:val="both"/>
        <w:rPr>
          <w:rFonts w:ascii="Constantia" w:eastAsia="Georgia" w:hAnsi="Constantia" w:cs="Georgia"/>
        </w:rPr>
      </w:pPr>
      <w:r w:rsidRPr="00EA0BEB">
        <w:rPr>
          <w:rFonts w:ascii="Constantia" w:eastAsia="Georgia" w:hAnsi="Constantia" w:cs="Georgia"/>
        </w:rPr>
        <w:t xml:space="preserve"> </w:t>
      </w:r>
    </w:p>
    <w:p w14:paraId="61F94FA6" w14:textId="63E0782A" w:rsidR="000C1373" w:rsidRPr="00EA0BEB" w:rsidRDefault="000C1373" w:rsidP="000C1373">
      <w:pPr>
        <w:spacing w:line="276" w:lineRule="auto"/>
        <w:jc w:val="both"/>
        <w:rPr>
          <w:rFonts w:ascii="Constantia" w:eastAsia="Georgia" w:hAnsi="Constantia" w:cs="Georgia"/>
        </w:rPr>
      </w:pPr>
      <w:r w:rsidRPr="00EA0BEB">
        <w:rPr>
          <w:rFonts w:ascii="Constantia" w:eastAsia="Georgia" w:hAnsi="Constantia" w:cs="Georgia"/>
        </w:rPr>
        <w:t>The reform of the system for assessing and certifying disability by adopting stricter criteria</w:t>
      </w:r>
      <w:r w:rsidRPr="00EA0BEB">
        <w:rPr>
          <w:rFonts w:ascii="Constantia" w:eastAsia="Georgia" w:hAnsi="Constantia" w:cs="Georgia"/>
          <w:b/>
          <w:bCs/>
          <w:color w:val="339966"/>
          <w:vertAlign w:val="superscript"/>
        </w:rPr>
        <w:footnoteReference w:id="21"/>
      </w:r>
      <w:r w:rsidRPr="00EA0BEB">
        <w:rPr>
          <w:rFonts w:ascii="Constantia" w:eastAsia="Georgia" w:hAnsi="Constantia" w:cs="Georgia"/>
          <w:b/>
          <w:bCs/>
          <w:color w:val="339966"/>
        </w:rPr>
        <w:t xml:space="preserve"> </w:t>
      </w:r>
      <w:r w:rsidRPr="00EA0BEB">
        <w:rPr>
          <w:rFonts w:ascii="Constantia" w:eastAsia="Georgia" w:hAnsi="Constantia" w:cs="Georgia"/>
        </w:rPr>
        <w:t xml:space="preserve">-compared to the former system, and the necessary disability reassessment of all disability benefits recipients in order to continue receiving disability benefits- has also affected the access of persons with disabilities </w:t>
      </w:r>
      <w:r w:rsidR="000C0214" w:rsidRPr="00EA0BEB">
        <w:rPr>
          <w:rFonts w:ascii="Constantia" w:eastAsia="Georgia" w:hAnsi="Constantia" w:cs="Georgia"/>
        </w:rPr>
        <w:t>to</w:t>
      </w:r>
      <w:r w:rsidRPr="00EA0BEB">
        <w:rPr>
          <w:rFonts w:ascii="Constantia" w:eastAsia="Georgia" w:hAnsi="Constantia" w:cs="Georgia"/>
        </w:rPr>
        <w:t xml:space="preserve"> </w:t>
      </w:r>
      <w:r w:rsidRPr="00EA0BEB">
        <w:rPr>
          <w:rFonts w:ascii="Constantia" w:eastAsia="Georgia" w:hAnsi="Constantia" w:cs="Georgia"/>
        </w:rPr>
        <w:lastRenderedPageBreak/>
        <w:t>healthcare services. By that is meant that there are cases that persons with disabilities who had been classified as having a disability by the previous system, suddenly either they were reclassified in another disability category</w:t>
      </w:r>
      <w:r w:rsidR="00FB1CFD" w:rsidRPr="00EA0BEB">
        <w:rPr>
          <w:rFonts w:ascii="Constantia" w:eastAsia="Georgia" w:hAnsi="Constantia" w:cs="Georgia"/>
        </w:rPr>
        <w:t>,</w:t>
      </w:r>
      <w:r w:rsidR="00FD1B7C" w:rsidRPr="00EA0BEB">
        <w:rPr>
          <w:rFonts w:ascii="Constantia" w:eastAsia="Georgia" w:hAnsi="Constantia" w:cs="Georgia"/>
        </w:rPr>
        <w:t xml:space="preserve"> </w:t>
      </w:r>
      <w:r w:rsidRPr="00EA0BEB">
        <w:rPr>
          <w:rFonts w:ascii="Constantia" w:eastAsia="Georgia" w:hAnsi="Constantia" w:cs="Georgia"/>
        </w:rPr>
        <w:t>or they lost their disability status at all. Thus, for those that there was a change to their disability status -not because their health was improved but because of the stricter assessment criteria (Pavli 2017)- this change is translated that the provisions granted to them in the past, based on the severity of their disability, no longer existed.</w:t>
      </w:r>
    </w:p>
    <w:p w14:paraId="3471795C" w14:textId="77777777" w:rsidR="000C1373" w:rsidRPr="00EA0BEB" w:rsidRDefault="000C1373" w:rsidP="000C1373">
      <w:pPr>
        <w:spacing w:line="276" w:lineRule="auto"/>
        <w:jc w:val="both"/>
        <w:rPr>
          <w:rFonts w:ascii="Constantia" w:eastAsia="Georgia" w:hAnsi="Constantia" w:cs="Georgia"/>
        </w:rPr>
      </w:pPr>
    </w:p>
    <w:p w14:paraId="0049810A" w14:textId="4CF1F272" w:rsidR="000C1373" w:rsidRPr="00EA0BEB" w:rsidRDefault="000C1373" w:rsidP="000C1373">
      <w:pPr>
        <w:spacing w:line="276" w:lineRule="auto"/>
        <w:jc w:val="both"/>
        <w:rPr>
          <w:rFonts w:ascii="Constantia" w:eastAsia="Georgia" w:hAnsi="Constantia" w:cs="Georgia"/>
        </w:rPr>
      </w:pPr>
      <w:r w:rsidRPr="00EA0BEB">
        <w:rPr>
          <w:rFonts w:ascii="Constantia" w:eastAsia="Georgia" w:hAnsi="Constantia" w:cs="Georgia"/>
        </w:rPr>
        <w:t xml:space="preserve">Apart from the barriers mentioned above, the cost that persons with disabilities must pay from their </w:t>
      </w:r>
      <w:r w:rsidR="000C0214" w:rsidRPr="00EA0BEB">
        <w:rPr>
          <w:rFonts w:ascii="Constantia" w:eastAsia="Georgia" w:hAnsi="Constantia" w:cs="Georgia"/>
        </w:rPr>
        <w:t>“</w:t>
      </w:r>
      <w:r w:rsidRPr="00EA0BEB">
        <w:rPr>
          <w:rFonts w:ascii="Constantia" w:eastAsia="Georgia" w:hAnsi="Constantia" w:cs="Georgia"/>
        </w:rPr>
        <w:t>pocket</w:t>
      </w:r>
      <w:r w:rsidR="000C0214" w:rsidRPr="00EA0BEB">
        <w:rPr>
          <w:rFonts w:ascii="Constantia" w:eastAsia="Georgia" w:hAnsi="Constantia" w:cs="Georgia"/>
        </w:rPr>
        <w:t>”</w:t>
      </w:r>
      <w:r w:rsidRPr="00EA0BEB">
        <w:rPr>
          <w:rFonts w:ascii="Constantia" w:eastAsia="Georgia" w:hAnsi="Constantia" w:cs="Georgia"/>
        </w:rPr>
        <w:t xml:space="preserve"> for receiving healthcare services has significantly increased. More specifically, persons with disabilities </w:t>
      </w:r>
      <w:proofErr w:type="gramStart"/>
      <w:r w:rsidRPr="00EA0BEB">
        <w:rPr>
          <w:rFonts w:ascii="Constantia" w:eastAsia="Georgia" w:hAnsi="Constantia" w:cs="Georgia"/>
        </w:rPr>
        <w:t>have to</w:t>
      </w:r>
      <w:proofErr w:type="gramEnd"/>
      <w:r w:rsidRPr="00EA0BEB">
        <w:rPr>
          <w:rFonts w:ascii="Constantia" w:eastAsia="Georgia" w:hAnsi="Constantia" w:cs="Georgia"/>
        </w:rPr>
        <w:t xml:space="preserve"> pay themselves a 25% contribution for buying their prescribed medication. If the medication is associated with the disease or impairment of persons with disabilities, then their contribution is either a 0% or 10% (</w:t>
      </w:r>
      <w:r w:rsidR="00FF29E4" w:rsidRPr="00EA0BEB">
        <w:rPr>
          <w:rFonts w:ascii="Constantia" w:eastAsia="Georgia" w:hAnsi="Constantia" w:cs="Georgia"/>
        </w:rPr>
        <w:t>Government Gazette 2012e</w:t>
      </w:r>
      <w:r w:rsidRPr="00EA0BEB">
        <w:rPr>
          <w:rFonts w:ascii="Constantia" w:eastAsia="Georgia" w:hAnsi="Constantia" w:cs="Georgia"/>
        </w:rPr>
        <w:t>). An issue, however, emerges here and concerns the choice of the contribution percentage. For example, in the case of a person with bipolar disorder, his/her contribution to antipsychotic medication is up to 10%, while for the anti-depression medication</w:t>
      </w:r>
      <w:r w:rsidR="00FB1CFD" w:rsidRPr="00EA0BEB">
        <w:rPr>
          <w:rFonts w:ascii="Constantia" w:eastAsia="Georgia" w:hAnsi="Constantia" w:cs="Georgia"/>
        </w:rPr>
        <w:t>,</w:t>
      </w:r>
      <w:r w:rsidRPr="00EA0BEB">
        <w:rPr>
          <w:rFonts w:ascii="Constantia" w:eastAsia="Georgia" w:hAnsi="Constantia" w:cs="Georgia"/>
        </w:rPr>
        <w:t xml:space="preserve"> the contribution is 25%. So, the question that arises here concerns the criteria to classify which medication falls into the 0%-10% category and which into the 25% category. </w:t>
      </w:r>
    </w:p>
    <w:p w14:paraId="1EE7FC1B" w14:textId="77777777" w:rsidR="000C1373" w:rsidRPr="00EA0BEB" w:rsidRDefault="000C1373" w:rsidP="000C1373">
      <w:pPr>
        <w:spacing w:line="276" w:lineRule="auto"/>
        <w:jc w:val="both"/>
        <w:rPr>
          <w:rFonts w:ascii="Constantia" w:eastAsia="Georgia" w:hAnsi="Constantia" w:cs="Georgia"/>
        </w:rPr>
      </w:pPr>
    </w:p>
    <w:p w14:paraId="44BF5660" w14:textId="77777777" w:rsidR="000C1373" w:rsidRPr="00EA0BEB" w:rsidRDefault="000C1373" w:rsidP="000C1373">
      <w:pPr>
        <w:spacing w:line="276" w:lineRule="auto"/>
        <w:jc w:val="both"/>
        <w:rPr>
          <w:rFonts w:ascii="Constantia" w:eastAsia="Georgia" w:hAnsi="Constantia" w:cs="Georgia"/>
        </w:rPr>
      </w:pPr>
      <w:r w:rsidRPr="00EA0BEB">
        <w:rPr>
          <w:rFonts w:ascii="Constantia" w:eastAsia="Georgia" w:hAnsi="Constantia" w:cs="Georgia"/>
        </w:rPr>
        <w:t xml:space="preserve">Similarly, persons with disabilities must pay a 15% contribution for diagnostic examination at private diagnostic centers which have a contract with the National Organization for the Provision of Healthcare Services (EOPYY). Persons who have been classified with more than 80% of disability percentage and have either thalassemia, chronic kidney failure, kidney transplantation, cystic fibrosis, diabetes </w:t>
      </w:r>
      <w:proofErr w:type="gramStart"/>
      <w:r w:rsidRPr="00EA0BEB">
        <w:rPr>
          <w:rFonts w:ascii="Constantia" w:eastAsia="Georgia" w:hAnsi="Constantia" w:cs="Georgia"/>
        </w:rPr>
        <w:t>type-I</w:t>
      </w:r>
      <w:proofErr w:type="gramEnd"/>
      <w:r w:rsidRPr="00EA0BEB">
        <w:rPr>
          <w:rFonts w:ascii="Constantia" w:eastAsia="Georgia" w:hAnsi="Constantia" w:cs="Georgia"/>
        </w:rPr>
        <w:t xml:space="preserve">, or those who are amputated and receive the non-institutional care benefit they do not pay any contribution. </w:t>
      </w:r>
    </w:p>
    <w:p w14:paraId="7B617C6F" w14:textId="77777777" w:rsidR="000C1373" w:rsidRPr="00EA0BEB" w:rsidRDefault="000C1373" w:rsidP="000C1373">
      <w:pPr>
        <w:spacing w:line="276" w:lineRule="auto"/>
        <w:jc w:val="both"/>
        <w:rPr>
          <w:rFonts w:ascii="Constantia" w:eastAsia="Georgia" w:hAnsi="Constantia" w:cs="Georgia"/>
        </w:rPr>
      </w:pPr>
    </w:p>
    <w:p w14:paraId="65EFAD2D" w14:textId="5CB9F3A4" w:rsidR="000C1373" w:rsidRPr="00EA0BEB" w:rsidRDefault="000C1373" w:rsidP="000C1373">
      <w:pPr>
        <w:spacing w:line="276" w:lineRule="auto"/>
        <w:jc w:val="both"/>
        <w:rPr>
          <w:rFonts w:ascii="Constantia" w:eastAsia="Georgia" w:hAnsi="Constantia" w:cs="Georgia"/>
        </w:rPr>
      </w:pPr>
      <w:r w:rsidRPr="00EA0BEB">
        <w:rPr>
          <w:rFonts w:ascii="Constantia" w:eastAsia="Georgia" w:hAnsi="Constantia" w:cs="Georgia"/>
        </w:rPr>
        <w:t xml:space="preserve">As said previously, the cuts to the budget for public health have had severe consequences to the operation of the hospitals and let alone to regional hospitals. For that reason, persons with disabilities </w:t>
      </w:r>
      <w:proofErr w:type="gramStart"/>
      <w:r w:rsidRPr="00EA0BEB">
        <w:rPr>
          <w:rFonts w:ascii="Constantia" w:eastAsia="Georgia" w:hAnsi="Constantia" w:cs="Georgia"/>
        </w:rPr>
        <w:t>have to</w:t>
      </w:r>
      <w:proofErr w:type="gramEnd"/>
      <w:r w:rsidRPr="00EA0BEB">
        <w:rPr>
          <w:rFonts w:ascii="Constantia" w:eastAsia="Georgia" w:hAnsi="Constantia" w:cs="Georgia"/>
        </w:rPr>
        <w:t xml:space="preserve"> travel far away from their permanent residency for receiving healthcare services. In other words, persons with disabilities have been transformed into “internal migrants</w:t>
      </w:r>
      <w:r w:rsidR="00FB1CFD" w:rsidRPr="00EA0BEB">
        <w:rPr>
          <w:rFonts w:ascii="Constantia" w:eastAsia="Georgia" w:hAnsi="Constantia" w:cs="Georgia"/>
        </w:rPr>
        <w:t>,</w:t>
      </w:r>
      <w:r w:rsidRPr="00EA0BEB">
        <w:rPr>
          <w:rFonts w:ascii="Constantia" w:eastAsia="Georgia" w:hAnsi="Constantia" w:cs="Georgia"/>
        </w:rPr>
        <w:t xml:space="preserve">” looking for healthcare treatment. Considering the already increased cost for persons with disabilities in receiving healthcare services, this extra cost for </w:t>
      </w:r>
      <w:r w:rsidRPr="00EA0BEB">
        <w:rPr>
          <w:rFonts w:ascii="Constantia" w:eastAsia="Georgia" w:hAnsi="Constantia" w:cs="Georgia"/>
        </w:rPr>
        <w:lastRenderedPageBreak/>
        <w:t>visiting a physician and/or a hospital far from their permanent residency is one more challenge in their vested right to healthcare.</w:t>
      </w:r>
    </w:p>
    <w:p w14:paraId="36D3851E" w14:textId="77777777" w:rsidR="000C1373" w:rsidRPr="00EA0BEB" w:rsidRDefault="000C1373" w:rsidP="000C1373">
      <w:pPr>
        <w:spacing w:line="276" w:lineRule="auto"/>
        <w:jc w:val="both"/>
        <w:rPr>
          <w:rFonts w:ascii="Constantia" w:eastAsia="Georgia" w:hAnsi="Constantia" w:cs="Georgia"/>
        </w:rPr>
      </w:pPr>
    </w:p>
    <w:p w14:paraId="6BA6ADB5" w14:textId="76C00E92" w:rsidR="000C1373" w:rsidRPr="00EA0BEB" w:rsidRDefault="000C1373" w:rsidP="000C1373">
      <w:pPr>
        <w:spacing w:line="276" w:lineRule="auto"/>
        <w:jc w:val="both"/>
        <w:rPr>
          <w:rFonts w:ascii="Constantia" w:eastAsia="Georgia" w:hAnsi="Constantia" w:cs="Georgia"/>
        </w:rPr>
      </w:pPr>
      <w:r w:rsidRPr="00EA0BEB">
        <w:rPr>
          <w:rFonts w:ascii="Constantia" w:eastAsia="Georgia" w:hAnsi="Constantia" w:cs="Georgia"/>
        </w:rPr>
        <w:t>OECD, in its report</w:t>
      </w:r>
      <w:r w:rsidR="00FB1CFD" w:rsidRPr="00EA0BEB">
        <w:rPr>
          <w:rFonts w:ascii="Constantia" w:eastAsia="Georgia" w:hAnsi="Constantia" w:cs="Georgia"/>
        </w:rPr>
        <w:t>,</w:t>
      </w:r>
      <w:r w:rsidRPr="00EA0BEB">
        <w:rPr>
          <w:rFonts w:ascii="Constantia" w:eastAsia="Georgia" w:hAnsi="Constantia" w:cs="Georgia"/>
        </w:rPr>
        <w:t xml:space="preserve"> </w:t>
      </w:r>
      <w:r w:rsidRPr="00EA0BEB">
        <w:rPr>
          <w:rFonts w:ascii="Constantia" w:eastAsia="Georgia" w:hAnsi="Constantia" w:cs="Georgia"/>
          <w:i/>
          <w:iCs/>
        </w:rPr>
        <w:t>Sickness, Disability, and Work: Breaking the Barriers</w:t>
      </w:r>
      <w:r w:rsidRPr="00EA0BEB">
        <w:rPr>
          <w:rFonts w:ascii="Constantia" w:eastAsia="Georgia" w:hAnsi="Constantia" w:cs="Georgia"/>
        </w:rPr>
        <w:t xml:space="preserve"> (2009, p. 10), supports that “mental health problems is an unresolved challenge.” While in the OECD report the emphasis is on the increase of the rate of persons with psychosocial disabilities in Europe and their access to welfare services, in Greece both the mental healthcare system and mental health constitute </w:t>
      </w:r>
      <w:r w:rsidR="000C0214" w:rsidRPr="00EA0BEB">
        <w:rPr>
          <w:rFonts w:ascii="Constantia" w:eastAsia="Georgia" w:hAnsi="Constantia" w:cs="Georgia"/>
        </w:rPr>
        <w:t>“</w:t>
      </w:r>
      <w:r w:rsidRPr="00EA0BEB">
        <w:rPr>
          <w:rFonts w:ascii="Constantia" w:eastAsia="Georgia" w:hAnsi="Constantia" w:cs="Georgia"/>
        </w:rPr>
        <w:t>unresolved challenges</w:t>
      </w:r>
      <w:r w:rsidR="000C0214" w:rsidRPr="00EA0BEB">
        <w:rPr>
          <w:rFonts w:ascii="Constantia" w:eastAsia="Georgia" w:hAnsi="Constantia" w:cs="Georgia"/>
        </w:rPr>
        <w:t>”</w:t>
      </w:r>
      <w:r w:rsidRPr="00EA0BEB">
        <w:rPr>
          <w:rFonts w:ascii="Constantia" w:eastAsia="Georgia" w:hAnsi="Constantia" w:cs="Georgia"/>
        </w:rPr>
        <w:t>. On the one hand, due to the impact of the economic crisis on citizens of Greece and</w:t>
      </w:r>
      <w:r w:rsidR="000C0214" w:rsidRPr="00EA0BEB">
        <w:rPr>
          <w:rFonts w:ascii="Constantia" w:eastAsia="Georgia" w:hAnsi="Constantia" w:cs="Georgia"/>
        </w:rPr>
        <w:t>,</w:t>
      </w:r>
      <w:r w:rsidRPr="00EA0BEB">
        <w:rPr>
          <w:rFonts w:ascii="Constantia" w:eastAsia="Georgia" w:hAnsi="Constantia" w:cs="Georgia"/>
        </w:rPr>
        <w:t xml:space="preserve"> let alone</w:t>
      </w:r>
      <w:r w:rsidR="000C0214" w:rsidRPr="00EA0BEB">
        <w:rPr>
          <w:rFonts w:ascii="Constantia" w:eastAsia="Georgia" w:hAnsi="Constantia" w:cs="Georgia"/>
        </w:rPr>
        <w:t>,</w:t>
      </w:r>
      <w:r w:rsidRPr="00EA0BEB">
        <w:rPr>
          <w:rFonts w:ascii="Constantia" w:eastAsia="Georgia" w:hAnsi="Constantia" w:cs="Georgia"/>
        </w:rPr>
        <w:t xml:space="preserve"> the radical changes in the structure of the Greek society, e.g., increase in social inequalities and socio-economic uncertainty, many citizens suddenly face serious mental health problems. For example, the fear of unemployment, uncertainty for tomorrow, income drop and fear that they would not be able to cover their personal and/or their families’ daily needs, have as a result an increase </w:t>
      </w:r>
      <w:r w:rsidR="000C0214" w:rsidRPr="00EA0BEB">
        <w:rPr>
          <w:rFonts w:ascii="Constantia" w:eastAsia="Georgia" w:hAnsi="Constantia" w:cs="Georgia"/>
        </w:rPr>
        <w:t xml:space="preserve">to </w:t>
      </w:r>
      <w:r w:rsidRPr="00EA0BEB">
        <w:rPr>
          <w:rFonts w:ascii="Constantia" w:eastAsia="Georgia" w:hAnsi="Constantia" w:cs="Georgia"/>
        </w:rPr>
        <w:t xml:space="preserve">the rates of people who suffer from mental related problems, e.g., depression, panic attacks, suicides. On the other hand, as </w:t>
      </w:r>
      <w:r w:rsidR="00F052A0" w:rsidRPr="00EA0BEB">
        <w:rPr>
          <w:rFonts w:ascii="Constantia" w:eastAsia="Georgia" w:hAnsi="Constantia" w:cs="Georgia"/>
        </w:rPr>
        <w:t>referred</w:t>
      </w:r>
      <w:r w:rsidRPr="00EA0BEB">
        <w:rPr>
          <w:rFonts w:ascii="Constantia" w:eastAsia="Georgia" w:hAnsi="Constantia" w:cs="Georgia"/>
        </w:rPr>
        <w:t xml:space="preserve"> previously, the austerity measures that have been imposed by the troika to the Greek state have severely affected the public healthcare system. But, if the public healthcare system has been severely affected, then the situation for the already ‘wounded’ mental healthcare system is even worse. In other words, while the rates of citizens with mental health problems rapidly increase, the provisions and the operation of the mental healthcare system is very weak. </w:t>
      </w:r>
    </w:p>
    <w:p w14:paraId="7462E27A" w14:textId="77777777" w:rsidR="000C1373" w:rsidRPr="00EA0BEB" w:rsidRDefault="000C1373" w:rsidP="000C1373">
      <w:pPr>
        <w:spacing w:line="276" w:lineRule="auto"/>
        <w:jc w:val="both"/>
        <w:rPr>
          <w:rFonts w:ascii="Constantia" w:eastAsia="Georgia" w:hAnsi="Constantia" w:cs="Georgia"/>
        </w:rPr>
      </w:pPr>
    </w:p>
    <w:p w14:paraId="1097478D" w14:textId="6CEAB4C5" w:rsidR="000C1373" w:rsidRPr="00EA0BEB" w:rsidRDefault="000C1373" w:rsidP="000C1373">
      <w:pPr>
        <w:spacing w:line="276" w:lineRule="auto"/>
        <w:jc w:val="both"/>
        <w:rPr>
          <w:rFonts w:ascii="Constantia" w:eastAsia="Georgia" w:hAnsi="Constantia" w:cs="Georgia"/>
        </w:rPr>
      </w:pPr>
      <w:r w:rsidRPr="00EA0BEB">
        <w:rPr>
          <w:rFonts w:ascii="Constantia" w:eastAsia="Georgia" w:hAnsi="Constantia" w:cs="Georgia"/>
        </w:rPr>
        <w:t xml:space="preserve">To be more specific, the cuts to the budget of </w:t>
      </w:r>
      <w:r w:rsidR="00FB1CFD" w:rsidRPr="00EA0BEB">
        <w:rPr>
          <w:rFonts w:ascii="Constantia" w:eastAsia="Georgia" w:hAnsi="Constantia" w:cs="Georgia"/>
        </w:rPr>
        <w:t xml:space="preserve">the </w:t>
      </w:r>
      <w:r w:rsidRPr="00EA0BEB">
        <w:rPr>
          <w:rFonts w:ascii="Constantia" w:eastAsia="Georgia" w:hAnsi="Constantia" w:cs="Georgia"/>
        </w:rPr>
        <w:t xml:space="preserve">mental healthcare system “has been 20% between 2010 and 2011, and by additional 55% between 2011 and 2012 (as cited to </w:t>
      </w:r>
      <w:proofErr w:type="spellStart"/>
      <w:r w:rsidRPr="00EA0BEB">
        <w:rPr>
          <w:rFonts w:ascii="Constantia" w:eastAsia="Georgia" w:hAnsi="Constantia" w:cs="Georgia"/>
        </w:rPr>
        <w:t>Stylianidis</w:t>
      </w:r>
      <w:proofErr w:type="spellEnd"/>
      <w:r w:rsidRPr="00EA0BEB">
        <w:rPr>
          <w:rFonts w:ascii="Constantia" w:eastAsia="Georgia" w:hAnsi="Constantia" w:cs="Georgia"/>
        </w:rPr>
        <w:t xml:space="preserve"> and </w:t>
      </w:r>
      <w:proofErr w:type="spellStart"/>
      <w:r w:rsidRPr="00EA0BEB">
        <w:rPr>
          <w:rFonts w:ascii="Constantia" w:eastAsia="Georgia" w:hAnsi="Constantia" w:cs="Georgia"/>
        </w:rPr>
        <w:t>Souliotis</w:t>
      </w:r>
      <w:proofErr w:type="spellEnd"/>
      <w:r w:rsidRPr="00EA0BEB">
        <w:rPr>
          <w:rFonts w:ascii="Constantia" w:eastAsia="Georgia" w:hAnsi="Constantia" w:cs="Georgia"/>
        </w:rPr>
        <w:t xml:space="preserve"> 2019, p. 17). These cuts to mental health services are translated to </w:t>
      </w:r>
      <w:proofErr w:type="spellStart"/>
      <w:r w:rsidRPr="00EA0BEB">
        <w:rPr>
          <w:rFonts w:ascii="Constantia" w:eastAsia="Georgia" w:hAnsi="Constantia" w:cs="Georgia"/>
        </w:rPr>
        <w:t>i</w:t>
      </w:r>
      <w:proofErr w:type="spellEnd"/>
      <w:r w:rsidRPr="00EA0BEB">
        <w:rPr>
          <w:rFonts w:ascii="Constantia" w:eastAsia="Georgia" w:hAnsi="Constantia" w:cs="Georgia"/>
        </w:rPr>
        <w:t>) degradation of mental health services, ii) lack of staff at the Mental Care Units and burnout of existing staff, iii) use of restrictive technologies and measures for limiting the free movement of persons with psychosocial disabilities, and, iv) lack of sufficient units for providing mental health services to persons with psychosocial disabilities (Council of Europe 2018).</w:t>
      </w:r>
    </w:p>
    <w:p w14:paraId="16A0AEFD" w14:textId="77777777" w:rsidR="000C1373" w:rsidRPr="00EA0BEB" w:rsidRDefault="000C1373" w:rsidP="000C1373">
      <w:pPr>
        <w:spacing w:line="276" w:lineRule="auto"/>
        <w:jc w:val="both"/>
        <w:rPr>
          <w:rFonts w:ascii="Constantia" w:eastAsia="Georgia" w:hAnsi="Constantia" w:cs="Georgia"/>
        </w:rPr>
      </w:pPr>
    </w:p>
    <w:p w14:paraId="2D65CD51" w14:textId="56F151EE" w:rsidR="000C1373" w:rsidRPr="00EA0BEB" w:rsidRDefault="000C1373" w:rsidP="000C1373">
      <w:pPr>
        <w:spacing w:line="276" w:lineRule="auto"/>
        <w:jc w:val="both"/>
        <w:rPr>
          <w:rFonts w:ascii="Constantia" w:eastAsia="Georgia" w:hAnsi="Constantia" w:cs="Georgia"/>
        </w:rPr>
      </w:pPr>
      <w:r w:rsidRPr="00EA0BEB">
        <w:rPr>
          <w:rFonts w:ascii="Constantia" w:eastAsia="Georgia" w:hAnsi="Constantia" w:cs="Georgia"/>
        </w:rPr>
        <w:t xml:space="preserve">Many citizens in Greece do not have access to healthcare services due to their unemployment status. The 2016 Law </w:t>
      </w:r>
      <w:r w:rsidR="00D071EE" w:rsidRPr="00EA0BEB">
        <w:rPr>
          <w:rFonts w:ascii="Constantia" w:eastAsia="Georgia" w:hAnsi="Constantia" w:cs="Georgia"/>
        </w:rPr>
        <w:t>4368</w:t>
      </w:r>
      <w:r w:rsidRPr="00EA0BEB">
        <w:rPr>
          <w:rFonts w:ascii="Constantia" w:eastAsia="Georgia" w:hAnsi="Constantia" w:cs="Georgia"/>
        </w:rPr>
        <w:t xml:space="preserve"> (Government Gazette 2016</w:t>
      </w:r>
      <w:r w:rsidR="00F052A0" w:rsidRPr="00EA0BEB">
        <w:rPr>
          <w:rFonts w:ascii="Constantia" w:eastAsia="Georgia" w:hAnsi="Constantia" w:cs="Georgia"/>
        </w:rPr>
        <w:t>d</w:t>
      </w:r>
      <w:r w:rsidRPr="00EA0BEB">
        <w:rPr>
          <w:rFonts w:ascii="Constantia" w:eastAsia="Georgia" w:hAnsi="Constantia" w:cs="Georgia"/>
        </w:rPr>
        <w:t xml:space="preserve">) was enacted foreseeing that uninsured and former holders of the “poverty booklets” </w:t>
      </w:r>
      <w:r w:rsidRPr="00EA0BEB">
        <w:rPr>
          <w:rFonts w:ascii="Constantia" w:eastAsia="Georgia" w:hAnsi="Constantia" w:cs="Georgia"/>
        </w:rPr>
        <w:lastRenderedPageBreak/>
        <w:t xml:space="preserve">have equal access to the public healthcare system and that includes nursing, diagnostic and pharmaceutical coverage. </w:t>
      </w:r>
    </w:p>
    <w:p w14:paraId="3582791D" w14:textId="77777777" w:rsidR="000C1373" w:rsidRPr="00EA0BEB" w:rsidRDefault="000C1373" w:rsidP="000C1373">
      <w:pPr>
        <w:spacing w:line="276" w:lineRule="auto"/>
        <w:jc w:val="both"/>
        <w:rPr>
          <w:rFonts w:ascii="Constantia" w:eastAsia="Georgia" w:hAnsi="Constantia" w:cs="Georgia"/>
        </w:rPr>
      </w:pPr>
    </w:p>
    <w:p w14:paraId="696D1B75" w14:textId="29B0202B" w:rsidR="000C1373" w:rsidRPr="00EA0BEB" w:rsidRDefault="000C1373" w:rsidP="000C1373">
      <w:pPr>
        <w:spacing w:line="276" w:lineRule="auto"/>
        <w:jc w:val="both"/>
        <w:rPr>
          <w:rFonts w:ascii="Constantia" w:eastAsia="Georgia" w:hAnsi="Constantia" w:cs="Georgia"/>
        </w:rPr>
      </w:pPr>
      <w:r w:rsidRPr="00EA0BEB">
        <w:rPr>
          <w:rFonts w:ascii="Constantia" w:eastAsia="Georgia" w:hAnsi="Constantia" w:cs="Georgia"/>
        </w:rPr>
        <w:t>According to the Medical Ethics Code (Government Gazette 2005</w:t>
      </w:r>
      <w:r w:rsidR="00D427C2" w:rsidRPr="00EA0BEB">
        <w:rPr>
          <w:rFonts w:ascii="Constantia" w:eastAsia="Georgia" w:hAnsi="Constantia" w:cs="Georgia"/>
        </w:rPr>
        <w:t>b</w:t>
      </w:r>
      <w:r w:rsidRPr="00EA0BEB">
        <w:rPr>
          <w:rFonts w:ascii="Constantia" w:eastAsia="Georgia" w:hAnsi="Constantia" w:cs="Georgia"/>
        </w:rPr>
        <w:t>)</w:t>
      </w:r>
      <w:r w:rsidR="00FB1CFD" w:rsidRPr="00EA0BEB">
        <w:rPr>
          <w:rFonts w:ascii="Constantia" w:eastAsia="Georgia" w:hAnsi="Constantia" w:cs="Georgia"/>
        </w:rPr>
        <w:t>,</w:t>
      </w:r>
      <w:r w:rsidRPr="00EA0BEB">
        <w:rPr>
          <w:rFonts w:ascii="Constantia" w:eastAsia="Georgia" w:hAnsi="Constantia" w:cs="Georgia"/>
        </w:rPr>
        <w:t xml:space="preserve"> all physicians should treat all patients with respect and trust irrespective of race</w:t>
      </w:r>
      <w:r w:rsidR="00311B60" w:rsidRPr="00EA0BEB">
        <w:rPr>
          <w:rFonts w:ascii="Constantia" w:eastAsia="Georgia" w:hAnsi="Constantia" w:cs="Georgia"/>
        </w:rPr>
        <w:t xml:space="preserve">, </w:t>
      </w:r>
      <w:r w:rsidRPr="00EA0BEB">
        <w:rPr>
          <w:rFonts w:ascii="Constantia" w:eastAsia="Georgia" w:hAnsi="Constantia" w:cs="Georgia"/>
        </w:rPr>
        <w:t>gender, disability, ethnicity, age, etc. There are cases, however, that persons with disabilities have faced discrimination by the physicians they have visited. Either during their visit to a physician for their health issue or during their disability assessment by the disability medical committees, persons with disabilities have reported that physicians have not treated them equally with other non-disabled patients.</w:t>
      </w:r>
    </w:p>
    <w:p w14:paraId="19C3541D" w14:textId="77777777" w:rsidR="000C1373" w:rsidRPr="00EA0BEB" w:rsidRDefault="000C1373" w:rsidP="000C1373">
      <w:pPr>
        <w:spacing w:line="276" w:lineRule="auto"/>
        <w:jc w:val="both"/>
        <w:rPr>
          <w:rFonts w:ascii="Constantia" w:eastAsia="Georgia" w:hAnsi="Constantia" w:cs="Georgia"/>
        </w:rPr>
      </w:pPr>
    </w:p>
    <w:p w14:paraId="757E92A1" w14:textId="0471BB0D" w:rsidR="000C1373" w:rsidRPr="00EA0BEB" w:rsidRDefault="000C1373" w:rsidP="000C1373">
      <w:pPr>
        <w:spacing w:line="276" w:lineRule="auto"/>
        <w:jc w:val="both"/>
        <w:rPr>
          <w:rFonts w:ascii="Constantia" w:eastAsia="Georgia" w:hAnsi="Constantia" w:cs="Georgia"/>
        </w:rPr>
      </w:pPr>
      <w:r w:rsidRPr="00EA0BEB">
        <w:rPr>
          <w:rFonts w:ascii="Constantia" w:eastAsia="Georgia" w:hAnsi="Constantia" w:cs="Georgia"/>
        </w:rPr>
        <w:t xml:space="preserve">The barriers, however, that persons with disabilities </w:t>
      </w:r>
      <w:proofErr w:type="gramStart"/>
      <w:r w:rsidRPr="00EA0BEB">
        <w:rPr>
          <w:rFonts w:ascii="Constantia" w:eastAsia="Georgia" w:hAnsi="Constantia" w:cs="Georgia"/>
        </w:rPr>
        <w:t>have to</w:t>
      </w:r>
      <w:proofErr w:type="gramEnd"/>
      <w:r w:rsidRPr="00EA0BEB">
        <w:rPr>
          <w:rFonts w:ascii="Constantia" w:eastAsia="Georgia" w:hAnsi="Constantia" w:cs="Georgia"/>
        </w:rPr>
        <w:t xml:space="preserve"> deal with in regard to their access to health are not only limited to issues that are related to affordability. Instead, the access to hospitals and the accessibility of hospital buildings as well as of medical technologies and medical imaging technologies, e.g., mammogra</w:t>
      </w:r>
      <w:r w:rsidR="00D071EE" w:rsidRPr="00EA0BEB">
        <w:rPr>
          <w:rFonts w:ascii="Constantia" w:eastAsia="Georgia" w:hAnsi="Constantia" w:cs="Georgia"/>
        </w:rPr>
        <w:t>m</w:t>
      </w:r>
      <w:r w:rsidRPr="00EA0BEB">
        <w:rPr>
          <w:rFonts w:ascii="Constantia" w:eastAsia="Georgia" w:hAnsi="Constantia" w:cs="Georgia"/>
        </w:rPr>
        <w:t xml:space="preserve">, are challenges that persons with disabilities face </w:t>
      </w:r>
      <w:r w:rsidR="00FB1CFD" w:rsidRPr="00EA0BEB">
        <w:rPr>
          <w:rFonts w:ascii="Constantia" w:eastAsia="Georgia" w:hAnsi="Constantia" w:cs="Georgia"/>
        </w:rPr>
        <w:t>daily</w:t>
      </w:r>
      <w:r w:rsidRPr="00EA0BEB">
        <w:rPr>
          <w:rFonts w:ascii="Constantia" w:eastAsia="Georgia" w:hAnsi="Constantia" w:cs="Georgia"/>
        </w:rPr>
        <w:t xml:space="preserve"> when they visit hospitals, either as patients or as assistants or visitors to other patients. To be more specific, </w:t>
      </w:r>
      <w:proofErr w:type="spellStart"/>
      <w:r w:rsidRPr="00EA0BEB">
        <w:rPr>
          <w:rFonts w:ascii="Constantia" w:eastAsia="Georgia" w:hAnsi="Constantia" w:cs="Georgia"/>
        </w:rPr>
        <w:t>i</w:t>
      </w:r>
      <w:proofErr w:type="spellEnd"/>
      <w:r w:rsidRPr="00EA0BEB">
        <w:rPr>
          <w:rFonts w:ascii="Constantia" w:eastAsia="Georgia" w:hAnsi="Constantia" w:cs="Georgia"/>
        </w:rPr>
        <w:t>) hospital rooms and patients WC are not adapted in such a way for being accessible to persons with disabilities, ii) there are rarely accessible WCs for the public, iii) medical equipment, technologies, and medical imaging technologies have not been adapted to the needs of persons with disabilities, iv) there is no</w:t>
      </w:r>
      <w:r w:rsidR="00FB1CFD" w:rsidRPr="00EA0BEB">
        <w:rPr>
          <w:rFonts w:ascii="Constantia" w:eastAsia="Georgia" w:hAnsi="Constantia" w:cs="Georgia"/>
        </w:rPr>
        <w:t>t</w:t>
      </w:r>
      <w:r w:rsidRPr="00EA0BEB">
        <w:rPr>
          <w:rFonts w:ascii="Constantia" w:eastAsia="Georgia" w:hAnsi="Constantia" w:cs="Georgia"/>
        </w:rPr>
        <w:t xml:space="preserve"> any signage in Braille for blind or partially sighted persons, v) there is no any planning on how persons with disabilities will evacuate the building in case of emergency. While ramps already existed, their use is mostly for the stretchers for moving patients by </w:t>
      </w:r>
      <w:r w:rsidRPr="00EA0BEB">
        <w:rPr>
          <w:rFonts w:ascii="Constantia" w:eastAsia="Georgia" w:hAnsi="Constantia" w:cs="Georgia"/>
          <w:lang w:val="en-GB"/>
        </w:rPr>
        <w:t>nursing staff</w:t>
      </w:r>
      <w:r w:rsidRPr="00EA0BEB">
        <w:rPr>
          <w:rFonts w:ascii="Constantia" w:eastAsia="Georgia" w:hAnsi="Constantia" w:cs="Georgia"/>
        </w:rPr>
        <w:t xml:space="preserve">. Similarly, while the elevators are big enough either for accommodating stretchers and/or for transferring simultaneously many persons, there are rarely elements/figures of floor announcements as well as of buttons in Braille. </w:t>
      </w:r>
    </w:p>
    <w:p w14:paraId="13CC303D" w14:textId="77777777" w:rsidR="000C1373" w:rsidRPr="00EA0BEB" w:rsidRDefault="000C1373" w:rsidP="000C1373">
      <w:pPr>
        <w:spacing w:line="276" w:lineRule="auto"/>
        <w:jc w:val="both"/>
        <w:rPr>
          <w:rFonts w:ascii="Constantia" w:eastAsia="Georgia" w:hAnsi="Constantia" w:cs="Georgia"/>
        </w:rPr>
      </w:pPr>
    </w:p>
    <w:p w14:paraId="6FE25E6A" w14:textId="5990C9C7" w:rsidR="000C1373" w:rsidRPr="00EA0BEB" w:rsidRDefault="000C1373" w:rsidP="000C1373">
      <w:pPr>
        <w:spacing w:line="276" w:lineRule="auto"/>
        <w:jc w:val="both"/>
        <w:rPr>
          <w:rFonts w:ascii="Constantia" w:eastAsia="Georgia" w:hAnsi="Constantia" w:cs="Georgia"/>
        </w:rPr>
      </w:pPr>
      <w:r w:rsidRPr="00EA0BEB">
        <w:rPr>
          <w:rFonts w:ascii="Constantia" w:eastAsia="Georgia" w:hAnsi="Constantia" w:cs="Georgia"/>
        </w:rPr>
        <w:t xml:space="preserve">Besides, there are neither provisions for deaf and hard of hearing persons </w:t>
      </w:r>
      <w:r w:rsidR="00F052A0" w:rsidRPr="00EA0BEB">
        <w:rPr>
          <w:rFonts w:ascii="Constantia" w:eastAsia="Georgia" w:hAnsi="Constantia" w:cs="Georgia"/>
        </w:rPr>
        <w:t xml:space="preserve">to </w:t>
      </w:r>
      <w:r w:rsidRPr="00EA0BEB">
        <w:rPr>
          <w:rFonts w:ascii="Constantia" w:eastAsia="Georgia" w:hAnsi="Constantia" w:cs="Georgia"/>
        </w:rPr>
        <w:t>communicate with physicians and nurses in sign language</w:t>
      </w:r>
      <w:r w:rsidR="001B5DCC" w:rsidRPr="00EA0BEB">
        <w:rPr>
          <w:rFonts w:ascii="Constantia" w:eastAsia="Georgia" w:hAnsi="Constantia" w:cs="Georgia"/>
        </w:rPr>
        <w:t>,</w:t>
      </w:r>
      <w:r w:rsidRPr="00EA0BEB">
        <w:rPr>
          <w:rFonts w:ascii="Constantia" w:eastAsia="Georgia" w:hAnsi="Constantia" w:cs="Georgia"/>
        </w:rPr>
        <w:t xml:space="preserve"> nor any publication in Braille exists for blind and partially sighted persons. For example, </w:t>
      </w:r>
      <w:proofErr w:type="gramStart"/>
      <w:r w:rsidRPr="00EA0BEB">
        <w:rPr>
          <w:rFonts w:ascii="Constantia" w:eastAsia="Georgia" w:hAnsi="Constantia" w:cs="Georgia"/>
        </w:rPr>
        <w:t>in regard to</w:t>
      </w:r>
      <w:proofErr w:type="gramEnd"/>
      <w:r w:rsidRPr="00EA0BEB">
        <w:rPr>
          <w:rFonts w:ascii="Constantia" w:eastAsia="Georgia" w:hAnsi="Constantia" w:cs="Georgia"/>
        </w:rPr>
        <w:t xml:space="preserve"> medical record, while it is </w:t>
      </w:r>
      <w:r w:rsidR="00FB1CFD" w:rsidRPr="00EA0BEB">
        <w:rPr>
          <w:rFonts w:ascii="Constantia" w:eastAsia="Georgia" w:hAnsi="Constantia" w:cs="Georgia"/>
        </w:rPr>
        <w:t xml:space="preserve">a </w:t>
      </w:r>
      <w:r w:rsidRPr="00EA0BEB">
        <w:rPr>
          <w:rFonts w:ascii="Constantia" w:eastAsia="Georgia" w:hAnsi="Constantia" w:cs="Georgia"/>
        </w:rPr>
        <w:t xml:space="preserve">document, either physical or digital, that contains sensitive personal information of the patient, there is no specific provision that foresees its </w:t>
      </w:r>
      <w:r w:rsidR="00F052A0" w:rsidRPr="00EA0BEB">
        <w:rPr>
          <w:rFonts w:ascii="Constantia" w:eastAsia="Georgia" w:hAnsi="Constantia" w:cs="Georgia"/>
        </w:rPr>
        <w:t>printing</w:t>
      </w:r>
      <w:r w:rsidRPr="00EA0BEB">
        <w:rPr>
          <w:rFonts w:ascii="Constantia" w:eastAsia="Georgia" w:hAnsi="Constantia" w:cs="Georgia"/>
        </w:rPr>
        <w:t xml:space="preserve"> into Braille.</w:t>
      </w:r>
    </w:p>
    <w:p w14:paraId="4E14A490" w14:textId="77777777" w:rsidR="00FC78CA" w:rsidRPr="00EA0BEB" w:rsidRDefault="00FC78CA" w:rsidP="00B81EF0">
      <w:pPr>
        <w:pStyle w:val="Heading2"/>
        <w:numPr>
          <w:ilvl w:val="0"/>
          <w:numId w:val="0"/>
        </w:numPr>
        <w:spacing w:after="240"/>
        <w:ind w:left="576" w:hanging="576"/>
        <w:rPr>
          <w:rFonts w:ascii="Constantia" w:eastAsia="Georgia" w:hAnsi="Constantia"/>
          <w:b/>
          <w:bCs w:val="0"/>
          <w:color w:val="C00000"/>
        </w:rPr>
      </w:pPr>
      <w:bookmarkStart w:id="91" w:name="_Toc17654922"/>
      <w:r w:rsidRPr="00EA0BEB">
        <w:rPr>
          <w:rFonts w:ascii="Constantia" w:eastAsia="Georgia" w:hAnsi="Constantia"/>
          <w:b/>
          <w:bCs w:val="0"/>
          <w:color w:val="C00000"/>
        </w:rPr>
        <w:lastRenderedPageBreak/>
        <w:t>NCDP’s response to the CRPD Committee List of Issues</w:t>
      </w:r>
      <w:bookmarkEnd w:id="91"/>
    </w:p>
    <w:p w14:paraId="6A28EAC0" w14:textId="66B97835" w:rsidR="001D6CBD" w:rsidRPr="00EA0BEB" w:rsidRDefault="001D6CBD" w:rsidP="001D6CBD">
      <w:pPr>
        <w:jc w:val="both"/>
        <w:rPr>
          <w:rFonts w:ascii="Constantia" w:hAnsi="Constantia"/>
          <w:i/>
          <w:iCs/>
          <w:color w:val="0000FF"/>
        </w:rPr>
      </w:pPr>
      <w:r w:rsidRPr="00EA0BEB">
        <w:rPr>
          <w:rFonts w:ascii="Constantia" w:hAnsi="Constantia"/>
          <w:i/>
          <w:iCs/>
          <w:color w:val="0000FF"/>
        </w:rPr>
        <w:t>20.</w:t>
      </w:r>
      <w:r w:rsidR="00FB1CFD" w:rsidRPr="00EA0BEB">
        <w:rPr>
          <w:rFonts w:ascii="Constantia" w:hAnsi="Constantia"/>
          <w:i/>
          <w:iCs/>
          <w:color w:val="0000FF"/>
        </w:rPr>
        <w:t xml:space="preserve"> </w:t>
      </w:r>
      <w:r w:rsidRPr="00EA0BEB">
        <w:rPr>
          <w:rFonts w:ascii="Constantia" w:hAnsi="Constantia"/>
          <w:i/>
          <w:iCs/>
          <w:color w:val="0000FF"/>
        </w:rPr>
        <w:t>Please inform the Committee about:</w:t>
      </w:r>
    </w:p>
    <w:p w14:paraId="3EC2B705" w14:textId="77777777" w:rsidR="001D6CBD" w:rsidRPr="00EA0BEB" w:rsidRDefault="001D6CBD" w:rsidP="001D6CBD">
      <w:pPr>
        <w:jc w:val="both"/>
        <w:rPr>
          <w:rFonts w:ascii="Constantia" w:hAnsi="Constantia"/>
          <w:i/>
          <w:iCs/>
          <w:color w:val="0000FF"/>
        </w:rPr>
      </w:pPr>
    </w:p>
    <w:p w14:paraId="4EF40A8A" w14:textId="5C728B2F" w:rsidR="001D6CBD" w:rsidRPr="00EA0BEB" w:rsidRDefault="001D6CBD" w:rsidP="001D6CBD">
      <w:pPr>
        <w:jc w:val="both"/>
        <w:rPr>
          <w:rFonts w:ascii="Constantia" w:hAnsi="Constantia"/>
          <w:i/>
          <w:iCs/>
          <w:color w:val="0000FF"/>
        </w:rPr>
      </w:pPr>
      <w:r w:rsidRPr="00EA0BEB">
        <w:rPr>
          <w:rFonts w:ascii="Constantia" w:hAnsi="Constantia"/>
          <w:i/>
          <w:iCs/>
          <w:color w:val="0000FF"/>
        </w:rPr>
        <w:t>20a. Access of persons with disabilities to health services, providing data disaggregated by sex, age</w:t>
      </w:r>
      <w:r w:rsidR="00FB1CFD" w:rsidRPr="00EA0BEB">
        <w:rPr>
          <w:rFonts w:ascii="Constantia" w:hAnsi="Constantia"/>
          <w:i/>
          <w:iCs/>
          <w:color w:val="0000FF"/>
        </w:rPr>
        <w:t>,</w:t>
      </w:r>
      <w:r w:rsidRPr="00EA0BEB">
        <w:rPr>
          <w:rFonts w:ascii="Constantia" w:hAnsi="Constantia"/>
          <w:i/>
          <w:iCs/>
          <w:color w:val="0000FF"/>
        </w:rPr>
        <w:t xml:space="preserve"> and type of impairment, and about measures taken to mitigate the impact of the economic crisis on access to health care;</w:t>
      </w:r>
    </w:p>
    <w:p w14:paraId="6631EBC1" w14:textId="242E4912" w:rsidR="001D6CBD" w:rsidRPr="00EA0BEB" w:rsidRDefault="001D6CBD" w:rsidP="001D6CBD">
      <w:pPr>
        <w:jc w:val="both"/>
        <w:rPr>
          <w:rFonts w:ascii="Constantia" w:hAnsi="Constantia"/>
          <w:i/>
          <w:iCs/>
          <w:color w:val="0000FF"/>
        </w:rPr>
      </w:pPr>
    </w:p>
    <w:p w14:paraId="402C9DE3" w14:textId="31913A02" w:rsidR="001D6CBD" w:rsidRPr="00EA0BEB" w:rsidRDefault="001D6CBD" w:rsidP="00FC78CA">
      <w:pPr>
        <w:spacing w:line="276" w:lineRule="auto"/>
        <w:jc w:val="both"/>
        <w:rPr>
          <w:rFonts w:ascii="Constantia" w:hAnsi="Constantia"/>
          <w:i/>
          <w:iCs/>
          <w:color w:val="0000FF"/>
        </w:rPr>
      </w:pPr>
      <w:r w:rsidRPr="00EA0BEB">
        <w:rPr>
          <w:rFonts w:ascii="Constantia" w:eastAsia="Georgia" w:hAnsi="Constantia" w:cs="Georgia"/>
          <w:color w:val="0000FF"/>
        </w:rPr>
        <w:t xml:space="preserve">20a. </w:t>
      </w:r>
      <w:r w:rsidRPr="00EA0BEB">
        <w:rPr>
          <w:rFonts w:ascii="Constantia" w:eastAsia="Georgia" w:hAnsi="Constantia" w:cs="Georgia"/>
        </w:rPr>
        <w:t>We do</w:t>
      </w:r>
      <w:r w:rsidR="00FB1CFD" w:rsidRPr="00EA0BEB">
        <w:rPr>
          <w:rFonts w:ascii="Constantia" w:eastAsia="Georgia" w:hAnsi="Constantia" w:cs="Georgia"/>
        </w:rPr>
        <w:t xml:space="preserve"> no</w:t>
      </w:r>
      <w:r w:rsidRPr="00EA0BEB">
        <w:rPr>
          <w:rFonts w:ascii="Constantia" w:eastAsia="Georgia" w:hAnsi="Constantia" w:cs="Georgia"/>
        </w:rPr>
        <w:t xml:space="preserve">t </w:t>
      </w:r>
      <w:r w:rsidR="00FB1CFD" w:rsidRPr="00EA0BEB">
        <w:rPr>
          <w:rFonts w:ascii="Constantia" w:eastAsia="Georgia" w:hAnsi="Constantia" w:cs="Georgia"/>
        </w:rPr>
        <w:t>know</w:t>
      </w:r>
      <w:r w:rsidRPr="00EA0BEB">
        <w:rPr>
          <w:rFonts w:ascii="Constantia" w:eastAsia="Georgia" w:hAnsi="Constantia" w:cs="Georgia"/>
        </w:rPr>
        <w:t xml:space="preserve"> if such data are currently available. A positive measure that aimed to mitigate the impact of the economic crisis on persons with disabilities regarding their access to healthcare was the enactment of the Law 4368 and the Joint Ministerial Decision Α3(γ)/ΓΠ/οικ.25132/4-4-2016 in 2016. Because of the economic crisis and the increase in unemployment rates, many citizens of Greece did not have access </w:t>
      </w:r>
      <w:r w:rsidR="00FB1CFD" w:rsidRPr="00EA0BEB">
        <w:rPr>
          <w:rFonts w:ascii="Constantia" w:eastAsia="Georgia" w:hAnsi="Constantia" w:cs="Georgia"/>
        </w:rPr>
        <w:t>to</w:t>
      </w:r>
      <w:r w:rsidRPr="00EA0BEB">
        <w:rPr>
          <w:rFonts w:ascii="Constantia" w:eastAsia="Georgia" w:hAnsi="Constantia" w:cs="Georgia"/>
        </w:rPr>
        <w:t xml:space="preserve"> healthcare services. Thus, the Greek state, almost seven years after the outbreak of the economic crisis, enacted the Law 4368 and the Joint Ministerial Decision Α3(γ)/ΓΠ/οικ.25132/4-4-2016 through which it recognizes the right to free access to healthcare both to uninsured and vulnerable social groups. What this law achieved is insured, uninsured and former holders of the “poverty booklets” to have equal access to the public health system. The access to healthcare services includes nursing, diagnostic and pharmaceutical coverage, which is </w:t>
      </w:r>
      <w:r w:rsidR="00FB1CFD" w:rsidRPr="00EA0BEB">
        <w:rPr>
          <w:rFonts w:ascii="Constantia" w:eastAsia="Georgia" w:hAnsi="Constantia" w:cs="Georgia"/>
        </w:rPr>
        <w:t>undoubted</w:t>
      </w:r>
      <w:r w:rsidRPr="00EA0BEB">
        <w:rPr>
          <w:rFonts w:ascii="Constantia" w:eastAsia="Georgia" w:hAnsi="Constantia" w:cs="Georgia"/>
        </w:rPr>
        <w:t xml:space="preserve">ly an </w:t>
      </w:r>
      <w:r w:rsidR="00FB1CFD" w:rsidRPr="00EA0BEB">
        <w:rPr>
          <w:rFonts w:ascii="Constantia" w:eastAsia="Georgia" w:hAnsi="Constantia" w:cs="Georgia"/>
        </w:rPr>
        <w:t>essential</w:t>
      </w:r>
      <w:r w:rsidRPr="00EA0BEB">
        <w:rPr>
          <w:rFonts w:ascii="Constantia" w:eastAsia="Georgia" w:hAnsi="Constantia" w:cs="Georgia"/>
        </w:rPr>
        <w:t xml:space="preserve"> measure since </w:t>
      </w:r>
      <w:r w:rsidR="00FB1CFD" w:rsidRPr="00EA0BEB">
        <w:rPr>
          <w:rFonts w:ascii="Constantia" w:eastAsia="Georgia" w:hAnsi="Constantia" w:cs="Georgia"/>
        </w:rPr>
        <w:t>the healthcare services exclude none</w:t>
      </w:r>
      <w:r w:rsidRPr="00EA0BEB">
        <w:rPr>
          <w:rFonts w:ascii="Constantia" w:eastAsia="Georgia" w:hAnsi="Constantia" w:cs="Georgia"/>
        </w:rPr>
        <w:t>.</w:t>
      </w:r>
    </w:p>
    <w:p w14:paraId="0345342B" w14:textId="77777777" w:rsidR="001D6CBD" w:rsidRPr="00EA0BEB" w:rsidRDefault="001D6CBD" w:rsidP="001D6CBD">
      <w:pPr>
        <w:jc w:val="both"/>
        <w:rPr>
          <w:rFonts w:ascii="Constantia" w:hAnsi="Constantia"/>
          <w:i/>
          <w:iCs/>
          <w:color w:val="0000FF"/>
        </w:rPr>
      </w:pPr>
    </w:p>
    <w:p w14:paraId="10EEF58B" w14:textId="3152633E" w:rsidR="001D6CBD" w:rsidRPr="00EA0BEB" w:rsidRDefault="001D6CBD" w:rsidP="001D6CBD">
      <w:pPr>
        <w:jc w:val="both"/>
        <w:rPr>
          <w:rFonts w:ascii="Constantia" w:hAnsi="Constantia"/>
          <w:i/>
          <w:iCs/>
          <w:color w:val="0000FF"/>
        </w:rPr>
      </w:pPr>
      <w:r w:rsidRPr="00EA0BEB">
        <w:rPr>
          <w:rFonts w:ascii="Constantia" w:hAnsi="Constantia"/>
          <w:i/>
          <w:iCs/>
          <w:color w:val="0000FF"/>
        </w:rPr>
        <w:t>20b. The current status, scope</w:t>
      </w:r>
      <w:r w:rsidR="00FB1CFD" w:rsidRPr="00EA0BEB">
        <w:rPr>
          <w:rFonts w:ascii="Constantia" w:hAnsi="Constantia"/>
          <w:i/>
          <w:iCs/>
          <w:color w:val="0000FF"/>
        </w:rPr>
        <w:t>,</w:t>
      </w:r>
      <w:r w:rsidRPr="00EA0BEB">
        <w:rPr>
          <w:rFonts w:ascii="Constantia" w:hAnsi="Constantia"/>
          <w:i/>
          <w:iCs/>
          <w:color w:val="0000FF"/>
        </w:rPr>
        <w:t xml:space="preserve"> and results of implementation of the “</w:t>
      </w:r>
      <w:proofErr w:type="spellStart"/>
      <w:r w:rsidRPr="00EA0BEB">
        <w:rPr>
          <w:rFonts w:ascii="Constantia" w:hAnsi="Constantia"/>
          <w:i/>
          <w:iCs/>
          <w:color w:val="0000FF"/>
        </w:rPr>
        <w:t>Kallikratis</w:t>
      </w:r>
      <w:proofErr w:type="spellEnd"/>
      <w:r w:rsidRPr="00EA0BEB">
        <w:rPr>
          <w:rFonts w:ascii="Constantia" w:hAnsi="Constantia"/>
          <w:i/>
          <w:iCs/>
          <w:color w:val="0000FF"/>
        </w:rPr>
        <w:t>” program (CRPD/C/GRC/1 and Corr.1, para. 202);</w:t>
      </w:r>
    </w:p>
    <w:p w14:paraId="1230AE86" w14:textId="70A4165B" w:rsidR="001D6CBD" w:rsidRPr="00EA0BEB" w:rsidRDefault="001D6CBD" w:rsidP="001D6CBD">
      <w:pPr>
        <w:jc w:val="both"/>
        <w:rPr>
          <w:rFonts w:ascii="Constantia" w:hAnsi="Constantia"/>
          <w:i/>
          <w:iCs/>
          <w:color w:val="0000FF"/>
        </w:rPr>
      </w:pPr>
    </w:p>
    <w:p w14:paraId="61FA8C6E" w14:textId="161078C7" w:rsidR="001D6CBD" w:rsidRPr="00EA0BEB" w:rsidRDefault="001D6CBD" w:rsidP="00FC78CA">
      <w:pPr>
        <w:spacing w:line="276" w:lineRule="auto"/>
        <w:jc w:val="both"/>
        <w:rPr>
          <w:rFonts w:ascii="Constantia" w:eastAsia="Georgia" w:hAnsi="Constantia" w:cs="Georgia"/>
        </w:rPr>
      </w:pPr>
      <w:r w:rsidRPr="00EA0BEB">
        <w:rPr>
          <w:rFonts w:ascii="Constantia" w:eastAsia="Georgia" w:hAnsi="Constantia" w:cs="Georgia"/>
          <w:color w:val="0000FF"/>
        </w:rPr>
        <w:t xml:space="preserve">20b. </w:t>
      </w:r>
      <w:r w:rsidRPr="00EA0BEB">
        <w:rPr>
          <w:rFonts w:ascii="Constantia" w:eastAsia="Georgia" w:hAnsi="Constantia" w:cs="Georgia"/>
        </w:rPr>
        <w:t xml:space="preserve">The </w:t>
      </w:r>
      <w:proofErr w:type="spellStart"/>
      <w:r w:rsidRPr="00EA0BEB">
        <w:rPr>
          <w:rFonts w:ascii="Constantia" w:eastAsia="Georgia" w:hAnsi="Constantia" w:cs="Georgia"/>
        </w:rPr>
        <w:t>Kallikratis</w:t>
      </w:r>
      <w:proofErr w:type="spellEnd"/>
      <w:r w:rsidRPr="00EA0BEB">
        <w:rPr>
          <w:rFonts w:ascii="Constantia" w:eastAsia="Georgia" w:hAnsi="Constantia" w:cs="Georgia"/>
        </w:rPr>
        <w:t xml:space="preserve"> Program, following article 75 of the Law 3852/2010 and what it describes as the protection of persons with disabilities are not implemented. Some of the services that are mentioned in the Law, perhaps they have been implemented</w:t>
      </w:r>
      <w:r w:rsidR="00FB1CFD" w:rsidRPr="00EA0BEB">
        <w:rPr>
          <w:rFonts w:ascii="Constantia" w:eastAsia="Georgia" w:hAnsi="Constantia" w:cs="Georgia"/>
        </w:rPr>
        <w:t>,</w:t>
      </w:r>
      <w:r w:rsidRPr="00EA0BEB">
        <w:rPr>
          <w:rFonts w:ascii="Constantia" w:eastAsia="Georgia" w:hAnsi="Constantia" w:cs="Georgia"/>
        </w:rPr>
        <w:t xml:space="preserve"> but they are not specific for persons with disabilities, </w:t>
      </w:r>
      <w:r w:rsidR="000C0214" w:rsidRPr="00EA0BEB">
        <w:rPr>
          <w:rFonts w:ascii="Constantia" w:eastAsia="Georgia" w:hAnsi="Constantia" w:cs="Georgia"/>
        </w:rPr>
        <w:t>since they concern</w:t>
      </w:r>
      <w:r w:rsidRPr="00EA0BEB">
        <w:rPr>
          <w:rFonts w:ascii="Constantia" w:eastAsia="Georgia" w:hAnsi="Constantia" w:cs="Georgia"/>
        </w:rPr>
        <w:t xml:space="preserve"> all citizens. Also, regarding the services which concern persons with disabilities they have not been implemented. There are a few municipalities that have implemented some health programs for persons with disabilities, but this has happened after their own initiative. Although the </w:t>
      </w:r>
      <w:proofErr w:type="spellStart"/>
      <w:r w:rsidRPr="00EA0BEB">
        <w:rPr>
          <w:rFonts w:ascii="Constantia" w:eastAsia="Georgia" w:hAnsi="Constantia" w:cs="Georgia"/>
        </w:rPr>
        <w:t>Kallikratis</w:t>
      </w:r>
      <w:proofErr w:type="spellEnd"/>
      <w:r w:rsidRPr="00EA0BEB">
        <w:rPr>
          <w:rFonts w:ascii="Constantia" w:eastAsia="Georgia" w:hAnsi="Constantia" w:cs="Georgia"/>
        </w:rPr>
        <w:t xml:space="preserve"> Program foresaw that the municipalities would be responsible for providing persons with disabilities with disability benefits, this provision does not exist anymore. Instead, according to the Law 4520/2018, the Organization of Welfare Benefits and Social Solidarity (OPEKA) is responsible for providing persons with disabilities with disability allowances. </w:t>
      </w:r>
    </w:p>
    <w:p w14:paraId="3A4E9783" w14:textId="77777777" w:rsidR="001D6CBD" w:rsidRPr="00EA0BEB" w:rsidRDefault="001D6CBD" w:rsidP="001D6CBD">
      <w:pPr>
        <w:jc w:val="both"/>
        <w:rPr>
          <w:rFonts w:ascii="Constantia" w:hAnsi="Constantia"/>
          <w:i/>
          <w:iCs/>
          <w:color w:val="0000FF"/>
        </w:rPr>
      </w:pPr>
    </w:p>
    <w:p w14:paraId="7417480A" w14:textId="642EFBF2" w:rsidR="001D6CBD" w:rsidRPr="00EA0BEB" w:rsidRDefault="001D6CBD" w:rsidP="001D6CBD">
      <w:pPr>
        <w:jc w:val="both"/>
        <w:rPr>
          <w:rFonts w:ascii="Constantia" w:hAnsi="Constantia"/>
          <w:i/>
          <w:iCs/>
          <w:color w:val="0000FF"/>
        </w:rPr>
      </w:pPr>
      <w:r w:rsidRPr="00EA0BEB">
        <w:rPr>
          <w:rFonts w:ascii="Constantia" w:hAnsi="Constantia"/>
          <w:i/>
          <w:iCs/>
          <w:color w:val="0000FF"/>
        </w:rPr>
        <w:lastRenderedPageBreak/>
        <w:t>20c. Measures taken to ensure accessible sexual and reproductive health services for persons with disabilities, particularly women and girls with disabilities, on an equal basis with others;</w:t>
      </w:r>
    </w:p>
    <w:p w14:paraId="79846A7F" w14:textId="67F68671" w:rsidR="001D6CBD" w:rsidRPr="00EA0BEB" w:rsidRDefault="001D6CBD" w:rsidP="001D6CBD">
      <w:pPr>
        <w:jc w:val="both"/>
        <w:rPr>
          <w:rFonts w:ascii="Constantia" w:hAnsi="Constantia"/>
          <w:i/>
          <w:iCs/>
          <w:color w:val="0000FF"/>
        </w:rPr>
      </w:pPr>
    </w:p>
    <w:p w14:paraId="77908413" w14:textId="5A571CF2" w:rsidR="001D6CBD" w:rsidRPr="00EA0BEB" w:rsidRDefault="001D6CBD" w:rsidP="00FC78CA">
      <w:pPr>
        <w:spacing w:line="276" w:lineRule="auto"/>
        <w:jc w:val="both"/>
        <w:rPr>
          <w:rFonts w:ascii="Constantia" w:eastAsia="Georgia" w:hAnsi="Constantia" w:cs="Georgia"/>
        </w:rPr>
      </w:pPr>
      <w:r w:rsidRPr="00EA0BEB">
        <w:rPr>
          <w:rFonts w:ascii="Constantia" w:eastAsia="Georgia" w:hAnsi="Constantia" w:cs="Georgia"/>
          <w:color w:val="0000FF"/>
        </w:rPr>
        <w:t xml:space="preserve">20c. </w:t>
      </w:r>
      <w:r w:rsidRPr="00EA0BEB">
        <w:rPr>
          <w:rFonts w:ascii="Constantia" w:eastAsia="Georgia" w:hAnsi="Constantia" w:cs="Georgia"/>
        </w:rPr>
        <w:t xml:space="preserve">There are no specific measures for ensuring accessible sexual and reproductive health services for persons with disabilities in general, and women and girls with </w:t>
      </w:r>
      <w:proofErr w:type="gramStart"/>
      <w:r w:rsidRPr="00EA0BEB">
        <w:rPr>
          <w:rFonts w:ascii="Constantia" w:eastAsia="Georgia" w:hAnsi="Constantia" w:cs="Georgia"/>
        </w:rPr>
        <w:t>disabilities in particular</w:t>
      </w:r>
      <w:proofErr w:type="gramEnd"/>
      <w:r w:rsidRPr="00EA0BEB">
        <w:rPr>
          <w:rFonts w:ascii="Constantia" w:eastAsia="Georgia" w:hAnsi="Constantia" w:cs="Georgia"/>
        </w:rPr>
        <w:t>.</w:t>
      </w:r>
    </w:p>
    <w:p w14:paraId="3C33A477" w14:textId="77777777" w:rsidR="001D6CBD" w:rsidRPr="00EA0BEB" w:rsidRDefault="001D6CBD" w:rsidP="001D6CBD">
      <w:pPr>
        <w:jc w:val="both"/>
        <w:rPr>
          <w:rFonts w:ascii="Constantia" w:hAnsi="Constantia"/>
          <w:i/>
          <w:iCs/>
          <w:color w:val="0000FF"/>
        </w:rPr>
      </w:pPr>
    </w:p>
    <w:p w14:paraId="17F7803E" w14:textId="29EA6E9F" w:rsidR="001D6CBD" w:rsidRPr="00EA0BEB" w:rsidRDefault="001D6CBD" w:rsidP="001D6CBD">
      <w:pPr>
        <w:jc w:val="both"/>
        <w:rPr>
          <w:rFonts w:ascii="Constantia" w:hAnsi="Constantia"/>
          <w:i/>
          <w:iCs/>
          <w:color w:val="0000FF"/>
        </w:rPr>
      </w:pPr>
      <w:r w:rsidRPr="00EA0BEB">
        <w:rPr>
          <w:rFonts w:ascii="Constantia" w:hAnsi="Constantia"/>
          <w:i/>
          <w:iCs/>
          <w:color w:val="0000FF"/>
        </w:rPr>
        <w:t>20d. The effects of the Integrated Health Care Regulation on older persons with disabilities.</w:t>
      </w:r>
    </w:p>
    <w:p w14:paraId="21A28123" w14:textId="7240D81B" w:rsidR="001D6CBD" w:rsidRPr="00EA0BEB" w:rsidRDefault="001D6CBD" w:rsidP="001D6CBD">
      <w:pPr>
        <w:jc w:val="both"/>
        <w:rPr>
          <w:rFonts w:ascii="Constantia" w:hAnsi="Constantia"/>
          <w:i/>
          <w:iCs/>
          <w:color w:val="0000FF"/>
        </w:rPr>
      </w:pPr>
    </w:p>
    <w:p w14:paraId="3CAF6D15" w14:textId="1D7829C8" w:rsidR="001D6CBD" w:rsidRPr="00EA0BEB" w:rsidRDefault="001D6CBD" w:rsidP="00FC78CA">
      <w:pPr>
        <w:spacing w:line="276" w:lineRule="auto"/>
        <w:jc w:val="both"/>
        <w:rPr>
          <w:rFonts w:ascii="Constantia" w:eastAsia="Georgia" w:hAnsi="Constantia" w:cs="Georgia"/>
        </w:rPr>
      </w:pPr>
      <w:r w:rsidRPr="00EA0BEB">
        <w:rPr>
          <w:rFonts w:ascii="Constantia" w:eastAsia="Georgia" w:hAnsi="Constantia" w:cs="Georgia"/>
          <w:color w:val="0000FF"/>
        </w:rPr>
        <w:t xml:space="preserve">20d. </w:t>
      </w:r>
      <w:r w:rsidRPr="00EA0BEB">
        <w:rPr>
          <w:rFonts w:ascii="Constantia" w:eastAsia="Georgia" w:hAnsi="Constantia" w:cs="Georgia"/>
        </w:rPr>
        <w:t>There are no specific measures on the “Integrated Health Care Regulation” towards older persons with disabilities. Thus, we cannot find data about the effects of the “Integrated Health Care Regulation</w:t>
      </w:r>
      <w:bookmarkStart w:id="92" w:name="_amk559qtwq30" w:colFirst="0" w:colLast="0"/>
      <w:bookmarkStart w:id="93" w:name="_5on04i1kcrhr" w:colFirst="0" w:colLast="0"/>
      <w:bookmarkEnd w:id="92"/>
      <w:bookmarkEnd w:id="93"/>
      <w:r w:rsidR="00FB1CFD" w:rsidRPr="00EA0BEB">
        <w:rPr>
          <w:rFonts w:ascii="Constantia" w:eastAsia="Georgia" w:hAnsi="Constantia" w:cs="Georgia"/>
        </w:rPr>
        <w:t>.”</w:t>
      </w:r>
    </w:p>
    <w:p w14:paraId="605820E8" w14:textId="77777777" w:rsidR="001D6CBD" w:rsidRPr="00EA0BEB" w:rsidRDefault="001D6CBD" w:rsidP="00DE4E93">
      <w:pPr>
        <w:pStyle w:val="Heading2"/>
        <w:numPr>
          <w:ilvl w:val="0"/>
          <w:numId w:val="0"/>
        </w:numPr>
        <w:spacing w:after="120"/>
        <w:rPr>
          <w:rFonts w:ascii="Constantia" w:eastAsia="Georgia" w:hAnsi="Constantia"/>
          <w:b/>
          <w:bCs w:val="0"/>
          <w:color w:val="E36C0A" w:themeColor="accent6" w:themeShade="BF"/>
          <w:sz w:val="26"/>
          <w:szCs w:val="26"/>
        </w:rPr>
      </w:pPr>
      <w:bookmarkStart w:id="94" w:name="_Toc15908839"/>
      <w:bookmarkStart w:id="95" w:name="_Toc17654923"/>
      <w:r w:rsidRPr="00EA0BEB">
        <w:rPr>
          <w:rFonts w:ascii="Constantia" w:eastAsia="Georgia" w:hAnsi="Constantia"/>
          <w:b/>
          <w:bCs w:val="0"/>
          <w:color w:val="C00000"/>
          <w:sz w:val="26"/>
          <w:szCs w:val="26"/>
        </w:rPr>
        <w:t>Recommendations</w:t>
      </w:r>
      <w:bookmarkEnd w:id="94"/>
      <w:bookmarkEnd w:id="95"/>
    </w:p>
    <w:p w14:paraId="4513A9F8" w14:textId="77777777" w:rsidR="00795119" w:rsidRPr="00EA0BEB" w:rsidRDefault="00795119" w:rsidP="00FE33DF">
      <w:pPr>
        <w:numPr>
          <w:ilvl w:val="0"/>
          <w:numId w:val="14"/>
        </w:numPr>
        <w:spacing w:line="276" w:lineRule="auto"/>
        <w:jc w:val="both"/>
        <w:rPr>
          <w:rFonts w:ascii="Constantia" w:eastAsia="Georgia" w:hAnsi="Constantia" w:cs="Georgia"/>
          <w:bCs/>
          <w:color w:val="000000" w:themeColor="text1"/>
        </w:rPr>
      </w:pPr>
      <w:r w:rsidRPr="00EA0BEB">
        <w:rPr>
          <w:rFonts w:ascii="Constantia" w:eastAsia="Georgia" w:hAnsi="Constantia" w:cs="Georgia"/>
          <w:bCs/>
          <w:color w:val="000000" w:themeColor="text1"/>
        </w:rPr>
        <w:t>To mainstream disability policies into all public health policies for ensuring the right to accessible health care and services for all persons with disabilities through the public system of healthcare.</w:t>
      </w:r>
    </w:p>
    <w:p w14:paraId="1E6C6B1C" w14:textId="48F4C26C" w:rsidR="00795119" w:rsidRPr="00EA0BEB" w:rsidRDefault="00795119" w:rsidP="00FE33DF">
      <w:pPr>
        <w:numPr>
          <w:ilvl w:val="0"/>
          <w:numId w:val="14"/>
        </w:numPr>
        <w:spacing w:line="276" w:lineRule="auto"/>
        <w:jc w:val="both"/>
        <w:rPr>
          <w:rFonts w:ascii="Constantia" w:eastAsia="Georgia" w:hAnsi="Constantia" w:cs="Georgia"/>
          <w:bCs/>
          <w:color w:val="000000" w:themeColor="text1"/>
        </w:rPr>
      </w:pPr>
      <w:r w:rsidRPr="00EA0BEB">
        <w:rPr>
          <w:rFonts w:ascii="Constantia" w:eastAsia="Georgia" w:hAnsi="Constantia" w:cs="Georgia"/>
          <w:bCs/>
        </w:rPr>
        <w:t xml:space="preserve">To adopt measures to ensure that all hospitals and other health facilities are physically accessible to all persons with disabilities in all regions of the state party, including rural and island areas, and that quality health care is </w:t>
      </w:r>
      <w:r w:rsidRPr="00EA0BEB">
        <w:rPr>
          <w:rFonts w:ascii="Constantia" w:eastAsia="Georgia" w:hAnsi="Constantia" w:cs="Georgia"/>
          <w:bCs/>
          <w:color w:val="000000" w:themeColor="text1"/>
        </w:rPr>
        <w:t>made available to all persons with disabilities</w:t>
      </w:r>
      <w:r w:rsidR="003A39DC" w:rsidRPr="00EA0BEB">
        <w:rPr>
          <w:rFonts w:ascii="Constantia" w:eastAsia="Georgia" w:hAnsi="Constantia" w:cs="Georgia"/>
          <w:bCs/>
          <w:color w:val="000000" w:themeColor="text1"/>
        </w:rPr>
        <w:t xml:space="preserve"> and their families</w:t>
      </w:r>
      <w:r w:rsidRPr="00EA0BEB">
        <w:rPr>
          <w:rFonts w:ascii="Constantia" w:eastAsia="Georgia" w:hAnsi="Constantia" w:cs="Georgia"/>
          <w:bCs/>
          <w:color w:val="000000" w:themeColor="text1"/>
        </w:rPr>
        <w:t>, including women and girls, as</w:t>
      </w:r>
      <w:r w:rsidR="003A39DC" w:rsidRPr="00EA0BEB">
        <w:rPr>
          <w:rFonts w:ascii="Constantia" w:eastAsia="Georgia" w:hAnsi="Constantia" w:cs="Georgia"/>
          <w:bCs/>
          <w:color w:val="000000" w:themeColor="text1"/>
        </w:rPr>
        <w:t xml:space="preserve"> well as</w:t>
      </w:r>
      <w:r w:rsidRPr="00EA0BEB">
        <w:rPr>
          <w:rFonts w:ascii="Constantia" w:eastAsia="Georgia" w:hAnsi="Constantia" w:cs="Georgia"/>
          <w:bCs/>
          <w:color w:val="000000" w:themeColor="text1"/>
        </w:rPr>
        <w:t xml:space="preserve"> migrant worker</w:t>
      </w:r>
      <w:r w:rsidR="00F052A0" w:rsidRPr="00EA0BEB">
        <w:rPr>
          <w:rFonts w:ascii="Constantia" w:eastAsia="Georgia" w:hAnsi="Constantia" w:cs="Georgia"/>
          <w:bCs/>
          <w:color w:val="000000" w:themeColor="text1"/>
        </w:rPr>
        <w:t>s</w:t>
      </w:r>
      <w:r w:rsidR="003A39DC" w:rsidRPr="00EA0BEB">
        <w:rPr>
          <w:rFonts w:ascii="Constantia" w:eastAsia="Georgia" w:hAnsi="Constantia" w:cs="Georgia"/>
          <w:bCs/>
          <w:color w:val="000000" w:themeColor="text1"/>
        </w:rPr>
        <w:t xml:space="preserve">. </w:t>
      </w:r>
      <w:r w:rsidR="00F052A0" w:rsidRPr="00EA0BEB">
        <w:rPr>
          <w:rFonts w:ascii="Constantia" w:eastAsia="Georgia" w:hAnsi="Constantia" w:cs="Georgia"/>
          <w:bCs/>
          <w:color w:val="000000" w:themeColor="text1"/>
        </w:rPr>
        <w:t>D</w:t>
      </w:r>
      <w:r w:rsidRPr="00EA0BEB">
        <w:rPr>
          <w:rFonts w:ascii="Constantia" w:eastAsia="Georgia" w:hAnsi="Constantia" w:cs="Georgia"/>
          <w:bCs/>
          <w:color w:val="000000" w:themeColor="text1"/>
        </w:rPr>
        <w:t xml:space="preserve">evelop a targeted, measurable and financed plan of action aiming at the elimination of all kinds of barriers faced by persons with disabilities, </w:t>
      </w:r>
      <w:proofErr w:type="gramStart"/>
      <w:r w:rsidRPr="00EA0BEB">
        <w:rPr>
          <w:rFonts w:ascii="Constantia" w:eastAsia="Georgia" w:hAnsi="Constantia" w:cs="Georgia"/>
          <w:bCs/>
          <w:color w:val="000000" w:themeColor="text1"/>
        </w:rPr>
        <w:t>in particular for</w:t>
      </w:r>
      <w:proofErr w:type="gramEnd"/>
      <w:r w:rsidRPr="00EA0BEB">
        <w:rPr>
          <w:rFonts w:ascii="Constantia" w:eastAsia="Georgia" w:hAnsi="Constantia" w:cs="Georgia"/>
          <w:bCs/>
          <w:color w:val="000000" w:themeColor="text1"/>
        </w:rPr>
        <w:t xml:space="preserve"> persons with psychosocial disabilities.</w:t>
      </w:r>
    </w:p>
    <w:p w14:paraId="4055C6BF" w14:textId="77777777" w:rsidR="00795119" w:rsidRPr="00EA0BEB" w:rsidRDefault="00795119" w:rsidP="00FE33DF">
      <w:pPr>
        <w:numPr>
          <w:ilvl w:val="0"/>
          <w:numId w:val="14"/>
        </w:numPr>
        <w:spacing w:line="276" w:lineRule="auto"/>
        <w:jc w:val="both"/>
        <w:rPr>
          <w:rFonts w:ascii="Constantia" w:eastAsia="Georgia" w:hAnsi="Constantia" w:cs="Georgia"/>
          <w:bCs/>
          <w:color w:val="000000" w:themeColor="text1"/>
        </w:rPr>
      </w:pPr>
      <w:r w:rsidRPr="00EA0BEB">
        <w:rPr>
          <w:rFonts w:ascii="Constantia" w:eastAsia="Georgia" w:hAnsi="Constantia" w:cs="Georgia"/>
          <w:bCs/>
          <w:color w:val="000000" w:themeColor="text1"/>
        </w:rPr>
        <w:t>To conduct training to ensure that health-care practitioners are aware of the rights of persons with disabilities under the Convention and have the tools to provide appropriate advice for persons with disabilities, including women with disabilities.</w:t>
      </w:r>
    </w:p>
    <w:p w14:paraId="35B6625B" w14:textId="77777777" w:rsidR="00795119" w:rsidRPr="00EA0BEB" w:rsidRDefault="00795119" w:rsidP="00FE33DF">
      <w:pPr>
        <w:numPr>
          <w:ilvl w:val="0"/>
          <w:numId w:val="14"/>
        </w:numPr>
        <w:spacing w:line="276" w:lineRule="auto"/>
        <w:jc w:val="both"/>
        <w:rPr>
          <w:rFonts w:ascii="Constantia" w:eastAsia="Georgia" w:hAnsi="Constantia" w:cs="Georgia"/>
          <w:bCs/>
        </w:rPr>
      </w:pPr>
      <w:r w:rsidRPr="00EA0BEB">
        <w:rPr>
          <w:rFonts w:ascii="Constantia" w:eastAsia="Georgia" w:hAnsi="Constantia" w:cs="Georgia"/>
          <w:bCs/>
        </w:rPr>
        <w:t>To ensure the provision of information in accessible formats for persons with disabilities, including Braille, sign language and Easy-to-Read, regarding services and educational programs available to persons with disabilities.</w:t>
      </w:r>
    </w:p>
    <w:p w14:paraId="30E81626" w14:textId="32801F94" w:rsidR="00795119" w:rsidRPr="00EA0BEB" w:rsidRDefault="00795119" w:rsidP="00FE33DF">
      <w:pPr>
        <w:numPr>
          <w:ilvl w:val="0"/>
          <w:numId w:val="14"/>
        </w:numPr>
        <w:spacing w:line="276" w:lineRule="auto"/>
        <w:jc w:val="both"/>
        <w:rPr>
          <w:rFonts w:ascii="Constantia" w:eastAsia="Georgia" w:hAnsi="Constantia" w:cs="Georgia"/>
          <w:bCs/>
          <w:color w:val="000000" w:themeColor="text1"/>
        </w:rPr>
      </w:pPr>
      <w:r w:rsidRPr="00EA0BEB">
        <w:rPr>
          <w:rFonts w:ascii="Constantia" w:eastAsia="Georgia" w:hAnsi="Constantia" w:cs="Georgia"/>
          <w:bCs/>
        </w:rPr>
        <w:t>T0 ensure and modernize the public character of the National Healthcare System</w:t>
      </w:r>
      <w:r w:rsidR="00F052A0" w:rsidRPr="00EA0BEB">
        <w:rPr>
          <w:rFonts w:ascii="Constantia" w:eastAsia="Georgia" w:hAnsi="Constantia" w:cs="Georgia"/>
          <w:bCs/>
        </w:rPr>
        <w:t>.</w:t>
      </w:r>
      <w:r w:rsidRPr="00EA0BEB">
        <w:rPr>
          <w:rFonts w:ascii="Constantia" w:eastAsia="Georgia" w:hAnsi="Constantia" w:cs="Georgia"/>
          <w:bCs/>
        </w:rPr>
        <w:t xml:space="preserve"> - </w:t>
      </w:r>
      <w:r w:rsidRPr="00EA0BEB">
        <w:rPr>
          <w:rFonts w:ascii="Constantia" w:eastAsia="Georgia" w:hAnsi="Constantia" w:cs="Georgia"/>
          <w:bCs/>
          <w:color w:val="000000" w:themeColor="text1"/>
        </w:rPr>
        <w:t>Make institutional interventions such as:</w:t>
      </w:r>
    </w:p>
    <w:p w14:paraId="72A46B48" w14:textId="77777777" w:rsidR="00795119" w:rsidRPr="00EA0BEB" w:rsidRDefault="00795119" w:rsidP="00FE33DF">
      <w:pPr>
        <w:numPr>
          <w:ilvl w:val="1"/>
          <w:numId w:val="14"/>
        </w:numPr>
        <w:spacing w:line="276" w:lineRule="auto"/>
        <w:jc w:val="both"/>
        <w:rPr>
          <w:rFonts w:ascii="Constantia" w:eastAsia="Georgia" w:hAnsi="Constantia" w:cs="Georgia"/>
          <w:bCs/>
          <w:color w:val="000000" w:themeColor="text1"/>
        </w:rPr>
      </w:pPr>
      <w:r w:rsidRPr="00EA0BEB">
        <w:rPr>
          <w:rFonts w:ascii="Constantia" w:eastAsia="Georgia" w:hAnsi="Constantia" w:cs="Georgia"/>
          <w:bCs/>
          <w:color w:val="000000" w:themeColor="text1"/>
        </w:rPr>
        <w:t>The participation of the NCDP and its member organizations in all Health Policy Planning and Implementation Bodies.</w:t>
      </w:r>
    </w:p>
    <w:p w14:paraId="538F3F17" w14:textId="2175882A" w:rsidR="001D6CBD" w:rsidRPr="00EA0BEB" w:rsidRDefault="00795119" w:rsidP="00FE33DF">
      <w:pPr>
        <w:numPr>
          <w:ilvl w:val="1"/>
          <w:numId w:val="14"/>
        </w:numPr>
        <w:spacing w:line="276" w:lineRule="auto"/>
        <w:jc w:val="both"/>
        <w:rPr>
          <w:rFonts w:ascii="Constantia" w:eastAsia="Georgia" w:hAnsi="Constantia" w:cs="Georgia"/>
          <w:bCs/>
          <w:color w:val="000000" w:themeColor="text1"/>
        </w:rPr>
      </w:pPr>
      <w:r w:rsidRPr="00EA0BEB">
        <w:rPr>
          <w:rFonts w:ascii="Constantia" w:eastAsia="Georgia" w:hAnsi="Constantia" w:cs="Georgia"/>
          <w:bCs/>
          <w:color w:val="000000" w:themeColor="text1"/>
        </w:rPr>
        <w:lastRenderedPageBreak/>
        <w:t>Creation of a framework for the institutional establishment and development of integrated health services at home and integration of the Personal Electronic Health File and the Electronic Health Card of the Citizen.</w:t>
      </w:r>
    </w:p>
    <w:p w14:paraId="4457EE92" w14:textId="77777777" w:rsidR="008516A0" w:rsidRPr="00EA0BEB" w:rsidRDefault="008516A0" w:rsidP="008516A0">
      <w:pPr>
        <w:pStyle w:val="Heading1"/>
        <w:numPr>
          <w:ilvl w:val="0"/>
          <w:numId w:val="0"/>
        </w:numPr>
        <w:spacing w:before="480" w:after="240"/>
        <w:ind w:left="431" w:hanging="431"/>
        <w:rPr>
          <w:rFonts w:ascii="Constantia" w:hAnsi="Constantia"/>
          <w:b/>
          <w:bCs w:val="0"/>
          <w:color w:val="339966"/>
        </w:rPr>
      </w:pPr>
      <w:bookmarkStart w:id="96" w:name="_Toc17654924"/>
      <w:r w:rsidRPr="00EA0BEB">
        <w:rPr>
          <w:rFonts w:ascii="Constantia" w:hAnsi="Constantia"/>
          <w:b/>
          <w:bCs w:val="0"/>
          <w:color w:val="339966"/>
        </w:rPr>
        <w:t>Article 26 – Habilitation and Rehabilitation</w:t>
      </w:r>
      <w:bookmarkEnd w:id="96"/>
    </w:p>
    <w:p w14:paraId="7C6832BF" w14:textId="702009BB" w:rsidR="008516A0" w:rsidRPr="00EA0BEB" w:rsidRDefault="008516A0" w:rsidP="008516A0">
      <w:pPr>
        <w:pStyle w:val="NormalWeb"/>
        <w:spacing w:before="0" w:beforeAutospacing="0" w:after="0" w:afterAutospacing="0" w:line="276" w:lineRule="auto"/>
        <w:jc w:val="both"/>
        <w:rPr>
          <w:rFonts w:ascii="Constantia" w:hAnsi="Constantia"/>
        </w:rPr>
      </w:pPr>
      <w:r w:rsidRPr="00EA0BEB">
        <w:rPr>
          <w:rFonts w:ascii="Constantia" w:hAnsi="Constantia"/>
          <w:color w:val="000000"/>
        </w:rPr>
        <w:t xml:space="preserve">The Greek National Health Service Organization (EOPYY) is responsible for providing </w:t>
      </w:r>
      <w:r w:rsidR="00D071EE" w:rsidRPr="00EA0BEB">
        <w:rPr>
          <w:rFonts w:ascii="Constantia" w:hAnsi="Constantia"/>
          <w:color w:val="000000"/>
        </w:rPr>
        <w:t>habilitation and rehabilitation</w:t>
      </w:r>
      <w:r w:rsidRPr="00EA0BEB">
        <w:rPr>
          <w:rFonts w:ascii="Constantia" w:hAnsi="Constantia"/>
          <w:color w:val="000000"/>
        </w:rPr>
        <w:t xml:space="preserve"> services to persons with disabilities through the Integrated Health Care Regulation of EOPYY. Examples of the services that EOPYY provides its ins</w:t>
      </w:r>
      <w:r w:rsidR="00F052A0" w:rsidRPr="00EA0BEB">
        <w:rPr>
          <w:rFonts w:ascii="Constantia" w:hAnsi="Constantia"/>
          <w:color w:val="000000"/>
        </w:rPr>
        <w:t>ur</w:t>
      </w:r>
      <w:r w:rsidRPr="00EA0BEB">
        <w:rPr>
          <w:rFonts w:ascii="Constantia" w:hAnsi="Constantia"/>
          <w:color w:val="000000"/>
        </w:rPr>
        <w:t>e</w:t>
      </w:r>
      <w:r w:rsidR="00F052A0" w:rsidRPr="00EA0BEB">
        <w:rPr>
          <w:rFonts w:ascii="Constantia" w:hAnsi="Constantia"/>
          <w:color w:val="000000"/>
        </w:rPr>
        <w:t>d</w:t>
      </w:r>
      <w:r w:rsidRPr="00EA0BEB">
        <w:rPr>
          <w:rFonts w:ascii="Constantia" w:hAnsi="Constantia"/>
          <w:color w:val="000000"/>
        </w:rPr>
        <w:t xml:space="preserve"> are: </w:t>
      </w:r>
      <w:proofErr w:type="spellStart"/>
      <w:r w:rsidRPr="00EA0BEB">
        <w:rPr>
          <w:rFonts w:ascii="Constantia" w:hAnsi="Constantia"/>
          <w:color w:val="000000"/>
        </w:rPr>
        <w:t>i</w:t>
      </w:r>
      <w:proofErr w:type="spellEnd"/>
      <w:r w:rsidRPr="00EA0BEB">
        <w:rPr>
          <w:rFonts w:ascii="Constantia" w:hAnsi="Constantia"/>
          <w:color w:val="000000"/>
        </w:rPr>
        <w:t>) access to hospitals rehabilitation departments, ii) rehabilitation services either in closed care structures or in daycare centers, iii) day-care services and stay in Day Care Services for persons with disabilities, and, vi) covering the needs of physiotherapies, speech therapies, occupational therapies, and psychotherapies. However, EOPYY’s provision</w:t>
      </w:r>
      <w:r w:rsidR="00FB1CFD" w:rsidRPr="00EA0BEB">
        <w:rPr>
          <w:rFonts w:ascii="Constantia" w:hAnsi="Constantia"/>
          <w:color w:val="000000"/>
        </w:rPr>
        <w:t>s</w:t>
      </w:r>
      <w:r w:rsidRPr="00EA0BEB">
        <w:rPr>
          <w:rFonts w:ascii="Constantia" w:hAnsi="Constantia"/>
          <w:color w:val="000000"/>
        </w:rPr>
        <w:t xml:space="preserve"> to insured people ha</w:t>
      </w:r>
      <w:r w:rsidR="00FB1CFD" w:rsidRPr="00EA0BEB">
        <w:rPr>
          <w:rFonts w:ascii="Constantia" w:hAnsi="Constantia"/>
          <w:color w:val="000000"/>
        </w:rPr>
        <w:t>ve</w:t>
      </w:r>
      <w:r w:rsidRPr="00EA0BEB">
        <w:rPr>
          <w:rFonts w:ascii="Constantia" w:hAnsi="Constantia"/>
          <w:color w:val="000000"/>
        </w:rPr>
        <w:t xml:space="preserve"> suffered severe cuts.   For example, regarding the rehabilitation services in the field of special education, the budget for the year 2019 is approximately at around 65 million euro, while in 2015 it was 106 million euro (</w:t>
      </w:r>
      <w:r w:rsidRPr="00EA0BEB">
        <w:rPr>
          <w:rFonts w:ascii="Constantia" w:hAnsi="Constantia"/>
          <w:i/>
          <w:iCs/>
          <w:color w:val="000000"/>
        </w:rPr>
        <w:t xml:space="preserve">I </w:t>
      </w:r>
      <w:proofErr w:type="spellStart"/>
      <w:r w:rsidRPr="00EA0BEB">
        <w:rPr>
          <w:rFonts w:ascii="Constantia" w:hAnsi="Constantia"/>
          <w:i/>
          <w:iCs/>
          <w:color w:val="000000"/>
        </w:rPr>
        <w:t>Kathimerini</w:t>
      </w:r>
      <w:proofErr w:type="spellEnd"/>
      <w:r w:rsidRPr="00EA0BEB">
        <w:rPr>
          <w:rFonts w:ascii="Constantia" w:hAnsi="Constantia"/>
          <w:color w:val="000000"/>
        </w:rPr>
        <w:t>, 1</w:t>
      </w:r>
      <w:r w:rsidR="00D13E98" w:rsidRPr="00EA0BEB">
        <w:rPr>
          <w:rFonts w:ascii="Constantia" w:hAnsi="Constantia"/>
          <w:color w:val="000000"/>
        </w:rPr>
        <w:t>9</w:t>
      </w:r>
      <w:r w:rsidRPr="00EA0BEB">
        <w:rPr>
          <w:rFonts w:ascii="Constantia" w:hAnsi="Constantia"/>
          <w:color w:val="000000"/>
        </w:rPr>
        <w:t xml:space="preserve"> June 2019). Similar cuts have been applied and to the physical medicine and rehabilitation services (</w:t>
      </w:r>
      <w:r w:rsidRPr="00EA0BEB">
        <w:rPr>
          <w:rFonts w:ascii="Constantia" w:hAnsi="Constantia"/>
          <w:i/>
          <w:iCs/>
          <w:color w:val="000000"/>
        </w:rPr>
        <w:t xml:space="preserve">I </w:t>
      </w:r>
      <w:proofErr w:type="spellStart"/>
      <w:r w:rsidRPr="00EA0BEB">
        <w:rPr>
          <w:rFonts w:ascii="Constantia" w:hAnsi="Constantia"/>
          <w:i/>
          <w:iCs/>
          <w:color w:val="000000"/>
        </w:rPr>
        <w:t>Kathimerini</w:t>
      </w:r>
      <w:proofErr w:type="spellEnd"/>
      <w:r w:rsidRPr="00EA0BEB">
        <w:rPr>
          <w:rFonts w:ascii="Constantia" w:hAnsi="Constantia"/>
          <w:i/>
          <w:iCs/>
          <w:color w:val="000000"/>
        </w:rPr>
        <w:t>,</w:t>
      </w:r>
      <w:r w:rsidRPr="00EA0BEB">
        <w:rPr>
          <w:rFonts w:ascii="Constantia" w:hAnsi="Constantia"/>
          <w:color w:val="000000"/>
        </w:rPr>
        <w:t xml:space="preserve"> 6 July 2018).</w:t>
      </w:r>
    </w:p>
    <w:p w14:paraId="446FD62D" w14:textId="77777777" w:rsidR="008516A0" w:rsidRPr="00EA0BEB" w:rsidRDefault="008516A0" w:rsidP="008516A0">
      <w:pPr>
        <w:spacing w:line="276" w:lineRule="auto"/>
        <w:rPr>
          <w:rFonts w:ascii="Constantia" w:hAnsi="Constantia"/>
        </w:rPr>
      </w:pPr>
    </w:p>
    <w:p w14:paraId="12C9A4F2" w14:textId="686C0A29" w:rsidR="00795119" w:rsidRPr="00EA0BEB" w:rsidRDefault="008516A0" w:rsidP="008516A0">
      <w:pPr>
        <w:pStyle w:val="NormalWeb"/>
        <w:spacing w:before="0" w:beforeAutospacing="0" w:after="0" w:afterAutospacing="0" w:line="276" w:lineRule="auto"/>
        <w:jc w:val="both"/>
        <w:rPr>
          <w:rFonts w:ascii="Georgia" w:hAnsi="Georgia"/>
          <w:color w:val="000000"/>
        </w:rPr>
      </w:pPr>
      <w:r w:rsidRPr="00EA0BEB">
        <w:rPr>
          <w:rFonts w:ascii="Constantia" w:hAnsi="Constantia"/>
          <w:color w:val="000000"/>
        </w:rPr>
        <w:t>Moreover, there is an essential lack of rehabilitation services in the sectors of ‘after’ and out-of-hospital care. Specifically, there are only a few structures available for recovery and rehabilitation that belong to the public sector having as a result</w:t>
      </w:r>
      <w:r w:rsidR="00FB1CFD" w:rsidRPr="00EA0BEB">
        <w:rPr>
          <w:rFonts w:ascii="Constantia" w:hAnsi="Constantia"/>
          <w:color w:val="000000"/>
        </w:rPr>
        <w:t xml:space="preserve"> of</w:t>
      </w:r>
      <w:r w:rsidRPr="00EA0BEB">
        <w:rPr>
          <w:rFonts w:ascii="Constantia" w:hAnsi="Constantia"/>
          <w:color w:val="000000"/>
        </w:rPr>
        <w:t xml:space="preserve"> the needs to these services to be covered by structures that belong to the private sector. Also, according to the severity of each case, there is the option the individual to be transported to a rehabilitation structure abroad.</w:t>
      </w:r>
      <w:r w:rsidRPr="00EA0BEB">
        <w:rPr>
          <w:rFonts w:ascii="Georgia" w:hAnsi="Georgia"/>
          <w:color w:val="000000"/>
        </w:rPr>
        <w:t xml:space="preserve"> </w:t>
      </w:r>
    </w:p>
    <w:p w14:paraId="66D5CE3A" w14:textId="7E4D2DB8" w:rsidR="00795119" w:rsidRPr="00EA0BEB" w:rsidRDefault="00B81EF0" w:rsidP="00B81EF0">
      <w:pPr>
        <w:pStyle w:val="Heading2"/>
        <w:numPr>
          <w:ilvl w:val="0"/>
          <w:numId w:val="0"/>
        </w:numPr>
        <w:spacing w:after="240"/>
        <w:ind w:left="576" w:hanging="576"/>
        <w:rPr>
          <w:rFonts w:ascii="Constantia" w:eastAsia="Georgia" w:hAnsi="Constantia"/>
          <w:b/>
          <w:bCs w:val="0"/>
          <w:color w:val="C00000"/>
        </w:rPr>
      </w:pPr>
      <w:bookmarkStart w:id="97" w:name="_Toc17654925"/>
      <w:r w:rsidRPr="00EA0BEB">
        <w:rPr>
          <w:rFonts w:ascii="Constantia" w:eastAsia="Georgia" w:hAnsi="Constantia"/>
          <w:b/>
          <w:bCs w:val="0"/>
          <w:color w:val="C00000"/>
        </w:rPr>
        <w:t>NCDP’s response to the CRPD Committee List of Issues</w:t>
      </w:r>
      <w:bookmarkEnd w:id="97"/>
    </w:p>
    <w:p w14:paraId="700D2BAF" w14:textId="5AFE530B" w:rsidR="00795119" w:rsidRPr="00EA0BEB" w:rsidRDefault="00795119" w:rsidP="00795119">
      <w:pPr>
        <w:jc w:val="both"/>
        <w:rPr>
          <w:rFonts w:ascii="Constantia" w:hAnsi="Constantia"/>
          <w:i/>
          <w:iCs/>
          <w:color w:val="0000FF"/>
        </w:rPr>
      </w:pPr>
      <w:r w:rsidRPr="00EA0BEB">
        <w:rPr>
          <w:rFonts w:ascii="Constantia" w:hAnsi="Constantia"/>
          <w:i/>
          <w:iCs/>
          <w:color w:val="0000FF"/>
        </w:rPr>
        <w:t>21.</w:t>
      </w:r>
      <w:r w:rsidR="00FB1CFD" w:rsidRPr="00EA0BEB">
        <w:rPr>
          <w:rFonts w:ascii="Constantia" w:hAnsi="Constantia"/>
          <w:i/>
          <w:iCs/>
          <w:color w:val="0000FF"/>
        </w:rPr>
        <w:t xml:space="preserve"> </w:t>
      </w:r>
      <w:r w:rsidRPr="00EA0BEB">
        <w:rPr>
          <w:rFonts w:ascii="Constantia" w:hAnsi="Constantia"/>
          <w:i/>
          <w:iCs/>
          <w:color w:val="0000FF"/>
        </w:rPr>
        <w:t>Please provide, with respect to the institutions mentioned in paragraphs 208–214 of the initial report:</w:t>
      </w:r>
    </w:p>
    <w:p w14:paraId="4451DEFF" w14:textId="77777777" w:rsidR="00795119" w:rsidRPr="00EA0BEB" w:rsidRDefault="00795119" w:rsidP="00795119">
      <w:pPr>
        <w:jc w:val="both"/>
        <w:rPr>
          <w:rFonts w:ascii="Constantia" w:hAnsi="Constantia"/>
          <w:i/>
          <w:iCs/>
          <w:color w:val="0000FF"/>
        </w:rPr>
      </w:pPr>
    </w:p>
    <w:p w14:paraId="13E4B162" w14:textId="25E7A2AB" w:rsidR="00795119" w:rsidRPr="00EA0BEB" w:rsidRDefault="00795119" w:rsidP="00795119">
      <w:pPr>
        <w:jc w:val="both"/>
        <w:rPr>
          <w:rFonts w:ascii="Constantia" w:hAnsi="Constantia"/>
          <w:i/>
          <w:iCs/>
          <w:color w:val="0000FF"/>
        </w:rPr>
      </w:pPr>
      <w:r w:rsidRPr="00EA0BEB">
        <w:rPr>
          <w:rFonts w:ascii="Constantia" w:hAnsi="Constantia"/>
          <w:i/>
          <w:iCs/>
          <w:color w:val="0000FF"/>
        </w:rPr>
        <w:t>21a. Information on financial resources available to the new social welfare cent</w:t>
      </w:r>
      <w:r w:rsidR="00FB1CFD" w:rsidRPr="00EA0BEB">
        <w:rPr>
          <w:rFonts w:ascii="Constantia" w:hAnsi="Constantia"/>
          <w:i/>
          <w:iCs/>
          <w:color w:val="0000FF"/>
        </w:rPr>
        <w:t>er</w:t>
      </w:r>
      <w:r w:rsidRPr="00EA0BEB">
        <w:rPr>
          <w:rFonts w:ascii="Constantia" w:hAnsi="Constantia"/>
          <w:i/>
          <w:iCs/>
          <w:color w:val="0000FF"/>
        </w:rPr>
        <w:t>s and the number of persons with disabilities having received services from the cent</w:t>
      </w:r>
      <w:r w:rsidR="00FB1CFD" w:rsidRPr="00EA0BEB">
        <w:rPr>
          <w:rFonts w:ascii="Constantia" w:hAnsi="Constantia"/>
          <w:i/>
          <w:iCs/>
          <w:color w:val="0000FF"/>
        </w:rPr>
        <w:t>er</w:t>
      </w:r>
      <w:r w:rsidRPr="00EA0BEB">
        <w:rPr>
          <w:rFonts w:ascii="Constantia" w:hAnsi="Constantia"/>
          <w:i/>
          <w:iCs/>
          <w:color w:val="0000FF"/>
        </w:rPr>
        <w:t>s, disaggregated by sex, age</w:t>
      </w:r>
      <w:r w:rsidR="00FB1CFD" w:rsidRPr="00EA0BEB">
        <w:rPr>
          <w:rFonts w:ascii="Constantia" w:hAnsi="Constantia"/>
          <w:i/>
          <w:iCs/>
          <w:color w:val="0000FF"/>
        </w:rPr>
        <w:t>,</w:t>
      </w:r>
      <w:r w:rsidRPr="00EA0BEB">
        <w:rPr>
          <w:rFonts w:ascii="Constantia" w:hAnsi="Constantia"/>
          <w:i/>
          <w:iCs/>
          <w:color w:val="0000FF"/>
        </w:rPr>
        <w:t xml:space="preserve"> and type of impairment, including as a percentage of the total number of persons who require those services;</w:t>
      </w:r>
    </w:p>
    <w:p w14:paraId="58CFD1EF" w14:textId="682906A6" w:rsidR="00795119" w:rsidRPr="00EA0BEB" w:rsidRDefault="00795119" w:rsidP="00795119">
      <w:pPr>
        <w:jc w:val="both"/>
        <w:rPr>
          <w:rFonts w:ascii="Constantia" w:hAnsi="Constantia"/>
          <w:i/>
          <w:iCs/>
          <w:color w:val="0000FF"/>
        </w:rPr>
      </w:pPr>
    </w:p>
    <w:p w14:paraId="08F102F9" w14:textId="3A0A3CDA" w:rsidR="00795119" w:rsidRPr="00EA0BEB" w:rsidRDefault="00795119" w:rsidP="00795119">
      <w:pPr>
        <w:jc w:val="both"/>
        <w:rPr>
          <w:rFonts w:ascii="Constantia" w:hAnsi="Constantia"/>
          <w:i/>
          <w:iCs/>
          <w:color w:val="0000FF"/>
        </w:rPr>
      </w:pPr>
      <w:r w:rsidRPr="00EA0BEB">
        <w:rPr>
          <w:rFonts w:ascii="Constantia" w:hAnsi="Constantia"/>
          <w:color w:val="0000FF"/>
        </w:rPr>
        <w:lastRenderedPageBreak/>
        <w:t>21a.</w:t>
      </w:r>
      <w:r w:rsidRPr="00EA0BEB">
        <w:rPr>
          <w:rFonts w:ascii="Constantia" w:hAnsi="Constantia"/>
          <w:i/>
          <w:iCs/>
          <w:color w:val="0000FF"/>
        </w:rPr>
        <w:t xml:space="preserve"> </w:t>
      </w:r>
      <w:r w:rsidRPr="00EA0BEB">
        <w:rPr>
          <w:rFonts w:ascii="Constantia" w:eastAsia="Georgia" w:hAnsi="Constantia" w:cs="Georgia"/>
        </w:rPr>
        <w:t xml:space="preserve">We do not </w:t>
      </w:r>
      <w:r w:rsidR="00FB1CFD" w:rsidRPr="00EA0BEB">
        <w:rPr>
          <w:rFonts w:ascii="Constantia" w:eastAsia="Georgia" w:hAnsi="Constantia" w:cs="Georgia"/>
        </w:rPr>
        <w:t>know</w:t>
      </w:r>
      <w:r w:rsidRPr="00EA0BEB">
        <w:rPr>
          <w:rFonts w:ascii="Constantia" w:eastAsia="Georgia" w:hAnsi="Constantia" w:cs="Georgia"/>
        </w:rPr>
        <w:t xml:space="preserve"> if such data exist.</w:t>
      </w:r>
    </w:p>
    <w:p w14:paraId="34B9DC01" w14:textId="77777777" w:rsidR="00795119" w:rsidRPr="00EA0BEB" w:rsidRDefault="00795119" w:rsidP="00795119">
      <w:pPr>
        <w:jc w:val="both"/>
        <w:rPr>
          <w:rFonts w:ascii="Constantia" w:hAnsi="Constantia"/>
          <w:i/>
          <w:iCs/>
          <w:color w:val="0000FF"/>
        </w:rPr>
      </w:pPr>
    </w:p>
    <w:p w14:paraId="0B71C41A" w14:textId="38BBE102" w:rsidR="00795119" w:rsidRPr="00EA0BEB" w:rsidRDefault="00795119" w:rsidP="00795119">
      <w:pPr>
        <w:jc w:val="both"/>
        <w:rPr>
          <w:rFonts w:ascii="Constantia" w:hAnsi="Constantia"/>
          <w:i/>
          <w:iCs/>
          <w:color w:val="0000FF"/>
        </w:rPr>
      </w:pPr>
      <w:r w:rsidRPr="00EA0BEB">
        <w:rPr>
          <w:rFonts w:ascii="Constantia" w:hAnsi="Constantia"/>
          <w:i/>
          <w:iCs/>
          <w:color w:val="0000FF"/>
        </w:rPr>
        <w:t>21b. Information on measures taken in the field of habilitation and rehabilitation by the national institute for persons who are deaf and the Centre for Education and Rehabilitation for the Blind;</w:t>
      </w:r>
    </w:p>
    <w:p w14:paraId="3E5C7C50" w14:textId="77777777" w:rsidR="00795119" w:rsidRPr="00EA0BEB" w:rsidRDefault="00795119" w:rsidP="00795119">
      <w:pPr>
        <w:jc w:val="both"/>
        <w:rPr>
          <w:rFonts w:ascii="Constantia" w:eastAsia="Georgia" w:hAnsi="Constantia" w:cs="Georgia"/>
          <w:color w:val="0000FF"/>
        </w:rPr>
      </w:pPr>
    </w:p>
    <w:p w14:paraId="000EBBCB" w14:textId="3D1DE164" w:rsidR="00795119" w:rsidRPr="00EA0BEB" w:rsidRDefault="00795119" w:rsidP="00ED2396">
      <w:pPr>
        <w:spacing w:line="276" w:lineRule="auto"/>
        <w:jc w:val="both"/>
        <w:rPr>
          <w:rFonts w:ascii="Constantia" w:eastAsia="Georgia" w:hAnsi="Constantia" w:cs="Georgia"/>
        </w:rPr>
      </w:pPr>
      <w:r w:rsidRPr="00EA0BEB">
        <w:rPr>
          <w:rFonts w:ascii="Constantia" w:eastAsia="Georgia" w:hAnsi="Constantia" w:cs="Georgia"/>
          <w:color w:val="0000FF"/>
        </w:rPr>
        <w:t>21b</w:t>
      </w:r>
      <w:r w:rsidRPr="00EA0BEB">
        <w:rPr>
          <w:rFonts w:ascii="Constantia" w:eastAsia="Georgia" w:hAnsi="Constantia" w:cs="Georgia"/>
        </w:rPr>
        <w:t xml:space="preserve">. Regarding the National Institute for the Deaf People, the measures that have been taken for the habilitation and rehabilitation of deaf and persons who are hard of hearing are: </w:t>
      </w:r>
      <w:proofErr w:type="spellStart"/>
      <w:r w:rsidRPr="00EA0BEB">
        <w:rPr>
          <w:rFonts w:ascii="Constantia" w:eastAsia="Georgia" w:hAnsi="Constantia" w:cs="Georgia"/>
        </w:rPr>
        <w:t>i</w:t>
      </w:r>
      <w:proofErr w:type="spellEnd"/>
      <w:r w:rsidRPr="00EA0BEB">
        <w:rPr>
          <w:rFonts w:ascii="Constantia" w:eastAsia="Georgia" w:hAnsi="Constantia" w:cs="Georgia"/>
        </w:rPr>
        <w:t>) the provision of free sign language courses, and ii) services of advisory and psychological support both for deaf and persons with hard of hearing as well as to members of their families that they can hear, with the principle of confidentiality to be considered.</w:t>
      </w:r>
    </w:p>
    <w:p w14:paraId="50471963" w14:textId="77777777" w:rsidR="00795119" w:rsidRPr="00EA0BEB" w:rsidRDefault="00795119" w:rsidP="00ED2396">
      <w:pPr>
        <w:spacing w:line="276" w:lineRule="auto"/>
        <w:jc w:val="both"/>
        <w:rPr>
          <w:rFonts w:ascii="Constantia" w:eastAsia="Georgia" w:hAnsi="Constantia" w:cs="Georgia"/>
        </w:rPr>
      </w:pPr>
      <w:r w:rsidRPr="00EA0BEB">
        <w:rPr>
          <w:rFonts w:ascii="Constantia" w:eastAsia="Georgia" w:hAnsi="Constantia" w:cs="Georgia"/>
        </w:rPr>
        <w:t xml:space="preserve"> </w:t>
      </w:r>
    </w:p>
    <w:p w14:paraId="1AB3D568" w14:textId="02FFE82B" w:rsidR="00795119" w:rsidRPr="00EA0BEB" w:rsidRDefault="00795119" w:rsidP="00ED2396">
      <w:pPr>
        <w:spacing w:line="276" w:lineRule="auto"/>
        <w:jc w:val="both"/>
        <w:rPr>
          <w:rFonts w:ascii="Constantia" w:eastAsia="Georgia" w:hAnsi="Constantia" w:cs="Georgia"/>
        </w:rPr>
      </w:pPr>
      <w:r w:rsidRPr="00EA0BEB">
        <w:rPr>
          <w:rFonts w:ascii="Constantia" w:eastAsia="Georgia" w:hAnsi="Constantia" w:cs="Georgia"/>
        </w:rPr>
        <w:t xml:space="preserve">As for the Centre for Education and Rehabilitation for the Blind and the services that </w:t>
      </w:r>
      <w:r w:rsidR="00F771F0" w:rsidRPr="00EA0BEB">
        <w:rPr>
          <w:rFonts w:ascii="Constantia" w:eastAsia="Georgia" w:hAnsi="Constantia" w:cs="Georgia"/>
        </w:rPr>
        <w:t xml:space="preserve">it </w:t>
      </w:r>
      <w:r w:rsidRPr="00EA0BEB">
        <w:rPr>
          <w:rFonts w:ascii="Constantia" w:eastAsia="Georgia" w:hAnsi="Constantia" w:cs="Georgia"/>
        </w:rPr>
        <w:t>offer</w:t>
      </w:r>
      <w:r w:rsidR="00F771F0" w:rsidRPr="00EA0BEB">
        <w:rPr>
          <w:rFonts w:ascii="Constantia" w:eastAsia="Georgia" w:hAnsi="Constantia" w:cs="Georgia"/>
        </w:rPr>
        <w:t>s</w:t>
      </w:r>
      <w:r w:rsidRPr="00EA0BEB">
        <w:rPr>
          <w:rFonts w:ascii="Constantia" w:eastAsia="Georgia" w:hAnsi="Constantia" w:cs="Georgia"/>
        </w:rPr>
        <w:t xml:space="preserve"> to blind or partially sighted students, these are training: </w:t>
      </w:r>
      <w:proofErr w:type="spellStart"/>
      <w:r w:rsidRPr="00EA0BEB">
        <w:rPr>
          <w:rFonts w:ascii="Constantia" w:eastAsia="Georgia" w:hAnsi="Constantia" w:cs="Georgia"/>
        </w:rPr>
        <w:t>i</w:t>
      </w:r>
      <w:proofErr w:type="spellEnd"/>
      <w:r w:rsidRPr="00EA0BEB">
        <w:rPr>
          <w:rFonts w:ascii="Constantia" w:eastAsia="Georgia" w:hAnsi="Constantia" w:cs="Georgia"/>
        </w:rPr>
        <w:t xml:space="preserve">) in Mobility-Orientation skills, and, ii) in Daily Living Skills. </w:t>
      </w:r>
    </w:p>
    <w:p w14:paraId="267CCE32" w14:textId="77777777" w:rsidR="00795119" w:rsidRPr="00EA0BEB" w:rsidRDefault="00795119" w:rsidP="00795119">
      <w:pPr>
        <w:jc w:val="both"/>
        <w:rPr>
          <w:rFonts w:ascii="Constantia" w:hAnsi="Constantia"/>
          <w:i/>
          <w:iCs/>
          <w:color w:val="0000FF"/>
        </w:rPr>
      </w:pPr>
    </w:p>
    <w:p w14:paraId="1CFF2936" w14:textId="6B188CC6" w:rsidR="00795119" w:rsidRPr="00EA0BEB" w:rsidRDefault="00795119" w:rsidP="00795119">
      <w:pPr>
        <w:jc w:val="both"/>
        <w:rPr>
          <w:rFonts w:ascii="Constantia" w:hAnsi="Constantia"/>
          <w:i/>
          <w:iCs/>
          <w:color w:val="0000FF"/>
        </w:rPr>
      </w:pPr>
      <w:r w:rsidRPr="00EA0BEB">
        <w:rPr>
          <w:rFonts w:ascii="Constantia" w:hAnsi="Constantia"/>
          <w:i/>
          <w:iCs/>
          <w:color w:val="0000FF"/>
        </w:rPr>
        <w:t>21c. The number of persons with disabilities who have received services from the recovery and rehabilitation cent</w:t>
      </w:r>
      <w:r w:rsidR="00FB1CFD" w:rsidRPr="00EA0BEB">
        <w:rPr>
          <w:rFonts w:ascii="Constantia" w:hAnsi="Constantia"/>
          <w:i/>
          <w:iCs/>
          <w:color w:val="0000FF"/>
        </w:rPr>
        <w:t>er</w:t>
      </w:r>
      <w:r w:rsidRPr="00EA0BEB">
        <w:rPr>
          <w:rFonts w:ascii="Constantia" w:hAnsi="Constantia"/>
          <w:i/>
          <w:iCs/>
          <w:color w:val="0000FF"/>
        </w:rPr>
        <w:t>s, as a percentage of all requests for such services;</w:t>
      </w:r>
    </w:p>
    <w:p w14:paraId="665E2A42" w14:textId="45881159" w:rsidR="00795119" w:rsidRPr="00EA0BEB" w:rsidRDefault="00795119" w:rsidP="00795119">
      <w:pPr>
        <w:jc w:val="both"/>
        <w:rPr>
          <w:rFonts w:ascii="Constantia" w:hAnsi="Constantia"/>
          <w:i/>
          <w:iCs/>
          <w:color w:val="0000FF"/>
        </w:rPr>
      </w:pPr>
    </w:p>
    <w:p w14:paraId="03DCB651" w14:textId="20237E06" w:rsidR="00795119" w:rsidRPr="00EA0BEB" w:rsidRDefault="00795119" w:rsidP="00ED2396">
      <w:pPr>
        <w:spacing w:line="276" w:lineRule="auto"/>
        <w:jc w:val="both"/>
        <w:rPr>
          <w:rFonts w:ascii="Constantia" w:eastAsia="Georgia" w:hAnsi="Constantia" w:cs="Georgia"/>
        </w:rPr>
      </w:pPr>
      <w:r w:rsidRPr="00EA0BEB">
        <w:rPr>
          <w:rFonts w:ascii="Constantia" w:eastAsia="Georgia" w:hAnsi="Constantia" w:cs="Georgia"/>
          <w:color w:val="0000FF"/>
        </w:rPr>
        <w:t xml:space="preserve">21c. </w:t>
      </w:r>
      <w:r w:rsidRPr="00EA0BEB">
        <w:rPr>
          <w:rFonts w:ascii="Constantia" w:eastAsia="Georgia" w:hAnsi="Constantia" w:cs="Georgia"/>
        </w:rPr>
        <w:t xml:space="preserve">We do not </w:t>
      </w:r>
      <w:r w:rsidR="00FB1CFD" w:rsidRPr="00EA0BEB">
        <w:rPr>
          <w:rFonts w:ascii="Constantia" w:eastAsia="Georgia" w:hAnsi="Constantia" w:cs="Georgia"/>
        </w:rPr>
        <w:t>know</w:t>
      </w:r>
      <w:r w:rsidRPr="00EA0BEB">
        <w:rPr>
          <w:rFonts w:ascii="Constantia" w:eastAsia="Georgia" w:hAnsi="Constantia" w:cs="Georgia"/>
        </w:rPr>
        <w:t xml:space="preserve"> if such data exists as well as we do not know if this kind of data exists at all.</w:t>
      </w:r>
    </w:p>
    <w:p w14:paraId="573D6778" w14:textId="77777777" w:rsidR="00795119" w:rsidRPr="00EA0BEB" w:rsidRDefault="00795119" w:rsidP="00DE4E93">
      <w:pPr>
        <w:pStyle w:val="Heading2"/>
        <w:numPr>
          <w:ilvl w:val="0"/>
          <w:numId w:val="0"/>
        </w:numPr>
        <w:spacing w:after="120"/>
        <w:rPr>
          <w:rFonts w:ascii="Constantia" w:eastAsia="Georgia" w:hAnsi="Constantia"/>
          <w:b/>
          <w:bCs w:val="0"/>
          <w:color w:val="C00000"/>
          <w:sz w:val="26"/>
          <w:szCs w:val="26"/>
        </w:rPr>
      </w:pPr>
      <w:bookmarkStart w:id="98" w:name="_Toc15908842"/>
      <w:bookmarkStart w:id="99" w:name="_Toc17654926"/>
      <w:r w:rsidRPr="00EA0BEB">
        <w:rPr>
          <w:rFonts w:ascii="Constantia" w:eastAsia="Georgia" w:hAnsi="Constantia"/>
          <w:b/>
          <w:bCs w:val="0"/>
          <w:color w:val="C00000"/>
          <w:sz w:val="26"/>
          <w:szCs w:val="26"/>
        </w:rPr>
        <w:t>Recommendations</w:t>
      </w:r>
      <w:bookmarkEnd w:id="98"/>
      <w:bookmarkEnd w:id="99"/>
    </w:p>
    <w:p w14:paraId="14EEE370" w14:textId="77777777" w:rsidR="00795119" w:rsidRPr="00EA0BEB" w:rsidRDefault="00795119" w:rsidP="00FE33DF">
      <w:pPr>
        <w:numPr>
          <w:ilvl w:val="0"/>
          <w:numId w:val="14"/>
        </w:numPr>
        <w:spacing w:line="276" w:lineRule="auto"/>
        <w:jc w:val="both"/>
        <w:rPr>
          <w:rFonts w:ascii="Constantia" w:eastAsia="Georgia" w:hAnsi="Constantia" w:cs="Georgia"/>
          <w:bCs/>
          <w:color w:val="000000" w:themeColor="text1"/>
        </w:rPr>
      </w:pPr>
      <w:r w:rsidRPr="00EA0BEB">
        <w:rPr>
          <w:rFonts w:ascii="Constantia" w:eastAsia="Georgia" w:hAnsi="Constantia" w:cs="Georgia"/>
          <w:bCs/>
          <w:color w:val="000000" w:themeColor="text1"/>
        </w:rPr>
        <w:t xml:space="preserve">To adopt a National Action Plan on habilitation and rehabilitation of persons with disabilities </w:t>
      </w:r>
      <w:proofErr w:type="gramStart"/>
      <w:r w:rsidRPr="00EA0BEB">
        <w:rPr>
          <w:rFonts w:ascii="Constantia" w:eastAsia="Georgia" w:hAnsi="Constantia" w:cs="Georgia"/>
          <w:bCs/>
          <w:color w:val="000000" w:themeColor="text1"/>
        </w:rPr>
        <w:t>so as to</w:t>
      </w:r>
      <w:proofErr w:type="gramEnd"/>
      <w:r w:rsidRPr="00EA0BEB">
        <w:rPr>
          <w:rFonts w:ascii="Constantia" w:eastAsia="Georgia" w:hAnsi="Constantia" w:cs="Georgia"/>
          <w:bCs/>
          <w:color w:val="000000" w:themeColor="text1"/>
        </w:rPr>
        <w:t xml:space="preserve"> be in line with the provisions of the Convention. </w:t>
      </w:r>
    </w:p>
    <w:p w14:paraId="2B98091E" w14:textId="77777777" w:rsidR="00795119" w:rsidRPr="00EA0BEB" w:rsidRDefault="00795119" w:rsidP="00FE33DF">
      <w:pPr>
        <w:numPr>
          <w:ilvl w:val="0"/>
          <w:numId w:val="14"/>
        </w:numPr>
        <w:spacing w:line="276" w:lineRule="auto"/>
        <w:jc w:val="both"/>
        <w:rPr>
          <w:rFonts w:ascii="Constantia" w:eastAsia="Georgia" w:hAnsi="Constantia" w:cs="Georgia"/>
          <w:bCs/>
          <w:color w:val="000000" w:themeColor="text1"/>
        </w:rPr>
      </w:pPr>
      <w:r w:rsidRPr="00EA0BEB">
        <w:rPr>
          <w:rFonts w:ascii="Constantia" w:eastAsia="Georgia" w:hAnsi="Constantia" w:cs="Georgia"/>
          <w:bCs/>
          <w:color w:val="000000" w:themeColor="text1"/>
        </w:rPr>
        <w:t>To establish a Rehabilitation Department at the Ministry of Health as well as a Network of Rehabilitation Units; upgrade their services and modernize the existing National Rehabilitation Center.</w:t>
      </w:r>
    </w:p>
    <w:p w14:paraId="02A29E0B" w14:textId="78DED08B" w:rsidR="00795119" w:rsidRPr="00EA0BEB" w:rsidRDefault="00795119" w:rsidP="00FE33DF">
      <w:pPr>
        <w:numPr>
          <w:ilvl w:val="0"/>
          <w:numId w:val="14"/>
        </w:numPr>
        <w:spacing w:line="276" w:lineRule="auto"/>
        <w:jc w:val="both"/>
        <w:rPr>
          <w:rFonts w:ascii="Constantia" w:eastAsia="Georgia" w:hAnsi="Constantia" w:cs="Georgia"/>
          <w:bCs/>
          <w:color w:val="000000" w:themeColor="text1"/>
        </w:rPr>
      </w:pPr>
      <w:r w:rsidRPr="00EA0BEB">
        <w:rPr>
          <w:rFonts w:ascii="Constantia" w:eastAsia="Georgia" w:hAnsi="Constantia" w:cs="Georgia"/>
          <w:bCs/>
          <w:color w:val="000000" w:themeColor="text1"/>
        </w:rPr>
        <w:t xml:space="preserve">To take appropriate legislative measures to secure access for persons with disabilities, </w:t>
      </w:r>
      <w:r w:rsidRPr="00EA0BEB">
        <w:rPr>
          <w:rFonts w:ascii="Constantia" w:eastAsia="Georgia" w:hAnsi="Constantia" w:cs="Georgia"/>
          <w:bCs/>
          <w:color w:val="000000" w:themeColor="text1"/>
          <w:lang w:val="en-GB"/>
        </w:rPr>
        <w:t xml:space="preserve">including children with disabilities, </w:t>
      </w:r>
      <w:r w:rsidRPr="00EA0BEB">
        <w:rPr>
          <w:rFonts w:ascii="Constantia" w:eastAsia="Georgia" w:hAnsi="Constantia" w:cs="Georgia"/>
          <w:bCs/>
          <w:color w:val="000000" w:themeColor="text1"/>
        </w:rPr>
        <w:t>to free and/or affordable health</w:t>
      </w:r>
      <w:r w:rsidR="00FB1CFD" w:rsidRPr="00EA0BEB">
        <w:rPr>
          <w:rFonts w:ascii="Constantia" w:eastAsia="Georgia" w:hAnsi="Constantia" w:cs="Georgia"/>
          <w:bCs/>
          <w:color w:val="000000" w:themeColor="text1"/>
        </w:rPr>
        <w:t>-</w:t>
      </w:r>
      <w:r w:rsidRPr="00EA0BEB">
        <w:rPr>
          <w:rFonts w:ascii="Constantia" w:eastAsia="Georgia" w:hAnsi="Constantia" w:cs="Georgia"/>
          <w:bCs/>
          <w:color w:val="000000" w:themeColor="text1"/>
        </w:rPr>
        <w:t>related habilitation and rehabilitation services.</w:t>
      </w:r>
    </w:p>
    <w:p w14:paraId="524FACEF" w14:textId="58611327" w:rsidR="008516A0" w:rsidRPr="00EA0BEB" w:rsidRDefault="00795119" w:rsidP="00FE33DF">
      <w:pPr>
        <w:numPr>
          <w:ilvl w:val="0"/>
          <w:numId w:val="14"/>
        </w:numPr>
        <w:spacing w:line="276" w:lineRule="auto"/>
        <w:jc w:val="both"/>
        <w:rPr>
          <w:rFonts w:ascii="Constantia" w:eastAsia="Georgia" w:hAnsi="Constantia" w:cs="Georgia"/>
          <w:bCs/>
        </w:rPr>
      </w:pPr>
      <w:r w:rsidRPr="00EA0BEB">
        <w:rPr>
          <w:rFonts w:ascii="Constantia" w:eastAsia="Georgia" w:hAnsi="Constantia" w:cs="Georgia"/>
          <w:bCs/>
          <w:color w:val="000000" w:themeColor="text1"/>
        </w:rPr>
        <w:t>To take measures to provide early intervention services to all children with disabilities</w:t>
      </w:r>
      <w:r w:rsidRPr="00EA0BEB">
        <w:rPr>
          <w:rFonts w:ascii="Constantia" w:eastAsia="Georgia" w:hAnsi="Constantia" w:cs="Georgia"/>
          <w:bCs/>
        </w:rPr>
        <w:t>.</w:t>
      </w:r>
    </w:p>
    <w:p w14:paraId="5DD7332F" w14:textId="77777777" w:rsidR="008516A0" w:rsidRPr="00EA0BEB" w:rsidRDefault="008516A0" w:rsidP="008516A0">
      <w:pPr>
        <w:pStyle w:val="Heading1"/>
        <w:numPr>
          <w:ilvl w:val="0"/>
          <w:numId w:val="0"/>
        </w:numPr>
        <w:spacing w:before="480" w:after="240"/>
        <w:ind w:left="431" w:hanging="431"/>
        <w:rPr>
          <w:rFonts w:ascii="Constantia" w:hAnsi="Constantia"/>
          <w:b/>
          <w:color w:val="339966"/>
        </w:rPr>
      </w:pPr>
      <w:bookmarkStart w:id="100" w:name="_Toc17654927"/>
      <w:r w:rsidRPr="00EA0BEB">
        <w:rPr>
          <w:rFonts w:ascii="Constantia" w:hAnsi="Constantia"/>
          <w:b/>
          <w:color w:val="339966"/>
        </w:rPr>
        <w:lastRenderedPageBreak/>
        <w:t>Article 27 – Work and Employment</w:t>
      </w:r>
      <w:bookmarkEnd w:id="100"/>
    </w:p>
    <w:p w14:paraId="23D37AAD" w14:textId="77777777" w:rsidR="008516A0" w:rsidRPr="00EA0BEB" w:rsidRDefault="008516A0" w:rsidP="008516A0">
      <w:pPr>
        <w:spacing w:line="276" w:lineRule="auto"/>
        <w:jc w:val="both"/>
        <w:rPr>
          <w:rFonts w:ascii="Constantia" w:eastAsia="Georgia" w:hAnsi="Constantia" w:cs="Georgia"/>
        </w:rPr>
      </w:pPr>
      <w:r w:rsidRPr="00EA0BEB">
        <w:rPr>
          <w:rFonts w:ascii="Constantia" w:eastAsia="Georgia" w:hAnsi="Constantia" w:cs="Georgia"/>
        </w:rPr>
        <w:t>Based on the findings of a recent study conducted by the Observatory on Disability Issues of the NCDP (NCDP Observatory on Disability Issues 2018b)</w:t>
      </w:r>
      <w:r w:rsidRPr="00EA0BEB">
        <w:rPr>
          <w:rFonts w:ascii="Constantia" w:eastAsia="Georgia" w:hAnsi="Constantia" w:cs="Georgia"/>
          <w:b/>
          <w:bCs/>
          <w:color w:val="339966"/>
          <w:vertAlign w:val="superscript"/>
        </w:rPr>
        <w:footnoteReference w:id="22"/>
      </w:r>
      <w:r w:rsidRPr="00EA0BEB">
        <w:rPr>
          <w:rFonts w:ascii="Constantia" w:eastAsia="Georgia" w:hAnsi="Constantia" w:cs="Georgia"/>
          <w:b/>
          <w:bCs/>
          <w:color w:val="339966"/>
        </w:rPr>
        <w:t xml:space="preserve"> </w:t>
      </w:r>
      <w:r w:rsidRPr="00EA0BEB">
        <w:rPr>
          <w:rFonts w:ascii="Constantia" w:eastAsia="Georgia" w:hAnsi="Constantia" w:cs="Georgia"/>
        </w:rPr>
        <w:t xml:space="preserve">the </w:t>
      </w:r>
      <w:r w:rsidRPr="00EA0BEB">
        <w:rPr>
          <w:rFonts w:ascii="Constantia" w:eastAsia="Georgia" w:hAnsi="Constantia" w:cs="Georgia"/>
          <w:b/>
        </w:rPr>
        <w:t>access of persons with disabilities to the existing labor market is limited</w:t>
      </w:r>
      <w:r w:rsidRPr="00EA0BEB">
        <w:rPr>
          <w:rFonts w:ascii="Constantia" w:eastAsia="Georgia" w:hAnsi="Constantia" w:cs="Georgia"/>
        </w:rPr>
        <w:t>.</w:t>
      </w:r>
    </w:p>
    <w:p w14:paraId="03160835" w14:textId="77777777" w:rsidR="008516A0" w:rsidRPr="00EA0BEB" w:rsidRDefault="008516A0" w:rsidP="008516A0">
      <w:pPr>
        <w:spacing w:line="276" w:lineRule="auto"/>
        <w:jc w:val="both"/>
        <w:rPr>
          <w:rFonts w:ascii="Constantia" w:eastAsia="Georgia" w:hAnsi="Constantia" w:cs="Georgia"/>
        </w:rPr>
      </w:pPr>
      <w:r w:rsidRPr="00EA0BEB">
        <w:rPr>
          <w:rFonts w:ascii="Constantia" w:eastAsia="Georgia" w:hAnsi="Constantia" w:cs="Georgia"/>
        </w:rPr>
        <w:t xml:space="preserve"> </w:t>
      </w:r>
    </w:p>
    <w:p w14:paraId="7F45860F" w14:textId="77777777" w:rsidR="008516A0" w:rsidRPr="00EA0BEB" w:rsidRDefault="008516A0" w:rsidP="008516A0">
      <w:pPr>
        <w:spacing w:line="276" w:lineRule="auto"/>
        <w:jc w:val="both"/>
        <w:rPr>
          <w:rFonts w:ascii="Constantia" w:eastAsia="Georgia" w:hAnsi="Constantia" w:cs="Georgia"/>
        </w:rPr>
      </w:pPr>
      <w:r w:rsidRPr="00EA0BEB">
        <w:rPr>
          <w:rFonts w:ascii="Constantia" w:eastAsia="Georgia" w:hAnsi="Constantia" w:cs="Georgia"/>
        </w:rPr>
        <w:t>The study shows that:</w:t>
      </w:r>
    </w:p>
    <w:p w14:paraId="2934DF1F" w14:textId="77777777" w:rsidR="008516A0" w:rsidRPr="00EA0BEB" w:rsidRDefault="008516A0" w:rsidP="008516A0">
      <w:pPr>
        <w:spacing w:line="276" w:lineRule="auto"/>
        <w:ind w:firstLine="720"/>
        <w:jc w:val="both"/>
        <w:rPr>
          <w:rFonts w:ascii="Constantia" w:eastAsia="Georgia" w:hAnsi="Constantia" w:cs="Georgia"/>
        </w:rPr>
      </w:pPr>
      <w:proofErr w:type="spellStart"/>
      <w:r w:rsidRPr="00EA0BEB">
        <w:rPr>
          <w:rFonts w:ascii="Constantia" w:eastAsia="Georgia" w:hAnsi="Constantia" w:cs="Georgia"/>
          <w:color w:val="339966"/>
        </w:rPr>
        <w:t>i</w:t>
      </w:r>
      <w:proofErr w:type="spellEnd"/>
      <w:r w:rsidRPr="00EA0BEB">
        <w:rPr>
          <w:rFonts w:ascii="Constantia" w:eastAsia="Georgia" w:hAnsi="Constantia" w:cs="Georgia"/>
          <w:color w:val="339966"/>
        </w:rPr>
        <w:t xml:space="preserve">) </w:t>
      </w:r>
      <w:r w:rsidRPr="00EA0BEB">
        <w:rPr>
          <w:rFonts w:ascii="Constantia" w:eastAsia="Georgia" w:hAnsi="Constantia" w:cs="Georgia"/>
        </w:rPr>
        <w:t>the employment rate of “persons with severe disabilities”</w:t>
      </w:r>
      <w:r w:rsidRPr="00EA0BEB">
        <w:rPr>
          <w:rFonts w:ascii="Constantia" w:eastAsia="Georgia" w:hAnsi="Constantia" w:cs="Georgia"/>
          <w:b/>
          <w:bCs/>
          <w:color w:val="339966"/>
          <w:vertAlign w:val="superscript"/>
        </w:rPr>
        <w:footnoteReference w:id="23"/>
      </w:r>
      <w:r w:rsidRPr="00EA0BEB">
        <w:rPr>
          <w:rFonts w:ascii="Constantia" w:eastAsia="Georgia" w:hAnsi="Constantia" w:cs="Georgia"/>
        </w:rPr>
        <w:t xml:space="preserve"> aged 20 to 64 stands at 24,2%, which is 33,4 percentage points lower than the rate of persons without disabilities (57,6%) and 46 percentage points lower than the national goal of the “Europe 2020” strategy;</w:t>
      </w:r>
    </w:p>
    <w:p w14:paraId="6C60616E" w14:textId="77777777" w:rsidR="008516A0" w:rsidRPr="00EA0BEB" w:rsidRDefault="008516A0" w:rsidP="008516A0">
      <w:pPr>
        <w:spacing w:line="276" w:lineRule="auto"/>
        <w:ind w:firstLine="720"/>
        <w:jc w:val="both"/>
        <w:rPr>
          <w:rFonts w:ascii="Constantia" w:eastAsia="Georgia" w:hAnsi="Constantia" w:cs="Georgia"/>
        </w:rPr>
      </w:pPr>
      <w:r w:rsidRPr="00EA0BEB">
        <w:rPr>
          <w:rFonts w:ascii="Constantia" w:eastAsia="Georgia" w:hAnsi="Constantia" w:cs="Georgia"/>
          <w:color w:val="339966"/>
        </w:rPr>
        <w:t xml:space="preserve">ii) </w:t>
      </w:r>
      <w:r w:rsidRPr="00EA0BEB">
        <w:rPr>
          <w:rFonts w:ascii="Constantia" w:eastAsia="Georgia" w:hAnsi="Constantia" w:cs="Georgia"/>
        </w:rPr>
        <w:t>the unemployment rate of “persons with severe disabilities” stands at almost 39%</w:t>
      </w:r>
      <w:r w:rsidRPr="00EA0BEB">
        <w:rPr>
          <w:rFonts w:ascii="Constantia" w:eastAsia="Georgia" w:hAnsi="Constantia" w:cs="Georgia"/>
          <w:b/>
        </w:rPr>
        <w:t>.</w:t>
      </w:r>
      <w:r w:rsidRPr="00EA0BEB">
        <w:rPr>
          <w:rFonts w:ascii="Constantia" w:eastAsia="Georgia" w:hAnsi="Constantia" w:cs="Georgia"/>
        </w:rPr>
        <w:t xml:space="preserve"> The highest unemployment rate of persons with severe disabilities between the 25-29 years old group is 58,2%, while the corresponding rate of persons without disabilities aged 25-29 is 40,9%;</w:t>
      </w:r>
    </w:p>
    <w:p w14:paraId="4886A981" w14:textId="77777777" w:rsidR="008516A0" w:rsidRPr="00EA0BEB" w:rsidRDefault="008516A0" w:rsidP="00FD1B7C">
      <w:pPr>
        <w:spacing w:line="276" w:lineRule="auto"/>
        <w:ind w:firstLine="720"/>
        <w:jc w:val="both"/>
        <w:rPr>
          <w:rFonts w:ascii="Constantia" w:eastAsia="Georgia" w:hAnsi="Constantia" w:cs="Georgia"/>
        </w:rPr>
      </w:pPr>
      <w:r w:rsidRPr="00EA0BEB">
        <w:rPr>
          <w:rFonts w:ascii="Constantia" w:eastAsia="Georgia" w:hAnsi="Constantia" w:cs="Georgia"/>
          <w:color w:val="339966"/>
        </w:rPr>
        <w:t xml:space="preserve">iii) </w:t>
      </w:r>
      <w:r w:rsidRPr="00EA0BEB">
        <w:rPr>
          <w:rFonts w:ascii="Constantia" w:eastAsia="Georgia" w:hAnsi="Constantia" w:cs="Georgia"/>
        </w:rPr>
        <w:t>the 60,4% of “persons with severe disabilities” and the 39,2% of persons with moderate activity limitations belong to the non-working population, while the corresponding rate in the population of persons without disabilities is 23,7% (NCDP Observatory on Disability Issues 2018b). Also, the analysis of the non-working population shows that in all age groups of persons with severe disabilities: the percentage stands at over 40%;</w:t>
      </w:r>
    </w:p>
    <w:p w14:paraId="71218D1B" w14:textId="77777777" w:rsidR="008516A0" w:rsidRPr="00EA0BEB" w:rsidRDefault="008516A0" w:rsidP="008516A0">
      <w:pPr>
        <w:spacing w:line="276" w:lineRule="auto"/>
        <w:ind w:firstLine="720"/>
        <w:jc w:val="both"/>
        <w:rPr>
          <w:rFonts w:ascii="Constantia" w:eastAsia="Georgia" w:hAnsi="Constantia" w:cs="Georgia"/>
        </w:rPr>
      </w:pPr>
      <w:r w:rsidRPr="00EA0BEB">
        <w:rPr>
          <w:rFonts w:ascii="Constantia" w:eastAsia="Georgia" w:hAnsi="Constantia" w:cs="Georgia"/>
          <w:color w:val="339966"/>
        </w:rPr>
        <w:t xml:space="preserve">iv) </w:t>
      </w:r>
      <w:r w:rsidRPr="00EA0BEB">
        <w:rPr>
          <w:rFonts w:ascii="Constantia" w:eastAsia="Georgia" w:hAnsi="Constantia" w:cs="Georgia"/>
        </w:rPr>
        <w:t>within the population of “persons with severe disabilities”, the 83% of persons between 20-24 years old, the 72% of persons between 25-29 years old, and the 55,5% of persons between 30-34 years old, they do not have any working experience; and,</w:t>
      </w:r>
    </w:p>
    <w:p w14:paraId="2F2F3D72" w14:textId="77777777" w:rsidR="008516A0" w:rsidRPr="00EA0BEB" w:rsidRDefault="008516A0" w:rsidP="008516A0">
      <w:pPr>
        <w:spacing w:line="276" w:lineRule="auto"/>
        <w:ind w:firstLine="720"/>
        <w:jc w:val="both"/>
        <w:rPr>
          <w:rFonts w:ascii="Constantia" w:eastAsia="Georgia" w:hAnsi="Constantia" w:cs="Georgia"/>
        </w:rPr>
      </w:pPr>
      <w:r w:rsidRPr="00EA0BEB">
        <w:rPr>
          <w:rFonts w:ascii="Constantia" w:eastAsia="Georgia" w:hAnsi="Constantia" w:cs="Georgia"/>
          <w:color w:val="339966"/>
        </w:rPr>
        <w:t xml:space="preserve">v) </w:t>
      </w:r>
      <w:r w:rsidRPr="00EA0BEB">
        <w:rPr>
          <w:rFonts w:ascii="Constantia" w:eastAsia="Georgia" w:hAnsi="Constantia" w:cs="Georgia"/>
        </w:rPr>
        <w:t>the 84% of workers with disabilities state that employers have failed to provide them reasonable accommodations (ibid.).</w:t>
      </w:r>
    </w:p>
    <w:p w14:paraId="425502F9" w14:textId="77777777" w:rsidR="008516A0" w:rsidRPr="00EA0BEB" w:rsidRDefault="008516A0" w:rsidP="008516A0">
      <w:pPr>
        <w:spacing w:line="276" w:lineRule="auto"/>
        <w:jc w:val="both"/>
        <w:rPr>
          <w:rFonts w:ascii="Constantia" w:eastAsia="Georgia" w:hAnsi="Constantia" w:cs="Georgia"/>
        </w:rPr>
      </w:pPr>
    </w:p>
    <w:p w14:paraId="525FEC03" w14:textId="646FDB60" w:rsidR="008516A0" w:rsidRPr="00EA0BEB" w:rsidRDefault="008516A0" w:rsidP="008516A0">
      <w:pPr>
        <w:spacing w:line="276" w:lineRule="auto"/>
        <w:jc w:val="both"/>
        <w:rPr>
          <w:rFonts w:ascii="Constantia" w:eastAsia="Georgia" w:hAnsi="Constantia" w:cs="Georgia"/>
        </w:rPr>
      </w:pPr>
      <w:r w:rsidRPr="00EA0BEB">
        <w:rPr>
          <w:rFonts w:ascii="Constantia" w:eastAsia="Georgia" w:hAnsi="Constantia" w:cs="Georgia"/>
        </w:rPr>
        <w:t xml:space="preserve">Although the State has made efforts to increase the employment rate of persons with disabilities through the adoption of legislative measures, the enactment of </w:t>
      </w:r>
      <w:r w:rsidRPr="00EA0BEB">
        <w:rPr>
          <w:rFonts w:ascii="Constantia" w:eastAsia="Georgia" w:hAnsi="Constantia" w:cs="Georgia"/>
        </w:rPr>
        <w:lastRenderedPageBreak/>
        <w:t>the Law 2643/1998 (Government Gazette 1998) that revised the preexisting Law 1648/1986 (Government Gazette 1986) has had a limited impact on the employment rate of persons with disabilities in the public sector and almost no impact in the private sector.</w:t>
      </w:r>
    </w:p>
    <w:p w14:paraId="44EE1BF6" w14:textId="77777777" w:rsidR="008516A0" w:rsidRPr="00EA0BEB" w:rsidRDefault="008516A0" w:rsidP="008516A0">
      <w:pPr>
        <w:spacing w:line="276" w:lineRule="auto"/>
        <w:jc w:val="both"/>
        <w:rPr>
          <w:rFonts w:ascii="Constantia" w:hAnsi="Constantia"/>
          <w:color w:val="351C75"/>
        </w:rPr>
      </w:pPr>
      <w:r w:rsidRPr="00EA0BEB">
        <w:rPr>
          <w:rFonts w:ascii="Constantia" w:hAnsi="Constantia"/>
          <w:color w:val="351C75"/>
        </w:rPr>
        <w:t xml:space="preserve"> </w:t>
      </w:r>
    </w:p>
    <w:p w14:paraId="6AC055F8" w14:textId="2E7A5C3D" w:rsidR="008516A0" w:rsidRPr="00EA0BEB" w:rsidRDefault="008516A0" w:rsidP="008516A0">
      <w:pPr>
        <w:spacing w:line="276" w:lineRule="auto"/>
        <w:jc w:val="both"/>
        <w:rPr>
          <w:rFonts w:ascii="Constantia" w:eastAsia="Georgia" w:hAnsi="Constantia" w:cs="Georgia"/>
        </w:rPr>
      </w:pPr>
      <w:r w:rsidRPr="00EA0BEB">
        <w:rPr>
          <w:rFonts w:ascii="Constantia" w:eastAsia="Georgia" w:hAnsi="Constantia" w:cs="Georgia"/>
        </w:rPr>
        <w:t>The enactment of the Law 4440/2016 has already created a new legal environment for the recruitment of persons with disabilities and their family members in the public sector</w:t>
      </w:r>
      <w:r w:rsidR="00F771F0" w:rsidRPr="00EA0BEB">
        <w:rPr>
          <w:rFonts w:ascii="Constantia" w:eastAsia="Georgia" w:hAnsi="Constantia" w:cs="Georgia"/>
        </w:rPr>
        <w:t>,</w:t>
      </w:r>
      <w:r w:rsidRPr="00EA0BEB">
        <w:rPr>
          <w:rFonts w:ascii="Constantia" w:eastAsia="Georgia" w:hAnsi="Constantia" w:cs="Georgia"/>
        </w:rPr>
        <w:t xml:space="preserve"> increasing vastly the number of those working in the public sector in the two years of implementation of the Law (Government Gazette 2016</w:t>
      </w:r>
      <w:r w:rsidR="00FE5F9A" w:rsidRPr="00EA0BEB">
        <w:rPr>
          <w:rFonts w:ascii="Constantia" w:eastAsia="Georgia" w:hAnsi="Constantia" w:cs="Georgia"/>
        </w:rPr>
        <w:t>b</w:t>
      </w:r>
      <w:r w:rsidRPr="00EA0BEB">
        <w:rPr>
          <w:rFonts w:ascii="Constantia" w:eastAsia="Georgia" w:hAnsi="Constantia" w:cs="Georgia"/>
        </w:rPr>
        <w:t>).</w:t>
      </w:r>
      <w:r w:rsidRPr="00EA0BEB">
        <w:rPr>
          <w:rFonts w:ascii="Constantia" w:eastAsia="Georgia" w:hAnsi="Constantia" w:cs="Georgia"/>
          <w:b/>
          <w:bCs/>
          <w:color w:val="339966"/>
          <w:vertAlign w:val="superscript"/>
        </w:rPr>
        <w:footnoteReference w:id="24"/>
      </w:r>
      <w:r w:rsidRPr="00EA0BEB">
        <w:rPr>
          <w:rFonts w:ascii="Constantia" w:eastAsia="Georgia" w:hAnsi="Constantia" w:cs="Georgia"/>
        </w:rPr>
        <w:t xml:space="preserve"> Specifically, this Law foresees that 10% and 5% of the positions to be filled by regular personnel and personnel with non-fixed private law contracts in the public sector -including legal persons governed by public law and organizations of local authorities- should be covered by persons with disabilities with a certified disability percentage of at least 50% and by relatives of persons with disabilities with a certified disability percentage of at least 67% respectively (ibid.). This Law, however, concerns vacant positions only in the public sector and not in the private one. In other words, what is missing is more measures to be taken for improving the placement of persons with disabilities in the open labor market.</w:t>
      </w:r>
      <w:r w:rsidRPr="00EA0BEB">
        <w:rPr>
          <w:rFonts w:ascii="Constantia" w:eastAsia="Georgia" w:hAnsi="Constantia" w:cs="Georgia"/>
          <w:b/>
          <w:bCs/>
          <w:color w:val="339966"/>
          <w:vertAlign w:val="superscript"/>
        </w:rPr>
        <w:footnoteReference w:id="25"/>
      </w:r>
    </w:p>
    <w:p w14:paraId="3EE64D3B" w14:textId="77777777" w:rsidR="008516A0" w:rsidRPr="00EA0BEB" w:rsidRDefault="008516A0" w:rsidP="008516A0">
      <w:pPr>
        <w:spacing w:line="276" w:lineRule="auto"/>
        <w:jc w:val="both"/>
        <w:rPr>
          <w:rFonts w:ascii="Constantia" w:eastAsia="Georgia" w:hAnsi="Constantia" w:cs="Georgia"/>
        </w:rPr>
      </w:pPr>
    </w:p>
    <w:p w14:paraId="6FAEEBD3" w14:textId="28DC5981" w:rsidR="008516A0" w:rsidRPr="00EA0BEB" w:rsidRDefault="008516A0" w:rsidP="008516A0">
      <w:pPr>
        <w:spacing w:line="276" w:lineRule="auto"/>
        <w:jc w:val="both"/>
        <w:rPr>
          <w:rFonts w:ascii="Constantia" w:eastAsia="Georgia" w:hAnsi="Constantia" w:cs="Georgia"/>
        </w:rPr>
      </w:pPr>
      <w:r w:rsidRPr="00EA0BEB">
        <w:rPr>
          <w:rFonts w:ascii="Constantia" w:eastAsia="Georgia" w:hAnsi="Constantia" w:cs="Georgia"/>
        </w:rPr>
        <w:t>According to the data presented by the Greek Ombudsman’s (2018) “Equal treatment - Special report 2017”, the number of received complaints pertaining to discrimination on the grounds of disability or chronic diseases are deficient, compared with the above-mentioned data (please, see point (</w:t>
      </w:r>
      <w:r w:rsidRPr="00EA0BEB">
        <w:rPr>
          <w:rFonts w:ascii="Constantia" w:eastAsia="Georgia" w:hAnsi="Constantia" w:cs="Georgia"/>
          <w:color w:val="339966"/>
        </w:rPr>
        <w:t>v</w:t>
      </w:r>
      <w:r w:rsidRPr="00EA0BEB">
        <w:rPr>
          <w:rFonts w:ascii="Constantia" w:eastAsia="Georgia" w:hAnsi="Constantia" w:cs="Georgia"/>
        </w:rPr>
        <w:t xml:space="preserve">) on the previous page) where </w:t>
      </w:r>
      <w:r w:rsidRPr="00EA0BEB">
        <w:rPr>
          <w:rFonts w:ascii="Constantia" w:eastAsia="Georgia" w:hAnsi="Constantia" w:cs="Georgia"/>
          <w:b/>
        </w:rPr>
        <w:t>84% of workers with disabilities state that employers have failed to provide them reasonable accommodations</w:t>
      </w:r>
      <w:r w:rsidRPr="00EA0BEB">
        <w:rPr>
          <w:rFonts w:ascii="Constantia" w:eastAsia="Georgia" w:hAnsi="Constantia" w:cs="Georgia"/>
        </w:rPr>
        <w:t>. Most of the complaints are against the public sector, which means that the fear of dismissal in the private sector is a critical barrier for persons with disabilities to make use of the provisions of the Law 4443/2016 (</w:t>
      </w:r>
      <w:r w:rsidR="003A39DC" w:rsidRPr="00EA0BEB">
        <w:rPr>
          <w:rFonts w:ascii="Constantia" w:eastAsia="Georgia" w:hAnsi="Constantia" w:cs="Georgia"/>
        </w:rPr>
        <w:t xml:space="preserve">see, for example, </w:t>
      </w:r>
      <w:r w:rsidRPr="00EA0BEB">
        <w:rPr>
          <w:rFonts w:ascii="Constantia" w:eastAsia="Georgia" w:hAnsi="Constantia" w:cs="Georgia"/>
        </w:rPr>
        <w:t>Government Gazette 2016</w:t>
      </w:r>
      <w:r w:rsidR="00FE5F9A" w:rsidRPr="00EA0BEB">
        <w:rPr>
          <w:rFonts w:ascii="Constantia" w:eastAsia="Georgia" w:hAnsi="Constantia" w:cs="Georgia"/>
        </w:rPr>
        <w:t>c</w:t>
      </w:r>
      <w:r w:rsidRPr="00EA0BEB">
        <w:rPr>
          <w:rFonts w:ascii="Constantia" w:eastAsia="Georgia" w:hAnsi="Constantia" w:cs="Georgia"/>
        </w:rPr>
        <w:t>).</w:t>
      </w:r>
    </w:p>
    <w:p w14:paraId="2499EA9A" w14:textId="77777777" w:rsidR="008516A0" w:rsidRPr="00EA0BEB" w:rsidRDefault="008516A0" w:rsidP="008516A0">
      <w:pPr>
        <w:spacing w:line="276" w:lineRule="auto"/>
        <w:jc w:val="both"/>
        <w:rPr>
          <w:rFonts w:ascii="Constantia" w:eastAsia="Georgia" w:hAnsi="Constantia" w:cs="Georgia"/>
        </w:rPr>
      </w:pPr>
      <w:r w:rsidRPr="00EA0BEB">
        <w:rPr>
          <w:rFonts w:ascii="Constantia" w:eastAsia="Georgia" w:hAnsi="Constantia" w:cs="Georgia"/>
        </w:rPr>
        <w:t xml:space="preserve"> </w:t>
      </w:r>
    </w:p>
    <w:p w14:paraId="3A5B99A6" w14:textId="662704C7" w:rsidR="00795119" w:rsidRPr="00EA0BEB" w:rsidRDefault="008516A0" w:rsidP="008516A0">
      <w:pPr>
        <w:spacing w:line="276" w:lineRule="auto"/>
        <w:jc w:val="both"/>
        <w:rPr>
          <w:rFonts w:ascii="Constantia" w:eastAsia="Georgia" w:hAnsi="Constantia" w:cs="Georgia"/>
        </w:rPr>
      </w:pPr>
      <w:r w:rsidRPr="00EA0BEB">
        <w:rPr>
          <w:rFonts w:ascii="Constantia" w:eastAsia="Georgia" w:hAnsi="Constantia" w:cs="Georgia"/>
        </w:rPr>
        <w:lastRenderedPageBreak/>
        <w:t xml:space="preserve">Another barrier that persons with disabilities face as </w:t>
      </w:r>
      <w:r w:rsidR="003A39DC" w:rsidRPr="00EA0BEB">
        <w:rPr>
          <w:rFonts w:ascii="Constantia" w:eastAsia="Georgia" w:hAnsi="Constantia" w:cs="Georgia"/>
        </w:rPr>
        <w:t>jobseekers</w:t>
      </w:r>
      <w:r w:rsidRPr="00EA0BEB">
        <w:rPr>
          <w:rFonts w:ascii="Constantia" w:eastAsia="Georgia" w:hAnsi="Constantia" w:cs="Georgia"/>
        </w:rPr>
        <w:t xml:space="preserve"> concerns their transaction with the Manpower Employment Organization (OAED), which is the central management structure of active employment policies. Since there are no representatives of the disability movement in the Board of OAED, the perspectives of persons with disabilities are not mainstreamed into OAED’s policy design. The OAED’s website is not accessible to persons with disabilities, the programs for the creation of new jobs by subsidizing the labor costs and the social security contributions for the benefited persons for a specific period of time addressed to private-sector employers do not provide more incentives for the recruitment of persons with disabilities.</w:t>
      </w:r>
    </w:p>
    <w:p w14:paraId="3455D237" w14:textId="77777777" w:rsidR="00B81EF0" w:rsidRPr="00EA0BEB" w:rsidRDefault="00B81EF0" w:rsidP="00B81EF0">
      <w:pPr>
        <w:pStyle w:val="Heading2"/>
        <w:numPr>
          <w:ilvl w:val="0"/>
          <w:numId w:val="0"/>
        </w:numPr>
        <w:spacing w:after="240"/>
        <w:ind w:left="576" w:hanging="576"/>
        <w:rPr>
          <w:rFonts w:ascii="Constantia" w:eastAsia="Georgia" w:hAnsi="Constantia"/>
          <w:b/>
          <w:bCs w:val="0"/>
          <w:color w:val="C00000"/>
        </w:rPr>
      </w:pPr>
      <w:bookmarkStart w:id="101" w:name="_Toc17654928"/>
      <w:r w:rsidRPr="00EA0BEB">
        <w:rPr>
          <w:rFonts w:ascii="Constantia" w:eastAsia="Georgia" w:hAnsi="Constantia"/>
          <w:b/>
          <w:bCs w:val="0"/>
          <w:color w:val="C00000"/>
        </w:rPr>
        <w:t>NCDP’s response to the CRPD Committee List of Issues</w:t>
      </w:r>
      <w:bookmarkEnd w:id="101"/>
    </w:p>
    <w:p w14:paraId="4D6C4BEB" w14:textId="0CA66115" w:rsidR="00795119" w:rsidRPr="00EA0BEB" w:rsidRDefault="00795119" w:rsidP="00795119">
      <w:pPr>
        <w:jc w:val="both"/>
        <w:rPr>
          <w:rFonts w:ascii="Constantia" w:hAnsi="Constantia"/>
          <w:i/>
          <w:iCs/>
          <w:color w:val="0000FF"/>
        </w:rPr>
      </w:pPr>
      <w:r w:rsidRPr="00EA0BEB">
        <w:rPr>
          <w:rFonts w:ascii="Constantia" w:hAnsi="Constantia"/>
          <w:i/>
          <w:iCs/>
          <w:color w:val="0000FF"/>
        </w:rPr>
        <w:t>23.</w:t>
      </w:r>
      <w:r w:rsidR="00FB1CFD" w:rsidRPr="00EA0BEB">
        <w:rPr>
          <w:rFonts w:ascii="Constantia" w:hAnsi="Constantia"/>
          <w:i/>
          <w:iCs/>
          <w:color w:val="0000FF"/>
        </w:rPr>
        <w:t xml:space="preserve"> </w:t>
      </w:r>
      <w:r w:rsidRPr="00EA0BEB">
        <w:rPr>
          <w:rFonts w:ascii="Constantia" w:hAnsi="Constantia"/>
          <w:i/>
          <w:iCs/>
          <w:color w:val="0000FF"/>
        </w:rPr>
        <w:t>Please inform the Committee about:</w:t>
      </w:r>
    </w:p>
    <w:p w14:paraId="4EA9560E" w14:textId="77777777" w:rsidR="00795119" w:rsidRPr="00EA0BEB" w:rsidRDefault="00795119" w:rsidP="00795119">
      <w:pPr>
        <w:jc w:val="both"/>
        <w:rPr>
          <w:rFonts w:ascii="Constantia" w:hAnsi="Constantia"/>
          <w:i/>
          <w:iCs/>
          <w:color w:val="0000FF"/>
        </w:rPr>
      </w:pPr>
    </w:p>
    <w:p w14:paraId="51572F33" w14:textId="5E7200C1" w:rsidR="00795119" w:rsidRPr="00EA0BEB" w:rsidRDefault="00795119" w:rsidP="00795119">
      <w:pPr>
        <w:jc w:val="both"/>
        <w:rPr>
          <w:rFonts w:ascii="Constantia" w:hAnsi="Constantia"/>
          <w:i/>
          <w:iCs/>
          <w:color w:val="0000FF"/>
        </w:rPr>
      </w:pPr>
      <w:r w:rsidRPr="00EA0BEB">
        <w:rPr>
          <w:rFonts w:ascii="Constantia" w:hAnsi="Constantia"/>
          <w:i/>
          <w:iCs/>
          <w:color w:val="0000FF"/>
        </w:rPr>
        <w:t>23a. Current statistics on infringements of the principle of equal treatment in employment and work of persons with disabilities, enshrined in Law No. 3304/2005 (CRPD/C/GRC/1 and Corr.1 para. 312);</w:t>
      </w:r>
    </w:p>
    <w:p w14:paraId="273166DB" w14:textId="77777777" w:rsidR="00F771F0" w:rsidRPr="00EA0BEB" w:rsidRDefault="00F771F0" w:rsidP="00795119">
      <w:pPr>
        <w:jc w:val="both"/>
        <w:rPr>
          <w:rFonts w:ascii="Constantia" w:hAnsi="Constantia"/>
          <w:i/>
          <w:iCs/>
          <w:color w:val="0000FF"/>
        </w:rPr>
      </w:pPr>
    </w:p>
    <w:p w14:paraId="5693DADB" w14:textId="670CDE2A" w:rsidR="00795119" w:rsidRPr="00EA0BEB" w:rsidRDefault="00795119" w:rsidP="00ED2396">
      <w:pPr>
        <w:spacing w:line="276" w:lineRule="auto"/>
        <w:jc w:val="both"/>
        <w:rPr>
          <w:rFonts w:ascii="Constantia" w:hAnsi="Constantia"/>
          <w:i/>
          <w:iCs/>
          <w:color w:val="0000FF"/>
        </w:rPr>
      </w:pPr>
      <w:r w:rsidRPr="00EA0BEB">
        <w:rPr>
          <w:rFonts w:ascii="Constantia" w:eastAsia="Georgia" w:hAnsi="Constantia" w:cs="Georgia"/>
          <w:color w:val="0000FF"/>
        </w:rPr>
        <w:t xml:space="preserve">23a. </w:t>
      </w:r>
      <w:r w:rsidRPr="00EA0BEB">
        <w:rPr>
          <w:rFonts w:ascii="Constantia" w:eastAsia="Georgia" w:hAnsi="Constantia" w:cs="Georgia"/>
        </w:rPr>
        <w:t>According to the Greek Ombudsman Special Report for equal treatment which was released in 2018 (The Greek Ombudsman 2018), the Greek Ombudsman received 738 reports, of which 77% were reports that fall under its responsibilities and thus further investigated. Of the 77% reports, 52% were well</w:t>
      </w:r>
      <w:r w:rsidR="00FB1CFD" w:rsidRPr="00EA0BEB">
        <w:rPr>
          <w:rFonts w:ascii="Constantia" w:eastAsia="Georgia" w:hAnsi="Constantia" w:cs="Georgia"/>
        </w:rPr>
        <w:t>-</w:t>
      </w:r>
      <w:r w:rsidRPr="00EA0BEB">
        <w:rPr>
          <w:rFonts w:ascii="Constantia" w:eastAsia="Georgia" w:hAnsi="Constantia" w:cs="Georgia"/>
        </w:rPr>
        <w:t xml:space="preserve">founded and for that reason the Greek Ombudsman intervened for removing the violations that were related </w:t>
      </w:r>
      <w:r w:rsidR="00FB1CFD" w:rsidRPr="00EA0BEB">
        <w:rPr>
          <w:rFonts w:ascii="Constantia" w:eastAsia="Georgia" w:hAnsi="Constantia" w:cs="Georgia"/>
        </w:rPr>
        <w:t>to</w:t>
      </w:r>
      <w:r w:rsidRPr="00EA0BEB">
        <w:rPr>
          <w:rFonts w:ascii="Constantia" w:eastAsia="Georgia" w:hAnsi="Constantia" w:cs="Georgia"/>
        </w:rPr>
        <w:t xml:space="preserve"> the principle of equal treatment. Following the Special Report, 19% of the reports concerned discriminatory treatment because of chronic disease or disability, which was also the second highest rate. </w:t>
      </w:r>
      <w:proofErr w:type="gramStart"/>
      <w:r w:rsidRPr="00EA0BEB">
        <w:rPr>
          <w:rFonts w:ascii="Constantia" w:eastAsia="Georgia" w:hAnsi="Constantia" w:cs="Georgia"/>
        </w:rPr>
        <w:t>The majority of</w:t>
      </w:r>
      <w:proofErr w:type="gramEnd"/>
      <w:r w:rsidRPr="00EA0BEB">
        <w:rPr>
          <w:rFonts w:ascii="Constantia" w:eastAsia="Georgia" w:hAnsi="Constantia" w:cs="Georgia"/>
        </w:rPr>
        <w:t xml:space="preserve"> the reports concern gender discrimination (40%). It is worth noting that 62% of the discrimination cases reported are against the public sector, while 38% against the private sector.</w:t>
      </w:r>
    </w:p>
    <w:p w14:paraId="18BAA8BF" w14:textId="77777777" w:rsidR="00795119" w:rsidRPr="00EA0BEB" w:rsidRDefault="00795119" w:rsidP="00795119">
      <w:pPr>
        <w:jc w:val="both"/>
        <w:rPr>
          <w:rFonts w:ascii="Constantia" w:hAnsi="Constantia"/>
          <w:i/>
          <w:iCs/>
          <w:color w:val="0000FF"/>
        </w:rPr>
      </w:pPr>
    </w:p>
    <w:p w14:paraId="4BE86C78" w14:textId="3B44C108" w:rsidR="00795119" w:rsidRPr="00EA0BEB" w:rsidRDefault="00795119" w:rsidP="00795119">
      <w:pPr>
        <w:jc w:val="both"/>
        <w:rPr>
          <w:rFonts w:ascii="Constantia" w:hAnsi="Constantia"/>
          <w:i/>
          <w:iCs/>
          <w:color w:val="0000FF"/>
        </w:rPr>
      </w:pPr>
      <w:r w:rsidRPr="00EA0BEB">
        <w:rPr>
          <w:rFonts w:ascii="Constantia" w:hAnsi="Constantia"/>
          <w:i/>
          <w:iCs/>
          <w:color w:val="0000FF"/>
        </w:rPr>
        <w:t>23b. Measures taken as a part of, and results achieved through the transition from sheltered workshops to the open labor market, and the introduction of new forms of social cooperative enterprise guaranteeing the right to work for persons with disabilities;</w:t>
      </w:r>
    </w:p>
    <w:p w14:paraId="334B088B" w14:textId="60937883" w:rsidR="00795119" w:rsidRPr="00EA0BEB" w:rsidRDefault="00795119" w:rsidP="00795119">
      <w:pPr>
        <w:jc w:val="both"/>
        <w:rPr>
          <w:rFonts w:ascii="Constantia" w:hAnsi="Constantia"/>
          <w:i/>
          <w:iCs/>
          <w:color w:val="0000FF"/>
        </w:rPr>
      </w:pPr>
    </w:p>
    <w:p w14:paraId="7F2D9CF9" w14:textId="4763B284" w:rsidR="00795119" w:rsidRPr="00EA0BEB" w:rsidRDefault="00795119" w:rsidP="00ED2396">
      <w:pPr>
        <w:spacing w:line="276" w:lineRule="auto"/>
        <w:jc w:val="both"/>
        <w:rPr>
          <w:rFonts w:ascii="Constantia" w:eastAsia="Georgia" w:hAnsi="Constantia" w:cs="Georgia"/>
          <w:color w:val="000000" w:themeColor="text1"/>
        </w:rPr>
      </w:pPr>
      <w:r w:rsidRPr="00EA0BEB">
        <w:rPr>
          <w:rFonts w:ascii="Constantia" w:eastAsia="Georgia" w:hAnsi="Constantia" w:cs="Georgia"/>
          <w:color w:val="0000FF"/>
        </w:rPr>
        <w:t xml:space="preserve">23b. </w:t>
      </w:r>
      <w:r w:rsidRPr="00EA0BEB">
        <w:rPr>
          <w:rFonts w:ascii="Constantia" w:eastAsia="Georgia" w:hAnsi="Constantia" w:cs="Georgia"/>
          <w:color w:val="000000" w:themeColor="text1"/>
        </w:rPr>
        <w:t xml:space="preserve">After the enactment of the Law 2646/1998, and </w:t>
      </w:r>
      <w:r w:rsidR="00FB1CFD" w:rsidRPr="00EA0BEB">
        <w:rPr>
          <w:rFonts w:ascii="Constantia" w:eastAsia="Georgia" w:hAnsi="Constantia" w:cs="Georgia"/>
          <w:color w:val="000000" w:themeColor="text1"/>
        </w:rPr>
        <w:t>main</w:t>
      </w:r>
      <w:r w:rsidRPr="00EA0BEB">
        <w:rPr>
          <w:rFonts w:ascii="Constantia" w:eastAsia="Georgia" w:hAnsi="Constantia" w:cs="Georgia"/>
          <w:color w:val="000000" w:themeColor="text1"/>
        </w:rPr>
        <w:t xml:space="preserve">ly through the article 17, specific programs were established for persons with “intellectual disabilities, autism, severe psychosocial disabilities and multiple disabilities” in regard to the single criteria that persons with disabilities should meet in order to be </w:t>
      </w:r>
      <w:r w:rsidRPr="00EA0BEB">
        <w:rPr>
          <w:rFonts w:ascii="Constantia" w:eastAsia="Georgia" w:hAnsi="Constantia" w:cs="Georgia"/>
          <w:color w:val="000000" w:themeColor="text1"/>
        </w:rPr>
        <w:lastRenderedPageBreak/>
        <w:t>provided with services, funding, and evaluation. The main aims of these programs were social inclusion, participation in the production process, professional employment, whether in the open labor market or alternative forms of employment. Law 2646/1998 mentions the enactment of a Presidential Decree for regulating the legal form, organization, operation, employment and financing conditions of the Sheltered Workshops as well as for defining issues related to the employment relationship, the way of wage calculation of the persons involved and the process of the promotion of their own products. The enactment of this Presidential Decree is still pending. Because of the absence of the Presidential Decree, persons with disabilities who are employed within these frames do not have social insurance rights. Additionally, there is no legal scheme for supported employment, which could facilitate the transition from the Sheltered Workshops employment into Open Labor Market.</w:t>
      </w:r>
    </w:p>
    <w:p w14:paraId="13EBE775" w14:textId="77777777" w:rsidR="00795119" w:rsidRPr="00EA0BEB" w:rsidRDefault="00795119" w:rsidP="00795119">
      <w:pPr>
        <w:jc w:val="both"/>
        <w:rPr>
          <w:rFonts w:ascii="Constantia" w:eastAsia="Georgia" w:hAnsi="Constantia" w:cs="Georgia"/>
          <w:color w:val="000000" w:themeColor="text1"/>
        </w:rPr>
      </w:pPr>
    </w:p>
    <w:p w14:paraId="5C1B35AA" w14:textId="3F767035" w:rsidR="00795119" w:rsidRPr="00EA0BEB" w:rsidRDefault="00795119" w:rsidP="00ED2396">
      <w:pPr>
        <w:spacing w:line="276" w:lineRule="auto"/>
        <w:jc w:val="both"/>
        <w:rPr>
          <w:rFonts w:ascii="Constantia" w:eastAsia="Georgia" w:hAnsi="Constantia" w:cs="Georgia"/>
          <w:color w:val="000000" w:themeColor="text1"/>
        </w:rPr>
      </w:pPr>
      <w:r w:rsidRPr="00EA0BEB">
        <w:rPr>
          <w:rFonts w:ascii="Constantia" w:eastAsia="Georgia" w:hAnsi="Constantia" w:cs="Georgia"/>
          <w:color w:val="000000" w:themeColor="text1"/>
        </w:rPr>
        <w:t>According to article 14 of the Law 4430/2016, which replaced the Law 4019/2011, persons with disabilities and chronic diseases can participate as members and employees in the “Social Cooperative Enterprises for the Integration of Vulnerable Groups</w:t>
      </w:r>
      <w:r w:rsidR="00FB1CFD" w:rsidRPr="00EA0BEB">
        <w:rPr>
          <w:rFonts w:ascii="Constantia" w:eastAsia="Georgia" w:hAnsi="Constantia" w:cs="Georgia"/>
          <w:color w:val="000000" w:themeColor="text1"/>
        </w:rPr>
        <w:t>.”</w:t>
      </w:r>
      <w:r w:rsidRPr="00EA0BEB">
        <w:rPr>
          <w:rFonts w:ascii="Constantia" w:eastAsia="Georgia" w:hAnsi="Constantia" w:cs="Georgia"/>
          <w:color w:val="000000" w:themeColor="text1"/>
        </w:rPr>
        <w:t xml:space="preserve"> Also, according to article 14, para. 2 of the Law 4430/2016, the Social Cooperatives of Limited Liability were ex officio included at the Social Cooperative Enterprises for the Integration. The legal scheme of Social Cooperatives of Limited Liability was introduced in Greece in the context of the development and modernization of Mental Health Services (see article 12, of the Law 2716/1999). The aim of this legal scheme, which combines elements both of protective employment and social entrepreneurship, is twofold: on the one hand, to support persons with psychosocial disabilities, and on the other hand, to integrate them in a social, economic, and occupational context. Persons with disabilities who are employed in these enterprises continue to receive disability benefits. Following </w:t>
      </w:r>
      <w:r w:rsidR="001B5DCC" w:rsidRPr="00EA0BEB">
        <w:rPr>
          <w:rFonts w:ascii="Constantia" w:eastAsia="Georgia" w:hAnsi="Constantia" w:cs="Georgia"/>
          <w:color w:val="000000" w:themeColor="text1"/>
        </w:rPr>
        <w:t xml:space="preserve">an intervention </w:t>
      </w:r>
      <w:r w:rsidR="00F771F0" w:rsidRPr="00EA0BEB">
        <w:rPr>
          <w:rFonts w:ascii="Constantia" w:eastAsia="Georgia" w:hAnsi="Constantia" w:cs="Georgia"/>
          <w:color w:val="000000" w:themeColor="text1"/>
        </w:rPr>
        <w:t>by</w:t>
      </w:r>
      <w:r w:rsidRPr="00EA0BEB">
        <w:rPr>
          <w:rFonts w:ascii="Constantia" w:eastAsia="Georgia" w:hAnsi="Constantia" w:cs="Georgia"/>
          <w:color w:val="000000" w:themeColor="text1"/>
        </w:rPr>
        <w:t xml:space="preserve"> NCDP, the Greek state, in order to facilitate the integration of persons with disabilities in the Social Cooperative Enterprises, has established the continuation of disability benefits, in case that the persons with disabilities will be employed in these Enterprises (for example, see: article 34, para. 2, of the Law 4430/2016).</w:t>
      </w:r>
    </w:p>
    <w:p w14:paraId="1AE6A383" w14:textId="77777777" w:rsidR="00795119" w:rsidRPr="00EA0BEB" w:rsidRDefault="00795119" w:rsidP="00795119">
      <w:pPr>
        <w:jc w:val="both"/>
        <w:rPr>
          <w:rFonts w:ascii="Constantia" w:eastAsia="Georgia" w:hAnsi="Constantia" w:cs="Georgia"/>
          <w:color w:val="000000" w:themeColor="text1"/>
        </w:rPr>
      </w:pPr>
      <w:r w:rsidRPr="00EA0BEB">
        <w:rPr>
          <w:rFonts w:ascii="Constantia" w:eastAsia="Georgia" w:hAnsi="Constantia" w:cs="Georgia"/>
          <w:color w:val="000000" w:themeColor="text1"/>
        </w:rPr>
        <w:t xml:space="preserve"> </w:t>
      </w:r>
    </w:p>
    <w:p w14:paraId="14832664" w14:textId="46E02184" w:rsidR="00795119" w:rsidRPr="00EA0BEB" w:rsidRDefault="00795119" w:rsidP="00ED2396">
      <w:pPr>
        <w:spacing w:line="276" w:lineRule="auto"/>
        <w:jc w:val="both"/>
        <w:rPr>
          <w:rFonts w:ascii="Constantia" w:hAnsi="Constantia"/>
          <w:i/>
          <w:iCs/>
          <w:color w:val="0000FF"/>
        </w:rPr>
      </w:pPr>
      <w:r w:rsidRPr="00EA0BEB">
        <w:rPr>
          <w:rFonts w:ascii="Constantia" w:eastAsia="Georgia" w:hAnsi="Constantia" w:cs="Georgia"/>
          <w:color w:val="000000" w:themeColor="text1"/>
        </w:rPr>
        <w:t xml:space="preserve">Nevertheless, </w:t>
      </w:r>
      <w:r w:rsidR="00FB1CFD" w:rsidRPr="00EA0BEB">
        <w:rPr>
          <w:rFonts w:ascii="Constantia" w:eastAsia="Georgia" w:hAnsi="Constantia" w:cs="Georgia"/>
          <w:color w:val="000000" w:themeColor="text1"/>
        </w:rPr>
        <w:t>many barriers</w:t>
      </w:r>
      <w:r w:rsidRPr="00EA0BEB">
        <w:rPr>
          <w:rFonts w:ascii="Constantia" w:eastAsia="Georgia" w:hAnsi="Constantia" w:cs="Georgia"/>
          <w:color w:val="000000" w:themeColor="text1"/>
        </w:rPr>
        <w:t xml:space="preserve"> should be overcome in order to increase the participation of persons with disabilities in the Social and Solidarity Economy. Specifically, the barriers that should be overcome are</w:t>
      </w:r>
      <w:r w:rsidR="00F771F0" w:rsidRPr="00EA0BEB">
        <w:rPr>
          <w:rFonts w:ascii="Constantia" w:eastAsia="Georgia" w:hAnsi="Constantia" w:cs="Georgia"/>
          <w:color w:val="000000" w:themeColor="text1"/>
        </w:rPr>
        <w:t>:</w:t>
      </w:r>
      <w:r w:rsidRPr="00EA0BEB">
        <w:rPr>
          <w:rFonts w:ascii="Constantia" w:eastAsia="Georgia" w:hAnsi="Constantia" w:cs="Georgia"/>
          <w:color w:val="000000" w:themeColor="text1"/>
        </w:rPr>
        <w:t xml:space="preserve"> </w:t>
      </w:r>
      <w:proofErr w:type="spellStart"/>
      <w:r w:rsidRPr="00EA0BEB">
        <w:rPr>
          <w:rFonts w:ascii="Constantia" w:eastAsia="Georgia" w:hAnsi="Constantia" w:cs="Georgia"/>
          <w:color w:val="000000" w:themeColor="text1"/>
        </w:rPr>
        <w:t>i</w:t>
      </w:r>
      <w:proofErr w:type="spellEnd"/>
      <w:r w:rsidRPr="00EA0BEB">
        <w:rPr>
          <w:rFonts w:ascii="Constantia" w:eastAsia="Georgia" w:hAnsi="Constantia" w:cs="Georgia"/>
          <w:color w:val="000000" w:themeColor="text1"/>
        </w:rPr>
        <w:t xml:space="preserve">) the lack of work experience in general, e.g., how will a person with a disability be a corporate member in a Social Cooperative Enterprise, when s/he does not have any work </w:t>
      </w:r>
      <w:r w:rsidRPr="00EA0BEB">
        <w:rPr>
          <w:rFonts w:ascii="Constantia" w:eastAsia="Georgia" w:hAnsi="Constantia" w:cs="Georgia"/>
          <w:color w:val="000000" w:themeColor="text1"/>
        </w:rPr>
        <w:lastRenderedPageBreak/>
        <w:t>experience? ii) the lack of disability mainstreaming in all types of Social Cooperative Enterprise; this means that the building facilities must be accessible as well as their physical and digital services and their products must take into account the needs both of clients with disabilities and their employees with disabilities. In this way, persons with disabilities, on the one hand, can work in all Social Cooperative Enterprises, and, on the other hand, be benefited by the provided services; iii) the non-maximum possible activation of the institution of School Cooperatives in special education schools, which significantly contribute to the cultivation of the idea of “association” in the population of persons with disabilities as well as to their parents and guardians; and, iv) the existing legal scheme of substitute decision</w:t>
      </w:r>
      <w:r w:rsidR="00FB1CFD" w:rsidRPr="00EA0BEB">
        <w:rPr>
          <w:rFonts w:ascii="Constantia" w:eastAsia="Georgia" w:hAnsi="Constantia" w:cs="Georgia"/>
          <w:color w:val="000000" w:themeColor="text1"/>
        </w:rPr>
        <w:t>-</w:t>
      </w:r>
      <w:r w:rsidRPr="00EA0BEB">
        <w:rPr>
          <w:rFonts w:ascii="Constantia" w:eastAsia="Georgia" w:hAnsi="Constantia" w:cs="Georgia"/>
          <w:color w:val="000000" w:themeColor="text1"/>
        </w:rPr>
        <w:t>making system, which does not allow persons with disabilities who are under guardianship to be members of a Social Cooperative Enterprises because of their lack of legal capacity.</w:t>
      </w:r>
    </w:p>
    <w:p w14:paraId="2E962391" w14:textId="77777777" w:rsidR="00795119" w:rsidRPr="00EA0BEB" w:rsidRDefault="00795119" w:rsidP="00795119">
      <w:pPr>
        <w:jc w:val="both"/>
        <w:rPr>
          <w:rFonts w:ascii="Constantia" w:hAnsi="Constantia"/>
          <w:i/>
          <w:iCs/>
          <w:color w:val="0000FF"/>
        </w:rPr>
      </w:pPr>
    </w:p>
    <w:p w14:paraId="230A0723" w14:textId="53B348D6" w:rsidR="00795119" w:rsidRPr="00EA0BEB" w:rsidRDefault="00795119" w:rsidP="00795119">
      <w:pPr>
        <w:jc w:val="both"/>
        <w:rPr>
          <w:rFonts w:ascii="Constantia" w:hAnsi="Constantia"/>
          <w:i/>
          <w:iCs/>
          <w:color w:val="0000FF"/>
        </w:rPr>
      </w:pPr>
      <w:r w:rsidRPr="00EA0BEB">
        <w:rPr>
          <w:rFonts w:ascii="Constantia" w:hAnsi="Constantia"/>
          <w:i/>
          <w:iCs/>
          <w:color w:val="0000FF"/>
        </w:rPr>
        <w:t>23c. Measures taken and planned to reduce unemployment among persons with disabilities, particularly women.</w:t>
      </w:r>
    </w:p>
    <w:p w14:paraId="1FFE0C64" w14:textId="702E1937" w:rsidR="00795119" w:rsidRPr="00EA0BEB" w:rsidRDefault="00795119" w:rsidP="00795119">
      <w:pPr>
        <w:jc w:val="both"/>
        <w:rPr>
          <w:rFonts w:ascii="Constantia" w:hAnsi="Constantia"/>
          <w:i/>
          <w:iCs/>
          <w:color w:val="0000FF"/>
        </w:rPr>
      </w:pPr>
    </w:p>
    <w:p w14:paraId="52C09BE9" w14:textId="02DFF3EE" w:rsidR="00795119" w:rsidRPr="00EA0BEB" w:rsidRDefault="00795119" w:rsidP="00ED2396">
      <w:pPr>
        <w:spacing w:line="276" w:lineRule="auto"/>
        <w:jc w:val="both"/>
        <w:rPr>
          <w:rFonts w:ascii="Constantia" w:hAnsi="Constantia"/>
          <w:i/>
          <w:iCs/>
          <w:color w:val="0000FF"/>
        </w:rPr>
      </w:pPr>
      <w:r w:rsidRPr="00EA0BEB">
        <w:rPr>
          <w:rFonts w:ascii="Constantia" w:eastAsia="Georgia" w:hAnsi="Constantia" w:cs="Georgia"/>
          <w:color w:val="0000FF"/>
        </w:rPr>
        <w:t xml:space="preserve">23c. </w:t>
      </w:r>
      <w:r w:rsidRPr="00EA0BEB">
        <w:rPr>
          <w:rFonts w:ascii="Constantia" w:eastAsia="Georgia" w:hAnsi="Constantia" w:cs="Georgia"/>
        </w:rPr>
        <w:t xml:space="preserve">Law 4440/2016 and specifically article 25, facilitates the recruitment of persons with disabilities in job positions both in </w:t>
      </w:r>
      <w:r w:rsidR="00FB1CFD" w:rsidRPr="00EA0BEB">
        <w:rPr>
          <w:rFonts w:ascii="Constantia" w:eastAsia="Georgia" w:hAnsi="Constantia" w:cs="Georgia"/>
        </w:rPr>
        <w:t xml:space="preserve">the </w:t>
      </w:r>
      <w:r w:rsidRPr="00EA0BEB">
        <w:rPr>
          <w:rFonts w:ascii="Constantia" w:eastAsia="Georgia" w:hAnsi="Constantia" w:cs="Georgia"/>
        </w:rPr>
        <w:t xml:space="preserve">public and broader public sector. During the current programming period of the European Structural and Investment Funds (ESIF) 2014-2020: a) there was an increase, after the intervention of NCDP, in the bonus points for persons with disabilities who have been classified and certified with 50% </w:t>
      </w:r>
      <w:r w:rsidR="003A39DC" w:rsidRPr="00EA0BEB">
        <w:rPr>
          <w:rFonts w:ascii="Constantia" w:eastAsia="Georgia" w:hAnsi="Constantia" w:cs="Georgia"/>
        </w:rPr>
        <w:t xml:space="preserve">disability </w:t>
      </w:r>
      <w:r w:rsidRPr="00EA0BEB">
        <w:rPr>
          <w:rFonts w:ascii="Constantia" w:eastAsia="Georgia" w:hAnsi="Constantia" w:cs="Georgia"/>
        </w:rPr>
        <w:t>percentage or more in order to facilitate their participation in employment programs of community service</w:t>
      </w:r>
      <w:r w:rsidRPr="00EA0BEB">
        <w:rPr>
          <w:rFonts w:ascii="Constantia" w:eastAsia="Georgia" w:hAnsi="Constantia" w:cs="Georgia"/>
          <w:b/>
          <w:bCs/>
          <w:color w:val="339966"/>
          <w:vertAlign w:val="superscript"/>
        </w:rPr>
        <w:footnoteReference w:id="26"/>
      </w:r>
      <w:r w:rsidRPr="00EA0BEB">
        <w:rPr>
          <w:rFonts w:ascii="Constantia" w:eastAsia="Georgia" w:hAnsi="Constantia" w:cs="Georgia"/>
        </w:rPr>
        <w:t>, and, (b) a program was implemented for the reconciliation of family and professional life</w:t>
      </w:r>
      <w:r w:rsidRPr="00EA0BEB">
        <w:rPr>
          <w:rFonts w:ascii="Constantia" w:eastAsia="Georgia" w:hAnsi="Constantia" w:cs="Georgia"/>
          <w:b/>
          <w:bCs/>
          <w:color w:val="339966"/>
          <w:vertAlign w:val="superscript"/>
        </w:rPr>
        <w:footnoteReference w:id="27"/>
      </w:r>
      <w:r w:rsidRPr="00EA0BEB">
        <w:rPr>
          <w:rFonts w:ascii="Constantia" w:eastAsia="Georgia" w:hAnsi="Constantia" w:cs="Georgia"/>
        </w:rPr>
        <w:t xml:space="preserve"> with the aim of increasing and maintaining mothers of persons with disabilities in job positions. However, no employment program targeting women with disabilities has been implemented in the course of the current programming period either by the ESIF or by national funds. Besides, OAED, since 2017, has implemented with the support of national resources a program to support employers for the recruitment and employment of 2000 unemployed persons with disabilities, former dependent of addictive substances, ex-prisoners, young delinquents or young people who are at social </w:t>
      </w:r>
      <w:r w:rsidRPr="00EA0BEB">
        <w:rPr>
          <w:rFonts w:ascii="Constantia" w:eastAsia="Georgia" w:hAnsi="Constantia" w:cs="Georgia"/>
        </w:rPr>
        <w:lastRenderedPageBreak/>
        <w:t>risk.</w:t>
      </w:r>
      <w:r w:rsidRPr="00EA0BEB">
        <w:rPr>
          <w:rFonts w:ascii="Constantia" w:eastAsia="Georgia" w:hAnsi="Constantia" w:cs="Georgia"/>
          <w:b/>
          <w:bCs/>
          <w:color w:val="339966"/>
          <w:vertAlign w:val="superscript"/>
        </w:rPr>
        <w:footnoteReference w:id="28"/>
      </w:r>
      <w:r w:rsidRPr="00EA0BEB">
        <w:rPr>
          <w:rFonts w:ascii="Constantia" w:eastAsia="Georgia" w:hAnsi="Constantia" w:cs="Georgia"/>
          <w:color w:val="339966"/>
        </w:rPr>
        <w:t xml:space="preserve"> </w:t>
      </w:r>
      <w:r w:rsidRPr="00EA0BEB">
        <w:rPr>
          <w:rFonts w:ascii="Constantia" w:eastAsia="Georgia" w:hAnsi="Constantia" w:cs="Georgia"/>
        </w:rPr>
        <w:t xml:space="preserve">This program subsidizes the employment of these people first for twelve (12) months, with the possibility of two more extensions of the </w:t>
      </w:r>
      <w:r w:rsidR="00FB1CFD" w:rsidRPr="00EA0BEB">
        <w:rPr>
          <w:rFonts w:ascii="Constantia" w:eastAsia="Georgia" w:hAnsi="Constantia" w:cs="Georgia"/>
        </w:rPr>
        <w:t>total</w:t>
      </w:r>
      <w:r w:rsidRPr="00EA0BEB">
        <w:rPr>
          <w:rFonts w:ascii="Constantia" w:eastAsia="Georgia" w:hAnsi="Constantia" w:cs="Georgia"/>
        </w:rPr>
        <w:t xml:space="preserve"> twenty-four months (twelve months plus twelve months). The program is addressed to private business, cooperatives, bodies of social and solidarity economy, and generally to private sector employers who regularly engage in economic activity, as well as to local and second-level Local Government enterprises. As representative organizations of persons with disabilities are not considered to be engaged in any economic activity, they are not allowed to participate in the program by hiring persons with disabilities. Additionally, the beneficiary bodies that will hire persons with disabilities can be included in </w:t>
      </w:r>
      <w:r w:rsidR="00F771F0" w:rsidRPr="00EA0BEB">
        <w:rPr>
          <w:rFonts w:ascii="Constantia" w:eastAsia="Georgia" w:hAnsi="Constantia" w:cs="Georgia"/>
        </w:rPr>
        <w:t>a program for the</w:t>
      </w:r>
      <w:r w:rsidRPr="00EA0BEB">
        <w:rPr>
          <w:rFonts w:ascii="Constantia" w:eastAsia="Georgia" w:hAnsi="Constantia" w:cs="Georgia"/>
        </w:rPr>
        <w:t xml:space="preserve"> ergonomic workplace arrangement of their workplaces. OAED contributes 90% of the total cost of the expenditure for the ergonomic workplace adjustments. This program concerns 50 job positions.</w:t>
      </w:r>
    </w:p>
    <w:p w14:paraId="41217757" w14:textId="77777777" w:rsidR="00795119" w:rsidRPr="00EA0BEB" w:rsidRDefault="00795119" w:rsidP="00DE4E93">
      <w:pPr>
        <w:pStyle w:val="Heading2"/>
        <w:numPr>
          <w:ilvl w:val="0"/>
          <w:numId w:val="0"/>
        </w:numPr>
        <w:spacing w:after="120"/>
        <w:rPr>
          <w:rFonts w:ascii="Constantia" w:eastAsia="Georgia" w:hAnsi="Constantia"/>
          <w:b/>
          <w:bCs w:val="0"/>
          <w:color w:val="E36C0A" w:themeColor="accent6" w:themeShade="BF"/>
          <w:sz w:val="26"/>
          <w:szCs w:val="26"/>
        </w:rPr>
      </w:pPr>
      <w:bookmarkStart w:id="102" w:name="_Toc15908845"/>
      <w:bookmarkStart w:id="103" w:name="_Toc17654929"/>
      <w:r w:rsidRPr="00EA0BEB">
        <w:rPr>
          <w:rFonts w:ascii="Constantia" w:eastAsia="Georgia" w:hAnsi="Constantia"/>
          <w:b/>
          <w:bCs w:val="0"/>
          <w:color w:val="C00000"/>
          <w:sz w:val="26"/>
          <w:szCs w:val="26"/>
        </w:rPr>
        <w:t>Recommendations</w:t>
      </w:r>
      <w:bookmarkEnd w:id="102"/>
      <w:bookmarkEnd w:id="103"/>
    </w:p>
    <w:p w14:paraId="274F4EBC" w14:textId="77777777" w:rsidR="00795119" w:rsidRPr="00EA0BEB" w:rsidRDefault="00795119" w:rsidP="00FE33DF">
      <w:pPr>
        <w:pStyle w:val="ListParagraph"/>
        <w:numPr>
          <w:ilvl w:val="0"/>
          <w:numId w:val="14"/>
        </w:numPr>
        <w:spacing w:line="276" w:lineRule="auto"/>
        <w:jc w:val="both"/>
        <w:rPr>
          <w:rFonts w:ascii="Constantia" w:eastAsia="Georgia" w:hAnsi="Constantia" w:cs="Georgia"/>
          <w:bCs/>
          <w:color w:val="000000" w:themeColor="text1"/>
        </w:rPr>
      </w:pPr>
      <w:r w:rsidRPr="00EA0BEB">
        <w:rPr>
          <w:rFonts w:ascii="Constantia" w:eastAsia="Georgia" w:hAnsi="Constantia" w:cs="Georgia"/>
          <w:bCs/>
          <w:color w:val="000000" w:themeColor="text1"/>
          <w:lang w:val="en-GB"/>
        </w:rPr>
        <w:t>To mainstream</w:t>
      </w:r>
      <w:r w:rsidRPr="00EA0BEB">
        <w:rPr>
          <w:rFonts w:ascii="Constantia" w:eastAsia="Georgia" w:hAnsi="Constantia" w:cs="Georgia"/>
          <w:bCs/>
          <w:color w:val="000000" w:themeColor="text1"/>
        </w:rPr>
        <w:t xml:space="preserve"> the disability dimension into all employment and training policies, measures and programs and improve the accessibility of OAED's physical and electronic services to persons with disabilities. </w:t>
      </w:r>
    </w:p>
    <w:p w14:paraId="288C4A28" w14:textId="77777777" w:rsidR="00795119" w:rsidRPr="00EA0BEB" w:rsidRDefault="00795119" w:rsidP="00FE33DF">
      <w:pPr>
        <w:pStyle w:val="ListParagraph"/>
        <w:numPr>
          <w:ilvl w:val="0"/>
          <w:numId w:val="14"/>
        </w:numPr>
        <w:spacing w:line="276" w:lineRule="auto"/>
        <w:jc w:val="both"/>
        <w:rPr>
          <w:rFonts w:ascii="Constantia" w:eastAsia="Georgia" w:hAnsi="Constantia" w:cs="Georgia"/>
          <w:bCs/>
          <w:color w:val="000000" w:themeColor="text1"/>
        </w:rPr>
      </w:pPr>
      <w:r w:rsidRPr="00EA0BEB">
        <w:rPr>
          <w:rFonts w:ascii="Constantia" w:eastAsia="Georgia" w:hAnsi="Constantia" w:cs="Georgia"/>
          <w:bCs/>
          <w:color w:val="000000" w:themeColor="text1"/>
        </w:rPr>
        <w:t>To establish the institutional representation of NCDP in the Board of Directors of OAED -Reinstate the National Employment Committee.</w:t>
      </w:r>
    </w:p>
    <w:p w14:paraId="29059B6D" w14:textId="056D76EA" w:rsidR="00795119" w:rsidRPr="00EA0BEB" w:rsidRDefault="00795119" w:rsidP="00FE33DF">
      <w:pPr>
        <w:pStyle w:val="ListParagraph"/>
        <w:numPr>
          <w:ilvl w:val="0"/>
          <w:numId w:val="14"/>
        </w:numPr>
        <w:spacing w:line="276" w:lineRule="auto"/>
        <w:jc w:val="both"/>
        <w:rPr>
          <w:rFonts w:ascii="Constantia" w:eastAsia="Georgia" w:hAnsi="Constantia" w:cs="Georgia"/>
          <w:bCs/>
          <w:color w:val="000000" w:themeColor="text1"/>
        </w:rPr>
      </w:pPr>
      <w:r w:rsidRPr="00EA0BEB">
        <w:rPr>
          <w:rFonts w:ascii="Constantia" w:eastAsia="Georgia" w:hAnsi="Constantia" w:cs="Georgia"/>
          <w:bCs/>
          <w:color w:val="000000" w:themeColor="text1"/>
        </w:rPr>
        <w:t>To reform and modernize the positive action measures that the Greek State has put in place to facilitate the access of persons with disabilities to the employment, which have in practice become inactive (e.g.</w:t>
      </w:r>
      <w:r w:rsidR="00FB1CFD" w:rsidRPr="00EA0BEB">
        <w:rPr>
          <w:rFonts w:ascii="Constantia" w:eastAsia="Georgia" w:hAnsi="Constantia" w:cs="Georgia"/>
          <w:bCs/>
          <w:color w:val="000000" w:themeColor="text1"/>
        </w:rPr>
        <w:t>,</w:t>
      </w:r>
      <w:r w:rsidRPr="00EA0BEB">
        <w:rPr>
          <w:rFonts w:ascii="Constantia" w:eastAsia="Georgia" w:hAnsi="Constantia" w:cs="Georgia"/>
          <w:bCs/>
          <w:color w:val="000000" w:themeColor="text1"/>
        </w:rPr>
        <w:t xml:space="preserve"> reforming the national quota system of Law 2643/1996 Government) and introduce new ones (e.g. supported employment).</w:t>
      </w:r>
    </w:p>
    <w:p w14:paraId="57287598" w14:textId="77777777" w:rsidR="00795119" w:rsidRPr="00EA0BEB" w:rsidRDefault="00795119" w:rsidP="00FE33DF">
      <w:pPr>
        <w:pStyle w:val="ListParagraph"/>
        <w:numPr>
          <w:ilvl w:val="0"/>
          <w:numId w:val="14"/>
        </w:numPr>
        <w:spacing w:line="276" w:lineRule="auto"/>
        <w:jc w:val="both"/>
        <w:rPr>
          <w:rFonts w:ascii="Constantia" w:eastAsia="Georgia" w:hAnsi="Constantia" w:cs="Georgia"/>
          <w:bCs/>
          <w:color w:val="000000" w:themeColor="text1"/>
        </w:rPr>
      </w:pPr>
      <w:r w:rsidRPr="00EA0BEB">
        <w:rPr>
          <w:rFonts w:ascii="Constantia" w:eastAsia="Georgia" w:hAnsi="Constantia" w:cs="Georgia"/>
          <w:bCs/>
          <w:color w:val="000000" w:themeColor="text1"/>
        </w:rPr>
        <w:t>To remove all disincentives that prevent persons with disabilities from participating in employment (e.g. complete disconnection of the allowance policy from employment) and establish a modern incentive system (e.g. grants, tax exemptions to employers etc.) facilitating persons with disabilities’ access to paid employment in the private sector, self-employment, entrepreneurship and social entrepreneurship.</w:t>
      </w:r>
    </w:p>
    <w:p w14:paraId="7480C149" w14:textId="38E38CA1" w:rsidR="00795119" w:rsidRPr="00EA0BEB" w:rsidRDefault="00795119" w:rsidP="00FE33DF">
      <w:pPr>
        <w:numPr>
          <w:ilvl w:val="0"/>
          <w:numId w:val="14"/>
        </w:numPr>
        <w:spacing w:line="276" w:lineRule="auto"/>
        <w:jc w:val="both"/>
        <w:rPr>
          <w:rFonts w:ascii="Constantia" w:eastAsia="Georgia" w:hAnsi="Constantia" w:cs="Georgia"/>
          <w:bCs/>
          <w:color w:val="000000" w:themeColor="text1"/>
        </w:rPr>
      </w:pPr>
      <w:r w:rsidRPr="00EA0BEB">
        <w:rPr>
          <w:rFonts w:ascii="Constantia" w:eastAsia="Georgia" w:hAnsi="Constantia" w:cs="Georgia"/>
          <w:bCs/>
          <w:color w:val="000000" w:themeColor="text1"/>
        </w:rPr>
        <w:lastRenderedPageBreak/>
        <w:t xml:space="preserve">To enhance the role of the Labor Inspectorate </w:t>
      </w:r>
      <w:r w:rsidR="00FB1CFD" w:rsidRPr="00EA0BEB">
        <w:rPr>
          <w:rFonts w:ascii="Constantia" w:eastAsia="Georgia" w:hAnsi="Constantia" w:cs="Georgia"/>
          <w:bCs/>
          <w:color w:val="000000" w:themeColor="text1"/>
        </w:rPr>
        <w:t>to fully respect</w:t>
      </w:r>
      <w:r w:rsidRPr="00EA0BEB">
        <w:rPr>
          <w:rFonts w:ascii="Constantia" w:eastAsia="Georgia" w:hAnsi="Constantia" w:cs="Georgia"/>
          <w:bCs/>
          <w:color w:val="000000" w:themeColor="text1"/>
        </w:rPr>
        <w:t xml:space="preserve"> the principle of non-discrimination due to disability and the</w:t>
      </w:r>
      <w:r w:rsidR="00FB1CFD" w:rsidRPr="00EA0BEB">
        <w:rPr>
          <w:rFonts w:ascii="Constantia" w:eastAsia="Georgia" w:hAnsi="Constantia" w:cs="Georgia"/>
          <w:bCs/>
          <w:color w:val="000000" w:themeColor="text1"/>
        </w:rPr>
        <w:t xml:space="preserve"> implementation of</w:t>
      </w:r>
      <w:r w:rsidRPr="00EA0BEB">
        <w:rPr>
          <w:rFonts w:ascii="Constantia" w:eastAsia="Georgia" w:hAnsi="Constantia" w:cs="Georgia"/>
          <w:bCs/>
          <w:color w:val="000000" w:themeColor="text1"/>
        </w:rPr>
        <w:t xml:space="preserve"> reasonable </w:t>
      </w:r>
      <w:r w:rsidR="00FB1CFD" w:rsidRPr="00EA0BEB">
        <w:rPr>
          <w:rFonts w:ascii="Constantia" w:eastAsia="Georgia" w:hAnsi="Constantia" w:cs="Georgia"/>
          <w:bCs/>
          <w:color w:val="000000" w:themeColor="text1"/>
        </w:rPr>
        <w:t>accommodations</w:t>
      </w:r>
      <w:r w:rsidRPr="00EA0BEB">
        <w:rPr>
          <w:rFonts w:ascii="Constantia" w:eastAsia="Georgia" w:hAnsi="Constantia" w:cs="Georgia"/>
          <w:bCs/>
          <w:color w:val="000000" w:themeColor="text1"/>
        </w:rPr>
        <w:t>.</w:t>
      </w:r>
    </w:p>
    <w:p w14:paraId="25D19B56" w14:textId="77777777" w:rsidR="00E74923" w:rsidRPr="00EA0BEB" w:rsidRDefault="00E74923" w:rsidP="00E74923">
      <w:pPr>
        <w:pStyle w:val="Heading1"/>
        <w:numPr>
          <w:ilvl w:val="0"/>
          <w:numId w:val="0"/>
        </w:numPr>
        <w:spacing w:before="480" w:after="240"/>
        <w:ind w:left="431" w:hanging="431"/>
        <w:jc w:val="both"/>
        <w:rPr>
          <w:rFonts w:ascii="Constantia" w:hAnsi="Constantia"/>
          <w:b/>
          <w:color w:val="339966"/>
          <w:szCs w:val="28"/>
        </w:rPr>
      </w:pPr>
      <w:bookmarkStart w:id="104" w:name="_Toc17654930"/>
      <w:r w:rsidRPr="00EA0BEB">
        <w:rPr>
          <w:rFonts w:ascii="Constantia" w:hAnsi="Constantia"/>
          <w:b/>
          <w:color w:val="339966"/>
          <w:szCs w:val="28"/>
        </w:rPr>
        <w:t>Article 28 – Adequate Standard of Living and Social Protection</w:t>
      </w:r>
      <w:bookmarkEnd w:id="104"/>
    </w:p>
    <w:p w14:paraId="7540F899" w14:textId="6478DF8F" w:rsidR="00E74923" w:rsidRPr="00EA0BEB" w:rsidRDefault="00E74923" w:rsidP="00E74923">
      <w:pPr>
        <w:spacing w:line="276" w:lineRule="auto"/>
        <w:jc w:val="both"/>
        <w:rPr>
          <w:rFonts w:ascii="Constantia" w:eastAsia="Georgia" w:hAnsi="Constantia" w:cs="Georgia"/>
        </w:rPr>
      </w:pPr>
      <w:r w:rsidRPr="00EA0BEB">
        <w:rPr>
          <w:rFonts w:ascii="Constantia" w:eastAsia="Georgia" w:hAnsi="Constantia" w:cs="Georgia"/>
        </w:rPr>
        <w:t xml:space="preserve">According to the Constitution of Greece -Article 21, para. 3- the Greek state is responsible for “the health of its citizens, and it takes specific measures for the protection of youth, old age, disability, and the care of needy’’ (Government Gazette 2008b). Particularly, for persons with disabilities, it states -Article 21, para. 6- that “persons with disabilities have the right to enjoy measures which ensure their autonomy, their occupational integration, and their participation in the social, economic, and political life of the Country” (ibid.). This legal framework is poorly implemented, which has </w:t>
      </w:r>
      <w:r w:rsidR="00FB1CFD" w:rsidRPr="00EA0BEB">
        <w:rPr>
          <w:rFonts w:ascii="Constantia" w:eastAsia="Georgia" w:hAnsi="Constantia" w:cs="Georgia"/>
        </w:rPr>
        <w:t>certain</w:t>
      </w:r>
      <w:r w:rsidRPr="00EA0BEB">
        <w:rPr>
          <w:rFonts w:ascii="Constantia" w:eastAsia="Georgia" w:hAnsi="Constantia" w:cs="Georgia"/>
        </w:rPr>
        <w:t xml:space="preserve">ly been affected by the economic crisis.  </w:t>
      </w:r>
    </w:p>
    <w:p w14:paraId="588DF4ED" w14:textId="77777777" w:rsidR="00E74923" w:rsidRPr="00EA0BEB" w:rsidRDefault="00E74923" w:rsidP="00E74923">
      <w:pPr>
        <w:jc w:val="both"/>
        <w:rPr>
          <w:rFonts w:ascii="Constantia" w:eastAsia="Georgia" w:hAnsi="Constantia" w:cs="Georgia"/>
        </w:rPr>
      </w:pPr>
      <w:r w:rsidRPr="00EA0BEB">
        <w:rPr>
          <w:rFonts w:ascii="Constantia" w:eastAsia="Georgia" w:hAnsi="Constantia" w:cs="Georgia"/>
        </w:rPr>
        <w:t xml:space="preserve"> </w:t>
      </w:r>
    </w:p>
    <w:p w14:paraId="1A03F00E" w14:textId="241D1A4F" w:rsidR="00F771F0" w:rsidRPr="00EA0BEB" w:rsidRDefault="00E74923" w:rsidP="00E74923">
      <w:pPr>
        <w:spacing w:line="276" w:lineRule="auto"/>
        <w:jc w:val="both"/>
        <w:rPr>
          <w:rFonts w:ascii="Constantia" w:eastAsia="Georgia" w:hAnsi="Constantia" w:cs="Georgia"/>
        </w:rPr>
      </w:pPr>
      <w:r w:rsidRPr="00EA0BEB">
        <w:rPr>
          <w:rFonts w:ascii="Constantia" w:eastAsia="Georgia" w:hAnsi="Constantia" w:cs="Georgia"/>
        </w:rPr>
        <w:t>The main feature of the Greek disability policy is to support persons with disabilities by giving various types of benefits, e.g., benefits-in-cash, benefits-in-kind, beneficial treatments, and discounts.</w:t>
      </w:r>
      <w:r w:rsidRPr="00EA0BEB">
        <w:rPr>
          <w:rFonts w:ascii="Constantia" w:eastAsia="Georgia" w:hAnsi="Constantia" w:cs="Georgia"/>
          <w:b/>
          <w:bCs/>
          <w:color w:val="339966"/>
          <w:vertAlign w:val="superscript"/>
        </w:rPr>
        <w:footnoteReference w:id="29"/>
      </w:r>
      <w:r w:rsidRPr="00EA0BEB">
        <w:rPr>
          <w:rFonts w:ascii="Constantia" w:eastAsia="Georgia" w:hAnsi="Constantia" w:cs="Georgia"/>
        </w:rPr>
        <w:t xml:space="preserve"> While all the benefits are undoubtedly essential for persons with disabilities, the support through benefits-in-cash, either disability pensions</w:t>
      </w:r>
      <w:r w:rsidRPr="00EA0BEB">
        <w:rPr>
          <w:rFonts w:ascii="Constantia" w:eastAsia="Georgia" w:hAnsi="Constantia" w:cs="Georgia"/>
          <w:b/>
          <w:bCs/>
          <w:color w:val="339966"/>
          <w:vertAlign w:val="superscript"/>
        </w:rPr>
        <w:footnoteReference w:id="30"/>
      </w:r>
      <w:r w:rsidRPr="00EA0BEB">
        <w:rPr>
          <w:rFonts w:ascii="Constantia" w:eastAsia="Georgia" w:hAnsi="Constantia" w:cs="Georgia"/>
        </w:rPr>
        <w:t xml:space="preserve"> or disability allowances</w:t>
      </w:r>
      <w:r w:rsidRPr="00EA0BEB">
        <w:rPr>
          <w:rFonts w:ascii="Constantia" w:eastAsia="Georgia" w:hAnsi="Constantia" w:cs="Georgia"/>
          <w:b/>
          <w:bCs/>
          <w:color w:val="339966"/>
          <w:vertAlign w:val="superscript"/>
        </w:rPr>
        <w:footnoteReference w:id="31"/>
      </w:r>
      <w:r w:rsidRPr="00EA0BEB">
        <w:rPr>
          <w:rFonts w:ascii="Constantia" w:eastAsia="Georgia" w:hAnsi="Constantia" w:cs="Georgia"/>
        </w:rPr>
        <w:t xml:space="preserve">, by the </w:t>
      </w:r>
      <w:r w:rsidRPr="00EA0BEB">
        <w:rPr>
          <w:rFonts w:ascii="Constantia" w:eastAsia="Georgia" w:hAnsi="Constantia" w:cs="Georgia"/>
        </w:rPr>
        <w:lastRenderedPageBreak/>
        <w:t>state is the key element in the Greek disability policy.</w:t>
      </w:r>
      <w:r w:rsidRPr="00EA0BEB">
        <w:rPr>
          <w:rFonts w:ascii="Constantia" w:eastAsia="Georgia" w:hAnsi="Constantia" w:cs="Georgia"/>
          <w:b/>
          <w:bCs/>
          <w:color w:val="339966"/>
          <w:vertAlign w:val="superscript"/>
        </w:rPr>
        <w:footnoteReference w:id="32"/>
      </w:r>
      <w:r w:rsidRPr="00EA0BEB">
        <w:rPr>
          <w:rFonts w:ascii="Constantia" w:eastAsia="Georgia" w:hAnsi="Constantia" w:cs="Georgia"/>
          <w:b/>
          <w:bCs/>
          <w:color w:val="339966"/>
        </w:rPr>
        <w:t xml:space="preserve"> </w:t>
      </w:r>
      <w:r w:rsidRPr="00EA0BEB">
        <w:rPr>
          <w:rFonts w:ascii="Constantia" w:eastAsia="Georgia" w:hAnsi="Constantia" w:cs="Georgia"/>
        </w:rPr>
        <w:t xml:space="preserve">Echoing the words of the chairperson of the European Central Bank (ECB), back in the fall of 2009, that “You cannot give allowances when you do not have the funds to pay pensions” (as cited to Pavli 2017, p. 188; also, see: </w:t>
      </w:r>
      <w:r w:rsidRPr="00EA0BEB">
        <w:rPr>
          <w:rFonts w:ascii="Constantia" w:eastAsia="Georgia" w:hAnsi="Constantia" w:cs="Georgia"/>
          <w:i/>
        </w:rPr>
        <w:t xml:space="preserve">To </w:t>
      </w:r>
      <w:proofErr w:type="spellStart"/>
      <w:r w:rsidRPr="00EA0BEB">
        <w:rPr>
          <w:rFonts w:ascii="Constantia" w:eastAsia="Georgia" w:hAnsi="Constantia" w:cs="Georgia"/>
          <w:i/>
        </w:rPr>
        <w:t>Vima</w:t>
      </w:r>
      <w:proofErr w:type="spellEnd"/>
      <w:r w:rsidRPr="00EA0BEB">
        <w:rPr>
          <w:rFonts w:ascii="Constantia" w:eastAsia="Georgia" w:hAnsi="Constantia" w:cs="Georgia"/>
        </w:rPr>
        <w:t xml:space="preserve">, November 11, 2009), someone would expect that after the enactment of austerity-driven policies the benefits-in-cash scheme would also be a victim of the economic crisis, as it has already happened to other countries such as the UK (e.g., </w:t>
      </w:r>
      <w:proofErr w:type="spellStart"/>
      <w:r w:rsidRPr="00EA0BEB">
        <w:rPr>
          <w:rFonts w:ascii="Constantia" w:eastAsia="Georgia" w:hAnsi="Constantia" w:cs="Georgia"/>
        </w:rPr>
        <w:t>Hauben</w:t>
      </w:r>
      <w:proofErr w:type="spellEnd"/>
      <w:r w:rsidRPr="00EA0BEB">
        <w:rPr>
          <w:rFonts w:ascii="Constantia" w:eastAsia="Georgia" w:hAnsi="Constantia" w:cs="Georgia"/>
        </w:rPr>
        <w:t xml:space="preserve"> et al. 2013). In the case of Greece, however, this “logical” assumption does not fully apply. Specifically, while there was a cut to disability pensions because of the horizontal cuts to all pensions, disability allowances were not affected; instead, they are still the same as it was before the outbreak of the crisis (see, for example, Government Gazette 2008a). This success needs to be attributed to the Greek disability movement and its struggle since the beginning of the crisis in 2009 for protecting their vested rights. </w:t>
      </w:r>
    </w:p>
    <w:p w14:paraId="09B62B09" w14:textId="77777777" w:rsidR="00E74923" w:rsidRPr="00EA0BEB" w:rsidRDefault="00E74923" w:rsidP="00E74923">
      <w:pPr>
        <w:jc w:val="both"/>
        <w:rPr>
          <w:rFonts w:ascii="Constantia" w:eastAsia="Georgia" w:hAnsi="Constantia" w:cs="Georgia"/>
        </w:rPr>
      </w:pPr>
      <w:r w:rsidRPr="00EA0BEB">
        <w:rPr>
          <w:rFonts w:ascii="Constantia" w:eastAsia="Georgia" w:hAnsi="Constantia" w:cs="Georgia"/>
        </w:rPr>
        <w:t xml:space="preserve">  </w:t>
      </w:r>
    </w:p>
    <w:p w14:paraId="2C9DB6B0" w14:textId="3DFCD7C6" w:rsidR="00E74923" w:rsidRPr="00EA0BEB" w:rsidRDefault="00E74923" w:rsidP="00E74923">
      <w:pPr>
        <w:spacing w:line="276" w:lineRule="auto"/>
        <w:jc w:val="both"/>
        <w:rPr>
          <w:rFonts w:ascii="Constantia" w:eastAsia="Georgia" w:hAnsi="Constantia" w:cs="Georgia"/>
        </w:rPr>
      </w:pPr>
      <w:r w:rsidRPr="00EA0BEB">
        <w:rPr>
          <w:rFonts w:ascii="Constantia" w:eastAsia="Georgia" w:hAnsi="Constantia" w:cs="Georgia"/>
        </w:rPr>
        <w:t>Despite the stability in the disability allowances amount, the criteria for someone to be classified as eligible or not for r</w:t>
      </w:r>
      <w:r w:rsidR="00F771F0" w:rsidRPr="00EA0BEB">
        <w:rPr>
          <w:rFonts w:ascii="Constantia" w:eastAsia="Georgia" w:hAnsi="Constantia" w:cs="Georgia"/>
        </w:rPr>
        <w:t>eceiving disability benefits have</w:t>
      </w:r>
      <w:r w:rsidRPr="00EA0BEB">
        <w:rPr>
          <w:rFonts w:ascii="Constantia" w:eastAsia="Georgia" w:hAnsi="Constantia" w:cs="Georgia"/>
        </w:rPr>
        <w:t xml:space="preserve"> been changed. Almost simultaneously with the outbreak of the economic crisis, the Greek state, and under the pressure of the tripartite committee consisting of representatives from the European Commission (EC), the European Central Bank (ECB), and the International Monetary Fund (IMF)</w:t>
      </w:r>
      <w:r w:rsidR="00F771F0" w:rsidRPr="00EA0BEB">
        <w:rPr>
          <w:rFonts w:ascii="Constantia" w:eastAsia="Georgia" w:hAnsi="Constantia" w:cs="Georgia"/>
        </w:rPr>
        <w:t>,</w:t>
      </w:r>
      <w:r w:rsidRPr="00EA0BEB">
        <w:rPr>
          <w:rFonts w:ascii="Constantia" w:eastAsia="Georgia" w:hAnsi="Constantia" w:cs="Georgia"/>
        </w:rPr>
        <w:t xml:space="preserve"> was obliged to reform the system for assessing and certifying disability to disability claimants. Thus, a new system was developed and started to operate in 2012 and which is still in use. The new system is inspired by the </w:t>
      </w:r>
      <w:proofErr w:type="spellStart"/>
      <w:r w:rsidRPr="00EA0BEB">
        <w:rPr>
          <w:rFonts w:ascii="Constantia" w:eastAsia="Georgia" w:hAnsi="Constantia" w:cs="Georgia"/>
        </w:rPr>
        <w:t>oldish</w:t>
      </w:r>
      <w:proofErr w:type="spellEnd"/>
      <w:r w:rsidRPr="00EA0BEB">
        <w:rPr>
          <w:rFonts w:ascii="Constantia" w:eastAsia="Georgia" w:hAnsi="Constantia" w:cs="Georgia"/>
        </w:rPr>
        <w:t xml:space="preserve">, medicalized, and, at the same time, prevalent, classification system of </w:t>
      </w:r>
      <w:proofErr w:type="spellStart"/>
      <w:r w:rsidRPr="00EA0BEB">
        <w:rPr>
          <w:rFonts w:ascii="Constantia" w:eastAsia="Georgia" w:hAnsi="Constantia" w:cs="Georgia"/>
        </w:rPr>
        <w:t>Baremas</w:t>
      </w:r>
      <w:proofErr w:type="spellEnd"/>
      <w:r w:rsidRPr="00EA0BEB">
        <w:rPr>
          <w:rFonts w:ascii="Constantia" w:eastAsia="Georgia" w:hAnsi="Constantia" w:cs="Georgia"/>
        </w:rPr>
        <w:t xml:space="preserve"> method.</w:t>
      </w:r>
      <w:r w:rsidRPr="00EA0BEB">
        <w:rPr>
          <w:rFonts w:ascii="Constantia" w:eastAsia="Georgia" w:hAnsi="Constantia" w:cs="Georgia"/>
          <w:b/>
          <w:bCs/>
          <w:color w:val="339966"/>
          <w:vertAlign w:val="superscript"/>
        </w:rPr>
        <w:footnoteReference w:id="33"/>
      </w:r>
      <w:r w:rsidRPr="00EA0BEB">
        <w:rPr>
          <w:rFonts w:ascii="Constantia" w:eastAsia="Georgia" w:hAnsi="Constantia" w:cs="Georgia"/>
        </w:rPr>
        <w:t xml:space="preserve"> The key feature of </w:t>
      </w:r>
      <w:proofErr w:type="spellStart"/>
      <w:r w:rsidRPr="00EA0BEB">
        <w:rPr>
          <w:rFonts w:ascii="Constantia" w:eastAsia="Georgia" w:hAnsi="Constantia" w:cs="Georgia"/>
        </w:rPr>
        <w:t>Baremas</w:t>
      </w:r>
      <w:proofErr w:type="spellEnd"/>
      <w:r w:rsidRPr="00EA0BEB">
        <w:rPr>
          <w:rFonts w:ascii="Constantia" w:eastAsia="Georgia" w:hAnsi="Constantia" w:cs="Georgia"/>
        </w:rPr>
        <w:t xml:space="preserve"> method is the translation of body/ability loss, because of an impairment or a disease into a disability percentage</w:t>
      </w:r>
      <w:r w:rsidR="001B5DCC" w:rsidRPr="00EA0BEB">
        <w:rPr>
          <w:rFonts w:ascii="Constantia" w:eastAsia="Georgia" w:hAnsi="Constantia" w:cs="Georgia"/>
        </w:rPr>
        <w:t xml:space="preserve"> (Pavli 2017)</w:t>
      </w:r>
      <w:r w:rsidRPr="00EA0BEB">
        <w:rPr>
          <w:rFonts w:ascii="Constantia" w:eastAsia="Georgia" w:hAnsi="Constantia" w:cs="Georgia"/>
        </w:rPr>
        <w:t xml:space="preserve">. However, as previous studies have already shown (Council of Europe 2002), this translation into a disability percentage is not the same to each country; rather, there are </w:t>
      </w:r>
      <w:r w:rsidRPr="00EA0BEB">
        <w:rPr>
          <w:rFonts w:ascii="Constantia" w:eastAsia="Georgia" w:hAnsi="Constantia" w:cs="Georgia"/>
        </w:rPr>
        <w:lastRenderedPageBreak/>
        <w:t>differentiations. By that is meant what disability is to one country, it is not the same to another.</w:t>
      </w:r>
    </w:p>
    <w:p w14:paraId="39763D2D" w14:textId="77777777" w:rsidR="00E74923" w:rsidRPr="00EA0BEB" w:rsidRDefault="00E74923" w:rsidP="00E74923">
      <w:pPr>
        <w:jc w:val="both"/>
        <w:rPr>
          <w:rFonts w:ascii="Constantia" w:eastAsia="Georgia" w:hAnsi="Constantia" w:cs="Georgia"/>
        </w:rPr>
      </w:pPr>
      <w:r w:rsidRPr="00EA0BEB">
        <w:rPr>
          <w:rFonts w:ascii="Constantia" w:eastAsia="Georgia" w:hAnsi="Constantia" w:cs="Georgia"/>
        </w:rPr>
        <w:t xml:space="preserve"> </w:t>
      </w:r>
    </w:p>
    <w:p w14:paraId="0815CCE1" w14:textId="0196D8F4" w:rsidR="00E74923" w:rsidRPr="00EA0BEB" w:rsidRDefault="00E74923" w:rsidP="00E74923">
      <w:pPr>
        <w:spacing w:line="276" w:lineRule="auto"/>
        <w:jc w:val="both"/>
        <w:rPr>
          <w:rFonts w:ascii="Constantia" w:eastAsia="Georgia" w:hAnsi="Constantia" w:cs="Georgia"/>
        </w:rPr>
      </w:pPr>
      <w:r w:rsidRPr="00EA0BEB">
        <w:rPr>
          <w:rFonts w:ascii="Constantia" w:eastAsia="Georgia" w:hAnsi="Constantia" w:cs="Georgia"/>
        </w:rPr>
        <w:t xml:space="preserve">The use of </w:t>
      </w:r>
      <w:proofErr w:type="spellStart"/>
      <w:r w:rsidRPr="00EA0BEB">
        <w:rPr>
          <w:rFonts w:ascii="Constantia" w:eastAsia="Georgia" w:hAnsi="Constantia" w:cs="Georgia"/>
        </w:rPr>
        <w:t>Baremas</w:t>
      </w:r>
      <w:proofErr w:type="spellEnd"/>
      <w:r w:rsidRPr="00EA0BEB">
        <w:rPr>
          <w:rFonts w:ascii="Constantia" w:eastAsia="Georgia" w:hAnsi="Constantia" w:cs="Georgia"/>
        </w:rPr>
        <w:t xml:space="preserve"> method or the disability percentage table for assessing and classifying disability is not a new method that the Greek state used during the development of the current disability classification system since the same philosophy wa</w:t>
      </w:r>
      <w:r w:rsidR="00F771F0" w:rsidRPr="00EA0BEB">
        <w:rPr>
          <w:rFonts w:ascii="Constantia" w:eastAsia="Georgia" w:hAnsi="Constantia" w:cs="Georgia"/>
        </w:rPr>
        <w:t xml:space="preserve">s followed and for the former </w:t>
      </w:r>
      <w:r w:rsidRPr="00EA0BEB">
        <w:rPr>
          <w:rFonts w:ascii="Constantia" w:eastAsia="Georgia" w:hAnsi="Constantia" w:cs="Georgia"/>
        </w:rPr>
        <w:t xml:space="preserve"> disability classification system (for example, see Pavli 2017, pp. 79-111). During the development of the current disability classification system, however, there was a revision to the old disability percentage table. </w:t>
      </w:r>
    </w:p>
    <w:p w14:paraId="47618BEF" w14:textId="77777777" w:rsidR="00E74923" w:rsidRPr="00EA0BEB" w:rsidRDefault="00E74923" w:rsidP="00E74923">
      <w:pPr>
        <w:jc w:val="both"/>
        <w:rPr>
          <w:rFonts w:ascii="Constantia" w:eastAsia="Georgia" w:hAnsi="Constantia" w:cs="Georgia"/>
        </w:rPr>
      </w:pPr>
      <w:r w:rsidRPr="00EA0BEB">
        <w:rPr>
          <w:rFonts w:ascii="Constantia" w:eastAsia="Georgia" w:hAnsi="Constantia" w:cs="Georgia"/>
        </w:rPr>
        <w:t xml:space="preserve"> </w:t>
      </w:r>
    </w:p>
    <w:p w14:paraId="04423282" w14:textId="451D1F5C" w:rsidR="00E74923" w:rsidRPr="00EA0BEB" w:rsidRDefault="00E74923" w:rsidP="00E74923">
      <w:pPr>
        <w:spacing w:line="276" w:lineRule="auto"/>
        <w:jc w:val="both"/>
        <w:rPr>
          <w:rFonts w:ascii="Constantia" w:eastAsia="Georgia" w:hAnsi="Constantia" w:cs="Georgia"/>
          <w:vertAlign w:val="superscript"/>
        </w:rPr>
      </w:pPr>
      <w:r w:rsidRPr="00EA0BEB">
        <w:rPr>
          <w:rFonts w:ascii="Constantia" w:eastAsia="Georgia" w:hAnsi="Constantia" w:cs="Georgia"/>
        </w:rPr>
        <w:t>Even though the current system for awarding disability benefits is stricter than in the past</w:t>
      </w:r>
      <w:r w:rsidR="00D82E73" w:rsidRPr="00EA0BEB">
        <w:rPr>
          <w:rFonts w:ascii="Constantia" w:eastAsia="Georgia" w:hAnsi="Constantia" w:cs="Georgia"/>
        </w:rPr>
        <w:t>,</w:t>
      </w:r>
      <w:r w:rsidRPr="00EA0BEB">
        <w:rPr>
          <w:rFonts w:ascii="Constantia" w:eastAsia="Georgia" w:hAnsi="Constantia" w:cs="Georgia"/>
        </w:rPr>
        <w:t xml:space="preserve"> as well as the continuous and stricter revisions of disability percentages</w:t>
      </w:r>
      <w:r w:rsidRPr="00EA0BEB">
        <w:rPr>
          <w:rFonts w:ascii="Constantia" w:eastAsia="Georgia" w:hAnsi="Constantia" w:cs="Georgia"/>
          <w:b/>
          <w:bCs/>
          <w:color w:val="339966"/>
          <w:vertAlign w:val="superscript"/>
        </w:rPr>
        <w:footnoteReference w:id="34"/>
      </w:r>
      <w:r w:rsidRPr="00EA0BEB">
        <w:rPr>
          <w:rFonts w:ascii="Constantia" w:eastAsia="Georgia" w:hAnsi="Constantia" w:cs="Georgia"/>
        </w:rPr>
        <w:t xml:space="preserve"> </w:t>
      </w:r>
      <w:r w:rsidR="00D82E73" w:rsidRPr="00EA0BEB">
        <w:rPr>
          <w:rFonts w:ascii="Constantia" w:eastAsia="Georgia" w:hAnsi="Constantia" w:cs="Georgia"/>
        </w:rPr>
        <w:t>-</w:t>
      </w:r>
      <w:r w:rsidRPr="00EA0BEB">
        <w:rPr>
          <w:rFonts w:ascii="Constantia" w:eastAsia="Georgia" w:hAnsi="Constantia" w:cs="Georgia"/>
        </w:rPr>
        <w:t>whic</w:t>
      </w:r>
      <w:r w:rsidR="00D82E73" w:rsidRPr="00EA0BEB">
        <w:rPr>
          <w:rFonts w:ascii="Constantia" w:eastAsia="Georgia" w:hAnsi="Constantia" w:cs="Georgia"/>
        </w:rPr>
        <w:t xml:space="preserve">h </w:t>
      </w:r>
      <w:r w:rsidRPr="00EA0BEB">
        <w:rPr>
          <w:rFonts w:ascii="Constantia" w:eastAsia="Georgia" w:hAnsi="Constantia" w:cs="Georgia"/>
        </w:rPr>
        <w:t>has as a consequence either to reclassify persons with disabilities to another disability category</w:t>
      </w:r>
      <w:r w:rsidRPr="00EA0BEB">
        <w:rPr>
          <w:rFonts w:ascii="Constantia" w:eastAsia="Georgia" w:hAnsi="Constantia" w:cs="Georgia"/>
          <w:b/>
          <w:bCs/>
          <w:color w:val="339966"/>
          <w:vertAlign w:val="superscript"/>
        </w:rPr>
        <w:footnoteReference w:id="35"/>
      </w:r>
      <w:r w:rsidRPr="00EA0BEB">
        <w:rPr>
          <w:rFonts w:ascii="Constantia" w:eastAsia="Georgia" w:hAnsi="Constantia" w:cs="Georgia"/>
        </w:rPr>
        <w:t xml:space="preserve"> or to declassify them from their disability status</w:t>
      </w:r>
      <w:r w:rsidR="00D82E73" w:rsidRPr="00EA0BEB">
        <w:rPr>
          <w:rFonts w:ascii="Constantia" w:eastAsia="Georgia" w:hAnsi="Constantia" w:cs="Georgia"/>
        </w:rPr>
        <w:t>-</w:t>
      </w:r>
      <w:r w:rsidRPr="00EA0BEB">
        <w:rPr>
          <w:rFonts w:ascii="Constantia" w:eastAsia="Georgia" w:hAnsi="Constantia" w:cs="Georgia"/>
        </w:rPr>
        <w:t xml:space="preserve"> the access to the disability allowances can be characterized as “confusing”. For example, while there are attempts on behalf of the government to limit the fragmentation of disability benefits, which has its roots to the ‘southern model of welfare’</w:t>
      </w:r>
      <w:r w:rsidRPr="00EA0BEB">
        <w:rPr>
          <w:rFonts w:ascii="Constantia" w:eastAsia="Georgia" w:hAnsi="Constantia" w:cs="Georgia"/>
          <w:b/>
          <w:bCs/>
          <w:color w:val="339966"/>
          <w:vertAlign w:val="superscript"/>
        </w:rPr>
        <w:footnoteReference w:id="36"/>
      </w:r>
      <w:r w:rsidRPr="00EA0BEB">
        <w:rPr>
          <w:rFonts w:ascii="Constantia" w:eastAsia="Georgia" w:hAnsi="Constantia" w:cs="Georgia"/>
        </w:rPr>
        <w:t xml:space="preserve"> and it was one of the measures that troika demanded by the Greek state in the context of the radical structural reform to welfare state, many</w:t>
      </w:r>
      <w:r w:rsidR="00F771F0" w:rsidRPr="00EA0BEB">
        <w:rPr>
          <w:rFonts w:ascii="Constantia" w:eastAsia="Georgia" w:hAnsi="Constantia" w:cs="Georgia"/>
        </w:rPr>
        <w:t xml:space="preserve"> persons with disabilities seem</w:t>
      </w:r>
      <w:r w:rsidRPr="00EA0BEB">
        <w:rPr>
          <w:rFonts w:ascii="Constantia" w:eastAsia="Georgia" w:hAnsi="Constantia" w:cs="Georgia"/>
        </w:rPr>
        <w:t xml:space="preserve"> not to be well informed on the rights they are entitled to. Beyond this, the lack of communication among the relevant authorities within the public sector that have been involved for awarding the various disability benefits has emerged as another barrier that persons with disabilities </w:t>
      </w:r>
      <w:proofErr w:type="gramStart"/>
      <w:r w:rsidRPr="00EA0BEB">
        <w:rPr>
          <w:rFonts w:ascii="Constantia" w:eastAsia="Georgia" w:hAnsi="Constantia" w:cs="Georgia"/>
        </w:rPr>
        <w:t>have to</w:t>
      </w:r>
      <w:proofErr w:type="gramEnd"/>
      <w:r w:rsidRPr="00EA0BEB">
        <w:rPr>
          <w:rFonts w:ascii="Constantia" w:eastAsia="Georgia" w:hAnsi="Constantia" w:cs="Georgia"/>
        </w:rPr>
        <w:t xml:space="preserve"> deal with.</w:t>
      </w:r>
      <w:r w:rsidRPr="00EA0BEB">
        <w:rPr>
          <w:rFonts w:ascii="Constantia" w:eastAsia="Georgia" w:hAnsi="Constantia" w:cs="Georgia"/>
          <w:b/>
          <w:bCs/>
          <w:color w:val="339966"/>
          <w:vertAlign w:val="superscript"/>
        </w:rPr>
        <w:footnoteReference w:id="37"/>
      </w:r>
    </w:p>
    <w:p w14:paraId="7A98612A" w14:textId="77777777" w:rsidR="00E74923" w:rsidRPr="00EA0BEB" w:rsidRDefault="00E74923" w:rsidP="00E74923">
      <w:pPr>
        <w:jc w:val="both"/>
        <w:rPr>
          <w:rFonts w:ascii="Constantia" w:hAnsi="Constantia"/>
        </w:rPr>
      </w:pPr>
      <w:r w:rsidRPr="00EA0BEB">
        <w:rPr>
          <w:rFonts w:ascii="Constantia" w:hAnsi="Constantia"/>
        </w:rPr>
        <w:lastRenderedPageBreak/>
        <w:t xml:space="preserve"> </w:t>
      </w:r>
    </w:p>
    <w:p w14:paraId="42D49473" w14:textId="77777777" w:rsidR="00E74923" w:rsidRPr="00EA0BEB" w:rsidRDefault="00E74923" w:rsidP="00E74923">
      <w:pPr>
        <w:spacing w:line="276" w:lineRule="auto"/>
        <w:jc w:val="both"/>
        <w:rPr>
          <w:rFonts w:ascii="Constantia" w:eastAsia="Georgia" w:hAnsi="Constantia" w:cs="Georgia"/>
        </w:rPr>
      </w:pPr>
      <w:r w:rsidRPr="00EA0BEB">
        <w:rPr>
          <w:rFonts w:ascii="Constantia" w:eastAsia="Georgia" w:hAnsi="Constantia" w:cs="Georgia"/>
        </w:rPr>
        <w:t>Moreover, focusing on the current state of the Greek society and how it has been shaped after the long-lasting severe socio-economic crisis, which goes back in 2009, the lives of persons with disabilities have been severely affected. According to a statistical survey conducted by the Hellenic Statistical Authority and Eurostat in 2016 regarding “Poverty and social exclusion of persons with disabilities,” the economic crisis has had a high impact on the lives of persons with disabilities (NCDP Observatory on Disability Issues 2018a). After a further analysis of the above-mentioned data, as collected by the Hellenic Statistical Authority and Eurostat and analyzed by the Observatory on Disability Issues of NCDP, the risk of poverty or exclusion is higher for the population of persons with disabilities compared to the total population in all age groups, with this rate difference to be very high for those aged up to 54 years old, e.g., twenty percentage point (ibid.). What is more, regarding the spectrum of poverty and exclusion on ages between 16 and 64, there are 6 out of 10 citizens with severe disability, while 5 out of 10 with moderate activity limitations.</w:t>
      </w:r>
    </w:p>
    <w:p w14:paraId="704FD3EB" w14:textId="77777777" w:rsidR="00E74923" w:rsidRPr="00EA0BEB" w:rsidRDefault="00E74923" w:rsidP="00E74923">
      <w:pPr>
        <w:jc w:val="both"/>
        <w:rPr>
          <w:rFonts w:ascii="Constantia" w:eastAsia="Georgia" w:hAnsi="Constantia" w:cs="Georgia"/>
        </w:rPr>
      </w:pPr>
      <w:r w:rsidRPr="00EA0BEB">
        <w:rPr>
          <w:rFonts w:ascii="Constantia" w:eastAsia="Georgia" w:hAnsi="Constantia" w:cs="Georgia"/>
        </w:rPr>
        <w:t xml:space="preserve"> </w:t>
      </w:r>
    </w:p>
    <w:p w14:paraId="05CA9E0A" w14:textId="56CBCF6A" w:rsidR="008516A0" w:rsidRPr="00EA0BEB" w:rsidRDefault="00E74923" w:rsidP="00E74923">
      <w:pPr>
        <w:spacing w:line="276" w:lineRule="auto"/>
        <w:jc w:val="both"/>
        <w:rPr>
          <w:rFonts w:ascii="Constantia" w:eastAsia="Georgia" w:hAnsi="Constantia" w:cs="Georgia"/>
        </w:rPr>
      </w:pPr>
      <w:r w:rsidRPr="00EA0BEB">
        <w:rPr>
          <w:rFonts w:ascii="Constantia" w:eastAsia="Georgia" w:hAnsi="Constantia" w:cs="Georgia"/>
        </w:rPr>
        <w:t>Summarizing, by taking together the timeless high unemployment rates of persons with disabilities, the impact of the economic crisis on them and mainly regarding the risk of poverty as well as the barriers that they have to deal with in order to have access and claim their rights within the Greek welfare state, challenge what the Greek Constitutio</w:t>
      </w:r>
      <w:r w:rsidR="00F771F0" w:rsidRPr="00EA0BEB">
        <w:rPr>
          <w:rFonts w:ascii="Constantia" w:eastAsia="Georgia" w:hAnsi="Constantia" w:cs="Georgia"/>
        </w:rPr>
        <w:t>n foresees for the role of the S</w:t>
      </w:r>
      <w:r w:rsidRPr="00EA0BEB">
        <w:rPr>
          <w:rFonts w:ascii="Constantia" w:eastAsia="Georgia" w:hAnsi="Constantia" w:cs="Georgia"/>
        </w:rPr>
        <w:t>tate and, particularly, for its responsibility to protect persons with disabilities.</w:t>
      </w:r>
    </w:p>
    <w:p w14:paraId="141AF6AD" w14:textId="77777777" w:rsidR="00D071EE" w:rsidRPr="00EA0BEB" w:rsidRDefault="00D071EE" w:rsidP="00D071EE">
      <w:pPr>
        <w:pStyle w:val="Heading2"/>
        <w:numPr>
          <w:ilvl w:val="0"/>
          <w:numId w:val="0"/>
        </w:numPr>
        <w:spacing w:after="240"/>
        <w:ind w:left="576" w:hanging="576"/>
        <w:rPr>
          <w:rFonts w:ascii="Constantia" w:eastAsia="Georgia" w:hAnsi="Constantia"/>
          <w:b/>
          <w:bCs w:val="0"/>
          <w:color w:val="C00000"/>
        </w:rPr>
      </w:pPr>
      <w:bookmarkStart w:id="105" w:name="_Toc17654931"/>
      <w:r w:rsidRPr="00EA0BEB">
        <w:rPr>
          <w:rFonts w:ascii="Constantia" w:eastAsia="Georgia" w:hAnsi="Constantia"/>
          <w:b/>
          <w:bCs w:val="0"/>
          <w:color w:val="C00000"/>
        </w:rPr>
        <w:t>NCDP’s response to the CRPD Committee List of Issues</w:t>
      </w:r>
      <w:bookmarkEnd w:id="105"/>
    </w:p>
    <w:p w14:paraId="736EE788" w14:textId="0C96C3AC" w:rsidR="00795119" w:rsidRPr="00EA0BEB" w:rsidRDefault="00795119" w:rsidP="00795119">
      <w:pPr>
        <w:jc w:val="both"/>
        <w:rPr>
          <w:rFonts w:ascii="Constantia" w:hAnsi="Constantia"/>
          <w:i/>
          <w:iCs/>
          <w:color w:val="0000FF"/>
        </w:rPr>
      </w:pPr>
      <w:r w:rsidRPr="00EA0BEB">
        <w:rPr>
          <w:rFonts w:ascii="Constantia" w:hAnsi="Constantia"/>
          <w:i/>
          <w:iCs/>
          <w:color w:val="0000FF"/>
        </w:rPr>
        <w:t>24.</w:t>
      </w:r>
      <w:r w:rsidR="00FB1CFD" w:rsidRPr="00EA0BEB">
        <w:rPr>
          <w:rFonts w:ascii="Constantia" w:hAnsi="Constantia"/>
          <w:i/>
          <w:iCs/>
          <w:color w:val="0000FF"/>
        </w:rPr>
        <w:t xml:space="preserve"> </w:t>
      </w:r>
      <w:r w:rsidRPr="00EA0BEB">
        <w:rPr>
          <w:rFonts w:ascii="Constantia" w:hAnsi="Constantia"/>
          <w:i/>
          <w:iCs/>
          <w:color w:val="0000FF"/>
        </w:rPr>
        <w:t>Please inform the Committee about:</w:t>
      </w:r>
    </w:p>
    <w:p w14:paraId="00B54DE3" w14:textId="77777777" w:rsidR="00795119" w:rsidRPr="00EA0BEB" w:rsidRDefault="00795119" w:rsidP="00795119">
      <w:pPr>
        <w:jc w:val="both"/>
        <w:rPr>
          <w:rFonts w:ascii="Constantia" w:hAnsi="Constantia"/>
          <w:i/>
          <w:iCs/>
          <w:color w:val="0000FF"/>
        </w:rPr>
      </w:pPr>
    </w:p>
    <w:p w14:paraId="4679AC25" w14:textId="361F0D29" w:rsidR="00795119" w:rsidRPr="00EA0BEB" w:rsidRDefault="00795119" w:rsidP="00795119">
      <w:pPr>
        <w:jc w:val="both"/>
        <w:rPr>
          <w:rFonts w:ascii="Constantia" w:hAnsi="Constantia"/>
          <w:i/>
          <w:iCs/>
          <w:color w:val="0000FF"/>
        </w:rPr>
      </w:pPr>
      <w:r w:rsidRPr="00EA0BEB">
        <w:rPr>
          <w:rFonts w:ascii="Constantia" w:hAnsi="Constantia"/>
          <w:i/>
          <w:iCs/>
          <w:color w:val="0000FF"/>
        </w:rPr>
        <w:t>24a. Measures taken or planned to monitor and alleviate the impact of the economic crisis on the decline in the living standard of persons with disabilities of all ethnic origins;</w:t>
      </w:r>
    </w:p>
    <w:p w14:paraId="6048B75B" w14:textId="60AF199D" w:rsidR="00795119" w:rsidRPr="00EA0BEB" w:rsidRDefault="00795119" w:rsidP="00795119">
      <w:pPr>
        <w:jc w:val="both"/>
        <w:rPr>
          <w:rFonts w:ascii="Constantia" w:hAnsi="Constantia"/>
          <w:i/>
          <w:iCs/>
          <w:color w:val="0000FF"/>
        </w:rPr>
      </w:pPr>
    </w:p>
    <w:p w14:paraId="79EF93DE" w14:textId="63E10B85" w:rsidR="00795119" w:rsidRPr="00EA0BEB" w:rsidRDefault="00795119" w:rsidP="00ED2396">
      <w:pPr>
        <w:spacing w:line="276" w:lineRule="auto"/>
        <w:jc w:val="both"/>
        <w:rPr>
          <w:rFonts w:ascii="Constantia" w:eastAsia="Georgia" w:hAnsi="Constantia" w:cs="Georgia"/>
          <w:color w:val="000000" w:themeColor="text1"/>
        </w:rPr>
      </w:pPr>
      <w:r w:rsidRPr="00EA0BEB">
        <w:rPr>
          <w:rFonts w:ascii="Constantia" w:eastAsia="Georgia" w:hAnsi="Constantia" w:cs="Georgia"/>
          <w:color w:val="0000FF"/>
        </w:rPr>
        <w:t xml:space="preserve">24a. </w:t>
      </w:r>
      <w:r w:rsidRPr="00EA0BEB">
        <w:rPr>
          <w:rFonts w:ascii="Constantia" w:eastAsia="Georgia" w:hAnsi="Constantia" w:cs="Georgia"/>
          <w:color w:val="000000" w:themeColor="text1"/>
        </w:rPr>
        <w:t xml:space="preserve">As stated earlier in this report, the amount of disability allowances was not affected during the long-lasting period of the economic crisis in Greece. While </w:t>
      </w:r>
      <w:r w:rsidRPr="00EA0BEB">
        <w:rPr>
          <w:rFonts w:ascii="Constantia" w:eastAsia="Georgia" w:hAnsi="Constantia" w:cs="Georgia"/>
          <w:color w:val="000000" w:themeColor="text1"/>
        </w:rPr>
        <w:lastRenderedPageBreak/>
        <w:t xml:space="preserve">disability pensions were affected because of the horizontal cuts to all pensions in the context of pension system reform, disability allowances remain the same because of the intense mobilization of the disability movement. </w:t>
      </w:r>
    </w:p>
    <w:p w14:paraId="7708ABEC" w14:textId="77777777" w:rsidR="00795119" w:rsidRPr="00EA0BEB" w:rsidRDefault="00795119" w:rsidP="00ED2396">
      <w:pPr>
        <w:spacing w:line="276" w:lineRule="auto"/>
        <w:jc w:val="both"/>
        <w:rPr>
          <w:rFonts w:ascii="Constantia" w:eastAsia="Georgia" w:hAnsi="Constantia" w:cs="Georgia"/>
          <w:color w:val="000000" w:themeColor="text1"/>
        </w:rPr>
      </w:pPr>
      <w:r w:rsidRPr="00EA0BEB">
        <w:rPr>
          <w:rFonts w:ascii="Constantia" w:eastAsia="Georgia" w:hAnsi="Constantia" w:cs="Georgia"/>
          <w:color w:val="000000" w:themeColor="text1"/>
        </w:rPr>
        <w:t xml:space="preserve"> </w:t>
      </w:r>
    </w:p>
    <w:p w14:paraId="22B87BBD" w14:textId="19F7B5A5" w:rsidR="00795119" w:rsidRPr="00EA0BEB" w:rsidRDefault="00F771F0" w:rsidP="00ED2396">
      <w:pPr>
        <w:spacing w:line="276" w:lineRule="auto"/>
        <w:jc w:val="both"/>
        <w:rPr>
          <w:rFonts w:ascii="Constantia" w:eastAsia="Georgia" w:hAnsi="Constantia" w:cs="Georgia"/>
          <w:color w:val="000000" w:themeColor="text1"/>
        </w:rPr>
      </w:pPr>
      <w:r w:rsidRPr="00EA0BEB">
        <w:rPr>
          <w:rFonts w:ascii="Constantia" w:eastAsia="Georgia" w:hAnsi="Constantia" w:cs="Georgia"/>
          <w:color w:val="000000" w:themeColor="text1"/>
        </w:rPr>
        <w:t>Another measure</w:t>
      </w:r>
      <w:r w:rsidR="00795119" w:rsidRPr="00EA0BEB">
        <w:rPr>
          <w:rFonts w:ascii="Constantia" w:eastAsia="Georgia" w:hAnsi="Constantia" w:cs="Georgia"/>
          <w:color w:val="000000" w:themeColor="text1"/>
        </w:rPr>
        <w:t xml:space="preserve"> which perhaps might be considered as an ‘alleviation measure’ on the consequences of </w:t>
      </w:r>
      <w:r w:rsidR="00FB1CFD" w:rsidRPr="00EA0BEB">
        <w:rPr>
          <w:rFonts w:ascii="Constantia" w:eastAsia="Georgia" w:hAnsi="Constantia" w:cs="Georgia"/>
          <w:color w:val="000000" w:themeColor="text1"/>
        </w:rPr>
        <w:t xml:space="preserve">the </w:t>
      </w:r>
      <w:r w:rsidR="00795119" w:rsidRPr="00EA0BEB">
        <w:rPr>
          <w:rFonts w:ascii="Constantia" w:eastAsia="Georgia" w:hAnsi="Constantia" w:cs="Georgia"/>
          <w:color w:val="000000" w:themeColor="text1"/>
        </w:rPr>
        <w:t>economic crisis in financial terms, concerns the release of the table containing these diseases whose conditions are permanent and irreversible. Starting with 43 permanent and irreversible diseases and containing currently almost 140, the purpose of this table was to protect claimants with disability from the frequent disability assessments since their health condition was such that it was difficult to have an improvement (Φ. 80100/</w:t>
      </w:r>
      <w:proofErr w:type="spellStart"/>
      <w:r w:rsidR="00795119" w:rsidRPr="00EA0BEB">
        <w:rPr>
          <w:rFonts w:ascii="Constantia" w:eastAsia="Georgia" w:hAnsi="Constantia" w:cs="Georgia"/>
          <w:color w:val="000000" w:themeColor="text1"/>
        </w:rPr>
        <w:t>οικ</w:t>
      </w:r>
      <w:proofErr w:type="spellEnd"/>
      <w:r w:rsidR="00795119" w:rsidRPr="00EA0BEB">
        <w:rPr>
          <w:rFonts w:ascii="Constantia" w:eastAsia="Georgia" w:hAnsi="Constantia" w:cs="Georgia"/>
          <w:color w:val="000000" w:themeColor="text1"/>
        </w:rPr>
        <w:t xml:space="preserve">. 17630/943 – Government Gazette 1560 B/08.05.2018). For persons with disabilities, this measure has been considered as a positive measure offering them a safety net that they will continue to receive their disability benefits. </w:t>
      </w:r>
    </w:p>
    <w:p w14:paraId="1A6FD702" w14:textId="77777777" w:rsidR="00795119" w:rsidRPr="00EA0BEB" w:rsidRDefault="00795119" w:rsidP="00ED2396">
      <w:pPr>
        <w:spacing w:line="276" w:lineRule="auto"/>
        <w:jc w:val="both"/>
        <w:rPr>
          <w:rFonts w:ascii="Constantia" w:eastAsia="Georgia" w:hAnsi="Constantia" w:cs="Georgia"/>
          <w:color w:val="000000" w:themeColor="text1"/>
        </w:rPr>
      </w:pPr>
      <w:r w:rsidRPr="00EA0BEB">
        <w:rPr>
          <w:rFonts w:ascii="Constantia" w:eastAsia="Georgia" w:hAnsi="Constantia" w:cs="Georgia"/>
          <w:color w:val="000000" w:themeColor="text1"/>
        </w:rPr>
        <w:t xml:space="preserve"> </w:t>
      </w:r>
    </w:p>
    <w:p w14:paraId="4F9816EE" w14:textId="4F003C94" w:rsidR="00795119" w:rsidRPr="00EA0BEB" w:rsidRDefault="00795119" w:rsidP="00ED2396">
      <w:pPr>
        <w:spacing w:line="276" w:lineRule="auto"/>
        <w:jc w:val="both"/>
        <w:rPr>
          <w:rFonts w:ascii="Constantia" w:eastAsia="Georgia" w:hAnsi="Constantia" w:cs="Georgia"/>
          <w:color w:val="000000" w:themeColor="text1"/>
        </w:rPr>
      </w:pPr>
      <w:r w:rsidRPr="00EA0BEB">
        <w:rPr>
          <w:rFonts w:ascii="Constantia" w:eastAsia="Georgia" w:hAnsi="Constantia" w:cs="Georgia"/>
          <w:color w:val="000000" w:themeColor="text1"/>
        </w:rPr>
        <w:t>Also, earlier in summer 2019, the Greek Parliament enacted the Law 4611/2019, which foresees that the ‘income’ that comes from disability allowances and is provided by the Organization of Welfare Benefits and Social Solidarity, will not be taxed as it happened before. An issue that had grabbed the attention of the disability movement and through a direct communication with the Ministry of Labor and Social Solidarity demanded not to include the income from disability allowances in the annual income, since then they were not entitled to receive other social benefits because they did not meet the income criteria in order to receive it. Due to</w:t>
      </w:r>
      <w:r w:rsidR="00F771F0" w:rsidRPr="00EA0BEB">
        <w:rPr>
          <w:rFonts w:ascii="Constantia" w:eastAsia="Georgia" w:hAnsi="Constantia" w:cs="Georgia"/>
          <w:color w:val="000000" w:themeColor="text1"/>
        </w:rPr>
        <w:t xml:space="preserve"> that</w:t>
      </w:r>
      <w:r w:rsidRPr="00EA0BEB">
        <w:rPr>
          <w:rFonts w:ascii="Constantia" w:eastAsia="Georgia" w:hAnsi="Constantia" w:cs="Georgia"/>
          <w:color w:val="000000" w:themeColor="text1"/>
        </w:rPr>
        <w:t xml:space="preserve"> it is a very new Law</w:t>
      </w:r>
      <w:r w:rsidR="00FB1CFD" w:rsidRPr="00EA0BEB">
        <w:rPr>
          <w:rFonts w:ascii="Constantia" w:eastAsia="Georgia" w:hAnsi="Constantia" w:cs="Georgia"/>
          <w:color w:val="000000" w:themeColor="text1"/>
        </w:rPr>
        <w:t>,</w:t>
      </w:r>
      <w:r w:rsidRPr="00EA0BEB">
        <w:rPr>
          <w:rFonts w:ascii="Constantia" w:eastAsia="Georgia" w:hAnsi="Constantia" w:cs="Georgia"/>
          <w:color w:val="000000" w:themeColor="text1"/>
        </w:rPr>
        <w:t xml:space="preserve"> and its application will start next year since it concerns the tax declarations for the year 2019, it remains to see if it will be implemented.</w:t>
      </w:r>
    </w:p>
    <w:p w14:paraId="18B492F0" w14:textId="77777777" w:rsidR="00795119" w:rsidRPr="00EA0BEB" w:rsidRDefault="00795119" w:rsidP="00ED2396">
      <w:pPr>
        <w:spacing w:line="276" w:lineRule="auto"/>
        <w:jc w:val="both"/>
        <w:rPr>
          <w:rFonts w:ascii="Constantia" w:eastAsia="Georgia" w:hAnsi="Constantia" w:cs="Georgia"/>
          <w:color w:val="000000" w:themeColor="text1"/>
        </w:rPr>
      </w:pPr>
      <w:r w:rsidRPr="00EA0BEB">
        <w:rPr>
          <w:rFonts w:ascii="Constantia" w:eastAsia="Georgia" w:hAnsi="Constantia" w:cs="Georgia"/>
          <w:color w:val="000000" w:themeColor="text1"/>
        </w:rPr>
        <w:t xml:space="preserve"> </w:t>
      </w:r>
    </w:p>
    <w:p w14:paraId="6275B8EF" w14:textId="77777777" w:rsidR="00795119" w:rsidRPr="00EA0BEB" w:rsidRDefault="00795119" w:rsidP="00ED2396">
      <w:pPr>
        <w:spacing w:line="276" w:lineRule="auto"/>
        <w:jc w:val="both"/>
        <w:rPr>
          <w:rFonts w:ascii="Constantia" w:eastAsia="Georgia" w:hAnsi="Constantia" w:cs="Georgia"/>
          <w:color w:val="000000" w:themeColor="text1"/>
        </w:rPr>
      </w:pPr>
      <w:r w:rsidRPr="00EA0BEB">
        <w:rPr>
          <w:rFonts w:ascii="Constantia" w:eastAsia="Georgia" w:hAnsi="Constantia" w:cs="Georgia"/>
          <w:color w:val="000000" w:themeColor="text1"/>
        </w:rPr>
        <w:t xml:space="preserve">After the enactment of the Law 4387/2016, which concerns issues related to the establishment of a single system of social insurance as well as the reform of the pension system, not only disability pension recipients noticed the reduction to their pensions, but also they noticed up to 50% percent reductions on their supplementary pensions based on their disability category, which is, obviously, a measure that cannot be characterized as an ‘alleviation measure’. </w:t>
      </w:r>
    </w:p>
    <w:p w14:paraId="5944880F" w14:textId="77777777" w:rsidR="00795119" w:rsidRPr="00EA0BEB" w:rsidRDefault="00795119" w:rsidP="00ED2396">
      <w:pPr>
        <w:spacing w:line="276" w:lineRule="auto"/>
        <w:jc w:val="both"/>
        <w:rPr>
          <w:rFonts w:ascii="Constantia" w:eastAsia="Georgia" w:hAnsi="Constantia" w:cs="Georgia"/>
          <w:color w:val="000000" w:themeColor="text1"/>
        </w:rPr>
      </w:pPr>
      <w:r w:rsidRPr="00EA0BEB">
        <w:rPr>
          <w:rFonts w:ascii="Constantia" w:eastAsia="Georgia" w:hAnsi="Constantia" w:cs="Georgia"/>
          <w:color w:val="000000" w:themeColor="text1"/>
        </w:rPr>
        <w:t xml:space="preserve"> </w:t>
      </w:r>
    </w:p>
    <w:p w14:paraId="38768A08" w14:textId="35247C1F" w:rsidR="00795119" w:rsidRPr="00EA0BEB" w:rsidRDefault="00795119" w:rsidP="00ED2396">
      <w:pPr>
        <w:spacing w:line="276" w:lineRule="auto"/>
        <w:jc w:val="both"/>
        <w:rPr>
          <w:rFonts w:ascii="Constantia" w:hAnsi="Constantia"/>
          <w:i/>
          <w:iCs/>
          <w:color w:val="0000FF"/>
        </w:rPr>
      </w:pPr>
      <w:r w:rsidRPr="00EA0BEB">
        <w:rPr>
          <w:rFonts w:ascii="Constantia" w:eastAsia="Georgia" w:hAnsi="Constantia" w:cs="Georgia"/>
          <w:color w:val="000000" w:themeColor="text1"/>
        </w:rPr>
        <w:t xml:space="preserve">Additionally, following the finding of the Ministry of Labor regarding pension system, there has not been yet a legislative initiative for the standardization of retirement rules and disability benefits, in order to put in force uniform </w:t>
      </w:r>
      <w:r w:rsidRPr="00EA0BEB">
        <w:rPr>
          <w:rFonts w:ascii="Constantia" w:eastAsia="Georgia" w:hAnsi="Constantia" w:cs="Georgia"/>
          <w:color w:val="000000" w:themeColor="text1"/>
        </w:rPr>
        <w:lastRenderedPageBreak/>
        <w:t>retirement’s rules and the granting of insurance benefits because of disability. The enactment of this system after the standardization of retirement rules and disability benefits would be beneficial for persons with disabilities and particularly in regard to the abolition of the beneficial provisions of the Laws 4334/2015 and 4336/2015 of the 2015 that concerned the retirement of parents/spouses/siblings who have under their care persons with severe disabilities.</w:t>
      </w:r>
    </w:p>
    <w:p w14:paraId="44CDE780" w14:textId="77777777" w:rsidR="00795119" w:rsidRPr="00EA0BEB" w:rsidRDefault="00795119" w:rsidP="00795119">
      <w:pPr>
        <w:jc w:val="both"/>
        <w:rPr>
          <w:rFonts w:ascii="Constantia" w:hAnsi="Constantia"/>
          <w:i/>
          <w:iCs/>
          <w:color w:val="0000FF"/>
        </w:rPr>
      </w:pPr>
    </w:p>
    <w:p w14:paraId="6612A8C3" w14:textId="537796CB" w:rsidR="00795119" w:rsidRPr="00EA0BEB" w:rsidRDefault="00795119" w:rsidP="00795119">
      <w:pPr>
        <w:jc w:val="both"/>
        <w:rPr>
          <w:rFonts w:ascii="Constantia" w:hAnsi="Constantia"/>
          <w:i/>
          <w:iCs/>
          <w:color w:val="0000FF"/>
        </w:rPr>
      </w:pPr>
      <w:r w:rsidRPr="00EA0BEB">
        <w:rPr>
          <w:rFonts w:ascii="Constantia" w:hAnsi="Constantia"/>
          <w:i/>
          <w:iCs/>
          <w:color w:val="0000FF"/>
        </w:rPr>
        <w:t>24b. The current status, scope</w:t>
      </w:r>
      <w:r w:rsidR="00FB1CFD" w:rsidRPr="00EA0BEB">
        <w:rPr>
          <w:rFonts w:ascii="Constantia" w:hAnsi="Constantia"/>
          <w:i/>
          <w:iCs/>
          <w:color w:val="0000FF"/>
        </w:rPr>
        <w:t>,</w:t>
      </w:r>
      <w:r w:rsidRPr="00EA0BEB">
        <w:rPr>
          <w:rFonts w:ascii="Constantia" w:hAnsi="Constantia"/>
          <w:i/>
          <w:iCs/>
          <w:color w:val="0000FF"/>
        </w:rPr>
        <w:t xml:space="preserve"> and results of the implementation of the pilot guaranteed minimum income program (CRPD/C/GRC/1 and Corr.1 para. 265) with respect to persons with disabilities.</w:t>
      </w:r>
    </w:p>
    <w:p w14:paraId="4120DC72" w14:textId="77777777" w:rsidR="00795119" w:rsidRPr="00EA0BEB" w:rsidRDefault="00795119" w:rsidP="00795119">
      <w:pPr>
        <w:jc w:val="both"/>
        <w:rPr>
          <w:rFonts w:ascii="Constantia" w:hAnsi="Constantia"/>
          <w:i/>
          <w:iCs/>
          <w:color w:val="0000FF"/>
        </w:rPr>
      </w:pPr>
    </w:p>
    <w:p w14:paraId="6D4760D6" w14:textId="77777777" w:rsidR="00795119" w:rsidRPr="00EA0BEB" w:rsidRDefault="00795119" w:rsidP="00ED2396">
      <w:pPr>
        <w:spacing w:line="276" w:lineRule="auto"/>
        <w:jc w:val="both"/>
        <w:rPr>
          <w:rFonts w:ascii="Constantia" w:eastAsia="Georgia" w:hAnsi="Constantia" w:cs="Georgia"/>
        </w:rPr>
      </w:pPr>
      <w:r w:rsidRPr="00EA0BEB">
        <w:rPr>
          <w:rFonts w:ascii="Constantia" w:eastAsia="Georgia" w:hAnsi="Constantia" w:cs="Georgia"/>
          <w:color w:val="0000FF"/>
        </w:rPr>
        <w:t xml:space="preserve">24b. </w:t>
      </w:r>
      <w:r w:rsidRPr="00EA0BEB">
        <w:rPr>
          <w:rFonts w:ascii="Constantia" w:eastAsia="Georgia" w:hAnsi="Constantia" w:cs="Georgia"/>
        </w:rPr>
        <w:t>The Guaranteed Social Income or the Social Income of Solidarity, as it is now called, is a welfare program for tackling poverty and social exclusion with the households living in extreme poverty to be its target.</w:t>
      </w:r>
    </w:p>
    <w:p w14:paraId="665ADC97" w14:textId="77777777" w:rsidR="00795119" w:rsidRPr="00EA0BEB" w:rsidRDefault="00795119" w:rsidP="00795119">
      <w:pPr>
        <w:jc w:val="both"/>
        <w:rPr>
          <w:rFonts w:ascii="Constantia" w:eastAsia="Georgia" w:hAnsi="Constantia" w:cs="Georgia"/>
        </w:rPr>
      </w:pPr>
      <w:r w:rsidRPr="00EA0BEB">
        <w:rPr>
          <w:rFonts w:ascii="Constantia" w:eastAsia="Georgia" w:hAnsi="Constantia" w:cs="Georgia"/>
        </w:rPr>
        <w:t xml:space="preserve"> </w:t>
      </w:r>
    </w:p>
    <w:p w14:paraId="46CD6798" w14:textId="77777777" w:rsidR="00795119" w:rsidRPr="00EA0BEB" w:rsidRDefault="00795119" w:rsidP="00ED2396">
      <w:pPr>
        <w:spacing w:line="276" w:lineRule="auto"/>
        <w:jc w:val="both"/>
        <w:rPr>
          <w:rFonts w:ascii="Constantia" w:eastAsia="Georgia" w:hAnsi="Constantia" w:cs="Georgia"/>
        </w:rPr>
      </w:pPr>
      <w:r w:rsidRPr="00EA0BEB">
        <w:rPr>
          <w:rFonts w:ascii="Constantia" w:eastAsia="Georgia" w:hAnsi="Constantia" w:cs="Georgia"/>
        </w:rPr>
        <w:t xml:space="preserve">This program aims at: </w:t>
      </w:r>
      <w:proofErr w:type="spellStart"/>
      <w:r w:rsidRPr="00EA0BEB">
        <w:rPr>
          <w:rFonts w:ascii="Constantia" w:eastAsia="Georgia" w:hAnsi="Constantia" w:cs="Georgia"/>
        </w:rPr>
        <w:t>i</w:t>
      </w:r>
      <w:proofErr w:type="spellEnd"/>
      <w:r w:rsidRPr="00EA0BEB">
        <w:rPr>
          <w:rFonts w:ascii="Constantia" w:eastAsia="Georgia" w:hAnsi="Constantia" w:cs="Georgia"/>
        </w:rPr>
        <w:t>) income support; ii) interconnection of these households with social inclusion services; and, iii) interconnection with the services that are responsible for integrating or reintegrating the beneficiaries both into the labor market and the society.</w:t>
      </w:r>
    </w:p>
    <w:p w14:paraId="510C0AC9" w14:textId="77777777" w:rsidR="00795119" w:rsidRPr="00EA0BEB" w:rsidRDefault="00795119" w:rsidP="00ED2396">
      <w:pPr>
        <w:spacing w:line="276" w:lineRule="auto"/>
        <w:jc w:val="both"/>
        <w:rPr>
          <w:rFonts w:ascii="Constantia" w:eastAsia="Georgia" w:hAnsi="Constantia" w:cs="Georgia"/>
        </w:rPr>
      </w:pPr>
      <w:r w:rsidRPr="00EA0BEB">
        <w:rPr>
          <w:rFonts w:ascii="Constantia" w:eastAsia="Georgia" w:hAnsi="Constantia" w:cs="Georgia"/>
        </w:rPr>
        <w:t xml:space="preserve"> </w:t>
      </w:r>
    </w:p>
    <w:p w14:paraId="5126ACB2" w14:textId="5D430A31" w:rsidR="00795119" w:rsidRPr="00EA0BEB" w:rsidRDefault="00795119" w:rsidP="00ED2396">
      <w:pPr>
        <w:spacing w:line="276" w:lineRule="auto"/>
        <w:jc w:val="both"/>
        <w:rPr>
          <w:rFonts w:ascii="Constantia" w:hAnsi="Constantia"/>
          <w:i/>
          <w:iCs/>
          <w:color w:val="0000FF"/>
        </w:rPr>
      </w:pPr>
      <w:r w:rsidRPr="00EA0BEB">
        <w:rPr>
          <w:rFonts w:ascii="Constantia" w:eastAsia="Georgia" w:hAnsi="Constantia" w:cs="Georgia"/>
        </w:rPr>
        <w:t>The Social Income of Solidarity program does not concern only persons with disabilities but all these households that are living in extreme poverty. The Social Income of Solidarity allowance is tax</w:t>
      </w:r>
      <w:r w:rsidR="00FB1CFD" w:rsidRPr="00EA0BEB">
        <w:rPr>
          <w:rFonts w:ascii="Constantia" w:eastAsia="Georgia" w:hAnsi="Constantia" w:cs="Georgia"/>
        </w:rPr>
        <w:t>-</w:t>
      </w:r>
      <w:r w:rsidRPr="00EA0BEB">
        <w:rPr>
          <w:rFonts w:ascii="Constantia" w:eastAsia="Georgia" w:hAnsi="Constantia" w:cs="Georgia"/>
        </w:rPr>
        <w:t>free, is not subject to any reservation, neither confiscated nor offset against already proven debts to the State, private enterprises or financial institutions, and it is not added to the annual income.</w:t>
      </w:r>
    </w:p>
    <w:p w14:paraId="53BC0B0B" w14:textId="77777777" w:rsidR="00795119" w:rsidRPr="00EA0BEB" w:rsidRDefault="00795119" w:rsidP="00DE4E93">
      <w:pPr>
        <w:pStyle w:val="Heading2"/>
        <w:numPr>
          <w:ilvl w:val="0"/>
          <w:numId w:val="0"/>
        </w:numPr>
        <w:spacing w:after="120"/>
        <w:rPr>
          <w:rFonts w:ascii="Constantia" w:eastAsia="Georgia" w:hAnsi="Constantia"/>
          <w:b/>
          <w:bCs w:val="0"/>
          <w:color w:val="C00000"/>
          <w:sz w:val="26"/>
          <w:szCs w:val="26"/>
        </w:rPr>
      </w:pPr>
      <w:bookmarkStart w:id="106" w:name="_Toc15908848"/>
      <w:bookmarkStart w:id="107" w:name="_Toc17654932"/>
      <w:r w:rsidRPr="00EA0BEB">
        <w:rPr>
          <w:rFonts w:ascii="Constantia" w:eastAsia="Georgia" w:hAnsi="Constantia"/>
          <w:b/>
          <w:bCs w:val="0"/>
          <w:color w:val="C00000"/>
          <w:sz w:val="26"/>
          <w:szCs w:val="26"/>
        </w:rPr>
        <w:t>Recommendations</w:t>
      </w:r>
      <w:bookmarkEnd w:id="106"/>
      <w:bookmarkEnd w:id="107"/>
    </w:p>
    <w:p w14:paraId="45BF67EC" w14:textId="2659ABA7" w:rsidR="00795119" w:rsidRPr="00EA0BEB" w:rsidRDefault="00795119" w:rsidP="00FE33DF">
      <w:pPr>
        <w:numPr>
          <w:ilvl w:val="0"/>
          <w:numId w:val="14"/>
        </w:numPr>
        <w:spacing w:line="276" w:lineRule="auto"/>
        <w:jc w:val="both"/>
        <w:rPr>
          <w:rFonts w:ascii="Constantia" w:eastAsia="Georgia" w:hAnsi="Constantia" w:cs="Georgia"/>
          <w:bCs/>
          <w:color w:val="000000" w:themeColor="text1"/>
        </w:rPr>
      </w:pPr>
      <w:r w:rsidRPr="00EA0BEB">
        <w:rPr>
          <w:rFonts w:ascii="Constantia" w:eastAsia="Georgia" w:hAnsi="Constantia" w:cs="Georgia"/>
          <w:bCs/>
          <w:color w:val="000000" w:themeColor="text1"/>
        </w:rPr>
        <w:t>To design and implement a fair pension system, to improve living conditions and preserve the dignity of persons with disabilities</w:t>
      </w:r>
      <w:r w:rsidR="00F771F0" w:rsidRPr="00EA0BEB">
        <w:rPr>
          <w:rFonts w:ascii="Constantia" w:eastAsia="Georgia" w:hAnsi="Constantia" w:cs="Georgia"/>
          <w:bCs/>
          <w:color w:val="000000" w:themeColor="text1"/>
        </w:rPr>
        <w:t>.</w:t>
      </w:r>
    </w:p>
    <w:p w14:paraId="5B02A69E" w14:textId="3AF9F203" w:rsidR="00795119" w:rsidRPr="00EA0BEB" w:rsidRDefault="00795119" w:rsidP="00FE33DF">
      <w:pPr>
        <w:numPr>
          <w:ilvl w:val="0"/>
          <w:numId w:val="14"/>
        </w:numPr>
        <w:spacing w:line="276" w:lineRule="auto"/>
        <w:jc w:val="both"/>
        <w:rPr>
          <w:rFonts w:ascii="Constantia" w:eastAsia="Georgia" w:hAnsi="Constantia" w:cs="Georgia"/>
          <w:bCs/>
          <w:color w:val="000000" w:themeColor="text1"/>
        </w:rPr>
      </w:pPr>
      <w:r w:rsidRPr="00EA0BEB">
        <w:rPr>
          <w:rFonts w:ascii="Constantia" w:eastAsia="Georgia" w:hAnsi="Constantia" w:cs="Georgia"/>
          <w:bCs/>
          <w:color w:val="000000" w:themeColor="text1"/>
        </w:rPr>
        <w:t>To design and implement a tax system that will support and strengthen the income of persons with disabilities</w:t>
      </w:r>
      <w:r w:rsidR="00FB1CFD" w:rsidRPr="00EA0BEB">
        <w:rPr>
          <w:rFonts w:ascii="Constantia" w:eastAsia="Georgia" w:hAnsi="Constantia" w:cs="Georgia"/>
          <w:bCs/>
          <w:color w:val="000000" w:themeColor="text1"/>
        </w:rPr>
        <w:t>,</w:t>
      </w:r>
      <w:r w:rsidRPr="00EA0BEB">
        <w:rPr>
          <w:rFonts w:ascii="Constantia" w:eastAsia="Georgia" w:hAnsi="Constantia" w:cs="Georgia"/>
          <w:bCs/>
          <w:color w:val="000000" w:themeColor="text1"/>
        </w:rPr>
        <w:t xml:space="preserve"> </w:t>
      </w:r>
      <w:proofErr w:type="gramStart"/>
      <w:r w:rsidRPr="00EA0BEB">
        <w:rPr>
          <w:rFonts w:ascii="Constantia" w:eastAsia="Georgia" w:hAnsi="Constantia" w:cs="Georgia"/>
          <w:bCs/>
          <w:color w:val="000000" w:themeColor="text1"/>
        </w:rPr>
        <w:t>taking into account</w:t>
      </w:r>
      <w:proofErr w:type="gramEnd"/>
      <w:r w:rsidRPr="00EA0BEB">
        <w:rPr>
          <w:rFonts w:ascii="Constantia" w:eastAsia="Georgia" w:hAnsi="Constantia" w:cs="Georgia"/>
          <w:bCs/>
          <w:color w:val="000000" w:themeColor="text1"/>
        </w:rPr>
        <w:t xml:space="preserve"> the additional costs needed to meet the needs of disability</w:t>
      </w:r>
      <w:r w:rsidR="00F771F0" w:rsidRPr="00EA0BEB">
        <w:rPr>
          <w:rFonts w:ascii="Constantia" w:eastAsia="Georgia" w:hAnsi="Constantia" w:cs="Georgia"/>
          <w:bCs/>
          <w:color w:val="000000" w:themeColor="text1"/>
        </w:rPr>
        <w:t>.</w:t>
      </w:r>
    </w:p>
    <w:p w14:paraId="0FBEEC18" w14:textId="48775DE3" w:rsidR="00795119" w:rsidRPr="00EA0BEB" w:rsidRDefault="00795119" w:rsidP="00FE33DF">
      <w:pPr>
        <w:numPr>
          <w:ilvl w:val="0"/>
          <w:numId w:val="14"/>
        </w:numPr>
        <w:spacing w:line="276" w:lineRule="auto"/>
        <w:jc w:val="both"/>
        <w:rPr>
          <w:rFonts w:ascii="Constantia" w:eastAsia="Georgia" w:hAnsi="Constantia" w:cs="Georgia"/>
          <w:bCs/>
          <w:color w:val="000000" w:themeColor="text1"/>
        </w:rPr>
      </w:pPr>
      <w:r w:rsidRPr="00EA0BEB">
        <w:rPr>
          <w:rFonts w:ascii="Constantia" w:eastAsia="Georgia" w:hAnsi="Constantia" w:cs="Georgia"/>
          <w:bCs/>
          <w:color w:val="000000" w:themeColor="text1"/>
        </w:rPr>
        <w:t>To increase the disability allowances, given that they have not been increased since the b</w:t>
      </w:r>
      <w:r w:rsidR="00F771F0" w:rsidRPr="00EA0BEB">
        <w:rPr>
          <w:rFonts w:ascii="Constantia" w:eastAsia="Georgia" w:hAnsi="Constantia" w:cs="Georgia"/>
          <w:bCs/>
          <w:color w:val="000000" w:themeColor="text1"/>
        </w:rPr>
        <w:t xml:space="preserve">eginning of the economic crisis, </w:t>
      </w:r>
      <w:r w:rsidRPr="00EA0BEB">
        <w:rPr>
          <w:rFonts w:ascii="Constantia" w:eastAsia="Georgia" w:hAnsi="Constantia" w:cs="Georgia"/>
          <w:bCs/>
          <w:color w:val="000000" w:themeColor="text1"/>
        </w:rPr>
        <w:t>and expand them to all categories of disability.</w:t>
      </w:r>
    </w:p>
    <w:p w14:paraId="2A740F64" w14:textId="77777777" w:rsidR="00795119" w:rsidRPr="00EA0BEB" w:rsidRDefault="00795119" w:rsidP="00FE33DF">
      <w:pPr>
        <w:numPr>
          <w:ilvl w:val="0"/>
          <w:numId w:val="14"/>
        </w:numPr>
        <w:spacing w:line="276" w:lineRule="auto"/>
        <w:jc w:val="both"/>
        <w:rPr>
          <w:rFonts w:ascii="Constantia" w:eastAsia="Georgia" w:hAnsi="Constantia" w:cs="Georgia"/>
          <w:bCs/>
          <w:color w:val="000000" w:themeColor="text1"/>
        </w:rPr>
      </w:pPr>
      <w:r w:rsidRPr="00EA0BEB">
        <w:rPr>
          <w:rFonts w:ascii="Constantia" w:eastAsia="Georgia" w:hAnsi="Constantia" w:cs="Georgia"/>
          <w:bCs/>
          <w:color w:val="000000" w:themeColor="text1"/>
        </w:rPr>
        <w:lastRenderedPageBreak/>
        <w:t>To ensure a community-based services delivery system, through which there will be adequate funding for the operation of social care services and adequate staffing.</w:t>
      </w:r>
    </w:p>
    <w:p w14:paraId="417F2B6C" w14:textId="77E37CC5" w:rsidR="00795119" w:rsidRPr="00EA0BEB" w:rsidRDefault="00795119" w:rsidP="00FE33DF">
      <w:pPr>
        <w:numPr>
          <w:ilvl w:val="0"/>
          <w:numId w:val="14"/>
        </w:numPr>
        <w:spacing w:line="276" w:lineRule="auto"/>
        <w:jc w:val="both"/>
        <w:rPr>
          <w:rFonts w:ascii="Constantia" w:eastAsia="Georgia" w:hAnsi="Constantia" w:cs="Georgia"/>
          <w:bCs/>
          <w:color w:val="000000" w:themeColor="text1"/>
        </w:rPr>
      </w:pPr>
      <w:r w:rsidRPr="00EA0BEB">
        <w:rPr>
          <w:rFonts w:ascii="Constantia" w:eastAsia="Georgia" w:hAnsi="Constantia" w:cs="Georgia"/>
          <w:bCs/>
          <w:color w:val="000000" w:themeColor="text1"/>
        </w:rPr>
        <w:t xml:space="preserve">To promote the Municipalities as the </w:t>
      </w:r>
      <w:r w:rsidR="00FB1CFD" w:rsidRPr="00EA0BEB">
        <w:rPr>
          <w:rFonts w:ascii="Constantia" w:eastAsia="Georgia" w:hAnsi="Constantia" w:cs="Georgia"/>
          <w:bCs/>
          <w:color w:val="000000" w:themeColor="text1"/>
        </w:rPr>
        <w:t>primary</w:t>
      </w:r>
      <w:r w:rsidRPr="00EA0BEB">
        <w:rPr>
          <w:rFonts w:ascii="Constantia" w:eastAsia="Georgia" w:hAnsi="Constantia" w:cs="Georgia"/>
          <w:bCs/>
          <w:color w:val="000000" w:themeColor="text1"/>
        </w:rPr>
        <w:t xml:space="preserve"> provider</w:t>
      </w:r>
      <w:r w:rsidR="00FB1CFD" w:rsidRPr="00EA0BEB">
        <w:rPr>
          <w:rFonts w:ascii="Constantia" w:eastAsia="Georgia" w:hAnsi="Constantia" w:cs="Georgia"/>
          <w:bCs/>
          <w:color w:val="000000" w:themeColor="text1"/>
        </w:rPr>
        <w:t>s</w:t>
      </w:r>
      <w:r w:rsidRPr="00EA0BEB">
        <w:rPr>
          <w:rFonts w:ascii="Constantia" w:eastAsia="Georgia" w:hAnsi="Constantia" w:cs="Georgia"/>
          <w:bCs/>
          <w:color w:val="000000" w:themeColor="text1"/>
        </w:rPr>
        <w:t xml:space="preserve"> of supporting </w:t>
      </w:r>
      <w:r w:rsidRPr="00EA0BEB">
        <w:rPr>
          <w:rFonts w:ascii="Constantia" w:eastAsia="Georgia" w:hAnsi="Constantia" w:cs="Georgia"/>
          <w:bCs/>
          <w:color w:val="000000" w:themeColor="text1"/>
          <w:lang w:val="en-GB"/>
        </w:rPr>
        <w:t>services -</w:t>
      </w:r>
      <w:r w:rsidRPr="00EA0BEB">
        <w:rPr>
          <w:rFonts w:ascii="Constantia" w:eastAsia="Georgia" w:hAnsi="Constantia" w:cs="Georgia"/>
          <w:bCs/>
          <w:color w:val="000000" w:themeColor="text1"/>
        </w:rPr>
        <w:t xml:space="preserve">at </w:t>
      </w:r>
      <w:r w:rsidR="00FB1CFD" w:rsidRPr="00EA0BEB">
        <w:rPr>
          <w:rFonts w:ascii="Constantia" w:eastAsia="Georgia" w:hAnsi="Constantia" w:cs="Georgia"/>
          <w:bCs/>
          <w:color w:val="000000" w:themeColor="text1"/>
        </w:rPr>
        <w:t xml:space="preserve">a </w:t>
      </w:r>
      <w:r w:rsidRPr="00EA0BEB">
        <w:rPr>
          <w:rFonts w:ascii="Constantia" w:eastAsia="Georgia" w:hAnsi="Constantia" w:cs="Georgia"/>
          <w:bCs/>
          <w:color w:val="000000" w:themeColor="text1"/>
        </w:rPr>
        <w:t>community level- for persons with disabilities through the operation of social structures</w:t>
      </w:r>
      <w:r w:rsidR="00F771F0" w:rsidRPr="00EA0BEB">
        <w:rPr>
          <w:rFonts w:ascii="Constantia" w:eastAsia="Georgia" w:hAnsi="Constantia" w:cs="Georgia"/>
          <w:bCs/>
          <w:color w:val="000000" w:themeColor="text1"/>
        </w:rPr>
        <w:t>.</w:t>
      </w:r>
      <w:r w:rsidRPr="00EA0BEB">
        <w:rPr>
          <w:rFonts w:ascii="Constantia" w:eastAsia="Georgia" w:hAnsi="Constantia" w:cs="Georgia"/>
          <w:bCs/>
          <w:color w:val="000000" w:themeColor="text1"/>
        </w:rPr>
        <w:t xml:space="preserve"> -</w:t>
      </w:r>
      <w:r w:rsidR="00F771F0" w:rsidRPr="00EA0BEB">
        <w:rPr>
          <w:rFonts w:ascii="Constantia" w:eastAsia="Georgia" w:hAnsi="Constantia" w:cs="Georgia"/>
          <w:bCs/>
          <w:color w:val="000000" w:themeColor="text1"/>
        </w:rPr>
        <w:t xml:space="preserve"> </w:t>
      </w:r>
      <w:r w:rsidRPr="00EA0BEB">
        <w:rPr>
          <w:rFonts w:ascii="Constantia" w:eastAsia="Georgia" w:hAnsi="Constantia" w:cs="Georgia"/>
          <w:bCs/>
          <w:color w:val="000000" w:themeColor="text1"/>
        </w:rPr>
        <w:t>Strengthen the institution of sheltered life support and ensure smooth financing.</w:t>
      </w:r>
    </w:p>
    <w:p w14:paraId="46B19BA3" w14:textId="77777777" w:rsidR="00795119" w:rsidRPr="00EA0BEB" w:rsidRDefault="00795119" w:rsidP="00FE33DF">
      <w:pPr>
        <w:numPr>
          <w:ilvl w:val="0"/>
          <w:numId w:val="14"/>
        </w:numPr>
        <w:spacing w:line="276" w:lineRule="auto"/>
        <w:jc w:val="both"/>
        <w:rPr>
          <w:rFonts w:ascii="Constantia" w:eastAsia="Georgia" w:hAnsi="Constantia" w:cs="Georgia"/>
          <w:bCs/>
          <w:color w:val="000000" w:themeColor="text1"/>
        </w:rPr>
      </w:pPr>
      <w:r w:rsidRPr="00EA0BEB">
        <w:rPr>
          <w:rFonts w:ascii="Constantia" w:eastAsia="Georgia" w:hAnsi="Constantia" w:cs="Georgia"/>
          <w:bCs/>
          <w:color w:val="000000" w:themeColor="text1"/>
        </w:rPr>
        <w:t>To evaluate and update the disability certification system (KEPA).</w:t>
      </w:r>
    </w:p>
    <w:p w14:paraId="26AC880B" w14:textId="77777777" w:rsidR="00795119" w:rsidRPr="00EA0BEB" w:rsidRDefault="00795119" w:rsidP="00FE33DF">
      <w:pPr>
        <w:numPr>
          <w:ilvl w:val="0"/>
          <w:numId w:val="14"/>
        </w:numPr>
        <w:spacing w:line="276" w:lineRule="auto"/>
        <w:jc w:val="both"/>
        <w:rPr>
          <w:rFonts w:ascii="Constantia" w:eastAsia="Georgia" w:hAnsi="Constantia" w:cs="Georgia"/>
          <w:bCs/>
          <w:color w:val="000000" w:themeColor="text1"/>
        </w:rPr>
      </w:pPr>
      <w:r w:rsidRPr="00EA0BEB">
        <w:rPr>
          <w:rFonts w:ascii="Constantia" w:eastAsia="Georgia" w:hAnsi="Constantia" w:cs="Georgia"/>
          <w:bCs/>
          <w:color w:val="000000" w:themeColor="text1"/>
        </w:rPr>
        <w:t>To take targeted measures and policies to strengthen Mental HealthCare structures and services.</w:t>
      </w:r>
    </w:p>
    <w:p w14:paraId="3E1708F3" w14:textId="43EBE0F1" w:rsidR="00795119" w:rsidRPr="00EA0BEB" w:rsidRDefault="00795119" w:rsidP="00FE33DF">
      <w:pPr>
        <w:pStyle w:val="ListParagraph"/>
        <w:numPr>
          <w:ilvl w:val="0"/>
          <w:numId w:val="14"/>
        </w:numPr>
        <w:spacing w:line="276" w:lineRule="auto"/>
        <w:jc w:val="both"/>
        <w:rPr>
          <w:rFonts w:ascii="Constantia" w:eastAsia="Georgia" w:hAnsi="Constantia" w:cs="Georgia"/>
          <w:bCs/>
          <w:color w:val="000000" w:themeColor="text1"/>
        </w:rPr>
      </w:pPr>
      <w:r w:rsidRPr="00EA0BEB">
        <w:rPr>
          <w:rFonts w:ascii="Constantia" w:eastAsia="Georgia" w:hAnsi="Constantia" w:cs="Georgia"/>
          <w:bCs/>
          <w:color w:val="000000" w:themeColor="text1"/>
        </w:rPr>
        <w:t>To develop targeted actions</w:t>
      </w:r>
      <w:r w:rsidRPr="00EA0BEB">
        <w:rPr>
          <w:rFonts w:ascii="Constantia" w:eastAsia="Georgia" w:hAnsi="Constantia" w:cs="Georgia"/>
          <w:bCs/>
          <w:color w:val="000000" w:themeColor="text1"/>
          <w:lang w:val="en-GB"/>
        </w:rPr>
        <w:t xml:space="preserve"> to strengthen</w:t>
      </w:r>
      <w:r w:rsidRPr="00EA0BEB">
        <w:rPr>
          <w:rFonts w:ascii="Constantia" w:eastAsia="Georgia" w:hAnsi="Constantia" w:cs="Georgia"/>
          <w:bCs/>
          <w:color w:val="000000" w:themeColor="text1"/>
        </w:rPr>
        <w:t xml:space="preserve"> persons with disabilities as general and special consumers.</w:t>
      </w:r>
    </w:p>
    <w:p w14:paraId="2188F3A4" w14:textId="77777777" w:rsidR="00E74923" w:rsidRPr="00EA0BEB" w:rsidRDefault="00E74923" w:rsidP="00E74923">
      <w:pPr>
        <w:pStyle w:val="Heading1"/>
        <w:numPr>
          <w:ilvl w:val="0"/>
          <w:numId w:val="0"/>
        </w:numPr>
        <w:spacing w:before="480" w:after="240" w:line="276" w:lineRule="auto"/>
        <w:ind w:left="431" w:hanging="431"/>
        <w:jc w:val="both"/>
        <w:rPr>
          <w:rFonts w:ascii="Constantia" w:hAnsi="Constantia"/>
          <w:b/>
          <w:color w:val="339966"/>
        </w:rPr>
      </w:pPr>
      <w:bookmarkStart w:id="108" w:name="_Toc17654933"/>
      <w:r w:rsidRPr="00EA0BEB">
        <w:rPr>
          <w:rFonts w:ascii="Constantia" w:hAnsi="Constantia"/>
          <w:b/>
          <w:color w:val="339966"/>
        </w:rPr>
        <w:t>Article 29 – Participation in Political and Public Life</w:t>
      </w:r>
      <w:bookmarkEnd w:id="108"/>
    </w:p>
    <w:p w14:paraId="1DF7A68F" w14:textId="2554254B" w:rsidR="00E74923" w:rsidRPr="00EA0BEB" w:rsidRDefault="00E74923" w:rsidP="00E74923">
      <w:pPr>
        <w:spacing w:line="276" w:lineRule="auto"/>
        <w:jc w:val="both"/>
        <w:rPr>
          <w:rFonts w:ascii="Constantia" w:eastAsia="Georgia" w:hAnsi="Constantia" w:cs="Georgia"/>
        </w:rPr>
      </w:pPr>
      <w:r w:rsidRPr="00EA0BEB">
        <w:rPr>
          <w:rFonts w:ascii="Constantia" w:eastAsia="Georgia" w:hAnsi="Constantia" w:cs="Georgia"/>
        </w:rPr>
        <w:t>While the right to vote for citizens with disabilities is legally regulated</w:t>
      </w:r>
      <w:r w:rsidR="00D01431" w:rsidRPr="00EA0BEB">
        <w:rPr>
          <w:rFonts w:ascii="Constantia" w:eastAsia="Georgia" w:hAnsi="Constantia" w:cs="Georgia"/>
        </w:rPr>
        <w:t xml:space="preserve"> by the Law 4074/2012</w:t>
      </w:r>
      <w:r w:rsidRPr="00EA0BEB">
        <w:rPr>
          <w:rFonts w:ascii="Constantia" w:eastAsia="Georgia" w:hAnsi="Constantia" w:cs="Georgia"/>
        </w:rPr>
        <w:t xml:space="preserve"> (Government Gazette 2012</w:t>
      </w:r>
      <w:r w:rsidR="00CD2063" w:rsidRPr="00EA0BEB">
        <w:rPr>
          <w:rFonts w:ascii="Constantia" w:eastAsia="Georgia" w:hAnsi="Constantia" w:cs="Georgia"/>
        </w:rPr>
        <w:t>c</w:t>
      </w:r>
      <w:r w:rsidRPr="00EA0BEB">
        <w:rPr>
          <w:rFonts w:ascii="Constantia" w:eastAsia="Georgia" w:hAnsi="Constantia" w:cs="Georgia"/>
        </w:rPr>
        <w:t>; Ministry of Interior and Administrative Reconstruction 2015), in practice, it is not guaranteed. Election campaign programs and electoral printed material are not available in accessible formats such as sign language, Braille/large characters</w:t>
      </w:r>
      <w:r w:rsidR="00FB1CFD" w:rsidRPr="00EA0BEB">
        <w:rPr>
          <w:rFonts w:ascii="Constantia" w:eastAsia="Georgia" w:hAnsi="Constantia" w:cs="Georgia"/>
        </w:rPr>
        <w:t>,</w:t>
      </w:r>
      <w:r w:rsidRPr="00EA0BEB">
        <w:rPr>
          <w:rFonts w:ascii="Constantia" w:eastAsia="Georgia" w:hAnsi="Constantia" w:cs="Georgia"/>
        </w:rPr>
        <w:t xml:space="preserve"> or easy-to-read forms. Further, in the course of TV political debates and interviews by the representatives of the political parties, there has been no use of sign language interpretation and subtitling.</w:t>
      </w:r>
    </w:p>
    <w:p w14:paraId="40BD7678" w14:textId="77777777" w:rsidR="00E74923" w:rsidRPr="00EA0BEB" w:rsidRDefault="00E74923" w:rsidP="00E74923">
      <w:pPr>
        <w:spacing w:line="276" w:lineRule="auto"/>
        <w:jc w:val="both"/>
        <w:rPr>
          <w:rFonts w:ascii="Constantia" w:eastAsia="Georgia" w:hAnsi="Constantia" w:cs="Georgia"/>
        </w:rPr>
      </w:pPr>
      <w:r w:rsidRPr="00EA0BEB">
        <w:rPr>
          <w:rFonts w:ascii="Constantia" w:eastAsia="Georgia" w:hAnsi="Constantia" w:cs="Georgia"/>
        </w:rPr>
        <w:t xml:space="preserve"> </w:t>
      </w:r>
    </w:p>
    <w:p w14:paraId="3F76AE1D" w14:textId="77777777" w:rsidR="00E74923" w:rsidRPr="00EA0BEB" w:rsidRDefault="00E74923" w:rsidP="00E74923">
      <w:pPr>
        <w:spacing w:line="276" w:lineRule="auto"/>
        <w:jc w:val="both"/>
        <w:rPr>
          <w:rFonts w:ascii="Constantia" w:eastAsia="Georgia" w:hAnsi="Constantia" w:cs="Georgia"/>
        </w:rPr>
      </w:pPr>
      <w:r w:rsidRPr="00EA0BEB">
        <w:rPr>
          <w:rFonts w:ascii="Constantia" w:eastAsia="Georgia" w:hAnsi="Constantia" w:cs="Georgia"/>
        </w:rPr>
        <w:t xml:space="preserve">At the voting centers, the infrastructure is usually inaccessible to persons with physical disabilities and, particularly, to wheelchair users. Also, the voting material in alternative formats and sign language interpreters are not available in voting centers.  The secrecy of voting for them is not provided. Quite often, wheelchair users are exercising their right to vote, for example, in the street, in a car, in a toilet. Blind persons are never sure of the </w:t>
      </w:r>
      <w:proofErr w:type="gramStart"/>
      <w:r w:rsidRPr="00EA0BEB">
        <w:rPr>
          <w:rFonts w:ascii="Constantia" w:eastAsia="Georgia" w:hAnsi="Constantia" w:cs="Georgia"/>
        </w:rPr>
        <w:t>final destination</w:t>
      </w:r>
      <w:proofErr w:type="gramEnd"/>
      <w:r w:rsidRPr="00EA0BEB">
        <w:rPr>
          <w:rFonts w:ascii="Constantia" w:eastAsia="Georgia" w:hAnsi="Constantia" w:cs="Georgia"/>
        </w:rPr>
        <w:t xml:space="preserve"> of their ballot. Deaf persons must guess which the right ballot box is, especially, in cases of simultaneous multiple voting procedures.</w:t>
      </w:r>
    </w:p>
    <w:p w14:paraId="4702642E" w14:textId="77777777" w:rsidR="00E74923" w:rsidRPr="00EA0BEB" w:rsidRDefault="00E74923" w:rsidP="00E74923">
      <w:pPr>
        <w:spacing w:line="276" w:lineRule="auto"/>
        <w:jc w:val="both"/>
        <w:rPr>
          <w:rFonts w:ascii="Constantia" w:eastAsia="Georgia" w:hAnsi="Constantia" w:cs="Georgia"/>
        </w:rPr>
      </w:pPr>
      <w:r w:rsidRPr="00EA0BEB">
        <w:rPr>
          <w:rFonts w:ascii="Constantia" w:eastAsia="Georgia" w:hAnsi="Constantia" w:cs="Georgia"/>
        </w:rPr>
        <w:t xml:space="preserve"> </w:t>
      </w:r>
    </w:p>
    <w:p w14:paraId="41CA03CA" w14:textId="2A4C879A" w:rsidR="00E74923" w:rsidRPr="00EA0BEB" w:rsidRDefault="00E74923" w:rsidP="00E74923">
      <w:pPr>
        <w:spacing w:line="276" w:lineRule="auto"/>
        <w:jc w:val="both"/>
        <w:rPr>
          <w:rFonts w:ascii="Constantia" w:eastAsia="Georgia" w:hAnsi="Constantia" w:cs="Georgia"/>
        </w:rPr>
      </w:pPr>
      <w:r w:rsidRPr="00EA0BEB">
        <w:rPr>
          <w:rFonts w:ascii="Constantia" w:eastAsia="Georgia" w:hAnsi="Constantia" w:cs="Georgia"/>
        </w:rPr>
        <w:t>Elected officers with disabilities of municipalities are indeed supported by the increment of the fees paid to the elected officers (Government Gazette 2010), and a blind Vice Mayor can hire a special assistant (Law 3979/2011, Government Gazette 2011</w:t>
      </w:r>
      <w:r w:rsidR="004E732A" w:rsidRPr="00EA0BEB">
        <w:rPr>
          <w:rFonts w:ascii="Constantia" w:eastAsia="Georgia" w:hAnsi="Constantia" w:cs="Georgia"/>
        </w:rPr>
        <w:t>a</w:t>
      </w:r>
      <w:r w:rsidRPr="00EA0BEB">
        <w:rPr>
          <w:rFonts w:ascii="Constantia" w:eastAsia="Georgia" w:hAnsi="Constantia" w:cs="Georgia"/>
        </w:rPr>
        <w:t xml:space="preserve">). These measures, however, are restricted to those specific/certain categories of elected officers -which means that they are provided only to </w:t>
      </w:r>
      <w:r w:rsidRPr="00EA0BEB">
        <w:rPr>
          <w:rFonts w:ascii="Constantia" w:eastAsia="Georgia" w:hAnsi="Constantia" w:cs="Georgia"/>
        </w:rPr>
        <w:lastRenderedPageBreak/>
        <w:t>certain concrete cases- and, therefore, do not cover all categories of elected political personnel.</w:t>
      </w:r>
    </w:p>
    <w:p w14:paraId="7E00365E" w14:textId="77777777" w:rsidR="00E74923" w:rsidRPr="00EA0BEB" w:rsidRDefault="00E74923" w:rsidP="00E74923">
      <w:pPr>
        <w:spacing w:line="276" w:lineRule="auto"/>
        <w:jc w:val="both"/>
        <w:rPr>
          <w:rFonts w:ascii="Constantia" w:eastAsia="Georgia" w:hAnsi="Constantia" w:cs="Georgia"/>
        </w:rPr>
      </w:pPr>
      <w:r w:rsidRPr="00EA0BEB">
        <w:rPr>
          <w:rFonts w:ascii="Constantia" w:eastAsia="Georgia" w:hAnsi="Constantia" w:cs="Georgia"/>
        </w:rPr>
        <w:t xml:space="preserve"> </w:t>
      </w:r>
    </w:p>
    <w:p w14:paraId="6932BA1E" w14:textId="3EBF903C" w:rsidR="00E74923" w:rsidRPr="00EA0BEB" w:rsidRDefault="00E74923" w:rsidP="00E74923">
      <w:pPr>
        <w:spacing w:line="276" w:lineRule="auto"/>
        <w:jc w:val="both"/>
        <w:rPr>
          <w:rFonts w:ascii="Constantia" w:eastAsia="Georgia" w:hAnsi="Constantia" w:cs="Georgia"/>
        </w:rPr>
      </w:pPr>
      <w:r w:rsidRPr="00EA0BEB">
        <w:rPr>
          <w:rFonts w:ascii="Constantia" w:eastAsia="Georgia" w:hAnsi="Constantia" w:cs="Georgia"/>
        </w:rPr>
        <w:t>The recent elections procedure of the 2019 European Parliament elections showed us two more issues that concern persons with disabilities and their right to vote. First, after the enactment of the Law 4</w:t>
      </w:r>
      <w:r w:rsidR="00D071EE" w:rsidRPr="00EA0BEB">
        <w:rPr>
          <w:rFonts w:ascii="Constantia" w:eastAsia="Georgia" w:hAnsi="Constantia" w:cs="Georgia"/>
        </w:rPr>
        <w:t>6</w:t>
      </w:r>
      <w:r w:rsidRPr="00EA0BEB">
        <w:rPr>
          <w:rFonts w:ascii="Constantia" w:eastAsia="Georgia" w:hAnsi="Constantia" w:cs="Georgia"/>
        </w:rPr>
        <w:t>0</w:t>
      </w:r>
      <w:r w:rsidR="00D071EE" w:rsidRPr="00EA0BEB">
        <w:rPr>
          <w:rFonts w:ascii="Constantia" w:eastAsia="Georgia" w:hAnsi="Constantia" w:cs="Georgia"/>
        </w:rPr>
        <w:t>4</w:t>
      </w:r>
      <w:r w:rsidRPr="00EA0BEB">
        <w:rPr>
          <w:rFonts w:ascii="Constantia" w:eastAsia="Georgia" w:hAnsi="Constantia" w:cs="Georgia"/>
        </w:rPr>
        <w:t>/20</w:t>
      </w:r>
      <w:r w:rsidR="00D071EE" w:rsidRPr="00EA0BEB">
        <w:rPr>
          <w:rFonts w:ascii="Constantia" w:eastAsia="Georgia" w:hAnsi="Constantia" w:cs="Georgia"/>
        </w:rPr>
        <w:t>19</w:t>
      </w:r>
      <w:r w:rsidRPr="00EA0BEB">
        <w:rPr>
          <w:rFonts w:ascii="Constantia" w:eastAsia="Georgia" w:hAnsi="Constantia" w:cs="Georgia"/>
        </w:rPr>
        <w:t>, for the first time this year, persons who have reached the age of 17 years in the election year have the right to vote, in contrast to 18 years old limit that existed until 2018</w:t>
      </w:r>
      <w:r w:rsidR="00F771F0" w:rsidRPr="00EA0BEB">
        <w:rPr>
          <w:rFonts w:ascii="Constantia" w:eastAsia="Georgia" w:hAnsi="Constantia" w:cs="Georgia"/>
        </w:rPr>
        <w:t xml:space="preserve"> (Government Gazette 2019b)</w:t>
      </w:r>
      <w:r w:rsidRPr="00EA0BEB">
        <w:rPr>
          <w:rFonts w:ascii="Constantia" w:eastAsia="Georgia" w:hAnsi="Constantia" w:cs="Georgia"/>
        </w:rPr>
        <w:t>. This new measure creates “a gap</w:t>
      </w:r>
      <w:r w:rsidR="00FB1CFD" w:rsidRPr="00EA0BEB">
        <w:rPr>
          <w:rFonts w:ascii="Constantia" w:eastAsia="Georgia" w:hAnsi="Constantia" w:cs="Georgia"/>
        </w:rPr>
        <w:t>,”</w:t>
      </w:r>
      <w:r w:rsidRPr="00EA0BEB">
        <w:rPr>
          <w:rFonts w:ascii="Constantia" w:eastAsia="Georgia" w:hAnsi="Constantia" w:cs="Georgia"/>
        </w:rPr>
        <w:t xml:space="preserve"> however, for these persons that have an intellectual or psychosocial disability. More specifically, while when they are 17 years old have the right to vote because they are juvenile</w:t>
      </w:r>
      <w:r w:rsidR="00FB1CFD" w:rsidRPr="00EA0BEB">
        <w:rPr>
          <w:rFonts w:ascii="Constantia" w:eastAsia="Georgia" w:hAnsi="Constantia" w:cs="Georgia"/>
        </w:rPr>
        <w:t>,</w:t>
      </w:r>
      <w:r w:rsidRPr="00EA0BEB">
        <w:rPr>
          <w:rFonts w:ascii="Constantia" w:eastAsia="Georgia" w:hAnsi="Constantia" w:cs="Georgia"/>
        </w:rPr>
        <w:t xml:space="preserve"> and they are under the protection of their family, but, after the following year when they will fill their 18 year</w:t>
      </w:r>
      <w:r w:rsidR="00FB1CFD" w:rsidRPr="00EA0BEB">
        <w:rPr>
          <w:rFonts w:ascii="Constantia" w:eastAsia="Georgia" w:hAnsi="Constantia" w:cs="Georgia"/>
        </w:rPr>
        <w:t>s</w:t>
      </w:r>
      <w:r w:rsidRPr="00EA0BEB">
        <w:rPr>
          <w:rFonts w:ascii="Constantia" w:eastAsia="Georgia" w:hAnsi="Constantia" w:cs="Georgia"/>
        </w:rPr>
        <w:t xml:space="preserve"> of their age, they will not have this right, because of the legal scheme of judicial support (see also Article 12 of this report). So, a paradox emerges here. When a person with intellectual and psychosocial disability is 17 years old can vote, but when the same person </w:t>
      </w:r>
      <w:r w:rsidR="00FB1CFD" w:rsidRPr="00EA0BEB">
        <w:rPr>
          <w:rFonts w:ascii="Constantia" w:eastAsia="Georgia" w:hAnsi="Constantia" w:cs="Georgia"/>
        </w:rPr>
        <w:t>is</w:t>
      </w:r>
      <w:r w:rsidRPr="00EA0BEB">
        <w:rPr>
          <w:rFonts w:ascii="Constantia" w:eastAsia="Georgia" w:hAnsi="Constantia" w:cs="Georgia"/>
        </w:rPr>
        <w:t xml:space="preserve"> 18 or elder </w:t>
      </w:r>
      <w:r w:rsidR="00FB1CFD" w:rsidRPr="00EA0BEB">
        <w:rPr>
          <w:rFonts w:ascii="Constantia" w:eastAsia="Georgia" w:hAnsi="Constantia" w:cs="Georgia"/>
        </w:rPr>
        <w:t>s/</w:t>
      </w:r>
      <w:r w:rsidRPr="00EA0BEB">
        <w:rPr>
          <w:rFonts w:ascii="Constantia" w:eastAsia="Georgia" w:hAnsi="Constantia" w:cs="Georgia"/>
        </w:rPr>
        <w:t>he cannot because of the judicial support scheme!</w:t>
      </w:r>
    </w:p>
    <w:p w14:paraId="5A1B0868" w14:textId="77777777" w:rsidR="00E74923" w:rsidRPr="00EA0BEB" w:rsidRDefault="00E74923" w:rsidP="00E74923">
      <w:pPr>
        <w:spacing w:line="276" w:lineRule="auto"/>
        <w:jc w:val="both"/>
        <w:rPr>
          <w:rFonts w:ascii="Constantia" w:eastAsia="Georgia" w:hAnsi="Constantia" w:cs="Georgia"/>
        </w:rPr>
      </w:pPr>
      <w:r w:rsidRPr="00EA0BEB">
        <w:rPr>
          <w:rFonts w:ascii="Constantia" w:eastAsia="Georgia" w:hAnsi="Constantia" w:cs="Georgia"/>
        </w:rPr>
        <w:t xml:space="preserve"> </w:t>
      </w:r>
    </w:p>
    <w:p w14:paraId="3ED52227" w14:textId="73906117" w:rsidR="00E74923" w:rsidRPr="00EA0BEB" w:rsidRDefault="00E74923" w:rsidP="00E74923">
      <w:pPr>
        <w:spacing w:line="276" w:lineRule="auto"/>
        <w:jc w:val="both"/>
        <w:rPr>
          <w:rFonts w:ascii="Constantia" w:eastAsia="Georgia" w:hAnsi="Constantia" w:cs="Georgia"/>
        </w:rPr>
      </w:pPr>
      <w:r w:rsidRPr="00EA0BEB">
        <w:rPr>
          <w:rFonts w:ascii="Constantia" w:eastAsia="Georgia" w:hAnsi="Constantia" w:cs="Georgia"/>
        </w:rPr>
        <w:t xml:space="preserve">Second, another barrier that emerged and concerns persons with intellectual disabilities concerns the lack of training of the presiding judge or attorney-at-law who have been appointed to run the elections procedure. There were reports that presiding judges or attorneys-at-law did not allow adult persons with intellectual disabilities to exercise their </w:t>
      </w:r>
      <w:r w:rsidRPr="00EA0BEB">
        <w:rPr>
          <w:rFonts w:ascii="Constantia" w:eastAsia="Georgia" w:hAnsi="Constantia" w:cs="Georgia"/>
          <w:lang w:val="en-GB"/>
        </w:rPr>
        <w:t xml:space="preserve">right </w:t>
      </w:r>
      <w:r w:rsidRPr="00EA0BEB">
        <w:rPr>
          <w:rFonts w:ascii="Constantia" w:eastAsia="Georgia" w:hAnsi="Constantia" w:cs="Georgia"/>
        </w:rPr>
        <w:t>to vote because they judge</w:t>
      </w:r>
      <w:r w:rsidR="00F771F0" w:rsidRPr="00EA0BEB">
        <w:rPr>
          <w:rFonts w:ascii="Constantia" w:eastAsia="Georgia" w:hAnsi="Constantia" w:cs="Georgia"/>
        </w:rPr>
        <w:t>d</w:t>
      </w:r>
      <w:r w:rsidRPr="00EA0BEB">
        <w:rPr>
          <w:rFonts w:ascii="Constantia" w:eastAsia="Georgia" w:hAnsi="Constantia" w:cs="Georgia"/>
        </w:rPr>
        <w:t xml:space="preserve"> that these people should be under the legal scheme of judicial support. However, if a person with an intellectual disability has not yet been under the judicial support scheme and s/he has not received this decision by the court, then s/he has the right to vote with the help of the presiding judge or the attorney-at-law.</w:t>
      </w:r>
    </w:p>
    <w:p w14:paraId="5BDD1738" w14:textId="77777777" w:rsidR="00B81EF0" w:rsidRPr="00EA0BEB" w:rsidRDefault="00B81EF0" w:rsidP="00B81EF0">
      <w:pPr>
        <w:pStyle w:val="Heading2"/>
        <w:numPr>
          <w:ilvl w:val="0"/>
          <w:numId w:val="0"/>
        </w:numPr>
        <w:spacing w:after="240"/>
        <w:ind w:left="576" w:hanging="576"/>
        <w:rPr>
          <w:rFonts w:ascii="Constantia" w:eastAsia="Georgia" w:hAnsi="Constantia"/>
          <w:b/>
          <w:bCs w:val="0"/>
          <w:color w:val="C00000"/>
        </w:rPr>
      </w:pPr>
      <w:bookmarkStart w:id="109" w:name="_Toc17654934"/>
      <w:r w:rsidRPr="00EA0BEB">
        <w:rPr>
          <w:rFonts w:ascii="Constantia" w:eastAsia="Georgia" w:hAnsi="Constantia"/>
          <w:b/>
          <w:bCs w:val="0"/>
          <w:color w:val="C00000"/>
        </w:rPr>
        <w:t>NCDP’s response to the CRPD Committee List of Issues</w:t>
      </w:r>
      <w:bookmarkEnd w:id="109"/>
    </w:p>
    <w:p w14:paraId="7C385BA1" w14:textId="0EDD6665" w:rsidR="00795119" w:rsidRPr="00EA0BEB" w:rsidRDefault="00795119" w:rsidP="00795119">
      <w:pPr>
        <w:jc w:val="both"/>
        <w:rPr>
          <w:rFonts w:ascii="Constantia" w:hAnsi="Constantia"/>
          <w:i/>
          <w:iCs/>
          <w:color w:val="0000FF"/>
        </w:rPr>
      </w:pPr>
      <w:r w:rsidRPr="00EA0BEB">
        <w:rPr>
          <w:rFonts w:ascii="Constantia" w:hAnsi="Constantia"/>
          <w:i/>
          <w:iCs/>
          <w:color w:val="0000FF"/>
        </w:rPr>
        <w:t>25.</w:t>
      </w:r>
      <w:r w:rsidR="00FB1CFD" w:rsidRPr="00EA0BEB">
        <w:rPr>
          <w:rFonts w:ascii="Constantia" w:hAnsi="Constantia"/>
          <w:i/>
          <w:iCs/>
          <w:color w:val="0000FF"/>
        </w:rPr>
        <w:t xml:space="preserve"> </w:t>
      </w:r>
      <w:r w:rsidRPr="00EA0BEB">
        <w:rPr>
          <w:rFonts w:ascii="Constantia" w:hAnsi="Constantia"/>
          <w:i/>
          <w:iCs/>
          <w:color w:val="0000FF"/>
        </w:rPr>
        <w:t>Please inform the Committee about measures taken to ensure:</w:t>
      </w:r>
    </w:p>
    <w:p w14:paraId="192023DB" w14:textId="77777777" w:rsidR="00795119" w:rsidRPr="00EA0BEB" w:rsidRDefault="00795119" w:rsidP="00795119">
      <w:pPr>
        <w:jc w:val="both"/>
        <w:rPr>
          <w:rFonts w:ascii="Constantia" w:hAnsi="Constantia"/>
          <w:i/>
          <w:iCs/>
          <w:color w:val="0000FF"/>
        </w:rPr>
      </w:pPr>
    </w:p>
    <w:p w14:paraId="010C3F7C" w14:textId="265DBAE0" w:rsidR="00795119" w:rsidRPr="00EA0BEB" w:rsidRDefault="00795119" w:rsidP="00795119">
      <w:pPr>
        <w:jc w:val="both"/>
        <w:rPr>
          <w:rFonts w:ascii="Constantia" w:hAnsi="Constantia"/>
          <w:i/>
          <w:iCs/>
          <w:color w:val="0000FF"/>
        </w:rPr>
      </w:pPr>
      <w:r w:rsidRPr="00EA0BEB">
        <w:rPr>
          <w:rFonts w:ascii="Constantia" w:hAnsi="Constantia"/>
          <w:i/>
          <w:iCs/>
          <w:color w:val="0000FF"/>
        </w:rPr>
        <w:t>25a. The full participation of persons with disabilities, particularly persons with intellectual disabilities and those still living in residential institutions, in political and public life;</w:t>
      </w:r>
    </w:p>
    <w:p w14:paraId="04E9982F" w14:textId="77777777" w:rsidR="00F771F0" w:rsidRPr="00EA0BEB" w:rsidRDefault="00F771F0" w:rsidP="00795119">
      <w:pPr>
        <w:jc w:val="both"/>
        <w:rPr>
          <w:rFonts w:ascii="Constantia" w:hAnsi="Constantia"/>
          <w:i/>
          <w:iCs/>
          <w:color w:val="0000FF"/>
        </w:rPr>
      </w:pPr>
    </w:p>
    <w:p w14:paraId="74D6E828" w14:textId="3F51BCDB" w:rsidR="00795119" w:rsidRPr="00EA0BEB" w:rsidRDefault="00795119" w:rsidP="00ED2396">
      <w:pPr>
        <w:spacing w:line="276" w:lineRule="auto"/>
        <w:jc w:val="both"/>
        <w:rPr>
          <w:rFonts w:ascii="Constantia" w:hAnsi="Constantia"/>
          <w:color w:val="0000FF"/>
        </w:rPr>
      </w:pPr>
      <w:r w:rsidRPr="00EA0BEB">
        <w:rPr>
          <w:rFonts w:ascii="Constantia" w:eastAsia="Georgia" w:hAnsi="Constantia" w:cs="Georgia"/>
          <w:color w:val="0000FF"/>
        </w:rPr>
        <w:t xml:space="preserve">25a. </w:t>
      </w:r>
      <w:r w:rsidRPr="00EA0BEB">
        <w:rPr>
          <w:rFonts w:ascii="Constantia" w:eastAsia="Georgia" w:hAnsi="Constantia" w:cs="Georgia"/>
          <w:color w:val="000000" w:themeColor="text1"/>
        </w:rPr>
        <w:t xml:space="preserve">According to the Greek Constitution, exercise the right to vote is mandatory. Since 2001, when the revision of the Constitution took place, the </w:t>
      </w:r>
      <w:r w:rsidRPr="00EA0BEB">
        <w:rPr>
          <w:rFonts w:ascii="Constantia" w:eastAsia="Georgia" w:hAnsi="Constantia" w:cs="Georgia"/>
          <w:color w:val="000000" w:themeColor="text1"/>
        </w:rPr>
        <w:lastRenderedPageBreak/>
        <w:t>provision of a law that will impose criminal penalties to the citizens that would not take part in the elections was abolished. Persons with intellectual disabilities, the majority of whom are under full judicial support and either they live in closed care institutions, or open care structures and family homes as well, automatically lose their right to vote and to stand for election. Also, persons with severe physical disabilities, who have not lost their legal capacity and live in institutions, cannot exercise their right to vote, since these persons cannot be transferred to the polling stations, as the majority of them are not accessible to persons with disabilities, and the ballot is not allowed to move outside of the polling stations.</w:t>
      </w:r>
    </w:p>
    <w:p w14:paraId="4DEC30FE" w14:textId="77777777" w:rsidR="00795119" w:rsidRPr="00EA0BEB" w:rsidRDefault="00795119" w:rsidP="00795119">
      <w:pPr>
        <w:jc w:val="both"/>
        <w:rPr>
          <w:rFonts w:ascii="Constantia" w:hAnsi="Constantia"/>
          <w:i/>
          <w:iCs/>
          <w:color w:val="0000FF"/>
        </w:rPr>
      </w:pPr>
    </w:p>
    <w:p w14:paraId="0BB5CE81" w14:textId="7A576592" w:rsidR="00795119" w:rsidRPr="00EA0BEB" w:rsidRDefault="00795119" w:rsidP="00795119">
      <w:pPr>
        <w:jc w:val="both"/>
        <w:rPr>
          <w:rFonts w:ascii="Constantia" w:hAnsi="Constantia"/>
          <w:i/>
          <w:iCs/>
          <w:color w:val="0000FF"/>
        </w:rPr>
      </w:pPr>
      <w:r w:rsidRPr="00EA0BEB">
        <w:rPr>
          <w:rFonts w:ascii="Constantia" w:hAnsi="Constantia"/>
          <w:i/>
          <w:iCs/>
          <w:color w:val="0000FF"/>
        </w:rPr>
        <w:t>25b. The full accessibility of voting procedures, facilities</w:t>
      </w:r>
      <w:r w:rsidR="00FB1CFD" w:rsidRPr="00EA0BEB">
        <w:rPr>
          <w:rFonts w:ascii="Constantia" w:hAnsi="Constantia"/>
          <w:i/>
          <w:iCs/>
          <w:color w:val="0000FF"/>
        </w:rPr>
        <w:t>,</w:t>
      </w:r>
      <w:r w:rsidRPr="00EA0BEB">
        <w:rPr>
          <w:rFonts w:ascii="Constantia" w:hAnsi="Constantia"/>
          <w:i/>
          <w:iCs/>
          <w:color w:val="0000FF"/>
        </w:rPr>
        <w:t xml:space="preserve"> and materials, including the provision of formats such as Easy Read, Braille</w:t>
      </w:r>
      <w:r w:rsidR="00FB1CFD" w:rsidRPr="00EA0BEB">
        <w:rPr>
          <w:rFonts w:ascii="Constantia" w:hAnsi="Constantia"/>
          <w:i/>
          <w:iCs/>
          <w:color w:val="0000FF"/>
        </w:rPr>
        <w:t>,</w:t>
      </w:r>
      <w:r w:rsidRPr="00EA0BEB">
        <w:rPr>
          <w:rFonts w:ascii="Constantia" w:hAnsi="Constantia"/>
          <w:i/>
          <w:iCs/>
          <w:color w:val="0000FF"/>
        </w:rPr>
        <w:t xml:space="preserve"> and sign language.</w:t>
      </w:r>
    </w:p>
    <w:p w14:paraId="677CDBCB" w14:textId="0CD86C6A" w:rsidR="00795119" w:rsidRPr="00EA0BEB" w:rsidRDefault="00795119" w:rsidP="00795119">
      <w:pPr>
        <w:jc w:val="both"/>
        <w:rPr>
          <w:rFonts w:ascii="Constantia" w:hAnsi="Constantia"/>
          <w:i/>
          <w:iCs/>
          <w:color w:val="0000FF"/>
        </w:rPr>
      </w:pPr>
    </w:p>
    <w:p w14:paraId="677B7F19" w14:textId="04A13DED" w:rsidR="00795119" w:rsidRPr="00EA0BEB" w:rsidRDefault="00795119" w:rsidP="00ED2396">
      <w:pPr>
        <w:spacing w:line="276" w:lineRule="auto"/>
        <w:jc w:val="both"/>
        <w:rPr>
          <w:rFonts w:ascii="Constantia" w:hAnsi="Constantia"/>
          <w:i/>
          <w:iCs/>
          <w:color w:val="0000FF"/>
        </w:rPr>
      </w:pPr>
      <w:r w:rsidRPr="00EA0BEB">
        <w:rPr>
          <w:rFonts w:ascii="Constantia" w:eastAsia="Georgia" w:hAnsi="Constantia" w:cs="Georgia"/>
          <w:color w:val="0000FF"/>
        </w:rPr>
        <w:t xml:space="preserve">25b. </w:t>
      </w:r>
      <w:r w:rsidR="005E4CBC" w:rsidRPr="00EA0BEB">
        <w:rPr>
          <w:rFonts w:ascii="Constantia" w:eastAsia="Georgia" w:hAnsi="Constantia" w:cs="Georgia"/>
        </w:rPr>
        <w:t>A</w:t>
      </w:r>
      <w:r w:rsidRPr="00EA0BEB">
        <w:rPr>
          <w:rFonts w:ascii="Constantia" w:eastAsia="Georgia" w:hAnsi="Constantia" w:cs="Georgia"/>
        </w:rPr>
        <w:t xml:space="preserve"> Circular 17 (no: 27782/12.04.2019) of the Ministry of Interior concerning “Facilities for the exercise of the right to vote by citizens with disabilities in the municipal elections of 26 May 2019 and their repetitive, as well as the elections for the members of the European Parliament of May 26, 2019” has been sent to the Regions of the country. The only provisions, mentioned in the above Circular, concern the prioritization of persons with disabilities’ voting and the facilitation of persons with physical disabilities to vote when the voting center is not accessible, by taking all the necessary measures for the unimpeded exercise of their right to vote and ensuring secrecy of the vote.</w:t>
      </w:r>
    </w:p>
    <w:p w14:paraId="07C7C2F8" w14:textId="77777777" w:rsidR="00795119" w:rsidRPr="00EA0BEB" w:rsidRDefault="00795119" w:rsidP="00DE4E93">
      <w:pPr>
        <w:pStyle w:val="Heading2"/>
        <w:numPr>
          <w:ilvl w:val="0"/>
          <w:numId w:val="0"/>
        </w:numPr>
        <w:spacing w:after="120"/>
        <w:rPr>
          <w:rFonts w:ascii="Constantia" w:eastAsia="Georgia" w:hAnsi="Constantia"/>
          <w:b/>
          <w:bCs w:val="0"/>
          <w:color w:val="C00000"/>
          <w:sz w:val="26"/>
          <w:szCs w:val="26"/>
        </w:rPr>
      </w:pPr>
      <w:bookmarkStart w:id="110" w:name="_Toc15908851"/>
      <w:bookmarkStart w:id="111" w:name="_Toc17654935"/>
      <w:r w:rsidRPr="00EA0BEB">
        <w:rPr>
          <w:rFonts w:ascii="Constantia" w:eastAsia="Georgia" w:hAnsi="Constantia"/>
          <w:b/>
          <w:bCs w:val="0"/>
          <w:color w:val="C00000"/>
          <w:sz w:val="26"/>
          <w:szCs w:val="26"/>
        </w:rPr>
        <w:t>Recommendations</w:t>
      </w:r>
      <w:bookmarkEnd w:id="110"/>
      <w:bookmarkEnd w:id="111"/>
    </w:p>
    <w:p w14:paraId="2CE2D442" w14:textId="3F3A5111" w:rsidR="00E63B05" w:rsidRPr="00EA0BEB" w:rsidRDefault="00E63B05" w:rsidP="00FE33DF">
      <w:pPr>
        <w:numPr>
          <w:ilvl w:val="0"/>
          <w:numId w:val="14"/>
        </w:numPr>
        <w:spacing w:line="276" w:lineRule="auto"/>
        <w:jc w:val="both"/>
        <w:rPr>
          <w:rFonts w:ascii="Constantia" w:eastAsia="Georgia" w:hAnsi="Constantia" w:cs="Georgia"/>
          <w:bCs/>
          <w:color w:val="000000" w:themeColor="text1"/>
        </w:rPr>
      </w:pPr>
      <w:r w:rsidRPr="00EA0BEB">
        <w:rPr>
          <w:rFonts w:ascii="Constantia" w:hAnsi="Constantia"/>
          <w:bCs/>
        </w:rPr>
        <w:t xml:space="preserve">To </w:t>
      </w:r>
      <w:r w:rsidRPr="00EA0BEB">
        <w:rPr>
          <w:rFonts w:ascii="Constantia" w:eastAsia="Georgia" w:hAnsi="Constantia" w:cs="Georgia"/>
          <w:bCs/>
          <w:color w:val="000000" w:themeColor="text1"/>
        </w:rPr>
        <w:t xml:space="preserve">take concrete measures to enable the political and public participation of all persons with disabilities, including their right to vote and stand for election, regardless of their disability. – </w:t>
      </w:r>
      <w:r w:rsidRPr="00EA0BEB">
        <w:rPr>
          <w:rFonts w:ascii="Constantia" w:eastAsia="Georgia" w:hAnsi="Constantia" w:cs="Georgia"/>
          <w:bCs/>
          <w:color w:val="000000" w:themeColor="text1"/>
          <w:lang w:val="en-GB"/>
        </w:rPr>
        <w:t xml:space="preserve">Annul </w:t>
      </w:r>
      <w:r w:rsidRPr="00EA0BEB">
        <w:rPr>
          <w:rFonts w:ascii="Constantia" w:eastAsia="Georgia" w:hAnsi="Constantia" w:cs="Georgia"/>
          <w:bCs/>
          <w:color w:val="000000" w:themeColor="text1"/>
        </w:rPr>
        <w:t>all legal provisions which are removing the legal capacity of persons with disabilities and hence their right to vote. - Reform the substitute decision-making system to supported decision</w:t>
      </w:r>
      <w:r w:rsidR="00FB1CFD" w:rsidRPr="00EA0BEB">
        <w:rPr>
          <w:rFonts w:ascii="Constantia" w:eastAsia="Georgia" w:hAnsi="Constantia" w:cs="Georgia"/>
          <w:bCs/>
          <w:color w:val="000000" w:themeColor="text1"/>
        </w:rPr>
        <w:t>-</w:t>
      </w:r>
      <w:r w:rsidRPr="00EA0BEB">
        <w:rPr>
          <w:rFonts w:ascii="Constantia" w:eastAsia="Georgia" w:hAnsi="Constantia" w:cs="Georgia"/>
          <w:bCs/>
          <w:color w:val="000000" w:themeColor="text1"/>
        </w:rPr>
        <w:t>making system so as all persons with disabilities, particularly persons with intellectual or psychosocial disabilities, to exercise their right to vote.</w:t>
      </w:r>
    </w:p>
    <w:p w14:paraId="14F5ACD7" w14:textId="05E08BF4" w:rsidR="00E63B05" w:rsidRPr="00EA0BEB" w:rsidRDefault="00E63B05" w:rsidP="00FE33DF">
      <w:pPr>
        <w:numPr>
          <w:ilvl w:val="0"/>
          <w:numId w:val="14"/>
        </w:numPr>
        <w:spacing w:line="276" w:lineRule="auto"/>
        <w:jc w:val="both"/>
        <w:rPr>
          <w:rFonts w:ascii="Constantia" w:eastAsia="Georgia" w:hAnsi="Constantia" w:cs="Georgia"/>
          <w:bCs/>
          <w:color w:val="000000" w:themeColor="text1"/>
        </w:rPr>
      </w:pPr>
      <w:r w:rsidRPr="00EA0BEB">
        <w:rPr>
          <w:rFonts w:ascii="Constantia" w:eastAsia="Georgia" w:hAnsi="Constantia" w:cs="Georgia"/>
          <w:bCs/>
          <w:color w:val="000000" w:themeColor="text1"/>
        </w:rPr>
        <w:t xml:space="preserve">To eliminate the accessibility barriers that persons with disabilities </w:t>
      </w:r>
      <w:proofErr w:type="gramStart"/>
      <w:r w:rsidRPr="00EA0BEB">
        <w:rPr>
          <w:rFonts w:ascii="Constantia" w:eastAsia="Georgia" w:hAnsi="Constantia" w:cs="Georgia"/>
          <w:bCs/>
          <w:color w:val="000000" w:themeColor="text1"/>
        </w:rPr>
        <w:t>have to</w:t>
      </w:r>
      <w:proofErr w:type="gramEnd"/>
      <w:r w:rsidRPr="00EA0BEB">
        <w:rPr>
          <w:rFonts w:ascii="Constantia" w:eastAsia="Georgia" w:hAnsi="Constantia" w:cs="Georgia"/>
          <w:bCs/>
          <w:color w:val="000000" w:themeColor="text1"/>
        </w:rPr>
        <w:t xml:space="preserve"> deal with during the election day, e.g., regarding the voting procedures, facilities</w:t>
      </w:r>
      <w:r w:rsidR="00FB1CFD" w:rsidRPr="00EA0BEB">
        <w:rPr>
          <w:rFonts w:ascii="Constantia" w:eastAsia="Georgia" w:hAnsi="Constantia" w:cs="Georgia"/>
          <w:bCs/>
          <w:color w:val="000000" w:themeColor="text1"/>
        </w:rPr>
        <w:t>,</w:t>
      </w:r>
      <w:r w:rsidRPr="00EA0BEB">
        <w:rPr>
          <w:rFonts w:ascii="Constantia" w:eastAsia="Georgia" w:hAnsi="Constantia" w:cs="Georgia"/>
          <w:bCs/>
          <w:color w:val="000000" w:themeColor="text1"/>
        </w:rPr>
        <w:t xml:space="preserve"> and materials.</w:t>
      </w:r>
    </w:p>
    <w:p w14:paraId="2FF464CF" w14:textId="77777777" w:rsidR="00E63B05" w:rsidRPr="00EA0BEB" w:rsidRDefault="00E63B05" w:rsidP="00FE33DF">
      <w:pPr>
        <w:numPr>
          <w:ilvl w:val="0"/>
          <w:numId w:val="14"/>
        </w:numPr>
        <w:spacing w:line="276" w:lineRule="auto"/>
        <w:jc w:val="both"/>
        <w:rPr>
          <w:rFonts w:ascii="Constantia" w:eastAsia="Georgia" w:hAnsi="Constantia" w:cs="Georgia"/>
          <w:bCs/>
          <w:color w:val="000000" w:themeColor="text1"/>
        </w:rPr>
      </w:pPr>
      <w:r w:rsidRPr="00EA0BEB">
        <w:rPr>
          <w:rFonts w:ascii="Constantia" w:eastAsia="Georgia" w:hAnsi="Constantia" w:cs="Georgia"/>
          <w:bCs/>
          <w:color w:val="000000" w:themeColor="text1"/>
        </w:rPr>
        <w:lastRenderedPageBreak/>
        <w:t xml:space="preserve">To take measures, such as modification of the electoral code, to adopt alternative methods </w:t>
      </w:r>
      <w:proofErr w:type="gramStart"/>
      <w:r w:rsidRPr="00EA0BEB">
        <w:rPr>
          <w:rFonts w:ascii="Constantia" w:eastAsia="Georgia" w:hAnsi="Constantia" w:cs="Georgia"/>
          <w:bCs/>
          <w:color w:val="000000" w:themeColor="text1"/>
        </w:rPr>
        <w:t>in order for</w:t>
      </w:r>
      <w:proofErr w:type="gramEnd"/>
      <w:r w:rsidRPr="00EA0BEB">
        <w:rPr>
          <w:rFonts w:ascii="Constantia" w:eastAsia="Georgia" w:hAnsi="Constantia" w:cs="Georgia"/>
          <w:bCs/>
          <w:color w:val="000000" w:themeColor="text1"/>
        </w:rPr>
        <w:t xml:space="preserve"> persons with disabilities to exercise their right to vote.</w:t>
      </w:r>
    </w:p>
    <w:p w14:paraId="7211EA9C" w14:textId="4DCC3596" w:rsidR="00795119" w:rsidRPr="00EA0BEB" w:rsidRDefault="00E63B05" w:rsidP="00FE33DF">
      <w:pPr>
        <w:numPr>
          <w:ilvl w:val="0"/>
          <w:numId w:val="14"/>
        </w:numPr>
        <w:spacing w:line="276" w:lineRule="auto"/>
        <w:jc w:val="both"/>
        <w:rPr>
          <w:rFonts w:ascii="Constantia" w:eastAsia="Georgia" w:hAnsi="Constantia" w:cs="Georgia"/>
          <w:bCs/>
          <w:color w:val="000000" w:themeColor="text1"/>
        </w:rPr>
      </w:pPr>
      <w:r w:rsidRPr="00EA0BEB">
        <w:rPr>
          <w:rFonts w:ascii="Constantia" w:eastAsia="Georgia" w:hAnsi="Constantia" w:cs="Georgia"/>
          <w:bCs/>
          <w:color w:val="000000" w:themeColor="text1"/>
        </w:rPr>
        <w:t>To promote and encourage the political participation of persons with disabilities, and particularly women, in political life and public decision-making.</w:t>
      </w:r>
    </w:p>
    <w:p w14:paraId="52E2DFD2" w14:textId="77777777" w:rsidR="00E74923" w:rsidRPr="00EA0BEB" w:rsidRDefault="00E74923" w:rsidP="00E74923">
      <w:pPr>
        <w:pStyle w:val="Heading1"/>
        <w:numPr>
          <w:ilvl w:val="0"/>
          <w:numId w:val="0"/>
        </w:numPr>
        <w:spacing w:before="480" w:after="240" w:line="276" w:lineRule="auto"/>
        <w:ind w:left="431" w:hanging="431"/>
        <w:jc w:val="both"/>
        <w:rPr>
          <w:rFonts w:ascii="Constantia" w:hAnsi="Constantia"/>
          <w:b/>
          <w:color w:val="339966"/>
          <w:szCs w:val="28"/>
        </w:rPr>
      </w:pPr>
      <w:bookmarkStart w:id="112" w:name="_Toc17654936"/>
      <w:r w:rsidRPr="00EA0BEB">
        <w:rPr>
          <w:rFonts w:ascii="Constantia" w:hAnsi="Constantia"/>
          <w:b/>
          <w:color w:val="339966"/>
          <w:szCs w:val="28"/>
        </w:rPr>
        <w:t>Article 30 – Participation in Cultural Life, Recreation, Leisure and Sport</w:t>
      </w:r>
      <w:bookmarkEnd w:id="112"/>
    </w:p>
    <w:p w14:paraId="64B1525B" w14:textId="00AA0A4E" w:rsidR="00E74923" w:rsidRPr="00EA0BEB" w:rsidRDefault="00E74923" w:rsidP="00E74923">
      <w:pPr>
        <w:spacing w:line="276" w:lineRule="auto"/>
        <w:jc w:val="both"/>
        <w:rPr>
          <w:rFonts w:ascii="Constantia" w:eastAsia="Georgia" w:hAnsi="Constantia" w:cs="Georgia"/>
        </w:rPr>
      </w:pPr>
      <w:r w:rsidRPr="00EA0BEB">
        <w:rPr>
          <w:rFonts w:ascii="Constantia" w:eastAsia="Georgia" w:hAnsi="Constantia" w:cs="Georgia"/>
        </w:rPr>
        <w:t xml:space="preserve">One of the </w:t>
      </w:r>
      <w:r w:rsidR="00FB1CFD" w:rsidRPr="00EA0BEB">
        <w:rPr>
          <w:rFonts w:ascii="Constantia" w:eastAsia="Georgia" w:hAnsi="Constantia" w:cs="Georgia"/>
        </w:rPr>
        <w:t>fundamental</w:t>
      </w:r>
      <w:r w:rsidRPr="00EA0BEB">
        <w:rPr>
          <w:rFonts w:ascii="Constantia" w:eastAsia="Georgia" w:hAnsi="Constantia" w:cs="Georgia"/>
        </w:rPr>
        <w:t xml:space="preserve"> principles in the Greek Constitution is the right of citizens to continuously develop and cultivate their personality, which could be enjoyed through the parallel participation in the social, economic or political life (Art. 5, par. 1 and Art. 21, par. 6)</w:t>
      </w:r>
      <w:r w:rsidR="004E732A" w:rsidRPr="00EA0BEB">
        <w:rPr>
          <w:rFonts w:ascii="Constantia" w:eastAsia="Georgia" w:hAnsi="Constantia" w:cs="Georgia"/>
        </w:rPr>
        <w:t xml:space="preserve"> (Government Gazette 2008b)</w:t>
      </w:r>
      <w:r w:rsidRPr="00EA0BEB">
        <w:rPr>
          <w:rFonts w:ascii="Constantia" w:eastAsia="Georgia" w:hAnsi="Constantia" w:cs="Georgia"/>
        </w:rPr>
        <w:t>. As revealed by a study</w:t>
      </w:r>
      <w:r w:rsidRPr="00EA0BEB">
        <w:rPr>
          <w:rFonts w:ascii="Constantia" w:eastAsia="Georgia" w:hAnsi="Constantia" w:cs="Georgia"/>
          <w:b/>
          <w:bCs/>
          <w:color w:val="339966"/>
          <w:vertAlign w:val="superscript"/>
        </w:rPr>
        <w:footnoteReference w:id="38"/>
      </w:r>
      <w:r w:rsidRPr="00EA0BEB">
        <w:rPr>
          <w:rFonts w:ascii="Constantia" w:eastAsia="Georgia" w:hAnsi="Constantia" w:cs="Georgia"/>
        </w:rPr>
        <w:t xml:space="preserve"> of the NCDP’s Observatory on Disability Issues</w:t>
      </w:r>
      <w:r w:rsidRPr="00EA0BEB">
        <w:rPr>
          <w:rFonts w:ascii="Constantia" w:eastAsia="Georgia" w:hAnsi="Constantia" w:cs="Georgia"/>
          <w:b/>
          <w:bCs/>
          <w:color w:val="339966"/>
          <w:vertAlign w:val="superscript"/>
        </w:rPr>
        <w:footnoteReference w:id="39"/>
      </w:r>
      <w:r w:rsidRPr="00EA0BEB">
        <w:rPr>
          <w:rFonts w:ascii="Constantia" w:eastAsia="Georgia" w:hAnsi="Constantia" w:cs="Georgia"/>
        </w:rPr>
        <w:t xml:space="preserve">, the participation of persons with limited activity and/or disability in socio-cultural activities is </w:t>
      </w:r>
      <w:r w:rsidRPr="00EA0BEB">
        <w:rPr>
          <w:rFonts w:ascii="Constantia" w:eastAsia="Georgia" w:hAnsi="Constantia" w:cs="Georgia"/>
          <w:color w:val="222222"/>
        </w:rPr>
        <w:t xml:space="preserve">very </w:t>
      </w:r>
      <w:r w:rsidRPr="00EA0BEB">
        <w:rPr>
          <w:rFonts w:ascii="Constantia" w:eastAsia="Georgia" w:hAnsi="Constantia" w:cs="Georgia"/>
        </w:rPr>
        <w:t xml:space="preserve">limited compared to </w:t>
      </w:r>
      <w:r w:rsidRPr="00EA0BEB">
        <w:rPr>
          <w:rFonts w:ascii="Constantia" w:eastAsia="Georgia" w:hAnsi="Constantia" w:cs="Georgia"/>
          <w:color w:val="222222"/>
        </w:rPr>
        <w:t>the participation of the general</w:t>
      </w:r>
      <w:r w:rsidRPr="00EA0BEB">
        <w:rPr>
          <w:rFonts w:ascii="Constantia" w:eastAsia="Georgia" w:hAnsi="Constantia" w:cs="Georgia"/>
        </w:rPr>
        <w:t xml:space="preserve"> population.</w:t>
      </w:r>
      <w:r w:rsidRPr="00EA0BEB">
        <w:rPr>
          <w:rFonts w:ascii="Constantia" w:eastAsia="Georgia" w:hAnsi="Constantia" w:cs="Georgia"/>
          <w:b/>
          <w:bCs/>
          <w:color w:val="339966"/>
          <w:vertAlign w:val="superscript"/>
        </w:rPr>
        <w:footnoteReference w:id="40"/>
      </w:r>
      <w:r w:rsidRPr="00EA0BEB">
        <w:rPr>
          <w:rFonts w:ascii="Constantia" w:eastAsia="Georgia" w:hAnsi="Constantia" w:cs="Georgia"/>
          <w:vertAlign w:val="superscript"/>
        </w:rPr>
        <w:t xml:space="preserve"> </w:t>
      </w:r>
      <w:r w:rsidRPr="00EA0BEB">
        <w:rPr>
          <w:rFonts w:ascii="Constantia" w:eastAsia="Georgia" w:hAnsi="Constantia" w:cs="Georgia"/>
        </w:rPr>
        <w:t>For example,</w:t>
      </w:r>
    </w:p>
    <w:p w14:paraId="01B14973" w14:textId="77777777" w:rsidR="00E74923" w:rsidRPr="00EA0BEB" w:rsidRDefault="00E74923" w:rsidP="00E74923">
      <w:pPr>
        <w:spacing w:line="276" w:lineRule="auto"/>
        <w:jc w:val="both"/>
        <w:rPr>
          <w:rFonts w:ascii="Constantia" w:eastAsia="Georgia" w:hAnsi="Constantia" w:cs="Georgia"/>
        </w:rPr>
      </w:pPr>
    </w:p>
    <w:p w14:paraId="095B72D5" w14:textId="77777777" w:rsidR="00E74923" w:rsidRPr="00EA0BEB" w:rsidRDefault="00E74923" w:rsidP="00FE33DF">
      <w:pPr>
        <w:numPr>
          <w:ilvl w:val="0"/>
          <w:numId w:val="9"/>
        </w:numPr>
        <w:jc w:val="both"/>
        <w:rPr>
          <w:rFonts w:ascii="Constantia" w:eastAsia="Georgia" w:hAnsi="Constantia" w:cs="Georgia"/>
        </w:rPr>
      </w:pPr>
      <w:r w:rsidRPr="00EA0BEB">
        <w:rPr>
          <w:rFonts w:ascii="Constantia" w:eastAsia="Georgia" w:hAnsi="Constantia" w:cs="Georgia"/>
        </w:rPr>
        <w:t>only 5.4% of the population of persons with severe disability have visited an archaeological site or museum;</w:t>
      </w:r>
    </w:p>
    <w:p w14:paraId="145115BF" w14:textId="77777777" w:rsidR="00E74923" w:rsidRPr="00EA0BEB" w:rsidRDefault="00E74923" w:rsidP="00FE33DF">
      <w:pPr>
        <w:numPr>
          <w:ilvl w:val="0"/>
          <w:numId w:val="9"/>
        </w:numPr>
        <w:jc w:val="both"/>
        <w:rPr>
          <w:rFonts w:ascii="Constantia" w:eastAsia="Georgia" w:hAnsi="Constantia" w:cs="Georgia"/>
        </w:rPr>
      </w:pPr>
      <w:r w:rsidRPr="00EA0BEB">
        <w:rPr>
          <w:rFonts w:ascii="Constantia" w:eastAsia="Georgia" w:hAnsi="Constantia" w:cs="Georgia"/>
        </w:rPr>
        <w:t>only 11.5% of the population of persons with a severe disability has attended musical, theatrical, and so on, performances;</w:t>
      </w:r>
    </w:p>
    <w:p w14:paraId="05BC0BFC" w14:textId="77777777" w:rsidR="00E74923" w:rsidRPr="00EA0BEB" w:rsidRDefault="00E74923" w:rsidP="00FE33DF">
      <w:pPr>
        <w:numPr>
          <w:ilvl w:val="0"/>
          <w:numId w:val="9"/>
        </w:numPr>
        <w:jc w:val="both"/>
        <w:rPr>
          <w:rFonts w:ascii="Constantia" w:eastAsia="Georgia" w:hAnsi="Constantia" w:cs="Georgia"/>
        </w:rPr>
      </w:pPr>
      <w:r w:rsidRPr="00EA0BEB">
        <w:rPr>
          <w:rFonts w:ascii="Constantia" w:eastAsia="Georgia" w:hAnsi="Constantia" w:cs="Georgia"/>
        </w:rPr>
        <w:t>7% of the population of persons with a severe disability has attended an athletic event,</w:t>
      </w:r>
    </w:p>
    <w:p w14:paraId="1A247158" w14:textId="77777777" w:rsidR="00E74923" w:rsidRPr="00EA0BEB" w:rsidRDefault="00E74923" w:rsidP="00FE33DF">
      <w:pPr>
        <w:numPr>
          <w:ilvl w:val="0"/>
          <w:numId w:val="9"/>
        </w:numPr>
        <w:jc w:val="both"/>
        <w:rPr>
          <w:rFonts w:ascii="Constantia" w:eastAsia="Georgia" w:hAnsi="Constantia" w:cs="Georgia"/>
        </w:rPr>
      </w:pPr>
      <w:r w:rsidRPr="00EA0BEB">
        <w:rPr>
          <w:rFonts w:ascii="Constantia" w:eastAsia="Georgia" w:hAnsi="Constantia" w:cs="Georgia"/>
        </w:rPr>
        <w:t>only 7,7% of the population of persons with a severe disability has watched a movie at the cinema, and,</w:t>
      </w:r>
    </w:p>
    <w:p w14:paraId="031CEDF0" w14:textId="249990ED" w:rsidR="00E74923" w:rsidRPr="00EA0BEB" w:rsidRDefault="00E74923" w:rsidP="00FE33DF">
      <w:pPr>
        <w:numPr>
          <w:ilvl w:val="0"/>
          <w:numId w:val="9"/>
        </w:numPr>
        <w:jc w:val="both"/>
        <w:rPr>
          <w:rFonts w:ascii="Constantia" w:eastAsia="Georgia" w:hAnsi="Constantia" w:cs="Georgia"/>
        </w:rPr>
      </w:pPr>
      <w:r w:rsidRPr="00EA0BEB">
        <w:rPr>
          <w:rFonts w:ascii="Constantia" w:eastAsia="Georgia" w:hAnsi="Constantia" w:cs="Georgia"/>
        </w:rPr>
        <w:t>70% of the population of persons with severe disabilities aged 16 to 64 has not had any kind of hobby in the last 12 months.</w:t>
      </w:r>
      <w:r w:rsidR="004E732A" w:rsidRPr="00EA0BEB">
        <w:rPr>
          <w:rFonts w:ascii="Constantia" w:eastAsia="Georgia" w:hAnsi="Constantia" w:cs="Georgia"/>
        </w:rPr>
        <w:t xml:space="preserve"> </w:t>
      </w:r>
      <w:r w:rsidR="004A4EBA" w:rsidRPr="00EA0BEB">
        <w:rPr>
          <w:rFonts w:ascii="Constantia" w:eastAsia="Georgia" w:hAnsi="Constantia" w:cs="Georgia"/>
        </w:rPr>
        <w:t>(</w:t>
      </w:r>
      <w:r w:rsidR="00B20839" w:rsidRPr="00EA0BEB">
        <w:rPr>
          <w:rFonts w:ascii="Constantia" w:eastAsia="Georgia" w:hAnsi="Constantia" w:cs="Georgia"/>
        </w:rPr>
        <w:t>NCDP Observatory on Disability Issues 2018c</w:t>
      </w:r>
      <w:r w:rsidR="004A4EBA" w:rsidRPr="00EA0BEB">
        <w:rPr>
          <w:rFonts w:ascii="Constantia" w:eastAsia="Georgia" w:hAnsi="Constantia" w:cs="Georgia"/>
        </w:rPr>
        <w:t>)</w:t>
      </w:r>
    </w:p>
    <w:p w14:paraId="07E0CB6C" w14:textId="77777777" w:rsidR="00E74923" w:rsidRPr="00EA0BEB" w:rsidRDefault="00E74923" w:rsidP="00E74923">
      <w:pPr>
        <w:spacing w:line="276" w:lineRule="auto"/>
        <w:jc w:val="both"/>
        <w:rPr>
          <w:rFonts w:ascii="Constantia" w:eastAsia="Georgia" w:hAnsi="Constantia" w:cs="Georgia"/>
        </w:rPr>
      </w:pPr>
      <w:r w:rsidRPr="00EA0BEB">
        <w:rPr>
          <w:rFonts w:ascii="Constantia" w:eastAsia="Georgia" w:hAnsi="Constantia" w:cs="Georgia"/>
        </w:rPr>
        <w:t xml:space="preserve"> </w:t>
      </w:r>
    </w:p>
    <w:p w14:paraId="55E8A50C" w14:textId="14F46161" w:rsidR="00E74923" w:rsidRPr="00EA0BEB" w:rsidRDefault="00E74923" w:rsidP="00E74923">
      <w:pPr>
        <w:spacing w:line="276" w:lineRule="auto"/>
        <w:jc w:val="both"/>
        <w:rPr>
          <w:rFonts w:ascii="Constantia" w:eastAsia="Georgia" w:hAnsi="Constantia" w:cs="Georgia"/>
        </w:rPr>
      </w:pPr>
      <w:r w:rsidRPr="00EA0BEB">
        <w:rPr>
          <w:rFonts w:ascii="Constantia" w:eastAsia="Georgia" w:hAnsi="Constantia" w:cs="Georgia"/>
        </w:rPr>
        <w:lastRenderedPageBreak/>
        <w:t xml:space="preserve">On the other hand, the strong bonds with family members and friends seem to be the </w:t>
      </w:r>
      <w:r w:rsidR="00FB1CFD" w:rsidRPr="00EA0BEB">
        <w:rPr>
          <w:rFonts w:ascii="Constantia" w:eastAsia="Georgia" w:hAnsi="Constantia" w:cs="Georgia"/>
        </w:rPr>
        <w:t>primary</w:t>
      </w:r>
      <w:r w:rsidRPr="00EA0BEB">
        <w:rPr>
          <w:rFonts w:ascii="Constantia" w:eastAsia="Georgia" w:hAnsi="Constantia" w:cs="Georgia"/>
        </w:rPr>
        <w:t xml:space="preserve"> type of socializing for persons with disabilities. However, </w:t>
      </w:r>
      <w:r w:rsidRPr="00EA0BEB">
        <w:rPr>
          <w:rFonts w:ascii="Constantia" w:eastAsia="Georgia" w:hAnsi="Constantia" w:cs="Georgia"/>
          <w:color w:val="222222"/>
        </w:rPr>
        <w:t xml:space="preserve">even </w:t>
      </w:r>
      <w:r w:rsidRPr="00EA0BEB">
        <w:rPr>
          <w:rFonts w:ascii="Constantia" w:eastAsia="Georgia" w:hAnsi="Constantia" w:cs="Georgia"/>
        </w:rPr>
        <w:t xml:space="preserve">these strong bonds with family and friends’ environment are getting more fragile when the disability condition is getting more severe (ibid.). </w:t>
      </w:r>
    </w:p>
    <w:p w14:paraId="59109607" w14:textId="77777777" w:rsidR="00E74923" w:rsidRPr="00EA0BEB" w:rsidRDefault="00E74923" w:rsidP="00E74923">
      <w:pPr>
        <w:spacing w:line="276" w:lineRule="auto"/>
        <w:jc w:val="both"/>
        <w:rPr>
          <w:rFonts w:ascii="Constantia" w:hAnsi="Constantia"/>
        </w:rPr>
      </w:pPr>
    </w:p>
    <w:p w14:paraId="6C58673A" w14:textId="08B1CE97" w:rsidR="00E74923" w:rsidRPr="00EA0BEB" w:rsidRDefault="00E74923" w:rsidP="00E74923">
      <w:pPr>
        <w:spacing w:line="276" w:lineRule="auto"/>
        <w:jc w:val="both"/>
        <w:rPr>
          <w:rFonts w:ascii="Constantia" w:hAnsi="Constantia"/>
        </w:rPr>
      </w:pPr>
      <w:r w:rsidRPr="00EA0BEB">
        <w:rPr>
          <w:rFonts w:ascii="Constantia" w:hAnsi="Constantia"/>
        </w:rPr>
        <w:t xml:space="preserve">The lack of access to </w:t>
      </w:r>
      <w:r w:rsidR="00FB1CFD" w:rsidRPr="00EA0BEB">
        <w:rPr>
          <w:rFonts w:ascii="Constantia" w:hAnsi="Constantia"/>
        </w:rPr>
        <w:t xml:space="preserve">the </w:t>
      </w:r>
      <w:r w:rsidRPr="00EA0BEB">
        <w:rPr>
          <w:rFonts w:ascii="Constantia" w:hAnsi="Constantia"/>
        </w:rPr>
        <w:t>digital environment and cultural material (e.g., museums’ exhibitions) is another barrier. Persons with disabilities in Greece are not able to work as artists, creators, and so on. Instead, because of the deeply rooted prejudices and stereotypes regarding disability, the authorities that are involved in the development and diffusion of cultural products approach the social group of persons with disabilities solely as passive recipients of cultural products. Besides, the Greek state, and particularly the cultural bodies responsible for the shaping of cultural strategies, measures, programs, actions, and products, view the participation of persons with disabilities in them as a means of therapy or rehabilitation by ignoring the importance of the active involvement of persons with disabilities in the co-shaping of them.</w:t>
      </w:r>
    </w:p>
    <w:p w14:paraId="167D105D" w14:textId="77777777" w:rsidR="00E74923" w:rsidRPr="00EA0BEB" w:rsidRDefault="00E74923" w:rsidP="00E74923">
      <w:pPr>
        <w:spacing w:line="276" w:lineRule="auto"/>
        <w:jc w:val="both"/>
        <w:rPr>
          <w:rFonts w:ascii="Constantia" w:hAnsi="Constantia"/>
        </w:rPr>
      </w:pPr>
      <w:r w:rsidRPr="00EA0BEB">
        <w:rPr>
          <w:rFonts w:ascii="Constantia" w:hAnsi="Constantia"/>
        </w:rPr>
        <w:t xml:space="preserve"> </w:t>
      </w:r>
    </w:p>
    <w:p w14:paraId="56E96FAA" w14:textId="7AA70980" w:rsidR="00E74923" w:rsidRPr="00EA0BEB" w:rsidRDefault="00E74923" w:rsidP="00E74923">
      <w:pPr>
        <w:spacing w:line="276" w:lineRule="auto"/>
        <w:jc w:val="both"/>
        <w:rPr>
          <w:rFonts w:ascii="Constantia" w:eastAsia="Georgia" w:hAnsi="Constantia" w:cs="Georgia"/>
        </w:rPr>
      </w:pPr>
      <w:r w:rsidRPr="00EA0BEB">
        <w:rPr>
          <w:rFonts w:ascii="Constantia" w:eastAsia="Georgia" w:hAnsi="Constantia" w:cs="Georgia"/>
        </w:rPr>
        <w:t>As mentioned earlier</w:t>
      </w:r>
      <w:r w:rsidRPr="00EA0BEB">
        <w:rPr>
          <w:rFonts w:ascii="Constantia" w:eastAsia="Georgia" w:hAnsi="Constantia" w:cs="Georgia"/>
          <w:b/>
          <w:bCs/>
          <w:color w:val="339966"/>
          <w:vertAlign w:val="superscript"/>
        </w:rPr>
        <w:footnoteReference w:id="41"/>
      </w:r>
      <w:r w:rsidRPr="00EA0BEB">
        <w:rPr>
          <w:rFonts w:ascii="Constantia" w:eastAsia="Georgia" w:hAnsi="Constantia" w:cs="Georgia"/>
        </w:rPr>
        <w:t xml:space="preserve">, the Law 4488/2017 has recognized the Greek sign language as equal to the Greek language and </w:t>
      </w:r>
      <w:r w:rsidR="00D625AB" w:rsidRPr="00EA0BEB">
        <w:rPr>
          <w:rFonts w:ascii="Constantia" w:eastAsia="Georgia" w:hAnsi="Constantia" w:cs="Georgia"/>
        </w:rPr>
        <w:t xml:space="preserve">the State </w:t>
      </w:r>
      <w:r w:rsidRPr="00EA0BEB">
        <w:rPr>
          <w:rFonts w:ascii="Constantia" w:eastAsia="Georgia" w:hAnsi="Constantia" w:cs="Georgia"/>
        </w:rPr>
        <w:t>has the responsibility to take measures to promote it (Government Gazette 2017</w:t>
      </w:r>
      <w:r w:rsidR="00B20839" w:rsidRPr="00EA0BEB">
        <w:rPr>
          <w:rFonts w:ascii="Constantia" w:eastAsia="Georgia" w:hAnsi="Constantia" w:cs="Georgia"/>
        </w:rPr>
        <w:t>a</w:t>
      </w:r>
      <w:r w:rsidRPr="00EA0BEB">
        <w:rPr>
          <w:rFonts w:ascii="Constantia" w:eastAsia="Georgia" w:hAnsi="Constantia" w:cs="Georgia"/>
        </w:rPr>
        <w:t xml:space="preserve">). Nevertheless, there is a lack of actions </w:t>
      </w:r>
      <w:r w:rsidR="00FB1CFD" w:rsidRPr="00EA0BEB">
        <w:rPr>
          <w:rFonts w:ascii="Constantia" w:eastAsia="Georgia" w:hAnsi="Constantia" w:cs="Georgia"/>
        </w:rPr>
        <w:t>in</w:t>
      </w:r>
      <w:r w:rsidRPr="00EA0BEB">
        <w:rPr>
          <w:rFonts w:ascii="Constantia" w:eastAsia="Georgia" w:hAnsi="Constantia" w:cs="Georgia"/>
        </w:rPr>
        <w:t xml:space="preserve"> this direction. The Hellenic Federation of the Deaf (OMKE) has requested the establishment of a university department which will offer training in the Greek sign language, history, culture, and anthropology of the deaf community, and, obviously, it will contribute to the promotion of the Greek sign language. This request, however, is still pending.</w:t>
      </w:r>
      <w:r w:rsidRPr="00EA0BEB">
        <w:rPr>
          <w:rFonts w:ascii="Constantia" w:eastAsia="Georgia" w:hAnsi="Constantia" w:cs="Georgia"/>
          <w:b/>
          <w:bCs/>
          <w:color w:val="339966"/>
          <w:vertAlign w:val="superscript"/>
        </w:rPr>
        <w:footnoteReference w:id="42"/>
      </w:r>
    </w:p>
    <w:p w14:paraId="546DA938" w14:textId="77777777" w:rsidR="00E74923" w:rsidRPr="00EA0BEB" w:rsidRDefault="00E74923" w:rsidP="00E74923">
      <w:pPr>
        <w:spacing w:line="276" w:lineRule="auto"/>
        <w:jc w:val="both"/>
        <w:rPr>
          <w:rFonts w:ascii="Constantia" w:hAnsi="Constantia"/>
        </w:rPr>
      </w:pPr>
    </w:p>
    <w:p w14:paraId="7D24A7EF" w14:textId="01FB6E7B" w:rsidR="00E74923" w:rsidRPr="00EA0BEB" w:rsidRDefault="00E74923" w:rsidP="00E74923">
      <w:pPr>
        <w:spacing w:line="276" w:lineRule="auto"/>
        <w:jc w:val="both"/>
        <w:rPr>
          <w:rFonts w:ascii="Constantia" w:eastAsia="Georgia" w:hAnsi="Constantia" w:cs="Georgia"/>
        </w:rPr>
      </w:pPr>
      <w:r w:rsidRPr="00EA0BEB">
        <w:rPr>
          <w:rFonts w:ascii="Constantia" w:eastAsia="Georgia" w:hAnsi="Constantia" w:cs="Georgia"/>
        </w:rPr>
        <w:t xml:space="preserve">Law 4488/2017 (article 65, para. 3) recognizes the Greek Braille as the written system for </w:t>
      </w:r>
      <w:r w:rsidR="00FB1CFD" w:rsidRPr="00EA0BEB">
        <w:rPr>
          <w:rFonts w:ascii="Constantia" w:eastAsia="Georgia" w:hAnsi="Constantia" w:cs="Georgia"/>
        </w:rPr>
        <w:t xml:space="preserve">the </w:t>
      </w:r>
      <w:r w:rsidRPr="00EA0BEB">
        <w:rPr>
          <w:rFonts w:ascii="Constantia" w:eastAsia="Georgia" w:hAnsi="Constantia" w:cs="Georgia"/>
        </w:rPr>
        <w:t>blind (Government Gazette 2017</w:t>
      </w:r>
      <w:r w:rsidR="002D5157" w:rsidRPr="00EA0BEB">
        <w:rPr>
          <w:rFonts w:ascii="Constantia" w:eastAsia="Georgia" w:hAnsi="Constantia" w:cs="Georgia"/>
        </w:rPr>
        <w:t>a</w:t>
      </w:r>
      <w:r w:rsidRPr="00EA0BEB">
        <w:rPr>
          <w:rFonts w:ascii="Constantia" w:eastAsia="Georgia" w:hAnsi="Constantia" w:cs="Georgia"/>
        </w:rPr>
        <w:t xml:space="preserve">), and the state is responsible for enacting measures for further promoting it. This does not seem to happen. Blind and partially sighted persons face barriers in their access to written material since publishing houses avoid printing books and/or other written </w:t>
      </w:r>
      <w:r w:rsidRPr="00EA0BEB">
        <w:rPr>
          <w:rFonts w:ascii="Constantia" w:eastAsia="Georgia" w:hAnsi="Constantia" w:cs="Georgia"/>
        </w:rPr>
        <w:lastRenderedPageBreak/>
        <w:t xml:space="preserve">material in Braille system because of copyright issues. As a result, whether the use of books and/or other written material is for their entertainment and/or their education, blind and partially sighted persons are dependent on the help and will of their family and friends’ environment </w:t>
      </w:r>
      <w:proofErr w:type="gramStart"/>
      <w:r w:rsidRPr="00EA0BEB">
        <w:rPr>
          <w:rFonts w:ascii="Constantia" w:eastAsia="Georgia" w:hAnsi="Constantia" w:cs="Georgia"/>
        </w:rPr>
        <w:t>so as to</w:t>
      </w:r>
      <w:proofErr w:type="gramEnd"/>
      <w:r w:rsidRPr="00EA0BEB">
        <w:rPr>
          <w:rFonts w:ascii="Constantia" w:eastAsia="Georgia" w:hAnsi="Constantia" w:cs="Georgia"/>
        </w:rPr>
        <w:t xml:space="preserve"> have access in them. </w:t>
      </w:r>
      <w:r w:rsidR="004A4EBA" w:rsidRPr="00EA0BEB">
        <w:rPr>
          <w:rFonts w:ascii="Constantia" w:eastAsia="Georgia" w:hAnsi="Constantia" w:cs="Georgia"/>
        </w:rPr>
        <w:t>T</w:t>
      </w:r>
      <w:r w:rsidRPr="00EA0BEB">
        <w:rPr>
          <w:rFonts w:ascii="Constantia" w:eastAsia="Georgia" w:hAnsi="Constantia" w:cs="Georgia"/>
        </w:rPr>
        <w:t xml:space="preserve">he ratification of Marrakesh Treaty by the Greek state will overcome the barrier of copyright issue, as </w:t>
      </w:r>
      <w:r w:rsidR="00FB1CFD" w:rsidRPr="00EA0BEB">
        <w:rPr>
          <w:rFonts w:ascii="Constantia" w:eastAsia="Georgia" w:hAnsi="Constantia" w:cs="Georgia"/>
        </w:rPr>
        <w:t>the publishing houses invoke it</w:t>
      </w:r>
      <w:r w:rsidRPr="00EA0BEB">
        <w:rPr>
          <w:rFonts w:ascii="Constantia" w:eastAsia="Georgia" w:hAnsi="Constantia" w:cs="Georgia"/>
        </w:rPr>
        <w:t xml:space="preserve"> for avoiding printing books in Braille format.</w:t>
      </w:r>
    </w:p>
    <w:p w14:paraId="45FBD6AF" w14:textId="77777777" w:rsidR="00E63B05" w:rsidRPr="00EA0BEB" w:rsidRDefault="00E63B05" w:rsidP="00DE4E93">
      <w:pPr>
        <w:pStyle w:val="Heading2"/>
        <w:numPr>
          <w:ilvl w:val="0"/>
          <w:numId w:val="0"/>
        </w:numPr>
        <w:spacing w:after="120"/>
        <w:rPr>
          <w:rFonts w:ascii="Constantia" w:eastAsia="Georgia" w:hAnsi="Constantia"/>
          <w:b/>
          <w:bCs w:val="0"/>
          <w:color w:val="C00000"/>
          <w:sz w:val="26"/>
          <w:szCs w:val="26"/>
        </w:rPr>
      </w:pPr>
      <w:bookmarkStart w:id="113" w:name="_Toc15908853"/>
      <w:bookmarkStart w:id="114" w:name="_Toc17654937"/>
      <w:r w:rsidRPr="00EA0BEB">
        <w:rPr>
          <w:rFonts w:ascii="Constantia" w:eastAsia="Georgia" w:hAnsi="Constantia"/>
          <w:b/>
          <w:bCs w:val="0"/>
          <w:color w:val="C00000"/>
          <w:sz w:val="26"/>
          <w:szCs w:val="26"/>
        </w:rPr>
        <w:t>Recommendations</w:t>
      </w:r>
      <w:bookmarkEnd w:id="113"/>
      <w:bookmarkEnd w:id="114"/>
    </w:p>
    <w:p w14:paraId="5B548502" w14:textId="52F9FE81" w:rsidR="00E63B05" w:rsidRPr="00EA0BEB" w:rsidRDefault="00E63B05" w:rsidP="00FE33DF">
      <w:pPr>
        <w:numPr>
          <w:ilvl w:val="0"/>
          <w:numId w:val="14"/>
        </w:numPr>
        <w:spacing w:line="276" w:lineRule="auto"/>
        <w:jc w:val="both"/>
        <w:rPr>
          <w:rFonts w:ascii="Constantia" w:eastAsia="Georgia" w:hAnsi="Constantia" w:cs="Georgia"/>
          <w:bCs/>
          <w:color w:val="000000" w:themeColor="text1"/>
        </w:rPr>
      </w:pPr>
      <w:r w:rsidRPr="00EA0BEB">
        <w:rPr>
          <w:rFonts w:ascii="Constantia" w:eastAsia="Georgia" w:hAnsi="Constantia" w:cs="Georgia"/>
          <w:bCs/>
          <w:color w:val="000000" w:themeColor="text1"/>
        </w:rPr>
        <w:t>To mainstream the disability dimension in every cultural policy, process, action, measure and program to ensure the human right of persons with disabilities and chronic diseases to full and equal participation as public, employees and/</w:t>
      </w:r>
      <w:r w:rsidRPr="00EA0BEB">
        <w:rPr>
          <w:rFonts w:ascii="Constantia" w:eastAsia="Georgia" w:hAnsi="Constantia" w:cs="Georgia"/>
          <w:bCs/>
          <w:color w:val="000000" w:themeColor="text1"/>
          <w:lang w:val="en-GB"/>
        </w:rPr>
        <w:t>or</w:t>
      </w:r>
      <w:r w:rsidRPr="00EA0BEB">
        <w:rPr>
          <w:rFonts w:ascii="Constantia" w:eastAsia="Georgia" w:hAnsi="Constantia" w:cs="Georgia"/>
          <w:bCs/>
          <w:color w:val="000000" w:themeColor="text1"/>
        </w:rPr>
        <w:t xml:space="preserve"> creators-artists in the cultural heritage, sites, material, services as well as in the  modern culture (e.g. by taking measures to develop and exploit the creative, artistic and intellectual potential of persons with disabilities and chronic diseases) and in the cultural and creative industries</w:t>
      </w:r>
      <w:r w:rsidR="005E4CBC" w:rsidRPr="00EA0BEB">
        <w:rPr>
          <w:rFonts w:ascii="Constantia" w:eastAsia="Georgia" w:hAnsi="Constantia" w:cs="Georgia"/>
          <w:bCs/>
          <w:color w:val="000000" w:themeColor="text1"/>
        </w:rPr>
        <w:t>.</w:t>
      </w:r>
    </w:p>
    <w:p w14:paraId="547F7D8F" w14:textId="785ACDF4" w:rsidR="00E63B05" w:rsidRPr="00EA0BEB" w:rsidRDefault="00E63B05" w:rsidP="00FE33DF">
      <w:pPr>
        <w:numPr>
          <w:ilvl w:val="0"/>
          <w:numId w:val="14"/>
        </w:numPr>
        <w:spacing w:line="276" w:lineRule="auto"/>
        <w:jc w:val="both"/>
        <w:rPr>
          <w:rFonts w:ascii="Constantia" w:eastAsia="Georgia" w:hAnsi="Constantia" w:cs="Georgia"/>
          <w:bCs/>
          <w:color w:val="000000" w:themeColor="text1"/>
        </w:rPr>
      </w:pPr>
      <w:r w:rsidRPr="00EA0BEB">
        <w:rPr>
          <w:rFonts w:ascii="Constantia" w:eastAsia="Georgia" w:hAnsi="Constantia" w:cs="Georgia"/>
          <w:bCs/>
          <w:color w:val="000000" w:themeColor="text1"/>
        </w:rPr>
        <w:t>To mainstream the disability dimension in every tourism policy, process, action, measure and program</w:t>
      </w:r>
      <w:r w:rsidR="005E4CBC" w:rsidRPr="00EA0BEB">
        <w:rPr>
          <w:rFonts w:ascii="Constantia" w:eastAsia="Georgia" w:hAnsi="Constantia" w:cs="Georgia"/>
          <w:bCs/>
          <w:color w:val="000000" w:themeColor="text1"/>
        </w:rPr>
        <w:t>.</w:t>
      </w:r>
      <w:r w:rsidRPr="00EA0BEB">
        <w:rPr>
          <w:rFonts w:ascii="Constantia" w:eastAsia="Georgia" w:hAnsi="Constantia" w:cs="Georgia"/>
          <w:bCs/>
          <w:color w:val="000000" w:themeColor="text1"/>
        </w:rPr>
        <w:t xml:space="preserve"> – Establish a strong legislative framework to apply the "Tourism for All" principles as a basis for planning and developing of all types of tourism policy and activity- Promote a cross-sectoral cooperation (tourism, transport, culture, trade, etc.) to develop synergies to ensure the universal accessibility of the tourism chain</w:t>
      </w:r>
      <w:r w:rsidR="005E4CBC" w:rsidRPr="00EA0BEB">
        <w:rPr>
          <w:rFonts w:ascii="Constantia" w:eastAsia="Georgia" w:hAnsi="Constantia" w:cs="Georgia"/>
          <w:bCs/>
          <w:color w:val="000000" w:themeColor="text1"/>
        </w:rPr>
        <w:t>.</w:t>
      </w:r>
    </w:p>
    <w:p w14:paraId="3A00BD01" w14:textId="4E9BF636" w:rsidR="00E63B05" w:rsidRPr="00EA0BEB" w:rsidRDefault="00E63B05" w:rsidP="00FE33DF">
      <w:pPr>
        <w:numPr>
          <w:ilvl w:val="0"/>
          <w:numId w:val="14"/>
        </w:numPr>
        <w:spacing w:line="276" w:lineRule="auto"/>
        <w:jc w:val="both"/>
        <w:rPr>
          <w:rFonts w:ascii="Constantia" w:eastAsia="Georgia" w:hAnsi="Constantia" w:cs="Georgia"/>
          <w:bCs/>
          <w:color w:val="000000" w:themeColor="text1"/>
        </w:rPr>
      </w:pPr>
      <w:r w:rsidRPr="00EA0BEB">
        <w:rPr>
          <w:rFonts w:ascii="Constantia" w:eastAsia="Georgia" w:hAnsi="Constantia" w:cs="Georgia"/>
          <w:bCs/>
          <w:color w:val="000000" w:themeColor="text1"/>
        </w:rPr>
        <w:t xml:space="preserve">To establish systematic registration </w:t>
      </w:r>
      <w:r w:rsidRPr="00EA0BEB">
        <w:rPr>
          <w:rFonts w:ascii="Constantia" w:eastAsia="Georgia" w:hAnsi="Constantia" w:cs="Georgia"/>
          <w:bCs/>
          <w:color w:val="000000" w:themeColor="text1"/>
          <w:lang w:val="en-GB"/>
        </w:rPr>
        <w:t>and</w:t>
      </w:r>
      <w:r w:rsidRPr="00EA0BEB">
        <w:rPr>
          <w:rFonts w:ascii="Constantia" w:eastAsia="Georgia" w:hAnsi="Constantia" w:cs="Georgia"/>
          <w:bCs/>
          <w:color w:val="000000" w:themeColor="text1"/>
        </w:rPr>
        <w:t xml:space="preserve"> continuous updating and promotion of accessible tourism infrastructure and services at </w:t>
      </w:r>
      <w:r w:rsidR="00FB1CFD" w:rsidRPr="00EA0BEB">
        <w:rPr>
          <w:rFonts w:ascii="Constantia" w:eastAsia="Georgia" w:hAnsi="Constantia" w:cs="Georgia"/>
          <w:bCs/>
          <w:color w:val="000000" w:themeColor="text1"/>
        </w:rPr>
        <w:t xml:space="preserve">a </w:t>
      </w:r>
      <w:r w:rsidRPr="00EA0BEB">
        <w:rPr>
          <w:rFonts w:ascii="Constantia" w:eastAsia="Georgia" w:hAnsi="Constantia" w:cs="Georgia"/>
          <w:bCs/>
          <w:color w:val="000000" w:themeColor="text1"/>
        </w:rPr>
        <w:t>local, regional and national level, in accessible formats</w:t>
      </w:r>
      <w:r w:rsidR="005E4CBC" w:rsidRPr="00EA0BEB">
        <w:rPr>
          <w:rFonts w:ascii="Constantia" w:eastAsia="Georgia" w:hAnsi="Constantia" w:cs="Georgia"/>
          <w:bCs/>
          <w:color w:val="000000" w:themeColor="text1"/>
        </w:rPr>
        <w:t>.</w:t>
      </w:r>
    </w:p>
    <w:p w14:paraId="495F91F9" w14:textId="50415719" w:rsidR="00E63B05" w:rsidRPr="00EA0BEB" w:rsidRDefault="00E63B05" w:rsidP="00FE33DF">
      <w:pPr>
        <w:numPr>
          <w:ilvl w:val="0"/>
          <w:numId w:val="14"/>
        </w:numPr>
        <w:spacing w:line="276" w:lineRule="auto"/>
        <w:jc w:val="both"/>
        <w:rPr>
          <w:rFonts w:ascii="Constantia" w:eastAsia="Georgia" w:hAnsi="Constantia" w:cs="Georgia"/>
          <w:bCs/>
          <w:color w:val="000000" w:themeColor="text1"/>
        </w:rPr>
      </w:pPr>
      <w:r w:rsidRPr="00EA0BEB">
        <w:rPr>
          <w:rFonts w:ascii="Constantia" w:eastAsia="Georgia" w:hAnsi="Constantia" w:cs="Georgia"/>
          <w:bCs/>
          <w:color w:val="000000" w:themeColor="text1"/>
        </w:rPr>
        <w:t>To establish the inclusion in the curricula of the Schools of Tourism Professions, at all levels, of a compulsory course for servicing</w:t>
      </w:r>
      <w:r w:rsidR="00FB1CFD" w:rsidRPr="00EA0BEB">
        <w:rPr>
          <w:rFonts w:ascii="Constantia" w:eastAsia="Georgia" w:hAnsi="Constantia" w:cs="Georgia"/>
          <w:bCs/>
          <w:color w:val="000000" w:themeColor="text1"/>
        </w:rPr>
        <w:t>/</w:t>
      </w:r>
      <w:r w:rsidRPr="00EA0BEB">
        <w:rPr>
          <w:rFonts w:ascii="Constantia" w:eastAsia="Georgia" w:hAnsi="Constantia" w:cs="Georgia"/>
          <w:bCs/>
          <w:color w:val="000000" w:themeColor="text1"/>
        </w:rPr>
        <w:t>dealing with persons with disabilities</w:t>
      </w:r>
      <w:r w:rsidR="005E4CBC" w:rsidRPr="00EA0BEB">
        <w:rPr>
          <w:rFonts w:ascii="Constantia" w:eastAsia="Georgia" w:hAnsi="Constantia" w:cs="Georgia"/>
          <w:bCs/>
          <w:color w:val="000000" w:themeColor="text1"/>
        </w:rPr>
        <w:t>.</w:t>
      </w:r>
    </w:p>
    <w:p w14:paraId="726FE9A7" w14:textId="75B73FFB" w:rsidR="00E63B05" w:rsidRPr="00EA0BEB" w:rsidRDefault="00E63B05" w:rsidP="00FE33DF">
      <w:pPr>
        <w:numPr>
          <w:ilvl w:val="0"/>
          <w:numId w:val="14"/>
        </w:numPr>
        <w:spacing w:line="276" w:lineRule="auto"/>
        <w:jc w:val="both"/>
        <w:rPr>
          <w:rFonts w:ascii="Constantia" w:eastAsia="Georgia" w:hAnsi="Constantia" w:cs="Georgia"/>
          <w:bCs/>
          <w:color w:val="000000" w:themeColor="text1"/>
        </w:rPr>
      </w:pPr>
      <w:r w:rsidRPr="00EA0BEB">
        <w:rPr>
          <w:rFonts w:ascii="Constantia" w:eastAsia="Georgia" w:hAnsi="Constantia" w:cs="Georgia"/>
          <w:bCs/>
          <w:color w:val="000000" w:themeColor="text1"/>
        </w:rPr>
        <w:t>To mainstream the disability dimension in every policy, process, action, measure</w:t>
      </w:r>
      <w:r w:rsidR="00FB1CFD" w:rsidRPr="00EA0BEB">
        <w:rPr>
          <w:rFonts w:ascii="Constantia" w:eastAsia="Georgia" w:hAnsi="Constantia" w:cs="Georgia"/>
          <w:bCs/>
          <w:color w:val="000000" w:themeColor="text1"/>
        </w:rPr>
        <w:t>,</w:t>
      </w:r>
      <w:r w:rsidRPr="00EA0BEB">
        <w:rPr>
          <w:rFonts w:ascii="Constantia" w:eastAsia="Georgia" w:hAnsi="Constantia" w:cs="Georgia"/>
          <w:bCs/>
          <w:color w:val="000000" w:themeColor="text1"/>
        </w:rPr>
        <w:t xml:space="preserve"> and program</w:t>
      </w:r>
      <w:r w:rsidRPr="00EA0BEB">
        <w:rPr>
          <w:rFonts w:ascii="Constantia" w:eastAsia="Georgia" w:hAnsi="Constantia" w:cs="Georgia"/>
          <w:bCs/>
          <w:color w:val="000000" w:themeColor="text1"/>
          <w:lang w:val="en-GB"/>
        </w:rPr>
        <w:t xml:space="preserve"> concerning leisure and sport to promote the full participation of persons with disabilities to them</w:t>
      </w:r>
      <w:r w:rsidR="005E4CBC" w:rsidRPr="00EA0BEB">
        <w:rPr>
          <w:rFonts w:ascii="Constantia" w:eastAsia="Georgia" w:hAnsi="Constantia" w:cs="Georgia"/>
          <w:bCs/>
          <w:color w:val="000000" w:themeColor="text1"/>
          <w:lang w:val="en-GB"/>
        </w:rPr>
        <w:t>.</w:t>
      </w:r>
    </w:p>
    <w:p w14:paraId="4A639099" w14:textId="375E25A5" w:rsidR="00E63B05" w:rsidRPr="00EA0BEB" w:rsidRDefault="00E63B05" w:rsidP="00FE33DF">
      <w:pPr>
        <w:numPr>
          <w:ilvl w:val="0"/>
          <w:numId w:val="14"/>
        </w:numPr>
        <w:spacing w:line="276" w:lineRule="auto"/>
        <w:jc w:val="both"/>
        <w:rPr>
          <w:rFonts w:ascii="Constantia" w:eastAsia="Georgia" w:hAnsi="Constantia" w:cs="Georgia"/>
          <w:bCs/>
        </w:rPr>
      </w:pPr>
      <w:r w:rsidRPr="00EA0BEB">
        <w:rPr>
          <w:rFonts w:ascii="Constantia" w:eastAsia="Georgia" w:hAnsi="Constantia" w:cs="Georgia"/>
          <w:bCs/>
          <w:color w:val="000000" w:themeColor="text1"/>
        </w:rPr>
        <w:t>To take measures to ensure both the physical and digital accessibility of persons with disabilities to cultural, tourism and leisure/sports infrastructures and services</w:t>
      </w:r>
      <w:r w:rsidR="005E4CBC" w:rsidRPr="00EA0BEB">
        <w:rPr>
          <w:rFonts w:ascii="Constantia" w:eastAsia="Georgia" w:hAnsi="Constantia" w:cs="Georgia"/>
          <w:bCs/>
          <w:color w:val="000000" w:themeColor="text1"/>
        </w:rPr>
        <w:t>,</w:t>
      </w:r>
      <w:r w:rsidRPr="00EA0BEB">
        <w:rPr>
          <w:rFonts w:ascii="Constantia" w:eastAsia="Georgia" w:hAnsi="Constantia" w:cs="Georgia"/>
          <w:bCs/>
          <w:color w:val="000000" w:themeColor="text1"/>
        </w:rPr>
        <w:t xml:space="preserve"> including the communication and information systems</w:t>
      </w:r>
      <w:r w:rsidR="005E4CBC" w:rsidRPr="00EA0BEB">
        <w:rPr>
          <w:rFonts w:ascii="Constantia" w:eastAsia="Georgia" w:hAnsi="Constantia" w:cs="Georgia"/>
          <w:bCs/>
          <w:color w:val="000000" w:themeColor="text1"/>
        </w:rPr>
        <w:t>.</w:t>
      </w:r>
    </w:p>
    <w:p w14:paraId="460B0272" w14:textId="586354AC" w:rsidR="00E63B05" w:rsidRPr="00EA0BEB" w:rsidRDefault="00E63B05" w:rsidP="00E74923">
      <w:pPr>
        <w:numPr>
          <w:ilvl w:val="0"/>
          <w:numId w:val="14"/>
        </w:numPr>
        <w:spacing w:line="276" w:lineRule="auto"/>
        <w:jc w:val="both"/>
        <w:rPr>
          <w:rFonts w:ascii="Constantia" w:eastAsia="Georgia" w:hAnsi="Constantia" w:cs="Georgia"/>
          <w:bCs/>
        </w:rPr>
      </w:pPr>
      <w:r w:rsidRPr="00EA0BEB">
        <w:rPr>
          <w:rFonts w:ascii="Constantia" w:eastAsia="Georgia" w:hAnsi="Constantia" w:cs="Georgia"/>
          <w:bCs/>
          <w:color w:val="000000" w:themeColor="text1"/>
        </w:rPr>
        <w:t xml:space="preserve">To support the Greek sign language interpretation service offered by the </w:t>
      </w:r>
      <w:r w:rsidR="00D625AB" w:rsidRPr="00EA0BEB">
        <w:rPr>
          <w:rFonts w:ascii="Constantia" w:eastAsia="Georgia" w:hAnsi="Constantia" w:cs="Georgia"/>
          <w:bCs/>
          <w:color w:val="000000" w:themeColor="text1"/>
        </w:rPr>
        <w:t xml:space="preserve">Hellenic </w:t>
      </w:r>
      <w:r w:rsidRPr="00EA0BEB">
        <w:rPr>
          <w:rFonts w:ascii="Constantia" w:eastAsia="Georgia" w:hAnsi="Constantia" w:cs="Georgia"/>
          <w:bCs/>
          <w:color w:val="000000" w:themeColor="text1"/>
        </w:rPr>
        <w:t xml:space="preserve">Federation of </w:t>
      </w:r>
      <w:r w:rsidR="00D625AB" w:rsidRPr="00EA0BEB">
        <w:rPr>
          <w:rFonts w:ascii="Constantia" w:eastAsia="Georgia" w:hAnsi="Constantia" w:cs="Georgia"/>
          <w:bCs/>
          <w:color w:val="000000" w:themeColor="text1"/>
        </w:rPr>
        <w:t>the Deaf</w:t>
      </w:r>
      <w:r w:rsidRPr="00EA0BEB">
        <w:rPr>
          <w:rFonts w:ascii="Constantia" w:eastAsia="Georgia" w:hAnsi="Constantia" w:cs="Georgia"/>
          <w:bCs/>
          <w:color w:val="000000" w:themeColor="text1"/>
        </w:rPr>
        <w:t xml:space="preserve">, establish a university department that </w:t>
      </w:r>
      <w:r w:rsidRPr="00EA0BEB">
        <w:rPr>
          <w:rFonts w:ascii="Constantia" w:eastAsia="Georgia" w:hAnsi="Constantia" w:cs="Georgia"/>
          <w:bCs/>
          <w:color w:val="000000" w:themeColor="text1"/>
        </w:rPr>
        <w:lastRenderedPageBreak/>
        <w:t>will offer training in the Greek sign language, the history, civilization</w:t>
      </w:r>
      <w:r w:rsidR="00FB1CFD" w:rsidRPr="00EA0BEB">
        <w:rPr>
          <w:rFonts w:ascii="Constantia" w:eastAsia="Georgia" w:hAnsi="Constantia" w:cs="Georgia"/>
          <w:bCs/>
          <w:color w:val="000000" w:themeColor="text1"/>
        </w:rPr>
        <w:t>,</w:t>
      </w:r>
      <w:r w:rsidRPr="00EA0BEB">
        <w:rPr>
          <w:rFonts w:ascii="Constantia" w:eastAsia="Georgia" w:hAnsi="Constantia" w:cs="Georgia"/>
          <w:bCs/>
          <w:color w:val="000000" w:themeColor="text1"/>
        </w:rPr>
        <w:t xml:space="preserve"> and anthropology of the community of deaf persons</w:t>
      </w:r>
      <w:r w:rsidRPr="00EA0BEB">
        <w:rPr>
          <w:rFonts w:ascii="Constantia" w:eastAsia="Georgia" w:hAnsi="Constantia" w:cs="Georgia"/>
          <w:bCs/>
        </w:rPr>
        <w:t>.</w:t>
      </w:r>
    </w:p>
    <w:p w14:paraId="310E1A33" w14:textId="77777777" w:rsidR="004A4EBA" w:rsidRPr="00EA0BEB" w:rsidRDefault="004A4EBA" w:rsidP="004A4EBA">
      <w:pPr>
        <w:pStyle w:val="Heading1"/>
        <w:numPr>
          <w:ilvl w:val="0"/>
          <w:numId w:val="0"/>
        </w:numPr>
        <w:spacing w:before="480" w:after="240"/>
        <w:ind w:left="431" w:hanging="431"/>
        <w:rPr>
          <w:rFonts w:ascii="Constantia" w:hAnsi="Constantia"/>
          <w:b/>
          <w:color w:val="339966"/>
        </w:rPr>
      </w:pPr>
      <w:bookmarkStart w:id="115" w:name="_Toc17654938"/>
      <w:r w:rsidRPr="00EA0BEB">
        <w:rPr>
          <w:rFonts w:ascii="Constantia" w:hAnsi="Constantia"/>
          <w:b/>
          <w:color w:val="339966"/>
        </w:rPr>
        <w:t>Article 31 – Statistics and Data Collection</w:t>
      </w:r>
      <w:bookmarkEnd w:id="115"/>
    </w:p>
    <w:p w14:paraId="47CCC09D" w14:textId="54C84A85" w:rsidR="00C2389B" w:rsidRPr="00EA0BEB" w:rsidRDefault="00C2389B" w:rsidP="00C2389B">
      <w:pPr>
        <w:pStyle w:val="NormalWeb"/>
        <w:spacing w:before="0" w:beforeAutospacing="0" w:after="0" w:afterAutospacing="0" w:line="276" w:lineRule="auto"/>
        <w:jc w:val="both"/>
        <w:rPr>
          <w:rFonts w:ascii="Constantia" w:hAnsi="Constantia"/>
          <w:color w:val="000000"/>
        </w:rPr>
      </w:pPr>
      <w:r w:rsidRPr="00EA0BEB">
        <w:rPr>
          <w:rFonts w:ascii="Constantia" w:hAnsi="Constantia"/>
          <w:color w:val="000000"/>
        </w:rPr>
        <w:t>According to article 68 of the recent Law 4488/2017 (Government Gazette 2017</w:t>
      </w:r>
      <w:r w:rsidR="00311B60" w:rsidRPr="00EA0BEB">
        <w:rPr>
          <w:rFonts w:ascii="Constantia" w:hAnsi="Constantia"/>
          <w:color w:val="000000"/>
        </w:rPr>
        <w:t>a</w:t>
      </w:r>
      <w:r w:rsidRPr="00EA0BEB">
        <w:rPr>
          <w:rFonts w:ascii="Constantia" w:hAnsi="Constantia"/>
          <w:color w:val="000000"/>
        </w:rPr>
        <w:t>, pp. 2336-2340), the Greek Statistical Authority</w:t>
      </w:r>
      <w:r w:rsidR="00FB1CFD" w:rsidRPr="00EA0BEB">
        <w:rPr>
          <w:rFonts w:ascii="Constantia" w:hAnsi="Constantia"/>
          <w:color w:val="000000"/>
        </w:rPr>
        <w:t>, as well as the agencies and bodies of the Greek Statistical System,</w:t>
      </w:r>
      <w:r w:rsidRPr="00EA0BEB">
        <w:rPr>
          <w:rFonts w:ascii="Constantia" w:hAnsi="Constantia"/>
          <w:color w:val="000000"/>
        </w:rPr>
        <w:t xml:space="preserve"> should develop, produce and disseminate official statistics on persons with disabilities and the barriers that the latter face when exercising their rights. For planning purposes of these statistics and the dissemination of the produced data, they should consult with the Observatory on Disability Issues of the NCDP.</w:t>
      </w:r>
      <w:r w:rsidRPr="00EA0BEB">
        <w:rPr>
          <w:rStyle w:val="FootnoteReference"/>
          <w:rFonts w:ascii="Constantia" w:hAnsi="Constantia"/>
          <w:color w:val="000000"/>
        </w:rPr>
        <w:footnoteReference w:id="43"/>
      </w:r>
    </w:p>
    <w:p w14:paraId="1506108B" w14:textId="77777777" w:rsidR="00C2389B" w:rsidRPr="00EA0BEB" w:rsidRDefault="00C2389B" w:rsidP="00C2389B">
      <w:pPr>
        <w:pStyle w:val="NormalWeb"/>
        <w:spacing w:before="0" w:beforeAutospacing="0" w:after="0" w:afterAutospacing="0" w:line="276" w:lineRule="auto"/>
        <w:jc w:val="both"/>
        <w:rPr>
          <w:rFonts w:ascii="Constantia" w:hAnsi="Constantia"/>
          <w:color w:val="000000"/>
        </w:rPr>
      </w:pPr>
    </w:p>
    <w:p w14:paraId="24B55F3E" w14:textId="3E84B6CD" w:rsidR="00C2389B" w:rsidRPr="00EA0BEB" w:rsidRDefault="00C2389B" w:rsidP="00C2389B">
      <w:pPr>
        <w:pStyle w:val="NormalWeb"/>
        <w:spacing w:before="0" w:beforeAutospacing="0" w:after="0" w:afterAutospacing="0" w:line="276" w:lineRule="auto"/>
        <w:jc w:val="both"/>
        <w:rPr>
          <w:rFonts w:ascii="Constantia" w:hAnsi="Constantia"/>
          <w:color w:val="000000"/>
        </w:rPr>
      </w:pPr>
      <w:r w:rsidRPr="00EA0BEB">
        <w:rPr>
          <w:rFonts w:ascii="Constantia" w:hAnsi="Constantia"/>
          <w:color w:val="000000"/>
        </w:rPr>
        <w:t>The Hellenic Statistical Authority collects data for persons with disabilities in Greece</w:t>
      </w:r>
      <w:r w:rsidR="00FB1CFD" w:rsidRPr="00EA0BEB">
        <w:rPr>
          <w:rFonts w:ascii="Constantia" w:hAnsi="Constantia"/>
          <w:color w:val="000000"/>
        </w:rPr>
        <w:t>,</w:t>
      </w:r>
      <w:r w:rsidRPr="00EA0BEB">
        <w:rPr>
          <w:rFonts w:ascii="Constantia" w:hAnsi="Constantia"/>
          <w:color w:val="000000"/>
        </w:rPr>
        <w:t xml:space="preserve"> mainly within the frame of the European Statistical Program. Within this framework the data collection about persons with disabilities had been </w:t>
      </w:r>
      <w:r w:rsidR="00FB1CFD" w:rsidRPr="00EA0BEB">
        <w:rPr>
          <w:rFonts w:ascii="Constantia" w:hAnsi="Constantia"/>
          <w:color w:val="000000"/>
        </w:rPr>
        <w:t>primari</w:t>
      </w:r>
      <w:r w:rsidRPr="00EA0BEB">
        <w:rPr>
          <w:rFonts w:ascii="Constantia" w:hAnsi="Constantia"/>
          <w:color w:val="000000"/>
        </w:rPr>
        <w:t>ly restricted until recently to health surveys, due to the dominance of the medical model of disability.</w:t>
      </w:r>
    </w:p>
    <w:p w14:paraId="5D139095" w14:textId="77777777" w:rsidR="00C2389B" w:rsidRPr="00EA0BEB" w:rsidRDefault="00C2389B" w:rsidP="00C2389B">
      <w:pPr>
        <w:pStyle w:val="NormalWeb"/>
        <w:spacing w:before="0" w:beforeAutospacing="0" w:after="0" w:afterAutospacing="0" w:line="276" w:lineRule="auto"/>
        <w:jc w:val="both"/>
        <w:rPr>
          <w:rFonts w:ascii="Constantia" w:hAnsi="Constantia"/>
          <w:color w:val="000000"/>
        </w:rPr>
      </w:pPr>
      <w:r w:rsidRPr="00EA0BEB">
        <w:rPr>
          <w:rFonts w:ascii="Constantia" w:hAnsi="Constantia"/>
          <w:color w:val="000000"/>
        </w:rPr>
        <w:t xml:space="preserve"> </w:t>
      </w:r>
    </w:p>
    <w:p w14:paraId="529E93C5" w14:textId="7D60E63B" w:rsidR="00C2389B" w:rsidRPr="00EA0BEB" w:rsidRDefault="00C2389B" w:rsidP="00C2389B">
      <w:pPr>
        <w:pStyle w:val="NormalWeb"/>
        <w:spacing w:before="0" w:beforeAutospacing="0" w:after="0" w:afterAutospacing="0" w:line="276" w:lineRule="auto"/>
        <w:jc w:val="both"/>
        <w:rPr>
          <w:rFonts w:ascii="Constantia" w:hAnsi="Constantia"/>
          <w:color w:val="000000"/>
        </w:rPr>
      </w:pPr>
      <w:r w:rsidRPr="00EA0BEB">
        <w:rPr>
          <w:rFonts w:ascii="Constantia" w:hAnsi="Constantia"/>
          <w:color w:val="000000"/>
        </w:rPr>
        <w:t>Apart from the field of health research, data on persons with disabilities have mostly been collected without regularity, e.g., by carrying out ad hoc surveys such as the “Labor Force Survey -2011” (Eurostat 2012), the “European Health and Social Integration Survey-2012” (Eurostat 2015). As a result, they cannot be used for monitoring</w:t>
      </w:r>
      <w:r w:rsidR="00FB1CFD" w:rsidRPr="00EA0BEB">
        <w:rPr>
          <w:rFonts w:ascii="Constantia" w:hAnsi="Constantia"/>
          <w:color w:val="000000"/>
        </w:rPr>
        <w:t>,</w:t>
      </w:r>
      <w:r w:rsidRPr="00EA0BEB">
        <w:rPr>
          <w:rFonts w:ascii="Constantia" w:hAnsi="Constantia"/>
          <w:color w:val="000000"/>
        </w:rPr>
        <w:t xml:space="preserve"> and most of them are out of date, do not allow for disaggregation by category of disability, gender, age and place of residence, ethnicity, they use definitions and terms that are incompatible to the Convention and they apply methodological approaches that are not adapted to the target population.</w:t>
      </w:r>
    </w:p>
    <w:p w14:paraId="2897DF22" w14:textId="77777777" w:rsidR="00C2389B" w:rsidRPr="00EA0BEB" w:rsidRDefault="00C2389B" w:rsidP="00C2389B">
      <w:pPr>
        <w:pStyle w:val="NormalWeb"/>
        <w:spacing w:before="0" w:beforeAutospacing="0" w:after="0" w:afterAutospacing="0" w:line="276" w:lineRule="auto"/>
        <w:jc w:val="both"/>
        <w:rPr>
          <w:rFonts w:ascii="Constantia" w:hAnsi="Constantia"/>
          <w:color w:val="000000"/>
        </w:rPr>
      </w:pPr>
      <w:r w:rsidRPr="00EA0BEB">
        <w:rPr>
          <w:rFonts w:ascii="Constantia" w:hAnsi="Constantia"/>
          <w:color w:val="000000"/>
        </w:rPr>
        <w:lastRenderedPageBreak/>
        <w:t xml:space="preserve"> </w:t>
      </w:r>
    </w:p>
    <w:p w14:paraId="6557EAC6" w14:textId="7D308A87" w:rsidR="00C2389B" w:rsidRPr="00EA0BEB" w:rsidRDefault="00C2389B" w:rsidP="00C2389B">
      <w:pPr>
        <w:pStyle w:val="NormalWeb"/>
        <w:spacing w:before="0" w:beforeAutospacing="0" w:after="0" w:afterAutospacing="0" w:line="276" w:lineRule="auto"/>
        <w:jc w:val="both"/>
        <w:rPr>
          <w:rFonts w:ascii="Constantia" w:hAnsi="Constantia"/>
          <w:color w:val="000000"/>
        </w:rPr>
      </w:pPr>
      <w:r w:rsidRPr="00EA0BEB">
        <w:rPr>
          <w:rFonts w:ascii="Constantia" w:hAnsi="Constantia"/>
          <w:color w:val="000000"/>
        </w:rPr>
        <w:t xml:space="preserve">The only consistent source of social data for persons with disabilities is the annual Survey on Income and Living Conditions of Households (SILC), which collects data on poverty and social exclusion in Europe. Since 2006, however, when </w:t>
      </w:r>
      <w:r w:rsidR="005E4CBC" w:rsidRPr="00EA0BEB">
        <w:rPr>
          <w:rFonts w:ascii="Constantia" w:hAnsi="Constantia"/>
          <w:color w:val="000000"/>
        </w:rPr>
        <w:t xml:space="preserve">the proxy indicator - </w:t>
      </w:r>
      <w:proofErr w:type="spellStart"/>
      <w:r w:rsidR="005E4CBC" w:rsidRPr="00EA0BEB">
        <w:rPr>
          <w:rFonts w:ascii="Constantia" w:hAnsi="Constantia"/>
          <w:color w:val="000000"/>
        </w:rPr>
        <w:t>Gali</w:t>
      </w:r>
      <w:proofErr w:type="spellEnd"/>
      <w:r w:rsidR="005E4CBC" w:rsidRPr="00EA0BEB">
        <w:rPr>
          <w:rFonts w:ascii="Constantia" w:hAnsi="Constantia"/>
          <w:color w:val="000000"/>
        </w:rPr>
        <w:t xml:space="preserve"> Index </w:t>
      </w:r>
      <w:r w:rsidRPr="00EA0BEB">
        <w:rPr>
          <w:rFonts w:ascii="Constantia" w:hAnsi="Constantia"/>
          <w:color w:val="000000"/>
        </w:rPr>
        <w:t xml:space="preserve">- for disability was included in SILC Survey, the SILC data in Greece have not been analyzed and disseminated by the Hellenic Statistical Authority, </w:t>
      </w:r>
      <w:proofErr w:type="gramStart"/>
      <w:r w:rsidRPr="00EA0BEB">
        <w:rPr>
          <w:rFonts w:ascii="Constantia" w:hAnsi="Constantia"/>
          <w:color w:val="000000"/>
        </w:rPr>
        <w:t>taking into account</w:t>
      </w:r>
      <w:proofErr w:type="gramEnd"/>
      <w:r w:rsidRPr="00EA0BEB">
        <w:rPr>
          <w:rFonts w:ascii="Constantia" w:hAnsi="Constantia"/>
          <w:color w:val="000000"/>
        </w:rPr>
        <w:t xml:space="preserve"> the disability dimension. This activity is now undertaken </w:t>
      </w:r>
      <w:r w:rsidR="00FB1CFD" w:rsidRPr="00EA0BEB">
        <w:rPr>
          <w:rFonts w:ascii="Constantia" w:hAnsi="Constantia"/>
          <w:color w:val="000000"/>
        </w:rPr>
        <w:t>regularly</w:t>
      </w:r>
      <w:r w:rsidRPr="00EA0BEB">
        <w:rPr>
          <w:rFonts w:ascii="Constantia" w:hAnsi="Constantia"/>
          <w:color w:val="000000"/>
        </w:rPr>
        <w:t xml:space="preserve"> by the Observatory on Disability Issues of the National Confederation of Disabled People (NCDP), </w:t>
      </w:r>
      <w:r w:rsidR="00FB1CFD" w:rsidRPr="00EA0BEB">
        <w:rPr>
          <w:rFonts w:ascii="Constantia" w:hAnsi="Constantia"/>
          <w:color w:val="000000"/>
        </w:rPr>
        <w:t>to make</w:t>
      </w:r>
      <w:r w:rsidRPr="00EA0BEB">
        <w:rPr>
          <w:rFonts w:ascii="Constantia" w:hAnsi="Constantia"/>
          <w:color w:val="000000"/>
        </w:rPr>
        <w:t xml:space="preserve"> these data useful in the monitoring of the implementation and protection of persons with disabilities’ rights, as well as to make them widely known and accessible.</w:t>
      </w:r>
    </w:p>
    <w:p w14:paraId="78D69C72" w14:textId="77777777" w:rsidR="00C2389B" w:rsidRPr="00EA0BEB" w:rsidRDefault="00C2389B" w:rsidP="00C2389B">
      <w:pPr>
        <w:pStyle w:val="NormalWeb"/>
        <w:spacing w:line="276" w:lineRule="auto"/>
        <w:jc w:val="both"/>
        <w:rPr>
          <w:rFonts w:ascii="Constantia" w:hAnsi="Constantia"/>
          <w:color w:val="000000"/>
        </w:rPr>
      </w:pPr>
      <w:r w:rsidRPr="00EA0BEB">
        <w:rPr>
          <w:rFonts w:ascii="Constantia" w:hAnsi="Constantia"/>
          <w:color w:val="000000"/>
        </w:rPr>
        <w:t xml:space="preserve">A strategic plan has not yet been drafted for developing a comprehensive data-collection system allowing, thus, for an assessment of the extent to which all persons with disabilities are exercising all their rights under the Convention. </w:t>
      </w:r>
    </w:p>
    <w:p w14:paraId="5C3CBE8B" w14:textId="234CC6D6" w:rsidR="00C2389B" w:rsidRPr="00EA0BEB" w:rsidRDefault="00C2389B" w:rsidP="00C2389B">
      <w:pPr>
        <w:pStyle w:val="NormalWeb"/>
        <w:spacing w:before="0" w:beforeAutospacing="0" w:after="0" w:afterAutospacing="0" w:line="276" w:lineRule="auto"/>
        <w:jc w:val="both"/>
        <w:rPr>
          <w:rFonts w:ascii="Constantia" w:hAnsi="Constantia"/>
          <w:color w:val="000000"/>
        </w:rPr>
      </w:pPr>
      <w:r w:rsidRPr="00EA0BEB">
        <w:rPr>
          <w:rFonts w:ascii="Constantia" w:hAnsi="Constantia"/>
          <w:color w:val="000000"/>
        </w:rPr>
        <w:t xml:space="preserve">A </w:t>
      </w:r>
      <w:r w:rsidR="00FB1CFD" w:rsidRPr="00EA0BEB">
        <w:rPr>
          <w:rFonts w:ascii="Constantia" w:hAnsi="Constantia"/>
          <w:color w:val="000000"/>
        </w:rPr>
        <w:t>notabl</w:t>
      </w:r>
      <w:r w:rsidRPr="00EA0BEB">
        <w:rPr>
          <w:rFonts w:ascii="Constantia" w:hAnsi="Constantia"/>
          <w:color w:val="000000"/>
        </w:rPr>
        <w:t xml:space="preserve">e example which confirms the </w:t>
      </w:r>
      <w:r w:rsidR="00D071EE" w:rsidRPr="00EA0BEB">
        <w:rPr>
          <w:rFonts w:ascii="Constantia" w:hAnsi="Constantia"/>
          <w:color w:val="000000"/>
        </w:rPr>
        <w:t>lack of data</w:t>
      </w:r>
      <w:r w:rsidRPr="00EA0BEB">
        <w:rPr>
          <w:rFonts w:ascii="Constantia" w:hAnsi="Constantia"/>
          <w:color w:val="000000"/>
        </w:rPr>
        <w:t xml:space="preserve"> is that Greece in its “Voluntary National Review on the Implementation of the 2030 Agenda for Sustainable Development-July 2018” does not present any disaggregated data </w:t>
      </w:r>
      <w:proofErr w:type="gramStart"/>
      <w:r w:rsidRPr="00EA0BEB">
        <w:rPr>
          <w:rFonts w:ascii="Constantia" w:hAnsi="Constantia"/>
          <w:color w:val="000000"/>
        </w:rPr>
        <w:t>on the basis of</w:t>
      </w:r>
      <w:proofErr w:type="gramEnd"/>
      <w:r w:rsidRPr="00EA0BEB">
        <w:rPr>
          <w:rFonts w:ascii="Constantia" w:hAnsi="Constantia"/>
          <w:color w:val="000000"/>
        </w:rPr>
        <w:t xml:space="preserve"> disability (General Secretariat of the Government 2018). But, the major problem in relation to the effective integration of the disability dimension in population and social surveys is not the unwillingness of the competent agencies. Instead, it is the lack of capacity of the Hellenic system in the field of disability research, including issues of adaptability and accessibility of the research process, as well as issues of research design </w:t>
      </w:r>
      <w:proofErr w:type="gramStart"/>
      <w:r w:rsidRPr="00EA0BEB">
        <w:rPr>
          <w:rFonts w:ascii="Constantia" w:hAnsi="Constantia"/>
          <w:color w:val="000000"/>
        </w:rPr>
        <w:t>on the basis of</w:t>
      </w:r>
      <w:proofErr w:type="gramEnd"/>
      <w:r w:rsidRPr="00EA0BEB">
        <w:rPr>
          <w:rFonts w:ascii="Constantia" w:hAnsi="Constantia"/>
          <w:color w:val="000000"/>
        </w:rPr>
        <w:t xml:space="preserve"> the social model and the rights-based approach. </w:t>
      </w:r>
    </w:p>
    <w:p w14:paraId="2166C186" w14:textId="77777777" w:rsidR="00C2389B" w:rsidRPr="00EA0BEB" w:rsidRDefault="00C2389B" w:rsidP="00C2389B">
      <w:pPr>
        <w:pStyle w:val="NormalWeb"/>
        <w:spacing w:before="0" w:beforeAutospacing="0" w:after="0" w:afterAutospacing="0" w:line="276" w:lineRule="auto"/>
        <w:jc w:val="both"/>
        <w:rPr>
          <w:rFonts w:ascii="Constantia" w:hAnsi="Constantia"/>
          <w:color w:val="000000"/>
        </w:rPr>
      </w:pPr>
    </w:p>
    <w:p w14:paraId="7E1B0226" w14:textId="096D511C" w:rsidR="00C2389B" w:rsidRPr="00EA0BEB" w:rsidRDefault="00C2389B" w:rsidP="00C2389B">
      <w:pPr>
        <w:spacing w:line="276" w:lineRule="auto"/>
        <w:jc w:val="both"/>
        <w:rPr>
          <w:rFonts w:ascii="Constantia" w:hAnsi="Constantia"/>
          <w:color w:val="000000"/>
        </w:rPr>
      </w:pPr>
      <w:r w:rsidRPr="00EA0BEB">
        <w:rPr>
          <w:rFonts w:ascii="Constantia" w:hAnsi="Constantia"/>
          <w:color w:val="000000"/>
        </w:rPr>
        <w:t>The Hellenic Statistical Authority, considering this gap, is very willing to collaborate and adopt the proposal of the Observatory on Disability Issues of the NCDP. To give an example, currently</w:t>
      </w:r>
      <w:r w:rsidR="00FB1CFD" w:rsidRPr="00EA0BEB">
        <w:rPr>
          <w:rFonts w:ascii="Constantia" w:hAnsi="Constantia"/>
          <w:color w:val="000000"/>
        </w:rPr>
        <w:t>,</w:t>
      </w:r>
      <w:r w:rsidRPr="00EA0BEB">
        <w:rPr>
          <w:rFonts w:ascii="Constantia" w:hAnsi="Constantia"/>
          <w:color w:val="000000"/>
        </w:rPr>
        <w:t xml:space="preserve"> the NCDP Observatory on Disability Issues participates in the National Health Research working group for the development of research questionnaires.</w:t>
      </w:r>
    </w:p>
    <w:p w14:paraId="29B55329" w14:textId="77777777" w:rsidR="00B81EF0" w:rsidRPr="00EA0BEB" w:rsidRDefault="00B81EF0" w:rsidP="00B81EF0">
      <w:pPr>
        <w:pStyle w:val="Heading2"/>
        <w:numPr>
          <w:ilvl w:val="0"/>
          <w:numId w:val="0"/>
        </w:numPr>
        <w:spacing w:after="240"/>
        <w:ind w:left="576" w:hanging="576"/>
        <w:rPr>
          <w:rFonts w:ascii="Constantia" w:eastAsia="Georgia" w:hAnsi="Constantia"/>
          <w:b/>
          <w:bCs w:val="0"/>
          <w:color w:val="C00000"/>
        </w:rPr>
      </w:pPr>
      <w:bookmarkStart w:id="116" w:name="_Toc17654939"/>
      <w:r w:rsidRPr="00EA0BEB">
        <w:rPr>
          <w:rFonts w:ascii="Constantia" w:eastAsia="Georgia" w:hAnsi="Constantia"/>
          <w:b/>
          <w:bCs w:val="0"/>
          <w:color w:val="C00000"/>
        </w:rPr>
        <w:t>NCDP’s response to the CRPD Committee List of Issues</w:t>
      </w:r>
      <w:bookmarkEnd w:id="116"/>
    </w:p>
    <w:p w14:paraId="61FA7F00" w14:textId="67823421" w:rsidR="00E63B05" w:rsidRPr="00EA0BEB" w:rsidRDefault="00E63B05" w:rsidP="00E63B05">
      <w:pPr>
        <w:jc w:val="both"/>
        <w:rPr>
          <w:rFonts w:ascii="Constantia" w:hAnsi="Constantia"/>
          <w:i/>
          <w:iCs/>
          <w:color w:val="0000FF"/>
        </w:rPr>
      </w:pPr>
      <w:r w:rsidRPr="00EA0BEB">
        <w:rPr>
          <w:rFonts w:ascii="Constantia" w:hAnsi="Constantia"/>
          <w:i/>
          <w:iCs/>
          <w:color w:val="0000FF"/>
        </w:rPr>
        <w:t>26.</w:t>
      </w:r>
      <w:r w:rsidR="00FB1CFD" w:rsidRPr="00EA0BEB">
        <w:rPr>
          <w:rFonts w:ascii="Constantia" w:hAnsi="Constantia"/>
          <w:i/>
          <w:iCs/>
          <w:color w:val="0000FF"/>
        </w:rPr>
        <w:t xml:space="preserve"> </w:t>
      </w:r>
      <w:r w:rsidRPr="00EA0BEB">
        <w:rPr>
          <w:rFonts w:ascii="Constantia" w:hAnsi="Constantia"/>
          <w:i/>
          <w:iCs/>
          <w:color w:val="0000FF"/>
        </w:rPr>
        <w:t>Please inform the Committee about the use of the Washington Group Short Set of Questions on Disability by the State party in discharging its obligations under article 31 of the Convention.</w:t>
      </w:r>
    </w:p>
    <w:p w14:paraId="6E4F7EDB" w14:textId="7AC297E8" w:rsidR="00E63B05" w:rsidRPr="00EA0BEB" w:rsidRDefault="00E63B05" w:rsidP="00E63B05">
      <w:pPr>
        <w:jc w:val="both"/>
        <w:rPr>
          <w:rFonts w:ascii="Constantia" w:hAnsi="Constantia"/>
          <w:i/>
          <w:iCs/>
          <w:color w:val="0000FF"/>
        </w:rPr>
      </w:pPr>
    </w:p>
    <w:p w14:paraId="48B55FB5" w14:textId="77777777" w:rsidR="00E63B05" w:rsidRPr="00EA0BEB" w:rsidRDefault="00E63B05" w:rsidP="00ED2396">
      <w:pPr>
        <w:spacing w:line="276" w:lineRule="auto"/>
        <w:jc w:val="both"/>
        <w:rPr>
          <w:rFonts w:ascii="Constantia" w:eastAsia="Georgia" w:hAnsi="Constantia" w:cs="Georgia"/>
        </w:rPr>
      </w:pPr>
      <w:r w:rsidRPr="00EA0BEB">
        <w:rPr>
          <w:rFonts w:ascii="Constantia" w:eastAsia="Georgia" w:hAnsi="Constantia" w:cs="Georgia"/>
          <w:color w:val="0000FF"/>
        </w:rPr>
        <w:lastRenderedPageBreak/>
        <w:t>26</w:t>
      </w:r>
      <w:r w:rsidRPr="00EA0BEB">
        <w:rPr>
          <w:rFonts w:ascii="Constantia" w:eastAsia="Georgia" w:hAnsi="Constantia" w:cs="Georgia"/>
        </w:rPr>
        <w:t>. According to the Law 4488/2017, the Hellenic Statistical Authority is obliged to consult with the NCDP’s Observatory on Disability Issues for further developing statistical data on disability. Within this framework, the Hellenic Statistical Authority accepted the NCDP’s Observatory on Disability Issues proposal to permanently integrate the Washington Group Short Set of Questions on Disability in the Greek questionnaire of annual European Union Survey on Income and Living Conditions (EU-SILC).</w:t>
      </w:r>
    </w:p>
    <w:p w14:paraId="71257493" w14:textId="77777777" w:rsidR="00E63B05" w:rsidRPr="00EA0BEB" w:rsidRDefault="00E63B05" w:rsidP="00ED2396">
      <w:pPr>
        <w:spacing w:line="276" w:lineRule="auto"/>
        <w:jc w:val="both"/>
        <w:rPr>
          <w:rFonts w:ascii="Constantia" w:eastAsia="Georgia" w:hAnsi="Constantia" w:cs="Georgia"/>
        </w:rPr>
      </w:pPr>
      <w:r w:rsidRPr="00EA0BEB">
        <w:rPr>
          <w:rFonts w:ascii="Constantia" w:eastAsia="Georgia" w:hAnsi="Constantia" w:cs="Georgia"/>
        </w:rPr>
        <w:t xml:space="preserve"> </w:t>
      </w:r>
    </w:p>
    <w:p w14:paraId="1D09CB35" w14:textId="2F3955FE" w:rsidR="00E63B05" w:rsidRPr="00EA0BEB" w:rsidRDefault="00E63B05" w:rsidP="00ED2396">
      <w:pPr>
        <w:spacing w:line="276" w:lineRule="auto"/>
        <w:jc w:val="both"/>
        <w:rPr>
          <w:rFonts w:ascii="Constantia" w:hAnsi="Constantia"/>
          <w:i/>
          <w:iCs/>
          <w:color w:val="0000FF"/>
        </w:rPr>
      </w:pPr>
      <w:r w:rsidRPr="00EA0BEB">
        <w:rPr>
          <w:rFonts w:ascii="Constantia" w:eastAsia="Georgia" w:hAnsi="Constantia" w:cs="Georgia"/>
        </w:rPr>
        <w:t>Before the NCDP’s involvement, in the National Health Survey, which runs every 5 years within the frame of the European Statistical Program, there were some questions from the Washington Group extended set of questions on disability, limited on issues related to seeing, hearing and mobility difficulties, while issues and, consequently, data that were related to memory/cognition and communication disabilities have been ignored.</w:t>
      </w:r>
    </w:p>
    <w:p w14:paraId="4D144373" w14:textId="77777777" w:rsidR="00E63B05" w:rsidRPr="00EA0BEB" w:rsidRDefault="00E63B05" w:rsidP="00DE4E93">
      <w:pPr>
        <w:pStyle w:val="Heading2"/>
        <w:numPr>
          <w:ilvl w:val="0"/>
          <w:numId w:val="0"/>
        </w:numPr>
        <w:spacing w:after="120"/>
        <w:rPr>
          <w:rFonts w:ascii="Constantia" w:eastAsia="Georgia" w:hAnsi="Constantia"/>
          <w:b/>
          <w:bCs w:val="0"/>
          <w:color w:val="E36C0A" w:themeColor="accent6" w:themeShade="BF"/>
          <w:sz w:val="26"/>
          <w:szCs w:val="26"/>
        </w:rPr>
      </w:pPr>
      <w:bookmarkStart w:id="117" w:name="_Toc15908856"/>
      <w:bookmarkStart w:id="118" w:name="_Toc17654940"/>
      <w:r w:rsidRPr="00EA0BEB">
        <w:rPr>
          <w:rFonts w:ascii="Constantia" w:eastAsia="Georgia" w:hAnsi="Constantia"/>
          <w:b/>
          <w:bCs w:val="0"/>
          <w:color w:val="C00000"/>
          <w:sz w:val="26"/>
          <w:szCs w:val="26"/>
        </w:rPr>
        <w:t>Recommendations</w:t>
      </w:r>
      <w:bookmarkEnd w:id="117"/>
      <w:bookmarkEnd w:id="118"/>
    </w:p>
    <w:p w14:paraId="3CD713CE" w14:textId="77777777" w:rsidR="00E63B05" w:rsidRPr="00EA0BEB" w:rsidRDefault="00E63B05" w:rsidP="00FE33DF">
      <w:pPr>
        <w:numPr>
          <w:ilvl w:val="0"/>
          <w:numId w:val="14"/>
        </w:numPr>
        <w:spacing w:line="276" w:lineRule="auto"/>
        <w:jc w:val="both"/>
        <w:rPr>
          <w:rFonts w:ascii="Constantia" w:eastAsia="Georgia" w:hAnsi="Constantia" w:cs="Georgia"/>
          <w:bCs/>
          <w:color w:val="000000" w:themeColor="text1"/>
        </w:rPr>
      </w:pPr>
      <w:r w:rsidRPr="00EA0BEB">
        <w:rPr>
          <w:rFonts w:ascii="Constantia" w:eastAsia="Georgia" w:hAnsi="Constantia" w:cs="Georgia"/>
          <w:bCs/>
          <w:color w:val="000000" w:themeColor="text1"/>
        </w:rPr>
        <w:t xml:space="preserve">To develop a National Action Plan </w:t>
      </w:r>
      <w:proofErr w:type="gramStart"/>
      <w:r w:rsidRPr="00EA0BEB">
        <w:rPr>
          <w:rFonts w:ascii="Constantia" w:eastAsia="Georgia" w:hAnsi="Constantia" w:cs="Georgia"/>
          <w:bCs/>
          <w:color w:val="000000" w:themeColor="text1"/>
        </w:rPr>
        <w:t>for the production of</w:t>
      </w:r>
      <w:proofErr w:type="gramEnd"/>
      <w:r w:rsidRPr="00EA0BEB">
        <w:rPr>
          <w:rFonts w:ascii="Constantia" w:eastAsia="Georgia" w:hAnsi="Constantia" w:cs="Georgia"/>
          <w:bCs/>
          <w:color w:val="000000" w:themeColor="text1"/>
        </w:rPr>
        <w:t xml:space="preserve"> the necessary data by policy area, in cooperation with the Observatory on Disability Issues of the NCDP.</w:t>
      </w:r>
    </w:p>
    <w:p w14:paraId="221FA0F3" w14:textId="789ED173" w:rsidR="00E63B05" w:rsidRPr="00EA0BEB" w:rsidRDefault="00E63B05" w:rsidP="00FE33DF">
      <w:pPr>
        <w:numPr>
          <w:ilvl w:val="0"/>
          <w:numId w:val="14"/>
        </w:numPr>
        <w:spacing w:line="276" w:lineRule="auto"/>
        <w:jc w:val="both"/>
        <w:rPr>
          <w:rFonts w:ascii="Constantia" w:eastAsia="Georgia" w:hAnsi="Constantia" w:cs="Georgia"/>
          <w:bCs/>
          <w:color w:val="000000" w:themeColor="text1"/>
        </w:rPr>
      </w:pPr>
      <w:r w:rsidRPr="00EA0BEB">
        <w:rPr>
          <w:rFonts w:ascii="Constantia" w:eastAsia="Georgia" w:hAnsi="Constantia" w:cs="Georgia"/>
          <w:bCs/>
          <w:color w:val="000000" w:themeColor="text1"/>
        </w:rPr>
        <w:t xml:space="preserve">To build the capacity of </w:t>
      </w:r>
      <w:r w:rsidR="005E4CBC" w:rsidRPr="00EA0BEB">
        <w:rPr>
          <w:rFonts w:ascii="Constantia" w:eastAsia="Georgia" w:hAnsi="Constantia" w:cs="Georgia"/>
          <w:bCs/>
          <w:color w:val="000000" w:themeColor="text1"/>
        </w:rPr>
        <w:t xml:space="preserve">the </w:t>
      </w:r>
      <w:r w:rsidRPr="00EA0BEB">
        <w:rPr>
          <w:rFonts w:ascii="Constantia" w:eastAsia="Georgia" w:hAnsi="Constantia" w:cs="Georgia"/>
          <w:bCs/>
          <w:color w:val="000000" w:themeColor="text1"/>
        </w:rPr>
        <w:t xml:space="preserve">Hellenic Statistical System in the development, collection and analysis of data for persons with disabilities </w:t>
      </w:r>
      <w:proofErr w:type="gramStart"/>
      <w:r w:rsidRPr="00EA0BEB">
        <w:rPr>
          <w:rFonts w:ascii="Constantia" w:eastAsia="Georgia" w:hAnsi="Constantia" w:cs="Georgia"/>
          <w:bCs/>
          <w:color w:val="000000" w:themeColor="text1"/>
        </w:rPr>
        <w:t>on the basis of</w:t>
      </w:r>
      <w:proofErr w:type="gramEnd"/>
      <w:r w:rsidRPr="00EA0BEB">
        <w:rPr>
          <w:rFonts w:ascii="Constantia" w:eastAsia="Georgia" w:hAnsi="Constantia" w:cs="Georgia"/>
          <w:bCs/>
          <w:color w:val="000000" w:themeColor="text1"/>
        </w:rPr>
        <w:t xml:space="preserve"> a human rights-based approach to disability</w:t>
      </w:r>
      <w:r w:rsidR="005E4CBC" w:rsidRPr="00EA0BEB">
        <w:rPr>
          <w:rFonts w:ascii="Constantia" w:eastAsia="Georgia" w:hAnsi="Constantia" w:cs="Georgia"/>
          <w:bCs/>
          <w:color w:val="000000" w:themeColor="text1"/>
        </w:rPr>
        <w:t>.</w:t>
      </w:r>
      <w:r w:rsidRPr="00EA0BEB">
        <w:rPr>
          <w:rFonts w:ascii="Constantia" w:eastAsia="Georgia" w:hAnsi="Constantia" w:cs="Georgia"/>
          <w:bCs/>
          <w:color w:val="000000" w:themeColor="text1"/>
        </w:rPr>
        <w:t xml:space="preserve"> - Establish a specialized department at the Hellenic Statistical Authority as a sub-focal point (article 33 of CRPD) cooperating with the Observatory </w:t>
      </w:r>
      <w:r w:rsidRPr="00EA0BEB">
        <w:rPr>
          <w:rFonts w:ascii="Constantia" w:eastAsia="Georgia" w:hAnsi="Constantia" w:cs="Georgia"/>
          <w:bCs/>
          <w:color w:val="000000" w:themeColor="text1"/>
          <w:lang w:val="en-GB"/>
        </w:rPr>
        <w:t>on Disability Issues of NCDP.</w:t>
      </w:r>
    </w:p>
    <w:p w14:paraId="326E5F52" w14:textId="2549D89D" w:rsidR="00E63B05" w:rsidRPr="00EA0BEB" w:rsidRDefault="00E63B05" w:rsidP="00FE33DF">
      <w:pPr>
        <w:numPr>
          <w:ilvl w:val="0"/>
          <w:numId w:val="14"/>
        </w:numPr>
        <w:spacing w:line="276" w:lineRule="auto"/>
        <w:jc w:val="both"/>
        <w:rPr>
          <w:rFonts w:ascii="Constantia" w:eastAsia="Georgia" w:hAnsi="Constantia" w:cs="Georgia"/>
          <w:bCs/>
          <w:color w:val="000000" w:themeColor="text1"/>
        </w:rPr>
      </w:pPr>
      <w:r w:rsidRPr="00EA0BEB">
        <w:rPr>
          <w:rFonts w:ascii="Constantia" w:eastAsia="Georgia" w:hAnsi="Constantia" w:cs="Georgia"/>
          <w:bCs/>
          <w:color w:val="000000" w:themeColor="text1"/>
        </w:rPr>
        <w:t xml:space="preserve">To monitor the obligation of the administrative bodies and authorities </w:t>
      </w:r>
      <w:r w:rsidRPr="00EA0BEB">
        <w:rPr>
          <w:rFonts w:ascii="Constantia" w:eastAsia="Georgia" w:hAnsi="Constantia" w:cs="Georgia"/>
          <w:bCs/>
          <w:color w:val="000000" w:themeColor="text1"/>
          <w:lang w:val="en-GB"/>
        </w:rPr>
        <w:t xml:space="preserve">to collect and update </w:t>
      </w:r>
      <w:r w:rsidRPr="00EA0BEB">
        <w:rPr>
          <w:rFonts w:ascii="Constantia" w:eastAsia="Georgia" w:hAnsi="Constantia" w:cs="Georgia"/>
          <w:bCs/>
          <w:color w:val="000000" w:themeColor="text1"/>
        </w:rPr>
        <w:t xml:space="preserve">disability statistics regarding their areas of responsibility (Law 4488/2017 Government Gazette 137 A, article 62) - Create and </w:t>
      </w:r>
      <w:r w:rsidR="005E4CBC" w:rsidRPr="00EA0BEB">
        <w:rPr>
          <w:rFonts w:ascii="Constantia" w:eastAsia="Georgia" w:hAnsi="Constantia" w:cs="Georgia"/>
          <w:bCs/>
          <w:color w:val="000000" w:themeColor="text1"/>
        </w:rPr>
        <w:t xml:space="preserve">continuously </w:t>
      </w:r>
      <w:r w:rsidRPr="00EA0BEB">
        <w:rPr>
          <w:rFonts w:ascii="Constantia" w:eastAsia="Georgia" w:hAnsi="Constantia" w:cs="Georgia"/>
          <w:bCs/>
          <w:color w:val="000000" w:themeColor="text1"/>
        </w:rPr>
        <w:t>update a relevant register</w:t>
      </w:r>
      <w:r w:rsidR="00FB1CFD" w:rsidRPr="00EA0BEB">
        <w:rPr>
          <w:rFonts w:ascii="Constantia" w:eastAsia="Georgia" w:hAnsi="Constantia" w:cs="Georgia"/>
          <w:bCs/>
          <w:color w:val="000000" w:themeColor="text1"/>
        </w:rPr>
        <w:t xml:space="preserve"> </w:t>
      </w:r>
      <w:r w:rsidRPr="00EA0BEB">
        <w:rPr>
          <w:rFonts w:ascii="Constantia" w:eastAsia="Georgia" w:hAnsi="Constantia" w:cs="Georgia"/>
          <w:bCs/>
          <w:color w:val="000000" w:themeColor="text1"/>
        </w:rPr>
        <w:t>in each sub-focal point.</w:t>
      </w:r>
    </w:p>
    <w:p w14:paraId="3A21E4C8" w14:textId="77777777" w:rsidR="004A4EBA" w:rsidRPr="00EA0BEB" w:rsidRDefault="004A4EBA" w:rsidP="00E63B05">
      <w:pPr>
        <w:pStyle w:val="Heading1"/>
        <w:numPr>
          <w:ilvl w:val="0"/>
          <w:numId w:val="0"/>
        </w:numPr>
        <w:spacing w:before="480" w:after="240" w:line="276" w:lineRule="auto"/>
        <w:ind w:left="432" w:hanging="432"/>
        <w:rPr>
          <w:rFonts w:ascii="Constantia" w:hAnsi="Constantia"/>
          <w:b/>
          <w:color w:val="339966"/>
          <w:szCs w:val="28"/>
        </w:rPr>
      </w:pPr>
      <w:bookmarkStart w:id="119" w:name="_Toc17654941"/>
      <w:r w:rsidRPr="00EA0BEB">
        <w:rPr>
          <w:rFonts w:ascii="Constantia" w:hAnsi="Constantia"/>
          <w:b/>
          <w:color w:val="339966"/>
          <w:szCs w:val="28"/>
        </w:rPr>
        <w:t>Article 32 – International Cooperation</w:t>
      </w:r>
      <w:bookmarkEnd w:id="119"/>
    </w:p>
    <w:p w14:paraId="41529B1B" w14:textId="2C27DFA7" w:rsidR="004A4EBA" w:rsidRPr="00EA0BEB" w:rsidRDefault="004A4EBA" w:rsidP="004A4EBA">
      <w:pPr>
        <w:spacing w:line="276" w:lineRule="auto"/>
        <w:jc w:val="both"/>
        <w:rPr>
          <w:rFonts w:ascii="Constantia" w:eastAsia="Georgia" w:hAnsi="Constantia" w:cs="Georgia"/>
        </w:rPr>
      </w:pPr>
      <w:r w:rsidRPr="00EA0BEB">
        <w:rPr>
          <w:rFonts w:ascii="Constantia" w:eastAsia="Georgia" w:hAnsi="Constantia" w:cs="Georgia"/>
        </w:rPr>
        <w:t xml:space="preserve">The International Development Cooperation Department (YDAS) is an independent authority of the Ministry of Foreign Affairs and constitutes both the national development and humanitarian mechanism and the agency for designing and shaping the development strategy. Among other things, YDAS is responsible for: </w:t>
      </w:r>
      <w:proofErr w:type="spellStart"/>
      <w:r w:rsidRPr="00EA0BEB">
        <w:rPr>
          <w:rFonts w:ascii="Constantia" w:eastAsia="Georgia" w:hAnsi="Constantia" w:cs="Georgia"/>
        </w:rPr>
        <w:t>i</w:t>
      </w:r>
      <w:proofErr w:type="spellEnd"/>
      <w:r w:rsidRPr="00EA0BEB">
        <w:rPr>
          <w:rFonts w:ascii="Constantia" w:eastAsia="Georgia" w:hAnsi="Constantia" w:cs="Georgia"/>
        </w:rPr>
        <w:t xml:space="preserve">) managing the state budget allocation for the development aid </w:t>
      </w:r>
      <w:r w:rsidRPr="00EA0BEB">
        <w:rPr>
          <w:rFonts w:ascii="Constantia" w:eastAsia="Georgia" w:hAnsi="Constantia" w:cs="Georgia"/>
        </w:rPr>
        <w:lastRenderedPageBreak/>
        <w:t xml:space="preserve">through the Ministry of Foreign Affairs; ii) making suggestions to the Inter-ministerial Committee on the Organization and Coordination of International Economic Relations regarding Greece’s strategy for development policy, iii) coordinating and promoting actions and programs of humanitarian and development aid in developing countries, iv) representing Greece on issues of development cooperation within the framework of the EU, the Development Assistance Committee (DAC) of the OECD and of other International or Regional Organizations, and so on. YDAS maintains a Special Registry of Non-Governmental Organizations for the implementation of humanitarian and development aid actions and programs. Since 2011, however, the YDAS operation has been suspended. Based on the existing registration </w:t>
      </w:r>
      <w:r w:rsidR="00B20839" w:rsidRPr="00EA0BEB">
        <w:rPr>
          <w:rFonts w:ascii="Constantia" w:eastAsia="Georgia" w:hAnsi="Constantia" w:cs="Georgia"/>
        </w:rPr>
        <w:t>criteria that are subsidized by the government</w:t>
      </w:r>
      <w:r w:rsidRPr="00EA0BEB">
        <w:rPr>
          <w:rFonts w:ascii="Constantia" w:eastAsia="Georgia" w:hAnsi="Constantia" w:cs="Georgia"/>
        </w:rPr>
        <w:t xml:space="preserve"> disability organizations cannot enter the Special Registry NGOs, since one of the registration preconditions is that "In NGOs Special Registry cannot be registered Organizations that are related to the public, wider public sector or regional/local government organization of any level”.</w:t>
      </w:r>
    </w:p>
    <w:p w14:paraId="19153B78" w14:textId="77777777" w:rsidR="004A4EBA" w:rsidRPr="00EA0BEB" w:rsidRDefault="004A4EBA" w:rsidP="004A4EBA">
      <w:pPr>
        <w:spacing w:line="276" w:lineRule="auto"/>
        <w:jc w:val="both"/>
        <w:rPr>
          <w:rFonts w:ascii="Constantia" w:eastAsia="Georgia" w:hAnsi="Constantia" w:cs="Georgia"/>
        </w:rPr>
      </w:pPr>
      <w:r w:rsidRPr="00EA0BEB">
        <w:rPr>
          <w:rFonts w:ascii="Constantia" w:eastAsia="Georgia" w:hAnsi="Constantia" w:cs="Georgia"/>
        </w:rPr>
        <w:t xml:space="preserve"> </w:t>
      </w:r>
    </w:p>
    <w:p w14:paraId="5E972A35" w14:textId="1739D514" w:rsidR="004A4EBA" w:rsidRPr="00EA0BEB" w:rsidRDefault="004A4EBA" w:rsidP="004A4EBA">
      <w:pPr>
        <w:spacing w:line="276" w:lineRule="auto"/>
        <w:jc w:val="both"/>
        <w:rPr>
          <w:rFonts w:ascii="Constantia" w:eastAsia="Georgia" w:hAnsi="Constantia" w:cs="Georgia"/>
        </w:rPr>
      </w:pPr>
      <w:r w:rsidRPr="00EA0BEB">
        <w:rPr>
          <w:rFonts w:ascii="Constantia" w:eastAsia="Georgia" w:hAnsi="Constantia" w:cs="Georgia"/>
        </w:rPr>
        <w:t>Concerning the Agenda 2030, the Office of Coordination, Institutional, International and European Affairs (OCIIEA) of the General Secretariat of the Government (GSG) has been designated as the main governmental structure for coordinating and monitoring the Sustainable Development Goals (SDGs) at a national level (</w:t>
      </w:r>
      <w:r w:rsidR="00B20839" w:rsidRPr="00EA0BEB">
        <w:rPr>
          <w:rFonts w:ascii="Constantia" w:hAnsi="Constantia"/>
        </w:rPr>
        <w:t xml:space="preserve">Government </w:t>
      </w:r>
      <w:r w:rsidRPr="00EA0BEB">
        <w:rPr>
          <w:rFonts w:ascii="Constantia" w:eastAsia="Georgia" w:hAnsi="Constantia" w:cs="Georgia"/>
        </w:rPr>
        <w:t>Gazette 2016</w:t>
      </w:r>
      <w:r w:rsidR="00B20839" w:rsidRPr="00EA0BEB">
        <w:rPr>
          <w:rFonts w:ascii="Constantia" w:eastAsia="Georgia" w:hAnsi="Constantia" w:cs="Georgia"/>
        </w:rPr>
        <w:t>b</w:t>
      </w:r>
      <w:r w:rsidRPr="00EA0BEB">
        <w:rPr>
          <w:rFonts w:ascii="Constantia" w:eastAsia="Georgia" w:hAnsi="Constantia" w:cs="Georgia"/>
        </w:rPr>
        <w:t>). In July 2018, Greece submitted the «Voluntary National Review on the implementation of the 2030 Agenda for sustainable development».</w:t>
      </w:r>
      <w:r w:rsidRPr="00EA0BEB">
        <w:rPr>
          <w:rFonts w:ascii="Constantia" w:eastAsia="Georgia" w:hAnsi="Constantia" w:cs="Georgia"/>
          <w:b/>
          <w:bCs/>
          <w:color w:val="339966"/>
          <w:vertAlign w:val="superscript"/>
        </w:rPr>
        <w:footnoteReference w:id="44"/>
      </w:r>
      <w:r w:rsidRPr="00EA0BEB">
        <w:rPr>
          <w:rFonts w:ascii="Constantia" w:eastAsia="Georgia" w:hAnsi="Constantia" w:cs="Georgia"/>
          <w:b/>
          <w:bCs/>
          <w:color w:val="339966"/>
        </w:rPr>
        <w:t xml:space="preserve"> </w:t>
      </w:r>
      <w:r w:rsidRPr="00EA0BEB">
        <w:rPr>
          <w:rFonts w:ascii="Constantia" w:eastAsia="Georgia" w:hAnsi="Constantia" w:cs="Georgia"/>
        </w:rPr>
        <w:t>The NCDP</w:t>
      </w:r>
      <w:r w:rsidRPr="00EA0BEB">
        <w:rPr>
          <w:rFonts w:ascii="Constantia" w:eastAsia="Georgia" w:hAnsi="Constantia" w:cs="Georgia"/>
          <w:color w:val="FF0000"/>
        </w:rPr>
        <w:t xml:space="preserve"> </w:t>
      </w:r>
      <w:r w:rsidRPr="00EA0BEB">
        <w:rPr>
          <w:rFonts w:ascii="Constantia" w:eastAsia="Georgia" w:hAnsi="Constantia" w:cs="Georgia"/>
        </w:rPr>
        <w:t>was not invited directly to participate in the consultation process for the preparation of this review. It was involved, however, as a member of the Economic and Social Committee of Greece (p. 23). The CRPD is mentioned three times in the Voluntary National Report. Also, there is a specific example about the access of students with disabilities and/or special educational needs to the available educational material, software, and infrastructure, which falls into the provisions of Article 24 of the Connection. However, the non-integration of the disability dimension into the indicators for monitoring the implementation of SDGs</w:t>
      </w:r>
      <w:r w:rsidRPr="00EA0BEB">
        <w:rPr>
          <w:rFonts w:ascii="Constantia" w:eastAsia="Georgia" w:hAnsi="Constantia" w:cs="Georgia"/>
          <w:color w:val="FF0000"/>
        </w:rPr>
        <w:t xml:space="preserve"> </w:t>
      </w:r>
      <w:r w:rsidRPr="00EA0BEB">
        <w:rPr>
          <w:rFonts w:ascii="Constantia" w:eastAsia="Georgia" w:hAnsi="Constantia" w:cs="Georgia"/>
        </w:rPr>
        <w:t>at a national level</w:t>
      </w:r>
      <w:r w:rsidRPr="00EA0BEB">
        <w:rPr>
          <w:rFonts w:ascii="Constantia" w:eastAsia="Georgia" w:hAnsi="Constantia" w:cs="Georgia"/>
          <w:vertAlign w:val="superscript"/>
        </w:rPr>
        <w:footnoteReference w:id="45"/>
      </w:r>
      <w:r w:rsidRPr="00EA0BEB">
        <w:rPr>
          <w:rFonts w:ascii="Constantia" w:eastAsia="Georgia" w:hAnsi="Constantia" w:cs="Georgia"/>
        </w:rPr>
        <w:t xml:space="preserve"> constitutes an essential shortcoming. The roots of this issue are that the Hellenic Statistical </w:t>
      </w:r>
      <w:r w:rsidRPr="00EA0BEB">
        <w:rPr>
          <w:rFonts w:ascii="Constantia" w:eastAsia="Georgia" w:hAnsi="Constantia" w:cs="Georgia"/>
        </w:rPr>
        <w:lastRenderedPageBreak/>
        <w:t>Authority and the bodies of the Hellenic Statistical System, as well, have not collaborated with the NCDP Observatory on Disability Issues, as foresees article 68, para. 3 of the Law 4488/2017.</w:t>
      </w:r>
    </w:p>
    <w:p w14:paraId="683B1542" w14:textId="77777777" w:rsidR="004A4EBA" w:rsidRPr="00EA0BEB" w:rsidRDefault="004A4EBA" w:rsidP="004A4EBA">
      <w:pPr>
        <w:spacing w:line="276" w:lineRule="auto"/>
        <w:jc w:val="both"/>
        <w:rPr>
          <w:rFonts w:ascii="Constantia" w:eastAsia="Georgia" w:hAnsi="Constantia" w:cs="Georgia"/>
        </w:rPr>
      </w:pPr>
      <w:r w:rsidRPr="00EA0BEB">
        <w:rPr>
          <w:rFonts w:ascii="Constantia" w:eastAsia="Georgia" w:hAnsi="Constantia" w:cs="Georgia"/>
        </w:rPr>
        <w:t xml:space="preserve"> </w:t>
      </w:r>
    </w:p>
    <w:p w14:paraId="52D0E08A" w14:textId="5607F9F4" w:rsidR="004A4EBA" w:rsidRPr="00EA0BEB" w:rsidRDefault="004A4EBA" w:rsidP="004A4EBA">
      <w:pPr>
        <w:spacing w:line="276" w:lineRule="auto"/>
        <w:jc w:val="both"/>
        <w:rPr>
          <w:rFonts w:ascii="Constantia" w:eastAsia="Georgia" w:hAnsi="Constantia" w:cs="Georgia"/>
        </w:rPr>
      </w:pPr>
      <w:r w:rsidRPr="00EA0BEB">
        <w:rPr>
          <w:rFonts w:ascii="Constantia" w:eastAsia="Georgia" w:hAnsi="Constantia" w:cs="Georgia"/>
        </w:rPr>
        <w:t xml:space="preserve">Regarding the European Territorial Cooperation programs, which are co-funded by EU and national funds, the principle of non-discrimination based on disability and the criterion of accessibility to persons with disabilities have been mainstreamed into the guiding principles for the selection of </w:t>
      </w:r>
      <w:r w:rsidR="005E4CBC" w:rsidRPr="00EA0BEB">
        <w:rPr>
          <w:rFonts w:ascii="Constantia" w:eastAsia="Georgia" w:hAnsi="Constantia" w:cs="Georgia"/>
        </w:rPr>
        <w:t>programs</w:t>
      </w:r>
      <w:r w:rsidRPr="00EA0BEB">
        <w:rPr>
          <w:rFonts w:ascii="Constantia" w:eastAsia="Georgia" w:hAnsi="Constantia" w:cs="Georgia"/>
        </w:rPr>
        <w:t>. In these programs, targeted actions in favor of persons with disabilities have been included because of the close collaboration between the NCDP and the National Coordination Authority of the Partnership Agreement 2014 -2020.</w:t>
      </w:r>
    </w:p>
    <w:p w14:paraId="4CF5A0C1" w14:textId="77777777" w:rsidR="00B81EF0" w:rsidRPr="00EA0BEB" w:rsidRDefault="00B81EF0" w:rsidP="00B81EF0">
      <w:pPr>
        <w:pStyle w:val="Heading2"/>
        <w:numPr>
          <w:ilvl w:val="0"/>
          <w:numId w:val="0"/>
        </w:numPr>
        <w:spacing w:after="240"/>
        <w:ind w:left="576" w:hanging="576"/>
        <w:rPr>
          <w:rFonts w:ascii="Constantia" w:eastAsia="Georgia" w:hAnsi="Constantia"/>
          <w:b/>
          <w:bCs w:val="0"/>
          <w:color w:val="C00000"/>
        </w:rPr>
      </w:pPr>
      <w:bookmarkStart w:id="120" w:name="_Toc17654942"/>
      <w:r w:rsidRPr="00EA0BEB">
        <w:rPr>
          <w:rFonts w:ascii="Constantia" w:eastAsia="Georgia" w:hAnsi="Constantia"/>
          <w:b/>
          <w:bCs w:val="0"/>
          <w:color w:val="C00000"/>
        </w:rPr>
        <w:t>NCDP’s response to the CRPD Committee List of Issues</w:t>
      </w:r>
      <w:bookmarkEnd w:id="120"/>
    </w:p>
    <w:p w14:paraId="02996E9D" w14:textId="42CD024F" w:rsidR="00E63B05" w:rsidRPr="00EA0BEB" w:rsidRDefault="00E63B05" w:rsidP="00E63B05">
      <w:pPr>
        <w:jc w:val="both"/>
        <w:rPr>
          <w:rFonts w:ascii="Constantia" w:hAnsi="Constantia"/>
          <w:i/>
          <w:iCs/>
          <w:color w:val="0000FF"/>
        </w:rPr>
      </w:pPr>
      <w:r w:rsidRPr="00EA0BEB">
        <w:rPr>
          <w:rFonts w:ascii="Constantia" w:hAnsi="Constantia"/>
          <w:i/>
          <w:iCs/>
          <w:color w:val="0000FF"/>
        </w:rPr>
        <w:t>27. Please inform the Committee about the measures taken to ensure adherence to the Convention in the national implementation of the 2030 Agenda for Sustainable Development and the Sustainable Development Goals.</w:t>
      </w:r>
    </w:p>
    <w:p w14:paraId="533527F8" w14:textId="77777777" w:rsidR="00E63B05" w:rsidRPr="00EA0BEB" w:rsidRDefault="00E63B05" w:rsidP="00E63B05">
      <w:pPr>
        <w:jc w:val="both"/>
        <w:rPr>
          <w:rFonts w:ascii="Constantia" w:hAnsi="Constantia"/>
          <w:i/>
          <w:iCs/>
          <w:color w:val="0000FF"/>
        </w:rPr>
      </w:pPr>
    </w:p>
    <w:p w14:paraId="2F8D4757" w14:textId="76B4026F" w:rsidR="00E63B05" w:rsidRPr="00EA0BEB" w:rsidRDefault="00E63B05" w:rsidP="00ED2396">
      <w:pPr>
        <w:spacing w:line="276" w:lineRule="auto"/>
        <w:jc w:val="both"/>
        <w:rPr>
          <w:rFonts w:ascii="Constantia" w:hAnsi="Constantia"/>
          <w:i/>
          <w:iCs/>
          <w:color w:val="0000FF"/>
        </w:rPr>
      </w:pPr>
      <w:r w:rsidRPr="00EA0BEB">
        <w:rPr>
          <w:rFonts w:ascii="Constantia" w:eastAsia="Georgia" w:hAnsi="Constantia" w:cs="Georgia"/>
          <w:color w:val="0000FF"/>
        </w:rPr>
        <w:t xml:space="preserve">27. </w:t>
      </w:r>
      <w:r w:rsidRPr="00EA0BEB">
        <w:rPr>
          <w:rFonts w:ascii="Constantia" w:eastAsia="Georgia" w:hAnsi="Constantia" w:cs="Georgia"/>
        </w:rPr>
        <w:t>To begin with, the Greek disability movement participated in the consultation process for the preparation of the “Voluntary National Review on the implementation of the 2030 Agenda for sustainable development” through its umbrella organization (NCDP) as a member of the Economic and Social Committee of Greece. The Voluntary National Review includes three specific references to the CRPR and 11 explicit references to persons/women/children with disabilities under the SDGs 4,5, 7, 8, 11 και 16. The human rights-based approach to disability, however, has not been mainstreamed into the indicators that the Greek government already developed</w:t>
      </w:r>
      <w:r w:rsidRPr="00EA0BEB">
        <w:rPr>
          <w:rFonts w:ascii="Constantia" w:eastAsia="Georgia" w:hAnsi="Constantia" w:cs="Georgia"/>
          <w:color w:val="FF0000"/>
        </w:rPr>
        <w:t xml:space="preserve"> </w:t>
      </w:r>
      <w:r w:rsidRPr="00EA0BEB">
        <w:rPr>
          <w:rFonts w:ascii="Constantia" w:eastAsia="Georgia" w:hAnsi="Constantia" w:cs="Georgia"/>
        </w:rPr>
        <w:t>for the monitoring of the implementation of SDGs at a national level.</w:t>
      </w:r>
    </w:p>
    <w:p w14:paraId="59F6B304" w14:textId="77777777" w:rsidR="00E63B05" w:rsidRPr="00EA0BEB" w:rsidRDefault="00E63B05" w:rsidP="00DE4E93">
      <w:pPr>
        <w:pStyle w:val="Heading2"/>
        <w:numPr>
          <w:ilvl w:val="0"/>
          <w:numId w:val="0"/>
        </w:numPr>
        <w:spacing w:after="120"/>
        <w:rPr>
          <w:rFonts w:ascii="Constantia" w:eastAsia="Georgia" w:hAnsi="Constantia"/>
          <w:b/>
          <w:bCs w:val="0"/>
          <w:color w:val="C00000"/>
          <w:sz w:val="26"/>
          <w:szCs w:val="26"/>
        </w:rPr>
      </w:pPr>
      <w:bookmarkStart w:id="121" w:name="_Toc15908859"/>
      <w:bookmarkStart w:id="122" w:name="_Toc17654943"/>
      <w:r w:rsidRPr="00EA0BEB">
        <w:rPr>
          <w:rFonts w:ascii="Constantia" w:eastAsia="Georgia" w:hAnsi="Constantia"/>
          <w:b/>
          <w:bCs w:val="0"/>
          <w:color w:val="C00000"/>
          <w:sz w:val="26"/>
          <w:szCs w:val="26"/>
        </w:rPr>
        <w:t>Recommendations</w:t>
      </w:r>
      <w:bookmarkEnd w:id="121"/>
      <w:bookmarkEnd w:id="122"/>
    </w:p>
    <w:p w14:paraId="1A157220" w14:textId="77777777" w:rsidR="00E63B05" w:rsidRPr="00EA0BEB" w:rsidRDefault="00E63B05" w:rsidP="00FE33DF">
      <w:pPr>
        <w:numPr>
          <w:ilvl w:val="0"/>
          <w:numId w:val="14"/>
        </w:numPr>
        <w:spacing w:line="276" w:lineRule="auto"/>
        <w:jc w:val="both"/>
        <w:rPr>
          <w:rFonts w:ascii="Constantia" w:eastAsia="Georgia" w:hAnsi="Constantia" w:cs="Georgia"/>
          <w:bCs/>
        </w:rPr>
      </w:pPr>
      <w:r w:rsidRPr="00EA0BEB">
        <w:rPr>
          <w:rFonts w:ascii="Constantia" w:eastAsia="Georgia" w:hAnsi="Constantia" w:cs="Georgia"/>
          <w:bCs/>
        </w:rPr>
        <w:t xml:space="preserve">To review the existing registration criteria and/or preconditions of the Special Registry of Non-Governmental Organizations of the International Development Cooperation Department (YDAS) </w:t>
      </w:r>
      <w:proofErr w:type="gramStart"/>
      <w:r w:rsidRPr="00EA0BEB">
        <w:rPr>
          <w:rFonts w:ascii="Constantia" w:eastAsia="Georgia" w:hAnsi="Constantia" w:cs="Georgia"/>
          <w:bCs/>
        </w:rPr>
        <w:t>so as to</w:t>
      </w:r>
      <w:proofErr w:type="gramEnd"/>
      <w:r w:rsidRPr="00EA0BEB">
        <w:rPr>
          <w:rFonts w:ascii="Constantia" w:eastAsia="Georgia" w:hAnsi="Constantia" w:cs="Georgia"/>
          <w:bCs/>
        </w:rPr>
        <w:t xml:space="preserve"> -when the Registry starts its operation again- disability organizations can participate in humanitarian and development aid actions and programs.</w:t>
      </w:r>
    </w:p>
    <w:p w14:paraId="0EB2CA5C" w14:textId="502C54FF" w:rsidR="00E63B05" w:rsidRPr="00EA0BEB" w:rsidRDefault="00E63B05" w:rsidP="00FE33DF">
      <w:pPr>
        <w:numPr>
          <w:ilvl w:val="0"/>
          <w:numId w:val="14"/>
        </w:numPr>
        <w:spacing w:line="276" w:lineRule="auto"/>
        <w:jc w:val="both"/>
        <w:rPr>
          <w:rFonts w:ascii="Constantia" w:eastAsia="Georgia" w:hAnsi="Constantia" w:cs="Georgia"/>
          <w:bCs/>
        </w:rPr>
      </w:pPr>
      <w:r w:rsidRPr="00EA0BEB">
        <w:rPr>
          <w:rFonts w:ascii="Constantia" w:eastAsia="Georgia" w:hAnsi="Constantia" w:cs="Georgia"/>
          <w:bCs/>
        </w:rPr>
        <w:t xml:space="preserve">The Hellenic Statistical Authority and the bodies of the Greek Statistical System, as well, should collaborate with the NCDP Observatory on Disability Issues for mainstreaming disability and the human rights </w:t>
      </w:r>
      <w:r w:rsidRPr="00EA0BEB">
        <w:rPr>
          <w:rFonts w:ascii="Constantia" w:eastAsia="Georgia" w:hAnsi="Constantia" w:cs="Georgia"/>
          <w:bCs/>
        </w:rPr>
        <w:lastRenderedPageBreak/>
        <w:t>approach to disability</w:t>
      </w:r>
      <w:r w:rsidRPr="00EA0BEB">
        <w:rPr>
          <w:rFonts w:ascii="Constantia" w:eastAsia="Georgia" w:hAnsi="Constantia" w:cs="Georgia"/>
          <w:bCs/>
          <w:color w:val="FF0000"/>
        </w:rPr>
        <w:t xml:space="preserve"> </w:t>
      </w:r>
      <w:r w:rsidRPr="00EA0BEB">
        <w:rPr>
          <w:rFonts w:ascii="Constantia" w:eastAsia="Georgia" w:hAnsi="Constantia" w:cs="Georgia"/>
          <w:bCs/>
        </w:rPr>
        <w:t xml:space="preserve">into the monitoring indicators for the implementation of </w:t>
      </w:r>
      <w:r w:rsidR="005E4CBC" w:rsidRPr="00EA0BEB">
        <w:rPr>
          <w:rFonts w:ascii="Constantia" w:eastAsia="Georgia" w:hAnsi="Constantia" w:cs="Georgia"/>
          <w:bCs/>
        </w:rPr>
        <w:t xml:space="preserve">the </w:t>
      </w:r>
      <w:r w:rsidRPr="00EA0BEB">
        <w:rPr>
          <w:rFonts w:ascii="Constantia" w:eastAsia="Georgia" w:hAnsi="Constantia" w:cs="Georgia"/>
          <w:bCs/>
        </w:rPr>
        <w:t xml:space="preserve">SDGs at the national level.  </w:t>
      </w:r>
    </w:p>
    <w:p w14:paraId="570F0B7B" w14:textId="77777777" w:rsidR="004A4EBA" w:rsidRPr="00EA0BEB" w:rsidRDefault="004A4EBA" w:rsidP="004A4EBA">
      <w:pPr>
        <w:pStyle w:val="Heading1"/>
        <w:numPr>
          <w:ilvl w:val="0"/>
          <w:numId w:val="0"/>
        </w:numPr>
        <w:spacing w:before="480" w:after="240" w:line="276" w:lineRule="auto"/>
        <w:ind w:left="431" w:hanging="431"/>
        <w:jc w:val="both"/>
        <w:rPr>
          <w:rFonts w:ascii="Constantia" w:hAnsi="Constantia"/>
          <w:b/>
          <w:color w:val="339966"/>
        </w:rPr>
      </w:pPr>
      <w:bookmarkStart w:id="123" w:name="_Toc17654944"/>
      <w:r w:rsidRPr="00EA0BEB">
        <w:rPr>
          <w:rFonts w:ascii="Constantia" w:hAnsi="Constantia"/>
          <w:b/>
          <w:color w:val="339966"/>
        </w:rPr>
        <w:t>Article 33 – National Implementation and Monitoring</w:t>
      </w:r>
      <w:bookmarkEnd w:id="123"/>
    </w:p>
    <w:p w14:paraId="63CB2174" w14:textId="41252E3F" w:rsidR="004A4EBA" w:rsidRPr="00EA0BEB" w:rsidRDefault="004A4EBA" w:rsidP="004A4EBA">
      <w:pPr>
        <w:spacing w:line="276" w:lineRule="auto"/>
        <w:jc w:val="both"/>
        <w:rPr>
          <w:rFonts w:ascii="Constantia" w:eastAsia="Georgia" w:hAnsi="Constantia" w:cs="Georgia"/>
        </w:rPr>
      </w:pPr>
      <w:r w:rsidRPr="00EA0BEB">
        <w:rPr>
          <w:rFonts w:ascii="Constantia" w:eastAsia="Georgia" w:hAnsi="Constantia" w:cs="Georgia"/>
        </w:rPr>
        <w:t>With the enactment of Law 4488/2017, the Minister of State has the responsibility as the coordinating mechanism, the General Secretariat of Human Rights has been defined as the main focal point</w:t>
      </w:r>
      <w:r w:rsidR="005E4CBC" w:rsidRPr="00EA0BEB">
        <w:rPr>
          <w:rFonts w:ascii="Constantia" w:eastAsia="Georgia" w:hAnsi="Constantia" w:cs="Georgia"/>
        </w:rPr>
        <w:t>,</w:t>
      </w:r>
      <w:r w:rsidRPr="00EA0BEB">
        <w:rPr>
          <w:rFonts w:ascii="Constantia" w:eastAsia="Georgia" w:hAnsi="Constantia" w:cs="Georgia"/>
        </w:rPr>
        <w:t xml:space="preserve"> while there are also sub-focal points at all Ministries of the Greek state as well as at all regions and municipalities of the Greek territory (</w:t>
      </w:r>
      <w:r w:rsidR="00D01431" w:rsidRPr="00EA0BEB">
        <w:rPr>
          <w:rFonts w:ascii="Constantia" w:eastAsia="Georgia" w:hAnsi="Constantia" w:cs="Georgia"/>
        </w:rPr>
        <w:t>Government Gazette 2017</w:t>
      </w:r>
      <w:r w:rsidR="002D5157" w:rsidRPr="00EA0BEB">
        <w:rPr>
          <w:rFonts w:ascii="Constantia" w:eastAsia="Georgia" w:hAnsi="Constantia" w:cs="Georgia"/>
        </w:rPr>
        <w:t>a</w:t>
      </w:r>
      <w:r w:rsidRPr="00EA0BEB">
        <w:rPr>
          <w:rFonts w:ascii="Constantia" w:eastAsia="Georgia" w:hAnsi="Constantia" w:cs="Georgia"/>
        </w:rPr>
        <w:t>). However, it is unclear if and how the focal points -the main focal point and the sub-focal points- are operated or how the sub-focal points communicate or collaborate with the main focal point as well as who works on them. It is not clear if the focal and the sub- focal points have been officially established and what will take to staff them and have them work. Also, the communication between the main focal point, that is, the General Secretariat of Human Rights, and the NCDP is too weak or even non-existe</w:t>
      </w:r>
      <w:r w:rsidR="0064369D" w:rsidRPr="00EA0BEB">
        <w:rPr>
          <w:rFonts w:ascii="Constantia" w:eastAsia="Georgia" w:hAnsi="Constantia" w:cs="Georgia"/>
        </w:rPr>
        <w:t>d</w:t>
      </w:r>
      <w:r w:rsidRPr="00EA0BEB">
        <w:rPr>
          <w:rFonts w:ascii="Constantia" w:eastAsia="Georgia" w:hAnsi="Constantia" w:cs="Georgia"/>
        </w:rPr>
        <w:t>. The same applies to the coordination mechanism and its role for the proper implementation of the Convention, e.g., how the mechanism coordinates and controls the role of the other ministries that also participate in the proper implementation and promotion of the Convention, or how it collaborates with the main focal point and/or other public bodies, and so on. The mechanism appears only as a Minister of State’s partner with a Facebook page. As for the communication between the mechanism and the NCDP</w:t>
      </w:r>
      <w:r w:rsidR="00FB1CFD" w:rsidRPr="00EA0BEB">
        <w:rPr>
          <w:rFonts w:ascii="Constantia" w:eastAsia="Georgia" w:hAnsi="Constantia" w:cs="Georgia"/>
        </w:rPr>
        <w:t>, it</w:t>
      </w:r>
      <w:r w:rsidRPr="00EA0BEB">
        <w:rPr>
          <w:rFonts w:ascii="Constantia" w:eastAsia="Georgia" w:hAnsi="Constantia" w:cs="Georgia"/>
        </w:rPr>
        <w:t xml:space="preserve"> is </w:t>
      </w:r>
      <w:proofErr w:type="gramStart"/>
      <w:r w:rsidRPr="00EA0BEB">
        <w:rPr>
          <w:rFonts w:ascii="Constantia" w:eastAsia="Georgia" w:hAnsi="Constantia" w:cs="Georgia"/>
        </w:rPr>
        <w:t>sufficient</w:t>
      </w:r>
      <w:proofErr w:type="gramEnd"/>
      <w:r w:rsidRPr="00EA0BEB">
        <w:rPr>
          <w:rFonts w:ascii="Constantia" w:eastAsia="Georgia" w:hAnsi="Constantia" w:cs="Georgia"/>
        </w:rPr>
        <w:t>.</w:t>
      </w:r>
    </w:p>
    <w:p w14:paraId="02CF58C1" w14:textId="77777777" w:rsidR="004A4EBA" w:rsidRPr="00EA0BEB" w:rsidRDefault="004A4EBA" w:rsidP="004A4EBA">
      <w:pPr>
        <w:spacing w:line="276" w:lineRule="auto"/>
        <w:jc w:val="both"/>
        <w:rPr>
          <w:rFonts w:ascii="Constantia" w:eastAsia="Georgia" w:hAnsi="Constantia" w:cs="Georgia"/>
        </w:rPr>
      </w:pPr>
      <w:r w:rsidRPr="00EA0BEB">
        <w:rPr>
          <w:rFonts w:ascii="Constantia" w:eastAsia="Georgia" w:hAnsi="Constantia" w:cs="Georgia"/>
        </w:rPr>
        <w:t xml:space="preserve"> </w:t>
      </w:r>
    </w:p>
    <w:p w14:paraId="6ABDCEB2" w14:textId="45ED8937" w:rsidR="004A4EBA" w:rsidRPr="00EA0BEB" w:rsidRDefault="004A4EBA" w:rsidP="004A4EBA">
      <w:pPr>
        <w:spacing w:line="276" w:lineRule="auto"/>
        <w:jc w:val="both"/>
        <w:rPr>
          <w:rFonts w:ascii="Constantia" w:eastAsia="Georgia" w:hAnsi="Constantia" w:cs="Georgia"/>
        </w:rPr>
      </w:pPr>
      <w:r w:rsidRPr="00EA0BEB">
        <w:rPr>
          <w:rFonts w:ascii="Constantia" w:eastAsia="Georgia" w:hAnsi="Constantia" w:cs="Georgia"/>
        </w:rPr>
        <w:t>The Greek Ombudsman is responsible for the monitoring of the implementation of the Convention in collaboration with the NCDP. Nevertheless, after, approximately, one year and a half since the enactment of this Law</w:t>
      </w:r>
      <w:r w:rsidR="005E4CBC" w:rsidRPr="00EA0BEB">
        <w:rPr>
          <w:rFonts w:ascii="Constantia" w:eastAsia="Georgia" w:hAnsi="Constantia" w:cs="Georgia"/>
        </w:rPr>
        <w:t xml:space="preserve"> (4488/2017)</w:t>
      </w:r>
      <w:r w:rsidRPr="00EA0BEB">
        <w:rPr>
          <w:rFonts w:ascii="Constantia" w:eastAsia="Georgia" w:hAnsi="Constantia" w:cs="Georgia"/>
        </w:rPr>
        <w:t>, it seems that the whole process runs very slowly.  The lack of a specific report and/or any other kind of relevant material -until the day that this report was drafted- on how some (if not all) of the provisions of the Convention have been implemented within the various socio-political areas confirms the slow process for monitoring the implementation of the CRPD. However, it needs to be added here that the Greek Ombudsman used to add information related to disability to almost all the reports, either annually or special reports, that publishes every year.</w:t>
      </w:r>
    </w:p>
    <w:p w14:paraId="6E17FB91" w14:textId="77777777" w:rsidR="00B81EF0" w:rsidRPr="00EA0BEB" w:rsidRDefault="00B81EF0" w:rsidP="00B81EF0">
      <w:pPr>
        <w:pStyle w:val="Heading2"/>
        <w:numPr>
          <w:ilvl w:val="0"/>
          <w:numId w:val="0"/>
        </w:numPr>
        <w:spacing w:after="240"/>
        <w:ind w:left="576" w:hanging="576"/>
        <w:rPr>
          <w:rFonts w:ascii="Constantia" w:eastAsia="Georgia" w:hAnsi="Constantia"/>
          <w:b/>
          <w:bCs w:val="0"/>
          <w:color w:val="C00000"/>
        </w:rPr>
      </w:pPr>
      <w:bookmarkStart w:id="124" w:name="_Toc17654945"/>
      <w:r w:rsidRPr="00EA0BEB">
        <w:rPr>
          <w:rFonts w:ascii="Constantia" w:eastAsia="Georgia" w:hAnsi="Constantia"/>
          <w:b/>
          <w:bCs w:val="0"/>
          <w:color w:val="C00000"/>
        </w:rPr>
        <w:lastRenderedPageBreak/>
        <w:t>NCDP’s response to the CRPD Committee List of Issues</w:t>
      </w:r>
      <w:bookmarkEnd w:id="124"/>
    </w:p>
    <w:p w14:paraId="6D23B0F0" w14:textId="41CD5366" w:rsidR="00E63B05" w:rsidRPr="00EA0BEB" w:rsidRDefault="00E63B05" w:rsidP="00E63B05">
      <w:pPr>
        <w:jc w:val="both"/>
        <w:rPr>
          <w:rFonts w:ascii="Constantia" w:hAnsi="Constantia"/>
          <w:i/>
          <w:iCs/>
          <w:color w:val="0000FF"/>
        </w:rPr>
      </w:pPr>
      <w:r w:rsidRPr="00EA0BEB">
        <w:rPr>
          <w:rFonts w:ascii="Constantia" w:hAnsi="Constantia"/>
          <w:i/>
          <w:iCs/>
          <w:color w:val="0000FF"/>
        </w:rPr>
        <w:t>28. Please provide information on the mechanisms in place for the implementation of the Convention and its monitoring, with a detailed description of the bodies involved, their formation, composition, competences</w:t>
      </w:r>
      <w:r w:rsidR="00FB1CFD" w:rsidRPr="00EA0BEB">
        <w:rPr>
          <w:rFonts w:ascii="Constantia" w:hAnsi="Constantia"/>
          <w:i/>
          <w:iCs/>
          <w:color w:val="0000FF"/>
        </w:rPr>
        <w:t>,</w:t>
      </w:r>
      <w:r w:rsidRPr="00EA0BEB">
        <w:rPr>
          <w:rFonts w:ascii="Constantia" w:hAnsi="Constantia"/>
          <w:i/>
          <w:iCs/>
          <w:color w:val="0000FF"/>
        </w:rPr>
        <w:t xml:space="preserve"> and budgets. Please describe the mechanism in place to ensure the involvement and full participation of persons with disabilities and their representative organizations in the monitoring processes.</w:t>
      </w:r>
    </w:p>
    <w:p w14:paraId="0D47D436" w14:textId="77777777" w:rsidR="00E63B05" w:rsidRPr="00EA0BEB" w:rsidRDefault="00E63B05" w:rsidP="00E63B05">
      <w:pPr>
        <w:jc w:val="both"/>
        <w:rPr>
          <w:rFonts w:ascii="Constantia" w:hAnsi="Constantia"/>
          <w:i/>
          <w:iCs/>
          <w:color w:val="0000FF"/>
        </w:rPr>
      </w:pPr>
    </w:p>
    <w:p w14:paraId="7E46DA47" w14:textId="44B5CE82" w:rsidR="00E63B05" w:rsidRPr="00EA0BEB" w:rsidRDefault="00E63B05" w:rsidP="00ED2396">
      <w:pPr>
        <w:spacing w:line="276" w:lineRule="auto"/>
        <w:jc w:val="both"/>
        <w:rPr>
          <w:rFonts w:ascii="Constantia" w:eastAsia="Georgia" w:hAnsi="Constantia" w:cs="Georgia"/>
          <w:color w:val="000000" w:themeColor="text1"/>
        </w:rPr>
      </w:pPr>
      <w:r w:rsidRPr="00EA0BEB">
        <w:rPr>
          <w:rFonts w:ascii="Constantia" w:eastAsia="Georgia" w:hAnsi="Constantia" w:cs="Georgia"/>
          <w:color w:val="0000FF"/>
        </w:rPr>
        <w:t xml:space="preserve">28. </w:t>
      </w:r>
      <w:r w:rsidRPr="00EA0BEB">
        <w:rPr>
          <w:rFonts w:ascii="Constantia" w:eastAsia="Georgia" w:hAnsi="Constantia" w:cs="Georgia"/>
          <w:color w:val="000000" w:themeColor="text1"/>
        </w:rPr>
        <w:t xml:space="preserve">According to the Law 4488/2017, the Minister of State is responsible for the coordinating mechanism, the General Secretariat of Human Rights has been defined as the main focal point while there are also sub-focal points at all Ministries of the Greek state as well as at all regions and municipalities of the Greek territory. However, it is unclear if and how the focal points -the main focal point and the sub-focal points- are operated or how the sub-focal points communicate or collaborate with the main focal point as well as who works on them. It is not clear if the focal and the sub-focal points have been officially established and what will take to staff them and have them work. The same vagueness applies as well and for the role of </w:t>
      </w:r>
      <w:r w:rsidR="005E4CBC" w:rsidRPr="00EA0BEB">
        <w:rPr>
          <w:rFonts w:ascii="Constantia" w:eastAsia="Georgia" w:hAnsi="Constantia" w:cs="Georgia"/>
          <w:color w:val="000000" w:themeColor="text1"/>
        </w:rPr>
        <w:t xml:space="preserve">the </w:t>
      </w:r>
      <w:r w:rsidRPr="00EA0BEB">
        <w:rPr>
          <w:rFonts w:ascii="Constantia" w:eastAsia="Georgia" w:hAnsi="Constantia" w:cs="Georgia"/>
          <w:color w:val="000000" w:themeColor="text1"/>
        </w:rPr>
        <w:t>coordination mechanism and its role for the proper implementation of the Convention. The mechanism appears only as a Minister of State’s partner with a Facebook page. Also, there is no direct communication between the main focal point and the NCDP.</w:t>
      </w:r>
    </w:p>
    <w:p w14:paraId="7F30C74E" w14:textId="77777777" w:rsidR="00E63B05" w:rsidRPr="00EA0BEB" w:rsidRDefault="00E63B05" w:rsidP="00E63B05">
      <w:pPr>
        <w:jc w:val="both"/>
        <w:rPr>
          <w:rFonts w:ascii="Constantia" w:eastAsia="Georgia" w:hAnsi="Constantia" w:cs="Georgia"/>
          <w:color w:val="000000" w:themeColor="text1"/>
        </w:rPr>
      </w:pPr>
    </w:p>
    <w:p w14:paraId="17A4DA2F" w14:textId="5BF8DDC6" w:rsidR="00E63B05" w:rsidRPr="00EA0BEB" w:rsidRDefault="00E63B05" w:rsidP="00ED2396">
      <w:pPr>
        <w:spacing w:line="276" w:lineRule="auto"/>
        <w:jc w:val="both"/>
        <w:rPr>
          <w:rFonts w:ascii="Constantia" w:hAnsi="Constantia"/>
          <w:i/>
          <w:iCs/>
          <w:color w:val="0000FF"/>
        </w:rPr>
      </w:pPr>
      <w:r w:rsidRPr="00EA0BEB">
        <w:rPr>
          <w:rFonts w:ascii="Constantia" w:eastAsia="Georgia" w:hAnsi="Constantia" w:cs="Georgia"/>
          <w:color w:val="000000" w:themeColor="text1"/>
        </w:rPr>
        <w:t>Responsible for the monitoring of the implementation of the Convention in collaboration with the NCDP is the Greek Ombudsman. But there is no specific report and/or any other kind of relevant material -until the day that this report was drafted- on how some (if not all) of the provisions of the Convention have been implemented within the various socio-political areas confirm</w:t>
      </w:r>
      <w:r w:rsidR="0064369D" w:rsidRPr="00EA0BEB">
        <w:rPr>
          <w:rFonts w:ascii="Constantia" w:eastAsia="Georgia" w:hAnsi="Constantia" w:cs="Georgia"/>
          <w:color w:val="000000" w:themeColor="text1"/>
        </w:rPr>
        <w:t>ing</w:t>
      </w:r>
      <w:r w:rsidRPr="00EA0BEB">
        <w:rPr>
          <w:rFonts w:ascii="Constantia" w:eastAsia="Georgia" w:hAnsi="Constantia" w:cs="Georgia"/>
          <w:color w:val="000000" w:themeColor="text1"/>
        </w:rPr>
        <w:t xml:space="preserve"> the slow process for monitoring the implementation of the CRPD. However, it needs to be added here that the Greek Ombudsman used to add information related to disability to almost all the reports, either annual or special reports, that publishes every year.</w:t>
      </w:r>
    </w:p>
    <w:p w14:paraId="2A530A41" w14:textId="77777777" w:rsidR="00E63B05" w:rsidRPr="00EA0BEB" w:rsidRDefault="00E63B05" w:rsidP="00DE4E93">
      <w:pPr>
        <w:pStyle w:val="Heading2"/>
        <w:numPr>
          <w:ilvl w:val="0"/>
          <w:numId w:val="0"/>
        </w:numPr>
        <w:spacing w:after="120"/>
        <w:rPr>
          <w:rFonts w:ascii="Constantia" w:eastAsia="Georgia" w:hAnsi="Constantia"/>
          <w:b/>
          <w:bCs w:val="0"/>
          <w:color w:val="C00000"/>
          <w:sz w:val="26"/>
          <w:szCs w:val="26"/>
        </w:rPr>
      </w:pPr>
      <w:bookmarkStart w:id="125" w:name="_Toc15908862"/>
      <w:bookmarkStart w:id="126" w:name="_Toc17654946"/>
      <w:r w:rsidRPr="00EA0BEB">
        <w:rPr>
          <w:rFonts w:ascii="Constantia" w:eastAsia="Georgia" w:hAnsi="Constantia"/>
          <w:b/>
          <w:bCs w:val="0"/>
          <w:color w:val="C00000"/>
          <w:sz w:val="26"/>
          <w:szCs w:val="26"/>
        </w:rPr>
        <w:t>Recommendations</w:t>
      </w:r>
      <w:bookmarkEnd w:id="125"/>
      <w:bookmarkEnd w:id="126"/>
    </w:p>
    <w:p w14:paraId="34C31ACE" w14:textId="35B228DB" w:rsidR="00E63B05" w:rsidRPr="00EA0BEB" w:rsidRDefault="00E63B05" w:rsidP="00FE33DF">
      <w:pPr>
        <w:numPr>
          <w:ilvl w:val="0"/>
          <w:numId w:val="14"/>
        </w:numPr>
        <w:spacing w:line="276" w:lineRule="auto"/>
        <w:jc w:val="both"/>
        <w:rPr>
          <w:rFonts w:ascii="Constantia" w:eastAsia="Georgia" w:hAnsi="Constantia" w:cs="Georgia"/>
          <w:bCs/>
          <w:color w:val="000000" w:themeColor="text1"/>
        </w:rPr>
      </w:pPr>
      <w:r w:rsidRPr="00EA0BEB">
        <w:rPr>
          <w:rFonts w:ascii="Constantia" w:eastAsia="Georgia" w:hAnsi="Constantia" w:cs="Georgia"/>
          <w:bCs/>
          <w:color w:val="000000" w:themeColor="text1"/>
        </w:rPr>
        <w:t xml:space="preserve">To sign a Partnership Agreement between the Government and the </w:t>
      </w:r>
      <w:r w:rsidRPr="00EA0BEB">
        <w:rPr>
          <w:rFonts w:ascii="Constantia" w:eastAsia="Georgia" w:hAnsi="Constantia" w:cs="Georgia"/>
          <w:bCs/>
          <w:color w:val="000000" w:themeColor="text1"/>
          <w:lang w:val="en-GB"/>
        </w:rPr>
        <w:t>NCDP</w:t>
      </w:r>
      <w:r w:rsidRPr="00EA0BEB">
        <w:rPr>
          <w:rFonts w:ascii="Constantia" w:eastAsia="Georgia" w:hAnsi="Constantia" w:cs="Georgia"/>
          <w:bCs/>
          <w:color w:val="000000" w:themeColor="text1"/>
        </w:rPr>
        <w:t xml:space="preserve"> for the implementation and monitoring of the CRPD for removing all barriers that hinder persons with disabilities </w:t>
      </w:r>
      <w:r w:rsidR="00FB1CFD" w:rsidRPr="00EA0BEB">
        <w:rPr>
          <w:rFonts w:ascii="Constantia" w:eastAsia="Georgia" w:hAnsi="Constantia" w:cs="Georgia"/>
          <w:bCs/>
          <w:color w:val="000000" w:themeColor="text1"/>
        </w:rPr>
        <w:t>from enjoying</w:t>
      </w:r>
      <w:r w:rsidRPr="00EA0BEB">
        <w:rPr>
          <w:rFonts w:ascii="Constantia" w:eastAsia="Georgia" w:hAnsi="Constantia" w:cs="Georgia"/>
          <w:bCs/>
          <w:color w:val="000000" w:themeColor="text1"/>
        </w:rPr>
        <w:t xml:space="preserve"> their rights on equal basis with others.</w:t>
      </w:r>
    </w:p>
    <w:p w14:paraId="3BE82355" w14:textId="0DC03D0D" w:rsidR="00E63B05" w:rsidRPr="00EA0BEB" w:rsidRDefault="00E63B05" w:rsidP="00FE33DF">
      <w:pPr>
        <w:numPr>
          <w:ilvl w:val="0"/>
          <w:numId w:val="14"/>
        </w:numPr>
        <w:spacing w:line="276" w:lineRule="auto"/>
        <w:jc w:val="both"/>
        <w:rPr>
          <w:rFonts w:ascii="Constantia" w:eastAsia="Georgia" w:hAnsi="Constantia" w:cs="Georgia"/>
          <w:bCs/>
          <w:color w:val="000000" w:themeColor="text1"/>
        </w:rPr>
      </w:pPr>
      <w:r w:rsidRPr="00EA0BEB">
        <w:rPr>
          <w:rFonts w:ascii="Constantia" w:eastAsia="Georgia" w:hAnsi="Constantia" w:cs="Georgia"/>
          <w:bCs/>
          <w:color w:val="000000" w:themeColor="text1"/>
        </w:rPr>
        <w:lastRenderedPageBreak/>
        <w:t xml:space="preserve">To reinforce the role and capacity of the appointed main focal </w:t>
      </w:r>
      <w:r w:rsidR="005E4CBC" w:rsidRPr="00EA0BEB">
        <w:rPr>
          <w:rFonts w:ascii="Constantia" w:eastAsia="Georgia" w:hAnsi="Constantia" w:cs="Georgia"/>
          <w:bCs/>
          <w:color w:val="000000" w:themeColor="text1"/>
        </w:rPr>
        <w:t xml:space="preserve">point </w:t>
      </w:r>
      <w:r w:rsidRPr="00EA0BEB">
        <w:rPr>
          <w:rFonts w:ascii="Constantia" w:eastAsia="Georgia" w:hAnsi="Constantia" w:cs="Georgia"/>
          <w:bCs/>
          <w:color w:val="000000" w:themeColor="text1"/>
        </w:rPr>
        <w:t>designated for the coordination of the implementation of the Convention across different sectors and at different levels - Establish a Special Service to fulfill this role.</w:t>
      </w:r>
    </w:p>
    <w:p w14:paraId="53A04D31" w14:textId="64F53722" w:rsidR="00E63B05" w:rsidRPr="00EA0BEB" w:rsidRDefault="00E63B05" w:rsidP="00FE33DF">
      <w:pPr>
        <w:numPr>
          <w:ilvl w:val="0"/>
          <w:numId w:val="14"/>
        </w:numPr>
        <w:spacing w:line="276" w:lineRule="auto"/>
        <w:jc w:val="both"/>
        <w:rPr>
          <w:rFonts w:ascii="Constantia" w:eastAsia="Georgia" w:hAnsi="Constantia" w:cs="Georgia"/>
          <w:bCs/>
          <w:color w:val="000000" w:themeColor="text1"/>
        </w:rPr>
      </w:pPr>
      <w:r w:rsidRPr="00EA0BEB">
        <w:rPr>
          <w:rFonts w:ascii="Constantia" w:eastAsia="Georgia" w:hAnsi="Constantia" w:cs="Georgia"/>
          <w:bCs/>
          <w:color w:val="000000" w:themeColor="text1"/>
        </w:rPr>
        <w:t>To establish an Independent Ombudsman's Office</w:t>
      </w:r>
      <w:r w:rsidR="005E4CBC" w:rsidRPr="00EA0BEB">
        <w:rPr>
          <w:rFonts w:ascii="Constantia" w:eastAsia="Georgia" w:hAnsi="Constantia" w:cs="Georgia"/>
          <w:bCs/>
          <w:color w:val="000000" w:themeColor="text1"/>
        </w:rPr>
        <w:t xml:space="preserve"> or a Deputy Ombudsman</w:t>
      </w:r>
      <w:r w:rsidRPr="00EA0BEB">
        <w:rPr>
          <w:rFonts w:ascii="Constantia" w:eastAsia="Georgia" w:hAnsi="Constantia" w:cs="Georgia"/>
          <w:bCs/>
          <w:color w:val="000000" w:themeColor="text1"/>
        </w:rPr>
        <w:t xml:space="preserve"> for Persons with Disabilities to monitor the implementation of the Convention.</w:t>
      </w:r>
    </w:p>
    <w:p w14:paraId="47BE3E6C" w14:textId="526759A8" w:rsidR="00E63B05" w:rsidRPr="00EA0BEB" w:rsidRDefault="00E63B05" w:rsidP="00FE33DF">
      <w:pPr>
        <w:numPr>
          <w:ilvl w:val="0"/>
          <w:numId w:val="14"/>
        </w:numPr>
        <w:spacing w:line="276" w:lineRule="auto"/>
        <w:jc w:val="both"/>
        <w:rPr>
          <w:rFonts w:ascii="Constantia" w:eastAsia="Georgia" w:hAnsi="Constantia" w:cs="Georgia"/>
          <w:bCs/>
          <w:color w:val="000000" w:themeColor="text1"/>
        </w:rPr>
      </w:pPr>
      <w:r w:rsidRPr="00EA0BEB">
        <w:rPr>
          <w:rFonts w:ascii="Constantia" w:eastAsia="Georgia" w:hAnsi="Constantia" w:cs="Georgia"/>
          <w:bCs/>
          <w:color w:val="000000" w:themeColor="text1"/>
        </w:rPr>
        <w:t>To amend</w:t>
      </w:r>
      <w:r w:rsidR="00FB1CFD" w:rsidRPr="00EA0BEB">
        <w:rPr>
          <w:rFonts w:ascii="Constantia" w:eastAsia="Georgia" w:hAnsi="Constantia" w:cs="Georgia"/>
          <w:bCs/>
          <w:color w:val="000000" w:themeColor="text1"/>
        </w:rPr>
        <w:t>/</w:t>
      </w:r>
      <w:r w:rsidRPr="00EA0BEB">
        <w:rPr>
          <w:rFonts w:ascii="Constantia" w:eastAsia="Georgia" w:hAnsi="Constantia" w:cs="Georgia"/>
          <w:bCs/>
          <w:color w:val="000000" w:themeColor="text1"/>
        </w:rPr>
        <w:t>complete the Law 4448/2017 (Government Gazette 137 A) as follows:</w:t>
      </w:r>
    </w:p>
    <w:p w14:paraId="686D851B" w14:textId="2EF9B7E3" w:rsidR="00E63B05" w:rsidRPr="00EA0BEB" w:rsidRDefault="00E63B05" w:rsidP="00FE33DF">
      <w:pPr>
        <w:numPr>
          <w:ilvl w:val="1"/>
          <w:numId w:val="14"/>
        </w:numPr>
        <w:spacing w:line="276" w:lineRule="auto"/>
        <w:jc w:val="both"/>
        <w:rPr>
          <w:rFonts w:ascii="Constantia" w:eastAsia="Georgia" w:hAnsi="Constantia" w:cs="Georgia"/>
          <w:bCs/>
          <w:color w:val="000000" w:themeColor="text1"/>
        </w:rPr>
      </w:pPr>
      <w:r w:rsidRPr="00EA0BEB">
        <w:rPr>
          <w:rFonts w:ascii="Constantia" w:eastAsia="Georgia" w:hAnsi="Constantia" w:cs="Georgia"/>
          <w:bCs/>
          <w:color w:val="000000" w:themeColor="text1"/>
          <w:lang w:val="en-GB"/>
        </w:rPr>
        <w:t xml:space="preserve">Definition, </w:t>
      </w:r>
      <w:r w:rsidRPr="00EA0BEB">
        <w:rPr>
          <w:rFonts w:ascii="Constantia" w:eastAsia="Georgia" w:hAnsi="Constantia" w:cs="Georgia"/>
          <w:bCs/>
          <w:color w:val="000000" w:themeColor="text1"/>
        </w:rPr>
        <w:t xml:space="preserve">in the Government Presidency, of a National Coordinator for </w:t>
      </w:r>
      <w:r w:rsidRPr="00EA0BEB">
        <w:rPr>
          <w:rFonts w:ascii="Constantia" w:eastAsia="Georgia" w:hAnsi="Constantia" w:cs="Georgia"/>
          <w:bCs/>
          <w:color w:val="000000" w:themeColor="text1"/>
          <w:lang w:val="en-GB"/>
        </w:rPr>
        <w:t xml:space="preserve">monitoring </w:t>
      </w:r>
      <w:r w:rsidRPr="00EA0BEB">
        <w:rPr>
          <w:rFonts w:ascii="Constantia" w:eastAsia="Georgia" w:hAnsi="Constantia" w:cs="Georgia"/>
          <w:bCs/>
          <w:color w:val="000000" w:themeColor="text1"/>
        </w:rPr>
        <w:t>the implementation of the CR</w:t>
      </w:r>
      <w:r w:rsidR="005E4CBC" w:rsidRPr="00EA0BEB">
        <w:rPr>
          <w:rFonts w:ascii="Constantia" w:eastAsia="Georgia" w:hAnsi="Constantia" w:cs="Georgia"/>
          <w:bCs/>
          <w:color w:val="000000" w:themeColor="text1"/>
        </w:rPr>
        <w:t xml:space="preserve">PD and of all relevant policies, </w:t>
      </w:r>
      <w:r w:rsidRPr="00EA0BEB">
        <w:rPr>
          <w:rFonts w:ascii="Constantia" w:eastAsia="Georgia" w:hAnsi="Constantia" w:cs="Georgia"/>
          <w:bCs/>
          <w:color w:val="000000" w:themeColor="text1"/>
        </w:rPr>
        <w:t xml:space="preserve">as well as for coordinating the </w:t>
      </w:r>
      <w:r w:rsidR="0064369D" w:rsidRPr="00EA0BEB">
        <w:rPr>
          <w:rFonts w:ascii="Constantia" w:eastAsia="Georgia" w:hAnsi="Constantia" w:cs="Georgia"/>
          <w:bCs/>
          <w:color w:val="000000" w:themeColor="text1"/>
        </w:rPr>
        <w:t>main</w:t>
      </w:r>
      <w:r w:rsidRPr="00EA0BEB">
        <w:rPr>
          <w:rFonts w:ascii="Constantia" w:eastAsia="Georgia" w:hAnsi="Constantia" w:cs="Georgia"/>
          <w:bCs/>
          <w:color w:val="000000" w:themeColor="text1"/>
        </w:rPr>
        <w:t xml:space="preserve"> focal point and the sub-focal </w:t>
      </w:r>
      <w:r w:rsidR="00D82E73" w:rsidRPr="00EA0BEB">
        <w:rPr>
          <w:rFonts w:ascii="Constantia" w:eastAsia="Georgia" w:hAnsi="Constantia" w:cs="Georgia"/>
          <w:bCs/>
          <w:color w:val="000000" w:themeColor="text1"/>
        </w:rPr>
        <w:t>points and</w:t>
      </w:r>
      <w:r w:rsidRPr="00EA0BEB">
        <w:rPr>
          <w:rFonts w:ascii="Constantia" w:eastAsia="Georgia" w:hAnsi="Constantia" w:cs="Georgia"/>
          <w:bCs/>
          <w:color w:val="000000" w:themeColor="text1"/>
        </w:rPr>
        <w:t xml:space="preserve"> </w:t>
      </w:r>
      <w:r w:rsidRPr="00EA0BEB">
        <w:rPr>
          <w:rFonts w:ascii="Constantia" w:eastAsia="Georgia" w:hAnsi="Constantia" w:cs="Georgia"/>
          <w:bCs/>
          <w:color w:val="000000" w:themeColor="text1"/>
          <w:lang w:val="en-GB"/>
        </w:rPr>
        <w:t>drawing up</w:t>
      </w:r>
      <w:r w:rsidRPr="00EA0BEB">
        <w:rPr>
          <w:rFonts w:ascii="Constantia" w:eastAsia="Georgia" w:hAnsi="Constantia" w:cs="Georgia"/>
          <w:bCs/>
          <w:color w:val="000000" w:themeColor="text1"/>
        </w:rPr>
        <w:t xml:space="preserve"> an Organization and Operation Regulation of the Coordinating Mechanism and the Focal Points.</w:t>
      </w:r>
    </w:p>
    <w:p w14:paraId="4C984EC6" w14:textId="77777777" w:rsidR="00E63B05" w:rsidRPr="00EA0BEB" w:rsidRDefault="00E63B05" w:rsidP="00FE33DF">
      <w:pPr>
        <w:numPr>
          <w:ilvl w:val="1"/>
          <w:numId w:val="14"/>
        </w:numPr>
        <w:spacing w:line="276" w:lineRule="auto"/>
        <w:jc w:val="both"/>
        <w:rPr>
          <w:rFonts w:ascii="Constantia" w:eastAsia="Georgia" w:hAnsi="Constantia" w:cs="Georgia"/>
          <w:bCs/>
          <w:color w:val="000000" w:themeColor="text1"/>
        </w:rPr>
      </w:pPr>
      <w:r w:rsidRPr="00EA0BEB">
        <w:rPr>
          <w:rFonts w:ascii="Constantia" w:eastAsia="Georgia" w:hAnsi="Constantia" w:cs="Georgia"/>
          <w:bCs/>
          <w:color w:val="000000" w:themeColor="text1"/>
        </w:rPr>
        <w:t>Establishment of a sub-focal point in each Independent Authority.</w:t>
      </w:r>
    </w:p>
    <w:p w14:paraId="0A12E656" w14:textId="59453EA7" w:rsidR="00E63B05" w:rsidRPr="00EA0BEB" w:rsidRDefault="005E4CBC" w:rsidP="00FE33DF">
      <w:pPr>
        <w:numPr>
          <w:ilvl w:val="1"/>
          <w:numId w:val="14"/>
        </w:numPr>
        <w:spacing w:line="276" w:lineRule="auto"/>
        <w:jc w:val="both"/>
        <w:rPr>
          <w:rFonts w:ascii="Constantia" w:eastAsia="Georgia" w:hAnsi="Constantia" w:cs="Georgia"/>
          <w:bCs/>
          <w:color w:val="000000" w:themeColor="text1"/>
        </w:rPr>
      </w:pPr>
      <w:r w:rsidRPr="00EA0BEB">
        <w:rPr>
          <w:rFonts w:ascii="Constantia" w:eastAsia="Georgia" w:hAnsi="Constantia" w:cs="Georgia"/>
          <w:bCs/>
          <w:color w:val="000000" w:themeColor="text1"/>
        </w:rPr>
        <w:t xml:space="preserve">Include, </w:t>
      </w:r>
      <w:r w:rsidR="00E63B05" w:rsidRPr="00EA0BEB">
        <w:rPr>
          <w:rFonts w:ascii="Constantia" w:eastAsia="Georgia" w:hAnsi="Constantia" w:cs="Georgia"/>
          <w:bCs/>
          <w:color w:val="000000" w:themeColor="text1"/>
        </w:rPr>
        <w:t xml:space="preserve">as </w:t>
      </w:r>
      <w:r w:rsidR="00E63B05" w:rsidRPr="00EA0BEB">
        <w:rPr>
          <w:rFonts w:ascii="Constantia" w:eastAsia="Georgia" w:hAnsi="Constantia" w:cs="Georgia"/>
          <w:bCs/>
          <w:color w:val="000000" w:themeColor="text1"/>
          <w:lang w:val="en-GB"/>
        </w:rPr>
        <w:t>equal parts</w:t>
      </w:r>
      <w:r w:rsidRPr="00EA0BEB">
        <w:rPr>
          <w:rFonts w:ascii="Constantia" w:eastAsia="Georgia" w:hAnsi="Constantia" w:cs="Georgia"/>
          <w:bCs/>
          <w:color w:val="000000" w:themeColor="text1"/>
          <w:lang w:val="en-GB"/>
        </w:rPr>
        <w:t>,</w:t>
      </w:r>
      <w:r w:rsidR="00E63B05" w:rsidRPr="00EA0BEB">
        <w:rPr>
          <w:rFonts w:ascii="Constantia" w:eastAsia="Georgia" w:hAnsi="Constantia" w:cs="Georgia"/>
          <w:bCs/>
          <w:color w:val="000000" w:themeColor="text1"/>
          <w:lang w:val="en-GB"/>
        </w:rPr>
        <w:t xml:space="preserve"> in the Framework for the promotion of the Convention</w:t>
      </w:r>
      <w:r w:rsidRPr="00EA0BEB">
        <w:rPr>
          <w:rFonts w:ascii="Constantia" w:eastAsia="Georgia" w:hAnsi="Constantia" w:cs="Georgia"/>
          <w:bCs/>
          <w:color w:val="000000" w:themeColor="text1"/>
          <w:lang w:val="en-GB"/>
        </w:rPr>
        <w:t>:</w:t>
      </w:r>
      <w:r w:rsidR="00E63B05" w:rsidRPr="00EA0BEB">
        <w:rPr>
          <w:rFonts w:ascii="Constantia" w:eastAsia="Georgia" w:hAnsi="Constantia" w:cs="Georgia"/>
          <w:bCs/>
          <w:color w:val="000000" w:themeColor="text1"/>
          <w:lang w:val="en-GB"/>
        </w:rPr>
        <w:t xml:space="preserve"> a) </w:t>
      </w:r>
      <w:r w:rsidR="00E63B05" w:rsidRPr="00EA0BEB">
        <w:rPr>
          <w:rFonts w:ascii="Constantia" w:eastAsia="Georgia" w:hAnsi="Constantia" w:cs="Georgia"/>
          <w:bCs/>
          <w:color w:val="000000" w:themeColor="text1"/>
        </w:rPr>
        <w:t>the Ombudsman, b) the NCDP and c) the National Commission for Human Rights.</w:t>
      </w:r>
    </w:p>
    <w:p w14:paraId="121B3402" w14:textId="77777777" w:rsidR="00E63B05" w:rsidRPr="00EA0BEB" w:rsidRDefault="00E63B05" w:rsidP="00FE33DF">
      <w:pPr>
        <w:numPr>
          <w:ilvl w:val="1"/>
          <w:numId w:val="14"/>
        </w:numPr>
        <w:spacing w:line="276" w:lineRule="auto"/>
        <w:jc w:val="both"/>
        <w:rPr>
          <w:rFonts w:ascii="Constantia" w:eastAsia="Georgia" w:hAnsi="Constantia" w:cs="Georgia"/>
          <w:bCs/>
          <w:color w:val="000000" w:themeColor="text1"/>
        </w:rPr>
      </w:pPr>
      <w:r w:rsidRPr="00EA0BEB">
        <w:rPr>
          <w:rFonts w:ascii="Constantia" w:eastAsia="Georgia" w:hAnsi="Constantia" w:cs="Georgia"/>
          <w:bCs/>
          <w:color w:val="000000" w:themeColor="text1"/>
          <w:lang w:val="en-GB"/>
        </w:rPr>
        <w:t xml:space="preserve">Issue of </w:t>
      </w:r>
      <w:r w:rsidRPr="00EA0BEB">
        <w:rPr>
          <w:rFonts w:ascii="Constantia" w:eastAsia="Georgia" w:hAnsi="Constantia" w:cs="Georgia"/>
          <w:bCs/>
          <w:color w:val="000000" w:themeColor="text1"/>
        </w:rPr>
        <w:t>all the regulatory or common regulatory acts provided for in Law 4488/2017.</w:t>
      </w:r>
    </w:p>
    <w:p w14:paraId="38A6DE22" w14:textId="77777777" w:rsidR="00E63B05" w:rsidRPr="00EA0BEB" w:rsidRDefault="00E63B05" w:rsidP="00E63B05">
      <w:pPr>
        <w:jc w:val="both"/>
        <w:rPr>
          <w:rFonts w:ascii="Constantia" w:eastAsia="Georgia" w:hAnsi="Constantia" w:cs="Georgia"/>
          <w:bCs/>
          <w:color w:val="000000" w:themeColor="text1"/>
        </w:rPr>
      </w:pPr>
    </w:p>
    <w:p w14:paraId="47166514" w14:textId="74A49B09" w:rsidR="00E63B05" w:rsidRPr="00EA0BEB" w:rsidRDefault="00E63B05" w:rsidP="00FE33DF">
      <w:pPr>
        <w:numPr>
          <w:ilvl w:val="0"/>
          <w:numId w:val="14"/>
        </w:numPr>
        <w:spacing w:line="276" w:lineRule="auto"/>
        <w:jc w:val="both"/>
        <w:rPr>
          <w:rFonts w:ascii="Constantia" w:eastAsia="Georgia" w:hAnsi="Constantia" w:cs="Georgia"/>
          <w:bCs/>
        </w:rPr>
      </w:pPr>
      <w:r w:rsidRPr="00EA0BEB">
        <w:rPr>
          <w:rFonts w:ascii="Constantia" w:eastAsia="Georgia" w:hAnsi="Constantia" w:cs="Georgia"/>
          <w:bCs/>
          <w:color w:val="000000" w:themeColor="text1"/>
        </w:rPr>
        <w:t>To establish the institutional recognition of the Observatory on Disability Issues of NCDP as a research body and as NCDP’s supporting mechanism for the implementation of the CRPD - Ensure funding for its smooth operation.</w:t>
      </w:r>
      <w:r w:rsidRPr="00EA0BEB">
        <w:rPr>
          <w:rFonts w:ascii="Constantia" w:eastAsia="Georgia" w:hAnsi="Constantia" w:cs="Georgia"/>
          <w:bCs/>
        </w:rPr>
        <w:t xml:space="preserve">  </w:t>
      </w:r>
    </w:p>
    <w:p w14:paraId="62307B15" w14:textId="77777777" w:rsidR="00E63B05" w:rsidRPr="00EA0BEB" w:rsidRDefault="00E63B05" w:rsidP="004A4EBA">
      <w:pPr>
        <w:spacing w:line="276" w:lineRule="auto"/>
        <w:jc w:val="both"/>
        <w:rPr>
          <w:rFonts w:ascii="Constantia" w:eastAsia="Georgia" w:hAnsi="Constantia" w:cs="Georgia"/>
        </w:rPr>
      </w:pPr>
    </w:p>
    <w:p w14:paraId="0C845D57" w14:textId="4CFD9A16" w:rsidR="00884B06" w:rsidRPr="00EA0BEB" w:rsidRDefault="00884B06">
      <w:pPr>
        <w:rPr>
          <w:rFonts w:ascii="Constantia" w:eastAsia="Georgia" w:hAnsi="Constantia" w:cs="Georgia"/>
        </w:rPr>
      </w:pPr>
      <w:r w:rsidRPr="00EA0BEB">
        <w:rPr>
          <w:rFonts w:ascii="Constantia" w:eastAsia="Georgia" w:hAnsi="Constantia" w:cs="Georgia"/>
        </w:rPr>
        <w:br w:type="page"/>
      </w:r>
    </w:p>
    <w:p w14:paraId="380D22C6" w14:textId="3F7D6A20" w:rsidR="00884B06" w:rsidRPr="00EA0BEB" w:rsidRDefault="00884B06" w:rsidP="00884B06">
      <w:pPr>
        <w:pStyle w:val="Heading1"/>
        <w:numPr>
          <w:ilvl w:val="0"/>
          <w:numId w:val="0"/>
        </w:numPr>
        <w:ind w:left="432" w:hanging="432"/>
        <w:rPr>
          <w:rFonts w:ascii="Constantia" w:hAnsi="Constantia"/>
          <w:b/>
          <w:bCs w:val="0"/>
          <w:color w:val="339966"/>
        </w:rPr>
      </w:pPr>
      <w:bookmarkStart w:id="127" w:name="_Toc17654947"/>
      <w:r w:rsidRPr="00EA0BEB">
        <w:rPr>
          <w:rFonts w:ascii="Constantia" w:hAnsi="Constantia"/>
          <w:b/>
          <w:bCs w:val="0"/>
          <w:color w:val="339966"/>
        </w:rPr>
        <w:lastRenderedPageBreak/>
        <w:t>References</w:t>
      </w:r>
      <w:bookmarkEnd w:id="127"/>
    </w:p>
    <w:p w14:paraId="4DE1CBFA" w14:textId="77777777" w:rsidR="00884B06" w:rsidRPr="00EA0BEB" w:rsidRDefault="00884B06" w:rsidP="00884B06">
      <w:pPr>
        <w:pStyle w:val="NormalWeb"/>
        <w:spacing w:before="0" w:beforeAutospacing="0" w:after="0" w:afterAutospacing="0"/>
        <w:ind w:left="720" w:hanging="720"/>
        <w:jc w:val="both"/>
        <w:rPr>
          <w:rFonts w:ascii="Constantia" w:hAnsi="Constantia"/>
        </w:rPr>
      </w:pPr>
      <w:proofErr w:type="spellStart"/>
      <w:r w:rsidRPr="00EA0BEB">
        <w:rPr>
          <w:rFonts w:ascii="Constantia" w:hAnsi="Constantia"/>
        </w:rPr>
        <w:t>Balourdos</w:t>
      </w:r>
      <w:proofErr w:type="spellEnd"/>
      <w:r w:rsidRPr="00EA0BEB">
        <w:rPr>
          <w:rFonts w:ascii="Constantia" w:hAnsi="Constantia"/>
        </w:rPr>
        <w:t xml:space="preserve">, </w:t>
      </w:r>
      <w:proofErr w:type="spellStart"/>
      <w:r w:rsidRPr="00EA0BEB">
        <w:rPr>
          <w:rFonts w:ascii="Constantia" w:hAnsi="Constantia"/>
        </w:rPr>
        <w:t>Dionysis</w:t>
      </w:r>
      <w:proofErr w:type="spellEnd"/>
      <w:r w:rsidRPr="00EA0BEB">
        <w:rPr>
          <w:rFonts w:ascii="Constantia" w:hAnsi="Constantia"/>
        </w:rPr>
        <w:t xml:space="preserve">, and Nikos Sarris (eds.). (2018). </w:t>
      </w:r>
      <w:r w:rsidRPr="00EA0BEB">
        <w:rPr>
          <w:rFonts w:ascii="Constantia" w:hAnsi="Constantia"/>
          <w:i/>
          <w:iCs/>
        </w:rPr>
        <w:t>Tackling Multiple Discrimination in Greece</w:t>
      </w:r>
      <w:r w:rsidRPr="00EA0BEB">
        <w:rPr>
          <w:rFonts w:ascii="Constantia" w:hAnsi="Constantia"/>
        </w:rPr>
        <w:t>. Athens: ION Publishers.</w:t>
      </w:r>
    </w:p>
    <w:p w14:paraId="6A5B1042" w14:textId="77777777" w:rsidR="00884B06" w:rsidRPr="00EA0BEB" w:rsidRDefault="00884B06" w:rsidP="00884B06">
      <w:pPr>
        <w:pStyle w:val="NormalWeb"/>
        <w:spacing w:before="0" w:beforeAutospacing="0" w:after="0" w:afterAutospacing="0"/>
        <w:ind w:hanging="720"/>
        <w:jc w:val="both"/>
        <w:rPr>
          <w:rFonts w:ascii="Constantia" w:hAnsi="Constantia"/>
        </w:rPr>
      </w:pPr>
      <w:r w:rsidRPr="00EA0BEB">
        <w:rPr>
          <w:rFonts w:ascii="Constantia" w:hAnsi="Constantia"/>
        </w:rPr>
        <w:t> </w:t>
      </w:r>
    </w:p>
    <w:p w14:paraId="428B9708" w14:textId="77777777" w:rsidR="00884B06" w:rsidRPr="00EA0BEB" w:rsidRDefault="00884B06" w:rsidP="00884B06">
      <w:pPr>
        <w:pStyle w:val="NormalWeb"/>
        <w:spacing w:before="0" w:beforeAutospacing="0" w:after="0" w:afterAutospacing="0"/>
        <w:ind w:left="720" w:hanging="720"/>
        <w:jc w:val="both"/>
        <w:rPr>
          <w:rFonts w:ascii="Constantia" w:hAnsi="Constantia"/>
        </w:rPr>
      </w:pPr>
      <w:r w:rsidRPr="00EA0BEB">
        <w:rPr>
          <w:rFonts w:ascii="Constantia" w:hAnsi="Constantia"/>
        </w:rPr>
        <w:t xml:space="preserve">BBC (2014, November 14). Disabled children locked up in cages in </w:t>
      </w:r>
      <w:proofErr w:type="spellStart"/>
      <w:r w:rsidRPr="00EA0BEB">
        <w:rPr>
          <w:rFonts w:ascii="Constantia" w:hAnsi="Constantia"/>
        </w:rPr>
        <w:t>Lechaina</w:t>
      </w:r>
      <w:proofErr w:type="spellEnd"/>
      <w:r w:rsidRPr="00EA0BEB">
        <w:rPr>
          <w:rFonts w:ascii="Constantia" w:hAnsi="Constantia"/>
        </w:rPr>
        <w:t>, Greece. [Video post]. Retrieved February 7, 2019, from</w:t>
      </w:r>
      <w:hyperlink r:id="rId27" w:history="1">
        <w:r w:rsidRPr="00EA0BEB">
          <w:rPr>
            <w:rStyle w:val="Hyperlink"/>
            <w:rFonts w:ascii="Constantia" w:hAnsi="Constantia"/>
            <w:color w:val="auto"/>
          </w:rPr>
          <w:t xml:space="preserve"> </w:t>
        </w:r>
        <w:r w:rsidRPr="00EA0BEB">
          <w:rPr>
            <w:rStyle w:val="Hyperlink"/>
            <w:rFonts w:ascii="Constantia" w:hAnsi="Constantia"/>
            <w:color w:val="339966"/>
          </w:rPr>
          <w:t>https://www.youtube.com/watch?v=d5KPcv0O7mg</w:t>
        </w:r>
      </w:hyperlink>
      <w:r w:rsidRPr="00EA0BEB">
        <w:rPr>
          <w:rFonts w:ascii="Constantia" w:hAnsi="Constantia"/>
        </w:rPr>
        <w:t>.</w:t>
      </w:r>
    </w:p>
    <w:p w14:paraId="002DECB2" w14:textId="77777777" w:rsidR="00884B06" w:rsidRPr="00EA0BEB" w:rsidRDefault="00884B06" w:rsidP="00884B06">
      <w:pPr>
        <w:pStyle w:val="NormalWeb"/>
        <w:spacing w:before="0" w:beforeAutospacing="0" w:after="0" w:afterAutospacing="0"/>
        <w:ind w:left="720" w:hanging="720"/>
        <w:jc w:val="both"/>
        <w:rPr>
          <w:rFonts w:ascii="Constantia" w:hAnsi="Constantia"/>
        </w:rPr>
      </w:pPr>
      <w:r w:rsidRPr="00EA0BEB">
        <w:rPr>
          <w:rFonts w:ascii="Constantia" w:hAnsi="Constantia"/>
          <w:b/>
          <w:bCs/>
          <w:i/>
          <w:iCs/>
          <w:u w:val="single"/>
          <w:shd w:val="clear" w:color="auto" w:fill="FFFFFF"/>
        </w:rPr>
        <w:t> </w:t>
      </w:r>
    </w:p>
    <w:p w14:paraId="7CDE1385" w14:textId="493CBAE4" w:rsidR="00884B06" w:rsidRPr="00EA0BEB" w:rsidRDefault="00884B06" w:rsidP="00884B06">
      <w:pPr>
        <w:pStyle w:val="NormalWeb"/>
        <w:spacing w:before="0" w:beforeAutospacing="0" w:after="0" w:afterAutospacing="0"/>
        <w:ind w:left="720" w:hanging="720"/>
        <w:jc w:val="both"/>
        <w:rPr>
          <w:rFonts w:ascii="Constantia" w:hAnsi="Constantia"/>
        </w:rPr>
      </w:pPr>
      <w:r w:rsidRPr="00EA0BEB">
        <w:rPr>
          <w:rFonts w:ascii="Constantia" w:hAnsi="Constantia"/>
          <w:shd w:val="clear" w:color="auto" w:fill="FFFFFF"/>
        </w:rPr>
        <w:t>Center for the Development of Educational Policy/</w:t>
      </w:r>
      <w:r w:rsidRPr="00EA0BEB">
        <w:rPr>
          <w:rFonts w:ascii="Constantia" w:hAnsi="Constantia"/>
        </w:rPr>
        <w:t xml:space="preserve">General Confederation of Greek Workers and National Confederation of Disabled People. (2018a). Annual Report for education 2017-2018, Vol. I. Athens: KANEP-GSEE. Retrieved February 8, from </w:t>
      </w:r>
      <w:hyperlink r:id="rId28" w:history="1">
        <w:r w:rsidRPr="00EA0BEB">
          <w:rPr>
            <w:rStyle w:val="Hyperlink"/>
            <w:rFonts w:ascii="Constantia" w:hAnsi="Constantia"/>
            <w:color w:val="339966"/>
          </w:rPr>
          <w:t>https://www.kanep-gsee.gr/wp-content/uploads/2018/05/ETEKTH_2017-28.pdf</w:t>
        </w:r>
      </w:hyperlink>
    </w:p>
    <w:p w14:paraId="6E9FD19F" w14:textId="77777777" w:rsidR="00884B06" w:rsidRPr="00EA0BEB" w:rsidRDefault="00884B06" w:rsidP="00884B06">
      <w:pPr>
        <w:pStyle w:val="NormalWeb"/>
        <w:spacing w:before="0" w:beforeAutospacing="0" w:after="0" w:afterAutospacing="0"/>
        <w:ind w:left="720" w:hanging="720"/>
        <w:jc w:val="both"/>
        <w:rPr>
          <w:rFonts w:ascii="Constantia" w:hAnsi="Constantia"/>
        </w:rPr>
      </w:pPr>
      <w:r w:rsidRPr="00EA0BEB">
        <w:rPr>
          <w:rFonts w:ascii="Constantia" w:hAnsi="Constantia"/>
          <w:shd w:val="clear" w:color="auto" w:fill="FFFFFF"/>
        </w:rPr>
        <w:t> </w:t>
      </w:r>
    </w:p>
    <w:p w14:paraId="0439B62E" w14:textId="076F248F" w:rsidR="00884B06" w:rsidRPr="00EA0BEB" w:rsidRDefault="00884B06" w:rsidP="00884B06">
      <w:pPr>
        <w:pStyle w:val="NormalWeb"/>
        <w:spacing w:before="0" w:beforeAutospacing="0" w:after="0" w:afterAutospacing="0"/>
        <w:ind w:left="720" w:hanging="720"/>
        <w:jc w:val="both"/>
        <w:rPr>
          <w:rFonts w:ascii="Constantia" w:hAnsi="Constantia"/>
        </w:rPr>
      </w:pPr>
      <w:r w:rsidRPr="00EA0BEB">
        <w:rPr>
          <w:rFonts w:ascii="Constantia" w:hAnsi="Constantia"/>
          <w:shd w:val="clear" w:color="auto" w:fill="FFFFFF"/>
        </w:rPr>
        <w:t>Center for the Development of Educational Policy/</w:t>
      </w:r>
      <w:r w:rsidRPr="00EA0BEB">
        <w:rPr>
          <w:rFonts w:ascii="Constantia" w:hAnsi="Constantia"/>
        </w:rPr>
        <w:t xml:space="preserve">General Confederation of Greek Workers and National Confederation of Disabled People. (2018b). Annual Report for education 2017-2018, Vol. II. Athens: KANEP-GSEE. Retrieved February 8, from </w:t>
      </w:r>
      <w:hyperlink r:id="rId29" w:history="1">
        <w:r w:rsidRPr="00EA0BEB">
          <w:rPr>
            <w:rStyle w:val="Hyperlink"/>
            <w:rFonts w:ascii="Constantia" w:hAnsi="Constantia"/>
            <w:color w:val="339966"/>
          </w:rPr>
          <w:t>https://www.kanep-gsee.gr/wp-content/uploads/2018/11/ETEK_2017-2018_B.pdf</w:t>
        </w:r>
      </w:hyperlink>
    </w:p>
    <w:p w14:paraId="350EA81A" w14:textId="77777777" w:rsidR="00884B06" w:rsidRPr="00EA0BEB" w:rsidRDefault="00884B06" w:rsidP="00884B06">
      <w:pPr>
        <w:pStyle w:val="NormalWeb"/>
        <w:spacing w:before="0" w:beforeAutospacing="0" w:after="0" w:afterAutospacing="0"/>
        <w:ind w:left="720" w:hanging="720"/>
        <w:jc w:val="both"/>
        <w:rPr>
          <w:rFonts w:ascii="Constantia" w:hAnsi="Constantia"/>
        </w:rPr>
      </w:pPr>
      <w:r w:rsidRPr="00EA0BEB">
        <w:rPr>
          <w:rFonts w:ascii="Constantia" w:hAnsi="Constantia"/>
          <w:shd w:val="clear" w:color="auto" w:fill="FFFFFF"/>
        </w:rPr>
        <w:t> </w:t>
      </w:r>
    </w:p>
    <w:p w14:paraId="0E53B96D" w14:textId="3A486FDE" w:rsidR="00884B06" w:rsidRPr="00EA0BEB" w:rsidRDefault="00884B06" w:rsidP="00884B06">
      <w:pPr>
        <w:pStyle w:val="NormalWeb"/>
        <w:spacing w:before="0" w:beforeAutospacing="0" w:after="0" w:afterAutospacing="0"/>
        <w:ind w:left="720" w:hanging="720"/>
        <w:jc w:val="both"/>
        <w:rPr>
          <w:rFonts w:ascii="Constantia" w:hAnsi="Constantia"/>
        </w:rPr>
      </w:pPr>
      <w:proofErr w:type="spellStart"/>
      <w:r w:rsidRPr="00EA0BEB">
        <w:rPr>
          <w:rFonts w:ascii="Constantia" w:hAnsi="Constantia"/>
          <w:shd w:val="clear" w:color="auto" w:fill="FFFFFF"/>
        </w:rPr>
        <w:t>Cossé</w:t>
      </w:r>
      <w:proofErr w:type="spellEnd"/>
      <w:r w:rsidRPr="00EA0BEB">
        <w:rPr>
          <w:rFonts w:ascii="Constantia" w:hAnsi="Constantia"/>
        </w:rPr>
        <w:t xml:space="preserve">, Eva (2014, November 14). Dispatches: Greece - No Excuse for Caging Children. [Weblog post]. Retrieved February 7, 2019, from </w:t>
      </w:r>
      <w:hyperlink r:id="rId30" w:history="1">
        <w:r w:rsidRPr="00EA0BEB">
          <w:rPr>
            <w:rStyle w:val="Hyperlink"/>
            <w:rFonts w:ascii="Constantia" w:hAnsi="Constantia"/>
            <w:color w:val="339966"/>
          </w:rPr>
          <w:t>https://www.hrw.org/news/2014/11/18/dispatches-greece-no-excuse-caging-children</w:t>
        </w:r>
      </w:hyperlink>
      <w:r w:rsidRPr="00EA0BEB">
        <w:rPr>
          <w:rFonts w:ascii="Constantia" w:hAnsi="Constantia"/>
        </w:rPr>
        <w:t>.</w:t>
      </w:r>
    </w:p>
    <w:p w14:paraId="3CFD451E" w14:textId="77777777" w:rsidR="00884B06" w:rsidRPr="00EA0BEB" w:rsidRDefault="00884B06" w:rsidP="00884B06">
      <w:pPr>
        <w:pStyle w:val="NormalWeb"/>
        <w:spacing w:before="0" w:beforeAutospacing="0" w:after="0" w:afterAutospacing="0"/>
        <w:ind w:left="720" w:hanging="720"/>
        <w:jc w:val="both"/>
        <w:rPr>
          <w:rFonts w:ascii="Constantia" w:hAnsi="Constantia"/>
        </w:rPr>
      </w:pPr>
      <w:r w:rsidRPr="00EA0BEB">
        <w:rPr>
          <w:rFonts w:ascii="Constantia" w:hAnsi="Constantia"/>
        </w:rPr>
        <w:t> </w:t>
      </w:r>
    </w:p>
    <w:p w14:paraId="18A55724" w14:textId="37D62814" w:rsidR="001D639F" w:rsidRPr="00EA0BEB" w:rsidRDefault="001D639F" w:rsidP="00884B06">
      <w:pPr>
        <w:pStyle w:val="NormalWeb"/>
        <w:spacing w:before="0" w:beforeAutospacing="0" w:after="0" w:afterAutospacing="0"/>
        <w:ind w:left="720" w:hanging="720"/>
        <w:jc w:val="both"/>
        <w:rPr>
          <w:rFonts w:ascii="Constantia" w:hAnsi="Constantia"/>
        </w:rPr>
      </w:pPr>
      <w:r w:rsidRPr="00EA0BEB">
        <w:rPr>
          <w:rFonts w:ascii="Constantia" w:hAnsi="Constantia"/>
        </w:rPr>
        <w:t xml:space="preserve">Council of Europe (Ed.) (2002). Assessing disabilities in Europe – Similarities and differences. Strasbourg: Council of Europe Publishing. Retrieved June 7, 2019, from </w:t>
      </w:r>
      <w:hyperlink r:id="rId31" w:history="1">
        <w:r w:rsidRPr="00EA0BEB">
          <w:rPr>
            <w:rStyle w:val="Hyperlink"/>
            <w:rFonts w:ascii="Constantia" w:hAnsi="Constantia"/>
            <w:color w:val="339966"/>
          </w:rPr>
          <w:t>https://rm.coe.int/16805a2a27</w:t>
        </w:r>
      </w:hyperlink>
      <w:r w:rsidRPr="00EA0BEB">
        <w:rPr>
          <w:rStyle w:val="Hyperlink"/>
          <w:color w:val="339966"/>
        </w:rPr>
        <w:t xml:space="preserve"> </w:t>
      </w:r>
    </w:p>
    <w:p w14:paraId="19722FB2" w14:textId="77777777" w:rsidR="001D639F" w:rsidRPr="00EA0BEB" w:rsidRDefault="001D639F" w:rsidP="00884B06">
      <w:pPr>
        <w:pStyle w:val="NormalWeb"/>
        <w:spacing w:before="0" w:beforeAutospacing="0" w:after="0" w:afterAutospacing="0"/>
        <w:ind w:left="720" w:hanging="720"/>
        <w:jc w:val="both"/>
        <w:rPr>
          <w:rFonts w:ascii="Constantia" w:hAnsi="Constantia"/>
        </w:rPr>
      </w:pPr>
    </w:p>
    <w:p w14:paraId="5B51646B" w14:textId="7D053AAE" w:rsidR="00884B06" w:rsidRPr="00EA0BEB" w:rsidRDefault="00884B06" w:rsidP="00884B06">
      <w:pPr>
        <w:pStyle w:val="NormalWeb"/>
        <w:spacing w:before="0" w:beforeAutospacing="0" w:after="0" w:afterAutospacing="0"/>
        <w:ind w:left="720" w:hanging="720"/>
        <w:jc w:val="both"/>
        <w:rPr>
          <w:rFonts w:ascii="Constantia" w:hAnsi="Constantia"/>
        </w:rPr>
      </w:pPr>
      <w:r w:rsidRPr="00EA0BEB">
        <w:rPr>
          <w:rFonts w:ascii="Constantia" w:hAnsi="Constantia"/>
        </w:rPr>
        <w:t xml:space="preserve">Council of Europe (Ed.) (2018). </w:t>
      </w:r>
      <w:r w:rsidRPr="00EA0BEB">
        <w:rPr>
          <w:rFonts w:ascii="Constantia" w:hAnsi="Constantia"/>
          <w:i/>
          <w:iCs/>
        </w:rPr>
        <w:t xml:space="preserve">Report of the Commissioner for Human Rights of the Council of Europe </w:t>
      </w:r>
      <w:proofErr w:type="spellStart"/>
      <w:r w:rsidRPr="00EA0BEB">
        <w:rPr>
          <w:rFonts w:ascii="Constantia" w:hAnsi="Constantia"/>
          <w:i/>
          <w:iCs/>
        </w:rPr>
        <w:t>Dunja</w:t>
      </w:r>
      <w:proofErr w:type="spellEnd"/>
      <w:r w:rsidRPr="00EA0BEB">
        <w:rPr>
          <w:rFonts w:ascii="Constantia" w:hAnsi="Constantia"/>
          <w:i/>
          <w:iCs/>
        </w:rPr>
        <w:t xml:space="preserve"> </w:t>
      </w:r>
      <w:proofErr w:type="spellStart"/>
      <w:r w:rsidRPr="00EA0BEB">
        <w:rPr>
          <w:rFonts w:ascii="Constantia" w:hAnsi="Constantia"/>
          <w:i/>
          <w:iCs/>
        </w:rPr>
        <w:t>Mijatović</w:t>
      </w:r>
      <w:proofErr w:type="spellEnd"/>
      <w:r w:rsidRPr="00EA0BEB">
        <w:rPr>
          <w:rFonts w:ascii="Constantia" w:hAnsi="Constantia"/>
          <w:i/>
          <w:iCs/>
        </w:rPr>
        <w:t xml:space="preserve"> following her visit to Greece from 25 to 29 June 2018</w:t>
      </w:r>
      <w:r w:rsidRPr="00EA0BEB">
        <w:rPr>
          <w:rFonts w:ascii="Constantia" w:hAnsi="Constantia"/>
        </w:rPr>
        <w:t>. Strasbourg: Council of Europe Publishing. Retrieved July 2, 2019</w:t>
      </w:r>
      <w:r w:rsidR="00FB1CFD" w:rsidRPr="00EA0BEB">
        <w:rPr>
          <w:rFonts w:ascii="Constantia" w:hAnsi="Constantia"/>
        </w:rPr>
        <w:t>,</w:t>
      </w:r>
      <w:r w:rsidRPr="00EA0BEB">
        <w:rPr>
          <w:rFonts w:ascii="Constantia" w:hAnsi="Constantia"/>
        </w:rPr>
        <w:t xml:space="preserve"> from </w:t>
      </w:r>
      <w:hyperlink r:id="rId32" w:history="1">
        <w:r w:rsidRPr="00EA0BEB">
          <w:rPr>
            <w:rStyle w:val="Hyperlink"/>
            <w:rFonts w:ascii="Constantia" w:hAnsi="Constantia"/>
            <w:color w:val="339966"/>
          </w:rPr>
          <w:t>https://rm.coe.int/report-on-the-visit-to-greece-from-25-to-29-june-2018-by-dunja-mijatov/16808ea5bd</w:t>
        </w:r>
      </w:hyperlink>
      <w:r w:rsidRPr="00EA0BEB">
        <w:rPr>
          <w:rFonts w:ascii="Constantia" w:hAnsi="Constantia"/>
        </w:rPr>
        <w:t>. </w:t>
      </w:r>
    </w:p>
    <w:p w14:paraId="51FCB5E5" w14:textId="25D5DDA9" w:rsidR="00884B06" w:rsidRPr="00EA0BEB" w:rsidRDefault="00884B06" w:rsidP="001D639F">
      <w:pPr>
        <w:pStyle w:val="NormalWeb"/>
        <w:spacing w:before="0" w:beforeAutospacing="0" w:after="0" w:afterAutospacing="0"/>
        <w:jc w:val="both"/>
        <w:rPr>
          <w:rFonts w:ascii="Constantia" w:hAnsi="Constantia"/>
        </w:rPr>
      </w:pPr>
    </w:p>
    <w:p w14:paraId="66DAF1CC" w14:textId="77777777" w:rsidR="00884B06" w:rsidRPr="00EA0BEB" w:rsidRDefault="00884B06" w:rsidP="00884B06">
      <w:pPr>
        <w:pStyle w:val="NormalWeb"/>
        <w:spacing w:before="0" w:beforeAutospacing="0" w:after="0" w:afterAutospacing="0"/>
        <w:ind w:left="720" w:hanging="720"/>
        <w:jc w:val="both"/>
        <w:rPr>
          <w:rFonts w:ascii="Constantia" w:hAnsi="Constantia"/>
        </w:rPr>
      </w:pPr>
      <w:proofErr w:type="spellStart"/>
      <w:r w:rsidRPr="00EA0BEB">
        <w:rPr>
          <w:rFonts w:ascii="Constantia" w:hAnsi="Constantia"/>
          <w:shd w:val="clear" w:color="auto" w:fill="FFFFFF"/>
        </w:rPr>
        <w:t>Douzenis</w:t>
      </w:r>
      <w:proofErr w:type="spellEnd"/>
      <w:r w:rsidRPr="00EA0BEB">
        <w:rPr>
          <w:rFonts w:ascii="Constantia" w:hAnsi="Constantia"/>
          <w:shd w:val="clear" w:color="auto" w:fill="FFFFFF"/>
        </w:rPr>
        <w:t xml:space="preserve">, </w:t>
      </w:r>
      <w:proofErr w:type="spellStart"/>
      <w:r w:rsidRPr="00EA0BEB">
        <w:rPr>
          <w:rFonts w:ascii="Constantia" w:hAnsi="Constantia"/>
          <w:shd w:val="clear" w:color="auto" w:fill="FFFFFF"/>
        </w:rPr>
        <w:t>Athanassios</w:t>
      </w:r>
      <w:proofErr w:type="spellEnd"/>
      <w:r w:rsidRPr="00EA0BEB">
        <w:rPr>
          <w:rFonts w:ascii="Constantia" w:hAnsi="Constantia"/>
          <w:shd w:val="clear" w:color="auto" w:fill="FFFFFF"/>
        </w:rPr>
        <w:t xml:space="preserve">, </w:t>
      </w:r>
      <w:proofErr w:type="spellStart"/>
      <w:r w:rsidRPr="00EA0BEB">
        <w:rPr>
          <w:rFonts w:ascii="Constantia" w:hAnsi="Constantia"/>
          <w:shd w:val="clear" w:color="auto" w:fill="FFFFFF"/>
        </w:rPr>
        <w:t>Ioannis</w:t>
      </w:r>
      <w:proofErr w:type="spellEnd"/>
      <w:r w:rsidRPr="00EA0BEB">
        <w:rPr>
          <w:rFonts w:ascii="Constantia" w:hAnsi="Constantia"/>
          <w:shd w:val="clear" w:color="auto" w:fill="FFFFFF"/>
        </w:rPr>
        <w:t xml:space="preserve"> </w:t>
      </w:r>
      <w:proofErr w:type="spellStart"/>
      <w:r w:rsidRPr="00EA0BEB">
        <w:rPr>
          <w:rFonts w:ascii="Constantia" w:hAnsi="Constantia"/>
          <w:shd w:val="clear" w:color="auto" w:fill="FFFFFF"/>
        </w:rPr>
        <w:t>Michopoulos</w:t>
      </w:r>
      <w:proofErr w:type="spellEnd"/>
      <w:r w:rsidRPr="00EA0BEB">
        <w:rPr>
          <w:rFonts w:ascii="Constantia" w:hAnsi="Constantia"/>
          <w:shd w:val="clear" w:color="auto" w:fill="FFFFFF"/>
        </w:rPr>
        <w:t xml:space="preserve">, Marina Economou, </w:t>
      </w:r>
      <w:proofErr w:type="spellStart"/>
      <w:r w:rsidRPr="00EA0BEB">
        <w:rPr>
          <w:rFonts w:ascii="Constantia" w:hAnsi="Constantia"/>
          <w:shd w:val="clear" w:color="auto" w:fill="FFFFFF"/>
        </w:rPr>
        <w:t>Emmanouil</w:t>
      </w:r>
      <w:proofErr w:type="spellEnd"/>
      <w:r w:rsidRPr="00EA0BEB">
        <w:rPr>
          <w:rFonts w:ascii="Constantia" w:hAnsi="Constantia"/>
          <w:shd w:val="clear" w:color="auto" w:fill="FFFFFF"/>
        </w:rPr>
        <w:t xml:space="preserve"> </w:t>
      </w:r>
      <w:proofErr w:type="spellStart"/>
      <w:r w:rsidRPr="00EA0BEB">
        <w:rPr>
          <w:rFonts w:ascii="Constantia" w:hAnsi="Constantia"/>
          <w:shd w:val="clear" w:color="auto" w:fill="FFFFFF"/>
        </w:rPr>
        <w:t>Rizos</w:t>
      </w:r>
      <w:proofErr w:type="spellEnd"/>
      <w:r w:rsidRPr="00EA0BEB">
        <w:rPr>
          <w:rFonts w:ascii="Constantia" w:hAnsi="Constantia"/>
          <w:shd w:val="clear" w:color="auto" w:fill="FFFFFF"/>
        </w:rPr>
        <w:t xml:space="preserve">, Christos Christodoulou, &amp; </w:t>
      </w:r>
      <w:proofErr w:type="spellStart"/>
      <w:r w:rsidRPr="00EA0BEB">
        <w:rPr>
          <w:rFonts w:ascii="Constantia" w:hAnsi="Constantia"/>
          <w:shd w:val="clear" w:color="auto" w:fill="FFFFFF"/>
        </w:rPr>
        <w:t>Lefteris</w:t>
      </w:r>
      <w:proofErr w:type="spellEnd"/>
      <w:r w:rsidRPr="00EA0BEB">
        <w:rPr>
          <w:rFonts w:ascii="Constantia" w:hAnsi="Constantia"/>
          <w:shd w:val="clear" w:color="auto" w:fill="FFFFFF"/>
        </w:rPr>
        <w:t xml:space="preserve"> </w:t>
      </w:r>
      <w:proofErr w:type="spellStart"/>
      <w:r w:rsidRPr="00EA0BEB">
        <w:rPr>
          <w:rFonts w:ascii="Constantia" w:hAnsi="Constantia"/>
          <w:shd w:val="clear" w:color="auto" w:fill="FFFFFF"/>
        </w:rPr>
        <w:t>Lykouras</w:t>
      </w:r>
      <w:proofErr w:type="spellEnd"/>
      <w:r w:rsidRPr="00EA0BEB">
        <w:rPr>
          <w:rFonts w:ascii="Constantia" w:hAnsi="Constantia"/>
          <w:shd w:val="clear" w:color="auto" w:fill="FFFFFF"/>
        </w:rPr>
        <w:t xml:space="preserve"> (2010). Involuntary admission in Greece: A prospective national study of police involvement and client characteristics affecting emergency assessment. International </w:t>
      </w:r>
      <w:r w:rsidRPr="00EA0BEB">
        <w:rPr>
          <w:rFonts w:ascii="Constantia" w:hAnsi="Constantia"/>
          <w:i/>
          <w:iCs/>
          <w:shd w:val="clear" w:color="auto" w:fill="FFFFFF"/>
        </w:rPr>
        <w:t>Journal of Social Psychiatry</w:t>
      </w:r>
      <w:r w:rsidRPr="00EA0BEB">
        <w:rPr>
          <w:rFonts w:ascii="Constantia" w:hAnsi="Constantia"/>
          <w:shd w:val="clear" w:color="auto" w:fill="FFFFFF"/>
        </w:rPr>
        <w:t xml:space="preserve"> 58(2): 172-177.</w:t>
      </w:r>
    </w:p>
    <w:p w14:paraId="787B169E" w14:textId="77777777" w:rsidR="00884B06" w:rsidRPr="00EA0BEB" w:rsidRDefault="00884B06" w:rsidP="00884B06">
      <w:pPr>
        <w:rPr>
          <w:rFonts w:ascii="Constantia" w:hAnsi="Constantia"/>
        </w:rPr>
      </w:pPr>
    </w:p>
    <w:p w14:paraId="251FA0BD" w14:textId="1866C0CD" w:rsidR="00884B06" w:rsidRPr="00EA0BEB" w:rsidRDefault="00884B06" w:rsidP="00884B06">
      <w:pPr>
        <w:pStyle w:val="NormalWeb"/>
        <w:spacing w:before="0" w:beforeAutospacing="0" w:after="0" w:afterAutospacing="0"/>
        <w:ind w:left="720" w:hanging="720"/>
        <w:jc w:val="both"/>
        <w:rPr>
          <w:rFonts w:ascii="Constantia" w:hAnsi="Constantia"/>
          <w:shd w:val="clear" w:color="auto" w:fill="FFFFFF"/>
        </w:rPr>
      </w:pPr>
      <w:r w:rsidRPr="00EA0BEB">
        <w:rPr>
          <w:rFonts w:ascii="Constantia" w:hAnsi="Constantia"/>
          <w:shd w:val="clear" w:color="auto" w:fill="FFFFFF"/>
        </w:rPr>
        <w:t xml:space="preserve">Drake, Robert. (1999). </w:t>
      </w:r>
      <w:r w:rsidRPr="00EA0BEB">
        <w:rPr>
          <w:rFonts w:ascii="Constantia" w:hAnsi="Constantia"/>
          <w:i/>
          <w:iCs/>
          <w:shd w:val="clear" w:color="auto" w:fill="FFFFFF"/>
        </w:rPr>
        <w:t>Understanding disability policies</w:t>
      </w:r>
      <w:r w:rsidRPr="00EA0BEB">
        <w:rPr>
          <w:rFonts w:ascii="Constantia" w:hAnsi="Constantia"/>
          <w:shd w:val="clear" w:color="auto" w:fill="FFFFFF"/>
        </w:rPr>
        <w:t>. London: MacMillan</w:t>
      </w:r>
    </w:p>
    <w:p w14:paraId="38FF3EAE" w14:textId="0B4BFF0C" w:rsidR="00762E5D" w:rsidRPr="00EA0BEB" w:rsidRDefault="00762E5D" w:rsidP="00884B06">
      <w:pPr>
        <w:pStyle w:val="NormalWeb"/>
        <w:spacing w:before="0" w:beforeAutospacing="0" w:after="0" w:afterAutospacing="0"/>
        <w:ind w:left="720" w:hanging="720"/>
        <w:jc w:val="both"/>
        <w:rPr>
          <w:rFonts w:ascii="Constantia" w:hAnsi="Constantia"/>
          <w:color w:val="000000"/>
        </w:rPr>
      </w:pPr>
      <w:r w:rsidRPr="00EA0BEB">
        <w:rPr>
          <w:rFonts w:ascii="Constantia" w:hAnsi="Constantia"/>
          <w:color w:val="000000"/>
        </w:rPr>
        <w:lastRenderedPageBreak/>
        <w:t xml:space="preserve">ESF Actions Coordination and Monitoring Authority (EYSEKT). (2017). Study for the Support Living Homes in ESIF2014-2020. Athens. </w:t>
      </w:r>
    </w:p>
    <w:p w14:paraId="7D842BF9" w14:textId="77777777" w:rsidR="00762E5D" w:rsidRPr="00EA0BEB" w:rsidRDefault="00762E5D" w:rsidP="00884B06">
      <w:pPr>
        <w:pStyle w:val="NormalWeb"/>
        <w:spacing w:before="0" w:beforeAutospacing="0" w:after="0" w:afterAutospacing="0"/>
        <w:ind w:left="720" w:hanging="720"/>
        <w:jc w:val="both"/>
        <w:rPr>
          <w:rFonts w:ascii="Constantia" w:hAnsi="Constantia"/>
        </w:rPr>
      </w:pPr>
    </w:p>
    <w:p w14:paraId="716CC061" w14:textId="07F86FEB" w:rsidR="00884B06" w:rsidRPr="00EA0BEB" w:rsidRDefault="00884B06" w:rsidP="00884B06">
      <w:pPr>
        <w:pStyle w:val="NormalWeb"/>
        <w:spacing w:before="0" w:beforeAutospacing="0" w:after="0" w:afterAutospacing="0"/>
        <w:ind w:left="720" w:hanging="720"/>
        <w:jc w:val="both"/>
        <w:rPr>
          <w:rFonts w:ascii="Constantia" w:hAnsi="Constantia"/>
        </w:rPr>
      </w:pPr>
      <w:r w:rsidRPr="00EA0BEB">
        <w:rPr>
          <w:rFonts w:ascii="Constantia" w:hAnsi="Constantia"/>
          <w:shd w:val="clear" w:color="auto" w:fill="FFFFFF"/>
        </w:rPr>
        <w:t>European Association of Service Providers for Persons with Disabilities. (2014, November 19). Another human rights scandal: time for the EU to act! [Press release]. Retrieved February 7, 2019, from</w:t>
      </w:r>
      <w:hyperlink r:id="rId33" w:history="1">
        <w:r w:rsidRPr="00EA0BEB">
          <w:rPr>
            <w:rStyle w:val="Hyperlink"/>
            <w:rFonts w:ascii="Constantia" w:hAnsi="Constantia"/>
            <w:color w:val="339966"/>
            <w:shd w:val="clear" w:color="auto" w:fill="FFFFFF"/>
          </w:rPr>
          <w:t xml:space="preserve"> http://www.easpd.eu/sites/default/files/sites/default/files/News/pr_di.pdf</w:t>
        </w:r>
      </w:hyperlink>
      <w:r w:rsidRPr="00EA0BEB">
        <w:rPr>
          <w:rFonts w:ascii="Constantia" w:hAnsi="Constantia"/>
          <w:color w:val="339966"/>
        </w:rPr>
        <w:t>.</w:t>
      </w:r>
    </w:p>
    <w:p w14:paraId="741D4BFC" w14:textId="77777777" w:rsidR="00884B06" w:rsidRPr="00EA0BEB" w:rsidRDefault="00884B06" w:rsidP="00884B06">
      <w:pPr>
        <w:pStyle w:val="NormalWeb"/>
        <w:spacing w:before="0" w:beforeAutospacing="0" w:after="0" w:afterAutospacing="0"/>
        <w:ind w:left="720" w:hanging="720"/>
        <w:jc w:val="both"/>
        <w:rPr>
          <w:rFonts w:ascii="Constantia" w:hAnsi="Constantia"/>
        </w:rPr>
      </w:pPr>
      <w:r w:rsidRPr="00EA0BEB">
        <w:rPr>
          <w:rFonts w:ascii="Constantia" w:hAnsi="Constantia"/>
        </w:rPr>
        <w:t> </w:t>
      </w:r>
    </w:p>
    <w:p w14:paraId="22F90167" w14:textId="60EA3CCC" w:rsidR="00884B06" w:rsidRPr="00EA0BEB" w:rsidRDefault="00884B06" w:rsidP="00884B06">
      <w:pPr>
        <w:pStyle w:val="NormalWeb"/>
        <w:spacing w:before="0" w:beforeAutospacing="0" w:after="0" w:afterAutospacing="0"/>
        <w:ind w:left="720" w:hanging="720"/>
        <w:jc w:val="both"/>
        <w:rPr>
          <w:rFonts w:ascii="Constantia" w:hAnsi="Constantia"/>
        </w:rPr>
      </w:pPr>
      <w:r w:rsidRPr="00EA0BEB">
        <w:rPr>
          <w:rFonts w:ascii="Constantia" w:hAnsi="Constantia"/>
        </w:rPr>
        <w:t xml:space="preserve">European Disability Forum (EDF) and Fundación </w:t>
      </w:r>
      <w:proofErr w:type="spellStart"/>
      <w:r w:rsidRPr="00EA0BEB">
        <w:rPr>
          <w:rFonts w:ascii="Constantia" w:hAnsi="Constantia"/>
        </w:rPr>
        <w:t>Cermi</w:t>
      </w:r>
      <w:proofErr w:type="spellEnd"/>
      <w:r w:rsidRPr="00EA0BEB">
        <w:rPr>
          <w:rFonts w:ascii="Constantia" w:hAnsi="Constantia"/>
        </w:rPr>
        <w:t xml:space="preserve"> </w:t>
      </w:r>
      <w:proofErr w:type="spellStart"/>
      <w:r w:rsidRPr="00EA0BEB">
        <w:rPr>
          <w:rFonts w:ascii="Constantia" w:hAnsi="Constantia"/>
        </w:rPr>
        <w:t>Mujeres</w:t>
      </w:r>
      <w:proofErr w:type="spellEnd"/>
      <w:r w:rsidRPr="00EA0BEB">
        <w:rPr>
          <w:rFonts w:ascii="Constantia" w:hAnsi="Constantia"/>
        </w:rPr>
        <w:t xml:space="preserve"> (2017). </w:t>
      </w:r>
      <w:r w:rsidRPr="00EA0BEB">
        <w:rPr>
          <w:rFonts w:ascii="Constantia" w:hAnsi="Constantia"/>
          <w:i/>
          <w:iCs/>
        </w:rPr>
        <w:t>Ending forced sterilization of women and girls with disabilities</w:t>
      </w:r>
      <w:r w:rsidRPr="00EA0BEB">
        <w:rPr>
          <w:rFonts w:ascii="Constantia" w:hAnsi="Constantia"/>
        </w:rPr>
        <w:t>. Retrieved February 7, 2019, from</w:t>
      </w:r>
      <w:hyperlink r:id="rId34" w:history="1">
        <w:r w:rsidRPr="00EA0BEB">
          <w:rPr>
            <w:rStyle w:val="Hyperlink"/>
            <w:rFonts w:ascii="Constantia" w:hAnsi="Constantia"/>
            <w:color w:val="339966"/>
          </w:rPr>
          <w:t xml:space="preserve"> www.edf-feph.org</w:t>
        </w:r>
      </w:hyperlink>
      <w:r w:rsidRPr="00EA0BEB">
        <w:rPr>
          <w:rFonts w:ascii="Constantia" w:hAnsi="Constantia"/>
          <w:color w:val="339966"/>
        </w:rPr>
        <w:t>.</w:t>
      </w:r>
    </w:p>
    <w:p w14:paraId="45B793D3" w14:textId="77777777" w:rsidR="00884B06" w:rsidRPr="00EA0BEB" w:rsidRDefault="00884B06" w:rsidP="00884B06">
      <w:pPr>
        <w:pStyle w:val="NormalWeb"/>
        <w:spacing w:before="0" w:beforeAutospacing="0" w:after="0" w:afterAutospacing="0"/>
        <w:ind w:left="720" w:hanging="720"/>
        <w:jc w:val="both"/>
        <w:rPr>
          <w:rFonts w:ascii="Constantia" w:hAnsi="Constantia"/>
        </w:rPr>
      </w:pPr>
      <w:r w:rsidRPr="00EA0BEB">
        <w:rPr>
          <w:rFonts w:ascii="Constantia" w:hAnsi="Constantia"/>
        </w:rPr>
        <w:t> </w:t>
      </w:r>
    </w:p>
    <w:p w14:paraId="2EAEE377" w14:textId="77777777" w:rsidR="00884B06" w:rsidRPr="00EA0BEB" w:rsidRDefault="00884B06" w:rsidP="00884B06">
      <w:pPr>
        <w:pStyle w:val="NormalWeb"/>
        <w:spacing w:before="0" w:beforeAutospacing="0" w:after="0" w:afterAutospacing="0"/>
        <w:ind w:left="720" w:hanging="720"/>
        <w:jc w:val="both"/>
        <w:rPr>
          <w:rFonts w:ascii="Constantia" w:hAnsi="Constantia"/>
        </w:rPr>
      </w:pPr>
      <w:r w:rsidRPr="00EA0BEB">
        <w:rPr>
          <w:rFonts w:ascii="Constantia" w:hAnsi="Constantia"/>
        </w:rPr>
        <w:t>Eurostat. (2012). European Union Labor Force Survey - Annual results 2011. Retrieved February 8, 2019, from</w:t>
      </w:r>
      <w:hyperlink r:id="rId35" w:history="1">
        <w:r w:rsidRPr="00EA0BEB">
          <w:rPr>
            <w:rStyle w:val="Hyperlink"/>
            <w:rFonts w:ascii="Constantia" w:hAnsi="Constantia"/>
            <w:color w:val="339966"/>
          </w:rPr>
          <w:t xml:space="preserve"> https://ec.europa.eu/eurostat/documents/3433488/5585208/KS-SF-12-040-EN.PDF/06941c0b-7a22-4f06-b48e-318aa83073c1</w:t>
        </w:r>
      </w:hyperlink>
    </w:p>
    <w:p w14:paraId="06590F98" w14:textId="77777777" w:rsidR="00884B06" w:rsidRPr="00EA0BEB" w:rsidRDefault="00884B06" w:rsidP="00884B06">
      <w:pPr>
        <w:pStyle w:val="NormalWeb"/>
        <w:spacing w:before="0" w:beforeAutospacing="0" w:after="0" w:afterAutospacing="0"/>
        <w:ind w:left="720" w:hanging="720"/>
        <w:jc w:val="both"/>
        <w:rPr>
          <w:rFonts w:ascii="Constantia" w:hAnsi="Constantia"/>
        </w:rPr>
      </w:pPr>
      <w:r w:rsidRPr="00EA0BEB">
        <w:rPr>
          <w:rFonts w:ascii="Constantia" w:hAnsi="Constantia"/>
        </w:rPr>
        <w:t> </w:t>
      </w:r>
    </w:p>
    <w:p w14:paraId="21B7F903" w14:textId="2874C5C2" w:rsidR="00884B06" w:rsidRPr="00EA0BEB" w:rsidRDefault="00884B06" w:rsidP="00884B06">
      <w:pPr>
        <w:pStyle w:val="NormalWeb"/>
        <w:spacing w:before="0" w:beforeAutospacing="0" w:after="0" w:afterAutospacing="0"/>
        <w:ind w:left="720" w:hanging="720"/>
        <w:jc w:val="both"/>
        <w:rPr>
          <w:rFonts w:ascii="Constantia" w:hAnsi="Constantia"/>
        </w:rPr>
      </w:pPr>
      <w:r w:rsidRPr="00EA0BEB">
        <w:rPr>
          <w:rFonts w:ascii="Constantia" w:hAnsi="Constantia"/>
        </w:rPr>
        <w:t xml:space="preserve">Eurostat. (2015). European Health and Social Integration Survey. Retrieved February 8, 2019, from </w:t>
      </w:r>
      <w:hyperlink r:id="rId36" w:history="1">
        <w:r w:rsidRPr="00EA0BEB">
          <w:rPr>
            <w:rStyle w:val="Hyperlink"/>
            <w:rFonts w:ascii="Constantia" w:hAnsi="Constantia"/>
            <w:color w:val="339966"/>
          </w:rPr>
          <w:t>https://circabc.europa.eu/sd/a/d1c2a0d7-c187-4888-8fd5-2a6524e8518e/Draft%20EU%20Quality%20Report%20for%20Circa.docx.pdf</w:t>
        </w:r>
      </w:hyperlink>
    </w:p>
    <w:p w14:paraId="29D8A3CF" w14:textId="77777777" w:rsidR="00884B06" w:rsidRPr="00EA0BEB" w:rsidRDefault="00884B06" w:rsidP="00884B06">
      <w:pPr>
        <w:pStyle w:val="NormalWeb"/>
        <w:spacing w:before="0" w:beforeAutospacing="0" w:after="0" w:afterAutospacing="0"/>
        <w:ind w:left="720" w:hanging="720"/>
        <w:jc w:val="both"/>
        <w:rPr>
          <w:rFonts w:ascii="Constantia" w:hAnsi="Constantia"/>
        </w:rPr>
      </w:pPr>
      <w:r w:rsidRPr="00EA0BEB">
        <w:rPr>
          <w:rFonts w:ascii="Constantia" w:hAnsi="Constantia"/>
        </w:rPr>
        <w:t> </w:t>
      </w:r>
    </w:p>
    <w:p w14:paraId="77110D1E" w14:textId="77777777" w:rsidR="00884B06" w:rsidRPr="00EA0BEB" w:rsidRDefault="00884B06" w:rsidP="00884B06">
      <w:pPr>
        <w:pStyle w:val="NormalWeb"/>
        <w:spacing w:before="0" w:beforeAutospacing="0" w:after="0" w:afterAutospacing="0"/>
        <w:ind w:left="720" w:hanging="720"/>
        <w:jc w:val="both"/>
        <w:rPr>
          <w:rFonts w:ascii="Constantia" w:hAnsi="Constantia"/>
        </w:rPr>
      </w:pPr>
      <w:r w:rsidRPr="00EA0BEB">
        <w:rPr>
          <w:rFonts w:ascii="Constantia" w:hAnsi="Constantia"/>
          <w:shd w:val="clear" w:color="auto" w:fill="FFFFFF"/>
        </w:rPr>
        <w:t xml:space="preserve">EU Directive. (2000a). </w:t>
      </w:r>
      <w:r w:rsidRPr="00EA0BEB">
        <w:rPr>
          <w:rFonts w:ascii="Constantia" w:hAnsi="Constantia"/>
          <w:i/>
          <w:iCs/>
          <w:shd w:val="clear" w:color="auto" w:fill="FFFFFF"/>
        </w:rPr>
        <w:t>Directive 2000/43/EC of 29 June 2000 implementing the principle of equal treatment between persons irrespective of racial or ethnic origin</w:t>
      </w:r>
      <w:r w:rsidRPr="00EA0BEB">
        <w:rPr>
          <w:rFonts w:ascii="Constantia" w:hAnsi="Constantia"/>
          <w:shd w:val="clear" w:color="auto" w:fill="FFFFFF"/>
        </w:rPr>
        <w:t>. Official Journal L 180. Brussels, July 19, pp. 0022-0026.</w:t>
      </w:r>
    </w:p>
    <w:p w14:paraId="64313EB1" w14:textId="77777777" w:rsidR="00884B06" w:rsidRPr="00EA0BEB" w:rsidRDefault="00884B06" w:rsidP="00884B06">
      <w:pPr>
        <w:pStyle w:val="NormalWeb"/>
        <w:spacing w:before="0" w:beforeAutospacing="0" w:after="0" w:afterAutospacing="0"/>
        <w:ind w:left="720" w:hanging="720"/>
        <w:jc w:val="both"/>
        <w:rPr>
          <w:rFonts w:ascii="Constantia" w:hAnsi="Constantia"/>
        </w:rPr>
      </w:pPr>
      <w:r w:rsidRPr="00EA0BEB">
        <w:rPr>
          <w:rFonts w:ascii="Constantia" w:hAnsi="Constantia"/>
          <w:shd w:val="clear" w:color="auto" w:fill="FFFFFF"/>
        </w:rPr>
        <w:t> </w:t>
      </w:r>
    </w:p>
    <w:p w14:paraId="503F03D0" w14:textId="7750C560" w:rsidR="00884B06" w:rsidRPr="00EA0BEB" w:rsidRDefault="009751C7" w:rsidP="00884B06">
      <w:pPr>
        <w:pStyle w:val="NormalWeb"/>
        <w:spacing w:before="0" w:beforeAutospacing="0" w:after="0" w:afterAutospacing="0"/>
        <w:ind w:left="720" w:hanging="720"/>
        <w:jc w:val="both"/>
        <w:rPr>
          <w:rFonts w:ascii="Constantia" w:hAnsi="Constantia"/>
        </w:rPr>
      </w:pPr>
      <w:r w:rsidRPr="00EA0BEB">
        <w:rPr>
          <w:rFonts w:ascii="Constantia" w:hAnsi="Constantia"/>
          <w:shd w:val="clear" w:color="auto" w:fill="FFFFFF"/>
        </w:rPr>
        <w:t>EU Directive. (2000b).</w:t>
      </w:r>
      <w:r w:rsidR="00884B06" w:rsidRPr="00EA0BEB">
        <w:rPr>
          <w:rFonts w:ascii="Constantia" w:hAnsi="Constantia"/>
          <w:shd w:val="clear" w:color="auto" w:fill="FFFFFF"/>
        </w:rPr>
        <w:t xml:space="preserve"> </w:t>
      </w:r>
      <w:r w:rsidR="00884B06" w:rsidRPr="00EA0BEB">
        <w:rPr>
          <w:rFonts w:ascii="Constantia" w:hAnsi="Constantia"/>
          <w:i/>
          <w:iCs/>
          <w:shd w:val="clear" w:color="auto" w:fill="FFFFFF"/>
        </w:rPr>
        <w:t>Directive 2000/78/EC of 27 November 2000 establishing a general framework for equal treatment in employment and occupation</w:t>
      </w:r>
      <w:r w:rsidR="00884B06" w:rsidRPr="00EA0BEB">
        <w:rPr>
          <w:rFonts w:ascii="Constantia" w:hAnsi="Constantia"/>
          <w:shd w:val="clear" w:color="auto" w:fill="FFFFFF"/>
        </w:rPr>
        <w:t>. Official Journal L 303. Brussels, December 2, pp. 0016-0022.</w:t>
      </w:r>
    </w:p>
    <w:p w14:paraId="1C82118A" w14:textId="77777777" w:rsidR="00884B06" w:rsidRPr="00EA0BEB" w:rsidRDefault="00884B06" w:rsidP="00884B06">
      <w:pPr>
        <w:pStyle w:val="NormalWeb"/>
        <w:spacing w:before="0" w:beforeAutospacing="0" w:after="0" w:afterAutospacing="0"/>
        <w:ind w:left="720" w:hanging="720"/>
        <w:jc w:val="both"/>
        <w:rPr>
          <w:rFonts w:ascii="Constantia" w:hAnsi="Constantia"/>
        </w:rPr>
      </w:pPr>
      <w:r w:rsidRPr="00EA0BEB">
        <w:rPr>
          <w:rFonts w:ascii="Constantia" w:hAnsi="Constantia"/>
        </w:rPr>
        <w:t> </w:t>
      </w:r>
    </w:p>
    <w:p w14:paraId="44E79FD8" w14:textId="77777777" w:rsidR="00884B06" w:rsidRPr="00EA0BEB" w:rsidRDefault="00884B06" w:rsidP="00884B06">
      <w:pPr>
        <w:pStyle w:val="NormalWeb"/>
        <w:spacing w:before="0" w:beforeAutospacing="0" w:after="0" w:afterAutospacing="0"/>
        <w:ind w:left="720" w:hanging="720"/>
        <w:jc w:val="both"/>
        <w:rPr>
          <w:rFonts w:ascii="Constantia" w:hAnsi="Constantia"/>
        </w:rPr>
      </w:pPr>
      <w:r w:rsidRPr="00EA0BEB">
        <w:rPr>
          <w:rFonts w:ascii="Constantia" w:hAnsi="Constantia"/>
        </w:rPr>
        <w:t xml:space="preserve">General Secretariat for Gender Equality. (2017). </w:t>
      </w:r>
      <w:proofErr w:type="spellStart"/>
      <w:r w:rsidRPr="00EA0BEB">
        <w:rPr>
          <w:rFonts w:ascii="Constantia" w:hAnsi="Constantia"/>
          <w:i/>
          <w:iCs/>
        </w:rPr>
        <w:t>Εθνικό</w:t>
      </w:r>
      <w:proofErr w:type="spellEnd"/>
      <w:r w:rsidRPr="00EA0BEB">
        <w:rPr>
          <w:rFonts w:ascii="Constantia" w:hAnsi="Constantia"/>
          <w:i/>
          <w:iCs/>
        </w:rPr>
        <w:t xml:space="preserve"> </w:t>
      </w:r>
      <w:proofErr w:type="spellStart"/>
      <w:r w:rsidRPr="00EA0BEB">
        <w:rPr>
          <w:rFonts w:ascii="Constantia" w:hAnsi="Constantia"/>
          <w:i/>
          <w:iCs/>
        </w:rPr>
        <w:t>σχέδιο</w:t>
      </w:r>
      <w:proofErr w:type="spellEnd"/>
      <w:r w:rsidRPr="00EA0BEB">
        <w:rPr>
          <w:rFonts w:ascii="Constantia" w:hAnsi="Constantia"/>
          <w:i/>
          <w:iCs/>
        </w:rPr>
        <w:t xml:space="preserve"> </w:t>
      </w:r>
      <w:proofErr w:type="spellStart"/>
      <w:r w:rsidRPr="00EA0BEB">
        <w:rPr>
          <w:rFonts w:ascii="Constantia" w:hAnsi="Constantia"/>
          <w:i/>
          <w:iCs/>
        </w:rPr>
        <w:t>δράσης</w:t>
      </w:r>
      <w:proofErr w:type="spellEnd"/>
      <w:r w:rsidRPr="00EA0BEB">
        <w:rPr>
          <w:rFonts w:ascii="Constantia" w:hAnsi="Constantia"/>
          <w:i/>
          <w:iCs/>
        </w:rPr>
        <w:t xml:space="preserve"> </w:t>
      </w:r>
      <w:proofErr w:type="spellStart"/>
      <w:r w:rsidRPr="00EA0BEB">
        <w:rPr>
          <w:rFonts w:ascii="Constantia" w:hAnsi="Constantia"/>
          <w:i/>
          <w:iCs/>
        </w:rPr>
        <w:t>γι</w:t>
      </w:r>
      <w:proofErr w:type="spellEnd"/>
      <w:r w:rsidRPr="00EA0BEB">
        <w:rPr>
          <w:rFonts w:ascii="Constantia" w:hAnsi="Constantia"/>
          <w:i/>
          <w:iCs/>
        </w:rPr>
        <w:t xml:space="preserve">α </w:t>
      </w:r>
      <w:proofErr w:type="spellStart"/>
      <w:r w:rsidRPr="00EA0BEB">
        <w:rPr>
          <w:rFonts w:ascii="Constantia" w:hAnsi="Constantia"/>
          <w:i/>
          <w:iCs/>
        </w:rPr>
        <w:t>την</w:t>
      </w:r>
      <w:proofErr w:type="spellEnd"/>
      <w:r w:rsidRPr="00EA0BEB">
        <w:rPr>
          <w:rFonts w:ascii="Constantia" w:hAnsi="Constantia"/>
          <w:i/>
          <w:iCs/>
        </w:rPr>
        <w:t xml:space="preserve"> </w:t>
      </w:r>
      <w:proofErr w:type="spellStart"/>
      <w:r w:rsidRPr="00EA0BEB">
        <w:rPr>
          <w:rFonts w:ascii="Constantia" w:hAnsi="Constantia"/>
          <w:i/>
          <w:iCs/>
        </w:rPr>
        <w:t>ισότητ</w:t>
      </w:r>
      <w:proofErr w:type="spellEnd"/>
      <w:r w:rsidRPr="00EA0BEB">
        <w:rPr>
          <w:rFonts w:ascii="Constantia" w:hAnsi="Constantia"/>
          <w:i/>
          <w:iCs/>
        </w:rPr>
        <w:t xml:space="preserve">α </w:t>
      </w:r>
      <w:proofErr w:type="spellStart"/>
      <w:r w:rsidRPr="00EA0BEB">
        <w:rPr>
          <w:rFonts w:ascii="Constantia" w:hAnsi="Constantia"/>
          <w:i/>
          <w:iCs/>
        </w:rPr>
        <w:t>των</w:t>
      </w:r>
      <w:proofErr w:type="spellEnd"/>
      <w:r w:rsidRPr="00EA0BEB">
        <w:rPr>
          <w:rFonts w:ascii="Constantia" w:hAnsi="Constantia"/>
          <w:i/>
          <w:iCs/>
        </w:rPr>
        <w:t xml:space="preserve"> </w:t>
      </w:r>
      <w:proofErr w:type="spellStart"/>
      <w:r w:rsidRPr="00EA0BEB">
        <w:rPr>
          <w:rFonts w:ascii="Constantia" w:hAnsi="Constantia"/>
          <w:i/>
          <w:iCs/>
        </w:rPr>
        <w:t>φύλων</w:t>
      </w:r>
      <w:proofErr w:type="spellEnd"/>
      <w:r w:rsidRPr="00EA0BEB">
        <w:rPr>
          <w:rFonts w:ascii="Constantia" w:hAnsi="Constantia"/>
          <w:i/>
          <w:iCs/>
        </w:rPr>
        <w:t xml:space="preserve"> 2016-2020</w:t>
      </w:r>
      <w:r w:rsidRPr="00EA0BEB">
        <w:rPr>
          <w:rFonts w:ascii="Constantia" w:hAnsi="Constantia"/>
        </w:rPr>
        <w:t xml:space="preserve"> [National Action Plan on Gender Equality 2016-2020] Athens: Ministry of Interior. Retrieved February 7, 2019, from:</w:t>
      </w:r>
      <w:hyperlink r:id="rId37" w:history="1">
        <w:r w:rsidRPr="00EA0BEB">
          <w:rPr>
            <w:rStyle w:val="Hyperlink"/>
            <w:rFonts w:ascii="Constantia" w:hAnsi="Constantia"/>
            <w:color w:val="auto"/>
          </w:rPr>
          <w:t xml:space="preserve"> </w:t>
        </w:r>
        <w:r w:rsidRPr="00EA0BEB">
          <w:rPr>
            <w:rStyle w:val="Hyperlink"/>
            <w:rFonts w:ascii="Constantia" w:hAnsi="Constantia"/>
            <w:color w:val="339966"/>
          </w:rPr>
          <w:t>www.isotita.gr</w:t>
        </w:r>
      </w:hyperlink>
      <w:r w:rsidRPr="00EA0BEB">
        <w:rPr>
          <w:rFonts w:ascii="Constantia" w:hAnsi="Constantia"/>
        </w:rPr>
        <w:t xml:space="preserve"> [in Greek], and</w:t>
      </w:r>
      <w:hyperlink r:id="rId38" w:history="1">
        <w:r w:rsidRPr="00EA0BEB">
          <w:rPr>
            <w:rStyle w:val="Hyperlink"/>
            <w:rFonts w:ascii="Constantia" w:hAnsi="Constantia"/>
            <w:color w:val="339966"/>
          </w:rPr>
          <w:t xml:space="preserve"> www.isotita.gr</w:t>
        </w:r>
      </w:hyperlink>
      <w:r w:rsidRPr="00EA0BEB">
        <w:rPr>
          <w:rFonts w:ascii="Constantia" w:hAnsi="Constantia"/>
        </w:rPr>
        <w:t xml:space="preserve"> [in English].</w:t>
      </w:r>
    </w:p>
    <w:p w14:paraId="04EBEA9A" w14:textId="77777777" w:rsidR="00884B06" w:rsidRPr="00EA0BEB" w:rsidRDefault="00884B06" w:rsidP="00884B06">
      <w:pPr>
        <w:pStyle w:val="NormalWeb"/>
        <w:spacing w:before="0" w:beforeAutospacing="0" w:after="0" w:afterAutospacing="0"/>
        <w:ind w:left="720" w:hanging="720"/>
        <w:jc w:val="both"/>
        <w:rPr>
          <w:rFonts w:ascii="Constantia" w:hAnsi="Constantia"/>
        </w:rPr>
      </w:pPr>
      <w:r w:rsidRPr="00EA0BEB">
        <w:rPr>
          <w:rFonts w:ascii="Constantia" w:hAnsi="Constantia"/>
        </w:rPr>
        <w:t> </w:t>
      </w:r>
    </w:p>
    <w:p w14:paraId="6993D435" w14:textId="77777777" w:rsidR="00884B06" w:rsidRPr="00EA0BEB" w:rsidRDefault="00884B06" w:rsidP="00884B06">
      <w:pPr>
        <w:pStyle w:val="NormalWeb"/>
        <w:spacing w:before="0" w:beforeAutospacing="0" w:after="0" w:afterAutospacing="0"/>
        <w:ind w:left="720" w:hanging="720"/>
        <w:jc w:val="both"/>
        <w:rPr>
          <w:rFonts w:ascii="Constantia" w:hAnsi="Constantia"/>
        </w:rPr>
      </w:pPr>
      <w:r w:rsidRPr="00EA0BEB">
        <w:rPr>
          <w:rFonts w:ascii="Constantia" w:hAnsi="Constantia"/>
        </w:rPr>
        <w:t xml:space="preserve">General Secretariat of the Government. (2018). </w:t>
      </w:r>
      <w:r w:rsidRPr="00EA0BEB">
        <w:rPr>
          <w:rFonts w:ascii="Constantia" w:hAnsi="Constantia"/>
          <w:i/>
          <w:iCs/>
        </w:rPr>
        <w:t>Hellenic Republic: Voluntary National Review on the Implementation of the 2030 Agenda for Sustainable Development</w:t>
      </w:r>
      <w:r w:rsidRPr="00EA0BEB">
        <w:rPr>
          <w:rFonts w:ascii="Constantia" w:hAnsi="Constantia"/>
        </w:rPr>
        <w:t>. Retrieved February 8, 2019, from</w:t>
      </w:r>
      <w:hyperlink r:id="rId39" w:history="1">
        <w:r w:rsidRPr="00EA0BEB">
          <w:rPr>
            <w:rStyle w:val="Hyperlink"/>
            <w:rFonts w:ascii="Constantia" w:hAnsi="Constantia"/>
            <w:color w:val="auto"/>
          </w:rPr>
          <w:t xml:space="preserve"> </w:t>
        </w:r>
        <w:r w:rsidRPr="00EA0BEB">
          <w:rPr>
            <w:rStyle w:val="Hyperlink"/>
            <w:rFonts w:ascii="Constantia" w:hAnsi="Constantia"/>
            <w:color w:val="339966"/>
          </w:rPr>
          <w:t>https://sustainabledevelopment.un.org/content/documents/19378Greece_VNR_Greece_2018_pdf_FINAL_140618.pdf</w:t>
        </w:r>
      </w:hyperlink>
      <w:r w:rsidRPr="00EA0BEB">
        <w:rPr>
          <w:rFonts w:ascii="Constantia" w:hAnsi="Constantia"/>
          <w:shd w:val="clear" w:color="auto" w:fill="FFFFFF"/>
        </w:rPr>
        <w:t>.</w:t>
      </w:r>
    </w:p>
    <w:p w14:paraId="6740F348" w14:textId="77777777" w:rsidR="00884B06" w:rsidRPr="00EA0BEB" w:rsidRDefault="00884B06" w:rsidP="00884B06">
      <w:pPr>
        <w:pStyle w:val="NormalWeb"/>
        <w:spacing w:before="0" w:beforeAutospacing="0" w:after="0" w:afterAutospacing="0"/>
        <w:ind w:left="720" w:hanging="720"/>
        <w:jc w:val="both"/>
        <w:rPr>
          <w:rFonts w:ascii="Constantia" w:hAnsi="Constantia"/>
        </w:rPr>
      </w:pPr>
      <w:r w:rsidRPr="00EA0BEB">
        <w:rPr>
          <w:rFonts w:ascii="Constantia" w:hAnsi="Constantia"/>
        </w:rPr>
        <w:t> </w:t>
      </w:r>
    </w:p>
    <w:p w14:paraId="41C1FEED" w14:textId="0F8EAAF3" w:rsidR="00884B06" w:rsidRPr="00EA0BEB" w:rsidRDefault="00C800DD" w:rsidP="00884B06">
      <w:pPr>
        <w:pStyle w:val="NormalWeb"/>
        <w:spacing w:before="0" w:beforeAutospacing="0" w:after="0" w:afterAutospacing="0"/>
        <w:ind w:left="720" w:hanging="720"/>
        <w:jc w:val="both"/>
        <w:rPr>
          <w:rFonts w:ascii="Constantia" w:hAnsi="Constantia"/>
          <w:lang w:val="el-GR"/>
        </w:rPr>
      </w:pPr>
      <w:r w:rsidRPr="00EA0BEB">
        <w:rPr>
          <w:rFonts w:ascii="Constantia" w:hAnsi="Constantia"/>
        </w:rPr>
        <w:lastRenderedPageBreak/>
        <w:t>Government Gazette (FEK). (1955</w:t>
      </w:r>
      <w:r w:rsidR="00884B06" w:rsidRPr="00EA0BEB">
        <w:rPr>
          <w:rFonts w:ascii="Constantia" w:hAnsi="Constantia"/>
        </w:rPr>
        <w:t xml:space="preserve">). Law 3481, no. 3. </w:t>
      </w:r>
      <w:proofErr w:type="spellStart"/>
      <w:r w:rsidR="00884B06" w:rsidRPr="00EA0BEB">
        <w:rPr>
          <w:rFonts w:ascii="Constantia" w:hAnsi="Constantia"/>
          <w:i/>
          <w:iCs/>
        </w:rPr>
        <w:t>Περί</w:t>
      </w:r>
      <w:proofErr w:type="spellEnd"/>
      <w:r w:rsidR="00884B06" w:rsidRPr="00EA0BEB">
        <w:rPr>
          <w:rFonts w:ascii="Constantia" w:hAnsi="Constantia"/>
          <w:i/>
          <w:iCs/>
        </w:rPr>
        <w:t xml:space="preserve"> </w:t>
      </w:r>
      <w:proofErr w:type="spellStart"/>
      <w:r w:rsidR="00884B06" w:rsidRPr="00EA0BEB">
        <w:rPr>
          <w:rFonts w:ascii="Constantia" w:hAnsi="Constantia"/>
          <w:i/>
          <w:iCs/>
        </w:rPr>
        <w:t>κυρώσεως</w:t>
      </w:r>
      <w:proofErr w:type="spellEnd"/>
      <w:r w:rsidR="00884B06" w:rsidRPr="00EA0BEB">
        <w:rPr>
          <w:rFonts w:ascii="Constantia" w:hAnsi="Constantia"/>
          <w:i/>
          <w:iCs/>
        </w:rPr>
        <w:t xml:space="preserve"> </w:t>
      </w:r>
      <w:proofErr w:type="spellStart"/>
      <w:r w:rsidR="00884B06" w:rsidRPr="00EA0BEB">
        <w:rPr>
          <w:rFonts w:ascii="Constantia" w:hAnsi="Constantia"/>
          <w:i/>
          <w:iCs/>
        </w:rPr>
        <w:t>των</w:t>
      </w:r>
      <w:proofErr w:type="spellEnd"/>
      <w:r w:rsidR="00884B06" w:rsidRPr="00EA0BEB">
        <w:rPr>
          <w:rFonts w:ascii="Constantia" w:hAnsi="Constantia"/>
          <w:i/>
          <w:iCs/>
        </w:rPr>
        <w:t xml:space="preserve"> </w:t>
      </w:r>
      <w:proofErr w:type="spellStart"/>
      <w:r w:rsidR="00884B06" w:rsidRPr="00EA0BEB">
        <w:rPr>
          <w:rFonts w:ascii="Constantia" w:hAnsi="Constantia"/>
          <w:i/>
          <w:iCs/>
        </w:rPr>
        <w:t>Συμ</w:t>
      </w:r>
      <w:proofErr w:type="spellEnd"/>
      <w:r w:rsidR="00884B06" w:rsidRPr="00EA0BEB">
        <w:rPr>
          <w:rFonts w:ascii="Constantia" w:hAnsi="Constantia"/>
          <w:i/>
          <w:iCs/>
        </w:rPr>
        <w:t xml:space="preserve">βάσεων </w:t>
      </w:r>
      <w:proofErr w:type="spellStart"/>
      <w:r w:rsidR="00884B06" w:rsidRPr="00EA0BEB">
        <w:rPr>
          <w:rFonts w:ascii="Constantia" w:hAnsi="Constantia"/>
          <w:i/>
          <w:iCs/>
        </w:rPr>
        <w:t>της</w:t>
      </w:r>
      <w:proofErr w:type="spellEnd"/>
      <w:r w:rsidR="00884B06" w:rsidRPr="00EA0BEB">
        <w:rPr>
          <w:rFonts w:ascii="Constantia" w:hAnsi="Constantia"/>
          <w:i/>
          <w:iCs/>
        </w:rPr>
        <w:t xml:space="preserve"> </w:t>
      </w:r>
      <w:proofErr w:type="spellStart"/>
      <w:r w:rsidR="00884B06" w:rsidRPr="00EA0BEB">
        <w:rPr>
          <w:rFonts w:ascii="Constantia" w:hAnsi="Constantia"/>
          <w:i/>
          <w:iCs/>
        </w:rPr>
        <w:t>Γενεύης</w:t>
      </w:r>
      <w:proofErr w:type="spellEnd"/>
      <w:r w:rsidR="00884B06" w:rsidRPr="00EA0BEB">
        <w:rPr>
          <w:rFonts w:ascii="Constantia" w:hAnsi="Constantia"/>
          <w:i/>
          <w:iCs/>
        </w:rPr>
        <w:t xml:space="preserve"> </w:t>
      </w:r>
      <w:proofErr w:type="spellStart"/>
      <w:r w:rsidR="00884B06" w:rsidRPr="00EA0BEB">
        <w:rPr>
          <w:rFonts w:ascii="Constantia" w:hAnsi="Constantia"/>
          <w:i/>
          <w:iCs/>
        </w:rPr>
        <w:t>της</w:t>
      </w:r>
      <w:proofErr w:type="spellEnd"/>
      <w:r w:rsidR="00884B06" w:rsidRPr="00EA0BEB">
        <w:rPr>
          <w:rFonts w:ascii="Constantia" w:hAnsi="Constantia"/>
          <w:i/>
          <w:iCs/>
        </w:rPr>
        <w:t xml:space="preserve"> 12ης </w:t>
      </w:r>
      <w:proofErr w:type="spellStart"/>
      <w:r w:rsidR="00884B06" w:rsidRPr="00EA0BEB">
        <w:rPr>
          <w:rFonts w:ascii="Constantia" w:hAnsi="Constantia"/>
          <w:i/>
          <w:iCs/>
        </w:rPr>
        <w:t>Αυγούστης</w:t>
      </w:r>
      <w:proofErr w:type="spellEnd"/>
      <w:r w:rsidR="00884B06" w:rsidRPr="00EA0BEB">
        <w:rPr>
          <w:rFonts w:ascii="Constantia" w:hAnsi="Constantia"/>
          <w:i/>
          <w:iCs/>
        </w:rPr>
        <w:t xml:space="preserve"> 1949</w:t>
      </w:r>
      <w:r w:rsidR="00884B06" w:rsidRPr="00EA0BEB">
        <w:rPr>
          <w:rFonts w:ascii="Constantia" w:hAnsi="Constantia"/>
        </w:rPr>
        <w:t xml:space="preserve"> [On the ratification of the Geneva Convention of 12 August 1949]. Athens</w:t>
      </w:r>
      <w:r w:rsidR="00884B06" w:rsidRPr="00EA0BEB">
        <w:rPr>
          <w:rFonts w:ascii="Constantia" w:hAnsi="Constantia"/>
          <w:lang w:val="el-GR"/>
        </w:rPr>
        <w:t xml:space="preserve">, </w:t>
      </w:r>
      <w:r w:rsidR="00884B06" w:rsidRPr="00EA0BEB">
        <w:rPr>
          <w:rFonts w:ascii="Constantia" w:hAnsi="Constantia"/>
        </w:rPr>
        <w:t>January</w:t>
      </w:r>
      <w:r w:rsidR="00884B06" w:rsidRPr="00EA0BEB">
        <w:rPr>
          <w:rFonts w:ascii="Constantia" w:hAnsi="Constantia"/>
          <w:lang w:val="el-GR"/>
        </w:rPr>
        <w:t xml:space="preserve"> 5.</w:t>
      </w:r>
    </w:p>
    <w:p w14:paraId="4A5DA7E8" w14:textId="77777777" w:rsidR="00884B06" w:rsidRPr="00EA0BEB" w:rsidRDefault="00884B06" w:rsidP="00884B06">
      <w:pPr>
        <w:pStyle w:val="NormalWeb"/>
        <w:spacing w:before="0" w:beforeAutospacing="0" w:after="0" w:afterAutospacing="0"/>
        <w:ind w:left="720" w:hanging="720"/>
        <w:jc w:val="both"/>
        <w:rPr>
          <w:rFonts w:ascii="Constantia" w:hAnsi="Constantia"/>
          <w:lang w:val="el-GR"/>
        </w:rPr>
      </w:pPr>
      <w:r w:rsidRPr="00EA0BEB">
        <w:rPr>
          <w:rFonts w:ascii="Constantia" w:hAnsi="Constantia"/>
        </w:rPr>
        <w:t> </w:t>
      </w:r>
    </w:p>
    <w:p w14:paraId="2D05559B" w14:textId="5C9D246D" w:rsidR="00742D12" w:rsidRPr="00EA0BEB" w:rsidRDefault="00742D12" w:rsidP="00732D4D">
      <w:pPr>
        <w:pStyle w:val="NormalWeb"/>
        <w:ind w:left="720" w:hanging="720"/>
        <w:jc w:val="both"/>
        <w:rPr>
          <w:rFonts w:ascii="Constantia" w:hAnsi="Constantia"/>
        </w:rPr>
      </w:pPr>
      <w:r w:rsidRPr="00EA0BEB">
        <w:rPr>
          <w:rFonts w:ascii="Constantia" w:hAnsi="Constantia"/>
        </w:rPr>
        <w:t>Government</w:t>
      </w:r>
      <w:r w:rsidRPr="00EA0BEB">
        <w:rPr>
          <w:rFonts w:ascii="Constantia" w:hAnsi="Constantia"/>
          <w:lang w:val="el-GR"/>
        </w:rPr>
        <w:t xml:space="preserve"> </w:t>
      </w:r>
      <w:r w:rsidRPr="00EA0BEB">
        <w:rPr>
          <w:rFonts w:ascii="Constantia" w:hAnsi="Constantia"/>
        </w:rPr>
        <w:t>Gazette</w:t>
      </w:r>
      <w:r w:rsidRPr="00EA0BEB">
        <w:rPr>
          <w:rFonts w:ascii="Constantia" w:hAnsi="Constantia"/>
          <w:lang w:val="el-GR"/>
        </w:rPr>
        <w:t xml:space="preserve"> (</w:t>
      </w:r>
      <w:r w:rsidRPr="00EA0BEB">
        <w:rPr>
          <w:rFonts w:ascii="Constantia" w:hAnsi="Constantia"/>
        </w:rPr>
        <w:t>FEK</w:t>
      </w:r>
      <w:r w:rsidRPr="00EA0BEB">
        <w:rPr>
          <w:rFonts w:ascii="Constantia" w:hAnsi="Constantia"/>
          <w:lang w:val="el-GR"/>
        </w:rPr>
        <w:t xml:space="preserve">). (1974) </w:t>
      </w:r>
      <w:r w:rsidRPr="00EA0BEB">
        <w:rPr>
          <w:rFonts w:ascii="Constantia" w:hAnsi="Constantia"/>
        </w:rPr>
        <w:t>Decree</w:t>
      </w:r>
      <w:r w:rsidRPr="00EA0BEB">
        <w:rPr>
          <w:rFonts w:ascii="Constantia" w:hAnsi="Constantia"/>
          <w:lang w:val="el-GR"/>
        </w:rPr>
        <w:t xml:space="preserve"> </w:t>
      </w:r>
      <w:r w:rsidRPr="00EA0BEB">
        <w:rPr>
          <w:rFonts w:ascii="Constantia" w:hAnsi="Constantia"/>
        </w:rPr>
        <w:t>Law</w:t>
      </w:r>
      <w:r w:rsidRPr="00EA0BEB">
        <w:rPr>
          <w:rFonts w:ascii="Constantia" w:hAnsi="Constantia"/>
          <w:lang w:val="el-GR"/>
        </w:rPr>
        <w:t xml:space="preserve"> 53, </w:t>
      </w:r>
      <w:r w:rsidR="00732D4D" w:rsidRPr="00EA0BEB">
        <w:rPr>
          <w:rFonts w:ascii="Constantia" w:hAnsi="Constantia"/>
        </w:rPr>
        <w:t>no</w:t>
      </w:r>
      <w:r w:rsidR="00732D4D" w:rsidRPr="00EA0BEB">
        <w:rPr>
          <w:rFonts w:ascii="Constantia" w:hAnsi="Constantia"/>
          <w:lang w:val="el-GR"/>
        </w:rPr>
        <w:t xml:space="preserve"> 256 </w:t>
      </w:r>
      <w:r w:rsidR="00732D4D" w:rsidRPr="00EA0BEB">
        <w:rPr>
          <w:rFonts w:ascii="Constantia" w:hAnsi="Constantia"/>
          <w:i/>
          <w:lang w:val="el-GR"/>
        </w:rPr>
        <w:t xml:space="preserve">Περί κυρώσεως της εν Ρώμη την 4ηνΝοεμβρίου 1950 υπογραφείσης συμβάσεως "δια την </w:t>
      </w:r>
      <w:proofErr w:type="spellStart"/>
      <w:r w:rsidR="00732D4D" w:rsidRPr="00EA0BEB">
        <w:rPr>
          <w:rFonts w:ascii="Constantia" w:hAnsi="Constantia"/>
          <w:i/>
          <w:lang w:val="el-GR"/>
        </w:rPr>
        <w:t>προάσπισιν</w:t>
      </w:r>
      <w:proofErr w:type="spellEnd"/>
      <w:r w:rsidR="00732D4D" w:rsidRPr="00EA0BEB">
        <w:rPr>
          <w:rFonts w:ascii="Constantia" w:hAnsi="Constantia"/>
          <w:i/>
          <w:lang w:val="el-GR"/>
        </w:rPr>
        <w:t xml:space="preserve"> των δικαιωμάτων του ανθρώπου και των θεμελιωδών ελευθεριών", ως και του προσθέτου εις αυτήν πρωτοκόλλου των </w:t>
      </w:r>
      <w:proofErr w:type="spellStart"/>
      <w:r w:rsidR="00732D4D" w:rsidRPr="00EA0BEB">
        <w:rPr>
          <w:rFonts w:ascii="Constantia" w:hAnsi="Constantia"/>
          <w:i/>
          <w:lang w:val="el-GR"/>
        </w:rPr>
        <w:t>Παρισίων</w:t>
      </w:r>
      <w:proofErr w:type="spellEnd"/>
      <w:r w:rsidR="00732D4D" w:rsidRPr="00EA0BEB">
        <w:rPr>
          <w:rFonts w:ascii="Constantia" w:hAnsi="Constantia"/>
          <w:i/>
          <w:lang w:val="el-GR"/>
        </w:rPr>
        <w:t xml:space="preserve"> της 20ής Μαρτίου 1952</w:t>
      </w:r>
      <w:r w:rsidR="00732D4D" w:rsidRPr="00EA0BEB">
        <w:rPr>
          <w:rFonts w:ascii="Constantia" w:hAnsi="Constantia"/>
          <w:lang w:val="el-GR"/>
        </w:rPr>
        <w:t xml:space="preserve">. </w:t>
      </w:r>
      <w:r w:rsidR="00732D4D" w:rsidRPr="00EA0BEB">
        <w:rPr>
          <w:rFonts w:ascii="Constantia" w:hAnsi="Constantia"/>
        </w:rPr>
        <w:t>[On the ratification of the Rome Convention signed on 4 November 1950 and the Protection of Human Rights and Fundamental Freedoms and the Additional Protocol of Paris of 20 March 1952]</w:t>
      </w:r>
      <w:r w:rsidRPr="00EA0BEB">
        <w:rPr>
          <w:rFonts w:ascii="Constantia" w:hAnsi="Constantia"/>
        </w:rPr>
        <w:t>,</w:t>
      </w:r>
      <w:r w:rsidR="00732D4D" w:rsidRPr="00EA0BEB">
        <w:rPr>
          <w:rFonts w:ascii="Constantia" w:hAnsi="Constantia"/>
        </w:rPr>
        <w:t xml:space="preserve"> Athens, September 20.</w:t>
      </w:r>
    </w:p>
    <w:p w14:paraId="05FF5902" w14:textId="7A7609E3" w:rsidR="00884B06" w:rsidRPr="00EA0BEB" w:rsidRDefault="00884B06" w:rsidP="00884B06">
      <w:pPr>
        <w:pStyle w:val="NormalWeb"/>
        <w:spacing w:before="0" w:beforeAutospacing="0" w:after="0" w:afterAutospacing="0"/>
        <w:ind w:left="720" w:hanging="720"/>
        <w:jc w:val="both"/>
        <w:rPr>
          <w:rFonts w:ascii="Constantia" w:hAnsi="Constantia"/>
        </w:rPr>
      </w:pPr>
      <w:r w:rsidRPr="00EA0BEB">
        <w:rPr>
          <w:rFonts w:ascii="Constantia" w:hAnsi="Constantia"/>
        </w:rPr>
        <w:t>Government Gazette</w:t>
      </w:r>
      <w:r w:rsidR="00F878DD" w:rsidRPr="00EA0BEB">
        <w:rPr>
          <w:rFonts w:ascii="Constantia" w:hAnsi="Constantia"/>
        </w:rPr>
        <w:t xml:space="preserve"> (FEK)</w:t>
      </w:r>
      <w:r w:rsidRPr="00EA0BEB">
        <w:rPr>
          <w:rFonts w:ascii="Constantia" w:hAnsi="Constantia"/>
        </w:rPr>
        <w:t xml:space="preserve">. (1984). Presidential Decree, nr. </w:t>
      </w:r>
      <w:r w:rsidR="00F878DD" w:rsidRPr="00EA0BEB">
        <w:rPr>
          <w:rFonts w:ascii="Constantia" w:hAnsi="Constantia"/>
        </w:rPr>
        <w:t>456</w:t>
      </w:r>
      <w:r w:rsidRPr="00EA0BEB">
        <w:rPr>
          <w:rFonts w:ascii="Constantia" w:hAnsi="Constantia"/>
        </w:rPr>
        <w:t xml:space="preserve">. </w:t>
      </w:r>
      <w:proofErr w:type="spellStart"/>
      <w:r w:rsidRPr="00EA0BEB">
        <w:rPr>
          <w:rFonts w:ascii="Constantia" w:hAnsi="Constantia"/>
          <w:i/>
          <w:iCs/>
        </w:rPr>
        <w:t>Αστικός</w:t>
      </w:r>
      <w:proofErr w:type="spellEnd"/>
      <w:r w:rsidRPr="00EA0BEB">
        <w:rPr>
          <w:rFonts w:ascii="Constantia" w:hAnsi="Constantia"/>
          <w:i/>
          <w:iCs/>
        </w:rPr>
        <w:t xml:space="preserve"> </w:t>
      </w:r>
      <w:proofErr w:type="spellStart"/>
      <w:r w:rsidRPr="00EA0BEB">
        <w:rPr>
          <w:rFonts w:ascii="Constantia" w:hAnsi="Constantia"/>
          <w:i/>
          <w:iCs/>
        </w:rPr>
        <w:t>Κώδικ</w:t>
      </w:r>
      <w:proofErr w:type="spellEnd"/>
      <w:r w:rsidRPr="00EA0BEB">
        <w:rPr>
          <w:rFonts w:ascii="Constantia" w:hAnsi="Constantia"/>
          <w:i/>
          <w:iCs/>
        </w:rPr>
        <w:t>ας</w:t>
      </w:r>
      <w:r w:rsidRPr="00EA0BEB">
        <w:rPr>
          <w:rFonts w:ascii="Constantia" w:hAnsi="Constantia"/>
        </w:rPr>
        <w:t xml:space="preserve"> [Civil Code]. Athens, October 24.</w:t>
      </w:r>
    </w:p>
    <w:p w14:paraId="30066085" w14:textId="77777777" w:rsidR="00884B06" w:rsidRPr="00EA0BEB" w:rsidRDefault="00884B06" w:rsidP="00884B06">
      <w:pPr>
        <w:pStyle w:val="NormalWeb"/>
        <w:spacing w:before="0" w:beforeAutospacing="0" w:after="0" w:afterAutospacing="0"/>
        <w:ind w:left="720" w:hanging="720"/>
        <w:jc w:val="both"/>
        <w:rPr>
          <w:rFonts w:ascii="Constantia" w:hAnsi="Constantia"/>
        </w:rPr>
      </w:pPr>
      <w:r w:rsidRPr="00EA0BEB">
        <w:rPr>
          <w:rFonts w:ascii="Constantia" w:hAnsi="Constantia"/>
        </w:rPr>
        <w:t> </w:t>
      </w:r>
    </w:p>
    <w:p w14:paraId="235A69A9" w14:textId="0A6B06B1" w:rsidR="003A44ED" w:rsidRPr="00EA0BEB" w:rsidRDefault="003A44ED" w:rsidP="00884B06">
      <w:pPr>
        <w:pStyle w:val="NormalWeb"/>
        <w:spacing w:before="0" w:beforeAutospacing="0" w:after="0" w:afterAutospacing="0"/>
        <w:ind w:left="720" w:hanging="720"/>
        <w:jc w:val="both"/>
        <w:rPr>
          <w:rFonts w:ascii="Constantia" w:hAnsi="Constantia"/>
          <w:lang w:val="el-GR"/>
        </w:rPr>
      </w:pPr>
      <w:r w:rsidRPr="00EA0BEB">
        <w:rPr>
          <w:rFonts w:ascii="Constantia" w:hAnsi="Constantia"/>
        </w:rPr>
        <w:t xml:space="preserve">Government Gazette (FEK). (1985). Presidential Decree, nr. 503. </w:t>
      </w:r>
      <w:r w:rsidRPr="00EA0BEB">
        <w:rPr>
          <w:rFonts w:ascii="Constantia" w:hAnsi="Constantia"/>
          <w:i/>
          <w:lang w:val="el-GR"/>
        </w:rPr>
        <w:t>Κώδικας Πολιτικής Δικονομίας</w:t>
      </w:r>
      <w:r w:rsidRPr="00EA0BEB">
        <w:rPr>
          <w:rFonts w:ascii="Constantia" w:hAnsi="Constantia"/>
          <w:lang w:val="el-GR"/>
        </w:rPr>
        <w:t xml:space="preserve"> [</w:t>
      </w:r>
      <w:r w:rsidRPr="00EA0BEB">
        <w:rPr>
          <w:rFonts w:ascii="Constantia" w:hAnsi="Constantia"/>
        </w:rPr>
        <w:t>Code</w:t>
      </w:r>
      <w:r w:rsidRPr="00EA0BEB">
        <w:rPr>
          <w:rFonts w:ascii="Constantia" w:hAnsi="Constantia"/>
          <w:lang w:val="el-GR"/>
        </w:rPr>
        <w:t xml:space="preserve"> </w:t>
      </w:r>
      <w:r w:rsidRPr="00EA0BEB">
        <w:rPr>
          <w:rFonts w:ascii="Constantia" w:hAnsi="Constantia"/>
        </w:rPr>
        <w:t>of</w:t>
      </w:r>
      <w:r w:rsidRPr="00EA0BEB">
        <w:rPr>
          <w:rFonts w:ascii="Constantia" w:hAnsi="Constantia"/>
          <w:lang w:val="el-GR"/>
        </w:rPr>
        <w:t xml:space="preserve"> </w:t>
      </w:r>
      <w:r w:rsidRPr="00EA0BEB">
        <w:rPr>
          <w:rFonts w:ascii="Constantia" w:hAnsi="Constantia"/>
        </w:rPr>
        <w:t>Civil</w:t>
      </w:r>
      <w:r w:rsidRPr="00EA0BEB">
        <w:rPr>
          <w:rFonts w:ascii="Constantia" w:hAnsi="Constantia"/>
          <w:lang w:val="el-GR"/>
        </w:rPr>
        <w:t xml:space="preserve"> </w:t>
      </w:r>
      <w:r w:rsidRPr="00EA0BEB">
        <w:rPr>
          <w:rFonts w:ascii="Constantia" w:hAnsi="Constantia"/>
        </w:rPr>
        <w:t>Procedure</w:t>
      </w:r>
      <w:r w:rsidRPr="00EA0BEB">
        <w:rPr>
          <w:rFonts w:ascii="Constantia" w:hAnsi="Constantia"/>
          <w:lang w:val="el-GR"/>
        </w:rPr>
        <w:t xml:space="preserve">]. </w:t>
      </w:r>
      <w:r w:rsidRPr="00EA0BEB">
        <w:rPr>
          <w:rFonts w:ascii="Constantia" w:hAnsi="Constantia"/>
        </w:rPr>
        <w:t>Athens</w:t>
      </w:r>
      <w:r w:rsidRPr="00EA0BEB">
        <w:rPr>
          <w:rFonts w:ascii="Constantia" w:hAnsi="Constantia"/>
          <w:lang w:val="el-GR"/>
        </w:rPr>
        <w:t xml:space="preserve">, </w:t>
      </w:r>
      <w:r w:rsidRPr="00EA0BEB">
        <w:rPr>
          <w:rFonts w:ascii="Constantia" w:hAnsi="Constantia"/>
        </w:rPr>
        <w:t>October</w:t>
      </w:r>
      <w:r w:rsidRPr="00EA0BEB">
        <w:rPr>
          <w:rFonts w:ascii="Constantia" w:hAnsi="Constantia"/>
          <w:lang w:val="el-GR"/>
        </w:rPr>
        <w:t xml:space="preserve"> 24.</w:t>
      </w:r>
    </w:p>
    <w:p w14:paraId="2A837C02" w14:textId="77777777" w:rsidR="003A44ED" w:rsidRPr="00EA0BEB" w:rsidRDefault="003A44ED" w:rsidP="00884B06">
      <w:pPr>
        <w:pStyle w:val="NormalWeb"/>
        <w:spacing w:before="0" w:beforeAutospacing="0" w:after="0" w:afterAutospacing="0"/>
        <w:ind w:left="720" w:hanging="720"/>
        <w:jc w:val="both"/>
        <w:rPr>
          <w:rFonts w:ascii="Constantia" w:hAnsi="Constantia"/>
          <w:lang w:val="el-GR"/>
        </w:rPr>
      </w:pPr>
    </w:p>
    <w:p w14:paraId="136DDB67" w14:textId="5D04F35C" w:rsidR="00870C26" w:rsidRPr="00EA0BEB" w:rsidRDefault="00870C26" w:rsidP="00870C26">
      <w:pPr>
        <w:pStyle w:val="NormalWeb"/>
        <w:spacing w:before="0" w:beforeAutospacing="0" w:after="0" w:afterAutospacing="0"/>
        <w:ind w:left="720" w:hanging="720"/>
        <w:jc w:val="both"/>
        <w:rPr>
          <w:rFonts w:ascii="Constantia" w:hAnsi="Constantia"/>
          <w:lang w:val="el-GR"/>
        </w:rPr>
      </w:pPr>
      <w:r w:rsidRPr="00EA0BEB">
        <w:rPr>
          <w:rFonts w:ascii="Constantia" w:hAnsi="Constantia"/>
        </w:rPr>
        <w:t>Government</w:t>
      </w:r>
      <w:r w:rsidRPr="00EA0BEB">
        <w:rPr>
          <w:rFonts w:ascii="Constantia" w:hAnsi="Constantia"/>
          <w:lang w:val="el-GR"/>
        </w:rPr>
        <w:t xml:space="preserve"> </w:t>
      </w:r>
      <w:r w:rsidRPr="00EA0BEB">
        <w:rPr>
          <w:rFonts w:ascii="Constantia" w:hAnsi="Constantia"/>
        </w:rPr>
        <w:t>Gazette</w:t>
      </w:r>
      <w:r w:rsidRPr="00EA0BEB">
        <w:rPr>
          <w:rFonts w:ascii="Constantia" w:hAnsi="Constantia"/>
          <w:lang w:val="el-GR"/>
        </w:rPr>
        <w:t xml:space="preserve"> (</w:t>
      </w:r>
      <w:r w:rsidRPr="00EA0BEB">
        <w:rPr>
          <w:rFonts w:ascii="Constantia" w:hAnsi="Constantia"/>
        </w:rPr>
        <w:t>FEK</w:t>
      </w:r>
      <w:r w:rsidRPr="00EA0BEB">
        <w:rPr>
          <w:rFonts w:ascii="Constantia" w:hAnsi="Constantia"/>
          <w:lang w:val="el-GR"/>
        </w:rPr>
        <w:t xml:space="preserve">). (1988). </w:t>
      </w:r>
      <w:r w:rsidRPr="00EA0BEB">
        <w:rPr>
          <w:rFonts w:ascii="Constantia" w:hAnsi="Constantia"/>
        </w:rPr>
        <w:t>Law</w:t>
      </w:r>
      <w:r w:rsidRPr="00EA0BEB">
        <w:rPr>
          <w:rFonts w:ascii="Constantia" w:hAnsi="Constantia"/>
          <w:lang w:val="el-GR"/>
        </w:rPr>
        <w:t xml:space="preserve"> 1798, </w:t>
      </w:r>
      <w:r w:rsidRPr="00EA0BEB">
        <w:rPr>
          <w:rFonts w:ascii="Constantia" w:hAnsi="Constantia"/>
        </w:rPr>
        <w:t>no</w:t>
      </w:r>
      <w:r w:rsidRPr="00EA0BEB">
        <w:rPr>
          <w:rFonts w:ascii="Constantia" w:hAnsi="Constantia"/>
          <w:lang w:val="el-GR"/>
        </w:rPr>
        <w:t xml:space="preserve">. 166. </w:t>
      </w:r>
      <w:r w:rsidRPr="00EA0BEB">
        <w:rPr>
          <w:rFonts w:ascii="Constantia" w:hAnsi="Constantia"/>
          <w:i/>
          <w:iCs/>
          <w:lang w:val="el-GR"/>
        </w:rPr>
        <w:t xml:space="preserve">Υπολογισμός και συντελεστές του φόρου κατανάλωσης καπνοβιομηχανικών προϊόντων και άλλες διατάξεις. </w:t>
      </w:r>
      <w:r w:rsidRPr="00EA0BEB">
        <w:rPr>
          <w:rFonts w:ascii="Constantia" w:hAnsi="Constantia"/>
        </w:rPr>
        <w:t xml:space="preserve">[Calculation and excise duty </w:t>
      </w:r>
      <w:r w:rsidR="00955707" w:rsidRPr="00EA0BEB">
        <w:rPr>
          <w:rFonts w:ascii="Constantia" w:hAnsi="Constantia"/>
        </w:rPr>
        <w:t xml:space="preserve">rates </w:t>
      </w:r>
      <w:r w:rsidRPr="00EA0BEB">
        <w:rPr>
          <w:rFonts w:ascii="Constantia" w:hAnsi="Constantia"/>
        </w:rPr>
        <w:t>on tobacco products and other provisions]. Athens</w:t>
      </w:r>
      <w:r w:rsidRPr="00EA0BEB">
        <w:rPr>
          <w:rFonts w:ascii="Constantia" w:hAnsi="Constantia"/>
          <w:lang w:val="el-GR"/>
        </w:rPr>
        <w:t xml:space="preserve">, </w:t>
      </w:r>
      <w:r w:rsidRPr="00EA0BEB">
        <w:rPr>
          <w:rFonts w:ascii="Constantia" w:hAnsi="Constantia"/>
        </w:rPr>
        <w:t>August</w:t>
      </w:r>
      <w:r w:rsidRPr="00EA0BEB">
        <w:rPr>
          <w:rFonts w:ascii="Constantia" w:hAnsi="Constantia"/>
          <w:lang w:val="el-GR"/>
        </w:rPr>
        <w:t xml:space="preserve"> 11.</w:t>
      </w:r>
    </w:p>
    <w:p w14:paraId="6E24C386" w14:textId="77777777" w:rsidR="00870C26" w:rsidRPr="00EA0BEB" w:rsidRDefault="00870C26" w:rsidP="00884B06">
      <w:pPr>
        <w:pStyle w:val="NormalWeb"/>
        <w:spacing w:before="0" w:beforeAutospacing="0" w:after="0" w:afterAutospacing="0"/>
        <w:ind w:left="720" w:hanging="720"/>
        <w:jc w:val="both"/>
        <w:rPr>
          <w:rFonts w:ascii="Constantia" w:hAnsi="Constantia"/>
          <w:lang w:val="el-GR"/>
        </w:rPr>
      </w:pPr>
    </w:p>
    <w:p w14:paraId="18FAB9BD" w14:textId="6FAA1F61" w:rsidR="00955707" w:rsidRPr="00EA0BEB" w:rsidRDefault="009751C7" w:rsidP="00884B06">
      <w:pPr>
        <w:pStyle w:val="NormalWeb"/>
        <w:spacing w:before="0" w:beforeAutospacing="0" w:after="0" w:afterAutospacing="0"/>
        <w:ind w:left="720" w:hanging="720"/>
        <w:jc w:val="both"/>
        <w:rPr>
          <w:rFonts w:ascii="Constantia" w:hAnsi="Constantia"/>
        </w:rPr>
      </w:pPr>
      <w:r w:rsidRPr="00EA0BEB">
        <w:rPr>
          <w:rFonts w:ascii="Constantia" w:hAnsi="Constantia"/>
        </w:rPr>
        <w:t>Government</w:t>
      </w:r>
      <w:r w:rsidRPr="00EA0BEB">
        <w:rPr>
          <w:rFonts w:ascii="Constantia" w:hAnsi="Constantia"/>
          <w:lang w:val="el-GR"/>
        </w:rPr>
        <w:t xml:space="preserve"> </w:t>
      </w:r>
      <w:r w:rsidRPr="00EA0BEB">
        <w:rPr>
          <w:rFonts w:ascii="Constantia" w:hAnsi="Constantia"/>
        </w:rPr>
        <w:t>Gazette</w:t>
      </w:r>
      <w:r w:rsidRPr="00EA0BEB">
        <w:rPr>
          <w:rFonts w:ascii="Constantia" w:hAnsi="Constantia"/>
          <w:lang w:val="el-GR"/>
        </w:rPr>
        <w:t xml:space="preserve"> (</w:t>
      </w:r>
      <w:r w:rsidRPr="00EA0BEB">
        <w:rPr>
          <w:rFonts w:ascii="Constantia" w:hAnsi="Constantia"/>
        </w:rPr>
        <w:t>FEK</w:t>
      </w:r>
      <w:r w:rsidRPr="00EA0BEB">
        <w:rPr>
          <w:rFonts w:ascii="Constantia" w:hAnsi="Constantia"/>
          <w:lang w:val="el-GR"/>
        </w:rPr>
        <w:t>). (1990</w:t>
      </w:r>
      <w:r w:rsidR="00F96218" w:rsidRPr="00EA0BEB">
        <w:rPr>
          <w:rFonts w:ascii="Constantia" w:hAnsi="Constantia"/>
        </w:rPr>
        <w:t>a</w:t>
      </w:r>
      <w:r w:rsidR="00955707" w:rsidRPr="00EA0BEB">
        <w:rPr>
          <w:rFonts w:ascii="Constantia" w:hAnsi="Constantia"/>
          <w:lang w:val="el-GR"/>
        </w:rPr>
        <w:t xml:space="preserve">). </w:t>
      </w:r>
      <w:r w:rsidR="00955707" w:rsidRPr="00EA0BEB">
        <w:rPr>
          <w:rFonts w:ascii="Constantia" w:hAnsi="Constantia"/>
        </w:rPr>
        <w:t>Law</w:t>
      </w:r>
      <w:r w:rsidR="00955707" w:rsidRPr="00EA0BEB">
        <w:rPr>
          <w:rFonts w:ascii="Constantia" w:hAnsi="Constantia"/>
          <w:lang w:val="el-GR"/>
        </w:rPr>
        <w:t xml:space="preserve"> </w:t>
      </w:r>
      <w:r w:rsidR="0046236F" w:rsidRPr="00EA0BEB">
        <w:rPr>
          <w:rFonts w:ascii="Constantia" w:hAnsi="Constantia"/>
          <w:lang w:val="el-GR"/>
        </w:rPr>
        <w:t>1882</w:t>
      </w:r>
      <w:r w:rsidR="00955707" w:rsidRPr="00EA0BEB">
        <w:rPr>
          <w:rFonts w:ascii="Constantia" w:hAnsi="Constantia"/>
          <w:lang w:val="el-GR"/>
        </w:rPr>
        <w:t xml:space="preserve">, </w:t>
      </w:r>
      <w:r w:rsidR="00955707" w:rsidRPr="00EA0BEB">
        <w:rPr>
          <w:rFonts w:ascii="Constantia" w:hAnsi="Constantia"/>
        </w:rPr>
        <w:t>no</w:t>
      </w:r>
      <w:r w:rsidR="00955707" w:rsidRPr="00EA0BEB">
        <w:rPr>
          <w:rFonts w:ascii="Constantia" w:hAnsi="Constantia"/>
          <w:lang w:val="el-GR"/>
        </w:rPr>
        <w:t xml:space="preserve">. </w:t>
      </w:r>
      <w:r w:rsidR="0046236F" w:rsidRPr="00EA0BEB">
        <w:rPr>
          <w:rFonts w:ascii="Constantia" w:hAnsi="Constantia"/>
          <w:lang w:val="el-GR"/>
        </w:rPr>
        <w:t>43</w:t>
      </w:r>
      <w:r w:rsidR="00955707" w:rsidRPr="00EA0BEB">
        <w:rPr>
          <w:rFonts w:ascii="Constantia" w:hAnsi="Constantia"/>
          <w:lang w:val="el-GR"/>
        </w:rPr>
        <w:t xml:space="preserve">. </w:t>
      </w:r>
      <w:r w:rsidR="00955707" w:rsidRPr="00EA0BEB">
        <w:rPr>
          <w:rFonts w:ascii="Constantia" w:hAnsi="Constantia"/>
          <w:i/>
          <w:lang w:val="el-GR"/>
        </w:rPr>
        <w:t xml:space="preserve">Μέτρα για την περιστολή της φοροδιαφυγής, διαρρυθμίσεις στην άμεση και έμμεση φορολογία και άλλες διατάξεις. </w:t>
      </w:r>
      <w:r w:rsidR="0046236F" w:rsidRPr="00EA0BEB">
        <w:rPr>
          <w:rFonts w:ascii="Constantia" w:hAnsi="Constantia"/>
        </w:rPr>
        <w:t xml:space="preserve">[Measures to tackle tax evasion, arrangements for direct and indirect taxation and other provisions]. </w:t>
      </w:r>
      <w:r w:rsidR="00955707" w:rsidRPr="00EA0BEB">
        <w:rPr>
          <w:rFonts w:ascii="Constantia" w:hAnsi="Constantia"/>
        </w:rPr>
        <w:t>Athens, March 23</w:t>
      </w:r>
      <w:r w:rsidR="0046236F" w:rsidRPr="00EA0BEB">
        <w:rPr>
          <w:rFonts w:ascii="Constantia" w:hAnsi="Constantia"/>
        </w:rPr>
        <w:t>.</w:t>
      </w:r>
    </w:p>
    <w:p w14:paraId="250C9B2F" w14:textId="77777777" w:rsidR="00F96218" w:rsidRPr="00EA0BEB" w:rsidRDefault="00F96218" w:rsidP="00884B06">
      <w:pPr>
        <w:pStyle w:val="NormalWeb"/>
        <w:spacing w:before="0" w:beforeAutospacing="0" w:after="0" w:afterAutospacing="0"/>
        <w:ind w:left="720" w:hanging="720"/>
        <w:jc w:val="both"/>
        <w:rPr>
          <w:rFonts w:ascii="Constantia" w:hAnsi="Constantia"/>
        </w:rPr>
      </w:pPr>
    </w:p>
    <w:p w14:paraId="0342B8E0" w14:textId="6C82CD1D" w:rsidR="00F96218" w:rsidRPr="00EA0BEB" w:rsidRDefault="00F96218" w:rsidP="00884B06">
      <w:pPr>
        <w:pStyle w:val="NormalWeb"/>
        <w:spacing w:before="0" w:beforeAutospacing="0" w:after="0" w:afterAutospacing="0"/>
        <w:ind w:left="720" w:hanging="720"/>
        <w:jc w:val="both"/>
        <w:rPr>
          <w:rFonts w:ascii="Constantia" w:hAnsi="Constantia"/>
        </w:rPr>
      </w:pPr>
      <w:r w:rsidRPr="00EA0BEB">
        <w:rPr>
          <w:rFonts w:ascii="Constantia" w:hAnsi="Constantia"/>
        </w:rPr>
        <w:t xml:space="preserve">Government Gazette. (1990b). Law 1902, no. 138. </w:t>
      </w:r>
      <w:proofErr w:type="spellStart"/>
      <w:r w:rsidRPr="00EA0BEB">
        <w:rPr>
          <w:rFonts w:ascii="Constantia" w:hAnsi="Constantia"/>
        </w:rPr>
        <w:t>Ρύθμιση</w:t>
      </w:r>
      <w:proofErr w:type="spellEnd"/>
      <w:r w:rsidRPr="00EA0BEB">
        <w:rPr>
          <w:rFonts w:ascii="Constantia" w:hAnsi="Constantia"/>
        </w:rPr>
        <w:t xml:space="preserve"> </w:t>
      </w:r>
      <w:proofErr w:type="spellStart"/>
      <w:r w:rsidRPr="00EA0BEB">
        <w:rPr>
          <w:rFonts w:ascii="Constantia" w:hAnsi="Constantia"/>
        </w:rPr>
        <w:t>συν</w:t>
      </w:r>
      <w:proofErr w:type="spellEnd"/>
      <w:r w:rsidRPr="00EA0BEB">
        <w:rPr>
          <w:rFonts w:ascii="Constantia" w:hAnsi="Constantia"/>
        </w:rPr>
        <w:t xml:space="preserve">αξιοδοτικών και </w:t>
      </w:r>
      <w:proofErr w:type="spellStart"/>
      <w:r w:rsidRPr="00EA0BEB">
        <w:rPr>
          <w:rFonts w:ascii="Constantia" w:hAnsi="Constantia"/>
        </w:rPr>
        <w:t>άλλων</w:t>
      </w:r>
      <w:proofErr w:type="spellEnd"/>
      <w:r w:rsidRPr="00EA0BEB">
        <w:rPr>
          <w:rFonts w:ascii="Constantia" w:hAnsi="Constantia"/>
        </w:rPr>
        <w:t xml:space="preserve"> </w:t>
      </w:r>
      <w:proofErr w:type="spellStart"/>
      <w:r w:rsidRPr="00EA0BEB">
        <w:rPr>
          <w:rFonts w:ascii="Constantia" w:hAnsi="Constantia"/>
        </w:rPr>
        <w:t>συν</w:t>
      </w:r>
      <w:proofErr w:type="spellEnd"/>
      <w:r w:rsidRPr="00EA0BEB">
        <w:rPr>
          <w:rFonts w:ascii="Constantia" w:hAnsi="Constantia"/>
        </w:rPr>
        <w:t xml:space="preserve">αφών </w:t>
      </w:r>
      <w:proofErr w:type="spellStart"/>
      <w:r w:rsidRPr="00EA0BEB">
        <w:rPr>
          <w:rFonts w:ascii="Constantia" w:hAnsi="Constantia"/>
        </w:rPr>
        <w:t>θεμάτων</w:t>
      </w:r>
      <w:proofErr w:type="spellEnd"/>
      <w:r w:rsidRPr="00EA0BEB">
        <w:rPr>
          <w:rFonts w:ascii="Constantia" w:hAnsi="Constantia"/>
        </w:rPr>
        <w:t xml:space="preserve"> [Pensions adjustment and other related issues]. Athens, October 17.</w:t>
      </w:r>
    </w:p>
    <w:p w14:paraId="36F77907" w14:textId="3B76B3DD" w:rsidR="004A412F" w:rsidRPr="00EA0BEB" w:rsidRDefault="004A412F" w:rsidP="004A412F">
      <w:pPr>
        <w:pStyle w:val="NormalWeb"/>
        <w:ind w:left="720" w:hanging="720"/>
        <w:jc w:val="both"/>
        <w:rPr>
          <w:rFonts w:ascii="Constantia" w:hAnsi="Constantia"/>
        </w:rPr>
      </w:pPr>
      <w:r w:rsidRPr="00EA0BEB">
        <w:rPr>
          <w:rFonts w:ascii="Constantia" w:hAnsi="Constantia"/>
        </w:rPr>
        <w:t>Government Gazette (FEK). (1992). Law 2071, no 123</w:t>
      </w:r>
      <w:r w:rsidR="00FE4816" w:rsidRPr="00EA0BEB">
        <w:rPr>
          <w:rFonts w:ascii="Constantia" w:hAnsi="Constantia"/>
        </w:rPr>
        <w:t xml:space="preserve">. </w:t>
      </w:r>
      <w:r w:rsidR="00FD6EF6" w:rsidRPr="00EA0BEB">
        <w:rPr>
          <w:rFonts w:ascii="Constantia" w:hAnsi="Constantia"/>
          <w:i/>
          <w:lang w:val="el-GR"/>
        </w:rPr>
        <w:t>Εκσυγχρονισμός</w:t>
      </w:r>
      <w:r w:rsidR="00FE4816" w:rsidRPr="00EA0BEB">
        <w:rPr>
          <w:rFonts w:ascii="Constantia" w:hAnsi="Constantia"/>
          <w:i/>
        </w:rPr>
        <w:t xml:space="preserve"> </w:t>
      </w:r>
      <w:r w:rsidR="00FE4816" w:rsidRPr="00EA0BEB">
        <w:rPr>
          <w:rFonts w:ascii="Constantia" w:hAnsi="Constantia"/>
          <w:i/>
          <w:lang w:val="el-GR"/>
        </w:rPr>
        <w:t>και</w:t>
      </w:r>
      <w:r w:rsidR="00FE4816" w:rsidRPr="00EA0BEB">
        <w:rPr>
          <w:rFonts w:ascii="Constantia" w:hAnsi="Constantia"/>
          <w:i/>
        </w:rPr>
        <w:t xml:space="preserve"> </w:t>
      </w:r>
      <w:r w:rsidR="00FE4816" w:rsidRPr="00EA0BEB">
        <w:rPr>
          <w:rFonts w:ascii="Constantia" w:hAnsi="Constantia"/>
          <w:i/>
          <w:lang w:val="el-GR"/>
        </w:rPr>
        <w:t>Οργάνωση</w:t>
      </w:r>
      <w:r w:rsidR="00FE4816" w:rsidRPr="00EA0BEB">
        <w:rPr>
          <w:rFonts w:ascii="Constantia" w:hAnsi="Constantia"/>
          <w:i/>
        </w:rPr>
        <w:t xml:space="preserve"> </w:t>
      </w:r>
      <w:r w:rsidR="00FE4816" w:rsidRPr="00EA0BEB">
        <w:rPr>
          <w:rFonts w:ascii="Constantia" w:hAnsi="Constantia"/>
          <w:i/>
          <w:lang w:val="el-GR"/>
        </w:rPr>
        <w:t>Συστήματος</w:t>
      </w:r>
      <w:r w:rsidR="00FE4816" w:rsidRPr="00EA0BEB">
        <w:rPr>
          <w:rFonts w:ascii="Constantia" w:hAnsi="Constantia"/>
          <w:i/>
        </w:rPr>
        <w:t xml:space="preserve"> </w:t>
      </w:r>
      <w:r w:rsidR="00FE4816" w:rsidRPr="00EA0BEB">
        <w:rPr>
          <w:rFonts w:ascii="Constantia" w:hAnsi="Constantia"/>
          <w:i/>
          <w:lang w:val="el-GR"/>
        </w:rPr>
        <w:t>Υγείας</w:t>
      </w:r>
      <w:r w:rsidRPr="00EA0BEB">
        <w:rPr>
          <w:rFonts w:ascii="Constantia" w:hAnsi="Constantia"/>
        </w:rPr>
        <w:t xml:space="preserve"> </w:t>
      </w:r>
      <w:r w:rsidR="00FE4816" w:rsidRPr="00EA0BEB">
        <w:rPr>
          <w:rFonts w:ascii="Constantia" w:hAnsi="Constantia"/>
        </w:rPr>
        <w:t>[Modernization and Organization of Health System]. Athens, July 15.</w:t>
      </w:r>
    </w:p>
    <w:p w14:paraId="2688FF97" w14:textId="6DB3CEF2" w:rsidR="00FD6EF6" w:rsidRPr="00EA0BEB" w:rsidRDefault="00FD6EF6" w:rsidP="004A412F">
      <w:pPr>
        <w:pStyle w:val="NormalWeb"/>
        <w:ind w:left="720" w:hanging="720"/>
        <w:jc w:val="both"/>
        <w:rPr>
          <w:rFonts w:ascii="Constantia" w:hAnsi="Constantia"/>
        </w:rPr>
      </w:pPr>
      <w:r w:rsidRPr="00EA0BEB">
        <w:rPr>
          <w:rFonts w:ascii="Constantia" w:hAnsi="Constantia"/>
        </w:rPr>
        <w:t xml:space="preserve">Government Gazette (FEK). (1997). Law 2462, no 25. </w:t>
      </w:r>
      <w:r w:rsidRPr="00EA0BEB">
        <w:rPr>
          <w:rFonts w:ascii="Constantia" w:hAnsi="Constantia"/>
          <w:i/>
          <w:lang w:val="el-GR"/>
        </w:rPr>
        <w:t>Κύρωση</w:t>
      </w:r>
      <w:r w:rsidRPr="00EA0BEB">
        <w:rPr>
          <w:rFonts w:ascii="Constantia" w:hAnsi="Constantia"/>
          <w:i/>
        </w:rPr>
        <w:t xml:space="preserve"> </w:t>
      </w:r>
      <w:r w:rsidRPr="00EA0BEB">
        <w:rPr>
          <w:rFonts w:ascii="Constantia" w:hAnsi="Constantia"/>
          <w:i/>
          <w:lang w:val="el-GR"/>
        </w:rPr>
        <w:t>του</w:t>
      </w:r>
      <w:r w:rsidRPr="00EA0BEB">
        <w:rPr>
          <w:rFonts w:ascii="Constantia" w:hAnsi="Constantia"/>
          <w:i/>
        </w:rPr>
        <w:t xml:space="preserve"> </w:t>
      </w:r>
      <w:r w:rsidRPr="00EA0BEB">
        <w:rPr>
          <w:rFonts w:ascii="Constantia" w:hAnsi="Constantia"/>
          <w:i/>
          <w:lang w:val="el-GR"/>
        </w:rPr>
        <w:t>Διεθνούς</w:t>
      </w:r>
      <w:r w:rsidRPr="00EA0BEB">
        <w:rPr>
          <w:rFonts w:ascii="Constantia" w:hAnsi="Constantia"/>
          <w:i/>
        </w:rPr>
        <w:t xml:space="preserve"> </w:t>
      </w:r>
      <w:r w:rsidRPr="00EA0BEB">
        <w:rPr>
          <w:rFonts w:ascii="Constantia" w:hAnsi="Constantia"/>
          <w:i/>
          <w:lang w:val="el-GR"/>
        </w:rPr>
        <w:t>Συμφώνου</w:t>
      </w:r>
      <w:r w:rsidRPr="00EA0BEB">
        <w:rPr>
          <w:rFonts w:ascii="Constantia" w:hAnsi="Constantia"/>
          <w:i/>
        </w:rPr>
        <w:t xml:space="preserve"> </w:t>
      </w:r>
      <w:r w:rsidRPr="00EA0BEB">
        <w:rPr>
          <w:rFonts w:ascii="Constantia" w:hAnsi="Constantia"/>
          <w:i/>
          <w:lang w:val="el-GR"/>
        </w:rPr>
        <w:t>για</w:t>
      </w:r>
      <w:r w:rsidRPr="00EA0BEB">
        <w:rPr>
          <w:rFonts w:ascii="Constantia" w:hAnsi="Constantia"/>
          <w:i/>
        </w:rPr>
        <w:t xml:space="preserve"> </w:t>
      </w:r>
      <w:r w:rsidRPr="00EA0BEB">
        <w:rPr>
          <w:rFonts w:ascii="Constantia" w:hAnsi="Constantia"/>
          <w:i/>
          <w:lang w:val="el-GR"/>
        </w:rPr>
        <w:t>τα</w:t>
      </w:r>
      <w:r w:rsidRPr="00EA0BEB">
        <w:rPr>
          <w:rFonts w:ascii="Constantia" w:hAnsi="Constantia"/>
          <w:i/>
        </w:rPr>
        <w:t xml:space="preserve"> </w:t>
      </w:r>
      <w:r w:rsidRPr="00EA0BEB">
        <w:rPr>
          <w:rFonts w:ascii="Constantia" w:hAnsi="Constantia"/>
          <w:i/>
          <w:lang w:val="el-GR"/>
        </w:rPr>
        <w:t>ατομικά</w:t>
      </w:r>
      <w:r w:rsidRPr="00EA0BEB">
        <w:rPr>
          <w:rFonts w:ascii="Constantia" w:hAnsi="Constantia"/>
          <w:i/>
        </w:rPr>
        <w:t xml:space="preserve"> </w:t>
      </w:r>
      <w:r w:rsidRPr="00EA0BEB">
        <w:rPr>
          <w:rFonts w:ascii="Constantia" w:hAnsi="Constantia"/>
          <w:i/>
          <w:lang w:val="el-GR"/>
        </w:rPr>
        <w:t>και</w:t>
      </w:r>
      <w:r w:rsidRPr="00EA0BEB">
        <w:rPr>
          <w:rFonts w:ascii="Constantia" w:hAnsi="Constantia"/>
          <w:i/>
        </w:rPr>
        <w:t xml:space="preserve"> </w:t>
      </w:r>
      <w:r w:rsidRPr="00EA0BEB">
        <w:rPr>
          <w:rFonts w:ascii="Constantia" w:hAnsi="Constantia"/>
          <w:i/>
          <w:lang w:val="el-GR"/>
        </w:rPr>
        <w:t>πολιτικά</w:t>
      </w:r>
      <w:r w:rsidRPr="00EA0BEB">
        <w:rPr>
          <w:rFonts w:ascii="Constantia" w:hAnsi="Constantia"/>
          <w:i/>
        </w:rPr>
        <w:t xml:space="preserve"> </w:t>
      </w:r>
      <w:r w:rsidRPr="00EA0BEB">
        <w:rPr>
          <w:rFonts w:ascii="Constantia" w:hAnsi="Constantia"/>
          <w:i/>
          <w:lang w:val="el-GR"/>
        </w:rPr>
        <w:t>δικαιώματα</w:t>
      </w:r>
      <w:r w:rsidRPr="00EA0BEB">
        <w:rPr>
          <w:rFonts w:ascii="Constantia" w:hAnsi="Constantia"/>
          <w:i/>
        </w:rPr>
        <w:t xml:space="preserve">, </w:t>
      </w:r>
      <w:r w:rsidRPr="00EA0BEB">
        <w:rPr>
          <w:rFonts w:ascii="Constantia" w:hAnsi="Constantia"/>
          <w:i/>
          <w:lang w:val="el-GR"/>
        </w:rPr>
        <w:t>του</w:t>
      </w:r>
      <w:r w:rsidRPr="00EA0BEB">
        <w:rPr>
          <w:rFonts w:ascii="Constantia" w:hAnsi="Constantia"/>
          <w:i/>
        </w:rPr>
        <w:t xml:space="preserve"> </w:t>
      </w:r>
      <w:r w:rsidRPr="00EA0BEB">
        <w:rPr>
          <w:rFonts w:ascii="Constantia" w:hAnsi="Constantia"/>
          <w:i/>
          <w:lang w:val="el-GR"/>
        </w:rPr>
        <w:t>Προαιρετικού</w:t>
      </w:r>
      <w:r w:rsidRPr="00EA0BEB">
        <w:rPr>
          <w:rFonts w:ascii="Constantia" w:hAnsi="Constantia"/>
          <w:i/>
        </w:rPr>
        <w:t xml:space="preserve"> </w:t>
      </w:r>
      <w:r w:rsidRPr="00EA0BEB">
        <w:rPr>
          <w:rFonts w:ascii="Constantia" w:hAnsi="Constantia"/>
          <w:i/>
          <w:lang w:val="el-GR"/>
        </w:rPr>
        <w:t>Πρωτοκόλλου</w:t>
      </w:r>
      <w:r w:rsidRPr="00EA0BEB">
        <w:rPr>
          <w:rFonts w:ascii="Constantia" w:hAnsi="Constantia"/>
          <w:i/>
        </w:rPr>
        <w:t xml:space="preserve"> </w:t>
      </w:r>
      <w:r w:rsidRPr="00EA0BEB">
        <w:rPr>
          <w:rFonts w:ascii="Constantia" w:hAnsi="Constantia"/>
          <w:i/>
          <w:lang w:val="el-GR"/>
        </w:rPr>
        <w:t>στο</w:t>
      </w:r>
      <w:r w:rsidRPr="00EA0BEB">
        <w:rPr>
          <w:rFonts w:ascii="Constantia" w:hAnsi="Constantia"/>
          <w:i/>
        </w:rPr>
        <w:t xml:space="preserve"> </w:t>
      </w:r>
      <w:r w:rsidRPr="00EA0BEB">
        <w:rPr>
          <w:rFonts w:ascii="Constantia" w:hAnsi="Constantia"/>
          <w:i/>
          <w:lang w:val="el-GR"/>
        </w:rPr>
        <w:t>Διεθνές</w:t>
      </w:r>
      <w:r w:rsidRPr="00EA0BEB">
        <w:rPr>
          <w:rFonts w:ascii="Constantia" w:hAnsi="Constantia"/>
          <w:i/>
        </w:rPr>
        <w:t xml:space="preserve"> </w:t>
      </w:r>
      <w:r w:rsidRPr="00EA0BEB">
        <w:rPr>
          <w:rFonts w:ascii="Constantia" w:hAnsi="Constantia"/>
          <w:i/>
          <w:lang w:val="el-GR"/>
        </w:rPr>
        <w:t>Σύμφωνο</w:t>
      </w:r>
      <w:r w:rsidRPr="00EA0BEB">
        <w:rPr>
          <w:rFonts w:ascii="Constantia" w:hAnsi="Constantia"/>
          <w:i/>
        </w:rPr>
        <w:t xml:space="preserve"> </w:t>
      </w:r>
      <w:r w:rsidRPr="00EA0BEB">
        <w:rPr>
          <w:rFonts w:ascii="Constantia" w:hAnsi="Constantia"/>
          <w:i/>
          <w:lang w:val="el-GR"/>
        </w:rPr>
        <w:t>για</w:t>
      </w:r>
      <w:r w:rsidRPr="00EA0BEB">
        <w:rPr>
          <w:rFonts w:ascii="Constantia" w:hAnsi="Constantia"/>
          <w:i/>
        </w:rPr>
        <w:t xml:space="preserve"> </w:t>
      </w:r>
      <w:r w:rsidRPr="00EA0BEB">
        <w:rPr>
          <w:rFonts w:ascii="Constantia" w:hAnsi="Constantia"/>
          <w:i/>
          <w:lang w:val="el-GR"/>
        </w:rPr>
        <w:t>τα</w:t>
      </w:r>
      <w:r w:rsidRPr="00EA0BEB">
        <w:rPr>
          <w:rFonts w:ascii="Constantia" w:hAnsi="Constantia"/>
          <w:i/>
        </w:rPr>
        <w:t xml:space="preserve"> </w:t>
      </w:r>
      <w:r w:rsidRPr="00EA0BEB">
        <w:rPr>
          <w:rFonts w:ascii="Constantia" w:hAnsi="Constantia"/>
          <w:i/>
          <w:lang w:val="el-GR"/>
        </w:rPr>
        <w:t>ατομικά</w:t>
      </w:r>
      <w:r w:rsidRPr="00EA0BEB">
        <w:rPr>
          <w:rFonts w:ascii="Constantia" w:hAnsi="Constantia"/>
          <w:i/>
        </w:rPr>
        <w:t xml:space="preserve"> </w:t>
      </w:r>
      <w:r w:rsidRPr="00EA0BEB">
        <w:rPr>
          <w:rFonts w:ascii="Constantia" w:hAnsi="Constantia"/>
          <w:i/>
          <w:lang w:val="el-GR"/>
        </w:rPr>
        <w:t>και</w:t>
      </w:r>
      <w:r w:rsidRPr="00EA0BEB">
        <w:rPr>
          <w:rFonts w:ascii="Constantia" w:hAnsi="Constantia"/>
          <w:i/>
        </w:rPr>
        <w:t xml:space="preserve"> </w:t>
      </w:r>
      <w:r w:rsidRPr="00EA0BEB">
        <w:rPr>
          <w:rFonts w:ascii="Constantia" w:hAnsi="Constantia"/>
          <w:i/>
          <w:lang w:val="el-GR"/>
        </w:rPr>
        <w:t>πολιτικά</w:t>
      </w:r>
      <w:r w:rsidRPr="00EA0BEB">
        <w:rPr>
          <w:rFonts w:ascii="Constantia" w:hAnsi="Constantia"/>
          <w:i/>
        </w:rPr>
        <w:t xml:space="preserve"> </w:t>
      </w:r>
      <w:r w:rsidRPr="00EA0BEB">
        <w:rPr>
          <w:rFonts w:ascii="Constantia" w:hAnsi="Constantia"/>
          <w:i/>
          <w:lang w:val="el-GR"/>
        </w:rPr>
        <w:t>δικαιώματα</w:t>
      </w:r>
      <w:r w:rsidRPr="00EA0BEB">
        <w:rPr>
          <w:rFonts w:ascii="Constantia" w:hAnsi="Constantia"/>
          <w:i/>
        </w:rPr>
        <w:t xml:space="preserve"> </w:t>
      </w:r>
      <w:r w:rsidRPr="00EA0BEB">
        <w:rPr>
          <w:rFonts w:ascii="Constantia" w:hAnsi="Constantia"/>
          <w:i/>
          <w:lang w:val="el-GR"/>
        </w:rPr>
        <w:t>και</w:t>
      </w:r>
      <w:r w:rsidRPr="00EA0BEB">
        <w:rPr>
          <w:rFonts w:ascii="Constantia" w:hAnsi="Constantia"/>
          <w:i/>
        </w:rPr>
        <w:t xml:space="preserve"> </w:t>
      </w:r>
      <w:r w:rsidRPr="00EA0BEB">
        <w:rPr>
          <w:rFonts w:ascii="Constantia" w:hAnsi="Constantia"/>
          <w:i/>
          <w:lang w:val="el-GR"/>
        </w:rPr>
        <w:t>του</w:t>
      </w:r>
      <w:r w:rsidRPr="00EA0BEB">
        <w:rPr>
          <w:rFonts w:ascii="Constantia" w:hAnsi="Constantia"/>
          <w:i/>
        </w:rPr>
        <w:t xml:space="preserve"> </w:t>
      </w:r>
      <w:r w:rsidRPr="00EA0BEB">
        <w:rPr>
          <w:rFonts w:ascii="Constantia" w:hAnsi="Constantia"/>
          <w:i/>
          <w:lang w:val="el-GR"/>
        </w:rPr>
        <w:t>Δευτέρου</w:t>
      </w:r>
      <w:r w:rsidRPr="00EA0BEB">
        <w:rPr>
          <w:rFonts w:ascii="Constantia" w:hAnsi="Constantia"/>
          <w:i/>
        </w:rPr>
        <w:t xml:space="preserve"> </w:t>
      </w:r>
      <w:r w:rsidRPr="00EA0BEB">
        <w:rPr>
          <w:rFonts w:ascii="Constantia" w:hAnsi="Constantia"/>
          <w:i/>
          <w:lang w:val="el-GR"/>
        </w:rPr>
        <w:t>Προαιρετικού</w:t>
      </w:r>
      <w:r w:rsidRPr="00EA0BEB">
        <w:rPr>
          <w:rFonts w:ascii="Constantia" w:hAnsi="Constantia"/>
          <w:i/>
        </w:rPr>
        <w:t xml:space="preserve"> </w:t>
      </w:r>
      <w:r w:rsidRPr="00EA0BEB">
        <w:rPr>
          <w:rFonts w:ascii="Constantia" w:hAnsi="Constantia"/>
          <w:i/>
          <w:lang w:val="el-GR"/>
        </w:rPr>
        <w:t>Πρωτοκόλλου</w:t>
      </w:r>
      <w:r w:rsidRPr="00EA0BEB">
        <w:rPr>
          <w:rFonts w:ascii="Constantia" w:hAnsi="Constantia"/>
          <w:i/>
        </w:rPr>
        <w:t xml:space="preserve"> </w:t>
      </w:r>
      <w:r w:rsidRPr="00EA0BEB">
        <w:rPr>
          <w:rFonts w:ascii="Constantia" w:hAnsi="Constantia"/>
          <w:i/>
          <w:lang w:val="el-GR"/>
        </w:rPr>
        <w:t>στο</w:t>
      </w:r>
      <w:r w:rsidRPr="00EA0BEB">
        <w:rPr>
          <w:rFonts w:ascii="Constantia" w:hAnsi="Constantia"/>
          <w:i/>
        </w:rPr>
        <w:t xml:space="preserve"> </w:t>
      </w:r>
      <w:r w:rsidRPr="00EA0BEB">
        <w:rPr>
          <w:rFonts w:ascii="Constantia" w:hAnsi="Constantia"/>
          <w:i/>
          <w:lang w:val="el-GR"/>
        </w:rPr>
        <w:t>Διεθνές</w:t>
      </w:r>
      <w:r w:rsidRPr="00EA0BEB">
        <w:rPr>
          <w:rFonts w:ascii="Constantia" w:hAnsi="Constantia"/>
          <w:i/>
        </w:rPr>
        <w:t xml:space="preserve"> </w:t>
      </w:r>
      <w:r w:rsidRPr="00EA0BEB">
        <w:rPr>
          <w:rFonts w:ascii="Constantia" w:hAnsi="Constantia"/>
          <w:i/>
          <w:lang w:val="el-GR"/>
        </w:rPr>
        <w:t>Σύμφωνο</w:t>
      </w:r>
      <w:r w:rsidRPr="00EA0BEB">
        <w:rPr>
          <w:rFonts w:ascii="Constantia" w:hAnsi="Constantia"/>
          <w:i/>
        </w:rPr>
        <w:t xml:space="preserve"> </w:t>
      </w:r>
      <w:r w:rsidRPr="00EA0BEB">
        <w:rPr>
          <w:rFonts w:ascii="Constantia" w:hAnsi="Constantia"/>
          <w:i/>
          <w:lang w:val="el-GR"/>
        </w:rPr>
        <w:t>για</w:t>
      </w:r>
      <w:r w:rsidRPr="00EA0BEB">
        <w:rPr>
          <w:rFonts w:ascii="Constantia" w:hAnsi="Constantia"/>
          <w:i/>
        </w:rPr>
        <w:t xml:space="preserve"> </w:t>
      </w:r>
      <w:r w:rsidRPr="00EA0BEB">
        <w:rPr>
          <w:rFonts w:ascii="Constantia" w:hAnsi="Constantia"/>
          <w:i/>
          <w:lang w:val="el-GR"/>
        </w:rPr>
        <w:t>τα</w:t>
      </w:r>
      <w:r w:rsidRPr="00EA0BEB">
        <w:rPr>
          <w:rFonts w:ascii="Constantia" w:hAnsi="Constantia"/>
          <w:i/>
        </w:rPr>
        <w:t xml:space="preserve"> </w:t>
      </w:r>
      <w:r w:rsidRPr="00EA0BEB">
        <w:rPr>
          <w:rFonts w:ascii="Constantia" w:hAnsi="Constantia"/>
          <w:i/>
          <w:lang w:val="el-GR"/>
        </w:rPr>
        <w:t>ατομικά</w:t>
      </w:r>
      <w:r w:rsidRPr="00EA0BEB">
        <w:rPr>
          <w:rFonts w:ascii="Constantia" w:hAnsi="Constantia"/>
          <w:i/>
        </w:rPr>
        <w:t xml:space="preserve"> </w:t>
      </w:r>
      <w:r w:rsidRPr="00EA0BEB">
        <w:rPr>
          <w:rFonts w:ascii="Constantia" w:hAnsi="Constantia"/>
          <w:i/>
          <w:lang w:val="el-GR"/>
        </w:rPr>
        <w:t>και</w:t>
      </w:r>
      <w:r w:rsidRPr="00EA0BEB">
        <w:rPr>
          <w:rFonts w:ascii="Constantia" w:hAnsi="Constantia"/>
          <w:i/>
        </w:rPr>
        <w:t xml:space="preserve"> </w:t>
      </w:r>
      <w:r w:rsidRPr="00EA0BEB">
        <w:rPr>
          <w:rFonts w:ascii="Constantia" w:hAnsi="Constantia"/>
          <w:i/>
          <w:lang w:val="el-GR"/>
        </w:rPr>
        <w:t>πολιτικά</w:t>
      </w:r>
      <w:r w:rsidRPr="00EA0BEB">
        <w:rPr>
          <w:rFonts w:ascii="Constantia" w:hAnsi="Constantia"/>
          <w:i/>
        </w:rPr>
        <w:t xml:space="preserve"> </w:t>
      </w:r>
      <w:r w:rsidRPr="00EA0BEB">
        <w:rPr>
          <w:rFonts w:ascii="Constantia" w:hAnsi="Constantia"/>
          <w:i/>
          <w:lang w:val="el-GR"/>
        </w:rPr>
        <w:t>δικαιώματα</w:t>
      </w:r>
      <w:r w:rsidRPr="00EA0BEB">
        <w:rPr>
          <w:rFonts w:ascii="Constantia" w:hAnsi="Constantia"/>
          <w:i/>
        </w:rPr>
        <w:t xml:space="preserve"> </w:t>
      </w:r>
      <w:r w:rsidRPr="00EA0BEB">
        <w:rPr>
          <w:rFonts w:ascii="Constantia" w:hAnsi="Constantia"/>
          <w:i/>
          <w:lang w:val="el-GR"/>
        </w:rPr>
        <w:t>σχετικού</w:t>
      </w:r>
      <w:r w:rsidRPr="00EA0BEB">
        <w:rPr>
          <w:rFonts w:ascii="Constantia" w:hAnsi="Constantia"/>
          <w:i/>
        </w:rPr>
        <w:t xml:space="preserve"> </w:t>
      </w:r>
      <w:r w:rsidRPr="00EA0BEB">
        <w:rPr>
          <w:rFonts w:ascii="Constantia" w:hAnsi="Constantia"/>
          <w:i/>
          <w:lang w:val="el-GR"/>
        </w:rPr>
        <w:t>με</w:t>
      </w:r>
      <w:r w:rsidRPr="00EA0BEB">
        <w:rPr>
          <w:rFonts w:ascii="Constantia" w:hAnsi="Constantia"/>
          <w:i/>
        </w:rPr>
        <w:t xml:space="preserve"> </w:t>
      </w:r>
      <w:r w:rsidRPr="00EA0BEB">
        <w:rPr>
          <w:rFonts w:ascii="Constantia" w:hAnsi="Constantia"/>
          <w:i/>
          <w:lang w:val="el-GR"/>
        </w:rPr>
        <w:t>την</w:t>
      </w:r>
      <w:r w:rsidRPr="00EA0BEB">
        <w:rPr>
          <w:rFonts w:ascii="Constantia" w:hAnsi="Constantia"/>
          <w:i/>
        </w:rPr>
        <w:t xml:space="preserve"> </w:t>
      </w:r>
      <w:r w:rsidRPr="00EA0BEB">
        <w:rPr>
          <w:rFonts w:ascii="Constantia" w:hAnsi="Constantia"/>
          <w:i/>
          <w:lang w:val="el-GR"/>
        </w:rPr>
        <w:t>κατάργηση</w:t>
      </w:r>
      <w:r w:rsidRPr="00EA0BEB">
        <w:rPr>
          <w:rFonts w:ascii="Constantia" w:hAnsi="Constantia"/>
          <w:i/>
        </w:rPr>
        <w:t xml:space="preserve"> </w:t>
      </w:r>
      <w:r w:rsidRPr="00EA0BEB">
        <w:rPr>
          <w:rFonts w:ascii="Constantia" w:hAnsi="Constantia"/>
          <w:i/>
          <w:lang w:val="el-GR"/>
        </w:rPr>
        <w:t>της</w:t>
      </w:r>
      <w:r w:rsidRPr="00EA0BEB">
        <w:rPr>
          <w:rFonts w:ascii="Constantia" w:hAnsi="Constantia"/>
          <w:i/>
        </w:rPr>
        <w:t xml:space="preserve"> </w:t>
      </w:r>
      <w:r w:rsidRPr="00EA0BEB">
        <w:rPr>
          <w:rFonts w:ascii="Constantia" w:hAnsi="Constantia"/>
          <w:i/>
          <w:lang w:val="el-GR"/>
        </w:rPr>
        <w:t>ποινής</w:t>
      </w:r>
      <w:r w:rsidRPr="00EA0BEB">
        <w:rPr>
          <w:rFonts w:ascii="Constantia" w:hAnsi="Constantia"/>
          <w:i/>
        </w:rPr>
        <w:t xml:space="preserve"> </w:t>
      </w:r>
      <w:r w:rsidRPr="00EA0BEB">
        <w:rPr>
          <w:rFonts w:ascii="Constantia" w:hAnsi="Constantia"/>
          <w:i/>
          <w:lang w:val="el-GR"/>
        </w:rPr>
        <w:t>του</w:t>
      </w:r>
      <w:r w:rsidRPr="00EA0BEB">
        <w:rPr>
          <w:rFonts w:ascii="Constantia" w:hAnsi="Constantia"/>
          <w:i/>
        </w:rPr>
        <w:t xml:space="preserve"> </w:t>
      </w:r>
      <w:r w:rsidRPr="00EA0BEB">
        <w:rPr>
          <w:rFonts w:ascii="Constantia" w:hAnsi="Constantia"/>
          <w:i/>
          <w:lang w:val="el-GR"/>
        </w:rPr>
        <w:t>θανάτου</w:t>
      </w:r>
      <w:r w:rsidRPr="00EA0BEB">
        <w:rPr>
          <w:rFonts w:ascii="Constantia" w:hAnsi="Constantia"/>
        </w:rPr>
        <w:t xml:space="preserve"> [Ratification of the International </w:t>
      </w:r>
      <w:r w:rsidRPr="00EA0BEB">
        <w:rPr>
          <w:rFonts w:ascii="Constantia" w:hAnsi="Constantia"/>
        </w:rPr>
        <w:lastRenderedPageBreak/>
        <w:t>Covenant on Civil and Political Rights, the Optional Protocol to the International Covenant on Civil and Political Rights and the Second Optional Protocol to the International Covenant on Civil and Political Rights relating to the Death Penalty]. Athens, February 26.</w:t>
      </w:r>
    </w:p>
    <w:p w14:paraId="54BCD43C" w14:textId="77777777" w:rsidR="00884B06" w:rsidRPr="00EA0BEB" w:rsidRDefault="00884B06" w:rsidP="00884B06">
      <w:pPr>
        <w:pStyle w:val="NormalWeb"/>
        <w:spacing w:before="0" w:beforeAutospacing="0" w:after="0" w:afterAutospacing="0"/>
        <w:ind w:left="720" w:hanging="720"/>
        <w:jc w:val="both"/>
        <w:rPr>
          <w:rFonts w:ascii="Constantia" w:hAnsi="Constantia"/>
        </w:rPr>
      </w:pPr>
      <w:r w:rsidRPr="00EA0BEB">
        <w:rPr>
          <w:rFonts w:ascii="Constantia" w:hAnsi="Constantia"/>
        </w:rPr>
        <w:t xml:space="preserve">Government Gazette (FEK). (1998). Law 2643, no. 220. </w:t>
      </w:r>
      <w:r w:rsidRPr="00EA0BEB">
        <w:rPr>
          <w:rFonts w:ascii="Constantia" w:hAnsi="Constantia"/>
          <w:i/>
          <w:iCs/>
          <w:lang w:val="el-GR"/>
        </w:rPr>
        <w:t>Μέριμνα</w:t>
      </w:r>
      <w:r w:rsidRPr="00EA0BEB">
        <w:rPr>
          <w:rFonts w:ascii="Constantia" w:hAnsi="Constantia"/>
          <w:i/>
          <w:iCs/>
        </w:rPr>
        <w:t xml:space="preserve"> </w:t>
      </w:r>
      <w:r w:rsidRPr="00EA0BEB">
        <w:rPr>
          <w:rFonts w:ascii="Constantia" w:hAnsi="Constantia"/>
          <w:i/>
          <w:iCs/>
          <w:lang w:val="el-GR"/>
        </w:rPr>
        <w:t>για</w:t>
      </w:r>
      <w:r w:rsidRPr="00EA0BEB">
        <w:rPr>
          <w:rFonts w:ascii="Constantia" w:hAnsi="Constantia"/>
          <w:i/>
          <w:iCs/>
        </w:rPr>
        <w:t xml:space="preserve"> </w:t>
      </w:r>
      <w:r w:rsidRPr="00EA0BEB">
        <w:rPr>
          <w:rFonts w:ascii="Constantia" w:hAnsi="Constantia"/>
          <w:i/>
          <w:iCs/>
          <w:lang w:val="el-GR"/>
        </w:rPr>
        <w:t>την</w:t>
      </w:r>
      <w:r w:rsidRPr="00EA0BEB">
        <w:rPr>
          <w:rFonts w:ascii="Constantia" w:hAnsi="Constantia"/>
          <w:i/>
          <w:iCs/>
        </w:rPr>
        <w:t xml:space="preserve"> </w:t>
      </w:r>
      <w:r w:rsidRPr="00EA0BEB">
        <w:rPr>
          <w:rFonts w:ascii="Constantia" w:hAnsi="Constantia"/>
          <w:i/>
          <w:iCs/>
          <w:lang w:val="el-GR"/>
        </w:rPr>
        <w:t>απασχόληση</w:t>
      </w:r>
      <w:r w:rsidRPr="00EA0BEB">
        <w:rPr>
          <w:rFonts w:ascii="Constantia" w:hAnsi="Constantia"/>
          <w:i/>
          <w:iCs/>
        </w:rPr>
        <w:t xml:space="preserve"> </w:t>
      </w:r>
      <w:r w:rsidRPr="00EA0BEB">
        <w:rPr>
          <w:rFonts w:ascii="Constantia" w:hAnsi="Constantia"/>
          <w:i/>
          <w:iCs/>
          <w:lang w:val="el-GR"/>
        </w:rPr>
        <w:t>προσώπων</w:t>
      </w:r>
      <w:r w:rsidRPr="00EA0BEB">
        <w:rPr>
          <w:rFonts w:ascii="Constantia" w:hAnsi="Constantia"/>
          <w:i/>
          <w:iCs/>
        </w:rPr>
        <w:t xml:space="preserve"> </w:t>
      </w:r>
      <w:r w:rsidRPr="00EA0BEB">
        <w:rPr>
          <w:rFonts w:ascii="Constantia" w:hAnsi="Constantia"/>
          <w:i/>
          <w:iCs/>
          <w:lang w:val="el-GR"/>
        </w:rPr>
        <w:t>ειδικών</w:t>
      </w:r>
      <w:r w:rsidRPr="00EA0BEB">
        <w:rPr>
          <w:rFonts w:ascii="Constantia" w:hAnsi="Constantia"/>
          <w:i/>
          <w:iCs/>
        </w:rPr>
        <w:t xml:space="preserve"> </w:t>
      </w:r>
      <w:r w:rsidRPr="00EA0BEB">
        <w:rPr>
          <w:rFonts w:ascii="Constantia" w:hAnsi="Constantia"/>
          <w:i/>
          <w:iCs/>
          <w:lang w:val="el-GR"/>
        </w:rPr>
        <w:t>κατηγοριών</w:t>
      </w:r>
      <w:r w:rsidRPr="00EA0BEB">
        <w:rPr>
          <w:rFonts w:ascii="Constantia" w:hAnsi="Constantia"/>
          <w:i/>
          <w:iCs/>
        </w:rPr>
        <w:t xml:space="preserve"> </w:t>
      </w:r>
      <w:r w:rsidRPr="00EA0BEB">
        <w:rPr>
          <w:rFonts w:ascii="Constantia" w:hAnsi="Constantia"/>
          <w:i/>
          <w:iCs/>
          <w:lang w:val="el-GR"/>
        </w:rPr>
        <w:t>και</w:t>
      </w:r>
      <w:r w:rsidRPr="00EA0BEB">
        <w:rPr>
          <w:rFonts w:ascii="Constantia" w:hAnsi="Constantia"/>
          <w:i/>
          <w:iCs/>
        </w:rPr>
        <w:t xml:space="preserve"> </w:t>
      </w:r>
      <w:r w:rsidRPr="00EA0BEB">
        <w:rPr>
          <w:rFonts w:ascii="Constantia" w:hAnsi="Constantia"/>
          <w:i/>
          <w:iCs/>
          <w:lang w:val="el-GR"/>
        </w:rPr>
        <w:t>άλλες</w:t>
      </w:r>
      <w:r w:rsidRPr="00EA0BEB">
        <w:rPr>
          <w:rFonts w:ascii="Constantia" w:hAnsi="Constantia"/>
          <w:i/>
          <w:iCs/>
        </w:rPr>
        <w:t xml:space="preserve"> </w:t>
      </w:r>
      <w:proofErr w:type="spellStart"/>
      <w:r w:rsidRPr="00EA0BEB">
        <w:rPr>
          <w:rFonts w:ascii="Constantia" w:hAnsi="Constantia"/>
          <w:i/>
          <w:iCs/>
          <w:lang w:val="el-GR"/>
        </w:rPr>
        <w:t>διατάξε</w:t>
      </w:r>
      <w:r w:rsidRPr="00EA0BEB">
        <w:rPr>
          <w:rFonts w:ascii="Constantia" w:hAnsi="Constantia"/>
          <w:i/>
          <w:iCs/>
        </w:rPr>
        <w:t>ις</w:t>
      </w:r>
      <w:proofErr w:type="spellEnd"/>
      <w:r w:rsidRPr="00EA0BEB">
        <w:rPr>
          <w:rFonts w:ascii="Constantia" w:hAnsi="Constantia"/>
        </w:rPr>
        <w:t xml:space="preserve"> [Ensure the employment of specific categories and other provisions]. Athens, September 28.</w:t>
      </w:r>
    </w:p>
    <w:p w14:paraId="6B26D2DE" w14:textId="77777777" w:rsidR="00884B06" w:rsidRPr="00EA0BEB" w:rsidRDefault="00884B06" w:rsidP="00884B06">
      <w:pPr>
        <w:pStyle w:val="NormalWeb"/>
        <w:spacing w:before="0" w:beforeAutospacing="0" w:after="0" w:afterAutospacing="0"/>
        <w:ind w:left="720" w:hanging="720"/>
        <w:jc w:val="both"/>
        <w:rPr>
          <w:rFonts w:ascii="Constantia" w:hAnsi="Constantia"/>
        </w:rPr>
      </w:pPr>
      <w:r w:rsidRPr="00EA0BEB">
        <w:rPr>
          <w:rFonts w:ascii="Constantia" w:hAnsi="Constantia"/>
        </w:rPr>
        <w:t> </w:t>
      </w:r>
    </w:p>
    <w:p w14:paraId="4B747D04" w14:textId="77777777" w:rsidR="00884B06" w:rsidRPr="00EA0BEB" w:rsidRDefault="00884B06" w:rsidP="00884B06">
      <w:pPr>
        <w:pStyle w:val="NormalWeb"/>
        <w:spacing w:before="0" w:beforeAutospacing="0" w:after="0" w:afterAutospacing="0"/>
        <w:ind w:left="720" w:hanging="720"/>
        <w:jc w:val="both"/>
        <w:rPr>
          <w:rFonts w:ascii="Constantia" w:hAnsi="Constantia"/>
        </w:rPr>
      </w:pPr>
      <w:r w:rsidRPr="00EA0BEB">
        <w:rPr>
          <w:rFonts w:ascii="Constantia" w:hAnsi="Constantia"/>
        </w:rPr>
        <w:t xml:space="preserve">Government Gazette (FEK). (2003). Law 3106, no. 30. </w:t>
      </w:r>
      <w:proofErr w:type="spellStart"/>
      <w:r w:rsidRPr="00EA0BEB">
        <w:rPr>
          <w:rFonts w:ascii="Constantia" w:hAnsi="Constantia"/>
          <w:i/>
          <w:iCs/>
        </w:rPr>
        <w:t>Αν</w:t>
      </w:r>
      <w:proofErr w:type="spellEnd"/>
      <w:r w:rsidRPr="00EA0BEB">
        <w:rPr>
          <w:rFonts w:ascii="Constantia" w:hAnsi="Constantia"/>
          <w:i/>
          <w:iCs/>
        </w:rPr>
        <w:t xml:space="preserve">αδιοργάνωση </w:t>
      </w:r>
      <w:proofErr w:type="spellStart"/>
      <w:r w:rsidRPr="00EA0BEB">
        <w:rPr>
          <w:rFonts w:ascii="Constantia" w:hAnsi="Constantia"/>
          <w:i/>
          <w:iCs/>
        </w:rPr>
        <w:t>του</w:t>
      </w:r>
      <w:proofErr w:type="spellEnd"/>
      <w:r w:rsidRPr="00EA0BEB">
        <w:rPr>
          <w:rFonts w:ascii="Constantia" w:hAnsi="Constantia"/>
          <w:i/>
          <w:iCs/>
        </w:rPr>
        <w:t xml:space="preserve"> </w:t>
      </w:r>
      <w:proofErr w:type="spellStart"/>
      <w:r w:rsidRPr="00EA0BEB">
        <w:rPr>
          <w:rFonts w:ascii="Constantia" w:hAnsi="Constantia"/>
          <w:i/>
          <w:iCs/>
        </w:rPr>
        <w:t>Εθνικού</w:t>
      </w:r>
      <w:proofErr w:type="spellEnd"/>
      <w:r w:rsidRPr="00EA0BEB">
        <w:rPr>
          <w:rFonts w:ascii="Constantia" w:hAnsi="Constantia"/>
          <w:i/>
          <w:iCs/>
        </w:rPr>
        <w:t xml:space="preserve"> </w:t>
      </w:r>
      <w:proofErr w:type="spellStart"/>
      <w:r w:rsidRPr="00EA0BEB">
        <w:rPr>
          <w:rFonts w:ascii="Constantia" w:hAnsi="Constantia"/>
          <w:i/>
          <w:iCs/>
        </w:rPr>
        <w:t>Συστήμ</w:t>
      </w:r>
      <w:proofErr w:type="spellEnd"/>
      <w:r w:rsidRPr="00EA0BEB">
        <w:rPr>
          <w:rFonts w:ascii="Constantia" w:hAnsi="Constantia"/>
          <w:i/>
          <w:iCs/>
        </w:rPr>
        <w:t xml:space="preserve">ατος </w:t>
      </w:r>
      <w:proofErr w:type="spellStart"/>
      <w:r w:rsidRPr="00EA0BEB">
        <w:rPr>
          <w:rFonts w:ascii="Constantia" w:hAnsi="Constantia"/>
          <w:i/>
          <w:iCs/>
        </w:rPr>
        <w:t>Κοινωνικής</w:t>
      </w:r>
      <w:proofErr w:type="spellEnd"/>
      <w:r w:rsidRPr="00EA0BEB">
        <w:rPr>
          <w:rFonts w:ascii="Constantia" w:hAnsi="Constantia"/>
          <w:i/>
          <w:iCs/>
        </w:rPr>
        <w:t xml:space="preserve"> </w:t>
      </w:r>
      <w:proofErr w:type="spellStart"/>
      <w:r w:rsidRPr="00EA0BEB">
        <w:rPr>
          <w:rFonts w:ascii="Constantia" w:hAnsi="Constantia"/>
          <w:i/>
          <w:iCs/>
        </w:rPr>
        <w:t>Φροντίδ</w:t>
      </w:r>
      <w:proofErr w:type="spellEnd"/>
      <w:r w:rsidRPr="00EA0BEB">
        <w:rPr>
          <w:rFonts w:ascii="Constantia" w:hAnsi="Constantia"/>
          <w:i/>
          <w:iCs/>
        </w:rPr>
        <w:t xml:space="preserve">ας και </w:t>
      </w:r>
      <w:proofErr w:type="spellStart"/>
      <w:r w:rsidRPr="00EA0BEB">
        <w:rPr>
          <w:rFonts w:ascii="Constantia" w:hAnsi="Constantia"/>
          <w:i/>
          <w:iCs/>
        </w:rPr>
        <w:t>άλλες</w:t>
      </w:r>
      <w:proofErr w:type="spellEnd"/>
      <w:r w:rsidRPr="00EA0BEB">
        <w:rPr>
          <w:rFonts w:ascii="Constantia" w:hAnsi="Constantia"/>
          <w:i/>
          <w:iCs/>
        </w:rPr>
        <w:t xml:space="preserve"> </w:t>
      </w:r>
      <w:proofErr w:type="spellStart"/>
      <w:r w:rsidRPr="00EA0BEB">
        <w:rPr>
          <w:rFonts w:ascii="Constantia" w:hAnsi="Constantia"/>
          <w:i/>
          <w:iCs/>
        </w:rPr>
        <w:t>δι</w:t>
      </w:r>
      <w:proofErr w:type="spellEnd"/>
      <w:r w:rsidRPr="00EA0BEB">
        <w:rPr>
          <w:rFonts w:ascii="Constantia" w:hAnsi="Constantia"/>
          <w:i/>
          <w:iCs/>
        </w:rPr>
        <w:t>ατάξεις</w:t>
      </w:r>
      <w:r w:rsidRPr="00EA0BEB">
        <w:rPr>
          <w:rFonts w:ascii="Constantia" w:hAnsi="Constantia"/>
        </w:rPr>
        <w:t xml:space="preserve"> [Reorganization of the National Social Care System and other provisions]. Athens, February 10.</w:t>
      </w:r>
    </w:p>
    <w:p w14:paraId="4EECF1B9" w14:textId="4A750146" w:rsidR="00884B06" w:rsidRPr="00EA0BEB" w:rsidRDefault="00884B06" w:rsidP="009B7E69">
      <w:pPr>
        <w:pStyle w:val="NormalWeb"/>
        <w:ind w:left="720" w:hanging="720"/>
        <w:jc w:val="both"/>
        <w:rPr>
          <w:rFonts w:ascii="Constantia" w:hAnsi="Constantia"/>
        </w:rPr>
      </w:pPr>
      <w:r w:rsidRPr="00EA0BEB">
        <w:rPr>
          <w:rFonts w:ascii="Constantia" w:hAnsi="Constantia"/>
        </w:rPr>
        <w:t> </w:t>
      </w:r>
      <w:r w:rsidR="009B7E69" w:rsidRPr="00EA0BEB">
        <w:rPr>
          <w:rFonts w:ascii="Constantia" w:hAnsi="Constantia"/>
        </w:rPr>
        <w:t xml:space="preserve">Government Gazette (FEK). (2004). Law 3284, no. </w:t>
      </w:r>
      <w:r w:rsidR="009B7E69" w:rsidRPr="00EA0BEB">
        <w:rPr>
          <w:rFonts w:ascii="Constantia" w:hAnsi="Constantia"/>
          <w:i/>
          <w:lang w:val="el-GR"/>
        </w:rPr>
        <w:t>Περί</w:t>
      </w:r>
      <w:r w:rsidR="009B7E69" w:rsidRPr="00EA0BEB">
        <w:rPr>
          <w:rFonts w:ascii="Constantia" w:hAnsi="Constantia"/>
          <w:i/>
        </w:rPr>
        <w:t xml:space="preserve"> </w:t>
      </w:r>
      <w:r w:rsidR="009B7E69" w:rsidRPr="00EA0BEB">
        <w:rPr>
          <w:rFonts w:ascii="Constantia" w:hAnsi="Constantia"/>
          <w:i/>
          <w:lang w:val="el-GR"/>
        </w:rPr>
        <w:t>κυρώσεως</w:t>
      </w:r>
      <w:r w:rsidR="009B7E69" w:rsidRPr="00EA0BEB">
        <w:rPr>
          <w:rFonts w:ascii="Constantia" w:hAnsi="Constantia"/>
          <w:i/>
        </w:rPr>
        <w:t xml:space="preserve"> </w:t>
      </w:r>
      <w:r w:rsidR="009B7E69" w:rsidRPr="00EA0BEB">
        <w:rPr>
          <w:rFonts w:ascii="Constantia" w:hAnsi="Constantia"/>
          <w:i/>
          <w:lang w:val="el-GR"/>
        </w:rPr>
        <w:t>του</w:t>
      </w:r>
      <w:r w:rsidR="009B7E69" w:rsidRPr="00EA0BEB">
        <w:rPr>
          <w:rFonts w:ascii="Constantia" w:hAnsi="Constantia"/>
          <w:i/>
        </w:rPr>
        <w:t xml:space="preserve"> </w:t>
      </w:r>
      <w:r w:rsidR="009B7E69" w:rsidRPr="00EA0BEB">
        <w:rPr>
          <w:rFonts w:ascii="Constantia" w:hAnsi="Constantia"/>
          <w:i/>
          <w:lang w:val="el-GR"/>
        </w:rPr>
        <w:t>Κώδικα</w:t>
      </w:r>
      <w:r w:rsidR="009B7E69" w:rsidRPr="00EA0BEB">
        <w:rPr>
          <w:rFonts w:ascii="Constantia" w:hAnsi="Constantia"/>
          <w:i/>
        </w:rPr>
        <w:t xml:space="preserve"> </w:t>
      </w:r>
      <w:r w:rsidR="009B7E69" w:rsidRPr="00EA0BEB">
        <w:rPr>
          <w:rFonts w:ascii="Constantia" w:hAnsi="Constantia"/>
          <w:i/>
          <w:lang w:val="el-GR"/>
        </w:rPr>
        <w:t>της</w:t>
      </w:r>
      <w:r w:rsidR="009B7E69" w:rsidRPr="00EA0BEB">
        <w:rPr>
          <w:rFonts w:ascii="Constantia" w:hAnsi="Constantia"/>
          <w:i/>
        </w:rPr>
        <w:t xml:space="preserve"> </w:t>
      </w:r>
      <w:r w:rsidR="009B7E69" w:rsidRPr="00EA0BEB">
        <w:rPr>
          <w:rFonts w:ascii="Constantia" w:hAnsi="Constantia"/>
          <w:i/>
          <w:lang w:val="el-GR"/>
        </w:rPr>
        <w:t>Ελληνικής</w:t>
      </w:r>
      <w:r w:rsidR="009B7E69" w:rsidRPr="00EA0BEB">
        <w:rPr>
          <w:rFonts w:ascii="Constantia" w:hAnsi="Constantia"/>
          <w:i/>
        </w:rPr>
        <w:t xml:space="preserve"> </w:t>
      </w:r>
      <w:r w:rsidR="009B7E69" w:rsidRPr="00EA0BEB">
        <w:rPr>
          <w:rFonts w:ascii="Constantia" w:hAnsi="Constantia"/>
          <w:i/>
          <w:lang w:val="el-GR"/>
        </w:rPr>
        <w:t>Ιθαγενείας</w:t>
      </w:r>
      <w:r w:rsidR="009B7E69" w:rsidRPr="00EA0BEB">
        <w:rPr>
          <w:rFonts w:ascii="Constantia" w:hAnsi="Constantia"/>
        </w:rPr>
        <w:t>. [Ratification of the Code of Greek Citizenship]. Athens, November 11.</w:t>
      </w:r>
    </w:p>
    <w:p w14:paraId="730215EE" w14:textId="0FB79043" w:rsidR="00884B06" w:rsidRPr="00EA0BEB" w:rsidRDefault="00884B06" w:rsidP="00884B06">
      <w:pPr>
        <w:pStyle w:val="NormalWeb"/>
        <w:spacing w:before="0" w:beforeAutospacing="0" w:after="0" w:afterAutospacing="0"/>
        <w:ind w:left="720" w:hanging="720"/>
        <w:jc w:val="both"/>
        <w:rPr>
          <w:rFonts w:ascii="Constantia" w:hAnsi="Constantia"/>
          <w:shd w:val="clear" w:color="auto" w:fill="FFFFFF"/>
        </w:rPr>
      </w:pPr>
      <w:r w:rsidRPr="00EA0BEB">
        <w:rPr>
          <w:rFonts w:ascii="Constantia" w:hAnsi="Constantia"/>
        </w:rPr>
        <w:t>Government Gazette (FEK). (2005</w:t>
      </w:r>
      <w:r w:rsidR="0046236F" w:rsidRPr="00EA0BEB">
        <w:rPr>
          <w:rFonts w:ascii="Constantia" w:hAnsi="Constantia"/>
        </w:rPr>
        <w:t>a</w:t>
      </w:r>
      <w:r w:rsidRPr="00EA0BEB">
        <w:rPr>
          <w:rFonts w:ascii="Constantia" w:hAnsi="Constantia"/>
        </w:rPr>
        <w:t xml:space="preserve">). Law 3304, no. 16. </w:t>
      </w:r>
      <w:proofErr w:type="spellStart"/>
      <w:r w:rsidRPr="00EA0BEB">
        <w:rPr>
          <w:rFonts w:ascii="Constantia" w:hAnsi="Constantia"/>
          <w:i/>
          <w:iCs/>
          <w:shd w:val="clear" w:color="auto" w:fill="FFFFFF"/>
        </w:rPr>
        <w:t>Εφ</w:t>
      </w:r>
      <w:proofErr w:type="spellEnd"/>
      <w:r w:rsidRPr="00EA0BEB">
        <w:rPr>
          <w:rFonts w:ascii="Constantia" w:hAnsi="Constantia"/>
          <w:i/>
          <w:iCs/>
          <w:shd w:val="clear" w:color="auto" w:fill="FFFFFF"/>
        </w:rPr>
        <w:t xml:space="preserve">αρμογή </w:t>
      </w:r>
      <w:proofErr w:type="spellStart"/>
      <w:r w:rsidRPr="00EA0BEB">
        <w:rPr>
          <w:rFonts w:ascii="Constantia" w:hAnsi="Constantia"/>
          <w:i/>
          <w:iCs/>
          <w:shd w:val="clear" w:color="auto" w:fill="FFFFFF"/>
        </w:rPr>
        <w:t>της</w:t>
      </w:r>
      <w:proofErr w:type="spellEnd"/>
      <w:r w:rsidRPr="00EA0BEB">
        <w:rPr>
          <w:rFonts w:ascii="Constantia" w:hAnsi="Constantia"/>
          <w:i/>
          <w:iCs/>
          <w:shd w:val="clear" w:color="auto" w:fill="FFFFFF"/>
        </w:rPr>
        <w:t xml:space="preserve"> α</w:t>
      </w:r>
      <w:proofErr w:type="spellStart"/>
      <w:r w:rsidRPr="00EA0BEB">
        <w:rPr>
          <w:rFonts w:ascii="Constantia" w:hAnsi="Constantia"/>
          <w:i/>
          <w:iCs/>
          <w:shd w:val="clear" w:color="auto" w:fill="FFFFFF"/>
        </w:rPr>
        <w:t>ρχής</w:t>
      </w:r>
      <w:proofErr w:type="spellEnd"/>
      <w:r w:rsidRPr="00EA0BEB">
        <w:rPr>
          <w:rFonts w:ascii="Constantia" w:hAnsi="Constantia"/>
          <w:i/>
          <w:iCs/>
          <w:shd w:val="clear" w:color="auto" w:fill="FFFFFF"/>
        </w:rPr>
        <w:t xml:space="preserve"> </w:t>
      </w:r>
      <w:proofErr w:type="spellStart"/>
      <w:r w:rsidRPr="00EA0BEB">
        <w:rPr>
          <w:rFonts w:ascii="Constantia" w:hAnsi="Constantia"/>
          <w:i/>
          <w:iCs/>
          <w:shd w:val="clear" w:color="auto" w:fill="FFFFFF"/>
        </w:rPr>
        <w:t>της</w:t>
      </w:r>
      <w:proofErr w:type="spellEnd"/>
      <w:r w:rsidRPr="00EA0BEB">
        <w:rPr>
          <w:rFonts w:ascii="Constantia" w:hAnsi="Constantia"/>
          <w:i/>
          <w:iCs/>
          <w:shd w:val="clear" w:color="auto" w:fill="FFFFFF"/>
        </w:rPr>
        <w:t xml:space="preserve"> </w:t>
      </w:r>
      <w:proofErr w:type="spellStart"/>
      <w:r w:rsidRPr="00EA0BEB">
        <w:rPr>
          <w:rFonts w:ascii="Constantia" w:hAnsi="Constantia"/>
          <w:i/>
          <w:iCs/>
          <w:shd w:val="clear" w:color="auto" w:fill="FFFFFF"/>
        </w:rPr>
        <w:t>ίσης</w:t>
      </w:r>
      <w:proofErr w:type="spellEnd"/>
      <w:r w:rsidRPr="00EA0BEB">
        <w:rPr>
          <w:rFonts w:ascii="Constantia" w:hAnsi="Constantia"/>
          <w:i/>
          <w:iCs/>
          <w:shd w:val="clear" w:color="auto" w:fill="FFFFFF"/>
        </w:rPr>
        <w:t xml:space="preserve"> </w:t>
      </w:r>
      <w:proofErr w:type="spellStart"/>
      <w:r w:rsidRPr="00EA0BEB">
        <w:rPr>
          <w:rFonts w:ascii="Constantia" w:hAnsi="Constantia"/>
          <w:i/>
          <w:iCs/>
          <w:shd w:val="clear" w:color="auto" w:fill="FFFFFF"/>
        </w:rPr>
        <w:t>μετ</w:t>
      </w:r>
      <w:proofErr w:type="spellEnd"/>
      <w:r w:rsidRPr="00EA0BEB">
        <w:rPr>
          <w:rFonts w:ascii="Constantia" w:hAnsi="Constantia"/>
          <w:i/>
          <w:iCs/>
          <w:shd w:val="clear" w:color="auto" w:fill="FFFFFF"/>
        </w:rPr>
        <w:t>αχείρισης α</w:t>
      </w:r>
      <w:proofErr w:type="spellStart"/>
      <w:r w:rsidRPr="00EA0BEB">
        <w:rPr>
          <w:rFonts w:ascii="Constantia" w:hAnsi="Constantia"/>
          <w:i/>
          <w:iCs/>
          <w:shd w:val="clear" w:color="auto" w:fill="FFFFFF"/>
        </w:rPr>
        <w:t>νεξ</w:t>
      </w:r>
      <w:proofErr w:type="spellEnd"/>
      <w:r w:rsidRPr="00EA0BEB">
        <w:rPr>
          <w:rFonts w:ascii="Constantia" w:hAnsi="Constantia"/>
          <w:i/>
          <w:iCs/>
          <w:shd w:val="clear" w:color="auto" w:fill="FFFFFF"/>
        </w:rPr>
        <w:t xml:space="preserve">αρτήτως </w:t>
      </w:r>
      <w:proofErr w:type="spellStart"/>
      <w:r w:rsidRPr="00EA0BEB">
        <w:rPr>
          <w:rFonts w:ascii="Constantia" w:hAnsi="Constantia"/>
          <w:i/>
          <w:iCs/>
          <w:shd w:val="clear" w:color="auto" w:fill="FFFFFF"/>
        </w:rPr>
        <w:t>φυλετικής</w:t>
      </w:r>
      <w:proofErr w:type="spellEnd"/>
      <w:r w:rsidRPr="00EA0BEB">
        <w:rPr>
          <w:rFonts w:ascii="Constantia" w:hAnsi="Constantia"/>
          <w:i/>
          <w:iCs/>
          <w:shd w:val="clear" w:color="auto" w:fill="FFFFFF"/>
        </w:rPr>
        <w:t xml:space="preserve"> ή </w:t>
      </w:r>
      <w:proofErr w:type="spellStart"/>
      <w:r w:rsidRPr="00EA0BEB">
        <w:rPr>
          <w:rFonts w:ascii="Constantia" w:hAnsi="Constantia"/>
          <w:i/>
          <w:iCs/>
          <w:shd w:val="clear" w:color="auto" w:fill="FFFFFF"/>
        </w:rPr>
        <w:t>εθνοτικής</w:t>
      </w:r>
      <w:proofErr w:type="spellEnd"/>
      <w:r w:rsidRPr="00EA0BEB">
        <w:rPr>
          <w:rFonts w:ascii="Constantia" w:hAnsi="Constantia"/>
          <w:i/>
          <w:iCs/>
          <w:shd w:val="clear" w:color="auto" w:fill="FFFFFF"/>
        </w:rPr>
        <w:t xml:space="preserve"> κατα</w:t>
      </w:r>
      <w:proofErr w:type="spellStart"/>
      <w:r w:rsidRPr="00EA0BEB">
        <w:rPr>
          <w:rFonts w:ascii="Constantia" w:hAnsi="Constantia"/>
          <w:i/>
          <w:iCs/>
          <w:shd w:val="clear" w:color="auto" w:fill="FFFFFF"/>
        </w:rPr>
        <w:t>γωγής</w:t>
      </w:r>
      <w:proofErr w:type="spellEnd"/>
      <w:r w:rsidRPr="00EA0BEB">
        <w:rPr>
          <w:rFonts w:ascii="Constantia" w:hAnsi="Constantia"/>
          <w:i/>
          <w:iCs/>
          <w:shd w:val="clear" w:color="auto" w:fill="FFFFFF"/>
        </w:rPr>
        <w:t xml:space="preserve">, </w:t>
      </w:r>
      <w:proofErr w:type="spellStart"/>
      <w:r w:rsidRPr="00EA0BEB">
        <w:rPr>
          <w:rFonts w:ascii="Constantia" w:hAnsi="Constantia"/>
          <w:i/>
          <w:iCs/>
          <w:shd w:val="clear" w:color="auto" w:fill="FFFFFF"/>
        </w:rPr>
        <w:t>θρησκευτικών</w:t>
      </w:r>
      <w:proofErr w:type="spellEnd"/>
      <w:r w:rsidRPr="00EA0BEB">
        <w:rPr>
          <w:rFonts w:ascii="Constantia" w:hAnsi="Constantia"/>
          <w:i/>
          <w:iCs/>
          <w:shd w:val="clear" w:color="auto" w:fill="FFFFFF"/>
        </w:rPr>
        <w:t xml:space="preserve"> ή </w:t>
      </w:r>
      <w:proofErr w:type="spellStart"/>
      <w:r w:rsidRPr="00EA0BEB">
        <w:rPr>
          <w:rFonts w:ascii="Constantia" w:hAnsi="Constantia"/>
          <w:i/>
          <w:iCs/>
          <w:shd w:val="clear" w:color="auto" w:fill="FFFFFF"/>
        </w:rPr>
        <w:t>άλλων</w:t>
      </w:r>
      <w:proofErr w:type="spellEnd"/>
      <w:r w:rsidRPr="00EA0BEB">
        <w:rPr>
          <w:rFonts w:ascii="Constantia" w:hAnsi="Constantia"/>
          <w:i/>
          <w:iCs/>
          <w:shd w:val="clear" w:color="auto" w:fill="FFFFFF"/>
        </w:rPr>
        <w:t xml:space="preserve"> πεπ</w:t>
      </w:r>
      <w:proofErr w:type="spellStart"/>
      <w:r w:rsidRPr="00EA0BEB">
        <w:rPr>
          <w:rFonts w:ascii="Constantia" w:hAnsi="Constantia"/>
          <w:i/>
          <w:iCs/>
          <w:shd w:val="clear" w:color="auto" w:fill="FFFFFF"/>
        </w:rPr>
        <w:t>οιθήσεων</w:t>
      </w:r>
      <w:proofErr w:type="spellEnd"/>
      <w:r w:rsidRPr="00EA0BEB">
        <w:rPr>
          <w:rFonts w:ascii="Constantia" w:hAnsi="Constantia"/>
          <w:i/>
          <w:iCs/>
          <w:shd w:val="clear" w:color="auto" w:fill="FFFFFF"/>
        </w:rPr>
        <w:t>, αναπ</w:t>
      </w:r>
      <w:proofErr w:type="spellStart"/>
      <w:r w:rsidRPr="00EA0BEB">
        <w:rPr>
          <w:rFonts w:ascii="Constantia" w:hAnsi="Constantia"/>
          <w:i/>
          <w:iCs/>
          <w:shd w:val="clear" w:color="auto" w:fill="FFFFFF"/>
        </w:rPr>
        <w:t>ηρί</w:t>
      </w:r>
      <w:proofErr w:type="spellEnd"/>
      <w:r w:rsidRPr="00EA0BEB">
        <w:rPr>
          <w:rFonts w:ascii="Constantia" w:hAnsi="Constantia"/>
          <w:i/>
          <w:iCs/>
          <w:shd w:val="clear" w:color="auto" w:fill="FFFFFF"/>
        </w:rPr>
        <w:t xml:space="preserve">ας, </w:t>
      </w:r>
      <w:proofErr w:type="spellStart"/>
      <w:r w:rsidRPr="00EA0BEB">
        <w:rPr>
          <w:rFonts w:ascii="Constantia" w:hAnsi="Constantia"/>
          <w:i/>
          <w:iCs/>
          <w:shd w:val="clear" w:color="auto" w:fill="FFFFFF"/>
        </w:rPr>
        <w:t>ηλικί</w:t>
      </w:r>
      <w:proofErr w:type="spellEnd"/>
      <w:r w:rsidRPr="00EA0BEB">
        <w:rPr>
          <w:rFonts w:ascii="Constantia" w:hAnsi="Constantia"/>
          <w:i/>
          <w:iCs/>
          <w:shd w:val="clear" w:color="auto" w:fill="FFFFFF"/>
        </w:rPr>
        <w:t xml:space="preserve">ας ή </w:t>
      </w:r>
      <w:proofErr w:type="spellStart"/>
      <w:r w:rsidRPr="00EA0BEB">
        <w:rPr>
          <w:rFonts w:ascii="Constantia" w:hAnsi="Constantia"/>
          <w:i/>
          <w:iCs/>
          <w:shd w:val="clear" w:color="auto" w:fill="FFFFFF"/>
        </w:rPr>
        <w:t>γενετήσιου</w:t>
      </w:r>
      <w:proofErr w:type="spellEnd"/>
      <w:r w:rsidRPr="00EA0BEB">
        <w:rPr>
          <w:rFonts w:ascii="Constantia" w:hAnsi="Constantia"/>
          <w:i/>
          <w:iCs/>
          <w:shd w:val="clear" w:color="auto" w:fill="FFFFFF"/>
        </w:rPr>
        <w:t xml:space="preserve"> π</w:t>
      </w:r>
      <w:proofErr w:type="spellStart"/>
      <w:r w:rsidRPr="00EA0BEB">
        <w:rPr>
          <w:rFonts w:ascii="Constantia" w:hAnsi="Constantia"/>
          <w:i/>
          <w:iCs/>
          <w:shd w:val="clear" w:color="auto" w:fill="FFFFFF"/>
        </w:rPr>
        <w:t>ροσ</w:t>
      </w:r>
      <w:proofErr w:type="spellEnd"/>
      <w:r w:rsidRPr="00EA0BEB">
        <w:rPr>
          <w:rFonts w:ascii="Constantia" w:hAnsi="Constantia"/>
          <w:i/>
          <w:iCs/>
          <w:shd w:val="clear" w:color="auto" w:fill="FFFFFF"/>
        </w:rPr>
        <w:t>ανατολισμού</w:t>
      </w:r>
      <w:r w:rsidRPr="00EA0BEB">
        <w:rPr>
          <w:rFonts w:ascii="Constantia" w:hAnsi="Constantia"/>
          <w:shd w:val="clear" w:color="auto" w:fill="FFFFFF"/>
        </w:rPr>
        <w:t xml:space="preserve"> [Application of the principle of equal treatment regardless of racial or ethnic origin, religion or belief, disability, age or sexual orientation]. Athens, January 27.</w:t>
      </w:r>
    </w:p>
    <w:p w14:paraId="6B309200" w14:textId="77777777" w:rsidR="000F1A9E" w:rsidRPr="00EA0BEB" w:rsidRDefault="000F1A9E" w:rsidP="00884B06">
      <w:pPr>
        <w:pStyle w:val="NormalWeb"/>
        <w:spacing w:before="0" w:beforeAutospacing="0" w:after="0" w:afterAutospacing="0"/>
        <w:ind w:left="720" w:hanging="720"/>
        <w:jc w:val="both"/>
        <w:rPr>
          <w:rFonts w:ascii="Constantia" w:hAnsi="Constantia"/>
          <w:shd w:val="clear" w:color="auto" w:fill="FFFFFF"/>
        </w:rPr>
      </w:pPr>
    </w:p>
    <w:p w14:paraId="415E07A8" w14:textId="27987BE8" w:rsidR="000F1A9E" w:rsidRPr="00EA0BEB" w:rsidRDefault="000F1A9E" w:rsidP="00884B06">
      <w:pPr>
        <w:pStyle w:val="NormalWeb"/>
        <w:spacing w:before="0" w:beforeAutospacing="0" w:after="0" w:afterAutospacing="0"/>
        <w:ind w:left="720" w:hanging="720"/>
        <w:jc w:val="both"/>
        <w:rPr>
          <w:rFonts w:ascii="Constantia" w:hAnsi="Constantia"/>
          <w:shd w:val="clear" w:color="auto" w:fill="FFFFFF"/>
        </w:rPr>
      </w:pPr>
      <w:r w:rsidRPr="00EA0BEB">
        <w:rPr>
          <w:rFonts w:ascii="Constantia" w:hAnsi="Constantia"/>
          <w:shd w:val="clear" w:color="auto" w:fill="FFFFFF"/>
        </w:rPr>
        <w:t xml:space="preserve">Government Gazette (FEK). (2005b). Law 3418, no. 287. </w:t>
      </w:r>
      <w:r w:rsidRPr="00EA0BEB">
        <w:rPr>
          <w:rFonts w:ascii="Constantia" w:hAnsi="Constantia"/>
          <w:shd w:val="clear" w:color="auto" w:fill="FFFFFF"/>
          <w:lang w:val="el-GR"/>
        </w:rPr>
        <w:t>Κώδικας</w:t>
      </w:r>
      <w:r w:rsidRPr="00EA0BEB">
        <w:rPr>
          <w:rFonts w:ascii="Constantia" w:hAnsi="Constantia"/>
          <w:shd w:val="clear" w:color="auto" w:fill="FFFFFF"/>
        </w:rPr>
        <w:t xml:space="preserve"> </w:t>
      </w:r>
      <w:r w:rsidRPr="00EA0BEB">
        <w:rPr>
          <w:rFonts w:ascii="Constantia" w:hAnsi="Constantia"/>
          <w:shd w:val="clear" w:color="auto" w:fill="FFFFFF"/>
          <w:lang w:val="el-GR"/>
        </w:rPr>
        <w:t>Ιατρικής</w:t>
      </w:r>
      <w:r w:rsidRPr="00EA0BEB">
        <w:rPr>
          <w:rFonts w:ascii="Constantia" w:hAnsi="Constantia"/>
          <w:shd w:val="clear" w:color="auto" w:fill="FFFFFF"/>
        </w:rPr>
        <w:t xml:space="preserve"> </w:t>
      </w:r>
      <w:r w:rsidRPr="00EA0BEB">
        <w:rPr>
          <w:rFonts w:ascii="Constantia" w:hAnsi="Constantia"/>
          <w:shd w:val="clear" w:color="auto" w:fill="FFFFFF"/>
          <w:lang w:val="el-GR"/>
        </w:rPr>
        <w:t>Δεοντολογίας</w:t>
      </w:r>
      <w:r w:rsidRPr="00EA0BEB">
        <w:rPr>
          <w:rFonts w:ascii="Constantia" w:hAnsi="Constantia"/>
          <w:shd w:val="clear" w:color="auto" w:fill="FFFFFF"/>
        </w:rPr>
        <w:t xml:space="preserve"> [</w:t>
      </w:r>
      <w:r w:rsidR="00D427C2" w:rsidRPr="00EA0BEB">
        <w:rPr>
          <w:rFonts w:ascii="Constantia" w:hAnsi="Constantia"/>
          <w:shd w:val="clear" w:color="auto" w:fill="FFFFFF"/>
        </w:rPr>
        <w:t>Code of Medical Ethics</w:t>
      </w:r>
      <w:r w:rsidRPr="00EA0BEB">
        <w:rPr>
          <w:rFonts w:ascii="Constantia" w:hAnsi="Constantia"/>
          <w:shd w:val="clear" w:color="auto" w:fill="FFFFFF"/>
        </w:rPr>
        <w:t>]. Athens, January 27.</w:t>
      </w:r>
    </w:p>
    <w:p w14:paraId="1FFDF050" w14:textId="0C44D1DE" w:rsidR="0046236F" w:rsidRPr="00EA0BEB" w:rsidRDefault="0046236F" w:rsidP="0046236F">
      <w:pPr>
        <w:pStyle w:val="NormalWeb"/>
        <w:ind w:left="720" w:hanging="720"/>
        <w:jc w:val="both"/>
        <w:rPr>
          <w:rFonts w:ascii="Constantia" w:hAnsi="Constantia"/>
        </w:rPr>
      </w:pPr>
      <w:r w:rsidRPr="00EA0BEB">
        <w:rPr>
          <w:rFonts w:ascii="Constantia" w:hAnsi="Constantia"/>
        </w:rPr>
        <w:t>Government Gazette (FEK). (2005</w:t>
      </w:r>
      <w:r w:rsidR="000F1A9E" w:rsidRPr="00EA0BEB">
        <w:rPr>
          <w:rFonts w:ascii="Constantia" w:hAnsi="Constantia"/>
        </w:rPr>
        <w:t>c</w:t>
      </w:r>
      <w:r w:rsidRPr="00EA0BEB">
        <w:rPr>
          <w:rFonts w:ascii="Constantia" w:hAnsi="Constantia"/>
        </w:rPr>
        <w:t xml:space="preserve">). Presidential Decree 241, no. 290. </w:t>
      </w:r>
      <w:r w:rsidRPr="00EA0BEB">
        <w:rPr>
          <w:rFonts w:ascii="Constantia" w:hAnsi="Constantia"/>
          <w:i/>
          <w:lang w:val="el-GR"/>
        </w:rPr>
        <w:t>Θέσπιση</w:t>
      </w:r>
      <w:r w:rsidRPr="00EA0BEB">
        <w:rPr>
          <w:rFonts w:ascii="Constantia" w:hAnsi="Constantia"/>
          <w:i/>
        </w:rPr>
        <w:t xml:space="preserve"> </w:t>
      </w:r>
      <w:r w:rsidRPr="00EA0BEB">
        <w:rPr>
          <w:rFonts w:ascii="Constantia" w:hAnsi="Constantia"/>
          <w:i/>
          <w:lang w:val="el-GR"/>
        </w:rPr>
        <w:t>Δελτίου</w:t>
      </w:r>
      <w:r w:rsidRPr="00EA0BEB">
        <w:rPr>
          <w:rFonts w:ascii="Constantia" w:hAnsi="Constantia"/>
          <w:i/>
        </w:rPr>
        <w:t xml:space="preserve"> </w:t>
      </w:r>
      <w:r w:rsidRPr="00EA0BEB">
        <w:rPr>
          <w:rFonts w:ascii="Constantia" w:hAnsi="Constantia"/>
          <w:i/>
          <w:lang w:val="el-GR"/>
        </w:rPr>
        <w:t>Στάθμευσης</w:t>
      </w:r>
      <w:r w:rsidRPr="00EA0BEB">
        <w:rPr>
          <w:rFonts w:ascii="Constantia" w:hAnsi="Constantia"/>
          <w:i/>
        </w:rPr>
        <w:t xml:space="preserve"> </w:t>
      </w:r>
      <w:r w:rsidRPr="00EA0BEB">
        <w:rPr>
          <w:rFonts w:ascii="Constantia" w:hAnsi="Constantia"/>
          <w:i/>
          <w:lang w:val="el-GR"/>
        </w:rPr>
        <w:t>για</w:t>
      </w:r>
      <w:r w:rsidRPr="00EA0BEB">
        <w:rPr>
          <w:rFonts w:ascii="Constantia" w:hAnsi="Constantia"/>
          <w:i/>
        </w:rPr>
        <w:t xml:space="preserve"> </w:t>
      </w:r>
      <w:r w:rsidRPr="00EA0BEB">
        <w:rPr>
          <w:rFonts w:ascii="Constantia" w:hAnsi="Constantia"/>
          <w:i/>
          <w:lang w:val="el-GR"/>
        </w:rPr>
        <w:t>άτομα</w:t>
      </w:r>
      <w:r w:rsidRPr="00EA0BEB">
        <w:rPr>
          <w:rFonts w:ascii="Constantia" w:hAnsi="Constantia"/>
          <w:i/>
        </w:rPr>
        <w:t xml:space="preserve"> </w:t>
      </w:r>
      <w:r w:rsidRPr="00EA0BEB">
        <w:rPr>
          <w:rFonts w:ascii="Constantia" w:hAnsi="Constantia"/>
          <w:i/>
          <w:lang w:val="el-GR"/>
        </w:rPr>
        <w:t>με</w:t>
      </w:r>
      <w:r w:rsidRPr="00EA0BEB">
        <w:rPr>
          <w:rFonts w:ascii="Constantia" w:hAnsi="Constantia"/>
          <w:i/>
        </w:rPr>
        <w:t xml:space="preserve"> </w:t>
      </w:r>
      <w:r w:rsidRPr="00EA0BEB">
        <w:rPr>
          <w:rFonts w:ascii="Constantia" w:hAnsi="Constantia"/>
          <w:i/>
          <w:lang w:val="el-GR"/>
        </w:rPr>
        <w:t>αναπηρίες</w:t>
      </w:r>
      <w:r w:rsidRPr="00EA0BEB">
        <w:rPr>
          <w:rFonts w:ascii="Constantia" w:hAnsi="Constantia"/>
          <w:i/>
        </w:rPr>
        <w:t xml:space="preserve"> </w:t>
      </w:r>
      <w:r w:rsidRPr="00EA0BEB">
        <w:rPr>
          <w:rFonts w:ascii="Constantia" w:hAnsi="Constantia"/>
        </w:rPr>
        <w:t>[Establishment of a Parking Card for people with disabilities]. Athens, November 30.</w:t>
      </w:r>
    </w:p>
    <w:p w14:paraId="31FABB22" w14:textId="77777777" w:rsidR="00884B06" w:rsidRPr="00EA0BEB" w:rsidRDefault="00884B06" w:rsidP="00884B06">
      <w:pPr>
        <w:pStyle w:val="NormalWeb"/>
        <w:spacing w:before="0" w:beforeAutospacing="0" w:after="0" w:afterAutospacing="0"/>
        <w:ind w:left="720" w:hanging="720"/>
        <w:jc w:val="both"/>
        <w:rPr>
          <w:rFonts w:ascii="Constantia" w:hAnsi="Constantia"/>
        </w:rPr>
      </w:pPr>
      <w:r w:rsidRPr="00EA0BEB">
        <w:rPr>
          <w:rFonts w:ascii="Constantia" w:hAnsi="Constantia"/>
          <w:shd w:val="clear" w:color="auto" w:fill="FFFFFF"/>
        </w:rPr>
        <w:t>Government Gazette (FEK). (2008a). Ministerial Decision Π3α/Φ.18/</w:t>
      </w:r>
      <w:proofErr w:type="spellStart"/>
      <w:r w:rsidRPr="00EA0BEB">
        <w:rPr>
          <w:rFonts w:ascii="Constantia" w:hAnsi="Constantia"/>
          <w:shd w:val="clear" w:color="auto" w:fill="FFFFFF"/>
        </w:rPr>
        <w:t>Γ.Π.οικ</w:t>
      </w:r>
      <w:proofErr w:type="spellEnd"/>
      <w:r w:rsidRPr="00EA0BEB">
        <w:rPr>
          <w:rFonts w:ascii="Constantia" w:hAnsi="Constantia"/>
          <w:shd w:val="clear" w:color="auto" w:fill="FFFFFF"/>
        </w:rPr>
        <w:t xml:space="preserve"> 63731, nr. 931. </w:t>
      </w:r>
      <w:proofErr w:type="spellStart"/>
      <w:r w:rsidRPr="00EA0BEB">
        <w:rPr>
          <w:rFonts w:ascii="Constantia" w:hAnsi="Constantia"/>
          <w:i/>
          <w:iCs/>
          <w:shd w:val="clear" w:color="auto" w:fill="FFFFFF"/>
        </w:rPr>
        <w:t>Αύξηση</w:t>
      </w:r>
      <w:proofErr w:type="spellEnd"/>
      <w:r w:rsidRPr="00EA0BEB">
        <w:rPr>
          <w:rFonts w:ascii="Constantia" w:hAnsi="Constantia"/>
          <w:i/>
          <w:iCs/>
          <w:shd w:val="clear" w:color="auto" w:fill="FFFFFF"/>
        </w:rPr>
        <w:t xml:space="preserve"> π</w:t>
      </w:r>
      <w:proofErr w:type="spellStart"/>
      <w:r w:rsidRPr="00EA0BEB">
        <w:rPr>
          <w:rFonts w:ascii="Constantia" w:hAnsi="Constantia"/>
          <w:i/>
          <w:iCs/>
          <w:shd w:val="clear" w:color="auto" w:fill="FFFFFF"/>
        </w:rPr>
        <w:t>ρονοι</w:t>
      </w:r>
      <w:proofErr w:type="spellEnd"/>
      <w:r w:rsidRPr="00EA0BEB">
        <w:rPr>
          <w:rFonts w:ascii="Constantia" w:hAnsi="Constantia"/>
          <w:i/>
          <w:iCs/>
          <w:shd w:val="clear" w:color="auto" w:fill="FFFFFF"/>
        </w:rPr>
        <w:t>ακών επ</w:t>
      </w:r>
      <w:proofErr w:type="spellStart"/>
      <w:r w:rsidRPr="00EA0BEB">
        <w:rPr>
          <w:rFonts w:ascii="Constantia" w:hAnsi="Constantia"/>
          <w:i/>
          <w:iCs/>
          <w:shd w:val="clear" w:color="auto" w:fill="FFFFFF"/>
        </w:rPr>
        <w:t>ιδομάτων</w:t>
      </w:r>
      <w:proofErr w:type="spellEnd"/>
      <w:r w:rsidRPr="00EA0BEB">
        <w:rPr>
          <w:rFonts w:ascii="Constantia" w:hAnsi="Constantia"/>
          <w:i/>
          <w:iCs/>
          <w:shd w:val="clear" w:color="auto" w:fill="FFFFFF"/>
        </w:rPr>
        <w:t xml:space="preserve"> π</w:t>
      </w:r>
      <w:proofErr w:type="spellStart"/>
      <w:r w:rsidRPr="00EA0BEB">
        <w:rPr>
          <w:rFonts w:ascii="Constantia" w:hAnsi="Constantia"/>
          <w:i/>
          <w:iCs/>
          <w:shd w:val="clear" w:color="auto" w:fill="FFFFFF"/>
        </w:rPr>
        <w:t>ου</w:t>
      </w:r>
      <w:proofErr w:type="spellEnd"/>
      <w:r w:rsidRPr="00EA0BEB">
        <w:rPr>
          <w:rFonts w:ascii="Constantia" w:hAnsi="Constantia"/>
          <w:i/>
          <w:iCs/>
          <w:shd w:val="clear" w:color="auto" w:fill="FFFFFF"/>
        </w:rPr>
        <w:t xml:space="preserve"> </w:t>
      </w:r>
      <w:proofErr w:type="spellStart"/>
      <w:r w:rsidRPr="00EA0BEB">
        <w:rPr>
          <w:rFonts w:ascii="Constantia" w:hAnsi="Constantia"/>
          <w:i/>
          <w:iCs/>
          <w:shd w:val="clear" w:color="auto" w:fill="FFFFFF"/>
        </w:rPr>
        <w:t>χορηγούντ</w:t>
      </w:r>
      <w:proofErr w:type="spellEnd"/>
      <w:r w:rsidRPr="00EA0BEB">
        <w:rPr>
          <w:rFonts w:ascii="Constantia" w:hAnsi="Constantia"/>
          <w:i/>
          <w:iCs/>
          <w:shd w:val="clear" w:color="auto" w:fill="FFFFFF"/>
        </w:rPr>
        <w:t xml:space="preserve">αι </w:t>
      </w:r>
      <w:proofErr w:type="spellStart"/>
      <w:r w:rsidRPr="00EA0BEB">
        <w:rPr>
          <w:rFonts w:ascii="Constantia" w:hAnsi="Constantia"/>
          <w:i/>
          <w:iCs/>
          <w:shd w:val="clear" w:color="auto" w:fill="FFFFFF"/>
        </w:rPr>
        <w:t>σε</w:t>
      </w:r>
      <w:proofErr w:type="spellEnd"/>
      <w:r w:rsidRPr="00EA0BEB">
        <w:rPr>
          <w:rFonts w:ascii="Constantia" w:hAnsi="Constantia"/>
          <w:i/>
          <w:iCs/>
          <w:shd w:val="clear" w:color="auto" w:fill="FFFFFF"/>
        </w:rPr>
        <w:t xml:space="preserve"> </w:t>
      </w:r>
      <w:proofErr w:type="spellStart"/>
      <w:r w:rsidRPr="00EA0BEB">
        <w:rPr>
          <w:rFonts w:ascii="Constantia" w:hAnsi="Constantia"/>
          <w:i/>
          <w:iCs/>
          <w:shd w:val="clear" w:color="auto" w:fill="FFFFFF"/>
        </w:rPr>
        <w:t>Άτομ</w:t>
      </w:r>
      <w:proofErr w:type="spellEnd"/>
      <w:r w:rsidRPr="00EA0BEB">
        <w:rPr>
          <w:rFonts w:ascii="Constantia" w:hAnsi="Constantia"/>
          <w:i/>
          <w:iCs/>
          <w:shd w:val="clear" w:color="auto" w:fill="FFFFFF"/>
        </w:rPr>
        <w:t xml:space="preserve">α </w:t>
      </w:r>
      <w:proofErr w:type="spellStart"/>
      <w:r w:rsidRPr="00EA0BEB">
        <w:rPr>
          <w:rFonts w:ascii="Constantia" w:hAnsi="Constantia"/>
          <w:i/>
          <w:iCs/>
          <w:shd w:val="clear" w:color="auto" w:fill="FFFFFF"/>
        </w:rPr>
        <w:t>με</w:t>
      </w:r>
      <w:proofErr w:type="spellEnd"/>
      <w:r w:rsidRPr="00EA0BEB">
        <w:rPr>
          <w:rFonts w:ascii="Constantia" w:hAnsi="Constantia"/>
          <w:i/>
          <w:iCs/>
          <w:shd w:val="clear" w:color="auto" w:fill="FFFFFF"/>
        </w:rPr>
        <w:t xml:space="preserve"> </w:t>
      </w:r>
      <w:proofErr w:type="spellStart"/>
      <w:r w:rsidRPr="00EA0BEB">
        <w:rPr>
          <w:rFonts w:ascii="Constantia" w:hAnsi="Constantia"/>
          <w:i/>
          <w:iCs/>
          <w:shd w:val="clear" w:color="auto" w:fill="FFFFFF"/>
        </w:rPr>
        <w:t>Αν</w:t>
      </w:r>
      <w:proofErr w:type="spellEnd"/>
      <w:r w:rsidRPr="00EA0BEB">
        <w:rPr>
          <w:rFonts w:ascii="Constantia" w:hAnsi="Constantia"/>
          <w:i/>
          <w:iCs/>
          <w:shd w:val="clear" w:color="auto" w:fill="FFFFFF"/>
        </w:rPr>
        <w:t xml:space="preserve">απηρίες </w:t>
      </w:r>
      <w:proofErr w:type="spellStart"/>
      <w:r w:rsidRPr="00EA0BEB">
        <w:rPr>
          <w:rFonts w:ascii="Constantia" w:hAnsi="Constantia"/>
          <w:i/>
          <w:iCs/>
          <w:shd w:val="clear" w:color="auto" w:fill="FFFFFF"/>
        </w:rPr>
        <w:t>γι</w:t>
      </w:r>
      <w:proofErr w:type="spellEnd"/>
      <w:r w:rsidRPr="00EA0BEB">
        <w:rPr>
          <w:rFonts w:ascii="Constantia" w:hAnsi="Constantia"/>
          <w:i/>
          <w:iCs/>
          <w:shd w:val="clear" w:color="auto" w:fill="FFFFFF"/>
        </w:rPr>
        <w:t xml:space="preserve">α τα </w:t>
      </w:r>
      <w:proofErr w:type="spellStart"/>
      <w:r w:rsidRPr="00EA0BEB">
        <w:rPr>
          <w:rFonts w:ascii="Constantia" w:hAnsi="Constantia"/>
          <w:i/>
          <w:iCs/>
          <w:shd w:val="clear" w:color="auto" w:fill="FFFFFF"/>
        </w:rPr>
        <w:t>έτη</w:t>
      </w:r>
      <w:proofErr w:type="spellEnd"/>
      <w:r w:rsidRPr="00EA0BEB">
        <w:rPr>
          <w:rFonts w:ascii="Constantia" w:hAnsi="Constantia"/>
          <w:i/>
          <w:iCs/>
          <w:shd w:val="clear" w:color="auto" w:fill="FFFFFF"/>
        </w:rPr>
        <w:t xml:space="preserve"> 2008, 2009, 2010, και 2011</w:t>
      </w:r>
      <w:r w:rsidRPr="00EA0BEB">
        <w:rPr>
          <w:rFonts w:ascii="Constantia" w:hAnsi="Constantia"/>
          <w:shd w:val="clear" w:color="auto" w:fill="FFFFFF"/>
        </w:rPr>
        <w:t xml:space="preserve"> [Increase of disability allowances granted to persons with disabilities for the years 2008, 2009, 2010, and 2011]. Athens, May 21.</w:t>
      </w:r>
    </w:p>
    <w:p w14:paraId="7AE9D054" w14:textId="77777777" w:rsidR="00884B06" w:rsidRPr="00EA0BEB" w:rsidRDefault="00884B06" w:rsidP="00884B06">
      <w:pPr>
        <w:pStyle w:val="NormalWeb"/>
        <w:spacing w:before="0" w:beforeAutospacing="0" w:after="0" w:afterAutospacing="0"/>
        <w:ind w:left="720" w:hanging="720"/>
        <w:jc w:val="both"/>
        <w:rPr>
          <w:rFonts w:ascii="Constantia" w:hAnsi="Constantia"/>
        </w:rPr>
      </w:pPr>
      <w:r w:rsidRPr="00EA0BEB">
        <w:rPr>
          <w:rFonts w:ascii="Constantia" w:hAnsi="Constantia"/>
        </w:rPr>
        <w:t> </w:t>
      </w:r>
    </w:p>
    <w:p w14:paraId="76EA2391" w14:textId="77777777" w:rsidR="00884B06" w:rsidRPr="00EA0BEB" w:rsidRDefault="00884B06" w:rsidP="00884B06">
      <w:pPr>
        <w:pStyle w:val="NormalWeb"/>
        <w:spacing w:before="0" w:beforeAutospacing="0" w:after="0" w:afterAutospacing="0"/>
        <w:ind w:left="720" w:hanging="720"/>
        <w:jc w:val="both"/>
        <w:rPr>
          <w:rFonts w:ascii="Constantia" w:hAnsi="Constantia"/>
        </w:rPr>
      </w:pPr>
      <w:r w:rsidRPr="00EA0BEB">
        <w:rPr>
          <w:rFonts w:ascii="Constantia" w:hAnsi="Constantia"/>
        </w:rPr>
        <w:t xml:space="preserve">Government Gazette (FEK). (2008b). </w:t>
      </w:r>
      <w:proofErr w:type="spellStart"/>
      <w:r w:rsidRPr="00EA0BEB">
        <w:rPr>
          <w:rFonts w:ascii="Constantia" w:hAnsi="Constantia"/>
          <w:i/>
          <w:iCs/>
        </w:rPr>
        <w:t>Σύντ</w:t>
      </w:r>
      <w:proofErr w:type="spellEnd"/>
      <w:r w:rsidRPr="00EA0BEB">
        <w:rPr>
          <w:rFonts w:ascii="Constantia" w:hAnsi="Constantia"/>
          <w:i/>
          <w:iCs/>
        </w:rPr>
        <w:t xml:space="preserve">αγμα </w:t>
      </w:r>
      <w:proofErr w:type="spellStart"/>
      <w:r w:rsidRPr="00EA0BEB">
        <w:rPr>
          <w:rFonts w:ascii="Constantia" w:hAnsi="Constantia"/>
          <w:i/>
          <w:iCs/>
        </w:rPr>
        <w:t>της</w:t>
      </w:r>
      <w:proofErr w:type="spellEnd"/>
      <w:r w:rsidRPr="00EA0BEB">
        <w:rPr>
          <w:rFonts w:ascii="Constantia" w:hAnsi="Constantia"/>
          <w:i/>
          <w:iCs/>
        </w:rPr>
        <w:t xml:space="preserve"> </w:t>
      </w:r>
      <w:proofErr w:type="spellStart"/>
      <w:r w:rsidRPr="00EA0BEB">
        <w:rPr>
          <w:rFonts w:ascii="Constantia" w:hAnsi="Constantia"/>
          <w:i/>
          <w:iCs/>
        </w:rPr>
        <w:t>Ελλάδος</w:t>
      </w:r>
      <w:proofErr w:type="spellEnd"/>
      <w:r w:rsidRPr="00EA0BEB">
        <w:rPr>
          <w:rFonts w:ascii="Constantia" w:hAnsi="Constantia"/>
        </w:rPr>
        <w:t xml:space="preserve"> [The Constitution of Greece]. Nr. 120, Athens, June 27.</w:t>
      </w:r>
    </w:p>
    <w:p w14:paraId="0F637807" w14:textId="77777777" w:rsidR="00884B06" w:rsidRPr="00EA0BEB" w:rsidRDefault="00884B06" w:rsidP="00884B06">
      <w:pPr>
        <w:pStyle w:val="NormalWeb"/>
        <w:spacing w:before="0" w:beforeAutospacing="0" w:after="0" w:afterAutospacing="0"/>
        <w:ind w:left="720" w:hanging="720"/>
        <w:jc w:val="both"/>
        <w:rPr>
          <w:rFonts w:ascii="Constantia" w:hAnsi="Constantia"/>
        </w:rPr>
      </w:pPr>
      <w:r w:rsidRPr="00EA0BEB">
        <w:rPr>
          <w:rFonts w:ascii="Constantia" w:hAnsi="Constantia"/>
        </w:rPr>
        <w:t> </w:t>
      </w:r>
    </w:p>
    <w:p w14:paraId="76004BE1" w14:textId="77777777" w:rsidR="00884B06" w:rsidRPr="00EA0BEB" w:rsidRDefault="00884B06" w:rsidP="00884B06">
      <w:pPr>
        <w:pStyle w:val="NormalWeb"/>
        <w:spacing w:before="0" w:beforeAutospacing="0" w:after="0" w:afterAutospacing="0"/>
        <w:ind w:left="720" w:hanging="720"/>
        <w:jc w:val="both"/>
        <w:rPr>
          <w:rFonts w:ascii="Constantia" w:hAnsi="Constantia"/>
        </w:rPr>
      </w:pPr>
      <w:r w:rsidRPr="00EA0BEB">
        <w:rPr>
          <w:rFonts w:ascii="Constantia" w:hAnsi="Constantia"/>
        </w:rPr>
        <w:t xml:space="preserve">Government Gazette (FEK). (2008c). Law 3699, no. 199. </w:t>
      </w:r>
      <w:proofErr w:type="spellStart"/>
      <w:r w:rsidRPr="00EA0BEB">
        <w:rPr>
          <w:rFonts w:ascii="Constantia" w:hAnsi="Constantia"/>
          <w:i/>
          <w:iCs/>
        </w:rPr>
        <w:t>Ειδική</w:t>
      </w:r>
      <w:proofErr w:type="spellEnd"/>
      <w:r w:rsidRPr="00EA0BEB">
        <w:rPr>
          <w:rFonts w:ascii="Constantia" w:hAnsi="Constantia"/>
          <w:i/>
          <w:iCs/>
        </w:rPr>
        <w:t xml:space="preserve"> </w:t>
      </w:r>
      <w:proofErr w:type="spellStart"/>
      <w:r w:rsidRPr="00EA0BEB">
        <w:rPr>
          <w:rFonts w:ascii="Constantia" w:hAnsi="Constantia"/>
          <w:i/>
          <w:iCs/>
        </w:rPr>
        <w:t>Αγωγή</w:t>
      </w:r>
      <w:proofErr w:type="spellEnd"/>
      <w:r w:rsidRPr="00EA0BEB">
        <w:rPr>
          <w:rFonts w:ascii="Constantia" w:hAnsi="Constantia"/>
          <w:i/>
          <w:iCs/>
        </w:rPr>
        <w:t xml:space="preserve"> και </w:t>
      </w:r>
      <w:proofErr w:type="spellStart"/>
      <w:r w:rsidRPr="00EA0BEB">
        <w:rPr>
          <w:rFonts w:ascii="Constantia" w:hAnsi="Constantia"/>
          <w:i/>
          <w:iCs/>
        </w:rPr>
        <w:t>Εκ</w:t>
      </w:r>
      <w:proofErr w:type="spellEnd"/>
      <w:r w:rsidRPr="00EA0BEB">
        <w:rPr>
          <w:rFonts w:ascii="Constantia" w:hAnsi="Constantia"/>
          <w:i/>
          <w:iCs/>
        </w:rPr>
        <w:t>παίδευση α</w:t>
      </w:r>
      <w:proofErr w:type="spellStart"/>
      <w:r w:rsidRPr="00EA0BEB">
        <w:rPr>
          <w:rFonts w:ascii="Constantia" w:hAnsi="Constantia"/>
          <w:i/>
          <w:iCs/>
        </w:rPr>
        <w:t>τόμων</w:t>
      </w:r>
      <w:proofErr w:type="spellEnd"/>
      <w:r w:rsidRPr="00EA0BEB">
        <w:rPr>
          <w:rFonts w:ascii="Constantia" w:hAnsi="Constantia"/>
          <w:i/>
          <w:iCs/>
        </w:rPr>
        <w:t xml:space="preserve"> </w:t>
      </w:r>
      <w:proofErr w:type="spellStart"/>
      <w:r w:rsidRPr="00EA0BEB">
        <w:rPr>
          <w:rFonts w:ascii="Constantia" w:hAnsi="Constantia"/>
          <w:i/>
          <w:iCs/>
        </w:rPr>
        <w:t>με</w:t>
      </w:r>
      <w:proofErr w:type="spellEnd"/>
      <w:r w:rsidRPr="00EA0BEB">
        <w:rPr>
          <w:rFonts w:ascii="Constantia" w:hAnsi="Constantia"/>
          <w:i/>
          <w:iCs/>
        </w:rPr>
        <w:t xml:space="preserve"> αναπ</w:t>
      </w:r>
      <w:proofErr w:type="spellStart"/>
      <w:r w:rsidRPr="00EA0BEB">
        <w:rPr>
          <w:rFonts w:ascii="Constantia" w:hAnsi="Constantia"/>
          <w:i/>
          <w:iCs/>
        </w:rPr>
        <w:t>ηρί</w:t>
      </w:r>
      <w:proofErr w:type="spellEnd"/>
      <w:r w:rsidRPr="00EA0BEB">
        <w:rPr>
          <w:rFonts w:ascii="Constantia" w:hAnsi="Constantia"/>
          <w:i/>
          <w:iCs/>
        </w:rPr>
        <w:t xml:space="preserve">α ή </w:t>
      </w:r>
      <w:proofErr w:type="spellStart"/>
      <w:r w:rsidRPr="00EA0BEB">
        <w:rPr>
          <w:rFonts w:ascii="Constantia" w:hAnsi="Constantia"/>
          <w:i/>
          <w:iCs/>
        </w:rPr>
        <w:t>με</w:t>
      </w:r>
      <w:proofErr w:type="spellEnd"/>
      <w:r w:rsidRPr="00EA0BEB">
        <w:rPr>
          <w:rFonts w:ascii="Constantia" w:hAnsi="Constantia"/>
          <w:i/>
          <w:iCs/>
        </w:rPr>
        <w:t xml:space="preserve"> </w:t>
      </w:r>
      <w:proofErr w:type="spellStart"/>
      <w:r w:rsidRPr="00EA0BEB">
        <w:rPr>
          <w:rFonts w:ascii="Constantia" w:hAnsi="Constantia"/>
          <w:i/>
          <w:iCs/>
        </w:rPr>
        <w:t>ειδικές</w:t>
      </w:r>
      <w:proofErr w:type="spellEnd"/>
      <w:r w:rsidRPr="00EA0BEB">
        <w:rPr>
          <w:rFonts w:ascii="Constantia" w:hAnsi="Constantia"/>
          <w:i/>
          <w:iCs/>
        </w:rPr>
        <w:t xml:space="preserve"> </w:t>
      </w:r>
      <w:proofErr w:type="spellStart"/>
      <w:r w:rsidRPr="00EA0BEB">
        <w:rPr>
          <w:rFonts w:ascii="Constantia" w:hAnsi="Constantia"/>
          <w:i/>
          <w:iCs/>
        </w:rPr>
        <w:t>εκ</w:t>
      </w:r>
      <w:proofErr w:type="spellEnd"/>
      <w:r w:rsidRPr="00EA0BEB">
        <w:rPr>
          <w:rFonts w:ascii="Constantia" w:hAnsi="Constantia"/>
          <w:i/>
          <w:iCs/>
        </w:rPr>
        <w:t>παιδευτικές α</w:t>
      </w:r>
      <w:proofErr w:type="spellStart"/>
      <w:r w:rsidRPr="00EA0BEB">
        <w:rPr>
          <w:rFonts w:ascii="Constantia" w:hAnsi="Constantia"/>
          <w:i/>
          <w:iCs/>
        </w:rPr>
        <w:t>νάγκες</w:t>
      </w:r>
      <w:proofErr w:type="spellEnd"/>
      <w:r w:rsidRPr="00EA0BEB">
        <w:rPr>
          <w:rFonts w:ascii="Constantia" w:hAnsi="Constantia"/>
          <w:i/>
          <w:iCs/>
        </w:rPr>
        <w:t xml:space="preserve"> </w:t>
      </w:r>
      <w:r w:rsidRPr="00EA0BEB">
        <w:rPr>
          <w:rFonts w:ascii="Constantia" w:hAnsi="Constantia"/>
        </w:rPr>
        <w:t xml:space="preserve">[Special </w:t>
      </w:r>
      <w:r w:rsidRPr="00EA0BEB">
        <w:rPr>
          <w:rFonts w:ascii="Constantia" w:hAnsi="Constantia"/>
        </w:rPr>
        <w:lastRenderedPageBreak/>
        <w:t>Education of individuals with disabilities or special education needs]. Athens, October 2.  </w:t>
      </w:r>
    </w:p>
    <w:p w14:paraId="046BDE71" w14:textId="77777777" w:rsidR="00884B06" w:rsidRPr="00EA0BEB" w:rsidRDefault="00884B06" w:rsidP="00884B06">
      <w:pPr>
        <w:pStyle w:val="NormalWeb"/>
        <w:spacing w:before="0" w:beforeAutospacing="0" w:after="0" w:afterAutospacing="0"/>
        <w:ind w:left="720" w:hanging="720"/>
        <w:jc w:val="both"/>
        <w:rPr>
          <w:rFonts w:ascii="Constantia" w:hAnsi="Constantia"/>
        </w:rPr>
      </w:pPr>
      <w:r w:rsidRPr="00EA0BEB">
        <w:rPr>
          <w:rFonts w:ascii="Constantia" w:hAnsi="Constantia"/>
        </w:rPr>
        <w:t> </w:t>
      </w:r>
    </w:p>
    <w:p w14:paraId="39415783" w14:textId="77777777" w:rsidR="00884B06" w:rsidRPr="00EA0BEB" w:rsidRDefault="00884B06" w:rsidP="00884B06">
      <w:pPr>
        <w:pStyle w:val="NormalWeb"/>
        <w:spacing w:before="0" w:beforeAutospacing="0" w:after="0" w:afterAutospacing="0"/>
        <w:ind w:left="720" w:hanging="720"/>
        <w:jc w:val="both"/>
        <w:rPr>
          <w:rFonts w:ascii="Constantia" w:hAnsi="Constantia"/>
        </w:rPr>
      </w:pPr>
      <w:r w:rsidRPr="00EA0BEB">
        <w:rPr>
          <w:rFonts w:ascii="Constantia" w:hAnsi="Constantia"/>
        </w:rPr>
        <w:t xml:space="preserve">Government Gazette (FEK). (2010). Law 3852, no. 87. </w:t>
      </w:r>
      <w:proofErr w:type="spellStart"/>
      <w:r w:rsidRPr="00EA0BEB">
        <w:rPr>
          <w:rFonts w:ascii="Constantia" w:hAnsi="Constantia"/>
          <w:i/>
          <w:iCs/>
        </w:rPr>
        <w:t>Νέ</w:t>
      </w:r>
      <w:proofErr w:type="spellEnd"/>
      <w:r w:rsidRPr="00EA0BEB">
        <w:rPr>
          <w:rFonts w:ascii="Constantia" w:hAnsi="Constantia"/>
          <w:i/>
          <w:iCs/>
        </w:rPr>
        <w:t xml:space="preserve">α </w:t>
      </w:r>
      <w:proofErr w:type="spellStart"/>
      <w:r w:rsidRPr="00EA0BEB">
        <w:rPr>
          <w:rFonts w:ascii="Constantia" w:hAnsi="Constantia"/>
          <w:i/>
          <w:iCs/>
        </w:rPr>
        <w:t>Αρχιτεκτονική</w:t>
      </w:r>
      <w:proofErr w:type="spellEnd"/>
      <w:r w:rsidRPr="00EA0BEB">
        <w:rPr>
          <w:rFonts w:ascii="Constantia" w:hAnsi="Constantia"/>
          <w:i/>
          <w:iCs/>
        </w:rPr>
        <w:t xml:space="preserve"> </w:t>
      </w:r>
      <w:proofErr w:type="spellStart"/>
      <w:r w:rsidRPr="00EA0BEB">
        <w:rPr>
          <w:rFonts w:ascii="Constantia" w:hAnsi="Constantia"/>
          <w:i/>
          <w:iCs/>
        </w:rPr>
        <w:t>της</w:t>
      </w:r>
      <w:proofErr w:type="spellEnd"/>
      <w:r w:rsidRPr="00EA0BEB">
        <w:rPr>
          <w:rFonts w:ascii="Constantia" w:hAnsi="Constantia"/>
          <w:i/>
          <w:iCs/>
        </w:rPr>
        <w:t xml:space="preserve"> </w:t>
      </w:r>
      <w:proofErr w:type="spellStart"/>
      <w:r w:rsidRPr="00EA0BEB">
        <w:rPr>
          <w:rFonts w:ascii="Constantia" w:hAnsi="Constantia"/>
          <w:i/>
          <w:iCs/>
        </w:rPr>
        <w:t>ΑυτοΔιοίκησης</w:t>
      </w:r>
      <w:proofErr w:type="spellEnd"/>
      <w:r w:rsidRPr="00EA0BEB">
        <w:rPr>
          <w:rFonts w:ascii="Constantia" w:hAnsi="Constantia"/>
          <w:i/>
          <w:iCs/>
        </w:rPr>
        <w:t xml:space="preserve"> και </w:t>
      </w:r>
      <w:proofErr w:type="spellStart"/>
      <w:r w:rsidRPr="00EA0BEB">
        <w:rPr>
          <w:rFonts w:ascii="Constantia" w:hAnsi="Constantia"/>
          <w:i/>
          <w:iCs/>
        </w:rPr>
        <w:t>της</w:t>
      </w:r>
      <w:proofErr w:type="spellEnd"/>
      <w:r w:rsidRPr="00EA0BEB">
        <w:rPr>
          <w:rFonts w:ascii="Constantia" w:hAnsi="Constantia"/>
          <w:i/>
          <w:iCs/>
        </w:rPr>
        <w:t xml:space="preserve"> Απ</w:t>
      </w:r>
      <w:proofErr w:type="spellStart"/>
      <w:r w:rsidRPr="00EA0BEB">
        <w:rPr>
          <w:rFonts w:ascii="Constantia" w:hAnsi="Constantia"/>
          <w:i/>
          <w:iCs/>
        </w:rPr>
        <w:t>οκεντρωμένης</w:t>
      </w:r>
      <w:proofErr w:type="spellEnd"/>
      <w:r w:rsidRPr="00EA0BEB">
        <w:rPr>
          <w:rFonts w:ascii="Constantia" w:hAnsi="Constantia"/>
          <w:i/>
          <w:iCs/>
        </w:rPr>
        <w:t xml:space="preserve"> </w:t>
      </w:r>
      <w:proofErr w:type="spellStart"/>
      <w:r w:rsidRPr="00EA0BEB">
        <w:rPr>
          <w:rFonts w:ascii="Constantia" w:hAnsi="Constantia"/>
          <w:i/>
          <w:iCs/>
        </w:rPr>
        <w:t>Διοίκησης</w:t>
      </w:r>
      <w:proofErr w:type="spellEnd"/>
      <w:r w:rsidRPr="00EA0BEB">
        <w:rPr>
          <w:rFonts w:ascii="Constantia" w:hAnsi="Constantia"/>
          <w:i/>
          <w:iCs/>
        </w:rPr>
        <w:t xml:space="preserve"> - </w:t>
      </w:r>
      <w:proofErr w:type="spellStart"/>
      <w:r w:rsidRPr="00EA0BEB">
        <w:rPr>
          <w:rFonts w:ascii="Constantia" w:hAnsi="Constantia"/>
          <w:i/>
          <w:iCs/>
        </w:rPr>
        <w:t>Πρόγρ</w:t>
      </w:r>
      <w:proofErr w:type="spellEnd"/>
      <w:r w:rsidRPr="00EA0BEB">
        <w:rPr>
          <w:rFonts w:ascii="Constantia" w:hAnsi="Constantia"/>
          <w:i/>
          <w:iCs/>
        </w:rPr>
        <w:t>αμμα Κα</w:t>
      </w:r>
      <w:proofErr w:type="spellStart"/>
      <w:r w:rsidRPr="00EA0BEB">
        <w:rPr>
          <w:rFonts w:ascii="Constantia" w:hAnsi="Constantia"/>
          <w:i/>
          <w:iCs/>
        </w:rPr>
        <w:t>λλικράτης</w:t>
      </w:r>
      <w:proofErr w:type="spellEnd"/>
      <w:r w:rsidRPr="00EA0BEB">
        <w:rPr>
          <w:rFonts w:ascii="Constantia" w:hAnsi="Constantia"/>
        </w:rPr>
        <w:t xml:space="preserve"> [New Architecture of Local Government and Decentralized Administration - </w:t>
      </w:r>
      <w:proofErr w:type="spellStart"/>
      <w:r w:rsidRPr="00EA0BEB">
        <w:rPr>
          <w:rFonts w:ascii="Constantia" w:hAnsi="Constantia"/>
        </w:rPr>
        <w:t>Kallikratis</w:t>
      </w:r>
      <w:proofErr w:type="spellEnd"/>
      <w:r w:rsidRPr="00EA0BEB">
        <w:rPr>
          <w:rFonts w:ascii="Constantia" w:hAnsi="Constantia"/>
        </w:rPr>
        <w:t xml:space="preserve"> plan]. Athens, June 7.</w:t>
      </w:r>
    </w:p>
    <w:p w14:paraId="1AC71ADA" w14:textId="77777777" w:rsidR="00884B06" w:rsidRPr="00EA0BEB" w:rsidRDefault="00884B06" w:rsidP="00884B06">
      <w:pPr>
        <w:pStyle w:val="NormalWeb"/>
        <w:spacing w:before="0" w:beforeAutospacing="0" w:after="0" w:afterAutospacing="0"/>
        <w:ind w:left="720" w:hanging="720"/>
        <w:jc w:val="both"/>
        <w:rPr>
          <w:rFonts w:ascii="Constantia" w:hAnsi="Constantia"/>
        </w:rPr>
      </w:pPr>
      <w:r w:rsidRPr="00EA0BEB">
        <w:rPr>
          <w:rFonts w:ascii="Constantia" w:hAnsi="Constantia"/>
        </w:rPr>
        <w:t> </w:t>
      </w:r>
    </w:p>
    <w:p w14:paraId="635DE400" w14:textId="77777777" w:rsidR="00884B06" w:rsidRPr="00EA0BEB" w:rsidRDefault="00884B06" w:rsidP="00884B06">
      <w:pPr>
        <w:pStyle w:val="NormalWeb"/>
        <w:spacing w:before="0" w:beforeAutospacing="0" w:after="0" w:afterAutospacing="0"/>
        <w:ind w:left="720" w:hanging="720"/>
        <w:jc w:val="both"/>
        <w:rPr>
          <w:rFonts w:ascii="Constantia" w:hAnsi="Constantia"/>
        </w:rPr>
      </w:pPr>
      <w:r w:rsidRPr="00EA0BEB">
        <w:rPr>
          <w:rFonts w:ascii="Constantia" w:hAnsi="Constantia"/>
        </w:rPr>
        <w:t xml:space="preserve">Government Gazette (FEK). (2011a). Law 3979, no. 138. </w:t>
      </w:r>
      <w:r w:rsidRPr="00EA0BEB">
        <w:rPr>
          <w:rFonts w:ascii="Constantia" w:hAnsi="Constantia"/>
          <w:i/>
          <w:iCs/>
          <w:lang w:val="el-GR"/>
        </w:rPr>
        <w:t>Για</w:t>
      </w:r>
      <w:r w:rsidRPr="00EA0BEB">
        <w:rPr>
          <w:rFonts w:ascii="Constantia" w:hAnsi="Constantia"/>
          <w:i/>
          <w:iCs/>
        </w:rPr>
        <w:t xml:space="preserve"> </w:t>
      </w:r>
      <w:r w:rsidRPr="00EA0BEB">
        <w:rPr>
          <w:rFonts w:ascii="Constantia" w:hAnsi="Constantia"/>
          <w:i/>
          <w:iCs/>
          <w:lang w:val="el-GR"/>
        </w:rPr>
        <w:t>την</w:t>
      </w:r>
      <w:r w:rsidRPr="00EA0BEB">
        <w:rPr>
          <w:rFonts w:ascii="Constantia" w:hAnsi="Constantia"/>
          <w:i/>
          <w:iCs/>
        </w:rPr>
        <w:t xml:space="preserve"> </w:t>
      </w:r>
      <w:r w:rsidRPr="00EA0BEB">
        <w:rPr>
          <w:rFonts w:ascii="Constantia" w:hAnsi="Constantia"/>
          <w:i/>
          <w:iCs/>
          <w:lang w:val="el-GR"/>
        </w:rPr>
        <w:t>ηλεκτρονική</w:t>
      </w:r>
      <w:r w:rsidRPr="00EA0BEB">
        <w:rPr>
          <w:rFonts w:ascii="Constantia" w:hAnsi="Constantia"/>
          <w:i/>
          <w:iCs/>
        </w:rPr>
        <w:t xml:space="preserve"> </w:t>
      </w:r>
      <w:r w:rsidRPr="00EA0BEB">
        <w:rPr>
          <w:rFonts w:ascii="Constantia" w:hAnsi="Constantia"/>
          <w:i/>
          <w:iCs/>
          <w:lang w:val="el-GR"/>
        </w:rPr>
        <w:t>διακυβέρνηση</w:t>
      </w:r>
      <w:r w:rsidRPr="00EA0BEB">
        <w:rPr>
          <w:rFonts w:ascii="Constantia" w:hAnsi="Constantia"/>
          <w:i/>
          <w:iCs/>
        </w:rPr>
        <w:t xml:space="preserve"> </w:t>
      </w:r>
      <w:r w:rsidRPr="00EA0BEB">
        <w:rPr>
          <w:rFonts w:ascii="Constantia" w:hAnsi="Constantia"/>
          <w:i/>
          <w:iCs/>
          <w:lang w:val="el-GR"/>
        </w:rPr>
        <w:t>και</w:t>
      </w:r>
      <w:r w:rsidRPr="00EA0BEB">
        <w:rPr>
          <w:rFonts w:ascii="Constantia" w:hAnsi="Constantia"/>
          <w:i/>
          <w:iCs/>
        </w:rPr>
        <w:t xml:space="preserve"> </w:t>
      </w:r>
      <w:r w:rsidRPr="00EA0BEB">
        <w:rPr>
          <w:rFonts w:ascii="Constantia" w:hAnsi="Constantia"/>
          <w:i/>
          <w:iCs/>
          <w:lang w:val="el-GR"/>
        </w:rPr>
        <w:t>λοιπές</w:t>
      </w:r>
      <w:r w:rsidRPr="00EA0BEB">
        <w:rPr>
          <w:rFonts w:ascii="Constantia" w:hAnsi="Constantia"/>
          <w:i/>
          <w:iCs/>
        </w:rPr>
        <w:t xml:space="preserve"> </w:t>
      </w:r>
      <w:r w:rsidRPr="00EA0BEB">
        <w:rPr>
          <w:rFonts w:ascii="Constantia" w:hAnsi="Constantia"/>
          <w:i/>
          <w:iCs/>
          <w:lang w:val="el-GR"/>
        </w:rPr>
        <w:t>διατάξεις</w:t>
      </w:r>
      <w:r w:rsidRPr="00EA0BEB">
        <w:rPr>
          <w:rFonts w:ascii="Constantia" w:hAnsi="Constantia"/>
        </w:rPr>
        <w:t xml:space="preserve"> [For e-Government and other provisions]. Athens, June 16.</w:t>
      </w:r>
    </w:p>
    <w:p w14:paraId="2400C6CB" w14:textId="77777777" w:rsidR="00884B06" w:rsidRPr="00EA0BEB" w:rsidRDefault="00884B06" w:rsidP="00884B06">
      <w:pPr>
        <w:pStyle w:val="NormalWeb"/>
        <w:spacing w:before="0" w:beforeAutospacing="0" w:after="0" w:afterAutospacing="0"/>
        <w:ind w:left="720" w:hanging="720"/>
        <w:jc w:val="both"/>
        <w:rPr>
          <w:rFonts w:ascii="Constantia" w:hAnsi="Constantia"/>
        </w:rPr>
      </w:pPr>
      <w:r w:rsidRPr="00EA0BEB">
        <w:rPr>
          <w:rFonts w:ascii="Constantia" w:hAnsi="Constantia"/>
        </w:rPr>
        <w:t> </w:t>
      </w:r>
    </w:p>
    <w:p w14:paraId="4CD717B6" w14:textId="77777777" w:rsidR="00884B06" w:rsidRPr="00EA0BEB" w:rsidRDefault="00884B06" w:rsidP="00884B06">
      <w:pPr>
        <w:pStyle w:val="NormalWeb"/>
        <w:spacing w:before="0" w:beforeAutospacing="0" w:after="0" w:afterAutospacing="0"/>
        <w:ind w:left="720" w:hanging="720"/>
        <w:jc w:val="both"/>
        <w:rPr>
          <w:rFonts w:ascii="Constantia" w:hAnsi="Constantia"/>
        </w:rPr>
      </w:pPr>
      <w:r w:rsidRPr="00EA0BEB">
        <w:rPr>
          <w:rFonts w:ascii="Constantia" w:hAnsi="Constantia"/>
        </w:rPr>
        <w:t xml:space="preserve">Government Gazette (FEK).  (2011b). Law 4030, no. 249. </w:t>
      </w:r>
      <w:proofErr w:type="spellStart"/>
      <w:r w:rsidRPr="00EA0BEB">
        <w:rPr>
          <w:rFonts w:ascii="Constantia" w:hAnsi="Constantia"/>
          <w:i/>
          <w:iCs/>
        </w:rPr>
        <w:t>Νέος</w:t>
      </w:r>
      <w:proofErr w:type="spellEnd"/>
      <w:r w:rsidRPr="00EA0BEB">
        <w:rPr>
          <w:rFonts w:ascii="Constantia" w:hAnsi="Constantia"/>
          <w:i/>
          <w:iCs/>
        </w:rPr>
        <w:t xml:space="preserve"> </w:t>
      </w:r>
      <w:proofErr w:type="spellStart"/>
      <w:r w:rsidRPr="00EA0BEB">
        <w:rPr>
          <w:rFonts w:ascii="Constantia" w:hAnsi="Constantia"/>
          <w:i/>
          <w:iCs/>
        </w:rPr>
        <w:t>τρό</w:t>
      </w:r>
      <w:proofErr w:type="spellEnd"/>
      <w:r w:rsidRPr="00EA0BEB">
        <w:rPr>
          <w:rFonts w:ascii="Constantia" w:hAnsi="Constantia"/>
          <w:i/>
          <w:iCs/>
        </w:rPr>
        <w:t xml:space="preserve">πος </w:t>
      </w:r>
      <w:proofErr w:type="spellStart"/>
      <w:r w:rsidRPr="00EA0BEB">
        <w:rPr>
          <w:rFonts w:ascii="Constantia" w:hAnsi="Constantia"/>
          <w:i/>
          <w:iCs/>
        </w:rPr>
        <w:t>έκδοσης</w:t>
      </w:r>
      <w:proofErr w:type="spellEnd"/>
      <w:r w:rsidRPr="00EA0BEB">
        <w:rPr>
          <w:rFonts w:ascii="Constantia" w:hAnsi="Constantia"/>
          <w:i/>
          <w:iCs/>
        </w:rPr>
        <w:t xml:space="preserve"> α</w:t>
      </w:r>
      <w:proofErr w:type="spellStart"/>
      <w:r w:rsidRPr="00EA0BEB">
        <w:rPr>
          <w:rFonts w:ascii="Constantia" w:hAnsi="Constantia"/>
          <w:i/>
          <w:iCs/>
        </w:rPr>
        <w:t>δειών</w:t>
      </w:r>
      <w:proofErr w:type="spellEnd"/>
      <w:r w:rsidRPr="00EA0BEB">
        <w:rPr>
          <w:rFonts w:ascii="Constantia" w:hAnsi="Constantia"/>
          <w:i/>
          <w:iCs/>
        </w:rPr>
        <w:t xml:space="preserve"> </w:t>
      </w:r>
      <w:proofErr w:type="spellStart"/>
      <w:r w:rsidRPr="00EA0BEB">
        <w:rPr>
          <w:rFonts w:ascii="Constantia" w:hAnsi="Constantia"/>
          <w:i/>
          <w:iCs/>
        </w:rPr>
        <w:t>δόμησης</w:t>
      </w:r>
      <w:proofErr w:type="spellEnd"/>
      <w:r w:rsidRPr="00EA0BEB">
        <w:rPr>
          <w:rFonts w:ascii="Constantia" w:hAnsi="Constantia"/>
          <w:i/>
          <w:iCs/>
        </w:rPr>
        <w:t xml:space="preserve">, </w:t>
      </w:r>
      <w:proofErr w:type="spellStart"/>
      <w:r w:rsidRPr="00EA0BEB">
        <w:rPr>
          <w:rFonts w:ascii="Constantia" w:hAnsi="Constantia"/>
          <w:i/>
          <w:iCs/>
        </w:rPr>
        <w:t>ελέγχου</w:t>
      </w:r>
      <w:proofErr w:type="spellEnd"/>
      <w:r w:rsidRPr="00EA0BEB">
        <w:rPr>
          <w:rFonts w:ascii="Constantia" w:hAnsi="Constantia"/>
          <w:i/>
          <w:iCs/>
        </w:rPr>
        <w:t xml:space="preserve"> κατα</w:t>
      </w:r>
      <w:proofErr w:type="spellStart"/>
      <w:r w:rsidRPr="00EA0BEB">
        <w:rPr>
          <w:rFonts w:ascii="Constantia" w:hAnsi="Constantia"/>
          <w:i/>
          <w:iCs/>
        </w:rPr>
        <w:t>σκευών</w:t>
      </w:r>
      <w:proofErr w:type="spellEnd"/>
      <w:r w:rsidRPr="00EA0BEB">
        <w:rPr>
          <w:rFonts w:ascii="Constantia" w:hAnsi="Constantia"/>
          <w:i/>
          <w:iCs/>
        </w:rPr>
        <w:t xml:space="preserve"> και </w:t>
      </w:r>
      <w:proofErr w:type="spellStart"/>
      <w:r w:rsidRPr="00EA0BEB">
        <w:rPr>
          <w:rFonts w:ascii="Constantia" w:hAnsi="Constantia"/>
          <w:i/>
          <w:iCs/>
        </w:rPr>
        <w:t>λοι</w:t>
      </w:r>
      <w:proofErr w:type="spellEnd"/>
      <w:r w:rsidRPr="00EA0BEB">
        <w:rPr>
          <w:rFonts w:ascii="Constantia" w:hAnsi="Constantia"/>
          <w:i/>
          <w:iCs/>
        </w:rPr>
        <w:t xml:space="preserve">πές </w:t>
      </w:r>
      <w:proofErr w:type="spellStart"/>
      <w:r w:rsidRPr="00EA0BEB">
        <w:rPr>
          <w:rFonts w:ascii="Constantia" w:hAnsi="Constantia"/>
          <w:i/>
          <w:iCs/>
        </w:rPr>
        <w:t>δι</w:t>
      </w:r>
      <w:proofErr w:type="spellEnd"/>
      <w:r w:rsidRPr="00EA0BEB">
        <w:rPr>
          <w:rFonts w:ascii="Constantia" w:hAnsi="Constantia"/>
          <w:i/>
          <w:iCs/>
        </w:rPr>
        <w:t xml:space="preserve">ατάξεις </w:t>
      </w:r>
      <w:r w:rsidRPr="00EA0BEB">
        <w:rPr>
          <w:rFonts w:ascii="Constantia" w:hAnsi="Constantia"/>
        </w:rPr>
        <w:t>[New way of issuing building permits, building inspections, and other provisions]. Athens, November 25.</w:t>
      </w:r>
    </w:p>
    <w:p w14:paraId="72B58345" w14:textId="77777777" w:rsidR="00884B06" w:rsidRPr="00EA0BEB" w:rsidRDefault="00884B06" w:rsidP="00884B06">
      <w:pPr>
        <w:pStyle w:val="NormalWeb"/>
        <w:spacing w:before="0" w:beforeAutospacing="0" w:after="0" w:afterAutospacing="0"/>
        <w:ind w:left="720" w:hanging="720"/>
        <w:jc w:val="both"/>
        <w:rPr>
          <w:rFonts w:ascii="Constantia" w:hAnsi="Constantia"/>
        </w:rPr>
      </w:pPr>
      <w:r w:rsidRPr="00EA0BEB">
        <w:rPr>
          <w:rFonts w:ascii="Constantia" w:hAnsi="Constantia"/>
        </w:rPr>
        <w:t> </w:t>
      </w:r>
    </w:p>
    <w:p w14:paraId="3D3B0174" w14:textId="0E62A671" w:rsidR="00FB5342" w:rsidRPr="00EA0BEB" w:rsidRDefault="00884B06" w:rsidP="00FB5342">
      <w:pPr>
        <w:pStyle w:val="NormalWeb"/>
        <w:spacing w:before="0" w:beforeAutospacing="0" w:after="0" w:afterAutospacing="0"/>
        <w:ind w:left="720" w:hanging="720"/>
        <w:jc w:val="both"/>
        <w:rPr>
          <w:rFonts w:ascii="Constantia" w:hAnsi="Constantia"/>
        </w:rPr>
      </w:pPr>
      <w:r w:rsidRPr="00EA0BEB">
        <w:rPr>
          <w:rFonts w:ascii="Constantia" w:hAnsi="Constantia"/>
        </w:rPr>
        <w:t xml:space="preserve">Government Gazette (FEK).  (2012a). Presidential Decree 26, no. 57. </w:t>
      </w:r>
      <w:proofErr w:type="spellStart"/>
      <w:r w:rsidRPr="00EA0BEB">
        <w:rPr>
          <w:rFonts w:ascii="Constantia" w:hAnsi="Constantia"/>
          <w:i/>
          <w:iCs/>
        </w:rPr>
        <w:t>Κωδικο</w:t>
      </w:r>
      <w:proofErr w:type="spellEnd"/>
      <w:r w:rsidRPr="00EA0BEB">
        <w:rPr>
          <w:rFonts w:ascii="Constantia" w:hAnsi="Constantia"/>
          <w:i/>
          <w:iCs/>
        </w:rPr>
        <w:t xml:space="preserve">ποίηση σ’ </w:t>
      </w:r>
      <w:proofErr w:type="spellStart"/>
      <w:r w:rsidRPr="00EA0BEB">
        <w:rPr>
          <w:rFonts w:ascii="Constantia" w:hAnsi="Constantia"/>
          <w:i/>
          <w:iCs/>
        </w:rPr>
        <w:t>ενι</w:t>
      </w:r>
      <w:proofErr w:type="spellEnd"/>
      <w:r w:rsidRPr="00EA0BEB">
        <w:rPr>
          <w:rFonts w:ascii="Constantia" w:hAnsi="Constantia"/>
          <w:i/>
          <w:iCs/>
        </w:rPr>
        <w:t xml:space="preserve">αίο </w:t>
      </w:r>
      <w:proofErr w:type="spellStart"/>
      <w:r w:rsidRPr="00EA0BEB">
        <w:rPr>
          <w:rFonts w:ascii="Constantia" w:hAnsi="Constantia"/>
          <w:i/>
          <w:iCs/>
        </w:rPr>
        <w:t>κείμενο</w:t>
      </w:r>
      <w:proofErr w:type="spellEnd"/>
      <w:r w:rsidRPr="00EA0BEB">
        <w:rPr>
          <w:rFonts w:ascii="Constantia" w:hAnsi="Constantia"/>
          <w:i/>
          <w:iCs/>
        </w:rPr>
        <w:t xml:space="preserve"> </w:t>
      </w:r>
      <w:proofErr w:type="spellStart"/>
      <w:r w:rsidRPr="00EA0BEB">
        <w:rPr>
          <w:rFonts w:ascii="Constantia" w:hAnsi="Constantia"/>
          <w:i/>
          <w:iCs/>
        </w:rPr>
        <w:t>των</w:t>
      </w:r>
      <w:proofErr w:type="spellEnd"/>
      <w:r w:rsidRPr="00EA0BEB">
        <w:rPr>
          <w:rFonts w:ascii="Constantia" w:hAnsi="Constantia"/>
          <w:i/>
          <w:iCs/>
        </w:rPr>
        <w:t xml:space="preserve"> </w:t>
      </w:r>
      <w:proofErr w:type="spellStart"/>
      <w:r w:rsidRPr="00EA0BEB">
        <w:rPr>
          <w:rFonts w:ascii="Constantia" w:hAnsi="Constantia"/>
          <w:i/>
          <w:iCs/>
        </w:rPr>
        <w:t>δι</w:t>
      </w:r>
      <w:proofErr w:type="spellEnd"/>
      <w:r w:rsidRPr="00EA0BEB">
        <w:rPr>
          <w:rFonts w:ascii="Constantia" w:hAnsi="Constantia"/>
          <w:i/>
          <w:iCs/>
        </w:rPr>
        <w:t xml:space="preserve">ατάξεων </w:t>
      </w:r>
      <w:proofErr w:type="spellStart"/>
      <w:r w:rsidRPr="00EA0BEB">
        <w:rPr>
          <w:rFonts w:ascii="Constantia" w:hAnsi="Constantia"/>
          <w:i/>
          <w:iCs/>
        </w:rPr>
        <w:t>της</w:t>
      </w:r>
      <w:proofErr w:type="spellEnd"/>
      <w:r w:rsidRPr="00EA0BEB">
        <w:rPr>
          <w:rFonts w:ascii="Constantia" w:hAnsi="Constantia"/>
          <w:i/>
          <w:iCs/>
        </w:rPr>
        <w:t xml:space="preserve"> </w:t>
      </w:r>
      <w:proofErr w:type="spellStart"/>
      <w:r w:rsidRPr="00EA0BEB">
        <w:rPr>
          <w:rFonts w:ascii="Constantia" w:hAnsi="Constantia"/>
          <w:i/>
          <w:iCs/>
        </w:rPr>
        <w:t>νομοθεσί</w:t>
      </w:r>
      <w:proofErr w:type="spellEnd"/>
      <w:r w:rsidRPr="00EA0BEB">
        <w:rPr>
          <w:rFonts w:ascii="Constantia" w:hAnsi="Constantia"/>
          <w:i/>
          <w:iCs/>
        </w:rPr>
        <w:t xml:space="preserve">ας </w:t>
      </w:r>
      <w:proofErr w:type="spellStart"/>
      <w:r w:rsidRPr="00EA0BEB">
        <w:rPr>
          <w:rFonts w:ascii="Constantia" w:hAnsi="Constantia"/>
          <w:i/>
          <w:iCs/>
        </w:rPr>
        <w:t>γι</w:t>
      </w:r>
      <w:proofErr w:type="spellEnd"/>
      <w:r w:rsidRPr="00EA0BEB">
        <w:rPr>
          <w:rFonts w:ascii="Constantia" w:hAnsi="Constantia"/>
          <w:i/>
          <w:iCs/>
        </w:rPr>
        <w:t xml:space="preserve">α </w:t>
      </w:r>
      <w:proofErr w:type="spellStart"/>
      <w:r w:rsidRPr="00EA0BEB">
        <w:rPr>
          <w:rFonts w:ascii="Constantia" w:hAnsi="Constantia"/>
          <w:i/>
          <w:iCs/>
        </w:rPr>
        <w:t>την</w:t>
      </w:r>
      <w:proofErr w:type="spellEnd"/>
      <w:r w:rsidRPr="00EA0BEB">
        <w:rPr>
          <w:rFonts w:ascii="Constantia" w:hAnsi="Constantia"/>
          <w:i/>
          <w:iCs/>
        </w:rPr>
        <w:t xml:space="preserve"> </w:t>
      </w:r>
      <w:proofErr w:type="spellStart"/>
      <w:r w:rsidRPr="00EA0BEB">
        <w:rPr>
          <w:rFonts w:ascii="Constantia" w:hAnsi="Constantia"/>
          <w:i/>
          <w:iCs/>
        </w:rPr>
        <w:t>εκλογή</w:t>
      </w:r>
      <w:proofErr w:type="spellEnd"/>
      <w:r w:rsidRPr="00EA0BEB">
        <w:rPr>
          <w:rFonts w:ascii="Constantia" w:hAnsi="Constantia"/>
          <w:i/>
          <w:iCs/>
        </w:rPr>
        <w:t xml:space="preserve"> β</w:t>
      </w:r>
      <w:proofErr w:type="spellStart"/>
      <w:r w:rsidRPr="00EA0BEB">
        <w:rPr>
          <w:rFonts w:ascii="Constantia" w:hAnsi="Constantia"/>
          <w:i/>
          <w:iCs/>
        </w:rPr>
        <w:t>ουλευτών</w:t>
      </w:r>
      <w:proofErr w:type="spellEnd"/>
      <w:r w:rsidRPr="00EA0BEB">
        <w:rPr>
          <w:rFonts w:ascii="Constantia" w:hAnsi="Constantia"/>
        </w:rPr>
        <w:t xml:space="preserve"> [Codification in a single text of the provisions of the legislation on the election</w:t>
      </w:r>
      <w:r w:rsidR="00FB5342" w:rsidRPr="00EA0BEB">
        <w:rPr>
          <w:rFonts w:ascii="Constantia" w:hAnsi="Constantia"/>
        </w:rPr>
        <w:t xml:space="preserve"> of Members]. Athens, March 12.</w:t>
      </w:r>
    </w:p>
    <w:p w14:paraId="56A67743" w14:textId="77777777" w:rsidR="00FB5342" w:rsidRPr="00EA0BEB" w:rsidRDefault="00FB5342" w:rsidP="00FB5342">
      <w:pPr>
        <w:pStyle w:val="NormalWeb"/>
        <w:spacing w:before="0" w:beforeAutospacing="0" w:after="0" w:afterAutospacing="0"/>
        <w:jc w:val="both"/>
        <w:rPr>
          <w:rFonts w:ascii="Constantia" w:hAnsi="Constantia"/>
        </w:rPr>
      </w:pPr>
    </w:p>
    <w:p w14:paraId="1DD0B0C4" w14:textId="77777777" w:rsidR="00884B06" w:rsidRPr="00EA0BEB" w:rsidRDefault="00884B06" w:rsidP="00FB5342">
      <w:pPr>
        <w:pStyle w:val="NormalWeb"/>
        <w:spacing w:before="0" w:beforeAutospacing="0" w:after="0" w:afterAutospacing="0"/>
        <w:jc w:val="both"/>
        <w:rPr>
          <w:rFonts w:ascii="Constantia" w:hAnsi="Constantia"/>
        </w:rPr>
      </w:pPr>
      <w:r w:rsidRPr="00EA0BEB">
        <w:rPr>
          <w:rFonts w:ascii="Constantia" w:hAnsi="Constantia"/>
        </w:rPr>
        <w:t xml:space="preserve">Government Gazette (FEK).  (2012b). Law 4067, no. 79. </w:t>
      </w:r>
      <w:r w:rsidRPr="00EA0BEB">
        <w:rPr>
          <w:rFonts w:ascii="Constantia" w:hAnsi="Constantia"/>
          <w:i/>
          <w:iCs/>
          <w:lang w:val="el-GR"/>
        </w:rPr>
        <w:t>Νέος</w:t>
      </w:r>
      <w:r w:rsidRPr="00EA0BEB">
        <w:rPr>
          <w:rFonts w:ascii="Constantia" w:hAnsi="Constantia"/>
          <w:i/>
          <w:iCs/>
        </w:rPr>
        <w:t xml:space="preserve"> </w:t>
      </w:r>
      <w:r w:rsidRPr="00EA0BEB">
        <w:rPr>
          <w:rFonts w:ascii="Constantia" w:hAnsi="Constantia"/>
          <w:i/>
          <w:iCs/>
          <w:lang w:val="el-GR"/>
        </w:rPr>
        <w:t>Οικοδομικός</w:t>
      </w:r>
      <w:r w:rsidRPr="00EA0BEB">
        <w:rPr>
          <w:rFonts w:ascii="Constantia" w:hAnsi="Constantia"/>
          <w:i/>
          <w:iCs/>
        </w:rPr>
        <w:t xml:space="preserve"> </w:t>
      </w:r>
      <w:r w:rsidRPr="00EA0BEB">
        <w:rPr>
          <w:rFonts w:ascii="Constantia" w:hAnsi="Constantia"/>
          <w:i/>
          <w:iCs/>
          <w:lang w:val="el-GR"/>
        </w:rPr>
        <w:t>Κανονισμός</w:t>
      </w:r>
      <w:r w:rsidRPr="00EA0BEB">
        <w:rPr>
          <w:rFonts w:ascii="Constantia" w:hAnsi="Constantia"/>
        </w:rPr>
        <w:t xml:space="preserve"> [New Building Code]. Athens, April 9.  </w:t>
      </w:r>
    </w:p>
    <w:p w14:paraId="6A1A0F90" w14:textId="77777777" w:rsidR="00884B06" w:rsidRPr="00EA0BEB" w:rsidRDefault="00884B06" w:rsidP="00884B06">
      <w:pPr>
        <w:pStyle w:val="NormalWeb"/>
        <w:spacing w:before="0" w:beforeAutospacing="0" w:after="0" w:afterAutospacing="0"/>
        <w:ind w:left="720" w:hanging="720"/>
        <w:jc w:val="both"/>
        <w:rPr>
          <w:rFonts w:ascii="Constantia" w:hAnsi="Constantia"/>
        </w:rPr>
      </w:pPr>
      <w:r w:rsidRPr="00EA0BEB">
        <w:rPr>
          <w:rFonts w:ascii="Constantia" w:hAnsi="Constantia"/>
        </w:rPr>
        <w:t> </w:t>
      </w:r>
    </w:p>
    <w:p w14:paraId="7C350523" w14:textId="3301D359" w:rsidR="00FB5342" w:rsidRPr="00EA0BEB" w:rsidRDefault="00884B06" w:rsidP="00FB5342">
      <w:pPr>
        <w:pStyle w:val="NormalWeb"/>
        <w:spacing w:before="0" w:beforeAutospacing="0" w:after="0" w:afterAutospacing="0"/>
        <w:ind w:left="720" w:hanging="720"/>
        <w:jc w:val="both"/>
        <w:rPr>
          <w:rFonts w:ascii="Constantia" w:hAnsi="Constantia"/>
        </w:rPr>
      </w:pPr>
      <w:r w:rsidRPr="00EA0BEB">
        <w:rPr>
          <w:rFonts w:ascii="Constantia" w:hAnsi="Constantia"/>
        </w:rPr>
        <w:t xml:space="preserve">Government Gazette (FEK).  (2012c). Law 4074, no. 88. </w:t>
      </w:r>
      <w:proofErr w:type="spellStart"/>
      <w:r w:rsidRPr="00EA0BEB">
        <w:rPr>
          <w:rFonts w:ascii="Constantia" w:hAnsi="Constantia"/>
          <w:i/>
          <w:iCs/>
        </w:rPr>
        <w:t>Κύρωση</w:t>
      </w:r>
      <w:proofErr w:type="spellEnd"/>
      <w:r w:rsidRPr="00EA0BEB">
        <w:rPr>
          <w:rFonts w:ascii="Constantia" w:hAnsi="Constantia"/>
          <w:i/>
          <w:iCs/>
        </w:rPr>
        <w:t xml:space="preserve"> </w:t>
      </w:r>
      <w:proofErr w:type="spellStart"/>
      <w:r w:rsidRPr="00EA0BEB">
        <w:rPr>
          <w:rFonts w:ascii="Constantia" w:hAnsi="Constantia"/>
          <w:i/>
          <w:iCs/>
        </w:rPr>
        <w:t>της</w:t>
      </w:r>
      <w:proofErr w:type="spellEnd"/>
      <w:r w:rsidRPr="00EA0BEB">
        <w:rPr>
          <w:rFonts w:ascii="Constantia" w:hAnsi="Constantia"/>
          <w:i/>
          <w:iCs/>
        </w:rPr>
        <w:t xml:space="preserve"> </w:t>
      </w:r>
      <w:proofErr w:type="spellStart"/>
      <w:r w:rsidRPr="00EA0BEB">
        <w:rPr>
          <w:rFonts w:ascii="Constantia" w:hAnsi="Constantia"/>
          <w:i/>
          <w:iCs/>
        </w:rPr>
        <w:t>Σύμ</w:t>
      </w:r>
      <w:proofErr w:type="spellEnd"/>
      <w:r w:rsidRPr="00EA0BEB">
        <w:rPr>
          <w:rFonts w:ascii="Constantia" w:hAnsi="Constantia"/>
          <w:i/>
          <w:iCs/>
        </w:rPr>
        <w:t xml:space="preserve">βασης </w:t>
      </w:r>
      <w:proofErr w:type="spellStart"/>
      <w:r w:rsidRPr="00EA0BEB">
        <w:rPr>
          <w:rFonts w:ascii="Constantia" w:hAnsi="Constantia"/>
          <w:i/>
          <w:iCs/>
        </w:rPr>
        <w:t>γι</w:t>
      </w:r>
      <w:proofErr w:type="spellEnd"/>
      <w:r w:rsidRPr="00EA0BEB">
        <w:rPr>
          <w:rFonts w:ascii="Constantia" w:hAnsi="Constantia"/>
          <w:i/>
          <w:iCs/>
        </w:rPr>
        <w:t xml:space="preserve">α τα </w:t>
      </w:r>
      <w:proofErr w:type="spellStart"/>
      <w:r w:rsidRPr="00EA0BEB">
        <w:rPr>
          <w:rFonts w:ascii="Constantia" w:hAnsi="Constantia"/>
          <w:i/>
          <w:iCs/>
        </w:rPr>
        <w:t>δικ</w:t>
      </w:r>
      <w:proofErr w:type="spellEnd"/>
      <w:r w:rsidRPr="00EA0BEB">
        <w:rPr>
          <w:rFonts w:ascii="Constantia" w:hAnsi="Constantia"/>
          <w:i/>
          <w:iCs/>
        </w:rPr>
        <w:t xml:space="preserve">αιώματα </w:t>
      </w:r>
      <w:proofErr w:type="spellStart"/>
      <w:r w:rsidRPr="00EA0BEB">
        <w:rPr>
          <w:rFonts w:ascii="Constantia" w:hAnsi="Constantia"/>
          <w:i/>
          <w:iCs/>
        </w:rPr>
        <w:t>των</w:t>
      </w:r>
      <w:proofErr w:type="spellEnd"/>
      <w:r w:rsidRPr="00EA0BEB">
        <w:rPr>
          <w:rFonts w:ascii="Constantia" w:hAnsi="Constantia"/>
          <w:i/>
          <w:iCs/>
        </w:rPr>
        <w:t xml:space="preserve"> α</w:t>
      </w:r>
      <w:proofErr w:type="spellStart"/>
      <w:r w:rsidRPr="00EA0BEB">
        <w:rPr>
          <w:rFonts w:ascii="Constantia" w:hAnsi="Constantia"/>
          <w:i/>
          <w:iCs/>
        </w:rPr>
        <w:t>τόμων</w:t>
      </w:r>
      <w:proofErr w:type="spellEnd"/>
      <w:r w:rsidRPr="00EA0BEB">
        <w:rPr>
          <w:rFonts w:ascii="Constantia" w:hAnsi="Constantia"/>
          <w:i/>
          <w:iCs/>
        </w:rPr>
        <w:t xml:space="preserve"> </w:t>
      </w:r>
      <w:proofErr w:type="spellStart"/>
      <w:r w:rsidRPr="00EA0BEB">
        <w:rPr>
          <w:rFonts w:ascii="Constantia" w:hAnsi="Constantia"/>
          <w:i/>
          <w:iCs/>
        </w:rPr>
        <w:t>με</w:t>
      </w:r>
      <w:proofErr w:type="spellEnd"/>
      <w:r w:rsidRPr="00EA0BEB">
        <w:rPr>
          <w:rFonts w:ascii="Constantia" w:hAnsi="Constantia"/>
          <w:i/>
          <w:iCs/>
        </w:rPr>
        <w:t xml:space="preserve"> αναπ</w:t>
      </w:r>
      <w:proofErr w:type="spellStart"/>
      <w:r w:rsidRPr="00EA0BEB">
        <w:rPr>
          <w:rFonts w:ascii="Constantia" w:hAnsi="Constantia"/>
          <w:i/>
          <w:iCs/>
        </w:rPr>
        <w:t>ηρίες</w:t>
      </w:r>
      <w:proofErr w:type="spellEnd"/>
      <w:r w:rsidRPr="00EA0BEB">
        <w:rPr>
          <w:rFonts w:ascii="Constantia" w:hAnsi="Constantia"/>
          <w:i/>
          <w:iCs/>
        </w:rPr>
        <w:t xml:space="preserve"> και </w:t>
      </w:r>
      <w:proofErr w:type="spellStart"/>
      <w:r w:rsidRPr="00EA0BEB">
        <w:rPr>
          <w:rFonts w:ascii="Constantia" w:hAnsi="Constantia"/>
          <w:i/>
          <w:iCs/>
        </w:rPr>
        <w:t>του</w:t>
      </w:r>
      <w:proofErr w:type="spellEnd"/>
      <w:r w:rsidRPr="00EA0BEB">
        <w:rPr>
          <w:rFonts w:ascii="Constantia" w:hAnsi="Constantia"/>
          <w:i/>
          <w:iCs/>
        </w:rPr>
        <w:t xml:space="preserve"> </w:t>
      </w:r>
      <w:proofErr w:type="spellStart"/>
      <w:r w:rsidRPr="00EA0BEB">
        <w:rPr>
          <w:rFonts w:ascii="Constantia" w:hAnsi="Constantia"/>
          <w:i/>
          <w:iCs/>
        </w:rPr>
        <w:t>Προ</w:t>
      </w:r>
      <w:proofErr w:type="spellEnd"/>
      <w:r w:rsidRPr="00EA0BEB">
        <w:rPr>
          <w:rFonts w:ascii="Constantia" w:hAnsi="Constantia"/>
          <w:i/>
          <w:iCs/>
        </w:rPr>
        <w:t xml:space="preserve">αιρετικού </w:t>
      </w:r>
      <w:proofErr w:type="spellStart"/>
      <w:r w:rsidRPr="00EA0BEB">
        <w:rPr>
          <w:rFonts w:ascii="Constantia" w:hAnsi="Constantia"/>
          <w:i/>
          <w:iCs/>
        </w:rPr>
        <w:t>Πρωτοκόλλου</w:t>
      </w:r>
      <w:proofErr w:type="spellEnd"/>
      <w:r w:rsidRPr="00EA0BEB">
        <w:rPr>
          <w:rFonts w:ascii="Constantia" w:hAnsi="Constantia"/>
          <w:i/>
          <w:iCs/>
        </w:rPr>
        <w:t xml:space="preserve"> </w:t>
      </w:r>
      <w:proofErr w:type="spellStart"/>
      <w:r w:rsidRPr="00EA0BEB">
        <w:rPr>
          <w:rFonts w:ascii="Constantia" w:hAnsi="Constantia"/>
          <w:i/>
          <w:iCs/>
        </w:rPr>
        <w:t>στη</w:t>
      </w:r>
      <w:proofErr w:type="spellEnd"/>
      <w:r w:rsidRPr="00EA0BEB">
        <w:rPr>
          <w:rFonts w:ascii="Constantia" w:hAnsi="Constantia"/>
          <w:i/>
          <w:iCs/>
        </w:rPr>
        <w:t xml:space="preserve"> </w:t>
      </w:r>
      <w:proofErr w:type="spellStart"/>
      <w:r w:rsidRPr="00EA0BEB">
        <w:rPr>
          <w:rFonts w:ascii="Constantia" w:hAnsi="Constantia"/>
          <w:i/>
          <w:iCs/>
        </w:rPr>
        <w:t>Σύμ</w:t>
      </w:r>
      <w:proofErr w:type="spellEnd"/>
      <w:r w:rsidRPr="00EA0BEB">
        <w:rPr>
          <w:rFonts w:ascii="Constantia" w:hAnsi="Constantia"/>
          <w:i/>
          <w:iCs/>
        </w:rPr>
        <w:t xml:space="preserve">βαση </w:t>
      </w:r>
      <w:proofErr w:type="spellStart"/>
      <w:r w:rsidRPr="00EA0BEB">
        <w:rPr>
          <w:rFonts w:ascii="Constantia" w:hAnsi="Constantia"/>
          <w:i/>
          <w:iCs/>
        </w:rPr>
        <w:t>γι</w:t>
      </w:r>
      <w:proofErr w:type="spellEnd"/>
      <w:r w:rsidRPr="00EA0BEB">
        <w:rPr>
          <w:rFonts w:ascii="Constantia" w:hAnsi="Constantia"/>
          <w:i/>
          <w:iCs/>
        </w:rPr>
        <w:t xml:space="preserve">α τα </w:t>
      </w:r>
      <w:proofErr w:type="spellStart"/>
      <w:r w:rsidRPr="00EA0BEB">
        <w:rPr>
          <w:rFonts w:ascii="Constantia" w:hAnsi="Constantia"/>
          <w:i/>
          <w:iCs/>
        </w:rPr>
        <w:t>δικ</w:t>
      </w:r>
      <w:proofErr w:type="spellEnd"/>
      <w:r w:rsidRPr="00EA0BEB">
        <w:rPr>
          <w:rFonts w:ascii="Constantia" w:hAnsi="Constantia"/>
          <w:i/>
          <w:iCs/>
        </w:rPr>
        <w:t xml:space="preserve">αιώματα </w:t>
      </w:r>
      <w:proofErr w:type="spellStart"/>
      <w:r w:rsidRPr="00EA0BEB">
        <w:rPr>
          <w:rFonts w:ascii="Constantia" w:hAnsi="Constantia"/>
          <w:i/>
          <w:iCs/>
        </w:rPr>
        <w:t>των</w:t>
      </w:r>
      <w:proofErr w:type="spellEnd"/>
      <w:r w:rsidRPr="00EA0BEB">
        <w:rPr>
          <w:rFonts w:ascii="Constantia" w:hAnsi="Constantia"/>
          <w:i/>
          <w:iCs/>
        </w:rPr>
        <w:t xml:space="preserve"> α</w:t>
      </w:r>
      <w:proofErr w:type="spellStart"/>
      <w:r w:rsidRPr="00EA0BEB">
        <w:rPr>
          <w:rFonts w:ascii="Constantia" w:hAnsi="Constantia"/>
          <w:i/>
          <w:iCs/>
        </w:rPr>
        <w:t>τόμων</w:t>
      </w:r>
      <w:proofErr w:type="spellEnd"/>
      <w:r w:rsidRPr="00EA0BEB">
        <w:rPr>
          <w:rFonts w:ascii="Constantia" w:hAnsi="Constantia"/>
          <w:i/>
          <w:iCs/>
        </w:rPr>
        <w:t xml:space="preserve"> </w:t>
      </w:r>
      <w:proofErr w:type="spellStart"/>
      <w:r w:rsidRPr="00EA0BEB">
        <w:rPr>
          <w:rFonts w:ascii="Constantia" w:hAnsi="Constantia"/>
          <w:i/>
          <w:iCs/>
        </w:rPr>
        <w:t>με</w:t>
      </w:r>
      <w:proofErr w:type="spellEnd"/>
      <w:r w:rsidRPr="00EA0BEB">
        <w:rPr>
          <w:rFonts w:ascii="Constantia" w:hAnsi="Constantia"/>
          <w:i/>
          <w:iCs/>
        </w:rPr>
        <w:t xml:space="preserve"> αναπ</w:t>
      </w:r>
      <w:proofErr w:type="spellStart"/>
      <w:r w:rsidRPr="00EA0BEB">
        <w:rPr>
          <w:rFonts w:ascii="Constantia" w:hAnsi="Constantia"/>
          <w:i/>
          <w:iCs/>
        </w:rPr>
        <w:t>ηρίες</w:t>
      </w:r>
      <w:proofErr w:type="spellEnd"/>
      <w:r w:rsidRPr="00EA0BEB">
        <w:rPr>
          <w:rFonts w:ascii="Constantia" w:hAnsi="Constantia"/>
        </w:rPr>
        <w:t xml:space="preserve"> [</w:t>
      </w:r>
      <w:r w:rsidRPr="00EA0BEB">
        <w:rPr>
          <w:rFonts w:ascii="Constantia" w:hAnsi="Constantia"/>
          <w:shd w:val="clear" w:color="auto" w:fill="FFFFFF"/>
        </w:rPr>
        <w:t>Ratification of the Convention on the Rights of Persons with Disabilities and the Optional Protocol to the Convention on the Rights of Persons with Disabilities</w:t>
      </w:r>
      <w:r w:rsidRPr="00EA0BEB">
        <w:rPr>
          <w:rFonts w:ascii="Constantia" w:hAnsi="Constantia"/>
        </w:rPr>
        <w:t>]. Athens, April 11.</w:t>
      </w:r>
    </w:p>
    <w:p w14:paraId="0635882D" w14:textId="0A4A94B4" w:rsidR="00FB5342" w:rsidRPr="00EA0BEB" w:rsidRDefault="00FB5342" w:rsidP="00FB5342">
      <w:pPr>
        <w:pStyle w:val="NormalWeb"/>
        <w:ind w:left="720" w:hanging="720"/>
        <w:jc w:val="both"/>
        <w:rPr>
          <w:rFonts w:ascii="Constantia" w:hAnsi="Constantia"/>
        </w:rPr>
      </w:pPr>
      <w:r w:rsidRPr="00EA0BEB">
        <w:rPr>
          <w:rFonts w:ascii="Constantia" w:hAnsi="Constantia"/>
        </w:rPr>
        <w:t xml:space="preserve">Government Gazette (FEK). (2012d). Ministerial Decision </w:t>
      </w:r>
      <w:r w:rsidRPr="00EA0BEB">
        <w:rPr>
          <w:rFonts w:ascii="Constantia" w:hAnsi="Constantia"/>
          <w:lang w:val="el-GR"/>
        </w:rPr>
        <w:t>ΥΑΠ</w:t>
      </w:r>
      <w:r w:rsidRPr="00EA0BEB">
        <w:rPr>
          <w:rFonts w:ascii="Constantia" w:hAnsi="Constantia"/>
        </w:rPr>
        <w:t>/</w:t>
      </w:r>
      <w:r w:rsidRPr="00EA0BEB">
        <w:rPr>
          <w:rFonts w:ascii="Constantia" w:hAnsi="Constantia"/>
          <w:lang w:val="el-GR"/>
        </w:rPr>
        <w:t>Φ</w:t>
      </w:r>
      <w:r w:rsidRPr="00EA0BEB">
        <w:rPr>
          <w:rFonts w:ascii="Constantia" w:hAnsi="Constantia"/>
        </w:rPr>
        <w:t xml:space="preserve">.40.4/1/989, no. 1301. </w:t>
      </w:r>
      <w:r w:rsidRPr="00EA0BEB">
        <w:rPr>
          <w:rFonts w:ascii="Constantia" w:hAnsi="Constantia"/>
          <w:i/>
          <w:lang w:val="el-GR"/>
        </w:rPr>
        <w:t>Κύρωση</w:t>
      </w:r>
      <w:r w:rsidRPr="00EA0BEB">
        <w:rPr>
          <w:rFonts w:ascii="Constantia" w:hAnsi="Constantia"/>
          <w:i/>
        </w:rPr>
        <w:t xml:space="preserve"> </w:t>
      </w:r>
      <w:r w:rsidRPr="00EA0BEB">
        <w:rPr>
          <w:rFonts w:ascii="Constantia" w:hAnsi="Constantia"/>
          <w:i/>
          <w:lang w:val="el-GR"/>
        </w:rPr>
        <w:t>Πλαισίου</w:t>
      </w:r>
      <w:r w:rsidRPr="00EA0BEB">
        <w:rPr>
          <w:rFonts w:ascii="Constantia" w:hAnsi="Constantia"/>
          <w:i/>
        </w:rPr>
        <w:t xml:space="preserve"> </w:t>
      </w:r>
      <w:r w:rsidRPr="00EA0BEB">
        <w:rPr>
          <w:rFonts w:ascii="Constantia" w:hAnsi="Constantia"/>
          <w:i/>
          <w:lang w:val="el-GR"/>
        </w:rPr>
        <w:t>Παροχής</w:t>
      </w:r>
      <w:r w:rsidRPr="00EA0BEB">
        <w:rPr>
          <w:rFonts w:ascii="Constantia" w:hAnsi="Constantia"/>
          <w:i/>
        </w:rPr>
        <w:t xml:space="preserve"> </w:t>
      </w:r>
      <w:r w:rsidRPr="00EA0BEB">
        <w:rPr>
          <w:rFonts w:ascii="Constantia" w:hAnsi="Constantia"/>
          <w:i/>
          <w:lang w:val="el-GR"/>
        </w:rPr>
        <w:t>Υπηρεσιών</w:t>
      </w:r>
      <w:r w:rsidRPr="00EA0BEB">
        <w:rPr>
          <w:rFonts w:ascii="Constantia" w:hAnsi="Constantia"/>
          <w:i/>
        </w:rPr>
        <w:t xml:space="preserve"> </w:t>
      </w:r>
      <w:r w:rsidRPr="00EA0BEB">
        <w:rPr>
          <w:rFonts w:ascii="Constantia" w:hAnsi="Constantia"/>
          <w:i/>
          <w:lang w:val="el-GR"/>
        </w:rPr>
        <w:t>Ηλεκτρονικής</w:t>
      </w:r>
      <w:r w:rsidRPr="00EA0BEB">
        <w:rPr>
          <w:rFonts w:ascii="Constantia" w:hAnsi="Constantia"/>
          <w:i/>
        </w:rPr>
        <w:t xml:space="preserve"> </w:t>
      </w:r>
      <w:r w:rsidRPr="00EA0BEB">
        <w:rPr>
          <w:rFonts w:ascii="Constantia" w:hAnsi="Constantia"/>
          <w:i/>
          <w:lang w:val="el-GR"/>
        </w:rPr>
        <w:t>Διακυβέρνησης</w:t>
      </w:r>
      <w:r w:rsidRPr="00EA0BEB">
        <w:rPr>
          <w:rFonts w:ascii="Constantia" w:hAnsi="Constantia"/>
          <w:i/>
        </w:rPr>
        <w:t>.</w:t>
      </w:r>
      <w:r w:rsidRPr="00EA0BEB">
        <w:rPr>
          <w:rFonts w:ascii="Constantia" w:hAnsi="Constantia"/>
        </w:rPr>
        <w:t xml:space="preserve"> [Ratification of Framework for the Delivery of E-government Services].</w:t>
      </w:r>
      <w:r w:rsidRPr="00EA0BEB">
        <w:t xml:space="preserve"> </w:t>
      </w:r>
      <w:r w:rsidRPr="00EA0BEB">
        <w:rPr>
          <w:rFonts w:ascii="Constantia" w:hAnsi="Constantia"/>
        </w:rPr>
        <w:t>Athens, April 12.</w:t>
      </w:r>
    </w:p>
    <w:p w14:paraId="0227EFB9" w14:textId="2E1A41B1" w:rsidR="00FF29E4" w:rsidRPr="00EA0BEB" w:rsidRDefault="00FF29E4" w:rsidP="00FB5342">
      <w:pPr>
        <w:pStyle w:val="NormalWeb"/>
        <w:ind w:left="720" w:hanging="720"/>
        <w:jc w:val="both"/>
        <w:rPr>
          <w:rFonts w:ascii="Constantia" w:hAnsi="Constantia"/>
        </w:rPr>
      </w:pPr>
      <w:r w:rsidRPr="00EA0BEB">
        <w:rPr>
          <w:rFonts w:ascii="Constantia" w:hAnsi="Constantia"/>
        </w:rPr>
        <w:t xml:space="preserve">Government Gazette (FEK). (2012e). Ministerial Decision ΔΥΓ3(α)/οικ.104747, no. 2883. </w:t>
      </w:r>
      <w:r w:rsidRPr="00EA0BEB">
        <w:rPr>
          <w:rFonts w:ascii="Constantia" w:hAnsi="Constantia"/>
          <w:lang w:val="el-GR"/>
        </w:rPr>
        <w:t>Ποσοστά</w:t>
      </w:r>
      <w:r w:rsidRPr="00EA0BEB">
        <w:rPr>
          <w:rFonts w:ascii="Constantia" w:hAnsi="Constantia"/>
        </w:rPr>
        <w:t xml:space="preserve"> </w:t>
      </w:r>
      <w:r w:rsidRPr="00EA0BEB">
        <w:rPr>
          <w:rFonts w:ascii="Constantia" w:hAnsi="Constantia"/>
          <w:lang w:val="el-GR"/>
        </w:rPr>
        <w:t>συμμετοχής</w:t>
      </w:r>
      <w:r w:rsidRPr="00EA0BEB">
        <w:rPr>
          <w:rFonts w:ascii="Constantia" w:hAnsi="Constantia"/>
        </w:rPr>
        <w:t xml:space="preserve"> </w:t>
      </w:r>
      <w:r w:rsidRPr="00EA0BEB">
        <w:rPr>
          <w:rFonts w:ascii="Constantia" w:hAnsi="Constantia"/>
          <w:lang w:val="el-GR"/>
        </w:rPr>
        <w:t>ασφαλισμένων</w:t>
      </w:r>
      <w:r w:rsidRPr="00EA0BEB">
        <w:rPr>
          <w:rFonts w:ascii="Constantia" w:hAnsi="Constantia"/>
        </w:rPr>
        <w:t>. [Participation rates of insured persons]. Athens, October 26.</w:t>
      </w:r>
    </w:p>
    <w:p w14:paraId="33AD3EC6" w14:textId="4EB5E43D" w:rsidR="0004712A" w:rsidRPr="00EA0BEB" w:rsidRDefault="00E30A30" w:rsidP="00FB5342">
      <w:pPr>
        <w:pStyle w:val="NormalWeb"/>
        <w:ind w:left="720" w:hanging="720"/>
        <w:jc w:val="both"/>
        <w:rPr>
          <w:rFonts w:ascii="Constantia" w:hAnsi="Constantia"/>
        </w:rPr>
      </w:pPr>
      <w:r w:rsidRPr="00EA0BEB">
        <w:rPr>
          <w:rFonts w:ascii="Constantia" w:hAnsi="Constantia"/>
        </w:rPr>
        <w:t>Government Gazette (FEK). (</w:t>
      </w:r>
      <w:r w:rsidRPr="00EA0BEB">
        <w:rPr>
          <w:rFonts w:ascii="Constantia" w:hAnsi="Constantia"/>
          <w:bCs/>
        </w:rPr>
        <w:t>2014</w:t>
      </w:r>
      <w:r w:rsidRPr="00EA0BEB">
        <w:rPr>
          <w:rFonts w:ascii="Constantia" w:hAnsi="Constantia"/>
        </w:rPr>
        <w:t xml:space="preserve">). Law 4267, no. 137. </w:t>
      </w:r>
      <w:r w:rsidRPr="00EA0BEB">
        <w:rPr>
          <w:rFonts w:ascii="Constantia" w:hAnsi="Constantia"/>
          <w:i/>
          <w:lang w:val="el-GR"/>
        </w:rPr>
        <w:t>Καταπολέμηση της σεξουαλικής κακοποίησης και εκμετάλλευσης παιδιών και της παιδικής πορνογραφίας και άλλες διατάξεις.</w:t>
      </w:r>
      <w:r w:rsidR="009B7E69" w:rsidRPr="00EA0BEB">
        <w:rPr>
          <w:rFonts w:ascii="Constantia" w:hAnsi="Constantia"/>
          <w:i/>
          <w:lang w:val="el-GR"/>
        </w:rPr>
        <w:t xml:space="preserve"> </w:t>
      </w:r>
      <w:r w:rsidR="009B7E69" w:rsidRPr="00EA0BEB">
        <w:rPr>
          <w:rFonts w:ascii="Constantia" w:hAnsi="Constantia"/>
        </w:rPr>
        <w:t>[</w:t>
      </w:r>
      <w:r w:rsidR="009B7E69" w:rsidRPr="00EA0BEB">
        <w:rPr>
          <w:rFonts w:ascii="Constantia" w:hAnsi="Constantia"/>
          <w:lang w:val="en"/>
        </w:rPr>
        <w:t xml:space="preserve">Combating of children sexual abuse </w:t>
      </w:r>
      <w:r w:rsidR="009B7E69" w:rsidRPr="00EA0BEB">
        <w:rPr>
          <w:rFonts w:ascii="Constantia" w:hAnsi="Constantia"/>
          <w:lang w:val="en"/>
        </w:rPr>
        <w:lastRenderedPageBreak/>
        <w:t>exploitation and child pornography and other provisions</w:t>
      </w:r>
      <w:r w:rsidR="009B7E69" w:rsidRPr="00EA0BEB">
        <w:rPr>
          <w:rFonts w:ascii="Constantia" w:hAnsi="Constantia"/>
        </w:rPr>
        <w:t>]</w:t>
      </w:r>
      <w:r w:rsidR="009B7E69" w:rsidRPr="00EA0BEB">
        <w:rPr>
          <w:rFonts w:ascii="Constantia" w:hAnsi="Constantia"/>
          <w:i/>
        </w:rPr>
        <w:t xml:space="preserve">. </w:t>
      </w:r>
      <w:r w:rsidR="009B7E69" w:rsidRPr="00EA0BEB">
        <w:rPr>
          <w:rFonts w:ascii="Constantia" w:hAnsi="Constantia"/>
        </w:rPr>
        <w:t>Athens, June 12.</w:t>
      </w:r>
    </w:p>
    <w:p w14:paraId="555C42AF" w14:textId="549BD5FA" w:rsidR="00884B06" w:rsidRPr="00EA0BEB" w:rsidRDefault="00884B06" w:rsidP="00884B06">
      <w:pPr>
        <w:pStyle w:val="NormalWeb"/>
        <w:spacing w:before="0" w:beforeAutospacing="0" w:after="0" w:afterAutospacing="0"/>
        <w:ind w:left="720" w:hanging="720"/>
        <w:jc w:val="both"/>
        <w:rPr>
          <w:rFonts w:ascii="Constantia" w:hAnsi="Constantia"/>
        </w:rPr>
      </w:pPr>
      <w:r w:rsidRPr="00EA0BEB">
        <w:rPr>
          <w:rFonts w:ascii="Constantia" w:hAnsi="Constantia"/>
        </w:rPr>
        <w:t>Government Gazette (FEK). (</w:t>
      </w:r>
      <w:r w:rsidRPr="00EA0BEB">
        <w:rPr>
          <w:rFonts w:ascii="Constantia" w:hAnsi="Constantia"/>
          <w:bCs/>
        </w:rPr>
        <w:t>2016</w:t>
      </w:r>
      <w:r w:rsidR="00A329F0" w:rsidRPr="00EA0BEB">
        <w:rPr>
          <w:rFonts w:ascii="Constantia" w:hAnsi="Constantia"/>
          <w:bCs/>
        </w:rPr>
        <w:t>a</w:t>
      </w:r>
      <w:r w:rsidRPr="00EA0BEB">
        <w:rPr>
          <w:rFonts w:ascii="Constantia" w:hAnsi="Constantia"/>
        </w:rPr>
        <w:t xml:space="preserve">). Law 4375, no. 51. </w:t>
      </w:r>
      <w:r w:rsidRPr="00EA0BEB">
        <w:rPr>
          <w:rFonts w:ascii="Constantia" w:hAnsi="Constantia"/>
          <w:i/>
          <w:iCs/>
          <w:shd w:val="clear" w:color="auto" w:fill="FFFFFF"/>
          <w:lang w:val="el-GR"/>
        </w:rPr>
        <w:t>Οργάνωση</w:t>
      </w:r>
      <w:r w:rsidRPr="00EA0BEB">
        <w:rPr>
          <w:rFonts w:ascii="Constantia" w:hAnsi="Constantia"/>
          <w:i/>
          <w:iCs/>
          <w:shd w:val="clear" w:color="auto" w:fill="FFFFFF"/>
        </w:rPr>
        <w:t xml:space="preserve"> </w:t>
      </w:r>
      <w:r w:rsidRPr="00EA0BEB">
        <w:rPr>
          <w:rFonts w:ascii="Constantia" w:hAnsi="Constantia"/>
          <w:i/>
          <w:iCs/>
          <w:shd w:val="clear" w:color="auto" w:fill="FFFFFF"/>
          <w:lang w:val="el-GR"/>
        </w:rPr>
        <w:t>και</w:t>
      </w:r>
      <w:r w:rsidRPr="00EA0BEB">
        <w:rPr>
          <w:rFonts w:ascii="Constantia" w:hAnsi="Constantia"/>
          <w:i/>
          <w:iCs/>
          <w:shd w:val="clear" w:color="auto" w:fill="FFFFFF"/>
        </w:rPr>
        <w:t xml:space="preserve"> </w:t>
      </w:r>
      <w:r w:rsidRPr="00EA0BEB">
        <w:rPr>
          <w:rFonts w:ascii="Constantia" w:hAnsi="Constantia"/>
          <w:i/>
          <w:iCs/>
          <w:shd w:val="clear" w:color="auto" w:fill="FFFFFF"/>
          <w:lang w:val="el-GR"/>
        </w:rPr>
        <w:t>λειτουργία</w:t>
      </w:r>
      <w:r w:rsidRPr="00EA0BEB">
        <w:rPr>
          <w:rFonts w:ascii="Constantia" w:hAnsi="Constantia"/>
          <w:i/>
          <w:iCs/>
          <w:shd w:val="clear" w:color="auto" w:fill="FFFFFF"/>
        </w:rPr>
        <w:t xml:space="preserve"> </w:t>
      </w:r>
      <w:r w:rsidRPr="00EA0BEB">
        <w:rPr>
          <w:rFonts w:ascii="Constantia" w:hAnsi="Constantia"/>
          <w:i/>
          <w:iCs/>
          <w:shd w:val="clear" w:color="auto" w:fill="FFFFFF"/>
          <w:lang w:val="el-GR"/>
        </w:rPr>
        <w:t>Υπηρεσίας</w:t>
      </w:r>
      <w:r w:rsidRPr="00EA0BEB">
        <w:rPr>
          <w:rFonts w:ascii="Constantia" w:hAnsi="Constantia"/>
          <w:i/>
          <w:iCs/>
          <w:shd w:val="clear" w:color="auto" w:fill="FFFFFF"/>
        </w:rPr>
        <w:t xml:space="preserve"> </w:t>
      </w:r>
      <w:r w:rsidRPr="00EA0BEB">
        <w:rPr>
          <w:rFonts w:ascii="Constantia" w:hAnsi="Constantia"/>
          <w:i/>
          <w:iCs/>
          <w:shd w:val="clear" w:color="auto" w:fill="FFFFFF"/>
          <w:lang w:val="el-GR"/>
        </w:rPr>
        <w:t>Ασύλου</w:t>
      </w:r>
      <w:r w:rsidRPr="00EA0BEB">
        <w:rPr>
          <w:rFonts w:ascii="Constantia" w:hAnsi="Constantia"/>
          <w:i/>
          <w:iCs/>
          <w:shd w:val="clear" w:color="auto" w:fill="FFFFFF"/>
        </w:rPr>
        <w:t xml:space="preserve">, </w:t>
      </w:r>
      <w:r w:rsidRPr="00EA0BEB">
        <w:rPr>
          <w:rFonts w:ascii="Constantia" w:hAnsi="Constantia"/>
          <w:i/>
          <w:iCs/>
          <w:shd w:val="clear" w:color="auto" w:fill="FFFFFF"/>
          <w:lang w:val="el-GR"/>
        </w:rPr>
        <w:t>Αρχής</w:t>
      </w:r>
      <w:r w:rsidR="009B7E69" w:rsidRPr="00EA0BEB">
        <w:rPr>
          <w:rFonts w:ascii="Constantia" w:hAnsi="Constantia"/>
          <w:i/>
          <w:iCs/>
          <w:shd w:val="clear" w:color="auto" w:fill="FFFFFF"/>
        </w:rPr>
        <w:t xml:space="preserve"> </w:t>
      </w:r>
      <w:r w:rsidRPr="00EA0BEB">
        <w:rPr>
          <w:rFonts w:ascii="Constantia" w:hAnsi="Constantia"/>
          <w:i/>
          <w:iCs/>
          <w:shd w:val="clear" w:color="auto" w:fill="FFFFFF"/>
          <w:lang w:val="el-GR"/>
        </w:rPr>
        <w:t>Προσφυγών</w:t>
      </w:r>
      <w:r w:rsidRPr="00EA0BEB">
        <w:rPr>
          <w:rFonts w:ascii="Constantia" w:hAnsi="Constantia"/>
          <w:i/>
          <w:iCs/>
          <w:shd w:val="clear" w:color="auto" w:fill="FFFFFF"/>
        </w:rPr>
        <w:t xml:space="preserve">, </w:t>
      </w:r>
      <w:r w:rsidRPr="00EA0BEB">
        <w:rPr>
          <w:rFonts w:ascii="Constantia" w:hAnsi="Constantia"/>
          <w:i/>
          <w:iCs/>
          <w:shd w:val="clear" w:color="auto" w:fill="FFFFFF"/>
          <w:lang w:val="el-GR"/>
        </w:rPr>
        <w:t>Υπηρεσίας</w:t>
      </w:r>
      <w:r w:rsidRPr="00EA0BEB">
        <w:rPr>
          <w:rFonts w:ascii="Constantia" w:hAnsi="Constantia"/>
          <w:i/>
          <w:iCs/>
          <w:shd w:val="clear" w:color="auto" w:fill="FFFFFF"/>
        </w:rPr>
        <w:t xml:space="preserve"> </w:t>
      </w:r>
      <w:r w:rsidRPr="00EA0BEB">
        <w:rPr>
          <w:rFonts w:ascii="Constantia" w:hAnsi="Constantia"/>
          <w:i/>
          <w:iCs/>
          <w:shd w:val="clear" w:color="auto" w:fill="FFFFFF"/>
          <w:lang w:val="el-GR"/>
        </w:rPr>
        <w:t>Υποδοχής</w:t>
      </w:r>
      <w:r w:rsidRPr="00EA0BEB">
        <w:rPr>
          <w:rFonts w:ascii="Constantia" w:hAnsi="Constantia"/>
          <w:i/>
          <w:iCs/>
          <w:shd w:val="clear" w:color="auto" w:fill="FFFFFF"/>
        </w:rPr>
        <w:t xml:space="preserve"> </w:t>
      </w:r>
      <w:r w:rsidRPr="00EA0BEB">
        <w:rPr>
          <w:rFonts w:ascii="Constantia" w:hAnsi="Constantia"/>
          <w:i/>
          <w:iCs/>
          <w:shd w:val="clear" w:color="auto" w:fill="FFFFFF"/>
          <w:lang w:val="el-GR"/>
        </w:rPr>
        <w:t>και</w:t>
      </w:r>
      <w:r w:rsidRPr="00EA0BEB">
        <w:rPr>
          <w:rFonts w:ascii="Constantia" w:hAnsi="Constantia"/>
          <w:i/>
          <w:iCs/>
          <w:shd w:val="clear" w:color="auto" w:fill="FFFFFF"/>
        </w:rPr>
        <w:t xml:space="preserve"> </w:t>
      </w:r>
      <w:r w:rsidRPr="00EA0BEB">
        <w:rPr>
          <w:rFonts w:ascii="Constantia" w:hAnsi="Constantia"/>
          <w:i/>
          <w:iCs/>
          <w:shd w:val="clear" w:color="auto" w:fill="FFFFFF"/>
          <w:lang w:val="el-GR"/>
        </w:rPr>
        <w:t>Ταυτοποίησης</w:t>
      </w:r>
      <w:r w:rsidRPr="00EA0BEB">
        <w:rPr>
          <w:rFonts w:ascii="Constantia" w:hAnsi="Constantia"/>
          <w:i/>
          <w:iCs/>
          <w:shd w:val="clear" w:color="auto" w:fill="FFFFFF"/>
        </w:rPr>
        <w:t xml:space="preserve"> </w:t>
      </w:r>
      <w:r w:rsidRPr="00EA0BEB">
        <w:rPr>
          <w:rFonts w:ascii="Constantia" w:hAnsi="Constantia"/>
          <w:i/>
          <w:iCs/>
          <w:shd w:val="clear" w:color="auto" w:fill="FFFFFF"/>
          <w:lang w:val="el-GR"/>
        </w:rPr>
        <w:t>σύσταση</w:t>
      </w:r>
      <w:r w:rsidRPr="00EA0BEB">
        <w:rPr>
          <w:rFonts w:ascii="Constantia" w:hAnsi="Constantia"/>
          <w:i/>
          <w:iCs/>
          <w:shd w:val="clear" w:color="auto" w:fill="FFFFFF"/>
        </w:rPr>
        <w:t xml:space="preserve"> </w:t>
      </w:r>
      <w:r w:rsidRPr="00EA0BEB">
        <w:rPr>
          <w:rFonts w:ascii="Constantia" w:hAnsi="Constantia"/>
          <w:i/>
          <w:iCs/>
          <w:shd w:val="clear" w:color="auto" w:fill="FFFFFF"/>
          <w:lang w:val="el-GR"/>
        </w:rPr>
        <w:t>Γενικής</w:t>
      </w:r>
      <w:r w:rsidRPr="00EA0BEB">
        <w:rPr>
          <w:rFonts w:ascii="Constantia" w:hAnsi="Constantia"/>
          <w:i/>
          <w:iCs/>
          <w:shd w:val="clear" w:color="auto" w:fill="FFFFFF"/>
        </w:rPr>
        <w:t xml:space="preserve"> </w:t>
      </w:r>
      <w:r w:rsidRPr="00EA0BEB">
        <w:rPr>
          <w:rFonts w:ascii="Constantia" w:hAnsi="Constantia"/>
          <w:i/>
          <w:iCs/>
          <w:shd w:val="clear" w:color="auto" w:fill="FFFFFF"/>
          <w:lang w:val="el-GR"/>
        </w:rPr>
        <w:t>Γραμματείας</w:t>
      </w:r>
      <w:r w:rsidRPr="00EA0BEB">
        <w:rPr>
          <w:rFonts w:ascii="Constantia" w:hAnsi="Constantia"/>
          <w:i/>
          <w:iCs/>
          <w:shd w:val="clear" w:color="auto" w:fill="FFFFFF"/>
        </w:rPr>
        <w:t xml:space="preserve"> </w:t>
      </w:r>
      <w:r w:rsidRPr="00EA0BEB">
        <w:rPr>
          <w:rFonts w:ascii="Constantia" w:hAnsi="Constantia"/>
          <w:i/>
          <w:iCs/>
          <w:shd w:val="clear" w:color="auto" w:fill="FFFFFF"/>
          <w:lang w:val="el-GR"/>
        </w:rPr>
        <w:t>Υποδοχής</w:t>
      </w:r>
      <w:r w:rsidRPr="00EA0BEB">
        <w:rPr>
          <w:rFonts w:ascii="Constantia" w:hAnsi="Constantia"/>
          <w:i/>
          <w:iCs/>
          <w:shd w:val="clear" w:color="auto" w:fill="FFFFFF"/>
        </w:rPr>
        <w:t xml:space="preserve">, </w:t>
      </w:r>
      <w:r w:rsidRPr="00EA0BEB">
        <w:rPr>
          <w:rFonts w:ascii="Constantia" w:hAnsi="Constantia"/>
          <w:i/>
          <w:iCs/>
          <w:shd w:val="clear" w:color="auto" w:fill="FFFFFF"/>
          <w:lang w:val="el-GR"/>
        </w:rPr>
        <w:t>προσαρμογή</w:t>
      </w:r>
      <w:r w:rsidRPr="00EA0BEB">
        <w:rPr>
          <w:rFonts w:ascii="Constantia" w:hAnsi="Constantia"/>
          <w:i/>
          <w:iCs/>
          <w:shd w:val="clear" w:color="auto" w:fill="FFFFFF"/>
        </w:rPr>
        <w:t xml:space="preserve"> </w:t>
      </w:r>
      <w:r w:rsidRPr="00EA0BEB">
        <w:rPr>
          <w:rFonts w:ascii="Constantia" w:hAnsi="Constantia"/>
          <w:i/>
          <w:iCs/>
          <w:shd w:val="clear" w:color="auto" w:fill="FFFFFF"/>
          <w:lang w:val="el-GR"/>
        </w:rPr>
        <w:t>της</w:t>
      </w:r>
      <w:r w:rsidRPr="00EA0BEB">
        <w:rPr>
          <w:rFonts w:ascii="Constantia" w:hAnsi="Constantia"/>
          <w:i/>
          <w:iCs/>
          <w:shd w:val="clear" w:color="auto" w:fill="FFFFFF"/>
        </w:rPr>
        <w:t xml:space="preserve"> </w:t>
      </w:r>
      <w:r w:rsidRPr="00EA0BEB">
        <w:rPr>
          <w:rFonts w:ascii="Constantia" w:hAnsi="Constantia"/>
          <w:i/>
          <w:iCs/>
          <w:shd w:val="clear" w:color="auto" w:fill="FFFFFF"/>
          <w:lang w:val="el-GR"/>
        </w:rPr>
        <w:t>Ελληνικής</w:t>
      </w:r>
      <w:r w:rsidRPr="00EA0BEB">
        <w:rPr>
          <w:rFonts w:ascii="Constantia" w:hAnsi="Constantia"/>
          <w:i/>
          <w:iCs/>
          <w:shd w:val="clear" w:color="auto" w:fill="FFFFFF"/>
        </w:rPr>
        <w:t xml:space="preserve"> </w:t>
      </w:r>
      <w:r w:rsidRPr="00EA0BEB">
        <w:rPr>
          <w:rFonts w:ascii="Constantia" w:hAnsi="Constantia"/>
          <w:i/>
          <w:iCs/>
          <w:shd w:val="clear" w:color="auto" w:fill="FFFFFF"/>
          <w:lang w:val="el-GR"/>
        </w:rPr>
        <w:t>Νομοθεσίας</w:t>
      </w:r>
      <w:r w:rsidRPr="00EA0BEB">
        <w:rPr>
          <w:rFonts w:ascii="Constantia" w:hAnsi="Constantia"/>
          <w:i/>
          <w:iCs/>
          <w:shd w:val="clear" w:color="auto" w:fill="FFFFFF"/>
        </w:rPr>
        <w:t xml:space="preserve"> </w:t>
      </w:r>
      <w:r w:rsidRPr="00EA0BEB">
        <w:rPr>
          <w:rFonts w:ascii="Constantia" w:hAnsi="Constantia"/>
          <w:i/>
          <w:iCs/>
          <w:shd w:val="clear" w:color="auto" w:fill="FFFFFF"/>
          <w:lang w:val="el-GR"/>
        </w:rPr>
        <w:t>προς</w:t>
      </w:r>
      <w:r w:rsidRPr="00EA0BEB">
        <w:rPr>
          <w:rFonts w:ascii="Constantia" w:hAnsi="Constantia"/>
          <w:i/>
          <w:iCs/>
          <w:shd w:val="clear" w:color="auto" w:fill="FFFFFF"/>
        </w:rPr>
        <w:t xml:space="preserve"> </w:t>
      </w:r>
      <w:r w:rsidRPr="00EA0BEB">
        <w:rPr>
          <w:rFonts w:ascii="Constantia" w:hAnsi="Constantia"/>
          <w:i/>
          <w:iCs/>
          <w:shd w:val="clear" w:color="auto" w:fill="FFFFFF"/>
          <w:lang w:val="el-GR"/>
        </w:rPr>
        <w:t>τις</w:t>
      </w:r>
      <w:r w:rsidRPr="00EA0BEB">
        <w:rPr>
          <w:rFonts w:ascii="Constantia" w:hAnsi="Constantia"/>
          <w:i/>
          <w:iCs/>
          <w:shd w:val="clear" w:color="auto" w:fill="FFFFFF"/>
        </w:rPr>
        <w:t xml:space="preserve"> </w:t>
      </w:r>
      <w:r w:rsidRPr="00EA0BEB">
        <w:rPr>
          <w:rFonts w:ascii="Constantia" w:hAnsi="Constantia"/>
          <w:i/>
          <w:iCs/>
          <w:shd w:val="clear" w:color="auto" w:fill="FFFFFF"/>
          <w:lang w:val="el-GR"/>
        </w:rPr>
        <w:t>διατάξεις</w:t>
      </w:r>
      <w:r w:rsidRPr="00EA0BEB">
        <w:rPr>
          <w:rFonts w:ascii="Constantia" w:hAnsi="Constantia"/>
          <w:i/>
          <w:iCs/>
          <w:shd w:val="clear" w:color="auto" w:fill="FFFFFF"/>
        </w:rPr>
        <w:t xml:space="preserve"> </w:t>
      </w:r>
      <w:r w:rsidRPr="00EA0BEB">
        <w:rPr>
          <w:rFonts w:ascii="Constantia" w:hAnsi="Constantia"/>
          <w:i/>
          <w:iCs/>
          <w:shd w:val="clear" w:color="auto" w:fill="FFFFFF"/>
          <w:lang w:val="el-GR"/>
        </w:rPr>
        <w:t>της</w:t>
      </w:r>
      <w:r w:rsidRPr="00EA0BEB">
        <w:rPr>
          <w:rFonts w:ascii="Constantia" w:hAnsi="Constantia"/>
          <w:i/>
          <w:iCs/>
          <w:shd w:val="clear" w:color="auto" w:fill="FFFFFF"/>
        </w:rPr>
        <w:t xml:space="preserve"> </w:t>
      </w:r>
      <w:r w:rsidRPr="00EA0BEB">
        <w:rPr>
          <w:rFonts w:ascii="Constantia" w:hAnsi="Constantia"/>
          <w:i/>
          <w:iCs/>
          <w:shd w:val="clear" w:color="auto" w:fill="FFFFFF"/>
          <w:lang w:val="el-GR"/>
        </w:rPr>
        <w:t>Οδηγίας</w:t>
      </w:r>
      <w:r w:rsidRPr="00EA0BEB">
        <w:rPr>
          <w:rFonts w:ascii="Constantia" w:hAnsi="Constantia"/>
          <w:i/>
          <w:iCs/>
          <w:shd w:val="clear" w:color="auto" w:fill="FFFFFF"/>
        </w:rPr>
        <w:t xml:space="preserve"> 2013/32/</w:t>
      </w:r>
      <w:r w:rsidRPr="00EA0BEB">
        <w:rPr>
          <w:rFonts w:ascii="Constantia" w:hAnsi="Constantia"/>
          <w:i/>
          <w:iCs/>
          <w:shd w:val="clear" w:color="auto" w:fill="FFFFFF"/>
          <w:lang w:val="el-GR"/>
        </w:rPr>
        <w:t>ΕΕ</w:t>
      </w:r>
      <w:r w:rsidRPr="00EA0BEB">
        <w:rPr>
          <w:rFonts w:ascii="Constantia" w:hAnsi="Constantia"/>
          <w:i/>
          <w:iCs/>
          <w:shd w:val="clear" w:color="auto" w:fill="FFFFFF"/>
        </w:rPr>
        <w:t xml:space="preserve"> </w:t>
      </w:r>
      <w:r w:rsidRPr="00EA0BEB">
        <w:rPr>
          <w:rFonts w:ascii="Constantia" w:hAnsi="Constantia"/>
          <w:i/>
          <w:iCs/>
          <w:shd w:val="clear" w:color="auto" w:fill="FFFFFF"/>
          <w:lang w:val="el-GR"/>
        </w:rPr>
        <w:t>του</w:t>
      </w:r>
      <w:r w:rsidRPr="00EA0BEB">
        <w:rPr>
          <w:rFonts w:ascii="Constantia" w:hAnsi="Constantia"/>
          <w:i/>
          <w:iCs/>
          <w:shd w:val="clear" w:color="auto" w:fill="FFFFFF"/>
        </w:rPr>
        <w:t xml:space="preserve"> </w:t>
      </w:r>
      <w:r w:rsidRPr="00EA0BEB">
        <w:rPr>
          <w:rFonts w:ascii="Constantia" w:hAnsi="Constantia"/>
          <w:i/>
          <w:iCs/>
          <w:shd w:val="clear" w:color="auto" w:fill="FFFFFF"/>
          <w:lang w:val="el-GR"/>
        </w:rPr>
        <w:t>Ευρωπαϊκού</w:t>
      </w:r>
      <w:r w:rsidRPr="00EA0BEB">
        <w:rPr>
          <w:rFonts w:ascii="Constantia" w:hAnsi="Constantia"/>
          <w:i/>
          <w:iCs/>
          <w:shd w:val="clear" w:color="auto" w:fill="FFFFFF"/>
        </w:rPr>
        <w:t xml:space="preserve"> </w:t>
      </w:r>
      <w:r w:rsidRPr="00EA0BEB">
        <w:rPr>
          <w:rFonts w:ascii="Constantia" w:hAnsi="Constantia"/>
          <w:i/>
          <w:iCs/>
          <w:shd w:val="clear" w:color="auto" w:fill="FFFFFF"/>
          <w:lang w:val="el-GR"/>
        </w:rPr>
        <w:t>Κοινοβουλίου</w:t>
      </w:r>
      <w:r w:rsidRPr="00EA0BEB">
        <w:rPr>
          <w:rFonts w:ascii="Constantia" w:hAnsi="Constantia"/>
          <w:i/>
          <w:iCs/>
          <w:shd w:val="clear" w:color="auto" w:fill="FFFFFF"/>
        </w:rPr>
        <w:t xml:space="preserve"> </w:t>
      </w:r>
      <w:r w:rsidRPr="00EA0BEB">
        <w:rPr>
          <w:rFonts w:ascii="Constantia" w:hAnsi="Constantia"/>
          <w:i/>
          <w:iCs/>
          <w:shd w:val="clear" w:color="auto" w:fill="FFFFFF"/>
          <w:lang w:val="el-GR"/>
        </w:rPr>
        <w:t>και</w:t>
      </w:r>
      <w:r w:rsidRPr="00EA0BEB">
        <w:rPr>
          <w:rFonts w:ascii="Constantia" w:hAnsi="Constantia"/>
          <w:i/>
          <w:iCs/>
          <w:shd w:val="clear" w:color="auto" w:fill="FFFFFF"/>
        </w:rPr>
        <w:t xml:space="preserve"> </w:t>
      </w:r>
      <w:r w:rsidRPr="00EA0BEB">
        <w:rPr>
          <w:rFonts w:ascii="Constantia" w:hAnsi="Constantia"/>
          <w:i/>
          <w:iCs/>
          <w:shd w:val="clear" w:color="auto" w:fill="FFFFFF"/>
          <w:lang w:val="el-GR"/>
        </w:rPr>
        <w:t>του</w:t>
      </w:r>
      <w:r w:rsidRPr="00EA0BEB">
        <w:rPr>
          <w:rFonts w:ascii="Constantia" w:hAnsi="Constantia"/>
          <w:i/>
          <w:iCs/>
          <w:shd w:val="clear" w:color="auto" w:fill="FFFFFF"/>
        </w:rPr>
        <w:t xml:space="preserve"> </w:t>
      </w:r>
      <w:r w:rsidRPr="00EA0BEB">
        <w:rPr>
          <w:rFonts w:ascii="Constantia" w:hAnsi="Constantia"/>
          <w:i/>
          <w:iCs/>
          <w:shd w:val="clear" w:color="auto" w:fill="FFFFFF"/>
          <w:lang w:val="el-GR"/>
        </w:rPr>
        <w:t>Συμβουλίου</w:t>
      </w:r>
      <w:r w:rsidRPr="00EA0BEB">
        <w:rPr>
          <w:rFonts w:ascii="Constantia" w:hAnsi="Constantia"/>
          <w:i/>
          <w:iCs/>
          <w:shd w:val="clear" w:color="auto" w:fill="FFFFFF"/>
        </w:rPr>
        <w:t xml:space="preserve"> «</w:t>
      </w:r>
      <w:r w:rsidRPr="00EA0BEB">
        <w:rPr>
          <w:rFonts w:ascii="Constantia" w:hAnsi="Constantia"/>
          <w:i/>
          <w:iCs/>
          <w:shd w:val="clear" w:color="auto" w:fill="FFFFFF"/>
          <w:lang w:val="el-GR"/>
        </w:rPr>
        <w:t>σχετικά</w:t>
      </w:r>
      <w:r w:rsidRPr="00EA0BEB">
        <w:rPr>
          <w:rFonts w:ascii="Constantia" w:hAnsi="Constantia"/>
          <w:i/>
          <w:iCs/>
          <w:shd w:val="clear" w:color="auto" w:fill="FFFFFF"/>
        </w:rPr>
        <w:t xml:space="preserve"> </w:t>
      </w:r>
      <w:r w:rsidRPr="00EA0BEB">
        <w:rPr>
          <w:rFonts w:ascii="Constantia" w:hAnsi="Constantia"/>
          <w:i/>
          <w:iCs/>
          <w:shd w:val="clear" w:color="auto" w:fill="FFFFFF"/>
          <w:lang w:val="el-GR"/>
        </w:rPr>
        <w:t>με</w:t>
      </w:r>
      <w:r w:rsidRPr="00EA0BEB">
        <w:rPr>
          <w:rFonts w:ascii="Constantia" w:hAnsi="Constantia"/>
          <w:i/>
          <w:iCs/>
          <w:shd w:val="clear" w:color="auto" w:fill="FFFFFF"/>
        </w:rPr>
        <w:t xml:space="preserve"> </w:t>
      </w:r>
      <w:r w:rsidRPr="00EA0BEB">
        <w:rPr>
          <w:rFonts w:ascii="Constantia" w:hAnsi="Constantia"/>
          <w:i/>
          <w:iCs/>
          <w:shd w:val="clear" w:color="auto" w:fill="FFFFFF"/>
          <w:lang w:val="el-GR"/>
        </w:rPr>
        <w:t>τις</w:t>
      </w:r>
      <w:r w:rsidRPr="00EA0BEB">
        <w:rPr>
          <w:rFonts w:ascii="Constantia" w:hAnsi="Constantia"/>
          <w:i/>
          <w:iCs/>
          <w:shd w:val="clear" w:color="auto" w:fill="FFFFFF"/>
        </w:rPr>
        <w:t xml:space="preserve"> </w:t>
      </w:r>
      <w:r w:rsidRPr="00EA0BEB">
        <w:rPr>
          <w:rFonts w:ascii="Constantia" w:hAnsi="Constantia"/>
          <w:i/>
          <w:iCs/>
          <w:shd w:val="clear" w:color="auto" w:fill="FFFFFF"/>
          <w:lang w:val="el-GR"/>
        </w:rPr>
        <w:t>κοινές</w:t>
      </w:r>
      <w:r w:rsidRPr="00EA0BEB">
        <w:rPr>
          <w:rFonts w:ascii="Constantia" w:hAnsi="Constantia"/>
          <w:i/>
          <w:iCs/>
          <w:shd w:val="clear" w:color="auto" w:fill="FFFFFF"/>
        </w:rPr>
        <w:t xml:space="preserve"> </w:t>
      </w:r>
      <w:r w:rsidRPr="00EA0BEB">
        <w:rPr>
          <w:rFonts w:ascii="Constantia" w:hAnsi="Constantia"/>
          <w:i/>
          <w:iCs/>
          <w:shd w:val="clear" w:color="auto" w:fill="FFFFFF"/>
          <w:lang w:val="el-GR"/>
        </w:rPr>
        <w:t>διαδικασίες</w:t>
      </w:r>
      <w:r w:rsidRPr="00EA0BEB">
        <w:rPr>
          <w:rFonts w:ascii="Constantia" w:hAnsi="Constantia"/>
          <w:i/>
          <w:iCs/>
          <w:shd w:val="clear" w:color="auto" w:fill="FFFFFF"/>
        </w:rPr>
        <w:t xml:space="preserve"> </w:t>
      </w:r>
      <w:r w:rsidRPr="00EA0BEB">
        <w:rPr>
          <w:rFonts w:ascii="Constantia" w:hAnsi="Constantia"/>
          <w:i/>
          <w:iCs/>
          <w:shd w:val="clear" w:color="auto" w:fill="FFFFFF"/>
          <w:lang w:val="el-GR"/>
        </w:rPr>
        <w:t>για</w:t>
      </w:r>
      <w:r w:rsidRPr="00EA0BEB">
        <w:rPr>
          <w:rFonts w:ascii="Constantia" w:hAnsi="Constantia"/>
          <w:i/>
          <w:iCs/>
          <w:shd w:val="clear" w:color="auto" w:fill="FFFFFF"/>
        </w:rPr>
        <w:t xml:space="preserve"> </w:t>
      </w:r>
      <w:r w:rsidRPr="00EA0BEB">
        <w:rPr>
          <w:rFonts w:ascii="Constantia" w:hAnsi="Constantia"/>
          <w:i/>
          <w:iCs/>
          <w:shd w:val="clear" w:color="auto" w:fill="FFFFFF"/>
          <w:lang w:val="el-GR"/>
        </w:rPr>
        <w:t>τη</w:t>
      </w:r>
      <w:r w:rsidRPr="00EA0BEB">
        <w:rPr>
          <w:rFonts w:ascii="Constantia" w:hAnsi="Constantia"/>
          <w:i/>
          <w:iCs/>
          <w:shd w:val="clear" w:color="auto" w:fill="FFFFFF"/>
        </w:rPr>
        <w:t xml:space="preserve"> </w:t>
      </w:r>
      <w:r w:rsidRPr="00EA0BEB">
        <w:rPr>
          <w:rFonts w:ascii="Constantia" w:hAnsi="Constantia"/>
          <w:i/>
          <w:iCs/>
          <w:shd w:val="clear" w:color="auto" w:fill="FFFFFF"/>
          <w:lang w:val="el-GR"/>
        </w:rPr>
        <w:t>χορήγηση</w:t>
      </w:r>
      <w:r w:rsidRPr="00EA0BEB">
        <w:rPr>
          <w:rFonts w:ascii="Constantia" w:hAnsi="Constantia"/>
          <w:i/>
          <w:iCs/>
          <w:shd w:val="clear" w:color="auto" w:fill="FFFFFF"/>
        </w:rPr>
        <w:t xml:space="preserve"> </w:t>
      </w:r>
      <w:r w:rsidRPr="00EA0BEB">
        <w:rPr>
          <w:rFonts w:ascii="Constantia" w:hAnsi="Constantia"/>
          <w:i/>
          <w:iCs/>
          <w:shd w:val="clear" w:color="auto" w:fill="FFFFFF"/>
          <w:lang w:val="el-GR"/>
        </w:rPr>
        <w:t>και</w:t>
      </w:r>
      <w:r w:rsidRPr="00EA0BEB">
        <w:rPr>
          <w:rFonts w:ascii="Constantia" w:hAnsi="Constantia"/>
          <w:i/>
          <w:iCs/>
          <w:shd w:val="clear" w:color="auto" w:fill="FFFFFF"/>
        </w:rPr>
        <w:t xml:space="preserve"> </w:t>
      </w:r>
      <w:r w:rsidRPr="00EA0BEB">
        <w:rPr>
          <w:rFonts w:ascii="Constantia" w:hAnsi="Constantia"/>
          <w:i/>
          <w:iCs/>
          <w:shd w:val="clear" w:color="auto" w:fill="FFFFFF"/>
          <w:lang w:val="el-GR"/>
        </w:rPr>
        <w:t>ανάκληση</w:t>
      </w:r>
      <w:r w:rsidRPr="00EA0BEB">
        <w:rPr>
          <w:rFonts w:ascii="Constantia" w:hAnsi="Constantia"/>
          <w:i/>
          <w:iCs/>
          <w:shd w:val="clear" w:color="auto" w:fill="FFFFFF"/>
        </w:rPr>
        <w:t xml:space="preserve"> </w:t>
      </w:r>
      <w:r w:rsidRPr="00EA0BEB">
        <w:rPr>
          <w:rFonts w:ascii="Constantia" w:hAnsi="Constantia"/>
          <w:i/>
          <w:iCs/>
          <w:shd w:val="clear" w:color="auto" w:fill="FFFFFF"/>
          <w:lang w:val="el-GR"/>
        </w:rPr>
        <w:t>του</w:t>
      </w:r>
      <w:r w:rsidRPr="00EA0BEB">
        <w:rPr>
          <w:rFonts w:ascii="Constantia" w:hAnsi="Constantia"/>
          <w:i/>
          <w:iCs/>
          <w:shd w:val="clear" w:color="auto" w:fill="FFFFFF"/>
        </w:rPr>
        <w:t xml:space="preserve"> </w:t>
      </w:r>
      <w:r w:rsidRPr="00EA0BEB">
        <w:rPr>
          <w:rFonts w:ascii="Constantia" w:hAnsi="Constantia"/>
          <w:i/>
          <w:iCs/>
          <w:shd w:val="clear" w:color="auto" w:fill="FFFFFF"/>
          <w:lang w:val="el-GR"/>
        </w:rPr>
        <w:t>καθεστώτος</w:t>
      </w:r>
      <w:r w:rsidRPr="00EA0BEB">
        <w:rPr>
          <w:rFonts w:ascii="Constantia" w:hAnsi="Constantia"/>
          <w:i/>
          <w:iCs/>
          <w:shd w:val="clear" w:color="auto" w:fill="FFFFFF"/>
        </w:rPr>
        <w:t xml:space="preserve"> </w:t>
      </w:r>
      <w:r w:rsidRPr="00EA0BEB">
        <w:rPr>
          <w:rFonts w:ascii="Constantia" w:hAnsi="Constantia"/>
          <w:i/>
          <w:iCs/>
          <w:shd w:val="clear" w:color="auto" w:fill="FFFFFF"/>
          <w:lang w:val="el-GR"/>
        </w:rPr>
        <w:t>διεθνούς</w:t>
      </w:r>
      <w:r w:rsidRPr="00EA0BEB">
        <w:rPr>
          <w:rFonts w:ascii="Constantia" w:hAnsi="Constantia"/>
          <w:i/>
          <w:iCs/>
          <w:shd w:val="clear" w:color="auto" w:fill="FFFFFF"/>
        </w:rPr>
        <w:t xml:space="preserve"> </w:t>
      </w:r>
      <w:r w:rsidRPr="00EA0BEB">
        <w:rPr>
          <w:rFonts w:ascii="Constantia" w:hAnsi="Constantia"/>
          <w:i/>
          <w:iCs/>
          <w:shd w:val="clear" w:color="auto" w:fill="FFFFFF"/>
          <w:lang w:val="el-GR"/>
        </w:rPr>
        <w:t>προστασίας</w:t>
      </w:r>
      <w:r w:rsidRPr="00EA0BEB">
        <w:rPr>
          <w:rFonts w:ascii="Constantia" w:hAnsi="Constantia"/>
          <w:i/>
          <w:iCs/>
          <w:shd w:val="clear" w:color="auto" w:fill="FFFFFF"/>
        </w:rPr>
        <w:t xml:space="preserve"> (</w:t>
      </w:r>
      <w:r w:rsidRPr="00EA0BEB">
        <w:rPr>
          <w:rFonts w:ascii="Constantia" w:hAnsi="Constantia"/>
          <w:i/>
          <w:iCs/>
          <w:shd w:val="clear" w:color="auto" w:fill="FFFFFF"/>
          <w:lang w:val="el-GR"/>
        </w:rPr>
        <w:t>αναδιατύπωση</w:t>
      </w:r>
      <w:r w:rsidRPr="00EA0BEB">
        <w:rPr>
          <w:rFonts w:ascii="Constantia" w:hAnsi="Constantia"/>
          <w:i/>
          <w:iCs/>
          <w:shd w:val="clear" w:color="auto" w:fill="FFFFFF"/>
        </w:rPr>
        <w:t xml:space="preserve">)» (L 180/29.6.2013), </w:t>
      </w:r>
      <w:r w:rsidRPr="00EA0BEB">
        <w:rPr>
          <w:rFonts w:ascii="Constantia" w:hAnsi="Constantia"/>
          <w:i/>
          <w:iCs/>
          <w:shd w:val="clear" w:color="auto" w:fill="FFFFFF"/>
          <w:lang w:val="el-GR"/>
        </w:rPr>
        <w:t>διατάξεις</w:t>
      </w:r>
      <w:r w:rsidRPr="00EA0BEB">
        <w:rPr>
          <w:rFonts w:ascii="Constantia" w:hAnsi="Constantia"/>
          <w:i/>
          <w:iCs/>
          <w:shd w:val="clear" w:color="auto" w:fill="FFFFFF"/>
        </w:rPr>
        <w:t xml:space="preserve"> </w:t>
      </w:r>
      <w:r w:rsidRPr="00EA0BEB">
        <w:rPr>
          <w:rFonts w:ascii="Constantia" w:hAnsi="Constantia"/>
          <w:i/>
          <w:iCs/>
          <w:shd w:val="clear" w:color="auto" w:fill="FFFFFF"/>
          <w:lang w:val="el-GR"/>
        </w:rPr>
        <w:t>για</w:t>
      </w:r>
      <w:r w:rsidRPr="00EA0BEB">
        <w:rPr>
          <w:rFonts w:ascii="Constantia" w:hAnsi="Constantia"/>
          <w:i/>
          <w:iCs/>
          <w:shd w:val="clear" w:color="auto" w:fill="FFFFFF"/>
        </w:rPr>
        <w:t xml:space="preserve"> </w:t>
      </w:r>
      <w:r w:rsidRPr="00EA0BEB">
        <w:rPr>
          <w:rFonts w:ascii="Constantia" w:hAnsi="Constantia"/>
          <w:i/>
          <w:iCs/>
          <w:shd w:val="clear" w:color="auto" w:fill="FFFFFF"/>
          <w:lang w:val="el-GR"/>
        </w:rPr>
        <w:t>την</w:t>
      </w:r>
      <w:r w:rsidRPr="00EA0BEB">
        <w:rPr>
          <w:rFonts w:ascii="Constantia" w:hAnsi="Constantia"/>
          <w:i/>
          <w:iCs/>
          <w:shd w:val="clear" w:color="auto" w:fill="FFFFFF"/>
        </w:rPr>
        <w:t xml:space="preserve"> </w:t>
      </w:r>
      <w:r w:rsidRPr="00EA0BEB">
        <w:rPr>
          <w:rFonts w:ascii="Constantia" w:hAnsi="Constantia"/>
          <w:i/>
          <w:iCs/>
          <w:shd w:val="clear" w:color="auto" w:fill="FFFFFF"/>
          <w:lang w:val="el-GR"/>
        </w:rPr>
        <w:t>εργασία</w:t>
      </w:r>
      <w:r w:rsidRPr="00EA0BEB">
        <w:rPr>
          <w:rFonts w:ascii="Constantia" w:hAnsi="Constantia"/>
          <w:i/>
          <w:iCs/>
          <w:shd w:val="clear" w:color="auto" w:fill="FFFFFF"/>
        </w:rPr>
        <w:t xml:space="preserve"> </w:t>
      </w:r>
      <w:r w:rsidRPr="00EA0BEB">
        <w:rPr>
          <w:rFonts w:ascii="Constantia" w:hAnsi="Constantia"/>
          <w:i/>
          <w:iCs/>
          <w:shd w:val="clear" w:color="auto" w:fill="FFFFFF"/>
          <w:lang w:val="el-GR"/>
        </w:rPr>
        <w:t>δικαιούχων</w:t>
      </w:r>
      <w:r w:rsidRPr="00EA0BEB">
        <w:rPr>
          <w:rFonts w:ascii="Constantia" w:hAnsi="Constantia"/>
          <w:i/>
          <w:iCs/>
          <w:shd w:val="clear" w:color="auto" w:fill="FFFFFF"/>
        </w:rPr>
        <w:t xml:space="preserve"> </w:t>
      </w:r>
      <w:r w:rsidRPr="00EA0BEB">
        <w:rPr>
          <w:rFonts w:ascii="Constantia" w:hAnsi="Constantia"/>
          <w:i/>
          <w:iCs/>
          <w:shd w:val="clear" w:color="auto" w:fill="FFFFFF"/>
          <w:lang w:val="el-GR"/>
        </w:rPr>
        <w:t>διεθνούς</w:t>
      </w:r>
      <w:r w:rsidRPr="00EA0BEB">
        <w:rPr>
          <w:rFonts w:ascii="Constantia" w:hAnsi="Constantia"/>
          <w:i/>
          <w:iCs/>
          <w:shd w:val="clear" w:color="auto" w:fill="FFFFFF"/>
        </w:rPr>
        <w:t xml:space="preserve"> </w:t>
      </w:r>
      <w:r w:rsidRPr="00EA0BEB">
        <w:rPr>
          <w:rFonts w:ascii="Constantia" w:hAnsi="Constantia"/>
          <w:i/>
          <w:iCs/>
          <w:shd w:val="clear" w:color="auto" w:fill="FFFFFF"/>
          <w:lang w:val="el-GR"/>
        </w:rPr>
        <w:t>προστασίας</w:t>
      </w:r>
      <w:r w:rsidRPr="00EA0BEB">
        <w:rPr>
          <w:rFonts w:ascii="Constantia" w:hAnsi="Constantia"/>
          <w:i/>
          <w:iCs/>
          <w:shd w:val="clear" w:color="auto" w:fill="FFFFFF"/>
        </w:rPr>
        <w:t xml:space="preserve"> </w:t>
      </w:r>
      <w:r w:rsidRPr="00EA0BEB">
        <w:rPr>
          <w:rFonts w:ascii="Constantia" w:hAnsi="Constantia"/>
          <w:i/>
          <w:iCs/>
          <w:shd w:val="clear" w:color="auto" w:fill="FFFFFF"/>
          <w:lang w:val="el-GR"/>
        </w:rPr>
        <w:t>και</w:t>
      </w:r>
      <w:r w:rsidRPr="00EA0BEB">
        <w:rPr>
          <w:rFonts w:ascii="Constantia" w:hAnsi="Constantia"/>
          <w:i/>
          <w:iCs/>
          <w:shd w:val="clear" w:color="auto" w:fill="FFFFFF"/>
        </w:rPr>
        <w:t xml:space="preserve"> </w:t>
      </w:r>
      <w:r w:rsidRPr="00EA0BEB">
        <w:rPr>
          <w:rFonts w:ascii="Constantia" w:hAnsi="Constantia"/>
          <w:i/>
          <w:iCs/>
          <w:shd w:val="clear" w:color="auto" w:fill="FFFFFF"/>
          <w:lang w:val="el-GR"/>
        </w:rPr>
        <w:t>άλλες</w:t>
      </w:r>
      <w:r w:rsidRPr="00EA0BEB">
        <w:rPr>
          <w:rFonts w:ascii="Constantia" w:hAnsi="Constantia"/>
          <w:i/>
          <w:iCs/>
          <w:shd w:val="clear" w:color="auto" w:fill="FFFFFF"/>
        </w:rPr>
        <w:t xml:space="preserve"> </w:t>
      </w:r>
      <w:r w:rsidRPr="00EA0BEB">
        <w:rPr>
          <w:rFonts w:ascii="Constantia" w:hAnsi="Constantia"/>
          <w:i/>
          <w:iCs/>
          <w:shd w:val="clear" w:color="auto" w:fill="FFFFFF"/>
          <w:lang w:val="el-GR"/>
        </w:rPr>
        <w:t>διατάξεις</w:t>
      </w:r>
      <w:r w:rsidRPr="00EA0BEB">
        <w:rPr>
          <w:rFonts w:ascii="Constantia" w:hAnsi="Constantia"/>
          <w:i/>
          <w:iCs/>
          <w:shd w:val="clear" w:color="auto" w:fill="FFFFFF"/>
        </w:rPr>
        <w:t xml:space="preserve"> </w:t>
      </w:r>
      <w:r w:rsidRPr="00EA0BEB">
        <w:rPr>
          <w:rFonts w:ascii="Constantia" w:hAnsi="Constantia"/>
          <w:shd w:val="clear" w:color="auto" w:fill="FFFFFF"/>
        </w:rPr>
        <w:t>[O</w:t>
      </w:r>
      <w:r w:rsidRPr="00EA0BEB">
        <w:rPr>
          <w:rFonts w:ascii="Constantia" w:hAnsi="Constantia"/>
        </w:rPr>
        <w:t>n the organization and operation of the Asylum Service, the Appeals Authority, the Reception and Identification Service, the establishment of the General Secretariat for Reception, the transposition into Greek legislation of the provisions of Directive 2013/32/EC</w:t>
      </w:r>
      <w:r w:rsidRPr="00EA0BEB">
        <w:rPr>
          <w:rFonts w:ascii="Constantia" w:hAnsi="Constantia"/>
          <w:shd w:val="clear" w:color="auto" w:fill="FFFFFF"/>
        </w:rPr>
        <w:t>]. Athens, April 3.</w:t>
      </w:r>
    </w:p>
    <w:p w14:paraId="4F771BE0" w14:textId="77777777" w:rsidR="00884B06" w:rsidRPr="00EA0BEB" w:rsidRDefault="00884B06" w:rsidP="00884B06">
      <w:pPr>
        <w:pStyle w:val="NormalWeb"/>
        <w:spacing w:before="0" w:beforeAutospacing="0" w:after="0" w:afterAutospacing="0"/>
        <w:ind w:left="720" w:hanging="720"/>
        <w:jc w:val="both"/>
        <w:rPr>
          <w:rFonts w:ascii="Constantia" w:hAnsi="Constantia"/>
        </w:rPr>
      </w:pPr>
      <w:r w:rsidRPr="00EA0BEB">
        <w:rPr>
          <w:rFonts w:ascii="Constantia" w:hAnsi="Constantia"/>
        </w:rPr>
        <w:t> </w:t>
      </w:r>
    </w:p>
    <w:p w14:paraId="27753439" w14:textId="4A10F7A4" w:rsidR="00884B06" w:rsidRPr="00EA0BEB" w:rsidRDefault="00884B06" w:rsidP="00884B06">
      <w:pPr>
        <w:pStyle w:val="NormalWeb"/>
        <w:spacing w:before="0" w:beforeAutospacing="0" w:after="0" w:afterAutospacing="0"/>
        <w:ind w:left="720" w:hanging="720"/>
        <w:jc w:val="both"/>
        <w:rPr>
          <w:rFonts w:ascii="Constantia" w:hAnsi="Constantia"/>
        </w:rPr>
      </w:pPr>
      <w:r w:rsidRPr="00EA0BEB">
        <w:rPr>
          <w:rFonts w:ascii="Constantia" w:hAnsi="Constantia"/>
        </w:rPr>
        <w:t>Government Gazette (FEK). (2016</w:t>
      </w:r>
      <w:r w:rsidR="00A329F0" w:rsidRPr="00EA0BEB">
        <w:rPr>
          <w:rFonts w:ascii="Constantia" w:hAnsi="Constantia"/>
        </w:rPr>
        <w:t>b</w:t>
      </w:r>
      <w:r w:rsidRPr="00EA0BEB">
        <w:rPr>
          <w:rFonts w:ascii="Constantia" w:hAnsi="Constantia"/>
        </w:rPr>
        <w:t xml:space="preserve">). Law 4440, no. 224. </w:t>
      </w:r>
      <w:proofErr w:type="spellStart"/>
      <w:r w:rsidRPr="00EA0BEB">
        <w:rPr>
          <w:rFonts w:ascii="Constantia" w:hAnsi="Constantia"/>
          <w:i/>
          <w:iCs/>
        </w:rPr>
        <w:t>Ενι</w:t>
      </w:r>
      <w:proofErr w:type="spellEnd"/>
      <w:r w:rsidRPr="00EA0BEB">
        <w:rPr>
          <w:rFonts w:ascii="Constantia" w:hAnsi="Constantia"/>
          <w:i/>
          <w:iCs/>
        </w:rPr>
        <w:t xml:space="preserve">αίο </w:t>
      </w:r>
      <w:proofErr w:type="spellStart"/>
      <w:r w:rsidRPr="00EA0BEB">
        <w:rPr>
          <w:rFonts w:ascii="Constantia" w:hAnsi="Constantia"/>
          <w:i/>
          <w:iCs/>
        </w:rPr>
        <w:t>Σύστημ</w:t>
      </w:r>
      <w:proofErr w:type="spellEnd"/>
      <w:r w:rsidRPr="00EA0BEB">
        <w:rPr>
          <w:rFonts w:ascii="Constantia" w:hAnsi="Constantia"/>
          <w:i/>
          <w:iCs/>
        </w:rPr>
        <w:t xml:space="preserve">α </w:t>
      </w:r>
      <w:proofErr w:type="spellStart"/>
      <w:r w:rsidRPr="00EA0BEB">
        <w:rPr>
          <w:rFonts w:ascii="Constantia" w:hAnsi="Constantia"/>
          <w:i/>
          <w:iCs/>
        </w:rPr>
        <w:t>Κινητικότητ</w:t>
      </w:r>
      <w:proofErr w:type="spellEnd"/>
      <w:r w:rsidRPr="00EA0BEB">
        <w:rPr>
          <w:rFonts w:ascii="Constantia" w:hAnsi="Constantia"/>
          <w:i/>
          <w:iCs/>
        </w:rPr>
        <w:t xml:space="preserve">ας </w:t>
      </w:r>
      <w:proofErr w:type="spellStart"/>
      <w:r w:rsidRPr="00EA0BEB">
        <w:rPr>
          <w:rFonts w:ascii="Constantia" w:hAnsi="Constantia"/>
          <w:i/>
          <w:iCs/>
        </w:rPr>
        <w:t>στη</w:t>
      </w:r>
      <w:proofErr w:type="spellEnd"/>
      <w:r w:rsidRPr="00EA0BEB">
        <w:rPr>
          <w:rFonts w:ascii="Constantia" w:hAnsi="Constantia"/>
          <w:i/>
          <w:iCs/>
        </w:rPr>
        <w:t xml:space="preserve"> </w:t>
      </w:r>
      <w:proofErr w:type="spellStart"/>
      <w:r w:rsidRPr="00EA0BEB">
        <w:rPr>
          <w:rFonts w:ascii="Constantia" w:hAnsi="Constantia"/>
          <w:i/>
          <w:iCs/>
        </w:rPr>
        <w:t>Δημόσι</w:t>
      </w:r>
      <w:proofErr w:type="spellEnd"/>
      <w:r w:rsidRPr="00EA0BEB">
        <w:rPr>
          <w:rFonts w:ascii="Constantia" w:hAnsi="Constantia"/>
          <w:i/>
          <w:iCs/>
        </w:rPr>
        <w:t xml:space="preserve">α </w:t>
      </w:r>
      <w:proofErr w:type="spellStart"/>
      <w:r w:rsidRPr="00EA0BEB">
        <w:rPr>
          <w:rFonts w:ascii="Constantia" w:hAnsi="Constantia"/>
          <w:i/>
          <w:iCs/>
        </w:rPr>
        <w:t>Διοίκηση</w:t>
      </w:r>
      <w:proofErr w:type="spellEnd"/>
      <w:r w:rsidRPr="00EA0BEB">
        <w:rPr>
          <w:rFonts w:ascii="Constantia" w:hAnsi="Constantia"/>
          <w:i/>
          <w:iCs/>
        </w:rPr>
        <w:t xml:space="preserve"> και </w:t>
      </w:r>
      <w:proofErr w:type="spellStart"/>
      <w:r w:rsidRPr="00EA0BEB">
        <w:rPr>
          <w:rFonts w:ascii="Constantia" w:hAnsi="Constantia"/>
          <w:i/>
          <w:iCs/>
        </w:rPr>
        <w:t>την</w:t>
      </w:r>
      <w:proofErr w:type="spellEnd"/>
      <w:r w:rsidRPr="00EA0BEB">
        <w:rPr>
          <w:rFonts w:ascii="Constantia" w:hAnsi="Constantia"/>
          <w:i/>
          <w:iCs/>
        </w:rPr>
        <w:t xml:space="preserve"> </w:t>
      </w:r>
      <w:proofErr w:type="spellStart"/>
      <w:r w:rsidRPr="00EA0BEB">
        <w:rPr>
          <w:rFonts w:ascii="Constantia" w:hAnsi="Constantia"/>
          <w:i/>
          <w:iCs/>
        </w:rPr>
        <w:t>Το</w:t>
      </w:r>
      <w:proofErr w:type="spellEnd"/>
      <w:r w:rsidRPr="00EA0BEB">
        <w:rPr>
          <w:rFonts w:ascii="Constantia" w:hAnsi="Constantia"/>
          <w:i/>
          <w:iCs/>
        </w:rPr>
        <w:t xml:space="preserve">πική </w:t>
      </w:r>
      <w:proofErr w:type="spellStart"/>
      <w:r w:rsidRPr="00EA0BEB">
        <w:rPr>
          <w:rFonts w:ascii="Constantia" w:hAnsi="Constantia"/>
          <w:i/>
          <w:iCs/>
        </w:rPr>
        <w:t>Αυτοδιοίκηση</w:t>
      </w:r>
      <w:proofErr w:type="spellEnd"/>
      <w:r w:rsidRPr="00EA0BEB">
        <w:rPr>
          <w:rFonts w:ascii="Constantia" w:hAnsi="Constantia"/>
          <w:i/>
          <w:iCs/>
        </w:rPr>
        <w:t>, υπ</w:t>
      </w:r>
      <w:proofErr w:type="spellStart"/>
      <w:r w:rsidRPr="00EA0BEB">
        <w:rPr>
          <w:rFonts w:ascii="Constantia" w:hAnsi="Constantia"/>
          <w:i/>
          <w:iCs/>
        </w:rPr>
        <w:t>οχρεώσεις</w:t>
      </w:r>
      <w:proofErr w:type="spellEnd"/>
      <w:r w:rsidRPr="00EA0BEB">
        <w:rPr>
          <w:rFonts w:ascii="Constantia" w:hAnsi="Constantia"/>
          <w:i/>
          <w:iCs/>
        </w:rPr>
        <w:t xml:space="preserve"> </w:t>
      </w:r>
      <w:proofErr w:type="spellStart"/>
      <w:r w:rsidRPr="00EA0BEB">
        <w:rPr>
          <w:rFonts w:ascii="Constantia" w:hAnsi="Constantia"/>
          <w:i/>
          <w:iCs/>
        </w:rPr>
        <w:t>των</w:t>
      </w:r>
      <w:proofErr w:type="spellEnd"/>
      <w:r w:rsidRPr="00EA0BEB">
        <w:rPr>
          <w:rFonts w:ascii="Constantia" w:hAnsi="Constantia"/>
          <w:i/>
          <w:iCs/>
        </w:rPr>
        <w:t xml:space="preserve"> π</w:t>
      </w:r>
      <w:proofErr w:type="spellStart"/>
      <w:r w:rsidRPr="00EA0BEB">
        <w:rPr>
          <w:rFonts w:ascii="Constantia" w:hAnsi="Constantia"/>
          <w:i/>
          <w:iCs/>
        </w:rPr>
        <w:t>ροσώ</w:t>
      </w:r>
      <w:proofErr w:type="spellEnd"/>
      <w:r w:rsidRPr="00EA0BEB">
        <w:rPr>
          <w:rFonts w:ascii="Constantia" w:hAnsi="Constantia"/>
          <w:i/>
          <w:iCs/>
        </w:rPr>
        <w:t>πων π</w:t>
      </w:r>
      <w:proofErr w:type="spellStart"/>
      <w:r w:rsidRPr="00EA0BEB">
        <w:rPr>
          <w:rFonts w:ascii="Constantia" w:hAnsi="Constantia"/>
          <w:i/>
          <w:iCs/>
        </w:rPr>
        <w:t>ου</w:t>
      </w:r>
      <w:proofErr w:type="spellEnd"/>
      <w:r w:rsidRPr="00EA0BEB">
        <w:rPr>
          <w:rFonts w:ascii="Constantia" w:hAnsi="Constantia"/>
          <w:i/>
          <w:iCs/>
        </w:rPr>
        <w:t xml:space="preserve"> </w:t>
      </w:r>
      <w:proofErr w:type="spellStart"/>
      <w:r w:rsidRPr="00EA0BEB">
        <w:rPr>
          <w:rFonts w:ascii="Constantia" w:hAnsi="Constantia"/>
          <w:i/>
          <w:iCs/>
        </w:rPr>
        <w:t>διορίζοντ</w:t>
      </w:r>
      <w:proofErr w:type="spellEnd"/>
      <w:r w:rsidRPr="00EA0BEB">
        <w:rPr>
          <w:rFonts w:ascii="Constantia" w:hAnsi="Constantia"/>
          <w:i/>
          <w:iCs/>
        </w:rPr>
        <w:t xml:space="preserve">αι </w:t>
      </w:r>
      <w:proofErr w:type="spellStart"/>
      <w:r w:rsidRPr="00EA0BEB">
        <w:rPr>
          <w:rFonts w:ascii="Constantia" w:hAnsi="Constantia"/>
          <w:i/>
          <w:iCs/>
        </w:rPr>
        <w:t>στις</w:t>
      </w:r>
      <w:proofErr w:type="spellEnd"/>
      <w:r w:rsidRPr="00EA0BEB">
        <w:rPr>
          <w:rFonts w:ascii="Constantia" w:hAnsi="Constantia"/>
          <w:i/>
          <w:iCs/>
        </w:rPr>
        <w:t xml:space="preserve"> </w:t>
      </w:r>
      <w:proofErr w:type="spellStart"/>
      <w:r w:rsidRPr="00EA0BEB">
        <w:rPr>
          <w:rFonts w:ascii="Constantia" w:hAnsi="Constantia"/>
          <w:i/>
          <w:iCs/>
        </w:rPr>
        <w:t>θέσεις</w:t>
      </w:r>
      <w:proofErr w:type="spellEnd"/>
      <w:r w:rsidRPr="00EA0BEB">
        <w:rPr>
          <w:rFonts w:ascii="Constantia" w:hAnsi="Constantia"/>
          <w:i/>
          <w:iCs/>
        </w:rPr>
        <w:t xml:space="preserve"> </w:t>
      </w:r>
      <w:proofErr w:type="spellStart"/>
      <w:r w:rsidRPr="00EA0BEB">
        <w:rPr>
          <w:rFonts w:ascii="Constantia" w:hAnsi="Constantia"/>
          <w:i/>
          <w:iCs/>
        </w:rPr>
        <w:t>των</w:t>
      </w:r>
      <w:proofErr w:type="spellEnd"/>
      <w:r w:rsidRPr="00EA0BEB">
        <w:rPr>
          <w:rFonts w:ascii="Constantia" w:hAnsi="Constantia"/>
          <w:i/>
          <w:iCs/>
        </w:rPr>
        <w:t xml:space="preserve"> </w:t>
      </w:r>
      <w:proofErr w:type="spellStart"/>
      <w:r w:rsidRPr="00EA0BEB">
        <w:rPr>
          <w:rFonts w:ascii="Constantia" w:hAnsi="Constantia"/>
          <w:i/>
          <w:iCs/>
        </w:rPr>
        <w:t>άρθρων</w:t>
      </w:r>
      <w:proofErr w:type="spellEnd"/>
      <w:r w:rsidRPr="00EA0BEB">
        <w:rPr>
          <w:rFonts w:ascii="Constantia" w:hAnsi="Constantia"/>
          <w:i/>
          <w:iCs/>
        </w:rPr>
        <w:t xml:space="preserve"> 6 και 8 </w:t>
      </w:r>
      <w:proofErr w:type="spellStart"/>
      <w:r w:rsidRPr="00EA0BEB">
        <w:rPr>
          <w:rFonts w:ascii="Constantia" w:hAnsi="Constantia"/>
          <w:i/>
          <w:iCs/>
        </w:rPr>
        <w:t>του</w:t>
      </w:r>
      <w:proofErr w:type="spellEnd"/>
      <w:r w:rsidRPr="00EA0BEB">
        <w:rPr>
          <w:rFonts w:ascii="Constantia" w:hAnsi="Constantia"/>
          <w:i/>
          <w:iCs/>
        </w:rPr>
        <w:t xml:space="preserve"> N. 4369/2016, α</w:t>
      </w:r>
      <w:proofErr w:type="spellStart"/>
      <w:r w:rsidRPr="00EA0BEB">
        <w:rPr>
          <w:rFonts w:ascii="Constantia" w:hAnsi="Constantia"/>
          <w:i/>
          <w:iCs/>
        </w:rPr>
        <w:t>συμ</w:t>
      </w:r>
      <w:proofErr w:type="spellEnd"/>
      <w:r w:rsidRPr="00EA0BEB">
        <w:rPr>
          <w:rFonts w:ascii="Constantia" w:hAnsi="Constantia"/>
          <w:i/>
          <w:iCs/>
        </w:rPr>
        <w:t>βίβαστα και π</w:t>
      </w:r>
      <w:proofErr w:type="spellStart"/>
      <w:r w:rsidRPr="00EA0BEB">
        <w:rPr>
          <w:rFonts w:ascii="Constantia" w:hAnsi="Constantia"/>
          <w:i/>
          <w:iCs/>
        </w:rPr>
        <w:t>ρόληψη</w:t>
      </w:r>
      <w:proofErr w:type="spellEnd"/>
      <w:r w:rsidRPr="00EA0BEB">
        <w:rPr>
          <w:rFonts w:ascii="Constantia" w:hAnsi="Constantia"/>
          <w:i/>
          <w:iCs/>
        </w:rPr>
        <w:t xml:space="preserve"> </w:t>
      </w:r>
      <w:proofErr w:type="spellStart"/>
      <w:r w:rsidRPr="00EA0BEB">
        <w:rPr>
          <w:rFonts w:ascii="Constantia" w:hAnsi="Constantia"/>
          <w:i/>
          <w:iCs/>
        </w:rPr>
        <w:t>των</w:t>
      </w:r>
      <w:proofErr w:type="spellEnd"/>
      <w:r w:rsidRPr="00EA0BEB">
        <w:rPr>
          <w:rFonts w:ascii="Constantia" w:hAnsi="Constantia"/>
          <w:i/>
          <w:iCs/>
        </w:rPr>
        <w:t xml:space="preserve"> π</w:t>
      </w:r>
      <w:proofErr w:type="spellStart"/>
      <w:r w:rsidRPr="00EA0BEB">
        <w:rPr>
          <w:rFonts w:ascii="Constantia" w:hAnsi="Constantia"/>
          <w:i/>
          <w:iCs/>
        </w:rPr>
        <w:t>ερι</w:t>
      </w:r>
      <w:proofErr w:type="spellEnd"/>
      <w:r w:rsidRPr="00EA0BEB">
        <w:rPr>
          <w:rFonts w:ascii="Constantia" w:hAnsi="Constantia"/>
          <w:i/>
          <w:iCs/>
        </w:rPr>
        <w:t xml:space="preserve">πτώσεων </w:t>
      </w:r>
      <w:proofErr w:type="spellStart"/>
      <w:r w:rsidRPr="00EA0BEB">
        <w:rPr>
          <w:rFonts w:ascii="Constantia" w:hAnsi="Constantia"/>
          <w:i/>
          <w:iCs/>
        </w:rPr>
        <w:t>σύγκρουσης</w:t>
      </w:r>
      <w:proofErr w:type="spellEnd"/>
      <w:r w:rsidRPr="00EA0BEB">
        <w:rPr>
          <w:rFonts w:ascii="Constantia" w:hAnsi="Constantia"/>
          <w:i/>
          <w:iCs/>
        </w:rPr>
        <w:t xml:space="preserve"> </w:t>
      </w:r>
      <w:proofErr w:type="spellStart"/>
      <w:r w:rsidRPr="00EA0BEB">
        <w:rPr>
          <w:rFonts w:ascii="Constantia" w:hAnsi="Constantia"/>
          <w:i/>
          <w:iCs/>
        </w:rPr>
        <w:t>συμφερόντων</w:t>
      </w:r>
      <w:proofErr w:type="spellEnd"/>
      <w:r w:rsidRPr="00EA0BEB">
        <w:rPr>
          <w:rFonts w:ascii="Constantia" w:hAnsi="Constantia"/>
          <w:i/>
          <w:iCs/>
        </w:rPr>
        <w:t xml:space="preserve"> και </w:t>
      </w:r>
      <w:proofErr w:type="spellStart"/>
      <w:r w:rsidRPr="00EA0BEB">
        <w:rPr>
          <w:rFonts w:ascii="Constantia" w:hAnsi="Constantia"/>
          <w:i/>
          <w:iCs/>
        </w:rPr>
        <w:t>λοι</w:t>
      </w:r>
      <w:proofErr w:type="spellEnd"/>
      <w:r w:rsidRPr="00EA0BEB">
        <w:rPr>
          <w:rFonts w:ascii="Constantia" w:hAnsi="Constantia"/>
          <w:i/>
          <w:iCs/>
        </w:rPr>
        <w:t xml:space="preserve">πές </w:t>
      </w:r>
      <w:proofErr w:type="spellStart"/>
      <w:r w:rsidRPr="00EA0BEB">
        <w:rPr>
          <w:rFonts w:ascii="Constantia" w:hAnsi="Constantia"/>
          <w:i/>
          <w:iCs/>
        </w:rPr>
        <w:t>δι</w:t>
      </w:r>
      <w:proofErr w:type="spellEnd"/>
      <w:r w:rsidRPr="00EA0BEB">
        <w:rPr>
          <w:rFonts w:ascii="Constantia" w:hAnsi="Constantia"/>
          <w:i/>
          <w:iCs/>
        </w:rPr>
        <w:t>ατάξεις</w:t>
      </w:r>
      <w:r w:rsidRPr="00EA0BEB">
        <w:rPr>
          <w:rFonts w:ascii="Constantia" w:hAnsi="Constantia"/>
        </w:rPr>
        <w:t xml:space="preserve"> [Single system of mobility in public administration and local government, obligations of the persons appointed under articles 6 and 8 of Law 4369/2016, incompatibilities and prevention of conflicts of interest and other provisions. Athens, December 2.</w:t>
      </w:r>
    </w:p>
    <w:p w14:paraId="56612BFF" w14:textId="77777777" w:rsidR="00884B06" w:rsidRPr="00EA0BEB" w:rsidRDefault="00884B06" w:rsidP="00884B06">
      <w:pPr>
        <w:pStyle w:val="NormalWeb"/>
        <w:spacing w:before="0" w:beforeAutospacing="0" w:after="0" w:afterAutospacing="0"/>
        <w:ind w:left="720" w:hanging="720"/>
        <w:jc w:val="both"/>
        <w:rPr>
          <w:rFonts w:ascii="Constantia" w:hAnsi="Constantia"/>
        </w:rPr>
      </w:pPr>
      <w:r w:rsidRPr="00EA0BEB">
        <w:rPr>
          <w:rFonts w:ascii="Constantia" w:hAnsi="Constantia"/>
        </w:rPr>
        <w:t> </w:t>
      </w:r>
    </w:p>
    <w:p w14:paraId="68E1C5CD" w14:textId="3487E846" w:rsidR="00884B06" w:rsidRPr="00EA0BEB" w:rsidRDefault="00884B06" w:rsidP="00884B06">
      <w:pPr>
        <w:pStyle w:val="NormalWeb"/>
        <w:spacing w:before="0" w:beforeAutospacing="0" w:after="0" w:afterAutospacing="0"/>
        <w:ind w:left="720" w:hanging="720"/>
        <w:jc w:val="both"/>
        <w:rPr>
          <w:rFonts w:ascii="Constantia" w:hAnsi="Constantia"/>
        </w:rPr>
      </w:pPr>
      <w:r w:rsidRPr="00EA0BEB">
        <w:rPr>
          <w:rFonts w:ascii="Constantia" w:hAnsi="Constantia"/>
        </w:rPr>
        <w:t>Government Gazette (FEK) (2016</w:t>
      </w:r>
      <w:r w:rsidR="00A329F0" w:rsidRPr="00EA0BEB">
        <w:rPr>
          <w:rFonts w:ascii="Constantia" w:hAnsi="Constantia"/>
        </w:rPr>
        <w:t>c</w:t>
      </w:r>
      <w:r w:rsidRPr="00EA0BEB">
        <w:rPr>
          <w:rFonts w:ascii="Constantia" w:hAnsi="Constantia"/>
        </w:rPr>
        <w:t xml:space="preserve">). Law 4443, no. 232. </w:t>
      </w:r>
      <w:r w:rsidRPr="00EA0BEB">
        <w:rPr>
          <w:rFonts w:ascii="Constantia" w:hAnsi="Constantia"/>
          <w:i/>
          <w:iCs/>
        </w:rPr>
        <w:t xml:space="preserve">Ι) </w:t>
      </w:r>
      <w:proofErr w:type="spellStart"/>
      <w:r w:rsidRPr="00EA0BEB">
        <w:rPr>
          <w:rFonts w:ascii="Constantia" w:hAnsi="Constantia"/>
          <w:i/>
          <w:iCs/>
        </w:rPr>
        <w:t>Ενσωμάτωση</w:t>
      </w:r>
      <w:proofErr w:type="spellEnd"/>
      <w:r w:rsidRPr="00EA0BEB">
        <w:rPr>
          <w:rFonts w:ascii="Constantia" w:hAnsi="Constantia"/>
          <w:i/>
          <w:iCs/>
        </w:rPr>
        <w:t xml:space="preserve"> </w:t>
      </w:r>
      <w:proofErr w:type="spellStart"/>
      <w:r w:rsidRPr="00EA0BEB">
        <w:rPr>
          <w:rFonts w:ascii="Constantia" w:hAnsi="Constantia"/>
          <w:i/>
          <w:iCs/>
        </w:rPr>
        <w:t>της</w:t>
      </w:r>
      <w:proofErr w:type="spellEnd"/>
      <w:r w:rsidRPr="00EA0BEB">
        <w:rPr>
          <w:rFonts w:ascii="Constantia" w:hAnsi="Constantia"/>
          <w:i/>
          <w:iCs/>
        </w:rPr>
        <w:t xml:space="preserve"> </w:t>
      </w:r>
      <w:proofErr w:type="spellStart"/>
      <w:r w:rsidRPr="00EA0BEB">
        <w:rPr>
          <w:rFonts w:ascii="Constantia" w:hAnsi="Constantia"/>
          <w:i/>
          <w:iCs/>
        </w:rPr>
        <w:t>Οδηγί</w:t>
      </w:r>
      <w:proofErr w:type="spellEnd"/>
      <w:r w:rsidRPr="00EA0BEB">
        <w:rPr>
          <w:rFonts w:ascii="Constantia" w:hAnsi="Constantia"/>
          <w:i/>
          <w:iCs/>
        </w:rPr>
        <w:t>ας 2000/43/ΕΚ π</w:t>
      </w:r>
      <w:proofErr w:type="spellStart"/>
      <w:r w:rsidRPr="00EA0BEB">
        <w:rPr>
          <w:rFonts w:ascii="Constantia" w:hAnsi="Constantia"/>
          <w:i/>
          <w:iCs/>
        </w:rPr>
        <w:t>ερί</w:t>
      </w:r>
      <w:proofErr w:type="spellEnd"/>
      <w:r w:rsidRPr="00EA0BEB">
        <w:rPr>
          <w:rFonts w:ascii="Constantia" w:hAnsi="Constantia"/>
          <w:i/>
          <w:iCs/>
        </w:rPr>
        <w:t xml:space="preserve"> </w:t>
      </w:r>
      <w:proofErr w:type="spellStart"/>
      <w:r w:rsidRPr="00EA0BEB">
        <w:rPr>
          <w:rFonts w:ascii="Constantia" w:hAnsi="Constantia"/>
          <w:i/>
          <w:iCs/>
        </w:rPr>
        <w:t>εφ</w:t>
      </w:r>
      <w:proofErr w:type="spellEnd"/>
      <w:r w:rsidRPr="00EA0BEB">
        <w:rPr>
          <w:rFonts w:ascii="Constantia" w:hAnsi="Constantia"/>
          <w:i/>
          <w:iCs/>
        </w:rPr>
        <w:t xml:space="preserve">αρμογής </w:t>
      </w:r>
      <w:proofErr w:type="spellStart"/>
      <w:r w:rsidRPr="00EA0BEB">
        <w:rPr>
          <w:rFonts w:ascii="Constantia" w:hAnsi="Constantia"/>
          <w:i/>
          <w:iCs/>
        </w:rPr>
        <w:t>της</w:t>
      </w:r>
      <w:proofErr w:type="spellEnd"/>
      <w:r w:rsidRPr="00EA0BEB">
        <w:rPr>
          <w:rFonts w:ascii="Constantia" w:hAnsi="Constantia"/>
          <w:i/>
          <w:iCs/>
        </w:rPr>
        <w:t xml:space="preserve"> α</w:t>
      </w:r>
      <w:proofErr w:type="spellStart"/>
      <w:r w:rsidRPr="00EA0BEB">
        <w:rPr>
          <w:rFonts w:ascii="Constantia" w:hAnsi="Constantia"/>
          <w:i/>
          <w:iCs/>
        </w:rPr>
        <w:t>ρχής</w:t>
      </w:r>
      <w:proofErr w:type="spellEnd"/>
      <w:r w:rsidRPr="00EA0BEB">
        <w:rPr>
          <w:rFonts w:ascii="Constantia" w:hAnsi="Constantia"/>
          <w:i/>
          <w:iCs/>
        </w:rPr>
        <w:t xml:space="preserve"> </w:t>
      </w:r>
      <w:proofErr w:type="spellStart"/>
      <w:r w:rsidRPr="00EA0BEB">
        <w:rPr>
          <w:rFonts w:ascii="Constantia" w:hAnsi="Constantia"/>
          <w:i/>
          <w:iCs/>
        </w:rPr>
        <w:t>της</w:t>
      </w:r>
      <w:proofErr w:type="spellEnd"/>
      <w:r w:rsidRPr="00EA0BEB">
        <w:rPr>
          <w:rFonts w:ascii="Constantia" w:hAnsi="Constantia"/>
          <w:i/>
          <w:iCs/>
        </w:rPr>
        <w:t xml:space="preserve"> </w:t>
      </w:r>
      <w:proofErr w:type="spellStart"/>
      <w:r w:rsidRPr="00EA0BEB">
        <w:rPr>
          <w:rFonts w:ascii="Constantia" w:hAnsi="Constantia"/>
          <w:i/>
          <w:iCs/>
        </w:rPr>
        <w:t>ίσης</w:t>
      </w:r>
      <w:proofErr w:type="spellEnd"/>
      <w:r w:rsidRPr="00EA0BEB">
        <w:rPr>
          <w:rFonts w:ascii="Constantia" w:hAnsi="Constantia"/>
          <w:i/>
          <w:iCs/>
        </w:rPr>
        <w:t xml:space="preserve"> </w:t>
      </w:r>
      <w:proofErr w:type="spellStart"/>
      <w:r w:rsidRPr="00EA0BEB">
        <w:rPr>
          <w:rFonts w:ascii="Constantia" w:hAnsi="Constantia"/>
          <w:i/>
          <w:iCs/>
        </w:rPr>
        <w:t>μετ</w:t>
      </w:r>
      <w:proofErr w:type="spellEnd"/>
      <w:r w:rsidRPr="00EA0BEB">
        <w:rPr>
          <w:rFonts w:ascii="Constantia" w:hAnsi="Constantia"/>
          <w:i/>
          <w:iCs/>
        </w:rPr>
        <w:t>αχείρισης π</w:t>
      </w:r>
      <w:proofErr w:type="spellStart"/>
      <w:r w:rsidRPr="00EA0BEB">
        <w:rPr>
          <w:rFonts w:ascii="Constantia" w:hAnsi="Constantia"/>
          <w:i/>
          <w:iCs/>
        </w:rPr>
        <w:t>ροσώ</w:t>
      </w:r>
      <w:proofErr w:type="spellEnd"/>
      <w:r w:rsidRPr="00EA0BEB">
        <w:rPr>
          <w:rFonts w:ascii="Constantia" w:hAnsi="Constantia"/>
          <w:i/>
          <w:iCs/>
        </w:rPr>
        <w:t>πων α</w:t>
      </w:r>
      <w:proofErr w:type="spellStart"/>
      <w:r w:rsidRPr="00EA0BEB">
        <w:rPr>
          <w:rFonts w:ascii="Constantia" w:hAnsi="Constantia"/>
          <w:i/>
          <w:iCs/>
        </w:rPr>
        <w:t>σχέτως</w:t>
      </w:r>
      <w:proofErr w:type="spellEnd"/>
      <w:r w:rsidRPr="00EA0BEB">
        <w:rPr>
          <w:rFonts w:ascii="Constantia" w:hAnsi="Constantia"/>
          <w:i/>
          <w:iCs/>
        </w:rPr>
        <w:t xml:space="preserve"> </w:t>
      </w:r>
      <w:proofErr w:type="spellStart"/>
      <w:r w:rsidRPr="00EA0BEB">
        <w:rPr>
          <w:rFonts w:ascii="Constantia" w:hAnsi="Constantia"/>
          <w:i/>
          <w:iCs/>
        </w:rPr>
        <w:t>φυλετικής</w:t>
      </w:r>
      <w:proofErr w:type="spellEnd"/>
      <w:r w:rsidRPr="00EA0BEB">
        <w:rPr>
          <w:rFonts w:ascii="Constantia" w:hAnsi="Constantia"/>
          <w:i/>
          <w:iCs/>
        </w:rPr>
        <w:t xml:space="preserve"> ή </w:t>
      </w:r>
      <w:proofErr w:type="spellStart"/>
      <w:r w:rsidRPr="00EA0BEB">
        <w:rPr>
          <w:rFonts w:ascii="Constantia" w:hAnsi="Constantia"/>
          <w:i/>
          <w:iCs/>
        </w:rPr>
        <w:t>εθνοτικής</w:t>
      </w:r>
      <w:proofErr w:type="spellEnd"/>
      <w:r w:rsidRPr="00EA0BEB">
        <w:rPr>
          <w:rFonts w:ascii="Constantia" w:hAnsi="Constantia"/>
          <w:i/>
          <w:iCs/>
        </w:rPr>
        <w:t xml:space="preserve"> </w:t>
      </w:r>
      <w:proofErr w:type="spellStart"/>
      <w:r w:rsidRPr="00EA0BEB">
        <w:rPr>
          <w:rFonts w:ascii="Constantia" w:hAnsi="Constantia"/>
          <w:i/>
          <w:iCs/>
        </w:rPr>
        <w:t>τους</w:t>
      </w:r>
      <w:proofErr w:type="spellEnd"/>
      <w:r w:rsidRPr="00EA0BEB">
        <w:rPr>
          <w:rFonts w:ascii="Constantia" w:hAnsi="Constantia"/>
          <w:i/>
          <w:iCs/>
        </w:rPr>
        <w:t xml:space="preserve"> κατα</w:t>
      </w:r>
      <w:proofErr w:type="spellStart"/>
      <w:r w:rsidRPr="00EA0BEB">
        <w:rPr>
          <w:rFonts w:ascii="Constantia" w:hAnsi="Constantia"/>
          <w:i/>
          <w:iCs/>
        </w:rPr>
        <w:t>γωγής</w:t>
      </w:r>
      <w:proofErr w:type="spellEnd"/>
      <w:r w:rsidRPr="00EA0BEB">
        <w:rPr>
          <w:rFonts w:ascii="Constantia" w:hAnsi="Constantia"/>
          <w:i/>
          <w:iCs/>
        </w:rPr>
        <w:t xml:space="preserve">, </w:t>
      </w:r>
      <w:proofErr w:type="spellStart"/>
      <w:r w:rsidRPr="00EA0BEB">
        <w:rPr>
          <w:rFonts w:ascii="Constantia" w:hAnsi="Constantia"/>
          <w:i/>
          <w:iCs/>
        </w:rPr>
        <w:t>της</w:t>
      </w:r>
      <w:proofErr w:type="spellEnd"/>
      <w:r w:rsidRPr="00EA0BEB">
        <w:rPr>
          <w:rFonts w:ascii="Constantia" w:hAnsi="Constantia"/>
          <w:i/>
          <w:iCs/>
        </w:rPr>
        <w:t xml:space="preserve"> </w:t>
      </w:r>
      <w:proofErr w:type="spellStart"/>
      <w:r w:rsidRPr="00EA0BEB">
        <w:rPr>
          <w:rFonts w:ascii="Constantia" w:hAnsi="Constantia"/>
          <w:i/>
          <w:iCs/>
        </w:rPr>
        <w:t>Οδηγί</w:t>
      </w:r>
      <w:proofErr w:type="spellEnd"/>
      <w:r w:rsidRPr="00EA0BEB">
        <w:rPr>
          <w:rFonts w:ascii="Constantia" w:hAnsi="Constantia"/>
          <w:i/>
          <w:iCs/>
        </w:rPr>
        <w:t xml:space="preserve">ας 2000/78/ΕΚ </w:t>
      </w:r>
      <w:proofErr w:type="spellStart"/>
      <w:r w:rsidRPr="00EA0BEB">
        <w:rPr>
          <w:rFonts w:ascii="Constantia" w:hAnsi="Constantia"/>
          <w:i/>
          <w:iCs/>
        </w:rPr>
        <w:t>γι</w:t>
      </w:r>
      <w:proofErr w:type="spellEnd"/>
      <w:r w:rsidRPr="00EA0BEB">
        <w:rPr>
          <w:rFonts w:ascii="Constantia" w:hAnsi="Constantia"/>
          <w:i/>
          <w:iCs/>
        </w:rPr>
        <w:t xml:space="preserve">α </w:t>
      </w:r>
      <w:proofErr w:type="spellStart"/>
      <w:r w:rsidRPr="00EA0BEB">
        <w:rPr>
          <w:rFonts w:ascii="Constantia" w:hAnsi="Constantia"/>
          <w:i/>
          <w:iCs/>
        </w:rPr>
        <w:t>τη</w:t>
      </w:r>
      <w:proofErr w:type="spellEnd"/>
      <w:r w:rsidRPr="00EA0BEB">
        <w:rPr>
          <w:rFonts w:ascii="Constantia" w:hAnsi="Constantia"/>
          <w:i/>
          <w:iCs/>
        </w:rPr>
        <w:t xml:space="preserve"> </w:t>
      </w:r>
      <w:proofErr w:type="spellStart"/>
      <w:r w:rsidRPr="00EA0BEB">
        <w:rPr>
          <w:rFonts w:ascii="Constantia" w:hAnsi="Constantia"/>
          <w:i/>
          <w:iCs/>
        </w:rPr>
        <w:t>δι</w:t>
      </w:r>
      <w:proofErr w:type="spellEnd"/>
      <w:r w:rsidRPr="00EA0BEB">
        <w:rPr>
          <w:rFonts w:ascii="Constantia" w:hAnsi="Constantia"/>
          <w:i/>
          <w:iCs/>
        </w:rPr>
        <w:t xml:space="preserve">αμόρφωση </w:t>
      </w:r>
      <w:proofErr w:type="spellStart"/>
      <w:r w:rsidRPr="00EA0BEB">
        <w:rPr>
          <w:rFonts w:ascii="Constantia" w:hAnsi="Constantia"/>
          <w:i/>
          <w:iCs/>
        </w:rPr>
        <w:t>γενικού</w:t>
      </w:r>
      <w:proofErr w:type="spellEnd"/>
      <w:r w:rsidRPr="00EA0BEB">
        <w:rPr>
          <w:rFonts w:ascii="Constantia" w:hAnsi="Constantia"/>
          <w:i/>
          <w:iCs/>
        </w:rPr>
        <w:t xml:space="preserve"> πλα</w:t>
      </w:r>
      <w:proofErr w:type="spellStart"/>
      <w:r w:rsidRPr="00EA0BEB">
        <w:rPr>
          <w:rFonts w:ascii="Constantia" w:hAnsi="Constantia"/>
          <w:i/>
          <w:iCs/>
        </w:rPr>
        <w:t>ισίου</w:t>
      </w:r>
      <w:proofErr w:type="spellEnd"/>
      <w:r w:rsidRPr="00EA0BEB">
        <w:rPr>
          <w:rFonts w:ascii="Constantia" w:hAnsi="Constantia"/>
          <w:i/>
          <w:iCs/>
        </w:rPr>
        <w:t xml:space="preserve"> </w:t>
      </w:r>
      <w:proofErr w:type="spellStart"/>
      <w:r w:rsidRPr="00EA0BEB">
        <w:rPr>
          <w:rFonts w:ascii="Constantia" w:hAnsi="Constantia"/>
          <w:i/>
          <w:iCs/>
        </w:rPr>
        <w:t>γι</w:t>
      </w:r>
      <w:proofErr w:type="spellEnd"/>
      <w:r w:rsidRPr="00EA0BEB">
        <w:rPr>
          <w:rFonts w:ascii="Constantia" w:hAnsi="Constantia"/>
          <w:i/>
          <w:iCs/>
        </w:rPr>
        <w:t xml:space="preserve">α </w:t>
      </w:r>
      <w:proofErr w:type="spellStart"/>
      <w:r w:rsidRPr="00EA0BEB">
        <w:rPr>
          <w:rFonts w:ascii="Constantia" w:hAnsi="Constantia"/>
          <w:i/>
          <w:iCs/>
        </w:rPr>
        <w:t>την</w:t>
      </w:r>
      <w:proofErr w:type="spellEnd"/>
      <w:r w:rsidRPr="00EA0BEB">
        <w:rPr>
          <w:rFonts w:ascii="Constantia" w:hAnsi="Constantia"/>
          <w:i/>
          <w:iCs/>
        </w:rPr>
        <w:t xml:space="preserve"> </w:t>
      </w:r>
      <w:proofErr w:type="spellStart"/>
      <w:r w:rsidRPr="00EA0BEB">
        <w:rPr>
          <w:rFonts w:ascii="Constantia" w:hAnsi="Constantia"/>
          <w:i/>
          <w:iCs/>
        </w:rPr>
        <w:t>ίση</w:t>
      </w:r>
      <w:proofErr w:type="spellEnd"/>
      <w:r w:rsidRPr="00EA0BEB">
        <w:rPr>
          <w:rFonts w:ascii="Constantia" w:hAnsi="Constantia"/>
          <w:i/>
          <w:iCs/>
        </w:rPr>
        <w:t xml:space="preserve"> </w:t>
      </w:r>
      <w:proofErr w:type="spellStart"/>
      <w:r w:rsidRPr="00EA0BEB">
        <w:rPr>
          <w:rFonts w:ascii="Constantia" w:hAnsi="Constantia"/>
          <w:i/>
          <w:iCs/>
        </w:rPr>
        <w:t>μετ</w:t>
      </w:r>
      <w:proofErr w:type="spellEnd"/>
      <w:r w:rsidRPr="00EA0BEB">
        <w:rPr>
          <w:rFonts w:ascii="Constantia" w:hAnsi="Constantia"/>
          <w:i/>
          <w:iCs/>
        </w:rPr>
        <w:t xml:space="preserve">αχείριση </w:t>
      </w:r>
      <w:proofErr w:type="spellStart"/>
      <w:r w:rsidRPr="00EA0BEB">
        <w:rPr>
          <w:rFonts w:ascii="Constantia" w:hAnsi="Constantia"/>
          <w:i/>
          <w:iCs/>
        </w:rPr>
        <w:t>στην</w:t>
      </w:r>
      <w:proofErr w:type="spellEnd"/>
      <w:r w:rsidRPr="00EA0BEB">
        <w:rPr>
          <w:rFonts w:ascii="Constantia" w:hAnsi="Constantia"/>
          <w:i/>
          <w:iCs/>
        </w:rPr>
        <w:t xml:space="preserve"> απα</w:t>
      </w:r>
      <w:proofErr w:type="spellStart"/>
      <w:r w:rsidRPr="00EA0BEB">
        <w:rPr>
          <w:rFonts w:ascii="Constantia" w:hAnsi="Constantia"/>
          <w:i/>
          <w:iCs/>
        </w:rPr>
        <w:t>σχόληση</w:t>
      </w:r>
      <w:proofErr w:type="spellEnd"/>
      <w:r w:rsidRPr="00EA0BEB">
        <w:rPr>
          <w:rFonts w:ascii="Constantia" w:hAnsi="Constantia"/>
          <w:i/>
          <w:iCs/>
        </w:rPr>
        <w:t xml:space="preserve"> και </w:t>
      </w:r>
      <w:proofErr w:type="spellStart"/>
      <w:r w:rsidRPr="00EA0BEB">
        <w:rPr>
          <w:rFonts w:ascii="Constantia" w:hAnsi="Constantia"/>
          <w:i/>
          <w:iCs/>
        </w:rPr>
        <w:t>την</w:t>
      </w:r>
      <w:proofErr w:type="spellEnd"/>
      <w:r w:rsidRPr="00EA0BEB">
        <w:rPr>
          <w:rFonts w:ascii="Constantia" w:hAnsi="Constantia"/>
          <w:i/>
          <w:iCs/>
        </w:rPr>
        <w:t xml:space="preserve"> </w:t>
      </w:r>
      <w:proofErr w:type="spellStart"/>
      <w:r w:rsidRPr="00EA0BEB">
        <w:rPr>
          <w:rFonts w:ascii="Constantia" w:hAnsi="Constantia"/>
          <w:i/>
          <w:iCs/>
        </w:rPr>
        <w:t>εργ</w:t>
      </w:r>
      <w:proofErr w:type="spellEnd"/>
      <w:r w:rsidRPr="00EA0BEB">
        <w:rPr>
          <w:rFonts w:ascii="Constantia" w:hAnsi="Constantia"/>
          <w:i/>
          <w:iCs/>
        </w:rPr>
        <w:t xml:space="preserve">ασία και </w:t>
      </w:r>
      <w:proofErr w:type="spellStart"/>
      <w:r w:rsidRPr="00EA0BEB">
        <w:rPr>
          <w:rFonts w:ascii="Constantia" w:hAnsi="Constantia"/>
          <w:i/>
          <w:iCs/>
        </w:rPr>
        <w:t>της</w:t>
      </w:r>
      <w:proofErr w:type="spellEnd"/>
      <w:r w:rsidRPr="00EA0BEB">
        <w:rPr>
          <w:rFonts w:ascii="Constantia" w:hAnsi="Constantia"/>
          <w:i/>
          <w:iCs/>
        </w:rPr>
        <w:t xml:space="preserve"> </w:t>
      </w:r>
      <w:proofErr w:type="spellStart"/>
      <w:r w:rsidRPr="00EA0BEB">
        <w:rPr>
          <w:rFonts w:ascii="Constantia" w:hAnsi="Constantia"/>
          <w:i/>
          <w:iCs/>
        </w:rPr>
        <w:t>Οδηγί</w:t>
      </w:r>
      <w:proofErr w:type="spellEnd"/>
      <w:r w:rsidRPr="00EA0BEB">
        <w:rPr>
          <w:rFonts w:ascii="Constantia" w:hAnsi="Constantia"/>
          <w:i/>
          <w:iCs/>
        </w:rPr>
        <w:t>ας 2014/54/ ΕΕ π</w:t>
      </w:r>
      <w:proofErr w:type="spellStart"/>
      <w:r w:rsidRPr="00EA0BEB">
        <w:rPr>
          <w:rFonts w:ascii="Constantia" w:hAnsi="Constantia"/>
          <w:i/>
          <w:iCs/>
        </w:rPr>
        <w:t>ερί</w:t>
      </w:r>
      <w:proofErr w:type="spellEnd"/>
      <w:r w:rsidRPr="00EA0BEB">
        <w:rPr>
          <w:rFonts w:ascii="Constantia" w:hAnsi="Constantia"/>
          <w:i/>
          <w:iCs/>
        </w:rPr>
        <w:t xml:space="preserve"> </w:t>
      </w:r>
      <w:proofErr w:type="spellStart"/>
      <w:r w:rsidRPr="00EA0BEB">
        <w:rPr>
          <w:rFonts w:ascii="Constantia" w:hAnsi="Constantia"/>
          <w:i/>
          <w:iCs/>
        </w:rPr>
        <w:t>μέτρων</w:t>
      </w:r>
      <w:proofErr w:type="spellEnd"/>
      <w:r w:rsidRPr="00EA0BEB">
        <w:rPr>
          <w:rFonts w:ascii="Constantia" w:hAnsi="Constantia"/>
          <w:i/>
          <w:iCs/>
        </w:rPr>
        <w:t xml:space="preserve"> π</w:t>
      </w:r>
      <w:proofErr w:type="spellStart"/>
      <w:r w:rsidRPr="00EA0BEB">
        <w:rPr>
          <w:rFonts w:ascii="Constantia" w:hAnsi="Constantia"/>
          <w:i/>
          <w:iCs/>
        </w:rPr>
        <w:t>ου</w:t>
      </w:r>
      <w:proofErr w:type="spellEnd"/>
      <w:r w:rsidRPr="00EA0BEB">
        <w:rPr>
          <w:rFonts w:ascii="Constantia" w:hAnsi="Constantia"/>
          <w:i/>
          <w:iCs/>
        </w:rPr>
        <w:t xml:space="preserve"> </w:t>
      </w:r>
      <w:proofErr w:type="spellStart"/>
      <w:r w:rsidRPr="00EA0BEB">
        <w:rPr>
          <w:rFonts w:ascii="Constantia" w:hAnsi="Constantia"/>
          <w:i/>
          <w:iCs/>
        </w:rPr>
        <w:t>διευκολύνουν</w:t>
      </w:r>
      <w:proofErr w:type="spellEnd"/>
      <w:r w:rsidRPr="00EA0BEB">
        <w:rPr>
          <w:rFonts w:ascii="Constantia" w:hAnsi="Constantia"/>
          <w:i/>
          <w:iCs/>
        </w:rPr>
        <w:t xml:space="preserve"> </w:t>
      </w:r>
      <w:proofErr w:type="spellStart"/>
      <w:r w:rsidRPr="00EA0BEB">
        <w:rPr>
          <w:rFonts w:ascii="Constantia" w:hAnsi="Constantia"/>
          <w:i/>
          <w:iCs/>
        </w:rPr>
        <w:t>την</w:t>
      </w:r>
      <w:proofErr w:type="spellEnd"/>
      <w:r w:rsidRPr="00EA0BEB">
        <w:rPr>
          <w:rFonts w:ascii="Constantia" w:hAnsi="Constantia"/>
          <w:i/>
          <w:iCs/>
        </w:rPr>
        <w:t xml:space="preserve"> </w:t>
      </w:r>
      <w:proofErr w:type="spellStart"/>
      <w:r w:rsidRPr="00EA0BEB">
        <w:rPr>
          <w:rFonts w:ascii="Constantia" w:hAnsi="Constantia"/>
          <w:i/>
          <w:iCs/>
        </w:rPr>
        <w:t>άσκηση</w:t>
      </w:r>
      <w:proofErr w:type="spellEnd"/>
      <w:r w:rsidRPr="00EA0BEB">
        <w:rPr>
          <w:rFonts w:ascii="Constantia" w:hAnsi="Constantia"/>
          <w:i/>
          <w:iCs/>
        </w:rPr>
        <w:t xml:space="preserve"> </w:t>
      </w:r>
      <w:proofErr w:type="spellStart"/>
      <w:r w:rsidRPr="00EA0BEB">
        <w:rPr>
          <w:rFonts w:ascii="Constantia" w:hAnsi="Constantia"/>
          <w:i/>
          <w:iCs/>
        </w:rPr>
        <w:t>των</w:t>
      </w:r>
      <w:proofErr w:type="spellEnd"/>
      <w:r w:rsidRPr="00EA0BEB">
        <w:rPr>
          <w:rFonts w:ascii="Constantia" w:hAnsi="Constantia"/>
          <w:i/>
          <w:iCs/>
        </w:rPr>
        <w:t xml:space="preserve"> </w:t>
      </w:r>
      <w:proofErr w:type="spellStart"/>
      <w:r w:rsidRPr="00EA0BEB">
        <w:rPr>
          <w:rFonts w:ascii="Constantia" w:hAnsi="Constantia"/>
          <w:i/>
          <w:iCs/>
        </w:rPr>
        <w:t>δικ</w:t>
      </w:r>
      <w:proofErr w:type="spellEnd"/>
      <w:r w:rsidRPr="00EA0BEB">
        <w:rPr>
          <w:rFonts w:ascii="Constantia" w:hAnsi="Constantia"/>
          <w:i/>
          <w:iCs/>
        </w:rPr>
        <w:t xml:space="preserve">αιωμάτων </w:t>
      </w:r>
      <w:proofErr w:type="spellStart"/>
      <w:r w:rsidRPr="00EA0BEB">
        <w:rPr>
          <w:rFonts w:ascii="Constantia" w:hAnsi="Constantia"/>
          <w:i/>
          <w:iCs/>
        </w:rPr>
        <w:t>των</w:t>
      </w:r>
      <w:proofErr w:type="spellEnd"/>
      <w:r w:rsidRPr="00EA0BEB">
        <w:rPr>
          <w:rFonts w:ascii="Constantia" w:hAnsi="Constantia"/>
          <w:i/>
          <w:iCs/>
        </w:rPr>
        <w:t xml:space="preserve"> </w:t>
      </w:r>
      <w:proofErr w:type="spellStart"/>
      <w:r w:rsidRPr="00EA0BEB">
        <w:rPr>
          <w:rFonts w:ascii="Constantia" w:hAnsi="Constantia"/>
          <w:i/>
          <w:iCs/>
        </w:rPr>
        <w:t>εργ</w:t>
      </w:r>
      <w:proofErr w:type="spellEnd"/>
      <w:r w:rsidRPr="00EA0BEB">
        <w:rPr>
          <w:rFonts w:ascii="Constantia" w:hAnsi="Constantia"/>
          <w:i/>
          <w:iCs/>
        </w:rPr>
        <w:t xml:space="preserve">αζομένων </w:t>
      </w:r>
      <w:proofErr w:type="spellStart"/>
      <w:r w:rsidRPr="00EA0BEB">
        <w:rPr>
          <w:rFonts w:ascii="Constantia" w:hAnsi="Constantia"/>
          <w:i/>
          <w:iCs/>
        </w:rPr>
        <w:t>στο</w:t>
      </w:r>
      <w:proofErr w:type="spellEnd"/>
      <w:r w:rsidRPr="00EA0BEB">
        <w:rPr>
          <w:rFonts w:ascii="Constantia" w:hAnsi="Constantia"/>
          <w:i/>
          <w:iCs/>
        </w:rPr>
        <w:t xml:space="preserve"> πλα</w:t>
      </w:r>
      <w:proofErr w:type="spellStart"/>
      <w:r w:rsidRPr="00EA0BEB">
        <w:rPr>
          <w:rFonts w:ascii="Constantia" w:hAnsi="Constantia"/>
          <w:i/>
          <w:iCs/>
        </w:rPr>
        <w:t>ίσιο</w:t>
      </w:r>
      <w:proofErr w:type="spellEnd"/>
      <w:r w:rsidRPr="00EA0BEB">
        <w:rPr>
          <w:rFonts w:ascii="Constantia" w:hAnsi="Constantia"/>
          <w:i/>
          <w:iCs/>
        </w:rPr>
        <w:t xml:space="preserve"> </w:t>
      </w:r>
      <w:proofErr w:type="spellStart"/>
      <w:r w:rsidRPr="00EA0BEB">
        <w:rPr>
          <w:rFonts w:ascii="Constantia" w:hAnsi="Constantia"/>
          <w:i/>
          <w:iCs/>
        </w:rPr>
        <w:t>της</w:t>
      </w:r>
      <w:proofErr w:type="spellEnd"/>
      <w:r w:rsidRPr="00EA0BEB">
        <w:rPr>
          <w:rFonts w:ascii="Constantia" w:hAnsi="Constantia"/>
          <w:i/>
          <w:iCs/>
        </w:rPr>
        <w:t xml:space="preserve"> </w:t>
      </w:r>
      <w:proofErr w:type="spellStart"/>
      <w:r w:rsidRPr="00EA0BEB">
        <w:rPr>
          <w:rFonts w:ascii="Constantia" w:hAnsi="Constantia"/>
          <w:i/>
          <w:iCs/>
        </w:rPr>
        <w:t>ελεύθερης</w:t>
      </w:r>
      <w:proofErr w:type="spellEnd"/>
      <w:r w:rsidRPr="00EA0BEB">
        <w:rPr>
          <w:rFonts w:ascii="Constantia" w:hAnsi="Constantia"/>
          <w:i/>
          <w:iCs/>
        </w:rPr>
        <w:t xml:space="preserve"> </w:t>
      </w:r>
      <w:proofErr w:type="spellStart"/>
      <w:r w:rsidRPr="00EA0BEB">
        <w:rPr>
          <w:rFonts w:ascii="Constantia" w:hAnsi="Constantia"/>
          <w:i/>
          <w:iCs/>
        </w:rPr>
        <w:t>κυκλοφορί</w:t>
      </w:r>
      <w:proofErr w:type="spellEnd"/>
      <w:r w:rsidRPr="00EA0BEB">
        <w:rPr>
          <w:rFonts w:ascii="Constantia" w:hAnsi="Constantia"/>
          <w:i/>
          <w:iCs/>
        </w:rPr>
        <w:t xml:space="preserve">ας </w:t>
      </w:r>
      <w:proofErr w:type="spellStart"/>
      <w:r w:rsidRPr="00EA0BEB">
        <w:rPr>
          <w:rFonts w:ascii="Constantia" w:hAnsi="Constantia"/>
          <w:i/>
          <w:iCs/>
        </w:rPr>
        <w:t>των</w:t>
      </w:r>
      <w:proofErr w:type="spellEnd"/>
      <w:r w:rsidRPr="00EA0BEB">
        <w:rPr>
          <w:rFonts w:ascii="Constantia" w:hAnsi="Constantia"/>
          <w:i/>
          <w:iCs/>
        </w:rPr>
        <w:t xml:space="preserve"> </w:t>
      </w:r>
      <w:proofErr w:type="spellStart"/>
      <w:r w:rsidRPr="00EA0BEB">
        <w:rPr>
          <w:rFonts w:ascii="Constantia" w:hAnsi="Constantia"/>
          <w:i/>
          <w:iCs/>
        </w:rPr>
        <w:t>εργ</w:t>
      </w:r>
      <w:proofErr w:type="spellEnd"/>
      <w:r w:rsidRPr="00EA0BEB">
        <w:rPr>
          <w:rFonts w:ascii="Constantia" w:hAnsi="Constantia"/>
          <w:i/>
          <w:iCs/>
        </w:rPr>
        <w:t xml:space="preserve">αζομένων, II) </w:t>
      </w:r>
      <w:proofErr w:type="spellStart"/>
      <w:r w:rsidRPr="00EA0BEB">
        <w:rPr>
          <w:rFonts w:ascii="Constantia" w:hAnsi="Constantia"/>
          <w:i/>
          <w:iCs/>
        </w:rPr>
        <w:t>λήψη</w:t>
      </w:r>
      <w:proofErr w:type="spellEnd"/>
      <w:r w:rsidRPr="00EA0BEB">
        <w:rPr>
          <w:rFonts w:ascii="Constantia" w:hAnsi="Constantia"/>
          <w:i/>
          <w:iCs/>
        </w:rPr>
        <w:t xml:space="preserve"> ανα</w:t>
      </w:r>
      <w:proofErr w:type="spellStart"/>
      <w:r w:rsidRPr="00EA0BEB">
        <w:rPr>
          <w:rFonts w:ascii="Constantia" w:hAnsi="Constantia"/>
          <w:i/>
          <w:iCs/>
        </w:rPr>
        <w:t>γκ</w:t>
      </w:r>
      <w:proofErr w:type="spellEnd"/>
      <w:r w:rsidRPr="00EA0BEB">
        <w:rPr>
          <w:rFonts w:ascii="Constantia" w:hAnsi="Constantia"/>
          <w:i/>
          <w:iCs/>
        </w:rPr>
        <w:t xml:space="preserve">αίων </w:t>
      </w:r>
      <w:proofErr w:type="spellStart"/>
      <w:r w:rsidRPr="00EA0BEB">
        <w:rPr>
          <w:rFonts w:ascii="Constantia" w:hAnsi="Constantia"/>
          <w:i/>
          <w:iCs/>
        </w:rPr>
        <w:t>μέτρων</w:t>
      </w:r>
      <w:proofErr w:type="spellEnd"/>
      <w:r w:rsidRPr="00EA0BEB">
        <w:rPr>
          <w:rFonts w:ascii="Constantia" w:hAnsi="Constantia"/>
          <w:i/>
          <w:iCs/>
        </w:rPr>
        <w:t xml:space="preserve"> </w:t>
      </w:r>
      <w:proofErr w:type="spellStart"/>
      <w:r w:rsidRPr="00EA0BEB">
        <w:rPr>
          <w:rFonts w:ascii="Constantia" w:hAnsi="Constantia"/>
          <w:i/>
          <w:iCs/>
        </w:rPr>
        <w:t>συμμόρφωσης</w:t>
      </w:r>
      <w:proofErr w:type="spellEnd"/>
      <w:r w:rsidRPr="00EA0BEB">
        <w:rPr>
          <w:rFonts w:ascii="Constantia" w:hAnsi="Constantia"/>
          <w:i/>
          <w:iCs/>
        </w:rPr>
        <w:t xml:space="preserve"> </w:t>
      </w:r>
      <w:proofErr w:type="spellStart"/>
      <w:r w:rsidRPr="00EA0BEB">
        <w:rPr>
          <w:rFonts w:ascii="Constantia" w:hAnsi="Constantia"/>
          <w:i/>
          <w:iCs/>
        </w:rPr>
        <w:t>με</w:t>
      </w:r>
      <w:proofErr w:type="spellEnd"/>
      <w:r w:rsidRPr="00EA0BEB">
        <w:rPr>
          <w:rFonts w:ascii="Constantia" w:hAnsi="Constantia"/>
          <w:i/>
          <w:iCs/>
        </w:rPr>
        <w:t xml:space="preserve"> τα </w:t>
      </w:r>
      <w:proofErr w:type="spellStart"/>
      <w:r w:rsidRPr="00EA0BEB">
        <w:rPr>
          <w:rFonts w:ascii="Constantia" w:hAnsi="Constantia"/>
          <w:i/>
          <w:iCs/>
        </w:rPr>
        <w:t>άρθρ</w:t>
      </w:r>
      <w:proofErr w:type="spellEnd"/>
      <w:r w:rsidRPr="00EA0BEB">
        <w:rPr>
          <w:rFonts w:ascii="Constantia" w:hAnsi="Constantia"/>
          <w:i/>
          <w:iCs/>
        </w:rPr>
        <w:t xml:space="preserve">α 22, 23, 30, 31 παρ. 1, 32 και 34 </w:t>
      </w:r>
      <w:proofErr w:type="spellStart"/>
      <w:r w:rsidRPr="00EA0BEB">
        <w:rPr>
          <w:rFonts w:ascii="Constantia" w:hAnsi="Constantia"/>
          <w:i/>
          <w:iCs/>
        </w:rPr>
        <w:t>του</w:t>
      </w:r>
      <w:proofErr w:type="spellEnd"/>
      <w:r w:rsidRPr="00EA0BEB">
        <w:rPr>
          <w:rFonts w:ascii="Constantia" w:hAnsi="Constantia"/>
          <w:i/>
          <w:iCs/>
        </w:rPr>
        <w:t xml:space="preserve"> Κα</w:t>
      </w:r>
      <w:proofErr w:type="spellStart"/>
      <w:r w:rsidRPr="00EA0BEB">
        <w:rPr>
          <w:rFonts w:ascii="Constantia" w:hAnsi="Constantia"/>
          <w:i/>
          <w:iCs/>
        </w:rPr>
        <w:t>νονισμού</w:t>
      </w:r>
      <w:proofErr w:type="spellEnd"/>
      <w:r w:rsidRPr="00EA0BEB">
        <w:rPr>
          <w:rFonts w:ascii="Constantia" w:hAnsi="Constantia"/>
          <w:i/>
          <w:iCs/>
        </w:rPr>
        <w:t xml:space="preserve"> 596/2014 </w:t>
      </w:r>
      <w:proofErr w:type="spellStart"/>
      <w:r w:rsidRPr="00EA0BEB">
        <w:rPr>
          <w:rFonts w:ascii="Constantia" w:hAnsi="Constantia"/>
          <w:i/>
          <w:iCs/>
        </w:rPr>
        <w:t>γι</w:t>
      </w:r>
      <w:proofErr w:type="spellEnd"/>
      <w:r w:rsidRPr="00EA0BEB">
        <w:rPr>
          <w:rFonts w:ascii="Constantia" w:hAnsi="Constantia"/>
          <w:i/>
          <w:iCs/>
        </w:rPr>
        <w:t xml:space="preserve">α </w:t>
      </w:r>
      <w:proofErr w:type="spellStart"/>
      <w:r w:rsidRPr="00EA0BEB">
        <w:rPr>
          <w:rFonts w:ascii="Constantia" w:hAnsi="Constantia"/>
          <w:i/>
          <w:iCs/>
        </w:rPr>
        <w:t>την</w:t>
      </w:r>
      <w:proofErr w:type="spellEnd"/>
      <w:r w:rsidRPr="00EA0BEB">
        <w:rPr>
          <w:rFonts w:ascii="Constantia" w:hAnsi="Constantia"/>
          <w:i/>
          <w:iCs/>
        </w:rPr>
        <w:t xml:space="preserve"> κα</w:t>
      </w:r>
      <w:proofErr w:type="spellStart"/>
      <w:r w:rsidRPr="00EA0BEB">
        <w:rPr>
          <w:rFonts w:ascii="Constantia" w:hAnsi="Constantia"/>
          <w:i/>
          <w:iCs/>
        </w:rPr>
        <w:t>τάχρηση</w:t>
      </w:r>
      <w:proofErr w:type="spellEnd"/>
      <w:r w:rsidRPr="00EA0BEB">
        <w:rPr>
          <w:rFonts w:ascii="Constantia" w:hAnsi="Constantia"/>
          <w:i/>
          <w:iCs/>
        </w:rPr>
        <w:t xml:space="preserve"> </w:t>
      </w:r>
      <w:proofErr w:type="spellStart"/>
      <w:r w:rsidRPr="00EA0BEB">
        <w:rPr>
          <w:rFonts w:ascii="Constantia" w:hAnsi="Constantia"/>
          <w:i/>
          <w:iCs/>
        </w:rPr>
        <w:t>της</w:t>
      </w:r>
      <w:proofErr w:type="spellEnd"/>
      <w:r w:rsidRPr="00EA0BEB">
        <w:rPr>
          <w:rFonts w:ascii="Constantia" w:hAnsi="Constantia"/>
          <w:i/>
          <w:iCs/>
        </w:rPr>
        <w:t xml:space="preserve"> α</w:t>
      </w:r>
      <w:proofErr w:type="spellStart"/>
      <w:r w:rsidRPr="00EA0BEB">
        <w:rPr>
          <w:rFonts w:ascii="Constantia" w:hAnsi="Constantia"/>
          <w:i/>
          <w:iCs/>
        </w:rPr>
        <w:t>γοράς</w:t>
      </w:r>
      <w:proofErr w:type="spellEnd"/>
      <w:r w:rsidRPr="00EA0BEB">
        <w:rPr>
          <w:rFonts w:ascii="Constantia" w:hAnsi="Constantia"/>
          <w:i/>
          <w:iCs/>
        </w:rPr>
        <w:t xml:space="preserve"> και </w:t>
      </w:r>
      <w:proofErr w:type="spellStart"/>
      <w:r w:rsidRPr="00EA0BEB">
        <w:rPr>
          <w:rFonts w:ascii="Constantia" w:hAnsi="Constantia"/>
          <w:i/>
          <w:iCs/>
        </w:rPr>
        <w:t>την</w:t>
      </w:r>
      <w:proofErr w:type="spellEnd"/>
      <w:r w:rsidRPr="00EA0BEB">
        <w:rPr>
          <w:rFonts w:ascii="Constantia" w:hAnsi="Constantia"/>
          <w:i/>
          <w:iCs/>
        </w:rPr>
        <w:t xml:space="preserve"> κα</w:t>
      </w:r>
      <w:proofErr w:type="spellStart"/>
      <w:r w:rsidRPr="00EA0BEB">
        <w:rPr>
          <w:rFonts w:ascii="Constantia" w:hAnsi="Constantia"/>
          <w:i/>
          <w:iCs/>
        </w:rPr>
        <w:t>τάργηση</w:t>
      </w:r>
      <w:proofErr w:type="spellEnd"/>
      <w:r w:rsidRPr="00EA0BEB">
        <w:rPr>
          <w:rFonts w:ascii="Constantia" w:hAnsi="Constantia"/>
          <w:i/>
          <w:iCs/>
        </w:rPr>
        <w:t xml:space="preserve"> </w:t>
      </w:r>
      <w:proofErr w:type="spellStart"/>
      <w:r w:rsidRPr="00EA0BEB">
        <w:rPr>
          <w:rFonts w:ascii="Constantia" w:hAnsi="Constantia"/>
          <w:i/>
          <w:iCs/>
        </w:rPr>
        <w:t>της</w:t>
      </w:r>
      <w:proofErr w:type="spellEnd"/>
      <w:r w:rsidRPr="00EA0BEB">
        <w:rPr>
          <w:rFonts w:ascii="Constantia" w:hAnsi="Constantia"/>
          <w:i/>
          <w:iCs/>
        </w:rPr>
        <w:t xml:space="preserve"> </w:t>
      </w:r>
      <w:proofErr w:type="spellStart"/>
      <w:r w:rsidRPr="00EA0BEB">
        <w:rPr>
          <w:rFonts w:ascii="Constantia" w:hAnsi="Constantia"/>
          <w:i/>
          <w:iCs/>
        </w:rPr>
        <w:t>Οδηγί</w:t>
      </w:r>
      <w:proofErr w:type="spellEnd"/>
      <w:r w:rsidRPr="00EA0BEB">
        <w:rPr>
          <w:rFonts w:ascii="Constantia" w:hAnsi="Constantia"/>
          <w:i/>
          <w:iCs/>
        </w:rPr>
        <w:t xml:space="preserve">ας 2003/6/ΕΚ </w:t>
      </w:r>
      <w:proofErr w:type="spellStart"/>
      <w:r w:rsidRPr="00EA0BEB">
        <w:rPr>
          <w:rFonts w:ascii="Constantia" w:hAnsi="Constantia"/>
          <w:i/>
          <w:iCs/>
        </w:rPr>
        <w:t>του</w:t>
      </w:r>
      <w:proofErr w:type="spellEnd"/>
      <w:r w:rsidRPr="00EA0BEB">
        <w:rPr>
          <w:rFonts w:ascii="Constantia" w:hAnsi="Constantia"/>
          <w:i/>
          <w:iCs/>
        </w:rPr>
        <w:t xml:space="preserve"> </w:t>
      </w:r>
      <w:proofErr w:type="spellStart"/>
      <w:r w:rsidRPr="00EA0BEB">
        <w:rPr>
          <w:rFonts w:ascii="Constantia" w:hAnsi="Constantia"/>
          <w:i/>
          <w:iCs/>
        </w:rPr>
        <w:t>Ευρω</w:t>
      </w:r>
      <w:proofErr w:type="spellEnd"/>
      <w:r w:rsidRPr="00EA0BEB">
        <w:rPr>
          <w:rFonts w:ascii="Constantia" w:hAnsi="Constantia"/>
          <w:i/>
          <w:iCs/>
        </w:rPr>
        <w:t>παϊκού</w:t>
      </w:r>
      <w:r w:rsidRPr="00EA0BEB">
        <w:rPr>
          <w:rFonts w:ascii="Constantia" w:hAnsi="Constantia"/>
        </w:rPr>
        <w:t xml:space="preserve"> </w:t>
      </w:r>
      <w:proofErr w:type="spellStart"/>
      <w:r w:rsidRPr="00EA0BEB">
        <w:rPr>
          <w:rFonts w:ascii="Constantia" w:hAnsi="Constantia"/>
          <w:i/>
          <w:iCs/>
        </w:rPr>
        <w:t>Κοινο</w:t>
      </w:r>
      <w:proofErr w:type="spellEnd"/>
      <w:r w:rsidRPr="00EA0BEB">
        <w:rPr>
          <w:rFonts w:ascii="Constantia" w:hAnsi="Constantia"/>
          <w:i/>
          <w:iCs/>
        </w:rPr>
        <w:t xml:space="preserve">βουλίου και </w:t>
      </w:r>
      <w:proofErr w:type="spellStart"/>
      <w:r w:rsidRPr="00EA0BEB">
        <w:rPr>
          <w:rFonts w:ascii="Constantia" w:hAnsi="Constantia"/>
          <w:i/>
          <w:iCs/>
        </w:rPr>
        <w:t>του</w:t>
      </w:r>
      <w:proofErr w:type="spellEnd"/>
      <w:r w:rsidRPr="00EA0BEB">
        <w:rPr>
          <w:rFonts w:ascii="Constantia" w:hAnsi="Constantia"/>
          <w:i/>
          <w:iCs/>
        </w:rPr>
        <w:t xml:space="preserve"> </w:t>
      </w:r>
      <w:proofErr w:type="spellStart"/>
      <w:r w:rsidRPr="00EA0BEB">
        <w:rPr>
          <w:rFonts w:ascii="Constantia" w:hAnsi="Constantia"/>
          <w:i/>
          <w:iCs/>
        </w:rPr>
        <w:t>Συμ</w:t>
      </w:r>
      <w:proofErr w:type="spellEnd"/>
      <w:r w:rsidRPr="00EA0BEB">
        <w:rPr>
          <w:rFonts w:ascii="Constantia" w:hAnsi="Constantia"/>
          <w:i/>
          <w:iCs/>
        </w:rPr>
        <w:t xml:space="preserve">βουλίου και </w:t>
      </w:r>
      <w:proofErr w:type="spellStart"/>
      <w:r w:rsidRPr="00EA0BEB">
        <w:rPr>
          <w:rFonts w:ascii="Constantia" w:hAnsi="Constantia"/>
          <w:i/>
          <w:iCs/>
        </w:rPr>
        <w:t>των</w:t>
      </w:r>
      <w:proofErr w:type="spellEnd"/>
      <w:r w:rsidRPr="00EA0BEB">
        <w:rPr>
          <w:rFonts w:ascii="Constantia" w:hAnsi="Constantia"/>
          <w:i/>
          <w:iCs/>
        </w:rPr>
        <w:t xml:space="preserve"> </w:t>
      </w:r>
      <w:proofErr w:type="spellStart"/>
      <w:r w:rsidRPr="00EA0BEB">
        <w:rPr>
          <w:rFonts w:ascii="Constantia" w:hAnsi="Constantia"/>
          <w:i/>
          <w:iCs/>
        </w:rPr>
        <w:t>Οδηγιών</w:t>
      </w:r>
      <w:proofErr w:type="spellEnd"/>
      <w:r w:rsidRPr="00EA0BEB">
        <w:rPr>
          <w:rFonts w:ascii="Constantia" w:hAnsi="Constantia"/>
          <w:i/>
          <w:iCs/>
        </w:rPr>
        <w:t xml:space="preserve"> </w:t>
      </w:r>
      <w:proofErr w:type="spellStart"/>
      <w:r w:rsidRPr="00EA0BEB">
        <w:rPr>
          <w:rFonts w:ascii="Constantia" w:hAnsi="Constantia"/>
          <w:i/>
          <w:iCs/>
        </w:rPr>
        <w:t>της</w:t>
      </w:r>
      <w:proofErr w:type="spellEnd"/>
      <w:r w:rsidRPr="00EA0BEB">
        <w:rPr>
          <w:rFonts w:ascii="Constantia" w:hAnsi="Constantia"/>
          <w:i/>
          <w:iCs/>
        </w:rPr>
        <w:t xml:space="preserve"> Επ</w:t>
      </w:r>
      <w:proofErr w:type="spellStart"/>
      <w:r w:rsidRPr="00EA0BEB">
        <w:rPr>
          <w:rFonts w:ascii="Constantia" w:hAnsi="Constantia"/>
          <w:i/>
          <w:iCs/>
        </w:rPr>
        <w:t>ιτρο</w:t>
      </w:r>
      <w:proofErr w:type="spellEnd"/>
      <w:r w:rsidRPr="00EA0BEB">
        <w:rPr>
          <w:rFonts w:ascii="Constantia" w:hAnsi="Constantia"/>
          <w:i/>
          <w:iCs/>
        </w:rPr>
        <w:t xml:space="preserve">πής 2003/124/ΕΚ, 2003/125 ΕΚ και 2004/72/ΕΚ και </w:t>
      </w:r>
      <w:proofErr w:type="spellStart"/>
      <w:r w:rsidRPr="00EA0BEB">
        <w:rPr>
          <w:rFonts w:ascii="Constantia" w:hAnsi="Constantia"/>
          <w:i/>
          <w:iCs/>
        </w:rPr>
        <w:t>ενσωμάτωση</w:t>
      </w:r>
      <w:proofErr w:type="spellEnd"/>
      <w:r w:rsidRPr="00EA0BEB">
        <w:rPr>
          <w:rFonts w:ascii="Constantia" w:hAnsi="Constantia"/>
          <w:i/>
          <w:iCs/>
        </w:rPr>
        <w:t xml:space="preserve"> </w:t>
      </w:r>
      <w:proofErr w:type="spellStart"/>
      <w:r w:rsidRPr="00EA0BEB">
        <w:rPr>
          <w:rFonts w:ascii="Constantia" w:hAnsi="Constantia"/>
          <w:i/>
          <w:iCs/>
        </w:rPr>
        <w:t>της</w:t>
      </w:r>
      <w:proofErr w:type="spellEnd"/>
      <w:r w:rsidRPr="00EA0BEB">
        <w:rPr>
          <w:rFonts w:ascii="Constantia" w:hAnsi="Constantia"/>
          <w:i/>
          <w:iCs/>
        </w:rPr>
        <w:t xml:space="preserve"> </w:t>
      </w:r>
      <w:proofErr w:type="spellStart"/>
      <w:r w:rsidRPr="00EA0BEB">
        <w:rPr>
          <w:rFonts w:ascii="Constantia" w:hAnsi="Constantia"/>
          <w:i/>
          <w:iCs/>
        </w:rPr>
        <w:t>Οδηγί</w:t>
      </w:r>
      <w:proofErr w:type="spellEnd"/>
      <w:r w:rsidRPr="00EA0BEB">
        <w:rPr>
          <w:rFonts w:ascii="Constantia" w:hAnsi="Constantia"/>
          <w:i/>
          <w:iCs/>
        </w:rPr>
        <w:t>ας 2014/57/ΕΕ π</w:t>
      </w:r>
      <w:proofErr w:type="spellStart"/>
      <w:r w:rsidRPr="00EA0BEB">
        <w:rPr>
          <w:rFonts w:ascii="Constantia" w:hAnsi="Constantia"/>
          <w:i/>
          <w:iCs/>
        </w:rPr>
        <w:t>ερί</w:t>
      </w:r>
      <w:proofErr w:type="spellEnd"/>
      <w:r w:rsidRPr="00EA0BEB">
        <w:rPr>
          <w:rFonts w:ascii="Constantia" w:hAnsi="Constantia"/>
          <w:i/>
          <w:iCs/>
        </w:rPr>
        <w:t xml:space="preserve"> π</w:t>
      </w:r>
      <w:proofErr w:type="spellStart"/>
      <w:r w:rsidRPr="00EA0BEB">
        <w:rPr>
          <w:rFonts w:ascii="Constantia" w:hAnsi="Constantia"/>
          <w:i/>
          <w:iCs/>
        </w:rPr>
        <w:t>οινικών</w:t>
      </w:r>
      <w:proofErr w:type="spellEnd"/>
      <w:r w:rsidRPr="00EA0BEB">
        <w:rPr>
          <w:rFonts w:ascii="Constantia" w:hAnsi="Constantia"/>
          <w:i/>
          <w:iCs/>
        </w:rPr>
        <w:t xml:space="preserve"> </w:t>
      </w:r>
      <w:proofErr w:type="spellStart"/>
      <w:r w:rsidRPr="00EA0BEB">
        <w:rPr>
          <w:rFonts w:ascii="Constantia" w:hAnsi="Constantia"/>
          <w:i/>
          <w:iCs/>
        </w:rPr>
        <w:t>κυρώσεων</w:t>
      </w:r>
      <w:proofErr w:type="spellEnd"/>
      <w:r w:rsidRPr="00EA0BEB">
        <w:rPr>
          <w:rFonts w:ascii="Constantia" w:hAnsi="Constantia"/>
          <w:i/>
          <w:iCs/>
        </w:rPr>
        <w:t xml:space="preserve"> </w:t>
      </w:r>
      <w:proofErr w:type="spellStart"/>
      <w:r w:rsidRPr="00EA0BEB">
        <w:rPr>
          <w:rFonts w:ascii="Constantia" w:hAnsi="Constantia"/>
          <w:i/>
          <w:iCs/>
        </w:rPr>
        <w:t>γι</w:t>
      </w:r>
      <w:proofErr w:type="spellEnd"/>
      <w:r w:rsidRPr="00EA0BEB">
        <w:rPr>
          <w:rFonts w:ascii="Constantia" w:hAnsi="Constantia"/>
          <w:i/>
          <w:iCs/>
        </w:rPr>
        <w:t xml:space="preserve">α </w:t>
      </w:r>
      <w:proofErr w:type="spellStart"/>
      <w:r w:rsidRPr="00EA0BEB">
        <w:rPr>
          <w:rFonts w:ascii="Constantia" w:hAnsi="Constantia"/>
          <w:i/>
          <w:iCs/>
        </w:rPr>
        <w:t>την</w:t>
      </w:r>
      <w:proofErr w:type="spellEnd"/>
      <w:r w:rsidRPr="00EA0BEB">
        <w:rPr>
          <w:rFonts w:ascii="Constantia" w:hAnsi="Constantia"/>
          <w:i/>
          <w:iCs/>
        </w:rPr>
        <w:t xml:space="preserve"> κα</w:t>
      </w:r>
      <w:proofErr w:type="spellStart"/>
      <w:r w:rsidRPr="00EA0BEB">
        <w:rPr>
          <w:rFonts w:ascii="Constantia" w:hAnsi="Constantia"/>
          <w:i/>
          <w:iCs/>
        </w:rPr>
        <w:t>τάχρηση</w:t>
      </w:r>
      <w:proofErr w:type="spellEnd"/>
      <w:r w:rsidRPr="00EA0BEB">
        <w:rPr>
          <w:rFonts w:ascii="Constantia" w:hAnsi="Constantia"/>
          <w:i/>
          <w:iCs/>
        </w:rPr>
        <w:t xml:space="preserve"> α</w:t>
      </w:r>
      <w:proofErr w:type="spellStart"/>
      <w:r w:rsidRPr="00EA0BEB">
        <w:rPr>
          <w:rFonts w:ascii="Constantia" w:hAnsi="Constantia"/>
          <w:i/>
          <w:iCs/>
        </w:rPr>
        <w:t>γοράς</w:t>
      </w:r>
      <w:proofErr w:type="spellEnd"/>
      <w:r w:rsidRPr="00EA0BEB">
        <w:rPr>
          <w:rFonts w:ascii="Constantia" w:hAnsi="Constantia"/>
          <w:i/>
          <w:iCs/>
        </w:rPr>
        <w:t xml:space="preserve"> και </w:t>
      </w:r>
      <w:proofErr w:type="spellStart"/>
      <w:r w:rsidRPr="00EA0BEB">
        <w:rPr>
          <w:rFonts w:ascii="Constantia" w:hAnsi="Constantia"/>
          <w:i/>
          <w:iCs/>
        </w:rPr>
        <w:t>της</w:t>
      </w:r>
      <w:proofErr w:type="spellEnd"/>
      <w:r w:rsidRPr="00EA0BEB">
        <w:rPr>
          <w:rFonts w:ascii="Constantia" w:hAnsi="Constantia"/>
          <w:i/>
          <w:iCs/>
        </w:rPr>
        <w:t xml:space="preserve"> </w:t>
      </w:r>
      <w:proofErr w:type="spellStart"/>
      <w:r w:rsidRPr="00EA0BEB">
        <w:rPr>
          <w:rFonts w:ascii="Constantia" w:hAnsi="Constantia"/>
          <w:i/>
          <w:iCs/>
        </w:rPr>
        <w:t>εκτελεστικής</w:t>
      </w:r>
      <w:proofErr w:type="spellEnd"/>
      <w:r w:rsidRPr="00EA0BEB">
        <w:rPr>
          <w:rFonts w:ascii="Constantia" w:hAnsi="Constantia"/>
          <w:i/>
          <w:iCs/>
        </w:rPr>
        <w:t xml:space="preserve"> </w:t>
      </w:r>
      <w:proofErr w:type="spellStart"/>
      <w:r w:rsidRPr="00EA0BEB">
        <w:rPr>
          <w:rFonts w:ascii="Constantia" w:hAnsi="Constantia"/>
          <w:i/>
          <w:iCs/>
        </w:rPr>
        <w:t>Οδηγί</w:t>
      </w:r>
      <w:proofErr w:type="spellEnd"/>
      <w:r w:rsidRPr="00EA0BEB">
        <w:rPr>
          <w:rFonts w:ascii="Constantia" w:hAnsi="Constantia"/>
          <w:i/>
          <w:iCs/>
        </w:rPr>
        <w:t xml:space="preserve">ας 2015/2392, III) </w:t>
      </w:r>
      <w:proofErr w:type="spellStart"/>
      <w:r w:rsidRPr="00EA0BEB">
        <w:rPr>
          <w:rFonts w:ascii="Constantia" w:hAnsi="Constantia"/>
          <w:i/>
          <w:iCs/>
        </w:rPr>
        <w:t>ενσωμάτωση</w:t>
      </w:r>
      <w:proofErr w:type="spellEnd"/>
      <w:r w:rsidRPr="00EA0BEB">
        <w:rPr>
          <w:rFonts w:ascii="Constantia" w:hAnsi="Constantia"/>
          <w:i/>
          <w:iCs/>
        </w:rPr>
        <w:t xml:space="preserve"> </w:t>
      </w:r>
      <w:proofErr w:type="spellStart"/>
      <w:r w:rsidRPr="00EA0BEB">
        <w:rPr>
          <w:rFonts w:ascii="Constantia" w:hAnsi="Constantia"/>
          <w:i/>
          <w:iCs/>
        </w:rPr>
        <w:t>της</w:t>
      </w:r>
      <w:proofErr w:type="spellEnd"/>
      <w:r w:rsidRPr="00EA0BEB">
        <w:rPr>
          <w:rFonts w:ascii="Constantia" w:hAnsi="Constantia"/>
          <w:i/>
          <w:iCs/>
        </w:rPr>
        <w:t xml:space="preserve"> </w:t>
      </w:r>
      <w:proofErr w:type="spellStart"/>
      <w:r w:rsidRPr="00EA0BEB">
        <w:rPr>
          <w:rFonts w:ascii="Constantia" w:hAnsi="Constantia"/>
          <w:i/>
          <w:iCs/>
        </w:rPr>
        <w:t>Οδηγί</w:t>
      </w:r>
      <w:proofErr w:type="spellEnd"/>
      <w:r w:rsidRPr="00EA0BEB">
        <w:rPr>
          <w:rFonts w:ascii="Constantia" w:hAnsi="Constantia"/>
          <w:i/>
          <w:iCs/>
        </w:rPr>
        <w:t xml:space="preserve">ας 2014/62 </w:t>
      </w:r>
      <w:proofErr w:type="spellStart"/>
      <w:r w:rsidRPr="00EA0BEB">
        <w:rPr>
          <w:rFonts w:ascii="Constantia" w:hAnsi="Constantia"/>
          <w:i/>
          <w:iCs/>
        </w:rPr>
        <w:t>σχετικά</w:t>
      </w:r>
      <w:proofErr w:type="spellEnd"/>
      <w:r w:rsidRPr="00EA0BEB">
        <w:rPr>
          <w:rFonts w:ascii="Constantia" w:hAnsi="Constantia"/>
          <w:i/>
          <w:iCs/>
        </w:rPr>
        <w:t xml:space="preserve"> </w:t>
      </w:r>
      <w:proofErr w:type="spellStart"/>
      <w:r w:rsidRPr="00EA0BEB">
        <w:rPr>
          <w:rFonts w:ascii="Constantia" w:hAnsi="Constantia"/>
          <w:i/>
          <w:iCs/>
        </w:rPr>
        <w:t>με</w:t>
      </w:r>
      <w:proofErr w:type="spellEnd"/>
      <w:r w:rsidRPr="00EA0BEB">
        <w:rPr>
          <w:rFonts w:ascii="Constantia" w:hAnsi="Constantia"/>
          <w:i/>
          <w:iCs/>
        </w:rPr>
        <w:t xml:space="preserve"> </w:t>
      </w:r>
      <w:proofErr w:type="spellStart"/>
      <w:r w:rsidRPr="00EA0BEB">
        <w:rPr>
          <w:rFonts w:ascii="Constantia" w:hAnsi="Constantia"/>
          <w:i/>
          <w:iCs/>
        </w:rPr>
        <w:t>την</w:t>
      </w:r>
      <w:proofErr w:type="spellEnd"/>
      <w:r w:rsidRPr="00EA0BEB">
        <w:rPr>
          <w:rFonts w:ascii="Constantia" w:hAnsi="Constantia"/>
          <w:i/>
          <w:iCs/>
        </w:rPr>
        <w:t xml:space="preserve"> π</w:t>
      </w:r>
      <w:proofErr w:type="spellStart"/>
      <w:r w:rsidRPr="00EA0BEB">
        <w:rPr>
          <w:rFonts w:ascii="Constantia" w:hAnsi="Constantia"/>
          <w:i/>
          <w:iCs/>
        </w:rPr>
        <w:t>ροστ</w:t>
      </w:r>
      <w:proofErr w:type="spellEnd"/>
      <w:r w:rsidRPr="00EA0BEB">
        <w:rPr>
          <w:rFonts w:ascii="Constantia" w:hAnsi="Constantia"/>
          <w:i/>
          <w:iCs/>
        </w:rPr>
        <w:t xml:space="preserve">ασία </w:t>
      </w:r>
      <w:proofErr w:type="spellStart"/>
      <w:r w:rsidRPr="00EA0BEB">
        <w:rPr>
          <w:rFonts w:ascii="Constantia" w:hAnsi="Constantia"/>
          <w:i/>
          <w:iCs/>
        </w:rPr>
        <w:t>του</w:t>
      </w:r>
      <w:proofErr w:type="spellEnd"/>
      <w:r w:rsidRPr="00EA0BEB">
        <w:rPr>
          <w:rFonts w:ascii="Constantia" w:hAnsi="Constantia"/>
          <w:i/>
          <w:iCs/>
        </w:rPr>
        <w:t xml:space="preserve"> </w:t>
      </w:r>
      <w:proofErr w:type="spellStart"/>
      <w:r w:rsidRPr="00EA0BEB">
        <w:rPr>
          <w:rFonts w:ascii="Constantia" w:hAnsi="Constantia"/>
          <w:i/>
          <w:iCs/>
        </w:rPr>
        <w:t>ευρώ</w:t>
      </w:r>
      <w:proofErr w:type="spellEnd"/>
      <w:r w:rsidRPr="00EA0BEB">
        <w:rPr>
          <w:rFonts w:ascii="Constantia" w:hAnsi="Constantia"/>
          <w:i/>
          <w:iCs/>
        </w:rPr>
        <w:t xml:space="preserve"> και </w:t>
      </w:r>
      <w:proofErr w:type="spellStart"/>
      <w:r w:rsidRPr="00EA0BEB">
        <w:rPr>
          <w:rFonts w:ascii="Constantia" w:hAnsi="Constantia"/>
          <w:i/>
          <w:iCs/>
        </w:rPr>
        <w:t>άλλων</w:t>
      </w:r>
      <w:proofErr w:type="spellEnd"/>
      <w:r w:rsidRPr="00EA0BEB">
        <w:rPr>
          <w:rFonts w:ascii="Constantia" w:hAnsi="Constantia"/>
          <w:i/>
          <w:iCs/>
        </w:rPr>
        <w:t xml:space="preserve"> </w:t>
      </w:r>
      <w:proofErr w:type="spellStart"/>
      <w:r w:rsidRPr="00EA0BEB">
        <w:rPr>
          <w:rFonts w:ascii="Constantia" w:hAnsi="Constantia"/>
          <w:i/>
          <w:iCs/>
        </w:rPr>
        <w:t>νομισμάτων</w:t>
      </w:r>
      <w:proofErr w:type="spellEnd"/>
      <w:r w:rsidRPr="00EA0BEB">
        <w:rPr>
          <w:rFonts w:ascii="Constantia" w:hAnsi="Constantia"/>
          <w:i/>
          <w:iCs/>
        </w:rPr>
        <w:t xml:space="preserve"> από </w:t>
      </w:r>
      <w:proofErr w:type="spellStart"/>
      <w:r w:rsidRPr="00EA0BEB">
        <w:rPr>
          <w:rFonts w:ascii="Constantia" w:hAnsi="Constantia"/>
          <w:i/>
          <w:iCs/>
        </w:rPr>
        <w:t>την</w:t>
      </w:r>
      <w:proofErr w:type="spellEnd"/>
      <w:r w:rsidRPr="00EA0BEB">
        <w:rPr>
          <w:rFonts w:ascii="Constantia" w:hAnsi="Constantia"/>
          <w:i/>
          <w:iCs/>
        </w:rPr>
        <w:t xml:space="preserve"> παρα</w:t>
      </w:r>
      <w:proofErr w:type="spellStart"/>
      <w:r w:rsidRPr="00EA0BEB">
        <w:rPr>
          <w:rFonts w:ascii="Constantia" w:hAnsi="Constantia"/>
          <w:i/>
          <w:iCs/>
        </w:rPr>
        <w:t>χάρ</w:t>
      </w:r>
      <w:proofErr w:type="spellEnd"/>
      <w:r w:rsidRPr="00EA0BEB">
        <w:rPr>
          <w:rFonts w:ascii="Constantia" w:hAnsi="Constantia"/>
          <w:i/>
          <w:iCs/>
        </w:rPr>
        <w:t xml:space="preserve">αξη και </w:t>
      </w:r>
      <w:proofErr w:type="spellStart"/>
      <w:r w:rsidRPr="00EA0BEB">
        <w:rPr>
          <w:rFonts w:ascii="Constantia" w:hAnsi="Constantia"/>
          <w:i/>
          <w:iCs/>
        </w:rPr>
        <w:t>την</w:t>
      </w:r>
      <w:proofErr w:type="spellEnd"/>
      <w:r w:rsidRPr="00EA0BEB">
        <w:rPr>
          <w:rFonts w:ascii="Constantia" w:hAnsi="Constantia"/>
          <w:i/>
          <w:iCs/>
        </w:rPr>
        <w:t xml:space="preserve"> </w:t>
      </w:r>
      <w:proofErr w:type="spellStart"/>
      <w:r w:rsidRPr="00EA0BEB">
        <w:rPr>
          <w:rFonts w:ascii="Constantia" w:hAnsi="Constantia"/>
          <w:i/>
          <w:iCs/>
        </w:rPr>
        <w:t>κι</w:t>
      </w:r>
      <w:proofErr w:type="spellEnd"/>
      <w:r w:rsidRPr="00EA0BEB">
        <w:rPr>
          <w:rFonts w:ascii="Constantia" w:hAnsi="Constantia"/>
          <w:i/>
          <w:iCs/>
        </w:rPr>
        <w:t xml:space="preserve">βδηλεία </w:t>
      </w:r>
      <w:proofErr w:type="spellStart"/>
      <w:r w:rsidRPr="00EA0BEB">
        <w:rPr>
          <w:rFonts w:ascii="Constantia" w:hAnsi="Constantia"/>
          <w:i/>
          <w:iCs/>
        </w:rPr>
        <w:t>μέσω</w:t>
      </w:r>
      <w:proofErr w:type="spellEnd"/>
      <w:r w:rsidRPr="00EA0BEB">
        <w:rPr>
          <w:rFonts w:ascii="Constantia" w:hAnsi="Constantia"/>
          <w:i/>
          <w:iCs/>
        </w:rPr>
        <w:t xml:space="preserve"> </w:t>
      </w:r>
      <w:proofErr w:type="spellStart"/>
      <w:r w:rsidRPr="00EA0BEB">
        <w:rPr>
          <w:rFonts w:ascii="Constantia" w:hAnsi="Constantia"/>
          <w:i/>
          <w:iCs/>
        </w:rPr>
        <w:t>του</w:t>
      </w:r>
      <w:proofErr w:type="spellEnd"/>
      <w:r w:rsidRPr="00EA0BEB">
        <w:rPr>
          <w:rFonts w:ascii="Constantia" w:hAnsi="Constantia"/>
          <w:i/>
          <w:iCs/>
        </w:rPr>
        <w:t xml:space="preserve"> π</w:t>
      </w:r>
      <w:proofErr w:type="spellStart"/>
      <w:r w:rsidRPr="00EA0BEB">
        <w:rPr>
          <w:rFonts w:ascii="Constantia" w:hAnsi="Constantia"/>
          <w:i/>
          <w:iCs/>
        </w:rPr>
        <w:t>οινικού</w:t>
      </w:r>
      <w:proofErr w:type="spellEnd"/>
      <w:r w:rsidRPr="00EA0BEB">
        <w:rPr>
          <w:rFonts w:ascii="Constantia" w:hAnsi="Constantia"/>
          <w:i/>
          <w:iCs/>
        </w:rPr>
        <w:t xml:space="preserve"> </w:t>
      </w:r>
      <w:proofErr w:type="spellStart"/>
      <w:r w:rsidRPr="00EA0BEB">
        <w:rPr>
          <w:rFonts w:ascii="Constantia" w:hAnsi="Constantia"/>
          <w:i/>
          <w:iCs/>
        </w:rPr>
        <w:t>δικ</w:t>
      </w:r>
      <w:proofErr w:type="spellEnd"/>
      <w:r w:rsidRPr="00EA0BEB">
        <w:rPr>
          <w:rFonts w:ascii="Constantia" w:hAnsi="Constantia"/>
          <w:i/>
          <w:iCs/>
        </w:rPr>
        <w:t xml:space="preserve">αίου και </w:t>
      </w:r>
      <w:proofErr w:type="spellStart"/>
      <w:r w:rsidRPr="00EA0BEB">
        <w:rPr>
          <w:rFonts w:ascii="Constantia" w:hAnsi="Constantia"/>
          <w:i/>
          <w:iCs/>
        </w:rPr>
        <w:t>γι</w:t>
      </w:r>
      <w:proofErr w:type="spellEnd"/>
      <w:r w:rsidRPr="00EA0BEB">
        <w:rPr>
          <w:rFonts w:ascii="Constantia" w:hAnsi="Constantia"/>
          <w:i/>
          <w:iCs/>
        </w:rPr>
        <w:t xml:space="preserve">α </w:t>
      </w:r>
      <w:proofErr w:type="spellStart"/>
      <w:r w:rsidRPr="00EA0BEB">
        <w:rPr>
          <w:rFonts w:ascii="Constantia" w:hAnsi="Constantia"/>
          <w:i/>
          <w:iCs/>
        </w:rPr>
        <w:t>την</w:t>
      </w:r>
      <w:proofErr w:type="spellEnd"/>
      <w:r w:rsidRPr="00EA0BEB">
        <w:rPr>
          <w:rFonts w:ascii="Constantia" w:hAnsi="Constantia"/>
          <w:i/>
          <w:iCs/>
        </w:rPr>
        <w:t xml:space="preserve"> α</w:t>
      </w:r>
      <w:proofErr w:type="spellStart"/>
      <w:r w:rsidRPr="00EA0BEB">
        <w:rPr>
          <w:rFonts w:ascii="Constantia" w:hAnsi="Constantia"/>
          <w:i/>
          <w:iCs/>
        </w:rPr>
        <w:t>ντικ</w:t>
      </w:r>
      <w:proofErr w:type="spellEnd"/>
      <w:r w:rsidRPr="00EA0BEB">
        <w:rPr>
          <w:rFonts w:ascii="Constantia" w:hAnsi="Constantia"/>
          <w:i/>
          <w:iCs/>
        </w:rPr>
        <w:t xml:space="preserve">ατάσταση </w:t>
      </w:r>
      <w:proofErr w:type="spellStart"/>
      <w:r w:rsidRPr="00EA0BEB">
        <w:rPr>
          <w:rFonts w:ascii="Constantia" w:hAnsi="Constantia"/>
          <w:i/>
          <w:iCs/>
        </w:rPr>
        <w:t>της</w:t>
      </w:r>
      <w:proofErr w:type="spellEnd"/>
      <w:r w:rsidRPr="00EA0BEB">
        <w:rPr>
          <w:rFonts w:ascii="Constantia" w:hAnsi="Constantia"/>
          <w:i/>
          <w:iCs/>
        </w:rPr>
        <w:t xml:space="preserve"> απ</w:t>
      </w:r>
      <w:proofErr w:type="spellStart"/>
      <w:r w:rsidRPr="00EA0BEB">
        <w:rPr>
          <w:rFonts w:ascii="Constantia" w:hAnsi="Constantia"/>
          <w:i/>
          <w:iCs/>
        </w:rPr>
        <w:t>όφ</w:t>
      </w:r>
      <w:proofErr w:type="spellEnd"/>
      <w:r w:rsidRPr="00EA0BEB">
        <w:rPr>
          <w:rFonts w:ascii="Constantia" w:hAnsi="Constantia"/>
          <w:i/>
          <w:iCs/>
        </w:rPr>
        <w:t>ασης - πλα</w:t>
      </w:r>
      <w:proofErr w:type="spellStart"/>
      <w:r w:rsidRPr="00EA0BEB">
        <w:rPr>
          <w:rFonts w:ascii="Constantia" w:hAnsi="Constantia"/>
          <w:i/>
          <w:iCs/>
        </w:rPr>
        <w:t>ίσιο</w:t>
      </w:r>
      <w:proofErr w:type="spellEnd"/>
      <w:r w:rsidRPr="00EA0BEB">
        <w:rPr>
          <w:rFonts w:ascii="Constantia" w:hAnsi="Constantia"/>
          <w:i/>
          <w:iCs/>
        </w:rPr>
        <w:t xml:space="preserve"> 2000/383/ΔΕΥ </w:t>
      </w:r>
      <w:proofErr w:type="spellStart"/>
      <w:r w:rsidRPr="00EA0BEB">
        <w:rPr>
          <w:rFonts w:ascii="Constantia" w:hAnsi="Constantia"/>
          <w:i/>
          <w:iCs/>
        </w:rPr>
        <w:t>του</w:t>
      </w:r>
      <w:proofErr w:type="spellEnd"/>
      <w:r w:rsidRPr="00EA0BEB">
        <w:rPr>
          <w:rFonts w:ascii="Constantia" w:hAnsi="Constantia"/>
          <w:i/>
          <w:iCs/>
        </w:rPr>
        <w:t xml:space="preserve"> </w:t>
      </w:r>
      <w:proofErr w:type="spellStart"/>
      <w:r w:rsidRPr="00EA0BEB">
        <w:rPr>
          <w:rFonts w:ascii="Constantia" w:hAnsi="Constantia"/>
          <w:i/>
          <w:iCs/>
        </w:rPr>
        <w:t>Συμ</w:t>
      </w:r>
      <w:proofErr w:type="spellEnd"/>
      <w:r w:rsidRPr="00EA0BEB">
        <w:rPr>
          <w:rFonts w:ascii="Constantia" w:hAnsi="Constantia"/>
          <w:i/>
          <w:iCs/>
        </w:rPr>
        <w:t xml:space="preserve">βουλίου και IV) </w:t>
      </w:r>
      <w:proofErr w:type="spellStart"/>
      <w:r w:rsidRPr="00EA0BEB">
        <w:rPr>
          <w:rFonts w:ascii="Constantia" w:hAnsi="Constantia"/>
          <w:i/>
          <w:iCs/>
        </w:rPr>
        <w:t>Σύστ</w:t>
      </w:r>
      <w:proofErr w:type="spellEnd"/>
      <w:r w:rsidRPr="00EA0BEB">
        <w:rPr>
          <w:rFonts w:ascii="Constantia" w:hAnsi="Constantia"/>
          <w:i/>
          <w:iCs/>
        </w:rPr>
        <w:t xml:space="preserve">αση </w:t>
      </w:r>
      <w:proofErr w:type="spellStart"/>
      <w:r w:rsidRPr="00EA0BEB">
        <w:rPr>
          <w:rFonts w:ascii="Constantia" w:hAnsi="Constantia"/>
          <w:i/>
          <w:iCs/>
        </w:rPr>
        <w:t>Εθνικού</w:t>
      </w:r>
      <w:proofErr w:type="spellEnd"/>
      <w:r w:rsidRPr="00EA0BEB">
        <w:rPr>
          <w:rFonts w:ascii="Constantia" w:hAnsi="Constantia"/>
          <w:i/>
          <w:iCs/>
        </w:rPr>
        <w:t xml:space="preserve"> </w:t>
      </w:r>
      <w:proofErr w:type="spellStart"/>
      <w:r w:rsidRPr="00EA0BEB">
        <w:rPr>
          <w:rFonts w:ascii="Constantia" w:hAnsi="Constantia"/>
          <w:i/>
          <w:iCs/>
        </w:rPr>
        <w:t>Μηχ</w:t>
      </w:r>
      <w:proofErr w:type="spellEnd"/>
      <w:r w:rsidRPr="00EA0BEB">
        <w:rPr>
          <w:rFonts w:ascii="Constantia" w:hAnsi="Constantia"/>
          <w:i/>
          <w:iCs/>
        </w:rPr>
        <w:t xml:space="preserve">ανισμού </w:t>
      </w:r>
      <w:proofErr w:type="spellStart"/>
      <w:r w:rsidRPr="00EA0BEB">
        <w:rPr>
          <w:rFonts w:ascii="Constantia" w:hAnsi="Constantia"/>
          <w:i/>
          <w:iCs/>
        </w:rPr>
        <w:t>Διερεύνησης</w:t>
      </w:r>
      <w:proofErr w:type="spellEnd"/>
      <w:r w:rsidRPr="00EA0BEB">
        <w:rPr>
          <w:rFonts w:ascii="Constantia" w:hAnsi="Constantia"/>
          <w:i/>
          <w:iCs/>
        </w:rPr>
        <w:t xml:space="preserve"> </w:t>
      </w:r>
      <w:proofErr w:type="spellStart"/>
      <w:r w:rsidRPr="00EA0BEB">
        <w:rPr>
          <w:rFonts w:ascii="Constantia" w:hAnsi="Constantia"/>
          <w:i/>
          <w:iCs/>
        </w:rPr>
        <w:t>Περιστ</w:t>
      </w:r>
      <w:proofErr w:type="spellEnd"/>
      <w:r w:rsidRPr="00EA0BEB">
        <w:rPr>
          <w:rFonts w:ascii="Constantia" w:hAnsi="Constantia"/>
          <w:i/>
          <w:iCs/>
        </w:rPr>
        <w:t xml:space="preserve">ατικών </w:t>
      </w:r>
      <w:proofErr w:type="spellStart"/>
      <w:r w:rsidRPr="00EA0BEB">
        <w:rPr>
          <w:rFonts w:ascii="Constantia" w:hAnsi="Constantia"/>
          <w:i/>
          <w:iCs/>
        </w:rPr>
        <w:t>Αυθ</w:t>
      </w:r>
      <w:proofErr w:type="spellEnd"/>
      <w:r w:rsidRPr="00EA0BEB">
        <w:rPr>
          <w:rFonts w:ascii="Constantia" w:hAnsi="Constantia"/>
          <w:i/>
          <w:iCs/>
        </w:rPr>
        <w:t xml:space="preserve">αιρεσίας </w:t>
      </w:r>
      <w:proofErr w:type="spellStart"/>
      <w:r w:rsidRPr="00EA0BEB">
        <w:rPr>
          <w:rFonts w:ascii="Constantia" w:hAnsi="Constantia"/>
          <w:i/>
          <w:iCs/>
        </w:rPr>
        <w:t>στ</w:t>
      </w:r>
      <w:proofErr w:type="spellEnd"/>
      <w:r w:rsidRPr="00EA0BEB">
        <w:rPr>
          <w:rFonts w:ascii="Constantia" w:hAnsi="Constantia"/>
          <w:i/>
          <w:iCs/>
        </w:rPr>
        <w:t xml:space="preserve">α </w:t>
      </w:r>
      <w:proofErr w:type="spellStart"/>
      <w:r w:rsidRPr="00EA0BEB">
        <w:rPr>
          <w:rFonts w:ascii="Constantia" w:hAnsi="Constantia"/>
          <w:i/>
          <w:iCs/>
        </w:rPr>
        <w:t>σώμ</w:t>
      </w:r>
      <w:proofErr w:type="spellEnd"/>
      <w:r w:rsidRPr="00EA0BEB">
        <w:rPr>
          <w:rFonts w:ascii="Constantia" w:hAnsi="Constantia"/>
          <w:i/>
          <w:iCs/>
        </w:rPr>
        <w:t>ατα α</w:t>
      </w:r>
      <w:proofErr w:type="spellStart"/>
      <w:r w:rsidRPr="00EA0BEB">
        <w:rPr>
          <w:rFonts w:ascii="Constantia" w:hAnsi="Constantia"/>
          <w:i/>
          <w:iCs/>
        </w:rPr>
        <w:t>σφ</w:t>
      </w:r>
      <w:proofErr w:type="spellEnd"/>
      <w:r w:rsidRPr="00EA0BEB">
        <w:rPr>
          <w:rFonts w:ascii="Constantia" w:hAnsi="Constantia"/>
          <w:i/>
          <w:iCs/>
        </w:rPr>
        <w:t xml:space="preserve">αλείας και </w:t>
      </w:r>
      <w:proofErr w:type="spellStart"/>
      <w:r w:rsidRPr="00EA0BEB">
        <w:rPr>
          <w:rFonts w:ascii="Constantia" w:hAnsi="Constantia"/>
          <w:i/>
          <w:iCs/>
        </w:rPr>
        <w:t>τους</w:t>
      </w:r>
      <w:proofErr w:type="spellEnd"/>
      <w:r w:rsidRPr="00EA0BEB">
        <w:rPr>
          <w:rFonts w:ascii="Constantia" w:hAnsi="Constantia"/>
          <w:i/>
          <w:iCs/>
        </w:rPr>
        <w:t xml:space="preserve"> </w:t>
      </w:r>
      <w:r w:rsidRPr="00EA0BEB">
        <w:rPr>
          <w:rFonts w:ascii="Constantia" w:hAnsi="Constantia"/>
          <w:i/>
          <w:iCs/>
        </w:rPr>
        <w:lastRenderedPageBreak/>
        <w:t>υπα</w:t>
      </w:r>
      <w:proofErr w:type="spellStart"/>
      <w:r w:rsidRPr="00EA0BEB">
        <w:rPr>
          <w:rFonts w:ascii="Constantia" w:hAnsi="Constantia"/>
          <w:i/>
          <w:iCs/>
        </w:rPr>
        <w:t>λλήλους</w:t>
      </w:r>
      <w:proofErr w:type="spellEnd"/>
      <w:r w:rsidRPr="00EA0BEB">
        <w:rPr>
          <w:rFonts w:ascii="Constantia" w:hAnsi="Constantia"/>
          <w:i/>
          <w:iCs/>
        </w:rPr>
        <w:t xml:space="preserve"> </w:t>
      </w:r>
      <w:proofErr w:type="spellStart"/>
      <w:r w:rsidRPr="00EA0BEB">
        <w:rPr>
          <w:rFonts w:ascii="Constantia" w:hAnsi="Constantia"/>
          <w:i/>
          <w:iCs/>
        </w:rPr>
        <w:t>των</w:t>
      </w:r>
      <w:proofErr w:type="spellEnd"/>
      <w:r w:rsidRPr="00EA0BEB">
        <w:rPr>
          <w:rFonts w:ascii="Constantia" w:hAnsi="Constantia"/>
          <w:i/>
          <w:iCs/>
        </w:rPr>
        <w:t xml:space="preserve"> κατα</w:t>
      </w:r>
      <w:proofErr w:type="spellStart"/>
      <w:r w:rsidRPr="00EA0BEB">
        <w:rPr>
          <w:rFonts w:ascii="Constantia" w:hAnsi="Constantia"/>
          <w:i/>
          <w:iCs/>
        </w:rPr>
        <w:t>στημάτων</w:t>
      </w:r>
      <w:proofErr w:type="spellEnd"/>
      <w:r w:rsidRPr="00EA0BEB">
        <w:rPr>
          <w:rFonts w:ascii="Constantia" w:hAnsi="Constantia"/>
          <w:i/>
          <w:iCs/>
        </w:rPr>
        <w:t xml:space="preserve"> </w:t>
      </w:r>
      <w:proofErr w:type="spellStart"/>
      <w:r w:rsidRPr="00EA0BEB">
        <w:rPr>
          <w:rFonts w:ascii="Constantia" w:hAnsi="Constantia"/>
          <w:i/>
          <w:iCs/>
        </w:rPr>
        <w:t>κράτησης</w:t>
      </w:r>
      <w:proofErr w:type="spellEnd"/>
      <w:r w:rsidRPr="00EA0BEB">
        <w:rPr>
          <w:rFonts w:ascii="Constantia" w:hAnsi="Constantia"/>
          <w:i/>
          <w:iCs/>
        </w:rPr>
        <w:t xml:space="preserve"> και </w:t>
      </w:r>
      <w:proofErr w:type="spellStart"/>
      <w:r w:rsidRPr="00EA0BEB">
        <w:rPr>
          <w:rFonts w:ascii="Constantia" w:hAnsi="Constantia"/>
          <w:i/>
          <w:iCs/>
        </w:rPr>
        <w:t>άλλες</w:t>
      </w:r>
      <w:proofErr w:type="spellEnd"/>
      <w:r w:rsidRPr="00EA0BEB">
        <w:rPr>
          <w:rFonts w:ascii="Constantia" w:hAnsi="Constantia"/>
          <w:i/>
          <w:iCs/>
        </w:rPr>
        <w:t xml:space="preserve"> </w:t>
      </w:r>
      <w:proofErr w:type="spellStart"/>
      <w:r w:rsidRPr="00EA0BEB">
        <w:rPr>
          <w:rFonts w:ascii="Constantia" w:hAnsi="Constantia"/>
          <w:i/>
          <w:iCs/>
        </w:rPr>
        <w:t>δι</w:t>
      </w:r>
      <w:proofErr w:type="spellEnd"/>
      <w:r w:rsidRPr="00EA0BEB">
        <w:rPr>
          <w:rFonts w:ascii="Constantia" w:hAnsi="Constantia"/>
          <w:i/>
          <w:iCs/>
        </w:rPr>
        <w:t>ατάξεις</w:t>
      </w:r>
      <w:r w:rsidRPr="00EA0BEB">
        <w:rPr>
          <w:rFonts w:ascii="Constantia" w:hAnsi="Constantia"/>
        </w:rPr>
        <w:t xml:space="preserve"> [I) Incorporation of the Directive 2000/43 / EC implementing the principle of equal treatment between persons irrespective of racial or ethnic origin, the Directive 2000/78 / EC establishing a general framework for equal treatment in employment and occupation and the Directive 2014/ 54 / EU on measures to facilitate the exercise of workers' rights within the framework of the free movement of workers, II) taking the necessary measures to comply with Articles 22, 23, 30, 31 ( paragraphs 1, 32 and 34) of the Regulation 596/2014 on market abuse and repealing Directive 2003/6 / EC of the European Parliament and of the Council and the Commission Directives 2003/124/EC, 2003/125 EC and 2004/72/EC and the transposition of the Directive 2014/57/EU on the penalties for market abuse and the Implementing Directive 2015/2392, III) incorporating the Directive 2014/62 on the protection of the euro and other currencies from counterfeiting through criminal law and replacing Council Framework Decision 2000/383/JHA, and IV)  establishment of a National Emergency Response Investigation Facility for security forces and custodial staff and other provisions]. Athens, December 9.</w:t>
      </w:r>
    </w:p>
    <w:p w14:paraId="63E3C10E" w14:textId="77777777" w:rsidR="0004712A" w:rsidRPr="00EA0BEB" w:rsidRDefault="0004712A" w:rsidP="00274672">
      <w:pPr>
        <w:pStyle w:val="NormalWeb"/>
        <w:spacing w:before="0" w:beforeAutospacing="0" w:after="0" w:afterAutospacing="0"/>
        <w:ind w:left="720" w:hanging="720"/>
        <w:jc w:val="both"/>
        <w:rPr>
          <w:rFonts w:ascii="Constantia" w:hAnsi="Constantia"/>
        </w:rPr>
      </w:pPr>
    </w:p>
    <w:p w14:paraId="1F521C44" w14:textId="3B8335A1" w:rsidR="00274672" w:rsidRPr="00EA0BEB" w:rsidRDefault="00274672" w:rsidP="00274672">
      <w:pPr>
        <w:pStyle w:val="NormalWeb"/>
        <w:spacing w:before="0" w:beforeAutospacing="0" w:after="0" w:afterAutospacing="0"/>
        <w:ind w:left="720" w:hanging="720"/>
        <w:jc w:val="both"/>
        <w:rPr>
          <w:rFonts w:ascii="Constantia" w:hAnsi="Constantia"/>
          <w:lang w:val="el-GR"/>
        </w:rPr>
      </w:pPr>
      <w:r w:rsidRPr="00EA0BEB">
        <w:rPr>
          <w:rFonts w:ascii="Constantia" w:hAnsi="Constantia"/>
        </w:rPr>
        <w:t>Government Gazette (FEK) (2017</w:t>
      </w:r>
      <w:r w:rsidR="0004712A" w:rsidRPr="00EA0BEB">
        <w:rPr>
          <w:rFonts w:ascii="Constantia" w:hAnsi="Constantia"/>
        </w:rPr>
        <w:t>a</w:t>
      </w:r>
      <w:r w:rsidRPr="00EA0BEB">
        <w:rPr>
          <w:rFonts w:ascii="Constantia" w:hAnsi="Constantia"/>
        </w:rPr>
        <w:t xml:space="preserve">). Law 4488, no. 137. </w:t>
      </w:r>
      <w:proofErr w:type="spellStart"/>
      <w:r w:rsidRPr="00EA0BEB">
        <w:rPr>
          <w:rFonts w:ascii="Constantia" w:hAnsi="Constantia"/>
        </w:rPr>
        <w:t>Συντ</w:t>
      </w:r>
      <w:proofErr w:type="spellEnd"/>
      <w:r w:rsidRPr="00EA0BEB">
        <w:rPr>
          <w:rFonts w:ascii="Constantia" w:hAnsi="Constantia"/>
        </w:rPr>
        <w:t xml:space="preserve">αξιοδοτικές </w:t>
      </w:r>
      <w:proofErr w:type="spellStart"/>
      <w:r w:rsidRPr="00EA0BEB">
        <w:rPr>
          <w:rFonts w:ascii="Constantia" w:hAnsi="Constantia"/>
        </w:rPr>
        <w:t>ρυθμίσεις</w:t>
      </w:r>
      <w:proofErr w:type="spellEnd"/>
      <w:r w:rsidRPr="00EA0BEB">
        <w:rPr>
          <w:rFonts w:ascii="Constantia" w:hAnsi="Constantia"/>
        </w:rPr>
        <w:t xml:space="preserve"> </w:t>
      </w:r>
      <w:proofErr w:type="spellStart"/>
      <w:r w:rsidRPr="00EA0BEB">
        <w:rPr>
          <w:rFonts w:ascii="Constantia" w:hAnsi="Constantia"/>
        </w:rPr>
        <w:t>Δημοσίου</w:t>
      </w:r>
      <w:proofErr w:type="spellEnd"/>
      <w:r w:rsidRPr="00EA0BEB">
        <w:rPr>
          <w:rFonts w:ascii="Constantia" w:hAnsi="Constantia"/>
        </w:rPr>
        <w:t xml:space="preserve"> και </w:t>
      </w:r>
      <w:proofErr w:type="spellStart"/>
      <w:r w:rsidRPr="00EA0BEB">
        <w:rPr>
          <w:rFonts w:ascii="Constantia" w:hAnsi="Constantia"/>
        </w:rPr>
        <w:t>λοι</w:t>
      </w:r>
      <w:proofErr w:type="spellEnd"/>
      <w:r w:rsidRPr="00EA0BEB">
        <w:rPr>
          <w:rFonts w:ascii="Constantia" w:hAnsi="Constantia"/>
        </w:rPr>
        <w:t>πές α</w:t>
      </w:r>
      <w:proofErr w:type="spellStart"/>
      <w:r w:rsidRPr="00EA0BEB">
        <w:rPr>
          <w:rFonts w:ascii="Constantia" w:hAnsi="Constantia"/>
        </w:rPr>
        <w:t>σφ</w:t>
      </w:r>
      <w:proofErr w:type="spellEnd"/>
      <w:r w:rsidRPr="00EA0BEB">
        <w:rPr>
          <w:rFonts w:ascii="Constantia" w:hAnsi="Constantia"/>
        </w:rPr>
        <w:t xml:space="preserve">αλιστικές </w:t>
      </w:r>
      <w:proofErr w:type="spellStart"/>
      <w:r w:rsidRPr="00EA0BEB">
        <w:rPr>
          <w:rFonts w:ascii="Constantia" w:hAnsi="Constantia"/>
        </w:rPr>
        <w:t>δι</w:t>
      </w:r>
      <w:proofErr w:type="spellEnd"/>
      <w:r w:rsidRPr="00EA0BEB">
        <w:rPr>
          <w:rFonts w:ascii="Constantia" w:hAnsi="Constantia"/>
        </w:rPr>
        <w:t xml:space="preserve">ατάξεις, </w:t>
      </w:r>
      <w:proofErr w:type="spellStart"/>
      <w:r w:rsidRPr="00EA0BEB">
        <w:rPr>
          <w:rFonts w:ascii="Constantia" w:hAnsi="Constantia"/>
        </w:rPr>
        <w:t>ενίσχυση</w:t>
      </w:r>
      <w:proofErr w:type="spellEnd"/>
      <w:r w:rsidRPr="00EA0BEB">
        <w:rPr>
          <w:rFonts w:ascii="Constantia" w:hAnsi="Constantia"/>
        </w:rPr>
        <w:t xml:space="preserve"> </w:t>
      </w:r>
      <w:proofErr w:type="spellStart"/>
      <w:r w:rsidRPr="00EA0BEB">
        <w:rPr>
          <w:rFonts w:ascii="Constantia" w:hAnsi="Constantia"/>
        </w:rPr>
        <w:t>της</w:t>
      </w:r>
      <w:proofErr w:type="spellEnd"/>
      <w:r w:rsidRPr="00EA0BEB">
        <w:rPr>
          <w:rFonts w:ascii="Constantia" w:hAnsi="Constantia"/>
        </w:rPr>
        <w:t xml:space="preserve"> π</w:t>
      </w:r>
      <w:proofErr w:type="spellStart"/>
      <w:r w:rsidRPr="00EA0BEB">
        <w:rPr>
          <w:rFonts w:ascii="Constantia" w:hAnsi="Constantia"/>
        </w:rPr>
        <w:t>ροστ</w:t>
      </w:r>
      <w:proofErr w:type="spellEnd"/>
      <w:r w:rsidRPr="00EA0BEB">
        <w:rPr>
          <w:rFonts w:ascii="Constantia" w:hAnsi="Constantia"/>
        </w:rPr>
        <w:t xml:space="preserve">ασίας </w:t>
      </w:r>
      <w:proofErr w:type="spellStart"/>
      <w:r w:rsidRPr="00EA0BEB">
        <w:rPr>
          <w:rFonts w:ascii="Constantia" w:hAnsi="Constantia"/>
        </w:rPr>
        <w:t>των</w:t>
      </w:r>
      <w:proofErr w:type="spellEnd"/>
      <w:r w:rsidRPr="00EA0BEB">
        <w:rPr>
          <w:rFonts w:ascii="Constantia" w:hAnsi="Constantia"/>
        </w:rPr>
        <w:t xml:space="preserve"> </w:t>
      </w:r>
      <w:proofErr w:type="spellStart"/>
      <w:r w:rsidRPr="00EA0BEB">
        <w:rPr>
          <w:rFonts w:ascii="Constantia" w:hAnsi="Constantia"/>
        </w:rPr>
        <w:t>εργ</w:t>
      </w:r>
      <w:proofErr w:type="spellEnd"/>
      <w:r w:rsidRPr="00EA0BEB">
        <w:rPr>
          <w:rFonts w:ascii="Constantia" w:hAnsi="Constantia"/>
        </w:rPr>
        <w:t xml:space="preserve">αζομένων, </w:t>
      </w:r>
      <w:proofErr w:type="spellStart"/>
      <w:r w:rsidRPr="00EA0BEB">
        <w:rPr>
          <w:rFonts w:ascii="Constantia" w:hAnsi="Constantia"/>
        </w:rPr>
        <w:t>δικ</w:t>
      </w:r>
      <w:proofErr w:type="spellEnd"/>
      <w:r w:rsidRPr="00EA0BEB">
        <w:rPr>
          <w:rFonts w:ascii="Constantia" w:hAnsi="Constantia"/>
        </w:rPr>
        <w:t>αιώματα α</w:t>
      </w:r>
      <w:proofErr w:type="spellStart"/>
      <w:r w:rsidRPr="00EA0BEB">
        <w:rPr>
          <w:rFonts w:ascii="Constantia" w:hAnsi="Constantia"/>
        </w:rPr>
        <w:t>τόμων</w:t>
      </w:r>
      <w:proofErr w:type="spellEnd"/>
      <w:r w:rsidRPr="00EA0BEB">
        <w:rPr>
          <w:rFonts w:ascii="Constantia" w:hAnsi="Constantia"/>
        </w:rPr>
        <w:t xml:space="preserve"> </w:t>
      </w:r>
      <w:proofErr w:type="spellStart"/>
      <w:r w:rsidRPr="00EA0BEB">
        <w:rPr>
          <w:rFonts w:ascii="Constantia" w:hAnsi="Constantia"/>
        </w:rPr>
        <w:t>με</w:t>
      </w:r>
      <w:proofErr w:type="spellEnd"/>
      <w:r w:rsidRPr="00EA0BEB">
        <w:rPr>
          <w:rFonts w:ascii="Constantia" w:hAnsi="Constantia"/>
        </w:rPr>
        <w:t xml:space="preserve"> αναπ</w:t>
      </w:r>
      <w:proofErr w:type="spellStart"/>
      <w:r w:rsidRPr="00EA0BEB">
        <w:rPr>
          <w:rFonts w:ascii="Constantia" w:hAnsi="Constantia"/>
        </w:rPr>
        <w:t>ηρίες</w:t>
      </w:r>
      <w:proofErr w:type="spellEnd"/>
      <w:r w:rsidRPr="00EA0BEB">
        <w:rPr>
          <w:rFonts w:ascii="Constantia" w:hAnsi="Constantia"/>
        </w:rPr>
        <w:t xml:space="preserve"> και </w:t>
      </w:r>
      <w:proofErr w:type="spellStart"/>
      <w:r w:rsidRPr="00EA0BEB">
        <w:rPr>
          <w:rFonts w:ascii="Constantia" w:hAnsi="Constantia"/>
        </w:rPr>
        <w:t>άλλες</w:t>
      </w:r>
      <w:proofErr w:type="spellEnd"/>
      <w:r w:rsidRPr="00EA0BEB">
        <w:rPr>
          <w:rFonts w:ascii="Constantia" w:hAnsi="Constantia"/>
        </w:rPr>
        <w:t xml:space="preserve"> </w:t>
      </w:r>
      <w:proofErr w:type="spellStart"/>
      <w:r w:rsidRPr="00EA0BEB">
        <w:rPr>
          <w:rFonts w:ascii="Constantia" w:hAnsi="Constantia"/>
        </w:rPr>
        <w:t>δι</w:t>
      </w:r>
      <w:proofErr w:type="spellEnd"/>
      <w:r w:rsidRPr="00EA0BEB">
        <w:rPr>
          <w:rFonts w:ascii="Constantia" w:hAnsi="Constantia"/>
        </w:rPr>
        <w:t>ατάξεις [Public sector pension arrangements and other social provisions, strengthen the protection of workers, rights of persons with disabilities and other provisions]. Athens</w:t>
      </w:r>
      <w:r w:rsidRPr="00EA0BEB">
        <w:rPr>
          <w:rFonts w:ascii="Constantia" w:hAnsi="Constantia"/>
          <w:lang w:val="el-GR"/>
        </w:rPr>
        <w:t xml:space="preserve">, </w:t>
      </w:r>
      <w:r w:rsidRPr="00EA0BEB">
        <w:rPr>
          <w:rFonts w:ascii="Constantia" w:hAnsi="Constantia"/>
        </w:rPr>
        <w:t>September</w:t>
      </w:r>
      <w:r w:rsidRPr="00EA0BEB">
        <w:rPr>
          <w:rFonts w:ascii="Constantia" w:hAnsi="Constantia"/>
          <w:lang w:val="el-GR"/>
        </w:rPr>
        <w:t xml:space="preserve"> 13.</w:t>
      </w:r>
    </w:p>
    <w:p w14:paraId="405F9700" w14:textId="77777777" w:rsidR="004639BD" w:rsidRPr="00EA0BEB" w:rsidRDefault="004639BD" w:rsidP="00274672">
      <w:pPr>
        <w:pStyle w:val="NormalWeb"/>
        <w:spacing w:before="0" w:beforeAutospacing="0" w:after="0" w:afterAutospacing="0"/>
        <w:ind w:left="720" w:hanging="720"/>
        <w:jc w:val="both"/>
        <w:rPr>
          <w:rFonts w:ascii="Constantia" w:hAnsi="Constantia"/>
          <w:lang w:val="el-GR"/>
        </w:rPr>
      </w:pPr>
    </w:p>
    <w:p w14:paraId="10B98B53" w14:textId="2968B599" w:rsidR="00274672" w:rsidRPr="00EA0BEB" w:rsidRDefault="00274672" w:rsidP="00274672">
      <w:pPr>
        <w:pStyle w:val="NormalWeb"/>
        <w:spacing w:before="0" w:beforeAutospacing="0" w:after="0" w:afterAutospacing="0"/>
        <w:ind w:left="720" w:hanging="720"/>
        <w:jc w:val="both"/>
        <w:rPr>
          <w:rFonts w:ascii="Constantia" w:hAnsi="Constantia"/>
        </w:rPr>
      </w:pPr>
      <w:r w:rsidRPr="00EA0BEB">
        <w:rPr>
          <w:rFonts w:ascii="Constantia" w:hAnsi="Constantia"/>
        </w:rPr>
        <w:t>Government</w:t>
      </w:r>
      <w:r w:rsidRPr="00EA0BEB">
        <w:rPr>
          <w:rFonts w:ascii="Constantia" w:hAnsi="Constantia"/>
          <w:lang w:val="el-GR"/>
        </w:rPr>
        <w:t xml:space="preserve"> </w:t>
      </w:r>
      <w:r w:rsidRPr="00EA0BEB">
        <w:rPr>
          <w:rFonts w:ascii="Constantia" w:hAnsi="Constantia"/>
        </w:rPr>
        <w:t>Gazette</w:t>
      </w:r>
      <w:r w:rsidRPr="00EA0BEB">
        <w:rPr>
          <w:rFonts w:ascii="Constantia" w:hAnsi="Constantia"/>
          <w:lang w:val="el-GR"/>
        </w:rPr>
        <w:t xml:space="preserve"> (</w:t>
      </w:r>
      <w:r w:rsidRPr="00EA0BEB">
        <w:rPr>
          <w:rFonts w:ascii="Constantia" w:hAnsi="Constantia"/>
        </w:rPr>
        <w:t>FEK</w:t>
      </w:r>
      <w:r w:rsidRPr="00EA0BEB">
        <w:rPr>
          <w:rFonts w:ascii="Constantia" w:hAnsi="Constantia"/>
          <w:lang w:val="el-GR"/>
        </w:rPr>
        <w:t>) (2017</w:t>
      </w:r>
      <w:r w:rsidRPr="00EA0BEB">
        <w:rPr>
          <w:rFonts w:ascii="Constantia" w:hAnsi="Constantia"/>
        </w:rPr>
        <w:t>b</w:t>
      </w:r>
      <w:r w:rsidRPr="00EA0BEB">
        <w:rPr>
          <w:rFonts w:ascii="Constantia" w:hAnsi="Constantia"/>
          <w:lang w:val="el-GR"/>
        </w:rPr>
        <w:t xml:space="preserve">). </w:t>
      </w:r>
      <w:r w:rsidRPr="00EA0BEB">
        <w:rPr>
          <w:rFonts w:ascii="Constantia" w:hAnsi="Constantia"/>
        </w:rPr>
        <w:t>Law</w:t>
      </w:r>
      <w:r w:rsidRPr="00EA0BEB">
        <w:rPr>
          <w:rFonts w:ascii="Constantia" w:hAnsi="Constantia"/>
          <w:lang w:val="el-GR"/>
        </w:rPr>
        <w:t xml:space="preserve"> 4491, </w:t>
      </w:r>
      <w:r w:rsidRPr="00EA0BEB">
        <w:rPr>
          <w:rFonts w:ascii="Constantia" w:hAnsi="Constantia"/>
        </w:rPr>
        <w:t>no</w:t>
      </w:r>
      <w:r w:rsidRPr="00EA0BEB">
        <w:rPr>
          <w:rFonts w:ascii="Constantia" w:hAnsi="Constantia"/>
          <w:lang w:val="el-GR"/>
        </w:rPr>
        <w:t xml:space="preserve">. 152. </w:t>
      </w:r>
      <w:r w:rsidR="004639BD" w:rsidRPr="00EA0BEB">
        <w:rPr>
          <w:rFonts w:ascii="Constantia" w:hAnsi="Constantia"/>
          <w:i/>
        </w:rPr>
        <w:t>N</w:t>
      </w:r>
      <w:proofErr w:type="spellStart"/>
      <w:r w:rsidR="004639BD" w:rsidRPr="00EA0BEB">
        <w:rPr>
          <w:rFonts w:ascii="Constantia" w:hAnsi="Constantia"/>
          <w:i/>
          <w:lang w:val="el-GR"/>
        </w:rPr>
        <w:t>ομική</w:t>
      </w:r>
      <w:proofErr w:type="spellEnd"/>
      <w:r w:rsidR="004639BD" w:rsidRPr="00EA0BEB">
        <w:rPr>
          <w:rFonts w:ascii="Constantia" w:hAnsi="Constantia"/>
          <w:i/>
          <w:lang w:val="el-GR"/>
        </w:rPr>
        <w:t xml:space="preserve"> αναγνώριση της ταυτότητας φύλου - Εθνικός Μηχανισμός Εκπόνησης, Παρακολούθησης και Αξιολόγησης των Σχεδίων Δράσης για τα Δικαιώματα του Παιδιού και άλλες διατάξεις.</w:t>
      </w:r>
      <w:r w:rsidR="004639BD" w:rsidRPr="00EA0BEB">
        <w:rPr>
          <w:rFonts w:ascii="Constantia" w:hAnsi="Constantia"/>
          <w:lang w:val="el-GR"/>
        </w:rPr>
        <w:t xml:space="preserve"> </w:t>
      </w:r>
      <w:r w:rsidRPr="00EA0BEB">
        <w:rPr>
          <w:rFonts w:ascii="Constantia" w:hAnsi="Constantia"/>
        </w:rPr>
        <w:t>[</w:t>
      </w:r>
      <w:r w:rsidR="004639BD" w:rsidRPr="00EA0BEB">
        <w:rPr>
          <w:rFonts w:ascii="Constantia" w:hAnsi="Constantia"/>
        </w:rPr>
        <w:t>Legal recognition of gender identity - National Mechanism for the Development, Monitoring and Evaluation of Action Plans for the Rights of the Child and other provisions]. Athens, October 1</w:t>
      </w:r>
      <w:r w:rsidRPr="00EA0BEB">
        <w:rPr>
          <w:rFonts w:ascii="Constantia" w:hAnsi="Constantia"/>
        </w:rPr>
        <w:t>3.</w:t>
      </w:r>
    </w:p>
    <w:p w14:paraId="386E4674" w14:textId="6708317E" w:rsidR="00884B06" w:rsidRPr="00EA0BEB" w:rsidRDefault="00884B06" w:rsidP="00884B06">
      <w:pPr>
        <w:pStyle w:val="NormalWeb"/>
        <w:spacing w:before="0" w:beforeAutospacing="0" w:after="0" w:afterAutospacing="0"/>
        <w:ind w:left="720" w:hanging="720"/>
        <w:jc w:val="both"/>
        <w:rPr>
          <w:rFonts w:ascii="Constantia" w:hAnsi="Constantia"/>
        </w:rPr>
      </w:pPr>
    </w:p>
    <w:p w14:paraId="7991A914" w14:textId="0B1F1D00" w:rsidR="00884B06" w:rsidRPr="00EA0BEB" w:rsidRDefault="00884B06" w:rsidP="00884B06">
      <w:pPr>
        <w:pStyle w:val="NormalWeb"/>
        <w:spacing w:before="0" w:beforeAutospacing="0" w:after="0" w:afterAutospacing="0"/>
        <w:ind w:left="720" w:hanging="720"/>
        <w:jc w:val="both"/>
        <w:rPr>
          <w:rFonts w:ascii="Constantia" w:hAnsi="Constantia"/>
          <w:b/>
          <w:bCs/>
          <w:i/>
          <w:iCs/>
        </w:rPr>
      </w:pPr>
      <w:r w:rsidRPr="00EA0BEB">
        <w:rPr>
          <w:rFonts w:ascii="Constantia" w:hAnsi="Constantia"/>
        </w:rPr>
        <w:t>Government Gazette (FEK) (2017</w:t>
      </w:r>
      <w:r w:rsidR="00454E82" w:rsidRPr="00EA0BEB">
        <w:rPr>
          <w:rFonts w:ascii="Constantia" w:hAnsi="Constantia"/>
        </w:rPr>
        <w:t>c</w:t>
      </w:r>
      <w:r w:rsidRPr="00EA0BEB">
        <w:rPr>
          <w:rFonts w:ascii="Constantia" w:hAnsi="Constantia"/>
        </w:rPr>
        <w:t xml:space="preserve">). Law 4495, no. 167. </w:t>
      </w:r>
      <w:proofErr w:type="spellStart"/>
      <w:r w:rsidRPr="00EA0BEB">
        <w:rPr>
          <w:rFonts w:ascii="Constantia" w:hAnsi="Constantia"/>
          <w:i/>
          <w:iCs/>
        </w:rPr>
        <w:t>Έλεγχος</w:t>
      </w:r>
      <w:proofErr w:type="spellEnd"/>
      <w:r w:rsidRPr="00EA0BEB">
        <w:rPr>
          <w:rFonts w:ascii="Constantia" w:hAnsi="Constantia"/>
          <w:i/>
          <w:iCs/>
        </w:rPr>
        <w:t xml:space="preserve"> και π</w:t>
      </w:r>
      <w:proofErr w:type="spellStart"/>
      <w:r w:rsidRPr="00EA0BEB">
        <w:rPr>
          <w:rFonts w:ascii="Constantia" w:hAnsi="Constantia"/>
          <w:i/>
          <w:iCs/>
        </w:rPr>
        <w:t>ροστ</w:t>
      </w:r>
      <w:proofErr w:type="spellEnd"/>
      <w:r w:rsidRPr="00EA0BEB">
        <w:rPr>
          <w:rFonts w:ascii="Constantia" w:hAnsi="Constantia"/>
          <w:i/>
          <w:iCs/>
        </w:rPr>
        <w:t xml:space="preserve">ασία </w:t>
      </w:r>
      <w:proofErr w:type="spellStart"/>
      <w:r w:rsidRPr="00EA0BEB">
        <w:rPr>
          <w:rFonts w:ascii="Constantia" w:hAnsi="Constantia"/>
          <w:i/>
          <w:iCs/>
        </w:rPr>
        <w:t>του</w:t>
      </w:r>
      <w:proofErr w:type="spellEnd"/>
      <w:r w:rsidRPr="00EA0BEB">
        <w:rPr>
          <w:rFonts w:ascii="Constantia" w:hAnsi="Constantia"/>
          <w:i/>
          <w:iCs/>
        </w:rPr>
        <w:t xml:space="preserve"> </w:t>
      </w:r>
      <w:proofErr w:type="spellStart"/>
      <w:r w:rsidRPr="00EA0BEB">
        <w:rPr>
          <w:rFonts w:ascii="Constantia" w:hAnsi="Constantia"/>
          <w:i/>
          <w:iCs/>
        </w:rPr>
        <w:t>Δομημένου</w:t>
      </w:r>
      <w:proofErr w:type="spellEnd"/>
      <w:r w:rsidRPr="00EA0BEB">
        <w:rPr>
          <w:rFonts w:ascii="Constantia" w:hAnsi="Constantia"/>
          <w:i/>
          <w:iCs/>
        </w:rPr>
        <w:t xml:space="preserve"> </w:t>
      </w:r>
      <w:proofErr w:type="spellStart"/>
      <w:r w:rsidRPr="00EA0BEB">
        <w:rPr>
          <w:rFonts w:ascii="Constantia" w:hAnsi="Constantia"/>
          <w:i/>
          <w:iCs/>
        </w:rPr>
        <w:t>Περι</w:t>
      </w:r>
      <w:proofErr w:type="spellEnd"/>
      <w:r w:rsidRPr="00EA0BEB">
        <w:rPr>
          <w:rFonts w:ascii="Constantia" w:hAnsi="Constantia"/>
          <w:i/>
          <w:iCs/>
        </w:rPr>
        <w:t xml:space="preserve">βάλλοντος και </w:t>
      </w:r>
      <w:proofErr w:type="spellStart"/>
      <w:r w:rsidRPr="00EA0BEB">
        <w:rPr>
          <w:rFonts w:ascii="Constantia" w:hAnsi="Constantia"/>
          <w:i/>
          <w:iCs/>
        </w:rPr>
        <w:t>άλλες</w:t>
      </w:r>
      <w:proofErr w:type="spellEnd"/>
      <w:r w:rsidRPr="00EA0BEB">
        <w:rPr>
          <w:rFonts w:ascii="Constantia" w:hAnsi="Constantia"/>
          <w:i/>
          <w:iCs/>
        </w:rPr>
        <w:t xml:space="preserve"> </w:t>
      </w:r>
      <w:proofErr w:type="spellStart"/>
      <w:r w:rsidRPr="00EA0BEB">
        <w:rPr>
          <w:rFonts w:ascii="Constantia" w:hAnsi="Constantia"/>
          <w:i/>
          <w:iCs/>
        </w:rPr>
        <w:t>δι</w:t>
      </w:r>
      <w:proofErr w:type="spellEnd"/>
      <w:r w:rsidRPr="00EA0BEB">
        <w:rPr>
          <w:rFonts w:ascii="Constantia" w:hAnsi="Constantia"/>
          <w:i/>
          <w:iCs/>
        </w:rPr>
        <w:t>ατάξεις</w:t>
      </w:r>
      <w:r w:rsidRPr="00EA0BEB">
        <w:rPr>
          <w:rFonts w:ascii="Constantia" w:hAnsi="Constantia"/>
        </w:rPr>
        <w:t xml:space="preserve"> [Control and protection of the built environment and other provisions]. Athens, November 03</w:t>
      </w:r>
      <w:r w:rsidRPr="00EA0BEB">
        <w:rPr>
          <w:rFonts w:ascii="Constantia" w:hAnsi="Constantia"/>
          <w:b/>
          <w:bCs/>
          <w:i/>
          <w:iCs/>
        </w:rPr>
        <w:t>.</w:t>
      </w:r>
    </w:p>
    <w:p w14:paraId="48515AF5" w14:textId="77777777" w:rsidR="00C24875" w:rsidRPr="00EA0BEB" w:rsidRDefault="00C24875" w:rsidP="00884B06">
      <w:pPr>
        <w:pStyle w:val="NormalWeb"/>
        <w:spacing w:before="0" w:beforeAutospacing="0" w:after="0" w:afterAutospacing="0"/>
        <w:ind w:left="720" w:hanging="720"/>
        <w:jc w:val="both"/>
        <w:rPr>
          <w:rFonts w:ascii="Constantia" w:hAnsi="Constantia"/>
          <w:b/>
          <w:bCs/>
          <w:i/>
          <w:iCs/>
        </w:rPr>
      </w:pPr>
    </w:p>
    <w:p w14:paraId="741B4922" w14:textId="6195F105" w:rsidR="00C24875" w:rsidRPr="00EA0BEB" w:rsidRDefault="00C24875" w:rsidP="00884B06">
      <w:pPr>
        <w:pStyle w:val="NormalWeb"/>
        <w:spacing w:before="0" w:beforeAutospacing="0" w:after="0" w:afterAutospacing="0"/>
        <w:ind w:left="720" w:hanging="720"/>
        <w:jc w:val="both"/>
        <w:rPr>
          <w:rFonts w:ascii="Constantia" w:hAnsi="Constantia"/>
        </w:rPr>
      </w:pPr>
      <w:r w:rsidRPr="00EA0BEB">
        <w:rPr>
          <w:rFonts w:ascii="Constantia" w:hAnsi="Constantia"/>
        </w:rPr>
        <w:t xml:space="preserve">Government Gazette (FEK) (2017d). Joint Ministerial Decision oik.60135/1579, nr. 4590. </w:t>
      </w:r>
      <w:r w:rsidRPr="00EA0BEB">
        <w:rPr>
          <w:rFonts w:ascii="Constantia" w:hAnsi="Constantia"/>
          <w:i/>
          <w:lang w:val="el-GR"/>
        </w:rPr>
        <w:t>Πρόγραμμα</w:t>
      </w:r>
      <w:r w:rsidRPr="00EA0BEB">
        <w:rPr>
          <w:rFonts w:ascii="Constantia" w:hAnsi="Constantia"/>
          <w:i/>
        </w:rPr>
        <w:t xml:space="preserve">: </w:t>
      </w:r>
      <w:proofErr w:type="spellStart"/>
      <w:r w:rsidRPr="00EA0BEB">
        <w:rPr>
          <w:rFonts w:ascii="Constantia" w:hAnsi="Constantia"/>
          <w:i/>
          <w:lang w:val="el-GR"/>
        </w:rPr>
        <w:t>αποϊδρυματοποίηση</w:t>
      </w:r>
      <w:proofErr w:type="spellEnd"/>
      <w:r w:rsidRPr="00EA0BEB">
        <w:rPr>
          <w:rFonts w:ascii="Constantia" w:hAnsi="Constantia"/>
          <w:i/>
        </w:rPr>
        <w:t xml:space="preserve"> </w:t>
      </w:r>
      <w:r w:rsidRPr="00EA0BEB">
        <w:rPr>
          <w:rFonts w:ascii="Constantia" w:hAnsi="Constantia"/>
          <w:i/>
          <w:lang w:val="el-GR"/>
        </w:rPr>
        <w:t>ατόμων</w:t>
      </w:r>
      <w:r w:rsidRPr="00EA0BEB">
        <w:rPr>
          <w:rFonts w:ascii="Constantia" w:hAnsi="Constantia"/>
          <w:i/>
        </w:rPr>
        <w:t xml:space="preserve"> </w:t>
      </w:r>
      <w:r w:rsidRPr="00EA0BEB">
        <w:rPr>
          <w:rFonts w:ascii="Constantia" w:hAnsi="Constantia"/>
          <w:i/>
          <w:lang w:val="el-GR"/>
        </w:rPr>
        <w:t>με</w:t>
      </w:r>
      <w:r w:rsidRPr="00EA0BEB">
        <w:rPr>
          <w:rFonts w:ascii="Constantia" w:hAnsi="Constantia"/>
          <w:i/>
        </w:rPr>
        <w:t xml:space="preserve"> </w:t>
      </w:r>
      <w:r w:rsidRPr="00EA0BEB">
        <w:rPr>
          <w:rFonts w:ascii="Constantia" w:hAnsi="Constantia"/>
          <w:i/>
          <w:lang w:val="el-GR"/>
        </w:rPr>
        <w:t>αναπηρία</w:t>
      </w:r>
      <w:r w:rsidRPr="00EA0BEB">
        <w:rPr>
          <w:rFonts w:ascii="Constantia" w:hAnsi="Constantia"/>
        </w:rPr>
        <w:t>. [Program: ‘Deinstitutionalization of persons with disabilities], Athens, December 15.</w:t>
      </w:r>
    </w:p>
    <w:p w14:paraId="46D11364" w14:textId="77777777" w:rsidR="00320A90" w:rsidRPr="00EA0BEB" w:rsidRDefault="00320A90" w:rsidP="00884B06">
      <w:pPr>
        <w:pStyle w:val="NormalWeb"/>
        <w:spacing w:before="0" w:beforeAutospacing="0" w:after="0" w:afterAutospacing="0"/>
        <w:ind w:left="720" w:hanging="720"/>
        <w:jc w:val="both"/>
        <w:rPr>
          <w:rFonts w:ascii="Constantia" w:hAnsi="Constantia"/>
        </w:rPr>
      </w:pPr>
    </w:p>
    <w:p w14:paraId="64105568" w14:textId="24321628" w:rsidR="00884B06" w:rsidRPr="00EA0BEB" w:rsidRDefault="00320A90" w:rsidP="00884B06">
      <w:pPr>
        <w:pStyle w:val="NormalWeb"/>
        <w:spacing w:before="0" w:beforeAutospacing="0" w:after="0" w:afterAutospacing="0"/>
        <w:ind w:left="720" w:hanging="720"/>
        <w:jc w:val="both"/>
        <w:rPr>
          <w:rFonts w:ascii="Constantia" w:hAnsi="Constantia"/>
        </w:rPr>
      </w:pPr>
      <w:r w:rsidRPr="00EA0BEB">
        <w:rPr>
          <w:rFonts w:ascii="Constantia" w:hAnsi="Constantia"/>
        </w:rPr>
        <w:t xml:space="preserve">Government Gazette (FEK). (2018a). Law 4531, no. 62. </w:t>
      </w:r>
      <w:r w:rsidRPr="00EA0BEB">
        <w:rPr>
          <w:rFonts w:ascii="Constantia" w:hAnsi="Constantia"/>
          <w:i/>
          <w:lang w:val="el-GR"/>
        </w:rPr>
        <w:t xml:space="preserve">Ι) Κύρωση της Σύμβασης του Συμβουλίου της Ευρώπης για την Πρόληψη και την Καταπολέμηση της </w:t>
      </w:r>
      <w:r w:rsidRPr="00EA0BEB">
        <w:rPr>
          <w:rFonts w:ascii="Constantia" w:hAnsi="Constantia"/>
          <w:i/>
          <w:lang w:val="el-GR"/>
        </w:rPr>
        <w:lastRenderedPageBreak/>
        <w:t>Βίας κατά των γυναικών και της Ενδοοικογενειακής Βίας και προσαρμογή της ελληνικής νομοθεσίας, ΙΙ) Ενσωμάτωση της 2005/214/ΔΕΥ απόφασης-πλαίσιο, όπως τροποποιήθηκε με την απόφαση-πλαίσιο 2009/299/ΔΕΥ, σχετικά με την εφαρμογή της αρχής της αμοιβαίας αναγνώρισης επί χρηματικών ποινών και ΙΙΙ) Άλλες διατάξεις αρμοδιότητας Υπουργείου Δικαιοσύνης, Διαφάνειας και Ανθρωπίνων Δικαιωμάτων και λοιπές διατάξεις.</w:t>
      </w:r>
      <w:r w:rsidRPr="00EA0BEB">
        <w:rPr>
          <w:rFonts w:ascii="Constantia" w:hAnsi="Constantia"/>
          <w:lang w:val="el-GR"/>
        </w:rPr>
        <w:t xml:space="preserve"> </w:t>
      </w:r>
      <w:r w:rsidRPr="00EA0BEB">
        <w:rPr>
          <w:rFonts w:ascii="Constantia" w:hAnsi="Constantia"/>
        </w:rPr>
        <w:t>[</w:t>
      </w:r>
      <w:r w:rsidR="00454E82" w:rsidRPr="00EA0BEB">
        <w:rPr>
          <w:rFonts w:ascii="Constantia" w:hAnsi="Constantia"/>
        </w:rPr>
        <w:t>I) Ratification of the Council of Europe Convention on the Prevention and Combating of Violence against women and of Domestic Violence and adaptation of Greek Legislation, II) Incorporation of the Framework Decision 2005/214/JHA, as amended by the Framework Decision 2009/299/JHA on the application of the principle of mutual recognition to financial penalties and III) Other provisions within the competence of the Ministry of Justice, Transparency and Human Rights and other provisions.</w:t>
      </w:r>
      <w:r w:rsidRPr="00EA0BEB">
        <w:rPr>
          <w:rFonts w:ascii="Constantia" w:hAnsi="Constantia"/>
        </w:rPr>
        <w:t>]. Athens, April 4.</w:t>
      </w:r>
    </w:p>
    <w:p w14:paraId="76BD35B9" w14:textId="77777777" w:rsidR="00454E82" w:rsidRPr="00EA0BEB" w:rsidRDefault="00454E82" w:rsidP="00884B06">
      <w:pPr>
        <w:pStyle w:val="NormalWeb"/>
        <w:spacing w:before="0" w:beforeAutospacing="0" w:after="0" w:afterAutospacing="0"/>
        <w:ind w:left="720" w:hanging="720"/>
        <w:jc w:val="both"/>
        <w:rPr>
          <w:rFonts w:ascii="Constantia" w:hAnsi="Constantia"/>
        </w:rPr>
      </w:pPr>
    </w:p>
    <w:p w14:paraId="4D86CCF8" w14:textId="33A18B0A" w:rsidR="00884B06" w:rsidRPr="00EA0BEB" w:rsidRDefault="00884B06" w:rsidP="00884B06">
      <w:pPr>
        <w:pStyle w:val="NormalWeb"/>
        <w:spacing w:before="0" w:beforeAutospacing="0" w:after="0" w:afterAutospacing="0"/>
        <w:ind w:left="720" w:hanging="720"/>
        <w:jc w:val="both"/>
        <w:rPr>
          <w:rFonts w:ascii="Constantia" w:hAnsi="Constantia"/>
          <w:lang w:val="el-GR"/>
        </w:rPr>
      </w:pPr>
      <w:r w:rsidRPr="00EA0BEB">
        <w:rPr>
          <w:rFonts w:ascii="Constantia" w:hAnsi="Constantia"/>
        </w:rPr>
        <w:t>Government Gazette (FEK). (2018</w:t>
      </w:r>
      <w:r w:rsidR="00320A90" w:rsidRPr="00EA0BEB">
        <w:rPr>
          <w:rFonts w:ascii="Constantia" w:hAnsi="Constantia"/>
        </w:rPr>
        <w:t>b</w:t>
      </w:r>
      <w:r w:rsidRPr="00EA0BEB">
        <w:rPr>
          <w:rFonts w:ascii="Constantia" w:hAnsi="Constantia"/>
        </w:rPr>
        <w:t xml:space="preserve">). Law 4538, no. 85. </w:t>
      </w:r>
      <w:proofErr w:type="spellStart"/>
      <w:r w:rsidRPr="00EA0BEB">
        <w:rPr>
          <w:rFonts w:ascii="Constantia" w:hAnsi="Constantia"/>
          <w:i/>
          <w:iCs/>
          <w:shd w:val="clear" w:color="auto" w:fill="FFFFFF"/>
        </w:rPr>
        <w:t>Μέτρ</w:t>
      </w:r>
      <w:proofErr w:type="spellEnd"/>
      <w:r w:rsidRPr="00EA0BEB">
        <w:rPr>
          <w:rFonts w:ascii="Constantia" w:hAnsi="Constantia"/>
          <w:i/>
          <w:iCs/>
          <w:shd w:val="clear" w:color="auto" w:fill="FFFFFF"/>
        </w:rPr>
        <w:t xml:space="preserve">α </w:t>
      </w:r>
      <w:proofErr w:type="spellStart"/>
      <w:r w:rsidRPr="00EA0BEB">
        <w:rPr>
          <w:rFonts w:ascii="Constantia" w:hAnsi="Constantia"/>
          <w:i/>
          <w:iCs/>
          <w:shd w:val="clear" w:color="auto" w:fill="FFFFFF"/>
        </w:rPr>
        <w:t>γι</w:t>
      </w:r>
      <w:proofErr w:type="spellEnd"/>
      <w:r w:rsidRPr="00EA0BEB">
        <w:rPr>
          <w:rFonts w:ascii="Constantia" w:hAnsi="Constantia"/>
          <w:i/>
          <w:iCs/>
          <w:shd w:val="clear" w:color="auto" w:fill="FFFFFF"/>
        </w:rPr>
        <w:t xml:space="preserve">α </w:t>
      </w:r>
      <w:proofErr w:type="spellStart"/>
      <w:r w:rsidRPr="00EA0BEB">
        <w:rPr>
          <w:rFonts w:ascii="Constantia" w:hAnsi="Constantia"/>
          <w:i/>
          <w:iCs/>
          <w:shd w:val="clear" w:color="auto" w:fill="FFFFFF"/>
        </w:rPr>
        <w:t>την</w:t>
      </w:r>
      <w:proofErr w:type="spellEnd"/>
      <w:r w:rsidRPr="00EA0BEB">
        <w:rPr>
          <w:rFonts w:ascii="Constantia" w:hAnsi="Constantia"/>
          <w:i/>
          <w:iCs/>
          <w:shd w:val="clear" w:color="auto" w:fill="FFFFFF"/>
        </w:rPr>
        <w:t xml:space="preserve"> π</w:t>
      </w:r>
      <w:proofErr w:type="spellStart"/>
      <w:r w:rsidRPr="00EA0BEB">
        <w:rPr>
          <w:rFonts w:ascii="Constantia" w:hAnsi="Constantia"/>
          <w:i/>
          <w:iCs/>
          <w:shd w:val="clear" w:color="auto" w:fill="FFFFFF"/>
        </w:rPr>
        <w:t>ροώθηση</w:t>
      </w:r>
      <w:proofErr w:type="spellEnd"/>
      <w:r w:rsidRPr="00EA0BEB">
        <w:rPr>
          <w:rFonts w:ascii="Constantia" w:hAnsi="Constantia"/>
          <w:i/>
          <w:iCs/>
          <w:shd w:val="clear" w:color="auto" w:fill="FFFFFF"/>
        </w:rPr>
        <w:t xml:space="preserve"> </w:t>
      </w:r>
      <w:proofErr w:type="spellStart"/>
      <w:r w:rsidRPr="00EA0BEB">
        <w:rPr>
          <w:rFonts w:ascii="Constantia" w:hAnsi="Constantia"/>
          <w:i/>
          <w:iCs/>
          <w:shd w:val="clear" w:color="auto" w:fill="FFFFFF"/>
        </w:rPr>
        <w:t>των</w:t>
      </w:r>
      <w:proofErr w:type="spellEnd"/>
      <w:r w:rsidRPr="00EA0BEB">
        <w:rPr>
          <w:rFonts w:ascii="Constantia" w:hAnsi="Constantia"/>
          <w:i/>
          <w:iCs/>
          <w:shd w:val="clear" w:color="auto" w:fill="FFFFFF"/>
        </w:rPr>
        <w:t xml:space="preserve"> </w:t>
      </w:r>
      <w:proofErr w:type="spellStart"/>
      <w:r w:rsidRPr="00EA0BEB">
        <w:rPr>
          <w:rFonts w:ascii="Constantia" w:hAnsi="Constantia"/>
          <w:i/>
          <w:iCs/>
          <w:shd w:val="clear" w:color="auto" w:fill="FFFFFF"/>
        </w:rPr>
        <w:t>θεσμών</w:t>
      </w:r>
      <w:proofErr w:type="spellEnd"/>
      <w:r w:rsidRPr="00EA0BEB">
        <w:rPr>
          <w:rFonts w:ascii="Constantia" w:hAnsi="Constantia"/>
          <w:i/>
          <w:iCs/>
          <w:shd w:val="clear" w:color="auto" w:fill="FFFFFF"/>
        </w:rPr>
        <w:t xml:space="preserve"> </w:t>
      </w:r>
      <w:proofErr w:type="spellStart"/>
      <w:r w:rsidRPr="00EA0BEB">
        <w:rPr>
          <w:rFonts w:ascii="Constantia" w:hAnsi="Constantia"/>
          <w:i/>
          <w:iCs/>
          <w:shd w:val="clear" w:color="auto" w:fill="FFFFFF"/>
        </w:rPr>
        <w:t>της</w:t>
      </w:r>
      <w:proofErr w:type="spellEnd"/>
      <w:r w:rsidRPr="00EA0BEB">
        <w:rPr>
          <w:rFonts w:ascii="Constantia" w:hAnsi="Constantia"/>
          <w:i/>
          <w:iCs/>
          <w:shd w:val="clear" w:color="auto" w:fill="FFFFFF"/>
        </w:rPr>
        <w:t xml:space="preserve"> ανα</w:t>
      </w:r>
      <w:proofErr w:type="spellStart"/>
      <w:r w:rsidRPr="00EA0BEB">
        <w:rPr>
          <w:rFonts w:ascii="Constantia" w:hAnsi="Constantia"/>
          <w:i/>
          <w:iCs/>
          <w:shd w:val="clear" w:color="auto" w:fill="FFFFFF"/>
        </w:rPr>
        <w:t>δοχής</w:t>
      </w:r>
      <w:proofErr w:type="spellEnd"/>
      <w:r w:rsidRPr="00EA0BEB">
        <w:rPr>
          <w:rFonts w:ascii="Constantia" w:hAnsi="Constantia"/>
          <w:i/>
          <w:iCs/>
          <w:shd w:val="clear" w:color="auto" w:fill="FFFFFF"/>
        </w:rPr>
        <w:t xml:space="preserve"> και </w:t>
      </w:r>
      <w:proofErr w:type="spellStart"/>
      <w:r w:rsidRPr="00EA0BEB">
        <w:rPr>
          <w:rFonts w:ascii="Constantia" w:hAnsi="Constantia"/>
          <w:i/>
          <w:iCs/>
          <w:shd w:val="clear" w:color="auto" w:fill="FFFFFF"/>
        </w:rPr>
        <w:t>υιοθεσί</w:t>
      </w:r>
      <w:proofErr w:type="spellEnd"/>
      <w:r w:rsidRPr="00EA0BEB">
        <w:rPr>
          <w:rFonts w:ascii="Constantia" w:hAnsi="Constantia"/>
          <w:i/>
          <w:iCs/>
          <w:shd w:val="clear" w:color="auto" w:fill="FFFFFF"/>
        </w:rPr>
        <w:t xml:space="preserve">ας και </w:t>
      </w:r>
      <w:proofErr w:type="spellStart"/>
      <w:r w:rsidRPr="00EA0BEB">
        <w:rPr>
          <w:rFonts w:ascii="Constantia" w:hAnsi="Constantia"/>
          <w:i/>
          <w:iCs/>
          <w:shd w:val="clear" w:color="auto" w:fill="FFFFFF"/>
        </w:rPr>
        <w:t>άλλες</w:t>
      </w:r>
      <w:proofErr w:type="spellEnd"/>
      <w:r w:rsidRPr="00EA0BEB">
        <w:rPr>
          <w:rFonts w:ascii="Constantia" w:hAnsi="Constantia"/>
          <w:i/>
          <w:iCs/>
          <w:shd w:val="clear" w:color="auto" w:fill="FFFFFF"/>
        </w:rPr>
        <w:t xml:space="preserve"> </w:t>
      </w:r>
      <w:proofErr w:type="spellStart"/>
      <w:r w:rsidRPr="00EA0BEB">
        <w:rPr>
          <w:rFonts w:ascii="Constantia" w:hAnsi="Constantia"/>
          <w:i/>
          <w:iCs/>
          <w:shd w:val="clear" w:color="auto" w:fill="FFFFFF"/>
        </w:rPr>
        <w:t>δι</w:t>
      </w:r>
      <w:proofErr w:type="spellEnd"/>
      <w:r w:rsidRPr="00EA0BEB">
        <w:rPr>
          <w:rFonts w:ascii="Constantia" w:hAnsi="Constantia"/>
          <w:i/>
          <w:iCs/>
          <w:shd w:val="clear" w:color="auto" w:fill="FFFFFF"/>
        </w:rPr>
        <w:t>ατάξεις</w:t>
      </w:r>
      <w:r w:rsidRPr="00EA0BEB">
        <w:rPr>
          <w:rFonts w:ascii="Constantia" w:hAnsi="Constantia"/>
          <w:shd w:val="clear" w:color="auto" w:fill="FFFFFF"/>
        </w:rPr>
        <w:t xml:space="preserve"> [Measures to promote the institutions of fostering and adoption, and other provisions].</w:t>
      </w:r>
      <w:r w:rsidRPr="00EA0BEB">
        <w:rPr>
          <w:rFonts w:ascii="Constantia" w:hAnsi="Constantia"/>
        </w:rPr>
        <w:t xml:space="preserve"> </w:t>
      </w:r>
      <w:r w:rsidRPr="00EA0BEB">
        <w:rPr>
          <w:rFonts w:ascii="Constantia" w:hAnsi="Constantia"/>
          <w:shd w:val="clear" w:color="auto" w:fill="FFFFFF"/>
        </w:rPr>
        <w:t>Athens</w:t>
      </w:r>
      <w:r w:rsidRPr="00EA0BEB">
        <w:rPr>
          <w:rFonts w:ascii="Constantia" w:hAnsi="Constantia"/>
          <w:shd w:val="clear" w:color="auto" w:fill="FFFFFF"/>
          <w:lang w:val="el-GR"/>
        </w:rPr>
        <w:t xml:space="preserve">, </w:t>
      </w:r>
      <w:r w:rsidRPr="00EA0BEB">
        <w:rPr>
          <w:rFonts w:ascii="Constantia" w:hAnsi="Constantia"/>
          <w:shd w:val="clear" w:color="auto" w:fill="FFFFFF"/>
        </w:rPr>
        <w:t>May</w:t>
      </w:r>
      <w:r w:rsidRPr="00EA0BEB">
        <w:rPr>
          <w:rFonts w:ascii="Constantia" w:hAnsi="Constantia"/>
          <w:shd w:val="clear" w:color="auto" w:fill="FFFFFF"/>
          <w:lang w:val="el-GR"/>
        </w:rPr>
        <w:t xml:space="preserve"> 16.</w:t>
      </w:r>
    </w:p>
    <w:p w14:paraId="477223E7" w14:textId="77777777" w:rsidR="00884B06" w:rsidRPr="00EA0BEB" w:rsidRDefault="00884B06" w:rsidP="00884B06">
      <w:pPr>
        <w:rPr>
          <w:rFonts w:ascii="Constantia" w:hAnsi="Constantia"/>
          <w:lang w:val="el-GR"/>
        </w:rPr>
      </w:pPr>
    </w:p>
    <w:p w14:paraId="00D83EA5" w14:textId="12F7CC05" w:rsidR="00884B06" w:rsidRPr="00EA0BEB" w:rsidRDefault="00884B06" w:rsidP="00884B06">
      <w:pPr>
        <w:pStyle w:val="NormalWeb"/>
        <w:spacing w:before="0" w:beforeAutospacing="0" w:after="0" w:afterAutospacing="0"/>
        <w:ind w:left="720" w:hanging="720"/>
        <w:jc w:val="both"/>
        <w:rPr>
          <w:rFonts w:ascii="Constantia" w:hAnsi="Constantia"/>
          <w:lang w:val="el-GR"/>
        </w:rPr>
      </w:pPr>
      <w:r w:rsidRPr="00EA0BEB">
        <w:rPr>
          <w:rFonts w:ascii="Constantia" w:hAnsi="Constantia"/>
        </w:rPr>
        <w:t>Government</w:t>
      </w:r>
      <w:r w:rsidRPr="00EA0BEB">
        <w:rPr>
          <w:rFonts w:ascii="Constantia" w:hAnsi="Constantia"/>
          <w:lang w:val="el-GR"/>
        </w:rPr>
        <w:t xml:space="preserve"> </w:t>
      </w:r>
      <w:r w:rsidRPr="00EA0BEB">
        <w:rPr>
          <w:rFonts w:ascii="Constantia" w:hAnsi="Constantia"/>
        </w:rPr>
        <w:t>Gazette</w:t>
      </w:r>
      <w:r w:rsidRPr="00EA0BEB">
        <w:rPr>
          <w:rFonts w:ascii="Constantia" w:hAnsi="Constantia"/>
          <w:lang w:val="el-GR"/>
        </w:rPr>
        <w:t xml:space="preserve"> (</w:t>
      </w:r>
      <w:r w:rsidRPr="00EA0BEB">
        <w:rPr>
          <w:rFonts w:ascii="Constantia" w:hAnsi="Constantia"/>
        </w:rPr>
        <w:t>FEK</w:t>
      </w:r>
      <w:r w:rsidRPr="00EA0BEB">
        <w:rPr>
          <w:rFonts w:ascii="Constantia" w:hAnsi="Constantia"/>
          <w:lang w:val="el-GR"/>
        </w:rPr>
        <w:t>). (</w:t>
      </w:r>
      <w:r w:rsidRPr="00EA0BEB">
        <w:rPr>
          <w:rFonts w:ascii="Constantia" w:hAnsi="Constantia"/>
          <w:bCs/>
          <w:lang w:val="el-GR"/>
        </w:rPr>
        <w:t>2018</w:t>
      </w:r>
      <w:r w:rsidR="00320A90" w:rsidRPr="00EA0BEB">
        <w:rPr>
          <w:rFonts w:ascii="Constantia" w:hAnsi="Constantia"/>
          <w:bCs/>
        </w:rPr>
        <w:t>c</w:t>
      </w:r>
      <w:r w:rsidRPr="00EA0BEB">
        <w:rPr>
          <w:rFonts w:ascii="Constantia" w:hAnsi="Constantia"/>
          <w:lang w:val="el-GR"/>
        </w:rPr>
        <w:t xml:space="preserve">). </w:t>
      </w:r>
      <w:r w:rsidRPr="00EA0BEB">
        <w:rPr>
          <w:rFonts w:ascii="Constantia" w:hAnsi="Constantia"/>
        </w:rPr>
        <w:t>Law</w:t>
      </w:r>
      <w:r w:rsidRPr="00EA0BEB">
        <w:rPr>
          <w:rFonts w:ascii="Constantia" w:hAnsi="Constantia"/>
          <w:lang w:val="el-GR"/>
        </w:rPr>
        <w:t xml:space="preserve"> 4540, </w:t>
      </w:r>
      <w:r w:rsidRPr="00EA0BEB">
        <w:rPr>
          <w:rFonts w:ascii="Constantia" w:hAnsi="Constantia"/>
        </w:rPr>
        <w:t>no</w:t>
      </w:r>
      <w:r w:rsidRPr="00EA0BEB">
        <w:rPr>
          <w:rFonts w:ascii="Constantia" w:hAnsi="Constantia"/>
          <w:lang w:val="el-GR"/>
        </w:rPr>
        <w:t xml:space="preserve">. 91. </w:t>
      </w:r>
      <w:r w:rsidRPr="00EA0BEB">
        <w:rPr>
          <w:rFonts w:ascii="Constantia" w:hAnsi="Constantia"/>
          <w:i/>
          <w:iCs/>
          <w:shd w:val="clear" w:color="auto" w:fill="FFFFFF"/>
          <w:lang w:val="el-GR"/>
        </w:rPr>
        <w:t xml:space="preserve">Προσαρμογή της ελληνικής νομοθεσίας προς τις διατάξεις της Οδηγίας 2013/33/ΕΕ του Ευρωπαϊκού Κοινοβουλίου και του Συμβουλίου της 26ης Ιουνίου 2013, σχετικά με τις απαιτήσεις για την υποδοχή των αιτούντων διεθνή προστασία (αναδιατύπωση, </w:t>
      </w:r>
      <w:r w:rsidRPr="00EA0BEB">
        <w:rPr>
          <w:rFonts w:ascii="Constantia" w:hAnsi="Constantia"/>
          <w:i/>
          <w:iCs/>
          <w:shd w:val="clear" w:color="auto" w:fill="FFFFFF"/>
        </w:rPr>
        <w:t>L</w:t>
      </w:r>
      <w:r w:rsidRPr="00EA0BEB">
        <w:rPr>
          <w:rFonts w:ascii="Constantia" w:hAnsi="Constantia"/>
          <w:i/>
          <w:iCs/>
          <w:shd w:val="clear" w:color="auto" w:fill="FFFFFF"/>
          <w:lang w:val="el-GR"/>
        </w:rPr>
        <w:t xml:space="preserve"> 180/96/29.6.2013) και άλλες διατάξεις - Τροποποίηση του ν. 4251/2014 (Α' 80) για την προσαρμογή της ελληνικής νομοθεσίας στην Οδηγία 2014/66/ΕΕ της 15ης Μαΐου 2014 του Ευρωπαϊκού Κοινοβουλίου και του Συμβουλίου σχετικά με τις προϋποθέσεις εισόδου και διαμονής υπηκόων τρίτων χωρών στο πλαίσιο </w:t>
      </w:r>
      <w:proofErr w:type="spellStart"/>
      <w:r w:rsidRPr="00EA0BEB">
        <w:rPr>
          <w:rFonts w:ascii="Constantia" w:hAnsi="Constantia"/>
          <w:i/>
          <w:iCs/>
          <w:shd w:val="clear" w:color="auto" w:fill="FFFFFF"/>
          <w:lang w:val="el-GR"/>
        </w:rPr>
        <w:t>ενδοεταιρικής</w:t>
      </w:r>
      <w:proofErr w:type="spellEnd"/>
      <w:r w:rsidRPr="00EA0BEB">
        <w:rPr>
          <w:rFonts w:ascii="Constantia" w:hAnsi="Constantia"/>
          <w:i/>
          <w:iCs/>
          <w:shd w:val="clear" w:color="auto" w:fill="FFFFFF"/>
          <w:lang w:val="el-GR"/>
        </w:rPr>
        <w:t xml:space="preserve"> μετάθεσης - Τροποποίηση διαδικασιών ασύλου και άλλες διατάξεις.</w:t>
      </w:r>
      <w:r w:rsidRPr="00EA0BEB">
        <w:rPr>
          <w:rFonts w:ascii="Constantia" w:hAnsi="Constantia"/>
          <w:shd w:val="clear" w:color="auto" w:fill="FFFFFF"/>
          <w:lang w:val="el-GR"/>
        </w:rPr>
        <w:t xml:space="preserve"> </w:t>
      </w:r>
      <w:r w:rsidRPr="00EA0BEB">
        <w:rPr>
          <w:rFonts w:ascii="Constantia" w:hAnsi="Constantia"/>
          <w:shd w:val="clear" w:color="auto" w:fill="FFFFFF"/>
        </w:rPr>
        <w:t>[Adaptation of Greek legislation to the provisions of Directive 2013/33 / EU of the European Parliament and of the Council of 26 June 2013, regarding the requirements for the reception of applicants for international protection (recast, L 180/96 / 29.6.2013) and other provisions - Amendment of the Law 4251/2014 (A '80) for the adaptation of Greek legislation to the Directive 2014/66 / EU of May 15th 2014 of the European Parliament and of the Council about the entry and residency conditions of third-country nationals in the context of intra-corporate relocation - Modification of asylum procedures and other provisions]. Athens</w:t>
      </w:r>
      <w:r w:rsidRPr="00EA0BEB">
        <w:rPr>
          <w:rFonts w:ascii="Constantia" w:hAnsi="Constantia"/>
          <w:shd w:val="clear" w:color="auto" w:fill="FFFFFF"/>
          <w:lang w:val="el-GR"/>
        </w:rPr>
        <w:t xml:space="preserve">, </w:t>
      </w:r>
      <w:r w:rsidRPr="00EA0BEB">
        <w:rPr>
          <w:rFonts w:ascii="Constantia" w:hAnsi="Constantia"/>
          <w:shd w:val="clear" w:color="auto" w:fill="FFFFFF"/>
        </w:rPr>
        <w:t>May</w:t>
      </w:r>
      <w:r w:rsidRPr="00EA0BEB">
        <w:rPr>
          <w:rFonts w:ascii="Constantia" w:hAnsi="Constantia"/>
          <w:shd w:val="clear" w:color="auto" w:fill="FFFFFF"/>
          <w:lang w:val="el-GR"/>
        </w:rPr>
        <w:t xml:space="preserve"> 22.</w:t>
      </w:r>
    </w:p>
    <w:p w14:paraId="5B4DD35F" w14:textId="77777777" w:rsidR="00B94730" w:rsidRPr="00EA0BEB" w:rsidRDefault="00884B06" w:rsidP="00B94730">
      <w:pPr>
        <w:pStyle w:val="NormalWeb"/>
        <w:spacing w:before="0" w:beforeAutospacing="0" w:after="0" w:afterAutospacing="0"/>
        <w:ind w:left="720" w:hanging="720"/>
        <w:jc w:val="both"/>
        <w:rPr>
          <w:rFonts w:ascii="Constantia" w:hAnsi="Constantia"/>
          <w:shd w:val="clear" w:color="auto" w:fill="FFFFFF"/>
          <w:lang w:val="el-GR"/>
        </w:rPr>
      </w:pPr>
      <w:r w:rsidRPr="00EA0BEB">
        <w:rPr>
          <w:rFonts w:ascii="Constantia" w:hAnsi="Constantia"/>
          <w:shd w:val="clear" w:color="auto" w:fill="FFFFFF"/>
        </w:rPr>
        <w:t> </w:t>
      </w:r>
    </w:p>
    <w:p w14:paraId="1C062BE1" w14:textId="53B2BE53" w:rsidR="00884B06" w:rsidRPr="00EA0BEB" w:rsidRDefault="00B94730" w:rsidP="00B94730">
      <w:pPr>
        <w:pStyle w:val="NormalWeb"/>
        <w:spacing w:before="0" w:beforeAutospacing="0" w:after="0" w:afterAutospacing="0"/>
        <w:ind w:left="720" w:hanging="720"/>
        <w:jc w:val="both"/>
        <w:rPr>
          <w:rFonts w:ascii="Constantia" w:hAnsi="Constantia"/>
        </w:rPr>
      </w:pPr>
      <w:r w:rsidRPr="00EA0BEB">
        <w:rPr>
          <w:rFonts w:ascii="Constantia" w:hAnsi="Constantia"/>
        </w:rPr>
        <w:t>Government</w:t>
      </w:r>
      <w:r w:rsidRPr="00EA0BEB">
        <w:rPr>
          <w:rFonts w:ascii="Constantia" w:hAnsi="Constantia"/>
          <w:lang w:val="el-GR"/>
        </w:rPr>
        <w:t xml:space="preserve"> </w:t>
      </w:r>
      <w:r w:rsidRPr="00EA0BEB">
        <w:rPr>
          <w:rFonts w:ascii="Constantia" w:hAnsi="Constantia"/>
        </w:rPr>
        <w:t>Gazette</w:t>
      </w:r>
      <w:r w:rsidRPr="00EA0BEB">
        <w:rPr>
          <w:rFonts w:ascii="Constantia" w:hAnsi="Constantia"/>
          <w:lang w:val="el-GR"/>
        </w:rPr>
        <w:t xml:space="preserve"> (</w:t>
      </w:r>
      <w:r w:rsidRPr="00EA0BEB">
        <w:rPr>
          <w:rFonts w:ascii="Constantia" w:hAnsi="Constantia"/>
        </w:rPr>
        <w:t>FEK</w:t>
      </w:r>
      <w:r w:rsidRPr="00EA0BEB">
        <w:rPr>
          <w:rFonts w:ascii="Constantia" w:hAnsi="Constantia"/>
          <w:lang w:val="el-GR"/>
        </w:rPr>
        <w:t>). (2018</w:t>
      </w:r>
      <w:r w:rsidRPr="00EA0BEB">
        <w:rPr>
          <w:rFonts w:ascii="Constantia" w:hAnsi="Constantia"/>
        </w:rPr>
        <w:t>d</w:t>
      </w:r>
      <w:r w:rsidRPr="00EA0BEB">
        <w:rPr>
          <w:rFonts w:ascii="Constantia" w:hAnsi="Constantia"/>
          <w:lang w:val="el-GR"/>
        </w:rPr>
        <w:t xml:space="preserve">). </w:t>
      </w:r>
      <w:r w:rsidRPr="00EA0BEB">
        <w:rPr>
          <w:rFonts w:ascii="Constantia" w:hAnsi="Constantia"/>
        </w:rPr>
        <w:t>Law</w:t>
      </w:r>
      <w:r w:rsidRPr="00EA0BEB">
        <w:rPr>
          <w:rFonts w:ascii="Constantia" w:hAnsi="Constantia"/>
          <w:lang w:val="el-GR"/>
        </w:rPr>
        <w:t xml:space="preserve"> 4547, </w:t>
      </w:r>
      <w:r w:rsidRPr="00EA0BEB">
        <w:rPr>
          <w:rFonts w:ascii="Constantia" w:hAnsi="Constantia"/>
        </w:rPr>
        <w:t>no</w:t>
      </w:r>
      <w:r w:rsidRPr="00EA0BEB">
        <w:rPr>
          <w:rFonts w:ascii="Constantia" w:hAnsi="Constantia"/>
          <w:lang w:val="el-GR"/>
        </w:rPr>
        <w:t xml:space="preserve">. 102. Αναδιοργάνωση των δομών υποστήριξης της πρωτοβάθμιας και δευτεροβάθμιας εκπαίδευσης και άλλες διατάξεις. </w:t>
      </w:r>
      <w:r w:rsidRPr="00EA0BEB">
        <w:rPr>
          <w:rFonts w:ascii="Constantia" w:hAnsi="Constantia"/>
        </w:rPr>
        <w:t>[Reorganizing supportive structures in primary and secondary education and other provisions]</w:t>
      </w:r>
    </w:p>
    <w:p w14:paraId="1D2D1F08" w14:textId="77777777" w:rsidR="00B94730" w:rsidRPr="00EA0BEB" w:rsidRDefault="00B94730" w:rsidP="00884B06">
      <w:pPr>
        <w:pStyle w:val="NormalWeb"/>
        <w:spacing w:before="0" w:beforeAutospacing="0" w:after="0" w:afterAutospacing="0"/>
        <w:ind w:left="720" w:hanging="720"/>
        <w:jc w:val="both"/>
        <w:rPr>
          <w:rFonts w:ascii="Constantia" w:hAnsi="Constantia"/>
        </w:rPr>
      </w:pPr>
    </w:p>
    <w:p w14:paraId="403AE584" w14:textId="343A7157" w:rsidR="008F5778" w:rsidRPr="00EA0BEB" w:rsidRDefault="008F5778" w:rsidP="00884B06">
      <w:pPr>
        <w:pStyle w:val="NormalWeb"/>
        <w:spacing w:before="0" w:beforeAutospacing="0" w:after="0" w:afterAutospacing="0"/>
        <w:ind w:left="720" w:hanging="720"/>
        <w:jc w:val="both"/>
        <w:rPr>
          <w:rFonts w:ascii="Constantia" w:hAnsi="Constantia"/>
        </w:rPr>
      </w:pPr>
      <w:r w:rsidRPr="00EA0BEB">
        <w:rPr>
          <w:rFonts w:ascii="Constantia" w:hAnsi="Constantia"/>
        </w:rPr>
        <w:t>Government Gazette (FEK). (2018e). Joint Ministerial Decision</w:t>
      </w:r>
      <w:r w:rsidR="00870C26" w:rsidRPr="00EA0BEB">
        <w:t xml:space="preserve"> </w:t>
      </w:r>
      <w:r w:rsidR="00870C26" w:rsidRPr="00EA0BEB">
        <w:rPr>
          <w:rFonts w:ascii="Constantia" w:hAnsi="Constantia"/>
        </w:rPr>
        <w:t xml:space="preserve">ΕΑΛΕ/Γ.Π. 80157, </w:t>
      </w:r>
      <w:r w:rsidRPr="00EA0BEB">
        <w:rPr>
          <w:rFonts w:ascii="Constantia" w:hAnsi="Constantia"/>
        </w:rPr>
        <w:t xml:space="preserve">nr. 4898. </w:t>
      </w:r>
      <w:r w:rsidR="00870C26" w:rsidRPr="00EA0BEB">
        <w:rPr>
          <w:rFonts w:ascii="Constantia" w:hAnsi="Constantia"/>
          <w:i/>
          <w:lang w:val="el-GR"/>
        </w:rPr>
        <w:t>Νέος</w:t>
      </w:r>
      <w:r w:rsidR="00870C26" w:rsidRPr="00EA0BEB">
        <w:rPr>
          <w:rFonts w:ascii="Constantia" w:hAnsi="Constantia"/>
          <w:i/>
        </w:rPr>
        <w:t xml:space="preserve"> </w:t>
      </w:r>
      <w:r w:rsidR="00870C26" w:rsidRPr="00EA0BEB">
        <w:rPr>
          <w:rFonts w:ascii="Constantia" w:hAnsi="Constantia"/>
          <w:i/>
          <w:lang w:val="el-GR"/>
        </w:rPr>
        <w:t>Ενιαίος</w:t>
      </w:r>
      <w:r w:rsidR="00870C26" w:rsidRPr="00EA0BEB">
        <w:rPr>
          <w:rFonts w:ascii="Constantia" w:hAnsi="Constantia"/>
          <w:i/>
        </w:rPr>
        <w:t xml:space="preserve"> </w:t>
      </w:r>
      <w:r w:rsidR="00870C26" w:rsidRPr="00EA0BEB">
        <w:rPr>
          <w:rFonts w:ascii="Constantia" w:hAnsi="Constantia"/>
          <w:i/>
          <w:lang w:val="el-GR"/>
        </w:rPr>
        <w:t>Κανονισμός</w:t>
      </w:r>
      <w:r w:rsidR="00870C26" w:rsidRPr="00EA0BEB">
        <w:rPr>
          <w:rFonts w:ascii="Constantia" w:hAnsi="Constantia"/>
          <w:i/>
        </w:rPr>
        <w:t xml:space="preserve"> </w:t>
      </w:r>
      <w:r w:rsidR="00870C26" w:rsidRPr="00EA0BEB">
        <w:rPr>
          <w:rFonts w:ascii="Constantia" w:hAnsi="Constantia"/>
          <w:i/>
          <w:lang w:val="el-GR"/>
        </w:rPr>
        <w:t>Παροχών</w:t>
      </w:r>
      <w:r w:rsidR="00870C26" w:rsidRPr="00EA0BEB">
        <w:rPr>
          <w:rFonts w:ascii="Constantia" w:hAnsi="Constantia"/>
          <w:i/>
        </w:rPr>
        <w:t xml:space="preserve"> </w:t>
      </w:r>
      <w:r w:rsidR="00870C26" w:rsidRPr="00EA0BEB">
        <w:rPr>
          <w:rFonts w:ascii="Constantia" w:hAnsi="Constantia"/>
          <w:i/>
          <w:lang w:val="el-GR"/>
        </w:rPr>
        <w:t>Υγείας</w:t>
      </w:r>
      <w:r w:rsidRPr="00EA0BEB">
        <w:rPr>
          <w:rFonts w:ascii="Constantia" w:hAnsi="Constantia"/>
        </w:rPr>
        <w:t xml:space="preserve"> [</w:t>
      </w:r>
      <w:r w:rsidR="00870C26" w:rsidRPr="00EA0BEB">
        <w:rPr>
          <w:rFonts w:ascii="Constantia" w:hAnsi="Constantia"/>
        </w:rPr>
        <w:t xml:space="preserve">New </w:t>
      </w:r>
      <w:r w:rsidR="00870C26" w:rsidRPr="00EA0BEB">
        <w:rPr>
          <w:rFonts w:ascii="Constantia" w:eastAsia="Georgia" w:hAnsi="Constantia" w:cs="Georgia"/>
        </w:rPr>
        <w:t>Single Health Benefits Regulation (EKPY)</w:t>
      </w:r>
      <w:r w:rsidRPr="00EA0BEB">
        <w:rPr>
          <w:rFonts w:ascii="Constantia" w:hAnsi="Constantia"/>
        </w:rPr>
        <w:t>]. Athens, November 1.</w:t>
      </w:r>
    </w:p>
    <w:p w14:paraId="52166559" w14:textId="77777777" w:rsidR="008F5778" w:rsidRPr="00EA0BEB" w:rsidRDefault="008F5778" w:rsidP="00884B06">
      <w:pPr>
        <w:pStyle w:val="NormalWeb"/>
        <w:spacing w:before="0" w:beforeAutospacing="0" w:after="0" w:afterAutospacing="0"/>
        <w:ind w:left="720" w:hanging="720"/>
        <w:jc w:val="both"/>
        <w:rPr>
          <w:rFonts w:ascii="Constantia" w:hAnsi="Constantia"/>
        </w:rPr>
      </w:pPr>
    </w:p>
    <w:p w14:paraId="33CE0874" w14:textId="461E324D" w:rsidR="00884B06" w:rsidRPr="00EA0BEB" w:rsidRDefault="00884B06" w:rsidP="00884B06">
      <w:pPr>
        <w:pStyle w:val="NormalWeb"/>
        <w:spacing w:before="0" w:beforeAutospacing="0" w:after="0" w:afterAutospacing="0"/>
        <w:ind w:left="720" w:hanging="720"/>
        <w:jc w:val="both"/>
        <w:rPr>
          <w:rFonts w:ascii="Constantia" w:hAnsi="Constantia"/>
          <w:lang w:val="el-GR"/>
        </w:rPr>
      </w:pPr>
      <w:r w:rsidRPr="00EA0BEB">
        <w:rPr>
          <w:rFonts w:ascii="Constantia" w:hAnsi="Constantia"/>
          <w:shd w:val="clear" w:color="auto" w:fill="FFFFFF"/>
        </w:rPr>
        <w:t>Government Gazette (FEK). (2018</w:t>
      </w:r>
      <w:r w:rsidR="008F5778" w:rsidRPr="00EA0BEB">
        <w:rPr>
          <w:rFonts w:ascii="Constantia" w:hAnsi="Constantia"/>
          <w:shd w:val="clear" w:color="auto" w:fill="FFFFFF"/>
        </w:rPr>
        <w:t>f</w:t>
      </w:r>
      <w:r w:rsidRPr="00EA0BEB">
        <w:rPr>
          <w:rFonts w:ascii="Constantia" w:hAnsi="Constantia"/>
          <w:shd w:val="clear" w:color="auto" w:fill="FFFFFF"/>
        </w:rPr>
        <w:t xml:space="preserve">). Joint Ministerial Decision 3586, nr. 5491. </w:t>
      </w:r>
      <w:r w:rsidRPr="00EA0BEB">
        <w:rPr>
          <w:rFonts w:ascii="Constantia" w:hAnsi="Constantia"/>
          <w:i/>
          <w:iCs/>
          <w:shd w:val="clear" w:color="auto" w:fill="FFFFFF"/>
        </w:rPr>
        <w:t>Κα</w:t>
      </w:r>
      <w:proofErr w:type="spellStart"/>
      <w:r w:rsidRPr="00EA0BEB">
        <w:rPr>
          <w:rFonts w:ascii="Constantia" w:hAnsi="Constantia"/>
          <w:i/>
          <w:iCs/>
          <w:shd w:val="clear" w:color="auto" w:fill="FFFFFF"/>
        </w:rPr>
        <w:t>θορισμός</w:t>
      </w:r>
      <w:proofErr w:type="spellEnd"/>
      <w:r w:rsidRPr="00EA0BEB">
        <w:rPr>
          <w:rFonts w:ascii="Constantia" w:hAnsi="Constantia"/>
          <w:i/>
          <w:iCs/>
          <w:shd w:val="clear" w:color="auto" w:fill="FFFFFF"/>
        </w:rPr>
        <w:t xml:space="preserve"> </w:t>
      </w:r>
      <w:proofErr w:type="spellStart"/>
      <w:r w:rsidRPr="00EA0BEB">
        <w:rPr>
          <w:rFonts w:ascii="Constantia" w:hAnsi="Constantia"/>
          <w:i/>
          <w:iCs/>
          <w:shd w:val="clear" w:color="auto" w:fill="FFFFFF"/>
        </w:rPr>
        <w:t>των</w:t>
      </w:r>
      <w:proofErr w:type="spellEnd"/>
      <w:r w:rsidRPr="00EA0BEB">
        <w:rPr>
          <w:rFonts w:ascii="Constantia" w:hAnsi="Constantia"/>
          <w:i/>
          <w:iCs/>
          <w:shd w:val="clear" w:color="auto" w:fill="FFFFFF"/>
        </w:rPr>
        <w:t xml:space="preserve"> </w:t>
      </w:r>
      <w:proofErr w:type="spellStart"/>
      <w:r w:rsidRPr="00EA0BEB">
        <w:rPr>
          <w:rFonts w:ascii="Constantia" w:hAnsi="Constantia"/>
          <w:i/>
          <w:iCs/>
          <w:shd w:val="clear" w:color="auto" w:fill="FFFFFF"/>
        </w:rPr>
        <w:t>μέσων</w:t>
      </w:r>
      <w:proofErr w:type="spellEnd"/>
      <w:r w:rsidRPr="00EA0BEB">
        <w:rPr>
          <w:rFonts w:ascii="Constantia" w:hAnsi="Constantia"/>
          <w:i/>
          <w:iCs/>
          <w:shd w:val="clear" w:color="auto" w:fill="FFFFFF"/>
        </w:rPr>
        <w:t xml:space="preserve">, </w:t>
      </w:r>
      <w:proofErr w:type="spellStart"/>
      <w:r w:rsidRPr="00EA0BEB">
        <w:rPr>
          <w:rFonts w:ascii="Constantia" w:hAnsi="Constantia"/>
          <w:i/>
          <w:iCs/>
          <w:shd w:val="clear" w:color="auto" w:fill="FFFFFF"/>
        </w:rPr>
        <w:t>της</w:t>
      </w:r>
      <w:proofErr w:type="spellEnd"/>
      <w:r w:rsidRPr="00EA0BEB">
        <w:rPr>
          <w:rFonts w:ascii="Constantia" w:hAnsi="Constantia"/>
          <w:i/>
          <w:iCs/>
          <w:shd w:val="clear" w:color="auto" w:fill="FFFFFF"/>
        </w:rPr>
        <w:t xml:space="preserve"> </w:t>
      </w:r>
      <w:proofErr w:type="spellStart"/>
      <w:r w:rsidRPr="00EA0BEB">
        <w:rPr>
          <w:rFonts w:ascii="Constantia" w:hAnsi="Constantia"/>
          <w:i/>
          <w:iCs/>
          <w:shd w:val="clear" w:color="auto" w:fill="FFFFFF"/>
        </w:rPr>
        <w:t>δι</w:t>
      </w:r>
      <w:proofErr w:type="spellEnd"/>
      <w:r w:rsidRPr="00EA0BEB">
        <w:rPr>
          <w:rFonts w:ascii="Constantia" w:hAnsi="Constantia"/>
          <w:i/>
          <w:iCs/>
          <w:shd w:val="clear" w:color="auto" w:fill="FFFFFF"/>
        </w:rPr>
        <w:t>αδικασίας κα</w:t>
      </w:r>
      <w:proofErr w:type="spellStart"/>
      <w:r w:rsidRPr="00EA0BEB">
        <w:rPr>
          <w:rFonts w:ascii="Constantia" w:hAnsi="Constantia"/>
          <w:i/>
          <w:iCs/>
          <w:shd w:val="clear" w:color="auto" w:fill="FFFFFF"/>
        </w:rPr>
        <w:t>θώς</w:t>
      </w:r>
      <w:proofErr w:type="spellEnd"/>
      <w:r w:rsidRPr="00EA0BEB">
        <w:rPr>
          <w:rFonts w:ascii="Constantia" w:hAnsi="Constantia"/>
          <w:i/>
          <w:iCs/>
          <w:shd w:val="clear" w:color="auto" w:fill="FFFFFF"/>
        </w:rPr>
        <w:t xml:space="preserve"> και </w:t>
      </w:r>
      <w:proofErr w:type="spellStart"/>
      <w:r w:rsidRPr="00EA0BEB">
        <w:rPr>
          <w:rFonts w:ascii="Constantia" w:hAnsi="Constantia"/>
          <w:i/>
          <w:iCs/>
          <w:shd w:val="clear" w:color="auto" w:fill="FFFFFF"/>
        </w:rPr>
        <w:t>κάθε</w:t>
      </w:r>
      <w:proofErr w:type="spellEnd"/>
      <w:r w:rsidRPr="00EA0BEB">
        <w:rPr>
          <w:rFonts w:ascii="Constantia" w:hAnsi="Constantia"/>
          <w:i/>
          <w:iCs/>
          <w:shd w:val="clear" w:color="auto" w:fill="FFFFFF"/>
        </w:rPr>
        <w:t xml:space="preserve"> </w:t>
      </w:r>
      <w:proofErr w:type="spellStart"/>
      <w:r w:rsidRPr="00EA0BEB">
        <w:rPr>
          <w:rFonts w:ascii="Constantia" w:hAnsi="Constantia"/>
          <w:i/>
          <w:iCs/>
          <w:shd w:val="clear" w:color="auto" w:fill="FFFFFF"/>
        </w:rPr>
        <w:t>άλλου</w:t>
      </w:r>
      <w:proofErr w:type="spellEnd"/>
      <w:r w:rsidRPr="00EA0BEB">
        <w:rPr>
          <w:rFonts w:ascii="Constantia" w:hAnsi="Constantia"/>
          <w:i/>
          <w:iCs/>
          <w:shd w:val="clear" w:color="auto" w:fill="FFFFFF"/>
        </w:rPr>
        <w:t xml:space="preserve"> </w:t>
      </w:r>
      <w:proofErr w:type="spellStart"/>
      <w:r w:rsidRPr="00EA0BEB">
        <w:rPr>
          <w:rFonts w:ascii="Constantia" w:hAnsi="Constantia"/>
          <w:i/>
          <w:iCs/>
          <w:shd w:val="clear" w:color="auto" w:fill="FFFFFF"/>
        </w:rPr>
        <w:t>θέμ</w:t>
      </w:r>
      <w:proofErr w:type="spellEnd"/>
      <w:r w:rsidRPr="00EA0BEB">
        <w:rPr>
          <w:rFonts w:ascii="Constantia" w:hAnsi="Constantia"/>
          <w:i/>
          <w:iCs/>
          <w:shd w:val="clear" w:color="auto" w:fill="FFFFFF"/>
        </w:rPr>
        <w:t xml:space="preserve">ατος </w:t>
      </w:r>
      <w:proofErr w:type="spellStart"/>
      <w:r w:rsidRPr="00EA0BEB">
        <w:rPr>
          <w:rFonts w:ascii="Constantia" w:hAnsi="Constantia"/>
          <w:i/>
          <w:iCs/>
          <w:shd w:val="clear" w:color="auto" w:fill="FFFFFF"/>
        </w:rPr>
        <w:t>τεχνικού</w:t>
      </w:r>
      <w:proofErr w:type="spellEnd"/>
      <w:r w:rsidRPr="00EA0BEB">
        <w:rPr>
          <w:rFonts w:ascii="Constantia" w:hAnsi="Constantia"/>
          <w:i/>
          <w:iCs/>
          <w:shd w:val="clear" w:color="auto" w:fill="FFFFFF"/>
        </w:rPr>
        <w:t xml:space="preserve"> ή </w:t>
      </w:r>
      <w:proofErr w:type="spellStart"/>
      <w:r w:rsidRPr="00EA0BEB">
        <w:rPr>
          <w:rFonts w:ascii="Constantia" w:hAnsi="Constantia"/>
          <w:i/>
          <w:iCs/>
          <w:shd w:val="clear" w:color="auto" w:fill="FFFFFF"/>
        </w:rPr>
        <w:t>λε</w:t>
      </w:r>
      <w:proofErr w:type="spellEnd"/>
      <w:r w:rsidRPr="00EA0BEB">
        <w:rPr>
          <w:rFonts w:ascii="Constantia" w:hAnsi="Constantia"/>
          <w:i/>
          <w:iCs/>
          <w:shd w:val="clear" w:color="auto" w:fill="FFFFFF"/>
        </w:rPr>
        <w:t>πτομερειακού χαρα</w:t>
      </w:r>
      <w:proofErr w:type="spellStart"/>
      <w:r w:rsidRPr="00EA0BEB">
        <w:rPr>
          <w:rFonts w:ascii="Constantia" w:hAnsi="Constantia"/>
          <w:i/>
          <w:iCs/>
          <w:shd w:val="clear" w:color="auto" w:fill="FFFFFF"/>
        </w:rPr>
        <w:t>κτήρ</w:t>
      </w:r>
      <w:proofErr w:type="spellEnd"/>
      <w:r w:rsidRPr="00EA0BEB">
        <w:rPr>
          <w:rFonts w:ascii="Constantia" w:hAnsi="Constantia"/>
          <w:i/>
          <w:iCs/>
          <w:shd w:val="clear" w:color="auto" w:fill="FFFFFF"/>
        </w:rPr>
        <w:t xml:space="preserve">α </w:t>
      </w:r>
      <w:proofErr w:type="spellStart"/>
      <w:r w:rsidRPr="00EA0BEB">
        <w:rPr>
          <w:rFonts w:ascii="Constantia" w:hAnsi="Constantia"/>
          <w:i/>
          <w:iCs/>
          <w:shd w:val="clear" w:color="auto" w:fill="FFFFFF"/>
        </w:rPr>
        <w:t>γι</w:t>
      </w:r>
      <w:proofErr w:type="spellEnd"/>
      <w:r w:rsidRPr="00EA0BEB">
        <w:rPr>
          <w:rFonts w:ascii="Constantia" w:hAnsi="Constantia"/>
          <w:i/>
          <w:iCs/>
          <w:shd w:val="clear" w:color="auto" w:fill="FFFFFF"/>
        </w:rPr>
        <w:t xml:space="preserve">α </w:t>
      </w:r>
      <w:proofErr w:type="spellStart"/>
      <w:r w:rsidRPr="00EA0BEB">
        <w:rPr>
          <w:rFonts w:ascii="Constantia" w:hAnsi="Constantia"/>
          <w:i/>
          <w:iCs/>
          <w:shd w:val="clear" w:color="auto" w:fill="FFFFFF"/>
        </w:rPr>
        <w:t>την</w:t>
      </w:r>
      <w:proofErr w:type="spellEnd"/>
      <w:r w:rsidRPr="00EA0BEB">
        <w:rPr>
          <w:rFonts w:ascii="Constantia" w:hAnsi="Constantia"/>
          <w:i/>
          <w:iCs/>
          <w:shd w:val="clear" w:color="auto" w:fill="FFFFFF"/>
        </w:rPr>
        <w:t xml:space="preserve"> </w:t>
      </w:r>
      <w:proofErr w:type="spellStart"/>
      <w:r w:rsidRPr="00EA0BEB">
        <w:rPr>
          <w:rFonts w:ascii="Constantia" w:hAnsi="Constantia"/>
          <w:i/>
          <w:iCs/>
          <w:shd w:val="clear" w:color="auto" w:fill="FFFFFF"/>
        </w:rPr>
        <w:t>δι</w:t>
      </w:r>
      <w:proofErr w:type="spellEnd"/>
      <w:r w:rsidRPr="00EA0BEB">
        <w:rPr>
          <w:rFonts w:ascii="Constantia" w:hAnsi="Constantia"/>
          <w:i/>
          <w:iCs/>
          <w:shd w:val="clear" w:color="auto" w:fill="FFFFFF"/>
        </w:rPr>
        <w:t xml:space="preserve">ασφάλιση </w:t>
      </w:r>
      <w:proofErr w:type="spellStart"/>
      <w:r w:rsidRPr="00EA0BEB">
        <w:rPr>
          <w:rFonts w:ascii="Constantia" w:hAnsi="Constantia"/>
          <w:i/>
          <w:iCs/>
          <w:shd w:val="clear" w:color="auto" w:fill="FFFFFF"/>
        </w:rPr>
        <w:t>της</w:t>
      </w:r>
      <w:proofErr w:type="spellEnd"/>
      <w:r w:rsidRPr="00EA0BEB">
        <w:rPr>
          <w:rFonts w:ascii="Constantia" w:hAnsi="Constantia"/>
          <w:i/>
          <w:iCs/>
          <w:shd w:val="clear" w:color="auto" w:fill="FFFFFF"/>
        </w:rPr>
        <w:t xml:space="preserve"> π</w:t>
      </w:r>
      <w:proofErr w:type="spellStart"/>
      <w:r w:rsidRPr="00EA0BEB">
        <w:rPr>
          <w:rFonts w:ascii="Constantia" w:hAnsi="Constantia"/>
          <w:i/>
          <w:iCs/>
          <w:shd w:val="clear" w:color="auto" w:fill="FFFFFF"/>
        </w:rPr>
        <w:t>ρόσ</w:t>
      </w:r>
      <w:proofErr w:type="spellEnd"/>
      <w:r w:rsidRPr="00EA0BEB">
        <w:rPr>
          <w:rFonts w:ascii="Constantia" w:hAnsi="Constantia"/>
          <w:i/>
          <w:iCs/>
          <w:shd w:val="clear" w:color="auto" w:fill="FFFFFF"/>
        </w:rPr>
        <w:t xml:space="preserve">βασης </w:t>
      </w:r>
      <w:proofErr w:type="spellStart"/>
      <w:r w:rsidRPr="00EA0BEB">
        <w:rPr>
          <w:rFonts w:ascii="Constantia" w:hAnsi="Constantia"/>
          <w:i/>
          <w:iCs/>
          <w:shd w:val="clear" w:color="auto" w:fill="FFFFFF"/>
        </w:rPr>
        <w:t>των</w:t>
      </w:r>
      <w:proofErr w:type="spellEnd"/>
      <w:r w:rsidRPr="00EA0BEB">
        <w:rPr>
          <w:rFonts w:ascii="Constantia" w:hAnsi="Constantia"/>
          <w:i/>
          <w:iCs/>
          <w:shd w:val="clear" w:color="auto" w:fill="FFFFFF"/>
        </w:rPr>
        <w:t xml:space="preserve"> </w:t>
      </w:r>
      <w:proofErr w:type="spellStart"/>
      <w:r w:rsidRPr="00EA0BEB">
        <w:rPr>
          <w:rFonts w:ascii="Constantia" w:hAnsi="Constantia"/>
          <w:i/>
          <w:iCs/>
          <w:shd w:val="clear" w:color="auto" w:fill="FFFFFF"/>
        </w:rPr>
        <w:t>Ατόμων</w:t>
      </w:r>
      <w:proofErr w:type="spellEnd"/>
      <w:r w:rsidRPr="00EA0BEB">
        <w:rPr>
          <w:rFonts w:ascii="Constantia" w:hAnsi="Constantia"/>
          <w:i/>
          <w:iCs/>
          <w:shd w:val="clear" w:color="auto" w:fill="FFFFFF"/>
        </w:rPr>
        <w:t xml:space="preserve"> </w:t>
      </w:r>
      <w:proofErr w:type="spellStart"/>
      <w:r w:rsidRPr="00EA0BEB">
        <w:rPr>
          <w:rFonts w:ascii="Constantia" w:hAnsi="Constantia"/>
          <w:i/>
          <w:iCs/>
          <w:shd w:val="clear" w:color="auto" w:fill="FFFFFF"/>
        </w:rPr>
        <w:t>με</w:t>
      </w:r>
      <w:proofErr w:type="spellEnd"/>
      <w:r w:rsidRPr="00EA0BEB">
        <w:rPr>
          <w:rFonts w:ascii="Constantia" w:hAnsi="Constantia"/>
          <w:i/>
          <w:iCs/>
          <w:shd w:val="clear" w:color="auto" w:fill="FFFFFF"/>
        </w:rPr>
        <w:t xml:space="preserve"> </w:t>
      </w:r>
      <w:proofErr w:type="spellStart"/>
      <w:r w:rsidRPr="00EA0BEB">
        <w:rPr>
          <w:rFonts w:ascii="Constantia" w:hAnsi="Constantia"/>
          <w:i/>
          <w:iCs/>
          <w:shd w:val="clear" w:color="auto" w:fill="FFFFFF"/>
        </w:rPr>
        <w:t>Αν</w:t>
      </w:r>
      <w:proofErr w:type="spellEnd"/>
      <w:r w:rsidRPr="00EA0BEB">
        <w:rPr>
          <w:rFonts w:ascii="Constantia" w:hAnsi="Constantia"/>
          <w:i/>
          <w:iCs/>
          <w:shd w:val="clear" w:color="auto" w:fill="FFFFFF"/>
        </w:rPr>
        <w:t xml:space="preserve">απηρία </w:t>
      </w:r>
      <w:proofErr w:type="spellStart"/>
      <w:r w:rsidRPr="00EA0BEB">
        <w:rPr>
          <w:rFonts w:ascii="Constantia" w:hAnsi="Constantia"/>
          <w:i/>
          <w:iCs/>
          <w:shd w:val="clear" w:color="auto" w:fill="FFFFFF"/>
        </w:rPr>
        <w:t>στις</w:t>
      </w:r>
      <w:proofErr w:type="spellEnd"/>
      <w:r w:rsidRPr="00EA0BEB">
        <w:rPr>
          <w:rFonts w:ascii="Constantia" w:hAnsi="Constantia"/>
          <w:i/>
          <w:iCs/>
          <w:shd w:val="clear" w:color="auto" w:fill="FFFFFF"/>
        </w:rPr>
        <w:t xml:space="preserve"> υπ</w:t>
      </w:r>
      <w:proofErr w:type="spellStart"/>
      <w:r w:rsidRPr="00EA0BEB">
        <w:rPr>
          <w:rFonts w:ascii="Constantia" w:hAnsi="Constantia"/>
          <w:i/>
          <w:iCs/>
          <w:shd w:val="clear" w:color="auto" w:fill="FFFFFF"/>
        </w:rPr>
        <w:t>ηρεσίες</w:t>
      </w:r>
      <w:proofErr w:type="spellEnd"/>
      <w:r w:rsidRPr="00EA0BEB">
        <w:rPr>
          <w:rFonts w:ascii="Constantia" w:hAnsi="Constantia"/>
          <w:i/>
          <w:iCs/>
          <w:shd w:val="clear" w:color="auto" w:fill="FFFFFF"/>
        </w:rPr>
        <w:t xml:space="preserve"> </w:t>
      </w:r>
      <w:proofErr w:type="spellStart"/>
      <w:r w:rsidRPr="00EA0BEB">
        <w:rPr>
          <w:rFonts w:ascii="Constantia" w:hAnsi="Constantia"/>
          <w:i/>
          <w:iCs/>
          <w:shd w:val="clear" w:color="auto" w:fill="FFFFFF"/>
        </w:rPr>
        <w:t>των</w:t>
      </w:r>
      <w:proofErr w:type="spellEnd"/>
      <w:r w:rsidRPr="00EA0BEB">
        <w:rPr>
          <w:rFonts w:ascii="Constantia" w:hAnsi="Constantia"/>
          <w:i/>
          <w:iCs/>
          <w:shd w:val="clear" w:color="auto" w:fill="FFFFFF"/>
        </w:rPr>
        <w:t xml:space="preserve"> πα</w:t>
      </w:r>
      <w:proofErr w:type="spellStart"/>
      <w:r w:rsidRPr="00EA0BEB">
        <w:rPr>
          <w:rFonts w:ascii="Constantia" w:hAnsi="Constantia"/>
          <w:i/>
          <w:iCs/>
          <w:shd w:val="clear" w:color="auto" w:fill="FFFFFF"/>
        </w:rPr>
        <w:t>ροχών</w:t>
      </w:r>
      <w:proofErr w:type="spellEnd"/>
      <w:r w:rsidRPr="00EA0BEB">
        <w:rPr>
          <w:rFonts w:ascii="Constantia" w:hAnsi="Constantia"/>
          <w:i/>
          <w:iCs/>
          <w:shd w:val="clear" w:color="auto" w:fill="FFFFFF"/>
        </w:rPr>
        <w:t xml:space="preserve"> υπ</w:t>
      </w:r>
      <w:proofErr w:type="spellStart"/>
      <w:r w:rsidRPr="00EA0BEB">
        <w:rPr>
          <w:rFonts w:ascii="Constantia" w:hAnsi="Constantia"/>
          <w:i/>
          <w:iCs/>
          <w:shd w:val="clear" w:color="auto" w:fill="FFFFFF"/>
        </w:rPr>
        <w:t>ηρεσιών</w:t>
      </w:r>
      <w:proofErr w:type="spellEnd"/>
      <w:r w:rsidRPr="00EA0BEB">
        <w:rPr>
          <w:rFonts w:ascii="Constantia" w:hAnsi="Constantia"/>
          <w:i/>
          <w:iCs/>
          <w:shd w:val="clear" w:color="auto" w:fill="FFFFFF"/>
        </w:rPr>
        <w:t xml:space="preserve"> </w:t>
      </w:r>
      <w:proofErr w:type="spellStart"/>
      <w:r w:rsidRPr="00EA0BEB">
        <w:rPr>
          <w:rFonts w:ascii="Constantia" w:hAnsi="Constantia"/>
          <w:i/>
          <w:iCs/>
          <w:shd w:val="clear" w:color="auto" w:fill="FFFFFF"/>
        </w:rPr>
        <w:t>μέσων</w:t>
      </w:r>
      <w:proofErr w:type="spellEnd"/>
      <w:r w:rsidRPr="00EA0BEB">
        <w:rPr>
          <w:rFonts w:ascii="Constantia" w:hAnsi="Constantia"/>
          <w:i/>
          <w:iCs/>
          <w:shd w:val="clear" w:color="auto" w:fill="FFFFFF"/>
        </w:rPr>
        <w:t xml:space="preserve"> μα</w:t>
      </w:r>
      <w:proofErr w:type="spellStart"/>
      <w:r w:rsidRPr="00EA0BEB">
        <w:rPr>
          <w:rFonts w:ascii="Constantia" w:hAnsi="Constantia"/>
          <w:i/>
          <w:iCs/>
          <w:shd w:val="clear" w:color="auto" w:fill="FFFFFF"/>
        </w:rPr>
        <w:t>ζικής</w:t>
      </w:r>
      <w:proofErr w:type="spellEnd"/>
      <w:r w:rsidRPr="00EA0BEB">
        <w:rPr>
          <w:rFonts w:ascii="Constantia" w:hAnsi="Constantia"/>
          <w:i/>
          <w:iCs/>
          <w:shd w:val="clear" w:color="auto" w:fill="FFFFFF"/>
        </w:rPr>
        <w:t xml:space="preserve"> </w:t>
      </w:r>
      <w:proofErr w:type="spellStart"/>
      <w:r w:rsidRPr="00EA0BEB">
        <w:rPr>
          <w:rFonts w:ascii="Constantia" w:hAnsi="Constantia"/>
          <w:i/>
          <w:iCs/>
          <w:shd w:val="clear" w:color="auto" w:fill="FFFFFF"/>
        </w:rPr>
        <w:t>ενημέρωσης</w:t>
      </w:r>
      <w:proofErr w:type="spellEnd"/>
      <w:r w:rsidRPr="00EA0BEB">
        <w:rPr>
          <w:rFonts w:ascii="Constantia" w:hAnsi="Constantia"/>
          <w:i/>
          <w:iCs/>
          <w:shd w:val="clear" w:color="auto" w:fill="FFFFFF"/>
        </w:rPr>
        <w:t xml:space="preserve"> και επ</w:t>
      </w:r>
      <w:proofErr w:type="spellStart"/>
      <w:r w:rsidRPr="00EA0BEB">
        <w:rPr>
          <w:rFonts w:ascii="Constantia" w:hAnsi="Constantia"/>
          <w:i/>
          <w:iCs/>
          <w:shd w:val="clear" w:color="auto" w:fill="FFFFFF"/>
        </w:rPr>
        <w:t>ικοινωνί</w:t>
      </w:r>
      <w:proofErr w:type="spellEnd"/>
      <w:r w:rsidRPr="00EA0BEB">
        <w:rPr>
          <w:rFonts w:ascii="Constantia" w:hAnsi="Constantia"/>
          <w:i/>
          <w:iCs/>
          <w:shd w:val="clear" w:color="auto" w:fill="FFFFFF"/>
        </w:rPr>
        <w:t>ας</w:t>
      </w:r>
      <w:r w:rsidRPr="00EA0BEB">
        <w:rPr>
          <w:rFonts w:ascii="Constantia" w:hAnsi="Constantia"/>
          <w:shd w:val="clear" w:color="auto" w:fill="FFFFFF"/>
        </w:rPr>
        <w:t xml:space="preserve"> [Define the means, process and any other technical or detailed matter for ensuring the access of persons with disabilities to media and communication services]. Athens</w:t>
      </w:r>
      <w:r w:rsidRPr="00EA0BEB">
        <w:rPr>
          <w:rFonts w:ascii="Constantia" w:hAnsi="Constantia"/>
          <w:shd w:val="clear" w:color="auto" w:fill="FFFFFF"/>
          <w:lang w:val="el-GR"/>
        </w:rPr>
        <w:t xml:space="preserve">, </w:t>
      </w:r>
      <w:r w:rsidRPr="00EA0BEB">
        <w:rPr>
          <w:rFonts w:ascii="Constantia" w:hAnsi="Constantia"/>
          <w:shd w:val="clear" w:color="auto" w:fill="FFFFFF"/>
        </w:rPr>
        <w:t>December</w:t>
      </w:r>
      <w:r w:rsidRPr="00EA0BEB">
        <w:rPr>
          <w:rFonts w:ascii="Constantia" w:hAnsi="Constantia"/>
          <w:shd w:val="clear" w:color="auto" w:fill="FFFFFF"/>
          <w:lang w:val="el-GR"/>
        </w:rPr>
        <w:t xml:space="preserve"> 6.</w:t>
      </w:r>
    </w:p>
    <w:p w14:paraId="1374D828" w14:textId="40A4F879" w:rsidR="0009103F" w:rsidRPr="00EA0BEB" w:rsidRDefault="0009103F" w:rsidP="0009103F">
      <w:pPr>
        <w:pStyle w:val="NormalWeb"/>
        <w:spacing w:after="40"/>
        <w:ind w:left="720" w:right="60" w:hanging="720"/>
        <w:jc w:val="both"/>
        <w:rPr>
          <w:rFonts w:ascii="Constantia" w:hAnsi="Constantia"/>
          <w:shd w:val="clear" w:color="auto" w:fill="FFFFFF"/>
        </w:rPr>
      </w:pPr>
      <w:r w:rsidRPr="00EA0BEB">
        <w:rPr>
          <w:rFonts w:ascii="Constantia" w:hAnsi="Constantia"/>
          <w:shd w:val="clear" w:color="auto" w:fill="FFFFFF"/>
        </w:rPr>
        <w:t>Government</w:t>
      </w:r>
      <w:r w:rsidRPr="00EA0BEB">
        <w:rPr>
          <w:rFonts w:ascii="Constantia" w:hAnsi="Constantia"/>
          <w:shd w:val="clear" w:color="auto" w:fill="FFFFFF"/>
          <w:lang w:val="el-GR"/>
        </w:rPr>
        <w:t xml:space="preserve"> </w:t>
      </w:r>
      <w:r w:rsidRPr="00EA0BEB">
        <w:rPr>
          <w:rFonts w:ascii="Constantia" w:hAnsi="Constantia"/>
          <w:shd w:val="clear" w:color="auto" w:fill="FFFFFF"/>
        </w:rPr>
        <w:t>Gazette</w:t>
      </w:r>
      <w:r w:rsidRPr="00EA0BEB">
        <w:rPr>
          <w:rFonts w:ascii="Constantia" w:hAnsi="Constantia"/>
          <w:shd w:val="clear" w:color="auto" w:fill="FFFFFF"/>
          <w:lang w:val="el-GR"/>
        </w:rPr>
        <w:t xml:space="preserve"> (</w:t>
      </w:r>
      <w:r w:rsidRPr="00EA0BEB">
        <w:rPr>
          <w:rFonts w:ascii="Constantia" w:hAnsi="Constantia"/>
          <w:shd w:val="clear" w:color="auto" w:fill="FFFFFF"/>
        </w:rPr>
        <w:t>FEK</w:t>
      </w:r>
      <w:r w:rsidRPr="00EA0BEB">
        <w:rPr>
          <w:rFonts w:ascii="Constantia" w:hAnsi="Constantia"/>
          <w:shd w:val="clear" w:color="auto" w:fill="FFFFFF"/>
          <w:lang w:val="el-GR"/>
        </w:rPr>
        <w:t>). (2019</w:t>
      </w:r>
      <w:r w:rsidRPr="00EA0BEB">
        <w:rPr>
          <w:rFonts w:ascii="Constantia" w:hAnsi="Constantia"/>
          <w:shd w:val="clear" w:color="auto" w:fill="FFFFFF"/>
        </w:rPr>
        <w:t>a</w:t>
      </w:r>
      <w:r w:rsidRPr="00EA0BEB">
        <w:rPr>
          <w:rFonts w:ascii="Constantia" w:hAnsi="Constantia"/>
          <w:shd w:val="clear" w:color="auto" w:fill="FFFFFF"/>
          <w:lang w:val="el-GR"/>
        </w:rPr>
        <w:t xml:space="preserve">). </w:t>
      </w:r>
      <w:r w:rsidRPr="00EA0BEB">
        <w:rPr>
          <w:rFonts w:ascii="Constantia" w:hAnsi="Constantia"/>
          <w:shd w:val="clear" w:color="auto" w:fill="FFFFFF"/>
        </w:rPr>
        <w:t>Law</w:t>
      </w:r>
      <w:r w:rsidRPr="00EA0BEB">
        <w:rPr>
          <w:rFonts w:ascii="Constantia" w:hAnsi="Constantia"/>
          <w:shd w:val="clear" w:color="auto" w:fill="FFFFFF"/>
          <w:lang w:val="el-GR"/>
        </w:rPr>
        <w:t xml:space="preserve"> 4591, </w:t>
      </w:r>
      <w:r w:rsidRPr="00EA0BEB">
        <w:rPr>
          <w:rFonts w:ascii="Constantia" w:hAnsi="Constantia"/>
          <w:shd w:val="clear" w:color="auto" w:fill="FFFFFF"/>
        </w:rPr>
        <w:t>no</w:t>
      </w:r>
      <w:r w:rsidRPr="00EA0BEB">
        <w:rPr>
          <w:rFonts w:ascii="Constantia" w:hAnsi="Constantia"/>
          <w:shd w:val="clear" w:color="auto" w:fill="FFFFFF"/>
          <w:lang w:val="el-GR"/>
        </w:rPr>
        <w:t xml:space="preserve"> 19 </w:t>
      </w:r>
      <w:r w:rsidRPr="00EA0BEB">
        <w:rPr>
          <w:rFonts w:ascii="Constantia" w:hAnsi="Constantia"/>
          <w:shd w:val="clear" w:color="auto" w:fill="FFFFFF"/>
        </w:rPr>
        <w:t>and</w:t>
      </w:r>
      <w:r w:rsidRPr="00EA0BEB">
        <w:rPr>
          <w:rFonts w:ascii="Constantia" w:hAnsi="Constantia"/>
          <w:shd w:val="clear" w:color="auto" w:fill="FFFFFF"/>
          <w:lang w:val="el-GR"/>
        </w:rPr>
        <w:t xml:space="preserve"> 47. </w:t>
      </w:r>
      <w:r w:rsidRPr="00EA0BEB">
        <w:rPr>
          <w:rFonts w:ascii="Constantia" w:hAnsi="Constantia"/>
          <w:i/>
          <w:shd w:val="clear" w:color="auto" w:fill="FFFFFF"/>
          <w:lang w:val="el-GR"/>
        </w:rPr>
        <w:t xml:space="preserve">Ενσωμάτωση στην ελληνική νομοθεσία: α) της Οδηγίας (ΕΕ) 2016/2102 του Ευρωπαϊκού Κοινοβουλίου και του Συμβουλίου, της 26ης Οκτωβρίου 2016, για την προσβασιμότητα των </w:t>
      </w:r>
      <w:proofErr w:type="spellStart"/>
      <w:r w:rsidRPr="00EA0BEB">
        <w:rPr>
          <w:rFonts w:ascii="Constantia" w:hAnsi="Constantia"/>
          <w:i/>
          <w:shd w:val="clear" w:color="auto" w:fill="FFFFFF"/>
          <w:lang w:val="el-GR"/>
        </w:rPr>
        <w:t>ιστότοπων</w:t>
      </w:r>
      <w:proofErr w:type="spellEnd"/>
      <w:r w:rsidRPr="00EA0BEB">
        <w:rPr>
          <w:rFonts w:ascii="Constantia" w:hAnsi="Constantia"/>
          <w:i/>
          <w:shd w:val="clear" w:color="auto" w:fill="FFFFFF"/>
          <w:lang w:val="el-GR"/>
        </w:rPr>
        <w:t xml:space="preserve"> και των εφαρμογών για φορητές συσκευές των οργανισμών του δημόσιου τομέα και β) του άρθρου 1 της Οδηγίας (ΕΕ) 2017/2455 του Συμβουλίου της 5ης Δεκεμβρίου 2017</w:t>
      </w:r>
      <w:r w:rsidRPr="00EA0BEB">
        <w:rPr>
          <w:rFonts w:ascii="Constantia" w:hAnsi="Constantia"/>
          <w:shd w:val="clear" w:color="auto" w:fill="FFFFFF"/>
          <w:lang w:val="el-GR"/>
        </w:rPr>
        <w:t xml:space="preserve">. </w:t>
      </w:r>
      <w:r w:rsidRPr="00EA0BEB">
        <w:rPr>
          <w:rFonts w:ascii="Constantia" w:hAnsi="Constantia"/>
          <w:shd w:val="clear" w:color="auto" w:fill="FFFFFF"/>
        </w:rPr>
        <w:t xml:space="preserve">[Incorporation into Greek legislation: (a) of the Directive (EU)2016/2102 of the European Parliament and of the Council of 26 October 2016 on the accessibility of websites and applications for mobile devices of public sector bodies; and (b) of Article 1 of the Council Directive (EU)2017/2455 of 5 December 2017]. Athens, February 12 and March 13. </w:t>
      </w:r>
    </w:p>
    <w:p w14:paraId="3E5E0CEC" w14:textId="33317DA5" w:rsidR="00B0361A" w:rsidRPr="00EA0BEB" w:rsidRDefault="00B0361A" w:rsidP="00884B06">
      <w:pPr>
        <w:pStyle w:val="NormalWeb"/>
        <w:spacing w:before="0" w:beforeAutospacing="0" w:after="40" w:afterAutospacing="0"/>
        <w:ind w:left="720" w:right="60" w:hanging="720"/>
        <w:jc w:val="both"/>
        <w:rPr>
          <w:rFonts w:ascii="Constantia" w:hAnsi="Constantia"/>
        </w:rPr>
      </w:pPr>
      <w:r w:rsidRPr="00EA0BEB">
        <w:rPr>
          <w:rFonts w:ascii="Constantia" w:hAnsi="Constantia"/>
        </w:rPr>
        <w:t>Government Gazette (FEK). (2019</w:t>
      </w:r>
      <w:r w:rsidR="0009103F" w:rsidRPr="00EA0BEB">
        <w:rPr>
          <w:rFonts w:ascii="Constantia" w:hAnsi="Constantia"/>
        </w:rPr>
        <w:t>b</w:t>
      </w:r>
      <w:r w:rsidRPr="00EA0BEB">
        <w:rPr>
          <w:rFonts w:ascii="Constantia" w:hAnsi="Constantia"/>
        </w:rPr>
        <w:t>).</w:t>
      </w:r>
      <w:r w:rsidRPr="00EA0BEB">
        <w:t xml:space="preserve"> Law 4604, no 50. </w:t>
      </w:r>
      <w:r w:rsidRPr="00EA0BEB">
        <w:rPr>
          <w:rFonts w:ascii="Constantia" w:hAnsi="Constantia"/>
          <w:i/>
          <w:lang w:val="el-GR"/>
        </w:rPr>
        <w:t xml:space="preserve">Προώθηση της ουσιαστικής ισότητας των φύλων, πρόληψη και καταπολέμηση της </w:t>
      </w:r>
      <w:proofErr w:type="spellStart"/>
      <w:r w:rsidRPr="00EA0BEB">
        <w:rPr>
          <w:rFonts w:ascii="Constantia" w:hAnsi="Constantia"/>
          <w:i/>
          <w:lang w:val="el-GR"/>
        </w:rPr>
        <w:t>έμφυλης</w:t>
      </w:r>
      <w:proofErr w:type="spellEnd"/>
      <w:r w:rsidRPr="00EA0BEB">
        <w:rPr>
          <w:rFonts w:ascii="Constantia" w:hAnsi="Constantia"/>
          <w:i/>
          <w:lang w:val="el-GR"/>
        </w:rPr>
        <w:t xml:space="preserve"> βίας - Ρυθμίσεις για την απονομή Ιθαγένειας - Διατάξεις σχετικές με τις εκλογές στην Τοπική Αυτοδιοίκηση - Λοιπές διατάξεις. </w:t>
      </w:r>
      <w:r w:rsidRPr="00EA0BEB">
        <w:rPr>
          <w:rFonts w:ascii="Constantia" w:hAnsi="Constantia"/>
        </w:rPr>
        <w:t>[Promotion of Genuine Gender Equality, prevention and combating of gender violence - Arrangements for the granting of Citizenship - Elections in Local Government - Other Provisions]. Athens, March 26.</w:t>
      </w:r>
    </w:p>
    <w:p w14:paraId="53728245" w14:textId="589BE07D" w:rsidR="00C2389B" w:rsidRPr="00EA0BEB" w:rsidRDefault="00C2389B" w:rsidP="00C2389B">
      <w:pPr>
        <w:pStyle w:val="NormalWeb"/>
        <w:spacing w:after="40"/>
        <w:ind w:left="720" w:right="60" w:hanging="720"/>
        <w:jc w:val="both"/>
        <w:rPr>
          <w:rFonts w:ascii="Constantia" w:hAnsi="Constantia"/>
        </w:rPr>
      </w:pPr>
      <w:r w:rsidRPr="00EA0BEB">
        <w:rPr>
          <w:rFonts w:ascii="Constantia" w:hAnsi="Constantia"/>
          <w:shd w:val="clear" w:color="auto" w:fill="FFFFFF"/>
        </w:rPr>
        <w:t xml:space="preserve">Government Gazette (FEK). (2019c). </w:t>
      </w:r>
      <w:r w:rsidRPr="00EA0BEB">
        <w:rPr>
          <w:rFonts w:ascii="Constantia" w:hAnsi="Constantia"/>
        </w:rPr>
        <w:t xml:space="preserve">Joint Ministerial Decision </w:t>
      </w:r>
      <w:r w:rsidRPr="00EA0BEB">
        <w:rPr>
          <w:rFonts w:ascii="Constantia" w:hAnsi="Constantia"/>
          <w:lang w:val="el-GR"/>
        </w:rPr>
        <w:t>Δ</w:t>
      </w:r>
      <w:r w:rsidRPr="00EA0BEB">
        <w:rPr>
          <w:rFonts w:ascii="Constantia" w:hAnsi="Constantia"/>
        </w:rPr>
        <w:t>12/</w:t>
      </w:r>
      <w:proofErr w:type="spellStart"/>
      <w:r w:rsidRPr="00EA0BEB">
        <w:rPr>
          <w:rFonts w:ascii="Constantia" w:hAnsi="Constantia"/>
          <w:lang w:val="el-GR"/>
        </w:rPr>
        <w:t>ΓΠοικ</w:t>
      </w:r>
      <w:proofErr w:type="spellEnd"/>
      <w:r w:rsidRPr="00EA0BEB">
        <w:rPr>
          <w:rFonts w:ascii="Constantia" w:hAnsi="Constantia"/>
        </w:rPr>
        <w:t xml:space="preserve">.13107/283, no 1160. </w:t>
      </w:r>
      <w:r w:rsidRPr="00EA0BEB">
        <w:rPr>
          <w:rFonts w:ascii="Constantia" w:hAnsi="Constantia"/>
          <w:lang w:val="el-GR"/>
        </w:rPr>
        <w:t xml:space="preserve">Προϋποθέσεις ίδρυσης και λειτουργίας Στεγών Υποστηριζόμενης Διαβίωσης Ατόμων με Αναπηρίες. </w:t>
      </w:r>
      <w:r w:rsidRPr="00EA0BEB">
        <w:rPr>
          <w:rFonts w:ascii="Constantia" w:hAnsi="Constantia"/>
        </w:rPr>
        <w:t xml:space="preserve">[Conditions for the Establishment and Operation of Supported Living </w:t>
      </w:r>
      <w:r w:rsidR="00C24875" w:rsidRPr="00EA0BEB">
        <w:rPr>
          <w:rFonts w:ascii="Constantia" w:hAnsi="Constantia"/>
        </w:rPr>
        <w:t>Houses</w:t>
      </w:r>
      <w:r w:rsidRPr="00EA0BEB">
        <w:rPr>
          <w:rFonts w:ascii="Constantia" w:hAnsi="Constantia"/>
        </w:rPr>
        <w:t xml:space="preserve"> for </w:t>
      </w:r>
      <w:r w:rsidR="00C24875" w:rsidRPr="00EA0BEB">
        <w:rPr>
          <w:rFonts w:ascii="Constantia" w:hAnsi="Constantia"/>
        </w:rPr>
        <w:t>Persons</w:t>
      </w:r>
      <w:r w:rsidRPr="00EA0BEB">
        <w:rPr>
          <w:rFonts w:ascii="Constantia" w:hAnsi="Constantia"/>
        </w:rPr>
        <w:t xml:space="preserve"> with Disabilities. Athens, April 8.</w:t>
      </w:r>
    </w:p>
    <w:p w14:paraId="529B2865" w14:textId="6841A4F0" w:rsidR="00297F44" w:rsidRPr="00EA0BEB" w:rsidRDefault="00297F44" w:rsidP="00297F44">
      <w:pPr>
        <w:pStyle w:val="NormalWeb"/>
        <w:spacing w:before="0" w:beforeAutospacing="0" w:after="0" w:afterAutospacing="0"/>
        <w:ind w:left="720" w:hanging="720"/>
        <w:jc w:val="both"/>
        <w:rPr>
          <w:rFonts w:ascii="Constantia" w:hAnsi="Constantia"/>
        </w:rPr>
      </w:pPr>
      <w:r w:rsidRPr="00EA0BEB">
        <w:rPr>
          <w:rFonts w:ascii="Constantia" w:hAnsi="Constantia"/>
          <w:shd w:val="clear" w:color="auto" w:fill="FFFFFF"/>
        </w:rPr>
        <w:t>Government Gazette (FEK). (2019</w:t>
      </w:r>
      <w:r w:rsidR="00C2389B" w:rsidRPr="00EA0BEB">
        <w:rPr>
          <w:rFonts w:ascii="Constantia" w:hAnsi="Constantia"/>
          <w:shd w:val="clear" w:color="auto" w:fill="FFFFFF"/>
        </w:rPr>
        <w:t>d</w:t>
      </w:r>
      <w:r w:rsidRPr="00EA0BEB">
        <w:rPr>
          <w:rFonts w:ascii="Constantia" w:hAnsi="Constantia"/>
          <w:shd w:val="clear" w:color="auto" w:fill="FFFFFF"/>
        </w:rPr>
        <w:t xml:space="preserve">). Ministerial Decision 43388, nr. 2211. </w:t>
      </w:r>
      <w:r w:rsidRPr="00EA0BEB">
        <w:rPr>
          <w:rFonts w:ascii="Constantia" w:hAnsi="Constantia"/>
          <w:i/>
          <w:shd w:val="clear" w:color="auto" w:fill="FFFFFF"/>
          <w:lang w:val="el-GR"/>
        </w:rPr>
        <w:t>Υπουργική</w:t>
      </w:r>
      <w:r w:rsidRPr="00EA0BEB">
        <w:rPr>
          <w:rFonts w:ascii="Constantia" w:hAnsi="Constantia"/>
          <w:i/>
          <w:shd w:val="clear" w:color="auto" w:fill="FFFFFF"/>
        </w:rPr>
        <w:t xml:space="preserve"> </w:t>
      </w:r>
      <w:r w:rsidRPr="00EA0BEB">
        <w:rPr>
          <w:rFonts w:ascii="Constantia" w:hAnsi="Constantia"/>
          <w:i/>
          <w:shd w:val="clear" w:color="auto" w:fill="FFFFFF"/>
          <w:lang w:val="el-GR"/>
        </w:rPr>
        <w:t>Απόφαση</w:t>
      </w:r>
      <w:r w:rsidRPr="00EA0BEB">
        <w:rPr>
          <w:rFonts w:ascii="Constantia" w:hAnsi="Constantia"/>
          <w:i/>
          <w:shd w:val="clear" w:color="auto" w:fill="FFFFFF"/>
        </w:rPr>
        <w:t xml:space="preserve"> </w:t>
      </w:r>
      <w:r w:rsidRPr="00EA0BEB">
        <w:rPr>
          <w:rFonts w:ascii="Constantia" w:hAnsi="Constantia"/>
          <w:i/>
          <w:shd w:val="clear" w:color="auto" w:fill="FFFFFF"/>
          <w:lang w:val="el-GR"/>
        </w:rPr>
        <w:t>βάσει</w:t>
      </w:r>
      <w:r w:rsidRPr="00EA0BEB">
        <w:rPr>
          <w:rFonts w:ascii="Constantia" w:hAnsi="Constantia"/>
          <w:i/>
          <w:shd w:val="clear" w:color="auto" w:fill="FFFFFF"/>
        </w:rPr>
        <w:t xml:space="preserve"> </w:t>
      </w:r>
      <w:r w:rsidRPr="00EA0BEB">
        <w:rPr>
          <w:rFonts w:ascii="Constantia" w:hAnsi="Constantia"/>
          <w:i/>
          <w:shd w:val="clear" w:color="auto" w:fill="FFFFFF"/>
          <w:lang w:val="el-GR"/>
        </w:rPr>
        <w:t>της</w:t>
      </w:r>
      <w:r w:rsidRPr="00EA0BEB">
        <w:rPr>
          <w:rFonts w:ascii="Constantia" w:hAnsi="Constantia"/>
          <w:i/>
          <w:shd w:val="clear" w:color="auto" w:fill="FFFFFF"/>
        </w:rPr>
        <w:t xml:space="preserve"> </w:t>
      </w:r>
      <w:r w:rsidRPr="00EA0BEB">
        <w:rPr>
          <w:rFonts w:ascii="Constantia" w:hAnsi="Constantia"/>
          <w:i/>
          <w:shd w:val="clear" w:color="auto" w:fill="FFFFFF"/>
          <w:lang w:val="el-GR"/>
        </w:rPr>
        <w:t>εξουσιοδοτικής</w:t>
      </w:r>
      <w:r w:rsidRPr="00EA0BEB">
        <w:rPr>
          <w:rFonts w:ascii="Constantia" w:hAnsi="Constantia"/>
          <w:i/>
          <w:shd w:val="clear" w:color="auto" w:fill="FFFFFF"/>
        </w:rPr>
        <w:t xml:space="preserve"> </w:t>
      </w:r>
      <w:r w:rsidRPr="00EA0BEB">
        <w:rPr>
          <w:rFonts w:ascii="Constantia" w:hAnsi="Constantia"/>
          <w:i/>
          <w:shd w:val="clear" w:color="auto" w:fill="FFFFFF"/>
          <w:lang w:val="el-GR"/>
        </w:rPr>
        <w:t>διάταξης</w:t>
      </w:r>
      <w:r w:rsidRPr="00EA0BEB">
        <w:rPr>
          <w:rFonts w:ascii="Constantia" w:hAnsi="Constantia"/>
          <w:i/>
          <w:shd w:val="clear" w:color="auto" w:fill="FFFFFF"/>
        </w:rPr>
        <w:t xml:space="preserve"> </w:t>
      </w:r>
      <w:r w:rsidRPr="00EA0BEB">
        <w:rPr>
          <w:rFonts w:ascii="Constantia" w:hAnsi="Constantia"/>
          <w:i/>
          <w:shd w:val="clear" w:color="auto" w:fill="FFFFFF"/>
          <w:lang w:val="el-GR"/>
        </w:rPr>
        <w:t>του</w:t>
      </w:r>
      <w:r w:rsidRPr="00EA0BEB">
        <w:rPr>
          <w:rFonts w:ascii="Constantia" w:hAnsi="Constantia"/>
          <w:i/>
          <w:shd w:val="clear" w:color="auto" w:fill="FFFFFF"/>
        </w:rPr>
        <w:t xml:space="preserve"> </w:t>
      </w:r>
      <w:r w:rsidRPr="00EA0BEB">
        <w:rPr>
          <w:rFonts w:ascii="Constantia" w:hAnsi="Constantia"/>
          <w:i/>
          <w:shd w:val="clear" w:color="auto" w:fill="FFFFFF"/>
          <w:lang w:val="el-GR"/>
        </w:rPr>
        <w:t>άρθρου</w:t>
      </w:r>
      <w:r w:rsidRPr="00EA0BEB">
        <w:rPr>
          <w:rFonts w:ascii="Constantia" w:hAnsi="Constantia"/>
          <w:i/>
          <w:shd w:val="clear" w:color="auto" w:fill="FFFFFF"/>
        </w:rPr>
        <w:t xml:space="preserve"> 31, </w:t>
      </w:r>
      <w:proofErr w:type="spellStart"/>
      <w:r w:rsidRPr="00EA0BEB">
        <w:rPr>
          <w:rFonts w:ascii="Constantia" w:hAnsi="Constantia"/>
          <w:i/>
          <w:shd w:val="clear" w:color="auto" w:fill="FFFFFF"/>
          <w:lang w:val="el-GR"/>
        </w:rPr>
        <w:t>παρ</w:t>
      </w:r>
      <w:proofErr w:type="spellEnd"/>
      <w:r w:rsidRPr="00EA0BEB">
        <w:rPr>
          <w:rFonts w:ascii="Constantia" w:hAnsi="Constantia"/>
          <w:i/>
          <w:shd w:val="clear" w:color="auto" w:fill="FFFFFF"/>
        </w:rPr>
        <w:t xml:space="preserve">. 1 </w:t>
      </w:r>
      <w:r w:rsidRPr="00EA0BEB">
        <w:rPr>
          <w:rFonts w:ascii="Constantia" w:hAnsi="Constantia"/>
          <w:i/>
          <w:shd w:val="clear" w:color="auto" w:fill="FFFFFF"/>
          <w:lang w:val="el-GR"/>
        </w:rPr>
        <w:t>και</w:t>
      </w:r>
      <w:r w:rsidRPr="00EA0BEB">
        <w:rPr>
          <w:rFonts w:ascii="Constantia" w:hAnsi="Constantia"/>
          <w:i/>
          <w:shd w:val="clear" w:color="auto" w:fill="FFFFFF"/>
        </w:rPr>
        <w:t xml:space="preserve"> 2 </w:t>
      </w:r>
      <w:r w:rsidRPr="00EA0BEB">
        <w:rPr>
          <w:rFonts w:ascii="Constantia" w:hAnsi="Constantia"/>
          <w:i/>
          <w:shd w:val="clear" w:color="auto" w:fill="FFFFFF"/>
          <w:lang w:val="el-GR"/>
        </w:rPr>
        <w:t>του</w:t>
      </w:r>
      <w:r w:rsidRPr="00EA0BEB">
        <w:rPr>
          <w:rFonts w:ascii="Constantia" w:hAnsi="Constantia"/>
          <w:i/>
          <w:shd w:val="clear" w:color="auto" w:fill="FFFFFF"/>
        </w:rPr>
        <w:t xml:space="preserve"> </w:t>
      </w:r>
      <w:r w:rsidRPr="00EA0BEB">
        <w:rPr>
          <w:rFonts w:ascii="Constantia" w:hAnsi="Constantia"/>
          <w:i/>
          <w:shd w:val="clear" w:color="auto" w:fill="FFFFFF"/>
          <w:lang w:val="el-GR"/>
        </w:rPr>
        <w:t>ν</w:t>
      </w:r>
      <w:r w:rsidRPr="00EA0BEB">
        <w:rPr>
          <w:rFonts w:ascii="Constantia" w:hAnsi="Constantia"/>
          <w:i/>
          <w:shd w:val="clear" w:color="auto" w:fill="FFFFFF"/>
        </w:rPr>
        <w:t>. 4604 (</w:t>
      </w:r>
      <w:r w:rsidRPr="00EA0BEB">
        <w:rPr>
          <w:rFonts w:ascii="Constantia" w:hAnsi="Constantia"/>
          <w:i/>
          <w:shd w:val="clear" w:color="auto" w:fill="FFFFFF"/>
          <w:lang w:val="el-GR"/>
        </w:rPr>
        <w:t>Α΄</w:t>
      </w:r>
      <w:r w:rsidRPr="00EA0BEB">
        <w:rPr>
          <w:rFonts w:ascii="Constantia" w:hAnsi="Constantia"/>
          <w:i/>
          <w:shd w:val="clear" w:color="auto" w:fill="FFFFFF"/>
        </w:rPr>
        <w:t>50)</w:t>
      </w:r>
      <w:r w:rsidRPr="00EA0BEB">
        <w:rPr>
          <w:rFonts w:ascii="Constantia" w:hAnsi="Constantia"/>
          <w:shd w:val="clear" w:color="auto" w:fill="FFFFFF"/>
        </w:rPr>
        <w:t xml:space="preserve"> [Ministerial Decision under the authorization clause of Article 31 par. (1) and (2) of Law 4604 (A</w:t>
      </w:r>
      <w:r w:rsidRPr="00EA0BEB">
        <w:rPr>
          <w:rFonts w:ascii="Constantia" w:hAnsi="Constantia"/>
          <w:shd w:val="clear" w:color="auto" w:fill="FFFFFF"/>
          <w:lang w:val="el-GR"/>
        </w:rPr>
        <w:t>΄</w:t>
      </w:r>
      <w:r w:rsidRPr="00EA0BEB">
        <w:rPr>
          <w:rFonts w:ascii="Constantia" w:hAnsi="Constantia"/>
          <w:shd w:val="clear" w:color="auto" w:fill="FFFFFF"/>
        </w:rPr>
        <w:t>50)]. Athens, June 8.</w:t>
      </w:r>
    </w:p>
    <w:p w14:paraId="6C51A241" w14:textId="77777777" w:rsidR="008F5778" w:rsidRPr="00EA0BEB" w:rsidRDefault="008F5778" w:rsidP="008F5778">
      <w:pPr>
        <w:pStyle w:val="NormalWeb"/>
        <w:spacing w:before="0" w:beforeAutospacing="0" w:after="40" w:afterAutospacing="0"/>
        <w:ind w:right="60"/>
        <w:jc w:val="both"/>
        <w:rPr>
          <w:rFonts w:ascii="Constantia" w:hAnsi="Constantia"/>
        </w:rPr>
      </w:pPr>
    </w:p>
    <w:p w14:paraId="32B774A1" w14:textId="68A046AB" w:rsidR="00884B06" w:rsidRPr="00EA0BEB" w:rsidRDefault="00884B06" w:rsidP="00884B06">
      <w:pPr>
        <w:pStyle w:val="NormalWeb"/>
        <w:spacing w:before="0" w:beforeAutospacing="0" w:after="40" w:afterAutospacing="0"/>
        <w:ind w:left="720" w:right="60" w:hanging="720"/>
        <w:jc w:val="both"/>
        <w:rPr>
          <w:rFonts w:ascii="Constantia" w:hAnsi="Constantia"/>
        </w:rPr>
      </w:pPr>
      <w:r w:rsidRPr="00EA0BEB">
        <w:rPr>
          <w:rFonts w:ascii="Constantia" w:hAnsi="Constantia"/>
          <w:shd w:val="clear" w:color="auto" w:fill="FFFFFF"/>
        </w:rPr>
        <w:t>Greek Minister announces plans to reform state-run institution for disabled children. (2016, January 28). [Weblog post]. Retrieved February 7, 2019, from</w:t>
      </w:r>
      <w:r w:rsidRPr="00EA0BEB">
        <w:rPr>
          <w:rFonts w:ascii="Constantia" w:hAnsi="Constantia"/>
        </w:rPr>
        <w:t xml:space="preserve"> </w:t>
      </w:r>
      <w:hyperlink r:id="rId40" w:history="1">
        <w:r w:rsidRPr="00EA0BEB">
          <w:rPr>
            <w:rStyle w:val="Hyperlink"/>
            <w:rFonts w:ascii="Constantia" w:hAnsi="Constantia"/>
            <w:color w:val="339966"/>
            <w:shd w:val="clear" w:color="auto" w:fill="FFFFFF"/>
          </w:rPr>
          <w:t>https://www.eurochild.org/news/news-details/article/greek-minister-announces-plans-to-reform-state-run-institution-for-disabled-children/?tx_news_pi1%5Bcontroller%5D=News&amp;tx_news_pi1%5Baction%5D=detail&amp;cHash=eb2eb068a621b3e48a8c86cf44925f24</w:t>
        </w:r>
      </w:hyperlink>
    </w:p>
    <w:p w14:paraId="430209E9" w14:textId="77777777" w:rsidR="00884B06" w:rsidRPr="00EA0BEB" w:rsidRDefault="00884B06" w:rsidP="00884B06">
      <w:pPr>
        <w:pStyle w:val="NormalWeb"/>
        <w:spacing w:before="0" w:beforeAutospacing="0" w:after="0" w:afterAutospacing="0"/>
        <w:ind w:left="720" w:hanging="720"/>
        <w:jc w:val="both"/>
        <w:rPr>
          <w:rFonts w:ascii="Constantia" w:hAnsi="Constantia"/>
        </w:rPr>
      </w:pPr>
      <w:r w:rsidRPr="00EA0BEB">
        <w:rPr>
          <w:rFonts w:ascii="Constantia" w:hAnsi="Constantia"/>
          <w:b/>
          <w:bCs/>
          <w:i/>
          <w:iCs/>
          <w:u w:val="single"/>
        </w:rPr>
        <w:t> </w:t>
      </w:r>
    </w:p>
    <w:p w14:paraId="4043186F" w14:textId="77777777" w:rsidR="00884B06" w:rsidRPr="00EA0BEB" w:rsidRDefault="00884B06" w:rsidP="00884B06">
      <w:pPr>
        <w:pStyle w:val="NormalWeb"/>
        <w:spacing w:before="0" w:beforeAutospacing="0" w:after="0" w:afterAutospacing="0"/>
        <w:ind w:left="720" w:hanging="720"/>
        <w:jc w:val="both"/>
        <w:rPr>
          <w:rFonts w:ascii="Constantia" w:hAnsi="Constantia"/>
        </w:rPr>
      </w:pPr>
      <w:r w:rsidRPr="00EA0BEB">
        <w:rPr>
          <w:rFonts w:ascii="Constantia" w:hAnsi="Constantia"/>
        </w:rPr>
        <w:t xml:space="preserve">Greek National Commission for Human Rights (GNCHR). (2015). </w:t>
      </w:r>
      <w:r w:rsidRPr="00EA0BEB">
        <w:rPr>
          <w:rFonts w:ascii="Constantia" w:hAnsi="Constantia"/>
          <w:i/>
          <w:iCs/>
        </w:rPr>
        <w:t>GNCHR statement on the impact of the continuing austerity measures on human rights</w:t>
      </w:r>
      <w:r w:rsidRPr="00EA0BEB">
        <w:rPr>
          <w:rFonts w:ascii="Constantia" w:hAnsi="Constantia"/>
        </w:rPr>
        <w:t>. Retrieved February 7, 2019, from</w:t>
      </w:r>
      <w:hyperlink r:id="rId41" w:history="1">
        <w:r w:rsidRPr="00EA0BEB">
          <w:rPr>
            <w:rStyle w:val="Hyperlink"/>
            <w:rFonts w:ascii="Constantia" w:hAnsi="Constantia"/>
            <w:color w:val="339966"/>
          </w:rPr>
          <w:t xml:space="preserve"> www.nchr.gr</w:t>
        </w:r>
      </w:hyperlink>
      <w:r w:rsidRPr="00EA0BEB">
        <w:rPr>
          <w:rFonts w:ascii="Constantia" w:hAnsi="Constantia"/>
        </w:rPr>
        <w:t xml:space="preserve"> [in English].</w:t>
      </w:r>
    </w:p>
    <w:p w14:paraId="690D21F4" w14:textId="77777777" w:rsidR="00884B06" w:rsidRPr="00EA0BEB" w:rsidRDefault="00884B06" w:rsidP="00884B06">
      <w:pPr>
        <w:pStyle w:val="NormalWeb"/>
        <w:spacing w:before="0" w:beforeAutospacing="0" w:after="0" w:afterAutospacing="0"/>
        <w:ind w:left="720" w:hanging="720"/>
        <w:jc w:val="both"/>
        <w:rPr>
          <w:rFonts w:ascii="Constantia" w:hAnsi="Constantia"/>
        </w:rPr>
      </w:pPr>
      <w:r w:rsidRPr="00EA0BEB">
        <w:rPr>
          <w:rFonts w:ascii="Constantia" w:hAnsi="Constantia"/>
          <w:b/>
          <w:bCs/>
          <w:i/>
          <w:iCs/>
          <w:u w:val="single"/>
        </w:rPr>
        <w:t> </w:t>
      </w:r>
    </w:p>
    <w:p w14:paraId="37DC805B" w14:textId="77777777" w:rsidR="00884B06" w:rsidRPr="00EA0BEB" w:rsidRDefault="00884B06" w:rsidP="00884B06">
      <w:pPr>
        <w:pStyle w:val="NormalWeb"/>
        <w:spacing w:before="0" w:beforeAutospacing="0" w:after="0" w:afterAutospacing="0"/>
        <w:ind w:left="720" w:hanging="720"/>
        <w:jc w:val="both"/>
        <w:rPr>
          <w:rFonts w:ascii="Constantia" w:hAnsi="Constantia"/>
        </w:rPr>
      </w:pPr>
      <w:r w:rsidRPr="00EA0BEB">
        <w:rPr>
          <w:rFonts w:ascii="Constantia" w:hAnsi="Constantia"/>
        </w:rPr>
        <w:t xml:space="preserve">Greek National Commission for Human Rights (GNCHR). (2017). </w:t>
      </w:r>
      <w:r w:rsidRPr="00EA0BEB">
        <w:rPr>
          <w:rFonts w:ascii="Constantia" w:hAnsi="Constantia"/>
          <w:i/>
          <w:iCs/>
        </w:rPr>
        <w:t>GNCHR statement on ensuring the timely start of the school year 2017-18 for children with disabilities and/or special educational needs</w:t>
      </w:r>
      <w:r w:rsidRPr="00EA0BEB">
        <w:rPr>
          <w:rFonts w:ascii="Constantia" w:hAnsi="Constantia"/>
        </w:rPr>
        <w:t>. Retrieved February 8, 2019, from</w:t>
      </w:r>
      <w:hyperlink r:id="rId42" w:history="1">
        <w:r w:rsidRPr="00EA0BEB">
          <w:rPr>
            <w:rStyle w:val="Hyperlink"/>
            <w:rFonts w:ascii="Constantia" w:hAnsi="Constantia"/>
            <w:color w:val="339966"/>
          </w:rPr>
          <w:t xml:space="preserve"> http://www.nchr.gr/</w:t>
        </w:r>
      </w:hyperlink>
      <w:r w:rsidRPr="00EA0BEB">
        <w:rPr>
          <w:rFonts w:ascii="Constantia" w:hAnsi="Constantia"/>
        </w:rPr>
        <w:t xml:space="preserve"> [in Greek].</w:t>
      </w:r>
    </w:p>
    <w:p w14:paraId="2135006C" w14:textId="77777777" w:rsidR="00884B06" w:rsidRPr="00EA0BEB" w:rsidRDefault="00884B06" w:rsidP="00884B06">
      <w:pPr>
        <w:pStyle w:val="NormalWeb"/>
        <w:spacing w:before="0" w:beforeAutospacing="0" w:after="0" w:afterAutospacing="0"/>
        <w:ind w:left="720" w:hanging="720"/>
        <w:jc w:val="both"/>
        <w:rPr>
          <w:rFonts w:ascii="Constantia" w:hAnsi="Constantia"/>
        </w:rPr>
      </w:pPr>
      <w:r w:rsidRPr="00EA0BEB">
        <w:rPr>
          <w:rFonts w:ascii="Constantia" w:hAnsi="Constantia"/>
          <w:shd w:val="clear" w:color="auto" w:fill="FFFFFF"/>
        </w:rPr>
        <w:t> </w:t>
      </w:r>
    </w:p>
    <w:p w14:paraId="095DEF27" w14:textId="77777777" w:rsidR="00884B06" w:rsidRPr="00EA0BEB" w:rsidRDefault="00884B06" w:rsidP="00884B06">
      <w:pPr>
        <w:pStyle w:val="NormalWeb"/>
        <w:spacing w:before="0" w:beforeAutospacing="0" w:after="0" w:afterAutospacing="0"/>
        <w:ind w:left="720" w:hanging="720"/>
        <w:jc w:val="both"/>
        <w:rPr>
          <w:rFonts w:ascii="Constantia" w:hAnsi="Constantia"/>
        </w:rPr>
      </w:pPr>
      <w:proofErr w:type="spellStart"/>
      <w:r w:rsidRPr="00EA0BEB">
        <w:rPr>
          <w:rFonts w:ascii="Constantia" w:hAnsi="Constantia"/>
          <w:shd w:val="clear" w:color="auto" w:fill="FFFFFF"/>
        </w:rPr>
        <w:t>Hadjimatheou</w:t>
      </w:r>
      <w:proofErr w:type="spellEnd"/>
      <w:r w:rsidRPr="00EA0BEB">
        <w:rPr>
          <w:rFonts w:ascii="Constantia" w:hAnsi="Constantia"/>
          <w:shd w:val="clear" w:color="auto" w:fill="FFFFFF"/>
        </w:rPr>
        <w:t>, Chloe. (2014, November 14). The disabled children locked up in cages. [Weblog post]. Retrieved February 7, 2019, from</w:t>
      </w:r>
      <w:hyperlink r:id="rId43" w:history="1">
        <w:r w:rsidRPr="00EA0BEB">
          <w:rPr>
            <w:rStyle w:val="Hyperlink"/>
            <w:rFonts w:ascii="Constantia" w:hAnsi="Constantia"/>
            <w:color w:val="339966"/>
            <w:shd w:val="clear" w:color="auto" w:fill="FFFFFF"/>
          </w:rPr>
          <w:t xml:space="preserve"> https://www.bbc.com/news/magazine-30038753</w:t>
        </w:r>
      </w:hyperlink>
      <w:r w:rsidRPr="00EA0BEB">
        <w:rPr>
          <w:rFonts w:ascii="Constantia" w:hAnsi="Constantia"/>
        </w:rPr>
        <w:t>.</w:t>
      </w:r>
    </w:p>
    <w:p w14:paraId="73AC5C51" w14:textId="77777777" w:rsidR="00884B06" w:rsidRPr="00EA0BEB" w:rsidRDefault="00884B06" w:rsidP="00884B06">
      <w:pPr>
        <w:rPr>
          <w:rFonts w:ascii="Constantia" w:hAnsi="Constantia"/>
        </w:rPr>
      </w:pPr>
    </w:p>
    <w:p w14:paraId="365E95A0" w14:textId="77777777" w:rsidR="00884B06" w:rsidRPr="00EA0BEB" w:rsidRDefault="00884B06" w:rsidP="00884B06">
      <w:pPr>
        <w:pStyle w:val="NormalWeb"/>
        <w:spacing w:before="0" w:beforeAutospacing="0" w:after="0" w:afterAutospacing="0"/>
        <w:ind w:left="720" w:hanging="720"/>
        <w:jc w:val="both"/>
        <w:rPr>
          <w:rFonts w:ascii="Constantia" w:hAnsi="Constantia"/>
        </w:rPr>
      </w:pPr>
      <w:proofErr w:type="spellStart"/>
      <w:r w:rsidRPr="00EA0BEB">
        <w:rPr>
          <w:rFonts w:ascii="Constantia" w:hAnsi="Constantia"/>
        </w:rPr>
        <w:t>Hauben</w:t>
      </w:r>
      <w:proofErr w:type="spellEnd"/>
      <w:r w:rsidRPr="00EA0BEB">
        <w:rPr>
          <w:rFonts w:ascii="Constantia" w:hAnsi="Constantia"/>
        </w:rPr>
        <w:t xml:space="preserve">, Harald, Michael </w:t>
      </w:r>
      <w:proofErr w:type="spellStart"/>
      <w:r w:rsidRPr="00EA0BEB">
        <w:rPr>
          <w:rFonts w:ascii="Constantia" w:hAnsi="Constantia"/>
        </w:rPr>
        <w:t>Coucheir</w:t>
      </w:r>
      <w:proofErr w:type="spellEnd"/>
      <w:r w:rsidRPr="00EA0BEB">
        <w:rPr>
          <w:rFonts w:ascii="Constantia" w:hAnsi="Constantia"/>
        </w:rPr>
        <w:t xml:space="preserve">, Jan </w:t>
      </w:r>
      <w:proofErr w:type="spellStart"/>
      <w:r w:rsidRPr="00EA0BEB">
        <w:rPr>
          <w:rFonts w:ascii="Constantia" w:hAnsi="Constantia"/>
        </w:rPr>
        <w:t>Spooren</w:t>
      </w:r>
      <w:proofErr w:type="spellEnd"/>
      <w:r w:rsidRPr="00EA0BEB">
        <w:rPr>
          <w:rFonts w:ascii="Constantia" w:hAnsi="Constantia"/>
        </w:rPr>
        <w:t xml:space="preserve">, </w:t>
      </w:r>
      <w:proofErr w:type="spellStart"/>
      <w:r w:rsidRPr="00EA0BEB">
        <w:rPr>
          <w:rFonts w:ascii="Constantia" w:hAnsi="Constantia"/>
        </w:rPr>
        <w:t>Donal</w:t>
      </w:r>
      <w:proofErr w:type="spellEnd"/>
      <w:r w:rsidRPr="00EA0BEB">
        <w:rPr>
          <w:rFonts w:ascii="Constantia" w:hAnsi="Constantia"/>
        </w:rPr>
        <w:t xml:space="preserve"> </w:t>
      </w:r>
      <w:proofErr w:type="spellStart"/>
      <w:r w:rsidRPr="00EA0BEB">
        <w:rPr>
          <w:rFonts w:ascii="Constantia" w:hAnsi="Constantia"/>
        </w:rPr>
        <w:t>McAnaney</w:t>
      </w:r>
      <w:proofErr w:type="spellEnd"/>
      <w:r w:rsidRPr="00EA0BEB">
        <w:rPr>
          <w:rFonts w:ascii="Constantia" w:hAnsi="Constantia"/>
        </w:rPr>
        <w:t xml:space="preserve">, and Claude </w:t>
      </w:r>
      <w:proofErr w:type="spellStart"/>
      <w:r w:rsidRPr="00EA0BEB">
        <w:rPr>
          <w:rFonts w:ascii="Constantia" w:hAnsi="Constantia"/>
        </w:rPr>
        <w:t>Delfosse</w:t>
      </w:r>
      <w:proofErr w:type="spellEnd"/>
      <w:r w:rsidRPr="00EA0BEB">
        <w:rPr>
          <w:rFonts w:ascii="Constantia" w:hAnsi="Constantia"/>
        </w:rPr>
        <w:t xml:space="preserve"> (2013). </w:t>
      </w:r>
      <w:r w:rsidRPr="00EA0BEB">
        <w:rPr>
          <w:rFonts w:ascii="Constantia" w:hAnsi="Constantia"/>
          <w:i/>
          <w:iCs/>
        </w:rPr>
        <w:t>Assessing the impact of European governments’ austerity plans on the rights of people with disabilities</w:t>
      </w:r>
      <w:r w:rsidRPr="00EA0BEB">
        <w:rPr>
          <w:rFonts w:ascii="Constantia" w:hAnsi="Constantia"/>
        </w:rPr>
        <w:t>. EFC: European Foundation Center.</w:t>
      </w:r>
    </w:p>
    <w:p w14:paraId="659EDAE3" w14:textId="77777777" w:rsidR="00884B06" w:rsidRPr="00EA0BEB" w:rsidRDefault="00884B06" w:rsidP="00884B06">
      <w:pPr>
        <w:pStyle w:val="NormalWeb"/>
        <w:spacing w:before="0" w:beforeAutospacing="0" w:after="0" w:afterAutospacing="0"/>
        <w:ind w:left="720" w:hanging="720"/>
        <w:jc w:val="both"/>
        <w:rPr>
          <w:rFonts w:ascii="Constantia" w:hAnsi="Constantia"/>
        </w:rPr>
      </w:pPr>
      <w:r w:rsidRPr="00EA0BEB">
        <w:rPr>
          <w:rFonts w:ascii="Constantia" w:hAnsi="Constantia"/>
        </w:rPr>
        <w:t> </w:t>
      </w:r>
    </w:p>
    <w:p w14:paraId="1A402669" w14:textId="6F36B73F" w:rsidR="00884B06" w:rsidRPr="00EA0BEB" w:rsidRDefault="00884B06" w:rsidP="00884B06">
      <w:pPr>
        <w:pStyle w:val="NormalWeb"/>
        <w:spacing w:before="0" w:beforeAutospacing="0" w:after="0" w:afterAutospacing="0"/>
        <w:ind w:left="720" w:hanging="720"/>
        <w:jc w:val="both"/>
        <w:rPr>
          <w:rFonts w:ascii="Constantia" w:hAnsi="Constantia"/>
        </w:rPr>
      </w:pPr>
      <w:r w:rsidRPr="00EA0BEB">
        <w:rPr>
          <w:rFonts w:ascii="Constantia" w:hAnsi="Constantia"/>
        </w:rPr>
        <w:t xml:space="preserve">Hellenic Organization for Standardization. (2013). </w:t>
      </w:r>
      <w:r w:rsidR="00FE4816" w:rsidRPr="00EA0BEB">
        <w:rPr>
          <w:rFonts w:ascii="Constantia" w:hAnsi="Constantia"/>
          <w:i/>
        </w:rPr>
        <w:t xml:space="preserve">ΕΛΟΤ 1439:2013 </w:t>
      </w:r>
      <w:proofErr w:type="spellStart"/>
      <w:r w:rsidR="00FE4816" w:rsidRPr="00EA0BEB">
        <w:rPr>
          <w:rFonts w:ascii="Constantia" w:hAnsi="Constantia"/>
          <w:i/>
        </w:rPr>
        <w:t>Οργ</w:t>
      </w:r>
      <w:proofErr w:type="spellEnd"/>
      <w:r w:rsidR="00FE4816" w:rsidRPr="00EA0BEB">
        <w:rPr>
          <w:rFonts w:ascii="Constantia" w:hAnsi="Constantia"/>
          <w:i/>
        </w:rPr>
        <w:t xml:space="preserve">ανισμός </w:t>
      </w:r>
      <w:proofErr w:type="spellStart"/>
      <w:r w:rsidR="00FE4816" w:rsidRPr="00EA0BEB">
        <w:rPr>
          <w:rFonts w:ascii="Constantia" w:hAnsi="Constantia"/>
          <w:i/>
        </w:rPr>
        <w:t>φιλικός</w:t>
      </w:r>
      <w:proofErr w:type="spellEnd"/>
      <w:r w:rsidR="00FE4816" w:rsidRPr="00EA0BEB">
        <w:rPr>
          <w:rFonts w:ascii="Constantia" w:hAnsi="Constantia"/>
          <w:i/>
        </w:rPr>
        <w:t xml:space="preserve"> </w:t>
      </w:r>
      <w:proofErr w:type="spellStart"/>
      <w:r w:rsidR="00FE4816" w:rsidRPr="00EA0BEB">
        <w:rPr>
          <w:rFonts w:ascii="Constantia" w:hAnsi="Constantia"/>
          <w:i/>
        </w:rPr>
        <w:t>σε</w:t>
      </w:r>
      <w:proofErr w:type="spellEnd"/>
      <w:r w:rsidR="00FE4816" w:rsidRPr="00EA0BEB">
        <w:rPr>
          <w:rFonts w:ascii="Constantia" w:hAnsi="Constantia"/>
          <w:i/>
        </w:rPr>
        <w:t xml:space="preserve"> π</w:t>
      </w:r>
      <w:proofErr w:type="spellStart"/>
      <w:r w:rsidR="00FE4816" w:rsidRPr="00EA0BEB">
        <w:rPr>
          <w:rFonts w:ascii="Constantia" w:hAnsi="Constantia"/>
          <w:i/>
        </w:rPr>
        <w:t>ολίτες</w:t>
      </w:r>
      <w:proofErr w:type="spellEnd"/>
      <w:r w:rsidR="00FE4816" w:rsidRPr="00EA0BEB">
        <w:rPr>
          <w:rFonts w:ascii="Constantia" w:hAnsi="Constantia"/>
          <w:i/>
        </w:rPr>
        <w:t xml:space="preserve"> </w:t>
      </w:r>
      <w:proofErr w:type="spellStart"/>
      <w:r w:rsidR="00FE4816" w:rsidRPr="00EA0BEB">
        <w:rPr>
          <w:rFonts w:ascii="Constantia" w:hAnsi="Constantia"/>
          <w:i/>
        </w:rPr>
        <w:t>με</w:t>
      </w:r>
      <w:proofErr w:type="spellEnd"/>
      <w:r w:rsidR="00FE4816" w:rsidRPr="00EA0BEB">
        <w:rPr>
          <w:rFonts w:ascii="Constantia" w:hAnsi="Constantia"/>
          <w:i/>
        </w:rPr>
        <w:t xml:space="preserve"> αναπ</w:t>
      </w:r>
      <w:proofErr w:type="spellStart"/>
      <w:r w:rsidR="00FE4816" w:rsidRPr="00EA0BEB">
        <w:rPr>
          <w:rFonts w:ascii="Constantia" w:hAnsi="Constantia"/>
          <w:i/>
        </w:rPr>
        <w:t>ηρί</w:t>
      </w:r>
      <w:proofErr w:type="spellEnd"/>
      <w:r w:rsidR="00FE4816" w:rsidRPr="00EA0BEB">
        <w:rPr>
          <w:rFonts w:ascii="Constantia" w:hAnsi="Constantia"/>
          <w:i/>
        </w:rPr>
        <w:t>α - Απα</w:t>
      </w:r>
      <w:proofErr w:type="spellStart"/>
      <w:r w:rsidR="00FE4816" w:rsidRPr="00EA0BEB">
        <w:rPr>
          <w:rFonts w:ascii="Constantia" w:hAnsi="Constantia"/>
          <w:i/>
        </w:rPr>
        <w:t>ιτήσεις</w:t>
      </w:r>
      <w:proofErr w:type="spellEnd"/>
      <w:r w:rsidR="00FE4816" w:rsidRPr="00EA0BEB">
        <w:rPr>
          <w:rFonts w:ascii="Constantia" w:hAnsi="Constantia"/>
          <w:i/>
        </w:rPr>
        <w:t xml:space="preserve"> και </w:t>
      </w:r>
      <w:proofErr w:type="spellStart"/>
      <w:r w:rsidR="00FE4816" w:rsidRPr="00EA0BEB">
        <w:rPr>
          <w:rFonts w:ascii="Constantia" w:hAnsi="Constantia"/>
          <w:i/>
        </w:rPr>
        <w:t>συστάσεις</w:t>
      </w:r>
      <w:proofErr w:type="spellEnd"/>
      <w:r w:rsidR="00FE4816" w:rsidRPr="00EA0BEB">
        <w:rPr>
          <w:rFonts w:ascii="Constantia" w:hAnsi="Constantia"/>
        </w:rPr>
        <w:t xml:space="preserve"> </w:t>
      </w:r>
      <w:r w:rsidR="00FE4816" w:rsidRPr="00EA0BEB">
        <w:rPr>
          <w:rFonts w:ascii="Constantia" w:hAnsi="Constantia"/>
          <w:i/>
          <w:iCs/>
        </w:rPr>
        <w:t>[</w:t>
      </w:r>
      <w:r w:rsidRPr="00EA0BEB">
        <w:rPr>
          <w:rFonts w:ascii="Constantia" w:hAnsi="Constantia"/>
          <w:i/>
          <w:iCs/>
        </w:rPr>
        <w:t>Organization friendly to citizens with disabilities - Re</w:t>
      </w:r>
      <w:r w:rsidR="00FE4816" w:rsidRPr="00EA0BEB">
        <w:rPr>
          <w:rFonts w:ascii="Constantia" w:hAnsi="Constantia"/>
          <w:i/>
          <w:iCs/>
        </w:rPr>
        <w:t xml:space="preserve">quirements and recommendations, </w:t>
      </w:r>
      <w:r w:rsidRPr="00EA0BEB">
        <w:rPr>
          <w:rFonts w:ascii="Constantia" w:hAnsi="Constantia"/>
          <w:i/>
          <w:iCs/>
        </w:rPr>
        <w:t>Standard No. 1439</w:t>
      </w:r>
      <w:r w:rsidR="00FE4816" w:rsidRPr="00EA0BEB">
        <w:rPr>
          <w:rFonts w:ascii="Constantia" w:hAnsi="Constantia"/>
        </w:rPr>
        <w:t>]</w:t>
      </w:r>
      <w:r w:rsidRPr="00EA0BEB">
        <w:rPr>
          <w:rFonts w:ascii="Constantia" w:hAnsi="Constantia"/>
        </w:rPr>
        <w:t xml:space="preserve"> Retrieved February 8, 2019, from</w:t>
      </w:r>
      <w:hyperlink r:id="rId44" w:history="1">
        <w:r w:rsidRPr="00EA0BEB">
          <w:rPr>
            <w:rStyle w:val="Hyperlink"/>
            <w:rFonts w:ascii="Constantia" w:hAnsi="Constantia"/>
            <w:color w:val="auto"/>
          </w:rPr>
          <w:t xml:space="preserve"> </w:t>
        </w:r>
        <w:r w:rsidRPr="00EA0BEB">
          <w:rPr>
            <w:rStyle w:val="Hyperlink"/>
            <w:rFonts w:ascii="Constantia" w:hAnsi="Constantia"/>
            <w:color w:val="339966"/>
          </w:rPr>
          <w:t>http://www.elot.gr/1166_ELL_HTML.aspx</w:t>
        </w:r>
      </w:hyperlink>
      <w:r w:rsidRPr="00EA0BEB">
        <w:rPr>
          <w:rFonts w:ascii="Constantia" w:hAnsi="Constantia"/>
        </w:rPr>
        <w:t>.</w:t>
      </w:r>
    </w:p>
    <w:p w14:paraId="2A0E4BDC" w14:textId="77777777" w:rsidR="00884B06" w:rsidRPr="00EA0BEB" w:rsidRDefault="00884B06" w:rsidP="00884B06">
      <w:pPr>
        <w:pStyle w:val="NormalWeb"/>
        <w:spacing w:before="0" w:beforeAutospacing="0" w:after="0" w:afterAutospacing="0"/>
        <w:ind w:left="720" w:hanging="720"/>
        <w:jc w:val="both"/>
        <w:rPr>
          <w:rFonts w:ascii="Constantia" w:hAnsi="Constantia"/>
        </w:rPr>
      </w:pPr>
      <w:r w:rsidRPr="00EA0BEB">
        <w:rPr>
          <w:rFonts w:ascii="Constantia" w:hAnsi="Constantia"/>
        </w:rPr>
        <w:t> </w:t>
      </w:r>
    </w:p>
    <w:p w14:paraId="0180F5DE" w14:textId="77777777" w:rsidR="00884B06" w:rsidRPr="00EA0BEB" w:rsidRDefault="00884B06" w:rsidP="00884B06">
      <w:pPr>
        <w:pStyle w:val="NormalWeb"/>
        <w:spacing w:before="0" w:beforeAutospacing="0" w:after="0" w:afterAutospacing="0"/>
        <w:ind w:left="720" w:hanging="720"/>
        <w:jc w:val="both"/>
        <w:rPr>
          <w:rFonts w:ascii="Constantia" w:hAnsi="Constantia"/>
        </w:rPr>
      </w:pPr>
      <w:r w:rsidRPr="00EA0BEB">
        <w:rPr>
          <w:rFonts w:ascii="Constantia" w:hAnsi="Constantia"/>
        </w:rPr>
        <w:t xml:space="preserve">Humanitarian Coalition. (2019). </w:t>
      </w:r>
      <w:r w:rsidRPr="00EA0BEB">
        <w:rPr>
          <w:rFonts w:ascii="Constantia" w:hAnsi="Constantia"/>
          <w:i/>
          <w:iCs/>
        </w:rPr>
        <w:t>What Is a Humanitarian Crisis?</w:t>
      </w:r>
      <w:r w:rsidRPr="00EA0BEB">
        <w:rPr>
          <w:rFonts w:ascii="Constantia" w:hAnsi="Constantia"/>
        </w:rPr>
        <w:t xml:space="preserve"> Retrieved February 8, 2019, from</w:t>
      </w:r>
      <w:hyperlink r:id="rId45" w:history="1">
        <w:r w:rsidRPr="00EA0BEB">
          <w:rPr>
            <w:rStyle w:val="Hyperlink"/>
            <w:rFonts w:ascii="Constantia" w:hAnsi="Constantia"/>
            <w:color w:val="339966"/>
          </w:rPr>
          <w:t xml:space="preserve"> https://www.humanitariancoalition.ca</w:t>
        </w:r>
      </w:hyperlink>
      <w:r w:rsidRPr="00EA0BEB">
        <w:rPr>
          <w:rFonts w:ascii="Constantia" w:hAnsi="Constantia"/>
        </w:rPr>
        <w:t>.</w:t>
      </w:r>
    </w:p>
    <w:p w14:paraId="4B64E8F0" w14:textId="60AA95F0" w:rsidR="00884B06" w:rsidRPr="00EA0BEB" w:rsidRDefault="00884B06" w:rsidP="00884B06">
      <w:pPr>
        <w:pStyle w:val="NormalWeb"/>
        <w:spacing w:before="0" w:beforeAutospacing="0" w:after="0" w:afterAutospacing="0"/>
        <w:ind w:left="720" w:hanging="720"/>
        <w:jc w:val="both"/>
        <w:rPr>
          <w:rFonts w:ascii="Constantia" w:hAnsi="Constantia"/>
          <w:b/>
          <w:bCs/>
          <w:i/>
          <w:iCs/>
          <w:u w:val="single"/>
        </w:rPr>
      </w:pPr>
    </w:p>
    <w:p w14:paraId="2FAFB009" w14:textId="03403ADE" w:rsidR="00FE5F9A" w:rsidRPr="00EA0BEB" w:rsidRDefault="00FE5F9A" w:rsidP="00FE5F9A">
      <w:pPr>
        <w:pStyle w:val="NormalWeb"/>
        <w:spacing w:before="0" w:beforeAutospacing="0" w:after="0" w:afterAutospacing="0"/>
        <w:ind w:left="720" w:hanging="720"/>
        <w:jc w:val="both"/>
        <w:rPr>
          <w:rStyle w:val="Hyperlink"/>
          <w:rFonts w:ascii="Constantia" w:hAnsi="Constantia"/>
          <w:i/>
          <w:iCs/>
          <w:color w:val="000000"/>
          <w:u w:val="none"/>
        </w:rPr>
      </w:pPr>
      <w:r w:rsidRPr="00EA0BEB">
        <w:rPr>
          <w:rFonts w:ascii="Constantia" w:hAnsi="Constantia"/>
          <w:i/>
          <w:iCs/>
          <w:color w:val="000000"/>
        </w:rPr>
        <w:t xml:space="preserve">I </w:t>
      </w:r>
      <w:proofErr w:type="spellStart"/>
      <w:r w:rsidRPr="00EA0BEB">
        <w:rPr>
          <w:rFonts w:ascii="Constantia" w:hAnsi="Constantia"/>
          <w:i/>
          <w:iCs/>
          <w:color w:val="000000"/>
        </w:rPr>
        <w:t>Kathimerini</w:t>
      </w:r>
      <w:proofErr w:type="spellEnd"/>
      <w:r w:rsidRPr="00EA0BEB">
        <w:rPr>
          <w:rFonts w:ascii="Constantia" w:hAnsi="Constantia"/>
          <w:i/>
          <w:iCs/>
          <w:color w:val="000000"/>
        </w:rPr>
        <w:t xml:space="preserve"> (National Newspaper). (2018, July 6)</w:t>
      </w:r>
      <w:r w:rsidRPr="00EA0BEB">
        <w:rPr>
          <w:rFonts w:ascii="Constantia" w:hAnsi="Constantia"/>
          <w:color w:val="000000"/>
        </w:rPr>
        <w:t xml:space="preserve"> </w:t>
      </w:r>
      <w:r w:rsidRPr="00EA0BEB">
        <w:rPr>
          <w:rFonts w:ascii="Constantia" w:hAnsi="Constantia"/>
          <w:i/>
          <w:iCs/>
          <w:color w:val="000000"/>
          <w:lang w:val="el-GR"/>
        </w:rPr>
        <w:t>Περικοπές</w:t>
      </w:r>
      <w:r w:rsidRPr="00EA0BEB">
        <w:rPr>
          <w:rFonts w:ascii="Constantia" w:hAnsi="Constantia"/>
          <w:i/>
          <w:iCs/>
          <w:color w:val="000000"/>
        </w:rPr>
        <w:t xml:space="preserve"> </w:t>
      </w:r>
      <w:r w:rsidRPr="00EA0BEB">
        <w:rPr>
          <w:rFonts w:ascii="Constantia" w:hAnsi="Constantia"/>
          <w:i/>
          <w:iCs/>
          <w:color w:val="000000"/>
          <w:lang w:val="el-GR"/>
        </w:rPr>
        <w:t>ΕΟΠΥΥ</w:t>
      </w:r>
      <w:r w:rsidRPr="00EA0BEB">
        <w:rPr>
          <w:rFonts w:ascii="Constantia" w:hAnsi="Constantia"/>
          <w:i/>
          <w:iCs/>
          <w:color w:val="000000"/>
        </w:rPr>
        <w:t xml:space="preserve"> </w:t>
      </w:r>
      <w:r w:rsidRPr="00EA0BEB">
        <w:rPr>
          <w:rFonts w:ascii="Constantia" w:hAnsi="Constantia"/>
          <w:i/>
          <w:iCs/>
          <w:color w:val="000000"/>
          <w:lang w:val="el-GR"/>
        </w:rPr>
        <w:t>για</w:t>
      </w:r>
      <w:r w:rsidRPr="00EA0BEB">
        <w:rPr>
          <w:rFonts w:ascii="Constantia" w:hAnsi="Constantia"/>
          <w:i/>
          <w:iCs/>
          <w:color w:val="000000"/>
        </w:rPr>
        <w:t xml:space="preserve"> </w:t>
      </w:r>
      <w:r w:rsidRPr="00EA0BEB">
        <w:rPr>
          <w:rFonts w:ascii="Constantia" w:hAnsi="Constantia"/>
          <w:i/>
          <w:iCs/>
          <w:color w:val="000000"/>
          <w:lang w:val="el-GR"/>
        </w:rPr>
        <w:t>αποκατάσταση</w:t>
      </w:r>
      <w:r w:rsidRPr="00EA0BEB">
        <w:rPr>
          <w:rFonts w:ascii="Constantia" w:hAnsi="Constantia"/>
          <w:color w:val="000000"/>
        </w:rPr>
        <w:t xml:space="preserve">. [Reductions for Rehabilitation services] </w:t>
      </w:r>
      <w:r w:rsidR="00144B0B" w:rsidRPr="00EA0BEB">
        <w:rPr>
          <w:rFonts w:ascii="Constantia" w:hAnsi="Constantia"/>
          <w:color w:val="000000"/>
        </w:rPr>
        <w:t xml:space="preserve">Retrieved July 15, 2019 </w:t>
      </w:r>
      <w:r w:rsidRPr="00EA0BEB">
        <w:rPr>
          <w:rFonts w:ascii="Constantia" w:hAnsi="Constantia"/>
          <w:color w:val="000000"/>
        </w:rPr>
        <w:t xml:space="preserve">from </w:t>
      </w:r>
      <w:hyperlink r:id="rId46" w:history="1">
        <w:r w:rsidRPr="00EA0BEB">
          <w:rPr>
            <w:rStyle w:val="Hyperlink"/>
            <w:rFonts w:ascii="Constantia" w:hAnsi="Constantia"/>
            <w:color w:val="339966"/>
          </w:rPr>
          <w:t>https://www.kathimerini.gr/973516/article/ygeia/ygeia-epikairothta/perikopes-eopyy-gia-apokatastash</w:t>
        </w:r>
      </w:hyperlink>
      <w:r w:rsidRPr="00EA0BEB">
        <w:rPr>
          <w:rStyle w:val="Hyperlink"/>
          <w:rFonts w:ascii="Constantia" w:hAnsi="Constantia"/>
          <w:color w:val="339966"/>
        </w:rPr>
        <w:t xml:space="preserve"> </w:t>
      </w:r>
    </w:p>
    <w:p w14:paraId="5AE3250C" w14:textId="77777777" w:rsidR="00FE5F9A" w:rsidRPr="00EA0BEB" w:rsidRDefault="00FE5F9A" w:rsidP="00884B06">
      <w:pPr>
        <w:pStyle w:val="NormalWeb"/>
        <w:spacing w:before="0" w:beforeAutospacing="0" w:after="0" w:afterAutospacing="0"/>
        <w:ind w:left="720" w:hanging="720"/>
        <w:jc w:val="both"/>
        <w:rPr>
          <w:rFonts w:ascii="Constantia" w:hAnsi="Constantia"/>
          <w:b/>
          <w:bCs/>
          <w:i/>
          <w:iCs/>
          <w:u w:val="single"/>
        </w:rPr>
      </w:pPr>
    </w:p>
    <w:p w14:paraId="0B46F614" w14:textId="528E5EE6" w:rsidR="0058195A" w:rsidRPr="00EA0BEB" w:rsidRDefault="0058195A" w:rsidP="00FE5F9A">
      <w:pPr>
        <w:pStyle w:val="NormalWeb"/>
        <w:spacing w:before="0" w:beforeAutospacing="0" w:after="0" w:afterAutospacing="0"/>
        <w:jc w:val="both"/>
        <w:rPr>
          <w:rStyle w:val="Hyperlink"/>
          <w:color w:val="339966"/>
        </w:rPr>
      </w:pPr>
      <w:r w:rsidRPr="00EA0BEB">
        <w:rPr>
          <w:rFonts w:ascii="Constantia" w:hAnsi="Constantia"/>
          <w:i/>
          <w:iCs/>
          <w:color w:val="000000"/>
        </w:rPr>
        <w:t>I</w:t>
      </w:r>
      <w:r w:rsidRPr="00EA0BEB">
        <w:rPr>
          <w:rFonts w:ascii="Constantia" w:hAnsi="Constantia"/>
          <w:i/>
          <w:iCs/>
          <w:color w:val="000000"/>
          <w:lang w:val="el-GR"/>
        </w:rPr>
        <w:t xml:space="preserve"> </w:t>
      </w:r>
      <w:proofErr w:type="spellStart"/>
      <w:r w:rsidRPr="00EA0BEB">
        <w:rPr>
          <w:rFonts w:ascii="Constantia" w:hAnsi="Constantia"/>
          <w:i/>
          <w:iCs/>
          <w:color w:val="000000"/>
        </w:rPr>
        <w:t>Kathimerini</w:t>
      </w:r>
      <w:proofErr w:type="spellEnd"/>
      <w:r w:rsidRPr="00EA0BEB">
        <w:rPr>
          <w:rFonts w:ascii="Constantia" w:hAnsi="Constantia"/>
          <w:i/>
          <w:iCs/>
          <w:color w:val="000000"/>
          <w:lang w:val="el-GR"/>
        </w:rPr>
        <w:t xml:space="preserve"> (</w:t>
      </w:r>
      <w:r w:rsidRPr="00EA0BEB">
        <w:rPr>
          <w:rFonts w:ascii="Constantia" w:hAnsi="Constantia"/>
          <w:i/>
          <w:iCs/>
          <w:color w:val="000000"/>
        </w:rPr>
        <w:t>National</w:t>
      </w:r>
      <w:r w:rsidRPr="00EA0BEB">
        <w:rPr>
          <w:rFonts w:ascii="Constantia" w:hAnsi="Constantia"/>
          <w:i/>
          <w:iCs/>
          <w:color w:val="000000"/>
          <w:lang w:val="el-GR"/>
        </w:rPr>
        <w:t xml:space="preserve"> </w:t>
      </w:r>
      <w:r w:rsidRPr="00EA0BEB">
        <w:rPr>
          <w:rFonts w:ascii="Constantia" w:hAnsi="Constantia"/>
          <w:i/>
          <w:iCs/>
          <w:color w:val="000000"/>
        </w:rPr>
        <w:t>Newspaper</w:t>
      </w:r>
      <w:r w:rsidRPr="00EA0BEB">
        <w:rPr>
          <w:rFonts w:ascii="Constantia" w:hAnsi="Constantia"/>
          <w:i/>
          <w:iCs/>
          <w:color w:val="000000"/>
          <w:lang w:val="el-GR"/>
        </w:rPr>
        <w:t>). (2019</w:t>
      </w:r>
      <w:r w:rsidR="00FE5F9A" w:rsidRPr="00EA0BEB">
        <w:rPr>
          <w:rFonts w:ascii="Constantia" w:hAnsi="Constantia"/>
          <w:i/>
          <w:iCs/>
          <w:color w:val="000000"/>
          <w:lang w:val="el-GR"/>
        </w:rPr>
        <w:t xml:space="preserve">, </w:t>
      </w:r>
      <w:r w:rsidR="00FE5F9A" w:rsidRPr="00EA0BEB">
        <w:rPr>
          <w:rFonts w:ascii="Constantia" w:hAnsi="Constantia"/>
          <w:i/>
          <w:iCs/>
          <w:color w:val="000000"/>
        </w:rPr>
        <w:t>June</w:t>
      </w:r>
      <w:r w:rsidR="00FE5F9A" w:rsidRPr="00EA0BEB">
        <w:rPr>
          <w:rFonts w:ascii="Constantia" w:hAnsi="Constantia"/>
          <w:i/>
          <w:iCs/>
          <w:color w:val="000000"/>
          <w:lang w:val="el-GR"/>
        </w:rPr>
        <w:t xml:space="preserve"> 19</w:t>
      </w:r>
      <w:r w:rsidRPr="00EA0BEB">
        <w:rPr>
          <w:rFonts w:ascii="Constantia" w:hAnsi="Constantia"/>
          <w:i/>
          <w:iCs/>
          <w:color w:val="000000"/>
          <w:lang w:val="el-GR"/>
        </w:rPr>
        <w:t>)</w:t>
      </w:r>
      <w:r w:rsidRPr="00EA0BEB">
        <w:rPr>
          <w:rFonts w:ascii="Constantia" w:hAnsi="Constantia"/>
          <w:color w:val="000000"/>
          <w:lang w:val="el-GR"/>
        </w:rPr>
        <w:t xml:space="preserve"> </w:t>
      </w:r>
      <w:r w:rsidRPr="00EA0BEB">
        <w:rPr>
          <w:rFonts w:ascii="Constantia" w:hAnsi="Constantia"/>
          <w:i/>
          <w:color w:val="000000"/>
          <w:lang w:val="el-GR"/>
        </w:rPr>
        <w:t>Στον αέρα οι θεραπείες ειδικής αγωγής για χιλιάδες παιδιά</w:t>
      </w:r>
      <w:r w:rsidRPr="00EA0BEB">
        <w:rPr>
          <w:rFonts w:ascii="Constantia" w:hAnsi="Constantia"/>
          <w:color w:val="000000"/>
          <w:lang w:val="el-GR"/>
        </w:rPr>
        <w:t xml:space="preserve">. </w:t>
      </w:r>
      <w:r w:rsidRPr="00EA0BEB">
        <w:rPr>
          <w:rFonts w:ascii="Constantia" w:hAnsi="Constantia"/>
          <w:color w:val="000000"/>
        </w:rPr>
        <w:t xml:space="preserve">[At risk special education treatments for thousands of children] Retrieved </w:t>
      </w:r>
      <w:r w:rsidR="00144B0B" w:rsidRPr="00EA0BEB">
        <w:rPr>
          <w:rFonts w:ascii="Constantia" w:hAnsi="Constantia"/>
        </w:rPr>
        <w:t>July</w:t>
      </w:r>
      <w:r w:rsidRPr="00EA0BEB">
        <w:rPr>
          <w:rFonts w:ascii="Constantia" w:hAnsi="Constantia"/>
        </w:rPr>
        <w:t xml:space="preserve"> </w:t>
      </w:r>
      <w:r w:rsidR="00144B0B" w:rsidRPr="00EA0BEB">
        <w:rPr>
          <w:rFonts w:ascii="Constantia" w:hAnsi="Constantia"/>
        </w:rPr>
        <w:t>15, 2019</w:t>
      </w:r>
      <w:r w:rsidRPr="00EA0BEB">
        <w:rPr>
          <w:rFonts w:ascii="Constantia" w:hAnsi="Constantia"/>
        </w:rPr>
        <w:t xml:space="preserve"> </w:t>
      </w:r>
      <w:r w:rsidRPr="00EA0BEB">
        <w:rPr>
          <w:rFonts w:ascii="Constantia" w:hAnsi="Constantia"/>
          <w:color w:val="000000"/>
        </w:rPr>
        <w:t xml:space="preserve">from </w:t>
      </w:r>
      <w:hyperlink r:id="rId47" w:history="1">
        <w:r w:rsidRPr="00EA0BEB">
          <w:rPr>
            <w:rStyle w:val="Hyperlink"/>
            <w:rFonts w:ascii="Constantia" w:hAnsi="Constantia"/>
            <w:color w:val="339966"/>
          </w:rPr>
          <w:t>https://www.kathimerini.gr/1029642/article/epikairothta/ellada/ston-aera-oi-8erapeies-eidikhs-agwghs-gia-xiliades-paidia</w:t>
        </w:r>
      </w:hyperlink>
    </w:p>
    <w:p w14:paraId="751B4681" w14:textId="77777777" w:rsidR="0058195A" w:rsidRPr="00EA0BEB" w:rsidRDefault="0058195A" w:rsidP="00884B06">
      <w:pPr>
        <w:pStyle w:val="NormalWeb"/>
        <w:spacing w:before="0" w:beforeAutospacing="0" w:after="0" w:afterAutospacing="0"/>
        <w:ind w:left="720" w:hanging="720"/>
        <w:jc w:val="both"/>
        <w:rPr>
          <w:rStyle w:val="Hyperlink"/>
          <w:color w:val="339966"/>
        </w:rPr>
      </w:pPr>
    </w:p>
    <w:p w14:paraId="79492E3B" w14:textId="77777777" w:rsidR="00884B06" w:rsidRPr="00EA0BEB" w:rsidRDefault="00884B06" w:rsidP="00884B06">
      <w:pPr>
        <w:pStyle w:val="NormalWeb"/>
        <w:spacing w:before="0" w:beforeAutospacing="0" w:after="0" w:afterAutospacing="0"/>
        <w:ind w:left="720" w:hanging="720"/>
        <w:jc w:val="both"/>
        <w:rPr>
          <w:rFonts w:ascii="Constantia" w:hAnsi="Constantia"/>
        </w:rPr>
      </w:pPr>
      <w:r w:rsidRPr="00EA0BEB">
        <w:rPr>
          <w:rFonts w:ascii="Constantia" w:hAnsi="Constantia"/>
        </w:rPr>
        <w:t xml:space="preserve">International Committee of the Red Cross (ICRC). (1949). </w:t>
      </w:r>
      <w:r w:rsidRPr="00EA0BEB">
        <w:rPr>
          <w:rFonts w:ascii="Constantia" w:hAnsi="Constantia"/>
          <w:i/>
          <w:iCs/>
        </w:rPr>
        <w:t>Geneva Convention Relative to the Protection of Civilian Persons in Time of War</w:t>
      </w:r>
      <w:r w:rsidRPr="00EA0BEB">
        <w:rPr>
          <w:rFonts w:ascii="Constantia" w:hAnsi="Constantia"/>
        </w:rPr>
        <w:t xml:space="preserve"> (Fourth Geneva Convention), 12 August 1949, 75 UNTS 287. Retrieved February 8, 2019, from</w:t>
      </w:r>
      <w:hyperlink r:id="rId48" w:history="1">
        <w:r w:rsidRPr="00EA0BEB">
          <w:rPr>
            <w:rStyle w:val="Hyperlink"/>
            <w:rFonts w:ascii="Constantia" w:hAnsi="Constantia"/>
            <w:color w:val="339966"/>
          </w:rPr>
          <w:t xml:space="preserve"> https://www.refworld.org/docid/3ae6b36d2.html</w:t>
        </w:r>
      </w:hyperlink>
      <w:r w:rsidRPr="00EA0BEB">
        <w:rPr>
          <w:rFonts w:ascii="Constantia" w:hAnsi="Constantia"/>
        </w:rPr>
        <w:t>.</w:t>
      </w:r>
    </w:p>
    <w:p w14:paraId="1C040117" w14:textId="77777777" w:rsidR="0058195A" w:rsidRPr="00EA0BEB" w:rsidRDefault="0058195A" w:rsidP="00884B06">
      <w:pPr>
        <w:pStyle w:val="NormalWeb"/>
        <w:spacing w:before="0" w:beforeAutospacing="0" w:after="0" w:afterAutospacing="0"/>
        <w:ind w:left="720" w:hanging="720"/>
        <w:jc w:val="both"/>
        <w:rPr>
          <w:rFonts w:ascii="Constantia" w:hAnsi="Constantia"/>
        </w:rPr>
      </w:pPr>
    </w:p>
    <w:p w14:paraId="407B39CA" w14:textId="77777777" w:rsidR="00884B06" w:rsidRPr="00EA0BEB" w:rsidRDefault="00884B06" w:rsidP="00884B06">
      <w:pPr>
        <w:pStyle w:val="NormalWeb"/>
        <w:spacing w:before="0" w:beforeAutospacing="0" w:after="0" w:afterAutospacing="0"/>
        <w:ind w:left="720" w:hanging="720"/>
        <w:jc w:val="both"/>
        <w:rPr>
          <w:rFonts w:ascii="Constantia" w:hAnsi="Constantia"/>
        </w:rPr>
      </w:pPr>
      <w:proofErr w:type="spellStart"/>
      <w:r w:rsidRPr="00EA0BEB">
        <w:rPr>
          <w:rFonts w:ascii="Constantia" w:hAnsi="Constantia"/>
        </w:rPr>
        <w:t>Lampridi</w:t>
      </w:r>
      <w:proofErr w:type="spellEnd"/>
      <w:r w:rsidRPr="00EA0BEB">
        <w:rPr>
          <w:rFonts w:ascii="Constantia" w:hAnsi="Constantia"/>
        </w:rPr>
        <w:t xml:space="preserve">, Foteini. (2018). </w:t>
      </w:r>
      <w:proofErr w:type="spellStart"/>
      <w:r w:rsidRPr="00EA0BEB">
        <w:rPr>
          <w:rFonts w:ascii="Constantia" w:hAnsi="Constantia"/>
        </w:rPr>
        <w:t>Σχολεί</w:t>
      </w:r>
      <w:proofErr w:type="spellEnd"/>
      <w:r w:rsidRPr="00EA0BEB">
        <w:rPr>
          <w:rFonts w:ascii="Constantia" w:hAnsi="Constantia"/>
        </w:rPr>
        <w:t>α «α</w:t>
      </w:r>
      <w:proofErr w:type="spellStart"/>
      <w:r w:rsidRPr="00EA0BEB">
        <w:rPr>
          <w:rFonts w:ascii="Constantia" w:hAnsi="Constantia"/>
        </w:rPr>
        <w:t>νοιχτά</w:t>
      </w:r>
      <w:proofErr w:type="spellEnd"/>
      <w:r w:rsidRPr="00EA0BEB">
        <w:rPr>
          <w:rFonts w:ascii="Constantia" w:hAnsi="Constantia"/>
        </w:rPr>
        <w:t xml:space="preserve">» </w:t>
      </w:r>
      <w:proofErr w:type="spellStart"/>
      <w:r w:rsidRPr="00EA0BEB">
        <w:rPr>
          <w:rFonts w:ascii="Constantia" w:hAnsi="Constantia"/>
        </w:rPr>
        <w:t>σε</w:t>
      </w:r>
      <w:proofErr w:type="spellEnd"/>
      <w:r w:rsidRPr="00EA0BEB">
        <w:rPr>
          <w:rFonts w:ascii="Constantia" w:hAnsi="Constantia"/>
        </w:rPr>
        <w:t xml:space="preserve"> </w:t>
      </w:r>
      <w:proofErr w:type="spellStart"/>
      <w:r w:rsidRPr="00EA0BEB">
        <w:rPr>
          <w:rFonts w:ascii="Constantia" w:hAnsi="Constantia"/>
        </w:rPr>
        <w:t>ΑμεΑ</w:t>
      </w:r>
      <w:proofErr w:type="spellEnd"/>
      <w:r w:rsidRPr="00EA0BEB">
        <w:rPr>
          <w:rFonts w:ascii="Constantia" w:hAnsi="Constantia"/>
        </w:rPr>
        <w:t xml:space="preserve">: </w:t>
      </w:r>
      <w:proofErr w:type="spellStart"/>
      <w:r w:rsidRPr="00EA0BEB">
        <w:rPr>
          <w:rFonts w:ascii="Constantia" w:hAnsi="Constantia"/>
        </w:rPr>
        <w:t>Το</w:t>
      </w:r>
      <w:proofErr w:type="spellEnd"/>
      <w:r w:rsidRPr="00EA0BEB">
        <w:rPr>
          <w:rFonts w:ascii="Constantia" w:hAnsi="Constantia"/>
        </w:rPr>
        <w:t xml:space="preserve"> </w:t>
      </w:r>
      <w:proofErr w:type="spellStart"/>
      <w:r w:rsidRPr="00EA0BEB">
        <w:rPr>
          <w:rFonts w:ascii="Constantia" w:hAnsi="Constantia"/>
        </w:rPr>
        <w:t>νομοσχέδιο</w:t>
      </w:r>
      <w:proofErr w:type="spellEnd"/>
      <w:r w:rsidRPr="00EA0BEB">
        <w:rPr>
          <w:rFonts w:ascii="Constantia" w:hAnsi="Constantia"/>
        </w:rPr>
        <w:t xml:space="preserve"> και π</w:t>
      </w:r>
      <w:proofErr w:type="spellStart"/>
      <w:r w:rsidRPr="00EA0BEB">
        <w:rPr>
          <w:rFonts w:ascii="Constantia" w:hAnsi="Constantia"/>
        </w:rPr>
        <w:t>οιοι</w:t>
      </w:r>
      <w:proofErr w:type="spellEnd"/>
      <w:r w:rsidRPr="00EA0BEB">
        <w:rPr>
          <w:rFonts w:ascii="Constantia" w:hAnsi="Constantia"/>
        </w:rPr>
        <w:t xml:space="preserve"> α</w:t>
      </w:r>
      <w:proofErr w:type="spellStart"/>
      <w:r w:rsidRPr="00EA0BEB">
        <w:rPr>
          <w:rFonts w:ascii="Constantia" w:hAnsi="Constantia"/>
        </w:rPr>
        <w:t>ντιδρούν</w:t>
      </w:r>
      <w:proofErr w:type="spellEnd"/>
      <w:r w:rsidRPr="00EA0BEB">
        <w:rPr>
          <w:rFonts w:ascii="Constantia" w:hAnsi="Constantia"/>
        </w:rPr>
        <w:t xml:space="preserve"> [Schools "open" to persons with disabilities: The bill and who are reacting]. [Weblog post]. Retrieved February 8, 2019, from</w:t>
      </w:r>
      <w:hyperlink r:id="rId49" w:history="1">
        <w:r w:rsidRPr="00EA0BEB">
          <w:rPr>
            <w:rStyle w:val="Hyperlink"/>
            <w:rFonts w:ascii="Constantia" w:hAnsi="Constantia"/>
            <w:color w:val="339966"/>
          </w:rPr>
          <w:t xml:space="preserve"> https://tvxs.gr/news/ellada/sxoleia-anoixta-se-amea-nomosxedio-kai-poioi-antidroyn</w:t>
        </w:r>
      </w:hyperlink>
      <w:r w:rsidRPr="00EA0BEB">
        <w:rPr>
          <w:rFonts w:ascii="Constantia" w:hAnsi="Constantia"/>
        </w:rPr>
        <w:t>.</w:t>
      </w:r>
    </w:p>
    <w:p w14:paraId="5264E322" w14:textId="77777777" w:rsidR="00884B06" w:rsidRPr="00EA0BEB" w:rsidRDefault="00884B06" w:rsidP="00884B06">
      <w:pPr>
        <w:pStyle w:val="NormalWeb"/>
        <w:spacing w:before="0" w:beforeAutospacing="0" w:after="0" w:afterAutospacing="0"/>
        <w:ind w:left="720" w:hanging="720"/>
        <w:jc w:val="both"/>
        <w:rPr>
          <w:rFonts w:ascii="Constantia" w:hAnsi="Constantia"/>
        </w:rPr>
      </w:pPr>
      <w:r w:rsidRPr="00EA0BEB">
        <w:rPr>
          <w:rFonts w:ascii="Constantia" w:hAnsi="Constantia"/>
        </w:rPr>
        <w:t> </w:t>
      </w:r>
    </w:p>
    <w:p w14:paraId="036A66A6" w14:textId="77777777" w:rsidR="00884B06" w:rsidRPr="00EA0BEB" w:rsidRDefault="00884B06" w:rsidP="00884B06">
      <w:pPr>
        <w:pStyle w:val="NormalWeb"/>
        <w:spacing w:before="0" w:beforeAutospacing="0" w:after="0" w:afterAutospacing="0"/>
        <w:ind w:left="720" w:hanging="720"/>
        <w:jc w:val="both"/>
        <w:rPr>
          <w:rFonts w:ascii="Constantia" w:hAnsi="Constantia"/>
        </w:rPr>
      </w:pPr>
      <w:r w:rsidRPr="00EA0BEB">
        <w:rPr>
          <w:rFonts w:ascii="Constantia" w:hAnsi="Constantia"/>
        </w:rPr>
        <w:t xml:space="preserve">Ministry of Interior and Administrative Reconstruction. (2015). Circular 22044/29.06.2015. </w:t>
      </w:r>
      <w:proofErr w:type="spellStart"/>
      <w:r w:rsidRPr="00EA0BEB">
        <w:rPr>
          <w:rFonts w:ascii="Constantia" w:hAnsi="Constantia"/>
          <w:i/>
          <w:iCs/>
        </w:rPr>
        <w:t>Διευκολύνσεις</w:t>
      </w:r>
      <w:proofErr w:type="spellEnd"/>
      <w:r w:rsidRPr="00EA0BEB">
        <w:rPr>
          <w:rFonts w:ascii="Constantia" w:hAnsi="Constantia"/>
          <w:i/>
          <w:iCs/>
        </w:rPr>
        <w:t xml:space="preserve"> </w:t>
      </w:r>
      <w:proofErr w:type="spellStart"/>
      <w:r w:rsidRPr="00EA0BEB">
        <w:rPr>
          <w:rFonts w:ascii="Constantia" w:hAnsi="Constantia"/>
          <w:i/>
          <w:iCs/>
        </w:rPr>
        <w:t>γι</w:t>
      </w:r>
      <w:proofErr w:type="spellEnd"/>
      <w:r w:rsidRPr="00EA0BEB">
        <w:rPr>
          <w:rFonts w:ascii="Constantia" w:hAnsi="Constantia"/>
          <w:i/>
          <w:iCs/>
        </w:rPr>
        <w:t xml:space="preserve">α </w:t>
      </w:r>
      <w:proofErr w:type="spellStart"/>
      <w:r w:rsidRPr="00EA0BEB">
        <w:rPr>
          <w:rFonts w:ascii="Constantia" w:hAnsi="Constantia"/>
          <w:i/>
          <w:iCs/>
        </w:rPr>
        <w:t>τους</w:t>
      </w:r>
      <w:proofErr w:type="spellEnd"/>
      <w:r w:rsidRPr="00EA0BEB">
        <w:rPr>
          <w:rFonts w:ascii="Constantia" w:hAnsi="Constantia"/>
          <w:i/>
          <w:iCs/>
        </w:rPr>
        <w:t xml:space="preserve"> π</w:t>
      </w:r>
      <w:proofErr w:type="spellStart"/>
      <w:r w:rsidRPr="00EA0BEB">
        <w:rPr>
          <w:rFonts w:ascii="Constantia" w:hAnsi="Constantia"/>
          <w:i/>
          <w:iCs/>
        </w:rPr>
        <w:t>ολίτες</w:t>
      </w:r>
      <w:proofErr w:type="spellEnd"/>
      <w:r w:rsidRPr="00EA0BEB">
        <w:rPr>
          <w:rFonts w:ascii="Constantia" w:hAnsi="Constantia"/>
          <w:i/>
          <w:iCs/>
        </w:rPr>
        <w:t xml:space="preserve"> </w:t>
      </w:r>
      <w:proofErr w:type="spellStart"/>
      <w:r w:rsidRPr="00EA0BEB">
        <w:rPr>
          <w:rFonts w:ascii="Constantia" w:hAnsi="Constantia"/>
          <w:i/>
          <w:iCs/>
        </w:rPr>
        <w:t>με</w:t>
      </w:r>
      <w:proofErr w:type="spellEnd"/>
      <w:r w:rsidRPr="00EA0BEB">
        <w:rPr>
          <w:rFonts w:ascii="Constantia" w:hAnsi="Constantia"/>
          <w:i/>
          <w:iCs/>
        </w:rPr>
        <w:t xml:space="preserve"> αναπ</w:t>
      </w:r>
      <w:proofErr w:type="spellStart"/>
      <w:r w:rsidRPr="00EA0BEB">
        <w:rPr>
          <w:rFonts w:ascii="Constantia" w:hAnsi="Constantia"/>
          <w:i/>
          <w:iCs/>
        </w:rPr>
        <w:t>ηρί</w:t>
      </w:r>
      <w:proofErr w:type="spellEnd"/>
      <w:r w:rsidRPr="00EA0BEB">
        <w:rPr>
          <w:rFonts w:ascii="Constantia" w:hAnsi="Constantia"/>
          <w:i/>
          <w:iCs/>
        </w:rPr>
        <w:t xml:space="preserve">α </w:t>
      </w:r>
      <w:proofErr w:type="spellStart"/>
      <w:r w:rsidRPr="00EA0BEB">
        <w:rPr>
          <w:rFonts w:ascii="Constantia" w:hAnsi="Constantia"/>
          <w:i/>
          <w:iCs/>
        </w:rPr>
        <w:t>στο</w:t>
      </w:r>
      <w:proofErr w:type="spellEnd"/>
      <w:r w:rsidRPr="00EA0BEB">
        <w:rPr>
          <w:rFonts w:ascii="Constantia" w:hAnsi="Constantia"/>
          <w:i/>
          <w:iCs/>
        </w:rPr>
        <w:t xml:space="preserve"> </w:t>
      </w:r>
      <w:proofErr w:type="spellStart"/>
      <w:r w:rsidRPr="00EA0BEB">
        <w:rPr>
          <w:rFonts w:ascii="Constantia" w:hAnsi="Constantia"/>
          <w:i/>
          <w:iCs/>
        </w:rPr>
        <w:t>δημοψήφισμ</w:t>
      </w:r>
      <w:proofErr w:type="spellEnd"/>
      <w:r w:rsidRPr="00EA0BEB">
        <w:rPr>
          <w:rFonts w:ascii="Constantia" w:hAnsi="Constantia"/>
          <w:i/>
          <w:iCs/>
        </w:rPr>
        <w:t xml:space="preserve">α </w:t>
      </w:r>
      <w:proofErr w:type="spellStart"/>
      <w:r w:rsidRPr="00EA0BEB">
        <w:rPr>
          <w:rFonts w:ascii="Constantia" w:hAnsi="Constantia"/>
          <w:i/>
          <w:iCs/>
        </w:rPr>
        <w:t>της</w:t>
      </w:r>
      <w:proofErr w:type="spellEnd"/>
      <w:r w:rsidRPr="00EA0BEB">
        <w:rPr>
          <w:rFonts w:ascii="Constantia" w:hAnsi="Constantia"/>
          <w:i/>
          <w:iCs/>
        </w:rPr>
        <w:t xml:space="preserve"> 5ης </w:t>
      </w:r>
      <w:proofErr w:type="spellStart"/>
      <w:r w:rsidRPr="00EA0BEB">
        <w:rPr>
          <w:rFonts w:ascii="Constantia" w:hAnsi="Constantia"/>
          <w:i/>
          <w:iCs/>
        </w:rPr>
        <w:t>Ιουλίου</w:t>
      </w:r>
      <w:proofErr w:type="spellEnd"/>
      <w:r w:rsidRPr="00EA0BEB">
        <w:rPr>
          <w:rFonts w:ascii="Constantia" w:hAnsi="Constantia"/>
        </w:rPr>
        <w:t xml:space="preserve"> [Facilities for people with disabilities in the referendum of July 5]. Athens, June 29.</w:t>
      </w:r>
    </w:p>
    <w:p w14:paraId="23F092DF" w14:textId="77777777" w:rsidR="00884B06" w:rsidRPr="00EA0BEB" w:rsidRDefault="00884B06" w:rsidP="00884B06">
      <w:pPr>
        <w:pStyle w:val="NormalWeb"/>
        <w:spacing w:before="0" w:beforeAutospacing="0" w:after="0" w:afterAutospacing="0"/>
        <w:ind w:left="720" w:hanging="720"/>
        <w:jc w:val="both"/>
        <w:rPr>
          <w:rFonts w:ascii="Constantia" w:hAnsi="Constantia"/>
        </w:rPr>
      </w:pPr>
      <w:r w:rsidRPr="00EA0BEB">
        <w:rPr>
          <w:rFonts w:ascii="Constantia" w:hAnsi="Constantia"/>
          <w:b/>
          <w:bCs/>
          <w:i/>
          <w:iCs/>
          <w:u w:val="single"/>
        </w:rPr>
        <w:t> </w:t>
      </w:r>
    </w:p>
    <w:p w14:paraId="5F3F4110" w14:textId="77777777" w:rsidR="00884B06" w:rsidRPr="00EA0BEB" w:rsidRDefault="00884B06" w:rsidP="00884B06">
      <w:pPr>
        <w:pStyle w:val="NormalWeb"/>
        <w:spacing w:before="0" w:beforeAutospacing="0" w:after="0" w:afterAutospacing="0"/>
        <w:ind w:left="720" w:hanging="720"/>
        <w:jc w:val="both"/>
        <w:rPr>
          <w:rFonts w:ascii="Constantia" w:hAnsi="Constantia"/>
        </w:rPr>
      </w:pPr>
      <w:r w:rsidRPr="00EA0BEB">
        <w:rPr>
          <w:rFonts w:ascii="Constantia" w:hAnsi="Constantia"/>
        </w:rPr>
        <w:t xml:space="preserve">Ministry of Mercantile Marine. (2018). Circular 2070.0/73832/2018. </w:t>
      </w:r>
      <w:proofErr w:type="spellStart"/>
      <w:r w:rsidRPr="00EA0BEB">
        <w:rPr>
          <w:rFonts w:ascii="Constantia" w:hAnsi="Constantia"/>
          <w:i/>
          <w:iCs/>
        </w:rPr>
        <w:t>Μετ</w:t>
      </w:r>
      <w:proofErr w:type="spellEnd"/>
      <w:r w:rsidRPr="00EA0BEB">
        <w:rPr>
          <w:rFonts w:ascii="Constantia" w:hAnsi="Constantia"/>
          <w:i/>
          <w:iCs/>
        </w:rPr>
        <w:t xml:space="preserve">ακινήσεις </w:t>
      </w:r>
      <w:proofErr w:type="spellStart"/>
      <w:r w:rsidRPr="00EA0BEB">
        <w:rPr>
          <w:rFonts w:ascii="Constantia" w:hAnsi="Constantia"/>
          <w:i/>
          <w:iCs/>
        </w:rPr>
        <w:t>των</w:t>
      </w:r>
      <w:proofErr w:type="spellEnd"/>
      <w:r w:rsidRPr="00EA0BEB">
        <w:rPr>
          <w:rFonts w:ascii="Constantia" w:hAnsi="Constantia"/>
          <w:i/>
          <w:iCs/>
        </w:rPr>
        <w:t xml:space="preserve"> </w:t>
      </w:r>
      <w:proofErr w:type="spellStart"/>
      <w:r w:rsidRPr="00EA0BEB">
        <w:rPr>
          <w:rFonts w:ascii="Constantia" w:hAnsi="Constantia"/>
          <w:i/>
          <w:iCs/>
        </w:rPr>
        <w:t>ΑμΕΑ</w:t>
      </w:r>
      <w:proofErr w:type="spellEnd"/>
      <w:r w:rsidRPr="00EA0BEB">
        <w:rPr>
          <w:rFonts w:ascii="Constantia" w:hAnsi="Constantia"/>
          <w:i/>
          <w:iCs/>
        </w:rPr>
        <w:t xml:space="preserve"> </w:t>
      </w:r>
      <w:proofErr w:type="spellStart"/>
      <w:r w:rsidRPr="00EA0BEB">
        <w:rPr>
          <w:rFonts w:ascii="Constantia" w:hAnsi="Constantia"/>
          <w:i/>
          <w:iCs/>
        </w:rPr>
        <w:t>με</w:t>
      </w:r>
      <w:proofErr w:type="spellEnd"/>
      <w:r w:rsidRPr="00EA0BEB">
        <w:rPr>
          <w:rFonts w:ascii="Constantia" w:hAnsi="Constantia"/>
          <w:i/>
          <w:iCs/>
        </w:rPr>
        <w:t xml:space="preserve"> τα επιβα</w:t>
      </w:r>
      <w:proofErr w:type="spellStart"/>
      <w:r w:rsidRPr="00EA0BEB">
        <w:rPr>
          <w:rFonts w:ascii="Constantia" w:hAnsi="Constantia"/>
          <w:i/>
          <w:iCs/>
        </w:rPr>
        <w:t>τηγά</w:t>
      </w:r>
      <w:proofErr w:type="spellEnd"/>
      <w:r w:rsidRPr="00EA0BEB">
        <w:rPr>
          <w:rFonts w:ascii="Constantia" w:hAnsi="Constantia"/>
          <w:i/>
          <w:iCs/>
        </w:rPr>
        <w:t xml:space="preserve"> π</w:t>
      </w:r>
      <w:proofErr w:type="spellStart"/>
      <w:r w:rsidRPr="00EA0BEB">
        <w:rPr>
          <w:rFonts w:ascii="Constantia" w:hAnsi="Constantia"/>
          <w:i/>
          <w:iCs/>
        </w:rPr>
        <w:t>λοί</w:t>
      </w:r>
      <w:proofErr w:type="spellEnd"/>
      <w:r w:rsidRPr="00EA0BEB">
        <w:rPr>
          <w:rFonts w:ascii="Constantia" w:hAnsi="Constantia"/>
          <w:i/>
          <w:iCs/>
        </w:rPr>
        <w:t>α</w:t>
      </w:r>
      <w:r w:rsidRPr="00EA0BEB">
        <w:rPr>
          <w:rFonts w:ascii="Constantia" w:hAnsi="Constantia"/>
        </w:rPr>
        <w:t xml:space="preserve"> [Movement of persons with disabilities with passenger ships]. Athens, October 10.</w:t>
      </w:r>
    </w:p>
    <w:p w14:paraId="18AFEAAA" w14:textId="77777777" w:rsidR="00884B06" w:rsidRPr="00EA0BEB" w:rsidRDefault="00884B06" w:rsidP="00884B06">
      <w:pPr>
        <w:pStyle w:val="NormalWeb"/>
        <w:spacing w:before="0" w:beforeAutospacing="0" w:after="0" w:afterAutospacing="0"/>
        <w:ind w:left="720" w:hanging="720"/>
        <w:jc w:val="both"/>
        <w:rPr>
          <w:rFonts w:ascii="Constantia" w:hAnsi="Constantia"/>
        </w:rPr>
      </w:pPr>
      <w:r w:rsidRPr="00EA0BEB">
        <w:rPr>
          <w:rFonts w:ascii="Constantia" w:hAnsi="Constantia"/>
        </w:rPr>
        <w:t> </w:t>
      </w:r>
    </w:p>
    <w:p w14:paraId="2FCA4C28" w14:textId="4710A8A6" w:rsidR="00884B06" w:rsidRPr="00EA0BEB" w:rsidRDefault="00884B06" w:rsidP="00884B06">
      <w:pPr>
        <w:pStyle w:val="NormalWeb"/>
        <w:spacing w:before="0" w:beforeAutospacing="0" w:after="0" w:afterAutospacing="0"/>
        <w:ind w:left="720" w:hanging="720"/>
        <w:jc w:val="both"/>
        <w:rPr>
          <w:rFonts w:ascii="Constantia" w:hAnsi="Constantia"/>
        </w:rPr>
      </w:pPr>
      <w:proofErr w:type="spellStart"/>
      <w:r w:rsidRPr="00EA0BEB">
        <w:rPr>
          <w:rFonts w:ascii="Constantia" w:hAnsi="Constantia"/>
        </w:rPr>
        <w:t>Naghavi</w:t>
      </w:r>
      <w:proofErr w:type="spellEnd"/>
      <w:r w:rsidRPr="00EA0BEB">
        <w:rPr>
          <w:rFonts w:ascii="Constantia" w:hAnsi="Constantia"/>
        </w:rPr>
        <w:t xml:space="preserve">, Mohsen (2019). Global, regional, and national burden of suicide mortality 1990 to 2016: Systematic analysis for the Global Burden of Disease Study 2016. </w:t>
      </w:r>
      <w:r w:rsidRPr="00EA0BEB">
        <w:rPr>
          <w:rFonts w:ascii="Constantia" w:hAnsi="Constantia"/>
          <w:i/>
          <w:iCs/>
        </w:rPr>
        <w:t>BMJ</w:t>
      </w:r>
      <w:r w:rsidR="00FD1B7C" w:rsidRPr="00EA0BEB">
        <w:rPr>
          <w:rFonts w:ascii="Constantia" w:hAnsi="Constantia"/>
        </w:rPr>
        <w:t xml:space="preserve"> </w:t>
      </w:r>
      <w:proofErr w:type="gramStart"/>
      <w:r w:rsidR="00FD1B7C" w:rsidRPr="00EA0BEB">
        <w:rPr>
          <w:rFonts w:ascii="Constantia" w:hAnsi="Constantia"/>
        </w:rPr>
        <w:t>364</w:t>
      </w:r>
      <w:r w:rsidRPr="00EA0BEB">
        <w:rPr>
          <w:rFonts w:ascii="Constantia" w:hAnsi="Constantia"/>
        </w:rPr>
        <w:t>:l</w:t>
      </w:r>
      <w:proofErr w:type="gramEnd"/>
      <w:r w:rsidRPr="00EA0BEB">
        <w:rPr>
          <w:rFonts w:ascii="Constantia" w:hAnsi="Constantia"/>
        </w:rPr>
        <w:t xml:space="preserve">94. Retrieved July 1, 2019 from </w:t>
      </w:r>
      <w:hyperlink r:id="rId50" w:history="1">
        <w:r w:rsidRPr="00EA0BEB">
          <w:rPr>
            <w:rStyle w:val="Hyperlink"/>
            <w:rFonts w:ascii="Constantia" w:hAnsi="Constantia"/>
            <w:color w:val="339966"/>
          </w:rPr>
          <w:t>https://www.bmj.com/content/364/bmj.l94</w:t>
        </w:r>
      </w:hyperlink>
      <w:r w:rsidRPr="00EA0BEB">
        <w:rPr>
          <w:rFonts w:ascii="Constantia" w:hAnsi="Constantia"/>
        </w:rPr>
        <w:t>.  </w:t>
      </w:r>
    </w:p>
    <w:p w14:paraId="7ED8708C" w14:textId="77777777" w:rsidR="00884B06" w:rsidRPr="00EA0BEB" w:rsidRDefault="00884B06" w:rsidP="00884B06">
      <w:pPr>
        <w:rPr>
          <w:rFonts w:ascii="Constantia" w:hAnsi="Constantia"/>
        </w:rPr>
      </w:pPr>
    </w:p>
    <w:p w14:paraId="506298C7" w14:textId="77777777" w:rsidR="00884B06" w:rsidRPr="00EA0BEB" w:rsidRDefault="00884B06" w:rsidP="00884B06">
      <w:pPr>
        <w:pStyle w:val="NormalWeb"/>
        <w:spacing w:before="0" w:beforeAutospacing="0" w:after="0" w:afterAutospacing="0"/>
        <w:ind w:left="720" w:hanging="720"/>
        <w:jc w:val="both"/>
        <w:rPr>
          <w:rFonts w:ascii="Constantia" w:hAnsi="Constantia"/>
        </w:rPr>
      </w:pPr>
      <w:r w:rsidRPr="00EA0BEB">
        <w:rPr>
          <w:rFonts w:ascii="Constantia" w:hAnsi="Constantia"/>
        </w:rPr>
        <w:t xml:space="preserve">NCDP Observatory on Disability Issues. (2018a). </w:t>
      </w:r>
      <w:r w:rsidRPr="00EA0BEB">
        <w:rPr>
          <w:rFonts w:ascii="Constantia" w:hAnsi="Constantia"/>
          <w:i/>
          <w:iCs/>
        </w:rPr>
        <w:t xml:space="preserve">1ο </w:t>
      </w:r>
      <w:proofErr w:type="spellStart"/>
      <w:r w:rsidRPr="00EA0BEB">
        <w:rPr>
          <w:rFonts w:ascii="Constantia" w:hAnsi="Constantia"/>
          <w:i/>
          <w:iCs/>
        </w:rPr>
        <w:t>Δελτίο</w:t>
      </w:r>
      <w:proofErr w:type="spellEnd"/>
      <w:r w:rsidRPr="00EA0BEB">
        <w:rPr>
          <w:rFonts w:ascii="Constantia" w:hAnsi="Constantia"/>
          <w:i/>
          <w:iCs/>
        </w:rPr>
        <w:t xml:space="preserve"> Παρα</w:t>
      </w:r>
      <w:proofErr w:type="spellStart"/>
      <w:r w:rsidRPr="00EA0BEB">
        <w:rPr>
          <w:rFonts w:ascii="Constantia" w:hAnsi="Constantia"/>
          <w:i/>
          <w:iCs/>
        </w:rPr>
        <w:t>τηρητηρίου</w:t>
      </w:r>
      <w:proofErr w:type="spellEnd"/>
      <w:r w:rsidRPr="00EA0BEB">
        <w:rPr>
          <w:rFonts w:ascii="Constantia" w:hAnsi="Constantia"/>
          <w:i/>
          <w:iCs/>
        </w:rPr>
        <w:t xml:space="preserve"> </w:t>
      </w:r>
      <w:proofErr w:type="spellStart"/>
      <w:r w:rsidRPr="00EA0BEB">
        <w:rPr>
          <w:rFonts w:ascii="Constantia" w:hAnsi="Constantia"/>
          <w:i/>
          <w:iCs/>
        </w:rPr>
        <w:t>Θεμάτων</w:t>
      </w:r>
      <w:proofErr w:type="spellEnd"/>
      <w:r w:rsidRPr="00EA0BEB">
        <w:rPr>
          <w:rFonts w:ascii="Constantia" w:hAnsi="Constantia"/>
          <w:i/>
          <w:iCs/>
        </w:rPr>
        <w:t xml:space="preserve"> </w:t>
      </w:r>
      <w:proofErr w:type="spellStart"/>
      <w:r w:rsidRPr="00EA0BEB">
        <w:rPr>
          <w:rFonts w:ascii="Constantia" w:hAnsi="Constantia"/>
          <w:i/>
          <w:iCs/>
        </w:rPr>
        <w:t>Αν</w:t>
      </w:r>
      <w:proofErr w:type="spellEnd"/>
      <w:r w:rsidRPr="00EA0BEB">
        <w:rPr>
          <w:rFonts w:ascii="Constantia" w:hAnsi="Constantia"/>
          <w:i/>
          <w:iCs/>
        </w:rPr>
        <w:t xml:space="preserve">απηρίας </w:t>
      </w:r>
      <w:proofErr w:type="spellStart"/>
      <w:r w:rsidRPr="00EA0BEB">
        <w:rPr>
          <w:rFonts w:ascii="Constantia" w:hAnsi="Constantia"/>
          <w:i/>
          <w:iCs/>
        </w:rPr>
        <w:t>της</w:t>
      </w:r>
      <w:proofErr w:type="spellEnd"/>
      <w:r w:rsidRPr="00EA0BEB">
        <w:rPr>
          <w:rFonts w:ascii="Constantia" w:hAnsi="Constantia"/>
          <w:i/>
          <w:iCs/>
        </w:rPr>
        <w:t xml:space="preserve"> ΕΣΑμεΑ: </w:t>
      </w:r>
      <w:proofErr w:type="spellStart"/>
      <w:r w:rsidRPr="00EA0BEB">
        <w:rPr>
          <w:rFonts w:ascii="Constantia" w:hAnsi="Constantia"/>
          <w:i/>
          <w:iCs/>
        </w:rPr>
        <w:t>Φτώχει</w:t>
      </w:r>
      <w:proofErr w:type="spellEnd"/>
      <w:r w:rsidRPr="00EA0BEB">
        <w:rPr>
          <w:rFonts w:ascii="Constantia" w:hAnsi="Constantia"/>
          <w:i/>
          <w:iCs/>
        </w:rPr>
        <w:t xml:space="preserve">α και </w:t>
      </w:r>
      <w:proofErr w:type="spellStart"/>
      <w:r w:rsidRPr="00EA0BEB">
        <w:rPr>
          <w:rFonts w:ascii="Constantia" w:hAnsi="Constantia"/>
          <w:i/>
          <w:iCs/>
        </w:rPr>
        <w:t>Κοινωνικός</w:t>
      </w:r>
      <w:proofErr w:type="spellEnd"/>
      <w:r w:rsidRPr="00EA0BEB">
        <w:rPr>
          <w:rFonts w:ascii="Constantia" w:hAnsi="Constantia"/>
          <w:i/>
          <w:iCs/>
        </w:rPr>
        <w:t xml:space="preserve"> Απ</w:t>
      </w:r>
      <w:proofErr w:type="spellStart"/>
      <w:r w:rsidRPr="00EA0BEB">
        <w:rPr>
          <w:rFonts w:ascii="Constantia" w:hAnsi="Constantia"/>
          <w:i/>
          <w:iCs/>
        </w:rPr>
        <w:t>οκλεισμός</w:t>
      </w:r>
      <w:proofErr w:type="spellEnd"/>
      <w:r w:rsidRPr="00EA0BEB">
        <w:rPr>
          <w:rFonts w:ascii="Constantia" w:hAnsi="Constantia"/>
          <w:i/>
          <w:iCs/>
        </w:rPr>
        <w:t xml:space="preserve"> </w:t>
      </w:r>
      <w:proofErr w:type="spellStart"/>
      <w:r w:rsidRPr="00EA0BEB">
        <w:rPr>
          <w:rFonts w:ascii="Constantia" w:hAnsi="Constantia"/>
          <w:i/>
          <w:iCs/>
        </w:rPr>
        <w:t>στ</w:t>
      </w:r>
      <w:proofErr w:type="spellEnd"/>
      <w:r w:rsidRPr="00EA0BEB">
        <w:rPr>
          <w:rFonts w:ascii="Constantia" w:hAnsi="Constantia"/>
          <w:i/>
          <w:iCs/>
        </w:rPr>
        <w:t xml:space="preserve">α </w:t>
      </w:r>
      <w:proofErr w:type="spellStart"/>
      <w:r w:rsidRPr="00EA0BEB">
        <w:rPr>
          <w:rFonts w:ascii="Constantia" w:hAnsi="Constantia"/>
          <w:i/>
          <w:iCs/>
        </w:rPr>
        <w:t>Άτομ</w:t>
      </w:r>
      <w:proofErr w:type="spellEnd"/>
      <w:r w:rsidRPr="00EA0BEB">
        <w:rPr>
          <w:rFonts w:ascii="Constantia" w:hAnsi="Constantia"/>
          <w:i/>
          <w:iCs/>
        </w:rPr>
        <w:t xml:space="preserve">α </w:t>
      </w:r>
      <w:proofErr w:type="spellStart"/>
      <w:r w:rsidRPr="00EA0BEB">
        <w:rPr>
          <w:rFonts w:ascii="Constantia" w:hAnsi="Constantia"/>
          <w:i/>
          <w:iCs/>
        </w:rPr>
        <w:t>με</w:t>
      </w:r>
      <w:proofErr w:type="spellEnd"/>
      <w:r w:rsidRPr="00EA0BEB">
        <w:rPr>
          <w:rFonts w:ascii="Constantia" w:hAnsi="Constantia"/>
          <w:i/>
          <w:iCs/>
        </w:rPr>
        <w:t xml:space="preserve"> </w:t>
      </w:r>
      <w:proofErr w:type="spellStart"/>
      <w:r w:rsidRPr="00EA0BEB">
        <w:rPr>
          <w:rFonts w:ascii="Constantia" w:hAnsi="Constantia"/>
          <w:i/>
          <w:iCs/>
        </w:rPr>
        <w:t>Αν</w:t>
      </w:r>
      <w:proofErr w:type="spellEnd"/>
      <w:r w:rsidRPr="00EA0BEB">
        <w:rPr>
          <w:rFonts w:ascii="Constantia" w:hAnsi="Constantia"/>
          <w:i/>
          <w:iCs/>
        </w:rPr>
        <w:t>απηρία</w:t>
      </w:r>
      <w:r w:rsidRPr="00EA0BEB">
        <w:rPr>
          <w:rFonts w:ascii="Constantia" w:hAnsi="Constantia"/>
        </w:rPr>
        <w:t xml:space="preserve"> [1</w:t>
      </w:r>
      <w:r w:rsidRPr="00EA0BEB">
        <w:rPr>
          <w:rFonts w:ascii="Constantia" w:hAnsi="Constantia"/>
          <w:sz w:val="14"/>
          <w:szCs w:val="14"/>
          <w:vertAlign w:val="superscript"/>
        </w:rPr>
        <w:t>st</w:t>
      </w:r>
      <w:r w:rsidRPr="00EA0BEB">
        <w:rPr>
          <w:rFonts w:ascii="Constantia" w:hAnsi="Constantia"/>
        </w:rPr>
        <w:t xml:space="preserve"> Bulletin of the NCDP Observatory on Disability Issues: Poverty and Social Exclusion of Persons with Disabilities]. Athens: NCDP Observatory on Disability Issues. Retrieved June 8, 2019, from</w:t>
      </w:r>
      <w:hyperlink r:id="rId51" w:history="1">
        <w:r w:rsidRPr="00EA0BEB">
          <w:rPr>
            <w:rStyle w:val="Hyperlink"/>
            <w:rFonts w:ascii="Constantia" w:hAnsi="Constantia"/>
            <w:color w:val="339966"/>
          </w:rPr>
          <w:t xml:space="preserve"> https://www.paratiritirioanapirias.gr/el/results/publications/2/1o-deltio-parathrhthrioy-8ematwn-anaphrias-ths-esmea-ftwxeia-kai-koinwnikos-apokleismos-sta-atoma-me-anaphria</w:t>
        </w:r>
      </w:hyperlink>
      <w:r w:rsidRPr="00EA0BEB">
        <w:rPr>
          <w:rFonts w:ascii="Constantia" w:hAnsi="Constantia"/>
        </w:rPr>
        <w:t xml:space="preserve"> [in Greek].  </w:t>
      </w:r>
    </w:p>
    <w:p w14:paraId="718BF61D" w14:textId="77777777" w:rsidR="00884B06" w:rsidRPr="00EA0BEB" w:rsidRDefault="00884B06" w:rsidP="00884B06">
      <w:pPr>
        <w:pStyle w:val="NormalWeb"/>
        <w:spacing w:before="0" w:beforeAutospacing="0" w:after="0" w:afterAutospacing="0"/>
        <w:ind w:left="720" w:hanging="720"/>
        <w:jc w:val="both"/>
        <w:rPr>
          <w:rFonts w:ascii="Constantia" w:hAnsi="Constantia"/>
        </w:rPr>
      </w:pPr>
      <w:r w:rsidRPr="00EA0BEB">
        <w:rPr>
          <w:rFonts w:ascii="Constantia" w:hAnsi="Constantia"/>
          <w:b/>
          <w:bCs/>
          <w:i/>
          <w:iCs/>
          <w:u w:val="single"/>
        </w:rPr>
        <w:t> </w:t>
      </w:r>
    </w:p>
    <w:p w14:paraId="216D9EFD" w14:textId="6452BB42" w:rsidR="00884B06" w:rsidRPr="00EA0BEB" w:rsidRDefault="00884B06" w:rsidP="00884B06">
      <w:pPr>
        <w:pStyle w:val="NormalWeb"/>
        <w:spacing w:before="0" w:beforeAutospacing="0" w:after="0" w:afterAutospacing="0"/>
        <w:ind w:left="720" w:hanging="720"/>
        <w:jc w:val="both"/>
        <w:rPr>
          <w:rFonts w:ascii="Constantia" w:hAnsi="Constantia"/>
        </w:rPr>
      </w:pPr>
      <w:r w:rsidRPr="00EA0BEB">
        <w:rPr>
          <w:rFonts w:ascii="Constantia" w:hAnsi="Constantia"/>
        </w:rPr>
        <w:t xml:space="preserve">NCDP Observatory on Disability Issues. (2018b). 2ο </w:t>
      </w:r>
      <w:proofErr w:type="spellStart"/>
      <w:r w:rsidRPr="00EA0BEB">
        <w:rPr>
          <w:rFonts w:ascii="Constantia" w:hAnsi="Constantia"/>
        </w:rPr>
        <w:t>Δελτίο</w:t>
      </w:r>
      <w:proofErr w:type="spellEnd"/>
      <w:r w:rsidRPr="00EA0BEB">
        <w:rPr>
          <w:rFonts w:ascii="Constantia" w:hAnsi="Constantia"/>
        </w:rPr>
        <w:t xml:space="preserve"> Παρα</w:t>
      </w:r>
      <w:proofErr w:type="spellStart"/>
      <w:r w:rsidRPr="00EA0BEB">
        <w:rPr>
          <w:rFonts w:ascii="Constantia" w:hAnsi="Constantia"/>
        </w:rPr>
        <w:t>τηρητηρίου</w:t>
      </w:r>
      <w:proofErr w:type="spellEnd"/>
      <w:r w:rsidRPr="00EA0BEB">
        <w:rPr>
          <w:rFonts w:ascii="Constantia" w:hAnsi="Constantia"/>
        </w:rPr>
        <w:t xml:space="preserve"> </w:t>
      </w:r>
      <w:proofErr w:type="spellStart"/>
      <w:r w:rsidRPr="00EA0BEB">
        <w:rPr>
          <w:rFonts w:ascii="Constantia" w:hAnsi="Constantia"/>
        </w:rPr>
        <w:t>Θεμάτων</w:t>
      </w:r>
      <w:proofErr w:type="spellEnd"/>
      <w:r w:rsidRPr="00EA0BEB">
        <w:rPr>
          <w:rFonts w:ascii="Constantia" w:hAnsi="Constantia"/>
        </w:rPr>
        <w:t xml:space="preserve"> </w:t>
      </w:r>
      <w:proofErr w:type="spellStart"/>
      <w:r w:rsidRPr="00EA0BEB">
        <w:rPr>
          <w:rFonts w:ascii="Constantia" w:hAnsi="Constantia"/>
        </w:rPr>
        <w:t>Αν</w:t>
      </w:r>
      <w:proofErr w:type="spellEnd"/>
      <w:r w:rsidRPr="00EA0BEB">
        <w:rPr>
          <w:rFonts w:ascii="Constantia" w:hAnsi="Constantia"/>
        </w:rPr>
        <w:t xml:space="preserve">απηρίας </w:t>
      </w:r>
      <w:proofErr w:type="spellStart"/>
      <w:r w:rsidRPr="00EA0BEB">
        <w:rPr>
          <w:rFonts w:ascii="Constantia" w:hAnsi="Constantia"/>
        </w:rPr>
        <w:t>της</w:t>
      </w:r>
      <w:proofErr w:type="spellEnd"/>
      <w:r w:rsidRPr="00EA0BEB">
        <w:rPr>
          <w:rFonts w:ascii="Constantia" w:hAnsi="Constantia"/>
        </w:rPr>
        <w:t xml:space="preserve"> ΕΣΑμεΑ: </w:t>
      </w:r>
      <w:proofErr w:type="spellStart"/>
      <w:r w:rsidRPr="00EA0BEB">
        <w:rPr>
          <w:rFonts w:ascii="Constantia" w:hAnsi="Constantia"/>
        </w:rPr>
        <w:t>Δείκτες</w:t>
      </w:r>
      <w:proofErr w:type="spellEnd"/>
      <w:r w:rsidRPr="00EA0BEB">
        <w:rPr>
          <w:rFonts w:ascii="Constantia" w:hAnsi="Constantia"/>
        </w:rPr>
        <w:t xml:space="preserve"> απα</w:t>
      </w:r>
      <w:proofErr w:type="spellStart"/>
      <w:r w:rsidRPr="00EA0BEB">
        <w:rPr>
          <w:rFonts w:ascii="Constantia" w:hAnsi="Constantia"/>
        </w:rPr>
        <w:t>σχόλησης</w:t>
      </w:r>
      <w:proofErr w:type="spellEnd"/>
      <w:r w:rsidRPr="00EA0BEB">
        <w:rPr>
          <w:rFonts w:ascii="Constantia" w:hAnsi="Constantia"/>
        </w:rPr>
        <w:t xml:space="preserve"> και π</w:t>
      </w:r>
      <w:proofErr w:type="spellStart"/>
      <w:r w:rsidRPr="00EA0BEB">
        <w:rPr>
          <w:rFonts w:ascii="Constantia" w:hAnsi="Constantia"/>
        </w:rPr>
        <w:t>ληθυσμός</w:t>
      </w:r>
      <w:proofErr w:type="spellEnd"/>
      <w:r w:rsidRPr="00EA0BEB">
        <w:rPr>
          <w:rFonts w:ascii="Constantia" w:hAnsi="Constantia"/>
        </w:rPr>
        <w:t xml:space="preserve"> </w:t>
      </w:r>
      <w:proofErr w:type="spellStart"/>
      <w:r w:rsidRPr="00EA0BEB">
        <w:rPr>
          <w:rFonts w:ascii="Constantia" w:hAnsi="Constantia"/>
        </w:rPr>
        <w:t>με</w:t>
      </w:r>
      <w:proofErr w:type="spellEnd"/>
      <w:r w:rsidRPr="00EA0BEB">
        <w:rPr>
          <w:rFonts w:ascii="Constantia" w:hAnsi="Constantia"/>
        </w:rPr>
        <w:t xml:space="preserve"> </w:t>
      </w:r>
      <w:proofErr w:type="spellStart"/>
      <w:r w:rsidRPr="00EA0BEB">
        <w:rPr>
          <w:rFonts w:ascii="Constantia" w:hAnsi="Constantia"/>
        </w:rPr>
        <w:t>Αν</w:t>
      </w:r>
      <w:proofErr w:type="spellEnd"/>
      <w:r w:rsidRPr="00EA0BEB">
        <w:rPr>
          <w:rFonts w:ascii="Constantia" w:hAnsi="Constantia"/>
        </w:rPr>
        <w:t>απηρία-Μέρος Α΄ [2</w:t>
      </w:r>
      <w:r w:rsidRPr="00EA0BEB">
        <w:rPr>
          <w:rFonts w:ascii="Constantia" w:hAnsi="Constantia"/>
          <w:sz w:val="14"/>
          <w:szCs w:val="14"/>
          <w:vertAlign w:val="superscript"/>
        </w:rPr>
        <w:t>nd</w:t>
      </w:r>
      <w:r w:rsidRPr="00EA0BEB">
        <w:rPr>
          <w:rFonts w:ascii="Constantia" w:hAnsi="Constantia"/>
        </w:rPr>
        <w:t xml:space="preserve"> Bulletin of the NCDP Observatory on Disability Issues: Employment Indicators and population with disabilities, part A]. Athens: NCDP Observatory on Disability Issues. Retrieved February 8, 2019, from</w:t>
      </w:r>
      <w:hyperlink r:id="rId52" w:history="1">
        <w:r w:rsidRPr="00EA0BEB">
          <w:rPr>
            <w:rStyle w:val="Hyperlink"/>
            <w:rFonts w:ascii="Constantia" w:hAnsi="Constantia"/>
            <w:color w:val="339966"/>
          </w:rPr>
          <w:t xml:space="preserve"> https://www.paratiritirioanapirias.gr/el/results/publications/16/2o-</w:t>
        </w:r>
        <w:r w:rsidRPr="00EA0BEB">
          <w:rPr>
            <w:rStyle w:val="Hyperlink"/>
            <w:rFonts w:ascii="Constantia" w:hAnsi="Constantia"/>
            <w:color w:val="339966"/>
          </w:rPr>
          <w:lastRenderedPageBreak/>
          <w:t>deltio-parathrhthrioy-8ematwn-anaphrias-ths-esmea-deiktes-apasxolhshs-kai-plh8ysmos-me-anaphria-meros</w:t>
        </w:r>
      </w:hyperlink>
      <w:r w:rsidRPr="00EA0BEB">
        <w:rPr>
          <w:rFonts w:ascii="Constantia" w:hAnsi="Constantia"/>
          <w:color w:val="339966"/>
        </w:rPr>
        <w:t xml:space="preserve"> </w:t>
      </w:r>
      <w:r w:rsidRPr="00EA0BEB">
        <w:rPr>
          <w:rFonts w:ascii="Constantia" w:hAnsi="Constantia"/>
        </w:rPr>
        <w:t>[in Greek].</w:t>
      </w:r>
    </w:p>
    <w:p w14:paraId="05790B7B" w14:textId="77777777" w:rsidR="00884B06" w:rsidRPr="00EA0BEB" w:rsidRDefault="00884B06" w:rsidP="00884B06">
      <w:pPr>
        <w:rPr>
          <w:rFonts w:ascii="Constantia" w:hAnsi="Constantia"/>
        </w:rPr>
      </w:pPr>
    </w:p>
    <w:p w14:paraId="0FBA30AC" w14:textId="77777777" w:rsidR="00884B06" w:rsidRPr="00EA0BEB" w:rsidRDefault="00884B06" w:rsidP="00884B06">
      <w:pPr>
        <w:pStyle w:val="NormalWeb"/>
        <w:spacing w:before="0" w:beforeAutospacing="0" w:after="0" w:afterAutospacing="0"/>
        <w:ind w:left="720" w:hanging="720"/>
        <w:jc w:val="both"/>
        <w:rPr>
          <w:rFonts w:ascii="Constantia" w:hAnsi="Constantia"/>
        </w:rPr>
      </w:pPr>
      <w:r w:rsidRPr="00EA0BEB">
        <w:rPr>
          <w:rFonts w:ascii="Constantia" w:hAnsi="Constantia"/>
        </w:rPr>
        <w:t xml:space="preserve">NCDP Observatory on Disability Issues. (2018c). </w:t>
      </w:r>
      <w:r w:rsidRPr="00EA0BEB">
        <w:rPr>
          <w:rFonts w:ascii="Constantia" w:hAnsi="Constantia"/>
          <w:i/>
          <w:iCs/>
        </w:rPr>
        <w:t xml:space="preserve">4ο </w:t>
      </w:r>
      <w:proofErr w:type="spellStart"/>
      <w:r w:rsidRPr="00EA0BEB">
        <w:rPr>
          <w:rFonts w:ascii="Constantia" w:hAnsi="Constantia"/>
          <w:i/>
          <w:iCs/>
        </w:rPr>
        <w:t>Δελτίο</w:t>
      </w:r>
      <w:proofErr w:type="spellEnd"/>
      <w:r w:rsidRPr="00EA0BEB">
        <w:rPr>
          <w:rFonts w:ascii="Constantia" w:hAnsi="Constantia"/>
          <w:i/>
          <w:iCs/>
        </w:rPr>
        <w:t xml:space="preserve"> Παρα</w:t>
      </w:r>
      <w:proofErr w:type="spellStart"/>
      <w:r w:rsidRPr="00EA0BEB">
        <w:rPr>
          <w:rFonts w:ascii="Constantia" w:hAnsi="Constantia"/>
          <w:i/>
          <w:iCs/>
        </w:rPr>
        <w:t>τηρητηρίου</w:t>
      </w:r>
      <w:proofErr w:type="spellEnd"/>
      <w:r w:rsidRPr="00EA0BEB">
        <w:rPr>
          <w:rFonts w:ascii="Constantia" w:hAnsi="Constantia"/>
          <w:i/>
          <w:iCs/>
        </w:rPr>
        <w:t xml:space="preserve"> </w:t>
      </w:r>
      <w:proofErr w:type="spellStart"/>
      <w:r w:rsidRPr="00EA0BEB">
        <w:rPr>
          <w:rFonts w:ascii="Constantia" w:hAnsi="Constantia"/>
          <w:i/>
          <w:iCs/>
        </w:rPr>
        <w:t>Θεμάτων</w:t>
      </w:r>
      <w:proofErr w:type="spellEnd"/>
      <w:r w:rsidRPr="00EA0BEB">
        <w:rPr>
          <w:rFonts w:ascii="Constantia" w:hAnsi="Constantia"/>
          <w:i/>
          <w:iCs/>
        </w:rPr>
        <w:t xml:space="preserve"> </w:t>
      </w:r>
      <w:proofErr w:type="spellStart"/>
      <w:r w:rsidRPr="00EA0BEB">
        <w:rPr>
          <w:rFonts w:ascii="Constantia" w:hAnsi="Constantia"/>
          <w:i/>
          <w:iCs/>
        </w:rPr>
        <w:t>Αν</w:t>
      </w:r>
      <w:proofErr w:type="spellEnd"/>
      <w:r w:rsidRPr="00EA0BEB">
        <w:rPr>
          <w:rFonts w:ascii="Constantia" w:hAnsi="Constantia"/>
          <w:i/>
          <w:iCs/>
        </w:rPr>
        <w:t xml:space="preserve">απηρίας </w:t>
      </w:r>
      <w:proofErr w:type="spellStart"/>
      <w:r w:rsidRPr="00EA0BEB">
        <w:rPr>
          <w:rFonts w:ascii="Constantia" w:hAnsi="Constantia"/>
          <w:i/>
          <w:iCs/>
        </w:rPr>
        <w:t>της</w:t>
      </w:r>
      <w:proofErr w:type="spellEnd"/>
      <w:r w:rsidRPr="00EA0BEB">
        <w:rPr>
          <w:rFonts w:ascii="Constantia" w:hAnsi="Constantia"/>
          <w:i/>
          <w:iCs/>
        </w:rPr>
        <w:t xml:space="preserve"> ΕΣΑμεΑ: </w:t>
      </w:r>
      <w:proofErr w:type="spellStart"/>
      <w:r w:rsidRPr="00EA0BEB">
        <w:rPr>
          <w:rFonts w:ascii="Constantia" w:hAnsi="Constantia"/>
          <w:i/>
          <w:iCs/>
        </w:rPr>
        <w:t>Συμμετοχή</w:t>
      </w:r>
      <w:proofErr w:type="spellEnd"/>
      <w:r w:rsidRPr="00EA0BEB">
        <w:rPr>
          <w:rFonts w:ascii="Constantia" w:hAnsi="Constantia"/>
          <w:i/>
          <w:iCs/>
        </w:rPr>
        <w:t xml:space="preserve"> </w:t>
      </w:r>
      <w:proofErr w:type="spellStart"/>
      <w:r w:rsidRPr="00EA0BEB">
        <w:rPr>
          <w:rFonts w:ascii="Constantia" w:hAnsi="Constantia"/>
          <w:i/>
          <w:iCs/>
        </w:rPr>
        <w:t>σε</w:t>
      </w:r>
      <w:proofErr w:type="spellEnd"/>
      <w:r w:rsidRPr="00EA0BEB">
        <w:rPr>
          <w:rFonts w:ascii="Constantia" w:hAnsi="Constantia"/>
          <w:i/>
          <w:iCs/>
        </w:rPr>
        <w:t xml:space="preserve"> </w:t>
      </w:r>
      <w:proofErr w:type="spellStart"/>
      <w:r w:rsidRPr="00EA0BEB">
        <w:rPr>
          <w:rFonts w:ascii="Constantia" w:hAnsi="Constantia"/>
          <w:i/>
          <w:iCs/>
        </w:rPr>
        <w:t>κοινωνικές</w:t>
      </w:r>
      <w:proofErr w:type="spellEnd"/>
      <w:r w:rsidRPr="00EA0BEB">
        <w:rPr>
          <w:rFonts w:ascii="Constantia" w:hAnsi="Constantia"/>
          <w:i/>
          <w:iCs/>
        </w:rPr>
        <w:t xml:space="preserve"> και π</w:t>
      </w:r>
      <w:proofErr w:type="spellStart"/>
      <w:r w:rsidRPr="00EA0BEB">
        <w:rPr>
          <w:rFonts w:ascii="Constantia" w:hAnsi="Constantia"/>
          <w:i/>
          <w:iCs/>
        </w:rPr>
        <w:t>ολιτιστικές</w:t>
      </w:r>
      <w:proofErr w:type="spellEnd"/>
      <w:r w:rsidRPr="00EA0BEB">
        <w:rPr>
          <w:rFonts w:ascii="Constantia" w:hAnsi="Constantia"/>
          <w:i/>
          <w:iCs/>
        </w:rPr>
        <w:t xml:space="preserve"> </w:t>
      </w:r>
      <w:proofErr w:type="spellStart"/>
      <w:r w:rsidRPr="00EA0BEB">
        <w:rPr>
          <w:rFonts w:ascii="Constantia" w:hAnsi="Constantia"/>
          <w:i/>
          <w:iCs/>
        </w:rPr>
        <w:t>δρ</w:t>
      </w:r>
      <w:proofErr w:type="spellEnd"/>
      <w:r w:rsidRPr="00EA0BEB">
        <w:rPr>
          <w:rFonts w:ascii="Constantia" w:hAnsi="Constantia"/>
          <w:i/>
          <w:iCs/>
        </w:rPr>
        <w:t>αστηριότητες</w:t>
      </w:r>
      <w:r w:rsidRPr="00EA0BEB">
        <w:rPr>
          <w:rFonts w:ascii="Constantia" w:hAnsi="Constantia"/>
        </w:rPr>
        <w:t xml:space="preserve"> [4th Bulletin of the NCDP Observatory on Disability Issues: Participation in social and cultural activities]. Athens: NCDP Observatory on Disability Issues. Retrieved July 10, 2019, from </w:t>
      </w:r>
      <w:hyperlink r:id="rId53" w:history="1">
        <w:r w:rsidRPr="00EA0BEB">
          <w:rPr>
            <w:rStyle w:val="Hyperlink"/>
            <w:rFonts w:ascii="Constantia" w:hAnsi="Constantia"/>
            <w:color w:val="339966"/>
          </w:rPr>
          <w:t>https://www.paratiritirioanapirias.gr/el/results/publications/31/4o-deltio-statistikhs-plhroforhshs-symmetoxh-se-koinwnikes-kai-politistikes-drasthriothtes</w:t>
        </w:r>
      </w:hyperlink>
      <w:r w:rsidRPr="00EA0BEB">
        <w:rPr>
          <w:rFonts w:ascii="Constantia" w:hAnsi="Constantia"/>
        </w:rPr>
        <w:t xml:space="preserve"> [in Greek]. </w:t>
      </w:r>
    </w:p>
    <w:p w14:paraId="74E9F8CB" w14:textId="2A76687B" w:rsidR="00884B06" w:rsidRPr="00EA0BEB" w:rsidRDefault="00884B06" w:rsidP="00884B06">
      <w:pPr>
        <w:pStyle w:val="NormalWeb"/>
        <w:spacing w:before="0" w:beforeAutospacing="0" w:after="0" w:afterAutospacing="0"/>
        <w:ind w:left="720" w:hanging="720"/>
        <w:jc w:val="both"/>
        <w:rPr>
          <w:rFonts w:ascii="Constantia" w:hAnsi="Constantia"/>
          <w:b/>
          <w:bCs/>
          <w:i/>
          <w:iCs/>
          <w:u w:val="single"/>
        </w:rPr>
      </w:pPr>
    </w:p>
    <w:p w14:paraId="1B930416" w14:textId="334D1599" w:rsidR="000F1A9E" w:rsidRPr="00EA0BEB" w:rsidRDefault="000F1A9E" w:rsidP="00884B06">
      <w:pPr>
        <w:pStyle w:val="NormalWeb"/>
        <w:spacing w:before="0" w:beforeAutospacing="0" w:after="0" w:afterAutospacing="0"/>
        <w:ind w:left="720" w:hanging="720"/>
        <w:jc w:val="both"/>
        <w:rPr>
          <w:rStyle w:val="Hyperlink"/>
          <w:color w:val="339966"/>
        </w:rPr>
      </w:pPr>
      <w:r w:rsidRPr="00EA0BEB">
        <w:rPr>
          <w:rFonts w:ascii="Constantia" w:eastAsia="Georgia" w:hAnsi="Constantia" w:cs="Georgia"/>
        </w:rPr>
        <w:t>Organi</w:t>
      </w:r>
      <w:r w:rsidR="00FB1CFD" w:rsidRPr="00EA0BEB">
        <w:rPr>
          <w:rFonts w:ascii="Constantia" w:eastAsia="Georgia" w:hAnsi="Constantia" w:cs="Georgia"/>
        </w:rPr>
        <w:t>z</w:t>
      </w:r>
      <w:r w:rsidRPr="00EA0BEB">
        <w:rPr>
          <w:rFonts w:ascii="Constantia" w:eastAsia="Georgia" w:hAnsi="Constantia" w:cs="Georgia"/>
        </w:rPr>
        <w:t xml:space="preserve">ation for Economic Co-operation and Development (OECD). (2010), </w:t>
      </w:r>
      <w:r w:rsidRPr="00EA0BEB">
        <w:rPr>
          <w:rFonts w:ascii="Constantia" w:eastAsia="Georgia" w:hAnsi="Constantia" w:cs="Georgia"/>
          <w:i/>
        </w:rPr>
        <w:t xml:space="preserve">Sickness, Disability, and Work: Breaking the Barriers </w:t>
      </w:r>
      <w:r w:rsidRPr="00EA0BEB">
        <w:rPr>
          <w:rFonts w:ascii="Constantia" w:hAnsi="Constantia"/>
        </w:rPr>
        <w:t xml:space="preserve">Retrieved from </w:t>
      </w:r>
      <w:hyperlink r:id="rId54" w:history="1">
        <w:r w:rsidRPr="00EA0BEB">
          <w:rPr>
            <w:rStyle w:val="Hyperlink"/>
            <w:rFonts w:ascii="Constantia" w:hAnsi="Constantia"/>
            <w:color w:val="339966"/>
          </w:rPr>
          <w:t>https://www.oecd.org/publications/sickness-disability-and-work-breaking-the-barriers-9789264088856-en.htm</w:t>
        </w:r>
      </w:hyperlink>
      <w:r w:rsidRPr="00EA0BEB">
        <w:rPr>
          <w:rStyle w:val="Hyperlink"/>
          <w:color w:val="339966"/>
        </w:rPr>
        <w:t xml:space="preserve"> </w:t>
      </w:r>
    </w:p>
    <w:p w14:paraId="6681EEC9" w14:textId="77777777" w:rsidR="000F1A9E" w:rsidRPr="00EA0BEB" w:rsidRDefault="000F1A9E" w:rsidP="00884B06">
      <w:pPr>
        <w:pStyle w:val="NormalWeb"/>
        <w:spacing w:before="0" w:beforeAutospacing="0" w:after="0" w:afterAutospacing="0"/>
        <w:ind w:left="720" w:hanging="720"/>
        <w:jc w:val="both"/>
        <w:rPr>
          <w:rFonts w:ascii="Constantia" w:hAnsi="Constantia"/>
        </w:rPr>
      </w:pPr>
    </w:p>
    <w:p w14:paraId="7A37C35F" w14:textId="6F40DBC8" w:rsidR="00884B06" w:rsidRPr="00EA0BEB" w:rsidRDefault="00884B06" w:rsidP="00384051">
      <w:pPr>
        <w:pStyle w:val="NormalWeb"/>
        <w:spacing w:before="0" w:beforeAutospacing="0" w:after="0" w:afterAutospacing="0"/>
        <w:ind w:left="720" w:hanging="720"/>
        <w:jc w:val="both"/>
        <w:rPr>
          <w:rFonts w:ascii="Constantia" w:hAnsi="Constantia"/>
        </w:rPr>
      </w:pPr>
      <w:r w:rsidRPr="00EA0BEB">
        <w:rPr>
          <w:rFonts w:ascii="Constantia" w:hAnsi="Constantia"/>
        </w:rPr>
        <w:t xml:space="preserve">Pavli, Antonia. (2017). </w:t>
      </w:r>
      <w:r w:rsidRPr="00EA0BEB">
        <w:rPr>
          <w:rFonts w:ascii="Constantia" w:hAnsi="Constantia"/>
          <w:i/>
          <w:iCs/>
        </w:rPr>
        <w:t>Creative disability classification systems: The case of Greece, 1990-2015</w:t>
      </w:r>
      <w:r w:rsidRPr="00EA0BEB">
        <w:rPr>
          <w:rFonts w:ascii="Constantia" w:hAnsi="Constantia"/>
        </w:rPr>
        <w:t xml:space="preserve">. Studies from the Swedish Institute for Disability Research, no. 87. Ph.D. Dissertation. </w:t>
      </w:r>
      <w:proofErr w:type="spellStart"/>
      <w:r w:rsidRPr="00EA0BEB">
        <w:rPr>
          <w:rFonts w:ascii="Constantia" w:hAnsi="Constantia"/>
        </w:rPr>
        <w:t>Örebro</w:t>
      </w:r>
      <w:proofErr w:type="spellEnd"/>
      <w:r w:rsidRPr="00EA0BEB">
        <w:rPr>
          <w:rFonts w:ascii="Constantia" w:hAnsi="Constantia"/>
        </w:rPr>
        <w:t xml:space="preserve">: </w:t>
      </w:r>
      <w:proofErr w:type="spellStart"/>
      <w:r w:rsidRPr="00EA0BEB">
        <w:rPr>
          <w:rFonts w:ascii="Constantia" w:hAnsi="Constantia"/>
        </w:rPr>
        <w:t>Örebro</w:t>
      </w:r>
      <w:proofErr w:type="spellEnd"/>
      <w:r w:rsidRPr="00EA0BEB">
        <w:rPr>
          <w:rFonts w:ascii="Constantia" w:hAnsi="Constantia"/>
        </w:rPr>
        <w:t xml:space="preserve"> University. Retrieved June 6, 2019</w:t>
      </w:r>
      <w:r w:rsidR="00FB1CFD" w:rsidRPr="00EA0BEB">
        <w:rPr>
          <w:rFonts w:ascii="Constantia" w:hAnsi="Constantia"/>
        </w:rPr>
        <w:t>,</w:t>
      </w:r>
      <w:r w:rsidRPr="00EA0BEB">
        <w:rPr>
          <w:rFonts w:ascii="Constantia" w:hAnsi="Constantia"/>
        </w:rPr>
        <w:t xml:space="preserve"> from </w:t>
      </w:r>
      <w:hyperlink r:id="rId55" w:history="1">
        <w:r w:rsidR="00E03A58" w:rsidRPr="00EA0BEB">
          <w:rPr>
            <w:rStyle w:val="Hyperlink"/>
            <w:rFonts w:ascii="Constantia" w:hAnsi="Constantia"/>
            <w:color w:val="339966"/>
          </w:rPr>
          <w:t>http://oru.diva-portal.org/smash/get/diva2:1098338/FULLTEXT01.pdf</w:t>
        </w:r>
      </w:hyperlink>
    </w:p>
    <w:p w14:paraId="41875AF1" w14:textId="77777777" w:rsidR="00762E5D" w:rsidRPr="00EA0BEB" w:rsidRDefault="00384051" w:rsidP="00762E5D">
      <w:pPr>
        <w:pStyle w:val="NormalWeb"/>
        <w:ind w:left="720" w:hanging="720"/>
        <w:jc w:val="both"/>
        <w:rPr>
          <w:rFonts w:ascii="Constantia" w:hAnsi="Constantia"/>
        </w:rPr>
      </w:pPr>
      <w:r w:rsidRPr="00EA0BEB">
        <w:rPr>
          <w:rFonts w:ascii="Constantia" w:hAnsi="Constantia"/>
          <w:lang w:val="sv-SE"/>
        </w:rPr>
        <w:t xml:space="preserve">Rotarou, Elena, and Dikaios Sakellariou. </w:t>
      </w:r>
      <w:r w:rsidRPr="00EA0BEB">
        <w:rPr>
          <w:rFonts w:ascii="Constantia" w:hAnsi="Constantia"/>
        </w:rPr>
        <w:t xml:space="preserve">(2017). Access to health care in an age of austerity: disabled people’s unmet needs in Greece, </w:t>
      </w:r>
      <w:r w:rsidRPr="00EA0BEB">
        <w:rPr>
          <w:rFonts w:ascii="Constantia" w:hAnsi="Constantia"/>
          <w:i/>
          <w:iCs/>
        </w:rPr>
        <w:t>Critical Public Health</w:t>
      </w:r>
      <w:r w:rsidRPr="00EA0BEB">
        <w:rPr>
          <w:rFonts w:ascii="Constantia" w:hAnsi="Constantia"/>
        </w:rPr>
        <w:t>, DOI:10.1080/09581596.2017.1394575</w:t>
      </w:r>
      <w:r w:rsidR="00762E5D" w:rsidRPr="00EA0BEB">
        <w:rPr>
          <w:rFonts w:ascii="Constantia" w:hAnsi="Constantia"/>
        </w:rPr>
        <w:t>.</w:t>
      </w:r>
    </w:p>
    <w:p w14:paraId="5C9F75C0" w14:textId="0E6EE69A" w:rsidR="00762E5D" w:rsidRPr="00EA0BEB" w:rsidRDefault="00762E5D" w:rsidP="00762E5D">
      <w:pPr>
        <w:pStyle w:val="NormalWeb"/>
        <w:ind w:left="720" w:hanging="720"/>
        <w:jc w:val="both"/>
        <w:rPr>
          <w:rFonts w:ascii="Constantia" w:hAnsi="Constantia"/>
        </w:rPr>
      </w:pPr>
      <w:r w:rsidRPr="00EA0BEB">
        <w:rPr>
          <w:rFonts w:ascii="Constantia" w:hAnsi="Constantia"/>
          <w:color w:val="000000"/>
        </w:rPr>
        <w:t xml:space="preserve">Roots Research Center. (2015). Mapping institutional and residential care for children in Greece: Executive Summary. Retrieved from </w:t>
      </w:r>
      <w:hyperlink r:id="rId56" w:history="1">
        <w:r w:rsidRPr="00EA0BEB">
          <w:rPr>
            <w:rStyle w:val="Hyperlink"/>
            <w:rFonts w:ascii="Constantia" w:hAnsi="Constantia"/>
            <w:color w:val="339966"/>
          </w:rPr>
          <w:t>https://www.openingdoors.eu/wp-content/uploads/2016/08/Data_institutionalised_children_Greece.pdf</w:t>
        </w:r>
      </w:hyperlink>
      <w:r w:rsidRPr="00EA0BEB">
        <w:rPr>
          <w:rFonts w:ascii="Constantia" w:hAnsi="Constantia"/>
          <w:color w:val="339966"/>
        </w:rPr>
        <w:t xml:space="preserve"> </w:t>
      </w:r>
      <w:r w:rsidRPr="00EA0BEB">
        <w:rPr>
          <w:rFonts w:ascii="Constantia" w:hAnsi="Constantia"/>
        </w:rPr>
        <w:t>on July 15.</w:t>
      </w:r>
      <w:r w:rsidRPr="00EA0BEB">
        <w:rPr>
          <w:rFonts w:ascii="Constantia" w:hAnsi="Constantia"/>
          <w:color w:val="000000"/>
        </w:rPr>
        <w:t xml:space="preserve"> </w:t>
      </w:r>
    </w:p>
    <w:p w14:paraId="5C0BB4F6" w14:textId="263C67A4" w:rsidR="00884B06" w:rsidRPr="00EA0BEB" w:rsidRDefault="00884B06" w:rsidP="00884B06">
      <w:pPr>
        <w:pStyle w:val="NormalWeb"/>
        <w:spacing w:before="0" w:beforeAutospacing="0" w:after="0" w:afterAutospacing="0"/>
        <w:ind w:left="720" w:hanging="720"/>
        <w:jc w:val="both"/>
        <w:rPr>
          <w:rFonts w:ascii="Constantia" w:hAnsi="Constantia"/>
        </w:rPr>
      </w:pPr>
      <w:proofErr w:type="spellStart"/>
      <w:r w:rsidRPr="00EA0BEB">
        <w:rPr>
          <w:rFonts w:ascii="Constantia" w:hAnsi="Constantia"/>
        </w:rPr>
        <w:t>Spinthourakis</w:t>
      </w:r>
      <w:proofErr w:type="spellEnd"/>
      <w:r w:rsidRPr="00EA0BEB">
        <w:rPr>
          <w:rFonts w:ascii="Constantia" w:hAnsi="Constantia"/>
        </w:rPr>
        <w:t xml:space="preserve">, M., &amp; </w:t>
      </w:r>
      <w:proofErr w:type="spellStart"/>
      <w:r w:rsidRPr="00EA0BEB">
        <w:rPr>
          <w:rFonts w:ascii="Constantia" w:hAnsi="Constantia"/>
        </w:rPr>
        <w:t>Tzolis</w:t>
      </w:r>
      <w:proofErr w:type="spellEnd"/>
      <w:r w:rsidRPr="00EA0BEB">
        <w:rPr>
          <w:rFonts w:ascii="Constantia" w:hAnsi="Constantia"/>
        </w:rPr>
        <w:t xml:space="preserve">, Z. (2009, November 11). </w:t>
      </w:r>
      <w:r w:rsidRPr="00EA0BEB">
        <w:rPr>
          <w:rFonts w:ascii="Constantia" w:hAnsi="Constantia"/>
          <w:lang w:val="el-GR"/>
        </w:rPr>
        <w:t xml:space="preserve">Αφόρητες πιέσεις από την ΕΕ για την λήψη μέτρων. </w:t>
      </w:r>
      <w:proofErr w:type="spellStart"/>
      <w:r w:rsidRPr="00EA0BEB">
        <w:rPr>
          <w:rFonts w:ascii="Constantia" w:hAnsi="Constantia"/>
        </w:rPr>
        <w:t>Σε</w:t>
      </w:r>
      <w:proofErr w:type="spellEnd"/>
      <w:r w:rsidRPr="00EA0BEB">
        <w:rPr>
          <w:rFonts w:ascii="Constantia" w:hAnsi="Constantia"/>
        </w:rPr>
        <w:t xml:space="preserve"> </w:t>
      </w:r>
      <w:proofErr w:type="spellStart"/>
      <w:r w:rsidRPr="00EA0BEB">
        <w:rPr>
          <w:rFonts w:ascii="Constantia" w:hAnsi="Constantia"/>
        </w:rPr>
        <w:t>κλίμ</w:t>
      </w:r>
      <w:proofErr w:type="spellEnd"/>
      <w:r w:rsidRPr="00EA0BEB">
        <w:rPr>
          <w:rFonts w:ascii="Constantia" w:hAnsi="Constantia"/>
        </w:rPr>
        <w:t xml:space="preserve">α </w:t>
      </w:r>
      <w:proofErr w:type="spellStart"/>
      <w:r w:rsidRPr="00EA0BEB">
        <w:rPr>
          <w:rFonts w:ascii="Constantia" w:hAnsi="Constantia"/>
        </w:rPr>
        <w:t>γενικότερης</w:t>
      </w:r>
      <w:proofErr w:type="spellEnd"/>
      <w:r w:rsidRPr="00EA0BEB">
        <w:rPr>
          <w:rFonts w:ascii="Constantia" w:hAnsi="Constantia"/>
        </w:rPr>
        <w:t xml:space="preserve"> απα</w:t>
      </w:r>
      <w:proofErr w:type="spellStart"/>
      <w:r w:rsidRPr="00EA0BEB">
        <w:rPr>
          <w:rFonts w:ascii="Constantia" w:hAnsi="Constantia"/>
        </w:rPr>
        <w:t>ξίωσης</w:t>
      </w:r>
      <w:proofErr w:type="spellEnd"/>
      <w:r w:rsidRPr="00EA0BEB">
        <w:rPr>
          <w:rFonts w:ascii="Constantia" w:hAnsi="Constantia"/>
        </w:rPr>
        <w:t xml:space="preserve"> </w:t>
      </w:r>
      <w:proofErr w:type="spellStart"/>
      <w:r w:rsidRPr="00EA0BEB">
        <w:rPr>
          <w:rFonts w:ascii="Constantia" w:hAnsi="Constantia"/>
        </w:rPr>
        <w:t>της</w:t>
      </w:r>
      <w:proofErr w:type="spellEnd"/>
      <w:r w:rsidRPr="00EA0BEB">
        <w:rPr>
          <w:rFonts w:ascii="Constantia" w:hAnsi="Constantia"/>
        </w:rPr>
        <w:t xml:space="preserve"> </w:t>
      </w:r>
      <w:proofErr w:type="spellStart"/>
      <w:r w:rsidRPr="00EA0BEB">
        <w:rPr>
          <w:rFonts w:ascii="Constantia" w:hAnsi="Constantia"/>
        </w:rPr>
        <w:t>Ελληνικής</w:t>
      </w:r>
      <w:proofErr w:type="spellEnd"/>
      <w:r w:rsidRPr="00EA0BEB">
        <w:rPr>
          <w:rFonts w:ascii="Constantia" w:hAnsi="Constantia"/>
        </w:rPr>
        <w:t xml:space="preserve"> </w:t>
      </w:r>
      <w:proofErr w:type="spellStart"/>
      <w:r w:rsidRPr="00EA0BEB">
        <w:rPr>
          <w:rFonts w:ascii="Constantia" w:hAnsi="Constantia"/>
        </w:rPr>
        <w:t>οικονομί</w:t>
      </w:r>
      <w:proofErr w:type="spellEnd"/>
      <w:r w:rsidRPr="00EA0BEB">
        <w:rPr>
          <w:rFonts w:ascii="Constantia" w:hAnsi="Constantia"/>
        </w:rPr>
        <w:t>ας η υπ</w:t>
      </w:r>
      <w:proofErr w:type="spellStart"/>
      <w:r w:rsidRPr="00EA0BEB">
        <w:rPr>
          <w:rFonts w:ascii="Constantia" w:hAnsi="Constantia"/>
        </w:rPr>
        <w:t>οδοχή</w:t>
      </w:r>
      <w:proofErr w:type="spellEnd"/>
      <w:r w:rsidRPr="00EA0BEB">
        <w:rPr>
          <w:rFonts w:ascii="Constantia" w:hAnsi="Constantia"/>
        </w:rPr>
        <w:t xml:space="preserve"> </w:t>
      </w:r>
      <w:proofErr w:type="spellStart"/>
      <w:r w:rsidRPr="00EA0BEB">
        <w:rPr>
          <w:rFonts w:ascii="Constantia" w:hAnsi="Constantia"/>
        </w:rPr>
        <w:t>του</w:t>
      </w:r>
      <w:proofErr w:type="spellEnd"/>
      <w:r w:rsidRPr="00EA0BEB">
        <w:rPr>
          <w:rFonts w:ascii="Constantia" w:hAnsi="Constantia"/>
        </w:rPr>
        <w:t xml:space="preserve"> Υπ</w:t>
      </w:r>
      <w:proofErr w:type="spellStart"/>
      <w:r w:rsidRPr="00EA0BEB">
        <w:rPr>
          <w:rFonts w:ascii="Constantia" w:hAnsi="Constantia"/>
        </w:rPr>
        <w:t>ουργού</w:t>
      </w:r>
      <w:proofErr w:type="spellEnd"/>
      <w:r w:rsidRPr="00EA0BEB">
        <w:rPr>
          <w:rFonts w:ascii="Constantia" w:hAnsi="Constantia"/>
        </w:rPr>
        <w:t xml:space="preserve"> </w:t>
      </w:r>
      <w:proofErr w:type="spellStart"/>
      <w:r w:rsidRPr="00EA0BEB">
        <w:rPr>
          <w:rFonts w:ascii="Constantia" w:hAnsi="Constantia"/>
        </w:rPr>
        <w:t>Οικονομικών</w:t>
      </w:r>
      <w:proofErr w:type="spellEnd"/>
      <w:r w:rsidRPr="00EA0BEB">
        <w:rPr>
          <w:rFonts w:ascii="Constantia" w:hAnsi="Constantia"/>
        </w:rPr>
        <w:t xml:space="preserve"> </w:t>
      </w:r>
      <w:proofErr w:type="spellStart"/>
      <w:r w:rsidRPr="00EA0BEB">
        <w:rPr>
          <w:rFonts w:ascii="Constantia" w:hAnsi="Constantia"/>
        </w:rPr>
        <w:t>στο</w:t>
      </w:r>
      <w:proofErr w:type="spellEnd"/>
      <w:r w:rsidRPr="00EA0BEB">
        <w:rPr>
          <w:rFonts w:ascii="Constantia" w:hAnsi="Constantia"/>
        </w:rPr>
        <w:t xml:space="preserve"> ECO/FIN [Unbearable pressure from the EU to take measures: Reception of the Minister of Finance at ECO/FIN to take place in a climate of depreciation for the Greek economy]. </w:t>
      </w:r>
      <w:r w:rsidRPr="00EA0BEB">
        <w:rPr>
          <w:rFonts w:ascii="Constantia" w:hAnsi="Constantia"/>
          <w:i/>
          <w:iCs/>
        </w:rPr>
        <w:t xml:space="preserve">To </w:t>
      </w:r>
      <w:proofErr w:type="spellStart"/>
      <w:r w:rsidRPr="00EA0BEB">
        <w:rPr>
          <w:rFonts w:ascii="Constantia" w:hAnsi="Constantia"/>
          <w:i/>
          <w:iCs/>
        </w:rPr>
        <w:t>Vima</w:t>
      </w:r>
      <w:proofErr w:type="spellEnd"/>
      <w:r w:rsidRPr="00EA0BEB">
        <w:rPr>
          <w:rFonts w:ascii="Constantia" w:hAnsi="Constantia"/>
        </w:rPr>
        <w:t xml:space="preserve"> (on-line version).</w:t>
      </w:r>
    </w:p>
    <w:p w14:paraId="482A33A2" w14:textId="77777777" w:rsidR="00884B06" w:rsidRPr="00EA0BEB" w:rsidRDefault="00884B06" w:rsidP="00884B06">
      <w:pPr>
        <w:rPr>
          <w:rFonts w:ascii="Constantia" w:hAnsi="Constantia"/>
        </w:rPr>
      </w:pPr>
    </w:p>
    <w:p w14:paraId="280754E4" w14:textId="7660CC47" w:rsidR="00FE4816" w:rsidRPr="00EA0BEB" w:rsidRDefault="00FE4816" w:rsidP="00FE4816">
      <w:pPr>
        <w:pStyle w:val="NormalWeb"/>
        <w:spacing w:before="0" w:beforeAutospacing="0" w:after="0" w:afterAutospacing="0"/>
        <w:ind w:left="720" w:hanging="720"/>
        <w:jc w:val="both"/>
        <w:rPr>
          <w:rFonts w:ascii="Constantia" w:hAnsi="Constantia"/>
        </w:rPr>
      </w:pPr>
      <w:proofErr w:type="spellStart"/>
      <w:r w:rsidRPr="00EA0BEB">
        <w:rPr>
          <w:rFonts w:ascii="Constantia" w:hAnsi="Constantia"/>
        </w:rPr>
        <w:t>Stylianidis</w:t>
      </w:r>
      <w:proofErr w:type="spellEnd"/>
      <w:r w:rsidRPr="00EA0BEB">
        <w:rPr>
          <w:rFonts w:ascii="Constantia" w:hAnsi="Constantia"/>
        </w:rPr>
        <w:t xml:space="preserve">, Stelios, Lily Evangelia </w:t>
      </w:r>
      <w:proofErr w:type="spellStart"/>
      <w:r w:rsidRPr="00EA0BEB">
        <w:rPr>
          <w:rFonts w:ascii="Constantia" w:hAnsi="Constantia"/>
        </w:rPr>
        <w:t>Peppou</w:t>
      </w:r>
      <w:proofErr w:type="spellEnd"/>
      <w:r w:rsidRPr="00EA0BEB">
        <w:rPr>
          <w:rFonts w:ascii="Constantia" w:hAnsi="Constantia"/>
        </w:rPr>
        <w:t xml:space="preserve">, </w:t>
      </w:r>
      <w:proofErr w:type="spellStart"/>
      <w:r w:rsidRPr="00EA0BEB">
        <w:rPr>
          <w:rFonts w:ascii="Constantia" w:hAnsi="Constantia"/>
        </w:rPr>
        <w:t>Nektarios</w:t>
      </w:r>
      <w:proofErr w:type="spellEnd"/>
      <w:r w:rsidRPr="00EA0BEB">
        <w:rPr>
          <w:rFonts w:ascii="Constantia" w:hAnsi="Constantia"/>
        </w:rPr>
        <w:t xml:space="preserve"> </w:t>
      </w:r>
      <w:proofErr w:type="spellStart"/>
      <w:r w:rsidRPr="00EA0BEB">
        <w:rPr>
          <w:rFonts w:ascii="Constantia" w:hAnsi="Constantia"/>
        </w:rPr>
        <w:t>Drakonakis</w:t>
      </w:r>
      <w:proofErr w:type="spellEnd"/>
      <w:r w:rsidRPr="00EA0BEB">
        <w:rPr>
          <w:rFonts w:ascii="Constantia" w:hAnsi="Constantia"/>
        </w:rPr>
        <w:t xml:space="preserve">, &amp; Emilia </w:t>
      </w:r>
      <w:proofErr w:type="spellStart"/>
      <w:r w:rsidRPr="00EA0BEB">
        <w:rPr>
          <w:rFonts w:ascii="Constantia" w:hAnsi="Constantia"/>
        </w:rPr>
        <w:t>Panagou</w:t>
      </w:r>
      <w:proofErr w:type="spellEnd"/>
      <w:r w:rsidRPr="00EA0BEB">
        <w:rPr>
          <w:rFonts w:ascii="Constantia" w:hAnsi="Constantia"/>
        </w:rPr>
        <w:t xml:space="preserve"> (2016). Involuntary </w:t>
      </w:r>
      <w:proofErr w:type="spellStart"/>
      <w:r w:rsidRPr="00EA0BEB">
        <w:rPr>
          <w:rFonts w:ascii="Constantia" w:hAnsi="Constantia"/>
        </w:rPr>
        <w:t>Hospitalisation</w:t>
      </w:r>
      <w:proofErr w:type="spellEnd"/>
      <w:r w:rsidRPr="00EA0BEB">
        <w:rPr>
          <w:rFonts w:ascii="Constantia" w:hAnsi="Constantia"/>
        </w:rPr>
        <w:t>: Legislative Framework, Epidemiology</w:t>
      </w:r>
      <w:r w:rsidR="00FB1CFD" w:rsidRPr="00EA0BEB">
        <w:rPr>
          <w:rFonts w:ascii="Constantia" w:hAnsi="Constantia"/>
        </w:rPr>
        <w:t>,</w:t>
      </w:r>
      <w:r w:rsidRPr="00EA0BEB">
        <w:rPr>
          <w:rFonts w:ascii="Constantia" w:hAnsi="Constantia"/>
        </w:rPr>
        <w:t xml:space="preserve"> and Outcome. In St. </w:t>
      </w:r>
      <w:proofErr w:type="spellStart"/>
      <w:r w:rsidRPr="00EA0BEB">
        <w:rPr>
          <w:rFonts w:ascii="Constantia" w:hAnsi="Constantia"/>
        </w:rPr>
        <w:t>Stylianidis</w:t>
      </w:r>
      <w:proofErr w:type="spellEnd"/>
      <w:r w:rsidRPr="00EA0BEB">
        <w:rPr>
          <w:rFonts w:ascii="Constantia" w:hAnsi="Constantia"/>
        </w:rPr>
        <w:t xml:space="preserve"> (Ed.) Social and </w:t>
      </w:r>
      <w:r w:rsidRPr="00EA0BEB">
        <w:rPr>
          <w:rFonts w:ascii="Constantia" w:hAnsi="Constantia"/>
        </w:rPr>
        <w:lastRenderedPageBreak/>
        <w:t xml:space="preserve">Community Psychiatry: Towards a critical, patient-oriented approach (pp. 451-468). </w:t>
      </w:r>
      <w:r w:rsidR="00384051" w:rsidRPr="00EA0BEB">
        <w:rPr>
          <w:rFonts w:ascii="Constantia" w:hAnsi="Constantia"/>
        </w:rPr>
        <w:t>Springer.</w:t>
      </w:r>
    </w:p>
    <w:p w14:paraId="3D8F96A4" w14:textId="77777777" w:rsidR="00FE4816" w:rsidRPr="00EA0BEB" w:rsidRDefault="00FE4816" w:rsidP="00884B06">
      <w:pPr>
        <w:pStyle w:val="NormalWeb"/>
        <w:spacing w:before="0" w:beforeAutospacing="0" w:after="0" w:afterAutospacing="0"/>
        <w:ind w:left="720" w:hanging="720"/>
        <w:jc w:val="both"/>
        <w:rPr>
          <w:rFonts w:ascii="Constantia" w:hAnsi="Constantia"/>
        </w:rPr>
      </w:pPr>
    </w:p>
    <w:p w14:paraId="401E4DBD" w14:textId="2028D15F" w:rsidR="00884B06" w:rsidRPr="00EA0BEB" w:rsidRDefault="00884B06" w:rsidP="00884B06">
      <w:pPr>
        <w:pStyle w:val="NormalWeb"/>
        <w:spacing w:before="0" w:beforeAutospacing="0" w:after="0" w:afterAutospacing="0"/>
        <w:ind w:left="720" w:hanging="720"/>
        <w:jc w:val="both"/>
        <w:rPr>
          <w:rFonts w:ascii="Constantia" w:hAnsi="Constantia"/>
        </w:rPr>
      </w:pPr>
      <w:proofErr w:type="spellStart"/>
      <w:r w:rsidRPr="00EA0BEB">
        <w:rPr>
          <w:rFonts w:ascii="Constantia" w:hAnsi="Constantia"/>
        </w:rPr>
        <w:t>Stylianidis</w:t>
      </w:r>
      <w:proofErr w:type="spellEnd"/>
      <w:r w:rsidRPr="00EA0BEB">
        <w:rPr>
          <w:rFonts w:ascii="Constantia" w:hAnsi="Constantia"/>
        </w:rPr>
        <w:t xml:space="preserve">, Stelios, Lily Evangelia </w:t>
      </w:r>
      <w:proofErr w:type="spellStart"/>
      <w:r w:rsidRPr="00EA0BEB">
        <w:rPr>
          <w:rFonts w:ascii="Constantia" w:hAnsi="Constantia"/>
        </w:rPr>
        <w:t>Peppou</w:t>
      </w:r>
      <w:proofErr w:type="spellEnd"/>
      <w:r w:rsidRPr="00EA0BEB">
        <w:rPr>
          <w:rFonts w:ascii="Constantia" w:hAnsi="Constantia"/>
        </w:rPr>
        <w:t xml:space="preserve">, </w:t>
      </w:r>
      <w:proofErr w:type="spellStart"/>
      <w:r w:rsidRPr="00EA0BEB">
        <w:rPr>
          <w:rFonts w:ascii="Constantia" w:hAnsi="Constantia"/>
        </w:rPr>
        <w:t>Nektarios</w:t>
      </w:r>
      <w:proofErr w:type="spellEnd"/>
      <w:r w:rsidRPr="00EA0BEB">
        <w:rPr>
          <w:rFonts w:ascii="Constantia" w:hAnsi="Constantia"/>
        </w:rPr>
        <w:t xml:space="preserve"> </w:t>
      </w:r>
      <w:proofErr w:type="spellStart"/>
      <w:r w:rsidRPr="00EA0BEB">
        <w:rPr>
          <w:rFonts w:ascii="Constantia" w:hAnsi="Constantia"/>
        </w:rPr>
        <w:t>Drakonakis</w:t>
      </w:r>
      <w:proofErr w:type="spellEnd"/>
      <w:r w:rsidRPr="00EA0BEB">
        <w:rPr>
          <w:rFonts w:ascii="Constantia" w:hAnsi="Constantia"/>
        </w:rPr>
        <w:t xml:space="preserve">, Athanasios </w:t>
      </w:r>
      <w:proofErr w:type="spellStart"/>
      <w:r w:rsidRPr="00EA0BEB">
        <w:rPr>
          <w:rFonts w:ascii="Constantia" w:hAnsi="Constantia"/>
        </w:rPr>
        <w:t>Douzenis</w:t>
      </w:r>
      <w:proofErr w:type="spellEnd"/>
      <w:r w:rsidRPr="00EA0BEB">
        <w:rPr>
          <w:rFonts w:ascii="Constantia" w:hAnsi="Constantia"/>
        </w:rPr>
        <w:t xml:space="preserve">, </w:t>
      </w:r>
      <w:proofErr w:type="spellStart"/>
      <w:r w:rsidRPr="00EA0BEB">
        <w:rPr>
          <w:rFonts w:ascii="Constantia" w:hAnsi="Constantia"/>
        </w:rPr>
        <w:t>Aimilia</w:t>
      </w:r>
      <w:proofErr w:type="spellEnd"/>
      <w:r w:rsidRPr="00EA0BEB">
        <w:rPr>
          <w:rFonts w:ascii="Constantia" w:hAnsi="Constantia"/>
        </w:rPr>
        <w:t xml:space="preserve"> </w:t>
      </w:r>
      <w:proofErr w:type="spellStart"/>
      <w:r w:rsidRPr="00EA0BEB">
        <w:rPr>
          <w:rFonts w:ascii="Constantia" w:hAnsi="Constantia"/>
        </w:rPr>
        <w:t>Panagou</w:t>
      </w:r>
      <w:proofErr w:type="spellEnd"/>
      <w:r w:rsidRPr="00EA0BEB">
        <w:rPr>
          <w:rFonts w:ascii="Constantia" w:hAnsi="Constantia"/>
        </w:rPr>
        <w:t xml:space="preserve">, </w:t>
      </w:r>
      <w:proofErr w:type="spellStart"/>
      <w:r w:rsidRPr="00EA0BEB">
        <w:rPr>
          <w:rFonts w:ascii="Constantia" w:hAnsi="Constantia"/>
        </w:rPr>
        <w:t>Kyriaki</w:t>
      </w:r>
      <w:proofErr w:type="spellEnd"/>
      <w:r w:rsidRPr="00EA0BEB">
        <w:rPr>
          <w:rFonts w:ascii="Constantia" w:hAnsi="Constantia"/>
        </w:rPr>
        <w:t xml:space="preserve"> </w:t>
      </w:r>
      <w:proofErr w:type="spellStart"/>
      <w:r w:rsidRPr="00EA0BEB">
        <w:rPr>
          <w:rFonts w:ascii="Constantia" w:hAnsi="Constantia"/>
        </w:rPr>
        <w:t>Tsikou</w:t>
      </w:r>
      <w:proofErr w:type="spellEnd"/>
      <w:r w:rsidRPr="00EA0BEB">
        <w:rPr>
          <w:rFonts w:ascii="Constantia" w:hAnsi="Constantia"/>
        </w:rPr>
        <w:t xml:space="preserve">, Amalia </w:t>
      </w:r>
      <w:proofErr w:type="spellStart"/>
      <w:r w:rsidRPr="00EA0BEB">
        <w:rPr>
          <w:rFonts w:ascii="Constantia" w:hAnsi="Constantia"/>
        </w:rPr>
        <w:t>Pantazi</w:t>
      </w:r>
      <w:proofErr w:type="spellEnd"/>
      <w:r w:rsidRPr="00EA0BEB">
        <w:rPr>
          <w:rFonts w:ascii="Constantia" w:hAnsi="Constantia"/>
        </w:rPr>
        <w:t xml:space="preserve">, Yannis </w:t>
      </w:r>
      <w:proofErr w:type="spellStart"/>
      <w:r w:rsidRPr="00EA0BEB">
        <w:rPr>
          <w:rFonts w:ascii="Constantia" w:hAnsi="Constantia"/>
        </w:rPr>
        <w:t>Rizavas</w:t>
      </w:r>
      <w:proofErr w:type="spellEnd"/>
      <w:r w:rsidRPr="00EA0BEB">
        <w:rPr>
          <w:rFonts w:ascii="Constantia" w:hAnsi="Constantia"/>
        </w:rPr>
        <w:t xml:space="preserve">, Benedetto </w:t>
      </w:r>
      <w:proofErr w:type="spellStart"/>
      <w:r w:rsidRPr="00EA0BEB">
        <w:rPr>
          <w:rFonts w:ascii="Constantia" w:hAnsi="Constantia"/>
        </w:rPr>
        <w:t>Saraceno</w:t>
      </w:r>
      <w:proofErr w:type="spellEnd"/>
      <w:r w:rsidRPr="00EA0BEB">
        <w:rPr>
          <w:rFonts w:ascii="Constantia" w:hAnsi="Constantia"/>
        </w:rPr>
        <w:t xml:space="preserve">. (2017). Mental health care in Athens: Are compulsory admissions in Greece a one-way road? International Journal of Law and Psychiatry, </w:t>
      </w:r>
      <w:r w:rsidR="00FB1CFD" w:rsidRPr="00EA0BEB">
        <w:rPr>
          <w:rFonts w:ascii="Constantia" w:hAnsi="Constantia"/>
        </w:rPr>
        <w:t>DOI</w:t>
      </w:r>
      <w:r w:rsidRPr="00EA0BEB">
        <w:rPr>
          <w:rFonts w:ascii="Constantia" w:hAnsi="Constantia"/>
        </w:rPr>
        <w:t xml:space="preserve">: </w:t>
      </w:r>
      <w:r w:rsidRPr="00EA0BEB">
        <w:rPr>
          <w:rFonts w:ascii="Constantia" w:hAnsi="Constantia"/>
          <w:color w:val="339966"/>
        </w:rPr>
        <w:t>10.1016/j.ijlp.2017.04.001.</w:t>
      </w:r>
    </w:p>
    <w:p w14:paraId="531DEF16" w14:textId="77777777" w:rsidR="00FE4816" w:rsidRPr="00EA0BEB" w:rsidRDefault="00FE4816" w:rsidP="00FE4816">
      <w:pPr>
        <w:pStyle w:val="NormalWeb"/>
        <w:spacing w:before="0" w:beforeAutospacing="0" w:after="0" w:afterAutospacing="0"/>
        <w:ind w:left="720" w:hanging="720"/>
        <w:jc w:val="both"/>
        <w:rPr>
          <w:rFonts w:ascii="Constantia" w:hAnsi="Constantia"/>
        </w:rPr>
      </w:pPr>
    </w:p>
    <w:p w14:paraId="784A3D48" w14:textId="0CE2EEE8" w:rsidR="00FE4816" w:rsidRPr="00EA0BEB" w:rsidRDefault="00FE4816" w:rsidP="00FE4816">
      <w:pPr>
        <w:pStyle w:val="NormalWeb"/>
        <w:spacing w:before="0" w:beforeAutospacing="0" w:after="0" w:afterAutospacing="0"/>
        <w:ind w:left="720" w:hanging="720"/>
        <w:jc w:val="both"/>
        <w:rPr>
          <w:rFonts w:ascii="Constantia" w:hAnsi="Constantia"/>
          <w:lang w:val="el-GR"/>
        </w:rPr>
      </w:pPr>
      <w:proofErr w:type="spellStart"/>
      <w:r w:rsidRPr="00EA0BEB">
        <w:rPr>
          <w:rFonts w:ascii="Constantia" w:hAnsi="Constantia"/>
        </w:rPr>
        <w:t>Stylianidis</w:t>
      </w:r>
      <w:proofErr w:type="spellEnd"/>
      <w:r w:rsidRPr="00EA0BEB">
        <w:rPr>
          <w:rFonts w:ascii="Constantia" w:hAnsi="Constantia"/>
        </w:rPr>
        <w:t xml:space="preserve">, Stelios, &amp; Kyriakos </w:t>
      </w:r>
      <w:proofErr w:type="spellStart"/>
      <w:r w:rsidRPr="00EA0BEB">
        <w:rPr>
          <w:rFonts w:ascii="Constantia" w:hAnsi="Constantia"/>
        </w:rPr>
        <w:t>Souliotis</w:t>
      </w:r>
      <w:proofErr w:type="spellEnd"/>
      <w:r w:rsidRPr="00EA0BEB">
        <w:rPr>
          <w:rFonts w:ascii="Constantia" w:hAnsi="Constantia"/>
        </w:rPr>
        <w:t xml:space="preserve"> (2019). The impact of the long-lasting socioeconomic crisis in Greece. </w:t>
      </w:r>
      <w:proofErr w:type="spellStart"/>
      <w:r w:rsidRPr="00EA0BEB">
        <w:rPr>
          <w:rFonts w:ascii="Constantia" w:hAnsi="Constantia"/>
          <w:i/>
          <w:iCs/>
        </w:rPr>
        <w:t>BJPsych</w:t>
      </w:r>
      <w:proofErr w:type="spellEnd"/>
      <w:r w:rsidRPr="00EA0BEB">
        <w:rPr>
          <w:rFonts w:ascii="Constantia" w:hAnsi="Constantia"/>
          <w:i/>
          <w:iCs/>
          <w:lang w:val="el-GR"/>
        </w:rPr>
        <w:t xml:space="preserve"> </w:t>
      </w:r>
      <w:r w:rsidR="00FB1CFD" w:rsidRPr="00EA0BEB">
        <w:rPr>
          <w:rFonts w:ascii="Constantia" w:hAnsi="Constantia"/>
          <w:i/>
          <w:iCs/>
        </w:rPr>
        <w:t>I</w:t>
      </w:r>
      <w:r w:rsidRPr="00EA0BEB">
        <w:rPr>
          <w:rFonts w:ascii="Constantia" w:hAnsi="Constantia"/>
          <w:i/>
          <w:iCs/>
        </w:rPr>
        <w:t>nternational</w:t>
      </w:r>
      <w:r w:rsidRPr="00EA0BEB">
        <w:rPr>
          <w:rFonts w:ascii="Constantia" w:hAnsi="Constantia"/>
          <w:lang w:val="el-GR"/>
        </w:rPr>
        <w:t xml:space="preserve">, 16(1): 16–18, </w:t>
      </w:r>
      <w:r w:rsidR="00FB1CFD" w:rsidRPr="00EA0BEB">
        <w:rPr>
          <w:rFonts w:ascii="Constantia" w:hAnsi="Constantia"/>
        </w:rPr>
        <w:t>DOI</w:t>
      </w:r>
      <w:r w:rsidRPr="00EA0BEB">
        <w:rPr>
          <w:rFonts w:ascii="Constantia" w:hAnsi="Constantia"/>
          <w:lang w:val="el-GR"/>
        </w:rPr>
        <w:t>:</w:t>
      </w:r>
      <w:hyperlink r:id="rId57" w:history="1">
        <w:r w:rsidRPr="00EA0BEB">
          <w:rPr>
            <w:rStyle w:val="Hyperlink"/>
            <w:rFonts w:ascii="Constantia" w:hAnsi="Constantia"/>
            <w:color w:val="339966"/>
            <w:lang w:val="el-GR"/>
          </w:rPr>
          <w:t>10.1192/</w:t>
        </w:r>
        <w:proofErr w:type="spellStart"/>
        <w:r w:rsidRPr="00EA0BEB">
          <w:rPr>
            <w:rStyle w:val="Hyperlink"/>
            <w:rFonts w:ascii="Constantia" w:hAnsi="Constantia"/>
            <w:color w:val="339966"/>
          </w:rPr>
          <w:t>bji</w:t>
        </w:r>
        <w:proofErr w:type="spellEnd"/>
        <w:r w:rsidRPr="00EA0BEB">
          <w:rPr>
            <w:rStyle w:val="Hyperlink"/>
            <w:rFonts w:ascii="Constantia" w:hAnsi="Constantia"/>
            <w:color w:val="339966"/>
            <w:lang w:val="el-GR"/>
          </w:rPr>
          <w:t>.2017.31</w:t>
        </w:r>
      </w:hyperlink>
      <w:r w:rsidRPr="00EA0BEB">
        <w:rPr>
          <w:rFonts w:ascii="Constantia" w:hAnsi="Constantia"/>
          <w:color w:val="339966"/>
        </w:rPr>
        <w:t> </w:t>
      </w:r>
    </w:p>
    <w:p w14:paraId="445DAF59" w14:textId="77777777" w:rsidR="00FE4816" w:rsidRPr="00EA0BEB" w:rsidRDefault="00FE4816" w:rsidP="00884B06">
      <w:pPr>
        <w:pStyle w:val="NormalWeb"/>
        <w:spacing w:before="0" w:beforeAutospacing="0" w:after="0" w:afterAutospacing="0"/>
        <w:ind w:left="720" w:hanging="720"/>
        <w:jc w:val="both"/>
        <w:rPr>
          <w:rFonts w:ascii="Constantia" w:hAnsi="Constantia"/>
          <w:lang w:val="el-GR"/>
        </w:rPr>
      </w:pPr>
    </w:p>
    <w:p w14:paraId="73519C7A" w14:textId="77777777" w:rsidR="00762E5D" w:rsidRPr="00EA0BEB" w:rsidRDefault="00884B06" w:rsidP="00762E5D">
      <w:pPr>
        <w:pStyle w:val="NormalWeb"/>
        <w:spacing w:before="0" w:beforeAutospacing="0" w:after="0" w:afterAutospacing="0"/>
        <w:ind w:left="720" w:hanging="720"/>
        <w:jc w:val="both"/>
        <w:rPr>
          <w:rFonts w:ascii="Constantia" w:hAnsi="Constantia"/>
        </w:rPr>
      </w:pPr>
      <w:r w:rsidRPr="00EA0BEB">
        <w:rPr>
          <w:rFonts w:ascii="Constantia" w:hAnsi="Constantia"/>
        </w:rPr>
        <w:t>The</w:t>
      </w:r>
      <w:r w:rsidRPr="00EA0BEB">
        <w:rPr>
          <w:rFonts w:ascii="Constantia" w:hAnsi="Constantia"/>
          <w:lang w:val="el-GR"/>
        </w:rPr>
        <w:t xml:space="preserve"> </w:t>
      </w:r>
      <w:r w:rsidRPr="00EA0BEB">
        <w:rPr>
          <w:rFonts w:ascii="Constantia" w:hAnsi="Constantia"/>
        </w:rPr>
        <w:t>Greek</w:t>
      </w:r>
      <w:r w:rsidRPr="00EA0BEB">
        <w:rPr>
          <w:rFonts w:ascii="Constantia" w:hAnsi="Constantia"/>
          <w:lang w:val="el-GR"/>
        </w:rPr>
        <w:t xml:space="preserve"> </w:t>
      </w:r>
      <w:r w:rsidRPr="00EA0BEB">
        <w:rPr>
          <w:rFonts w:ascii="Constantia" w:hAnsi="Constantia"/>
        </w:rPr>
        <w:t>Ombudsman</w:t>
      </w:r>
      <w:r w:rsidRPr="00EA0BEB">
        <w:rPr>
          <w:rFonts w:ascii="Constantia" w:hAnsi="Constantia"/>
          <w:lang w:val="el-GR"/>
        </w:rPr>
        <w:t xml:space="preserve">. (2013). </w:t>
      </w:r>
      <w:r w:rsidRPr="00EA0BEB">
        <w:rPr>
          <w:rFonts w:ascii="Constantia" w:hAnsi="Constantia"/>
          <w:i/>
          <w:iCs/>
          <w:lang w:val="el-GR"/>
        </w:rPr>
        <w:t xml:space="preserve">Ειδική έκθεση. Επισημάνσεις του </w:t>
      </w:r>
      <w:proofErr w:type="spellStart"/>
      <w:r w:rsidRPr="00EA0BEB">
        <w:rPr>
          <w:rFonts w:ascii="Constantia" w:hAnsi="Constantia"/>
          <w:i/>
          <w:iCs/>
          <w:lang w:val="el-GR"/>
        </w:rPr>
        <w:t>Συνήγορου</w:t>
      </w:r>
      <w:proofErr w:type="spellEnd"/>
      <w:r w:rsidRPr="00EA0BEB">
        <w:rPr>
          <w:rFonts w:ascii="Constantia" w:hAnsi="Constantia"/>
          <w:i/>
          <w:iCs/>
          <w:lang w:val="el-GR"/>
        </w:rPr>
        <w:t xml:space="preserve"> του Πολίτη σχετικά με την λειτουργία του Κέντρου </w:t>
      </w:r>
      <w:proofErr w:type="spellStart"/>
      <w:r w:rsidRPr="00EA0BEB">
        <w:rPr>
          <w:rFonts w:ascii="Constantia" w:hAnsi="Constantia"/>
          <w:i/>
          <w:iCs/>
          <w:lang w:val="el-GR"/>
        </w:rPr>
        <w:t>Πιστοποιήσης</w:t>
      </w:r>
      <w:proofErr w:type="spellEnd"/>
      <w:r w:rsidRPr="00EA0BEB">
        <w:rPr>
          <w:rFonts w:ascii="Constantia" w:hAnsi="Constantia"/>
          <w:i/>
          <w:iCs/>
          <w:lang w:val="el-GR"/>
        </w:rPr>
        <w:t xml:space="preserve"> Αναπηρίας (ΚΕ.Π.Α.)</w:t>
      </w:r>
      <w:r w:rsidRPr="00EA0BEB">
        <w:rPr>
          <w:rFonts w:ascii="Constantia" w:hAnsi="Constantia"/>
          <w:lang w:val="el-GR"/>
        </w:rPr>
        <w:t xml:space="preserve"> </w:t>
      </w:r>
      <w:r w:rsidRPr="00EA0BEB">
        <w:rPr>
          <w:rFonts w:ascii="Constantia" w:hAnsi="Constantia"/>
        </w:rPr>
        <w:t>[Special report: Remarks by the Greek Ombudsman regarding the operation of the Disability Certification Center (KE.P.A)]. Athens: The Greek Ombudsman. Retrieved June 6, 2019, from</w:t>
      </w:r>
      <w:hyperlink r:id="rId58" w:history="1">
        <w:r w:rsidRPr="00EA0BEB">
          <w:rPr>
            <w:rStyle w:val="Hyperlink"/>
            <w:rFonts w:ascii="Constantia" w:hAnsi="Constantia"/>
            <w:color w:val="339966"/>
          </w:rPr>
          <w:t xml:space="preserve"> www.synigoros.gr</w:t>
        </w:r>
      </w:hyperlink>
      <w:r w:rsidRPr="00EA0BEB">
        <w:rPr>
          <w:rFonts w:ascii="Constantia" w:hAnsi="Constantia"/>
        </w:rPr>
        <w:t xml:space="preserve"> [in English].</w:t>
      </w:r>
    </w:p>
    <w:p w14:paraId="4AA3FC75" w14:textId="77777777" w:rsidR="00762E5D" w:rsidRPr="00EA0BEB" w:rsidRDefault="00762E5D" w:rsidP="00762E5D">
      <w:pPr>
        <w:pStyle w:val="NormalWeb"/>
        <w:spacing w:before="0" w:beforeAutospacing="0" w:after="0" w:afterAutospacing="0"/>
        <w:ind w:left="720" w:hanging="720"/>
        <w:jc w:val="both"/>
        <w:rPr>
          <w:rFonts w:ascii="Constantia" w:hAnsi="Constantia"/>
        </w:rPr>
      </w:pPr>
    </w:p>
    <w:p w14:paraId="1C8FCA0E" w14:textId="0C691CEC" w:rsidR="00E30A30" w:rsidRPr="00EA0BEB" w:rsidRDefault="00E30A30" w:rsidP="00884B06">
      <w:pPr>
        <w:pStyle w:val="NormalWeb"/>
        <w:spacing w:before="0" w:beforeAutospacing="0" w:after="0" w:afterAutospacing="0"/>
        <w:ind w:left="720" w:hanging="720"/>
        <w:jc w:val="both"/>
        <w:rPr>
          <w:rFonts w:ascii="Constantia" w:hAnsi="Constantia"/>
        </w:rPr>
      </w:pPr>
      <w:r w:rsidRPr="00EA0BEB">
        <w:rPr>
          <w:rFonts w:ascii="Constantia" w:hAnsi="Constantia"/>
        </w:rPr>
        <w:t xml:space="preserve">The Greek Ombudsman. (2007). Annual Report 2007 </w:t>
      </w:r>
      <w:r w:rsidR="00762E5D" w:rsidRPr="00EA0BEB">
        <w:rPr>
          <w:rFonts w:ascii="Constantia" w:hAnsi="Constantia"/>
        </w:rPr>
        <w:t>–</w:t>
      </w:r>
      <w:r w:rsidRPr="00EA0BEB">
        <w:rPr>
          <w:rFonts w:ascii="Constantia" w:hAnsi="Constantia"/>
        </w:rPr>
        <w:t xml:space="preserve"> Summary</w:t>
      </w:r>
      <w:r w:rsidR="00762E5D" w:rsidRPr="00EA0BEB">
        <w:rPr>
          <w:rFonts w:ascii="Constantia" w:hAnsi="Constantia"/>
        </w:rPr>
        <w:t xml:space="preserve">. </w:t>
      </w:r>
      <w:r w:rsidRPr="00EA0BEB">
        <w:rPr>
          <w:rFonts w:ascii="Constantia" w:hAnsi="Constantia"/>
        </w:rPr>
        <w:t xml:space="preserve">Retrieved from </w:t>
      </w:r>
      <w:hyperlink r:id="rId59" w:history="1">
        <w:r w:rsidRPr="00EA0BEB">
          <w:rPr>
            <w:rStyle w:val="Hyperlink"/>
            <w:rFonts w:ascii="Constantia" w:hAnsi="Constantia"/>
            <w:color w:val="339966"/>
          </w:rPr>
          <w:t>https://www.synigoros.gr/resources/docs/en2007.pdf</w:t>
        </w:r>
      </w:hyperlink>
    </w:p>
    <w:p w14:paraId="53473C59" w14:textId="77777777" w:rsidR="00E30A30" w:rsidRPr="00EA0BEB" w:rsidRDefault="00E30A30" w:rsidP="00884B06">
      <w:pPr>
        <w:pStyle w:val="NormalWeb"/>
        <w:spacing w:before="0" w:beforeAutospacing="0" w:after="0" w:afterAutospacing="0"/>
        <w:ind w:left="720" w:hanging="720"/>
        <w:jc w:val="both"/>
        <w:rPr>
          <w:rFonts w:ascii="Constantia" w:hAnsi="Constantia"/>
        </w:rPr>
      </w:pPr>
    </w:p>
    <w:p w14:paraId="2529D855" w14:textId="2D854788" w:rsidR="00884B06" w:rsidRPr="00EA0BEB" w:rsidRDefault="00884B06" w:rsidP="00884B06">
      <w:pPr>
        <w:pStyle w:val="NormalWeb"/>
        <w:spacing w:before="0" w:beforeAutospacing="0" w:after="0" w:afterAutospacing="0"/>
        <w:ind w:left="720" w:hanging="720"/>
        <w:jc w:val="both"/>
        <w:rPr>
          <w:rFonts w:ascii="Constantia" w:hAnsi="Constantia"/>
        </w:rPr>
      </w:pPr>
      <w:r w:rsidRPr="00EA0BEB">
        <w:rPr>
          <w:rFonts w:ascii="Constantia" w:hAnsi="Constantia"/>
        </w:rPr>
        <w:t>The Greek Ombudsman. (2015</w:t>
      </w:r>
      <w:r w:rsidR="00762E5D" w:rsidRPr="00EA0BEB">
        <w:rPr>
          <w:rFonts w:ascii="Constantia" w:hAnsi="Constantia"/>
        </w:rPr>
        <w:t>a</w:t>
      </w:r>
      <w:r w:rsidRPr="00EA0BEB">
        <w:rPr>
          <w:rFonts w:ascii="Constantia" w:hAnsi="Constantia"/>
        </w:rPr>
        <w:t xml:space="preserve">). </w:t>
      </w:r>
      <w:proofErr w:type="spellStart"/>
      <w:r w:rsidRPr="00EA0BEB">
        <w:rPr>
          <w:rFonts w:ascii="Constantia" w:hAnsi="Constantia"/>
          <w:i/>
          <w:iCs/>
        </w:rPr>
        <w:t>Εθνικός</w:t>
      </w:r>
      <w:proofErr w:type="spellEnd"/>
      <w:r w:rsidRPr="00EA0BEB">
        <w:rPr>
          <w:rFonts w:ascii="Constantia" w:hAnsi="Constantia"/>
          <w:i/>
          <w:iCs/>
        </w:rPr>
        <w:t xml:space="preserve"> </w:t>
      </w:r>
      <w:proofErr w:type="spellStart"/>
      <w:r w:rsidRPr="00EA0BEB">
        <w:rPr>
          <w:rFonts w:ascii="Constantia" w:hAnsi="Constantia"/>
          <w:i/>
          <w:iCs/>
        </w:rPr>
        <w:t>Μηχ</w:t>
      </w:r>
      <w:proofErr w:type="spellEnd"/>
      <w:r w:rsidRPr="00EA0BEB">
        <w:rPr>
          <w:rFonts w:ascii="Constantia" w:hAnsi="Constantia"/>
          <w:i/>
          <w:iCs/>
        </w:rPr>
        <w:t xml:space="preserve">ανισμός </w:t>
      </w:r>
      <w:proofErr w:type="spellStart"/>
      <w:r w:rsidRPr="00EA0BEB">
        <w:rPr>
          <w:rFonts w:ascii="Constantia" w:hAnsi="Constantia"/>
          <w:i/>
          <w:iCs/>
        </w:rPr>
        <w:t>γι</w:t>
      </w:r>
      <w:proofErr w:type="spellEnd"/>
      <w:r w:rsidRPr="00EA0BEB">
        <w:rPr>
          <w:rFonts w:ascii="Constantia" w:hAnsi="Constantia"/>
          <w:i/>
          <w:iCs/>
        </w:rPr>
        <w:t xml:space="preserve">α </w:t>
      </w:r>
      <w:proofErr w:type="spellStart"/>
      <w:r w:rsidRPr="00EA0BEB">
        <w:rPr>
          <w:rFonts w:ascii="Constantia" w:hAnsi="Constantia"/>
          <w:i/>
          <w:iCs/>
        </w:rPr>
        <w:t>την</w:t>
      </w:r>
      <w:proofErr w:type="spellEnd"/>
      <w:r w:rsidRPr="00EA0BEB">
        <w:rPr>
          <w:rFonts w:ascii="Constantia" w:hAnsi="Constantia"/>
          <w:i/>
          <w:iCs/>
        </w:rPr>
        <w:t xml:space="preserve"> π</w:t>
      </w:r>
      <w:proofErr w:type="spellStart"/>
      <w:r w:rsidRPr="00EA0BEB">
        <w:rPr>
          <w:rFonts w:ascii="Constantia" w:hAnsi="Constantia"/>
          <w:i/>
          <w:iCs/>
        </w:rPr>
        <w:t>ρόληψη</w:t>
      </w:r>
      <w:proofErr w:type="spellEnd"/>
      <w:r w:rsidRPr="00EA0BEB">
        <w:rPr>
          <w:rFonts w:ascii="Constantia" w:hAnsi="Constantia"/>
          <w:i/>
          <w:iCs/>
        </w:rPr>
        <w:t xml:space="preserve"> </w:t>
      </w:r>
      <w:proofErr w:type="spellStart"/>
      <w:r w:rsidRPr="00EA0BEB">
        <w:rPr>
          <w:rFonts w:ascii="Constantia" w:hAnsi="Constantia"/>
          <w:i/>
          <w:iCs/>
        </w:rPr>
        <w:t>των</w:t>
      </w:r>
      <w:proofErr w:type="spellEnd"/>
      <w:r w:rsidRPr="00EA0BEB">
        <w:rPr>
          <w:rFonts w:ascii="Constantia" w:hAnsi="Constantia"/>
          <w:i/>
          <w:iCs/>
        </w:rPr>
        <w:t xml:space="preserve"> βασα</w:t>
      </w:r>
      <w:proofErr w:type="spellStart"/>
      <w:r w:rsidRPr="00EA0BEB">
        <w:rPr>
          <w:rFonts w:ascii="Constantia" w:hAnsi="Constantia"/>
          <w:i/>
          <w:iCs/>
        </w:rPr>
        <w:t>νιστηρίων</w:t>
      </w:r>
      <w:proofErr w:type="spellEnd"/>
      <w:r w:rsidRPr="00EA0BEB">
        <w:rPr>
          <w:rFonts w:ascii="Constantia" w:hAnsi="Constantia"/>
          <w:i/>
          <w:iCs/>
        </w:rPr>
        <w:t xml:space="preserve"> και </w:t>
      </w:r>
      <w:proofErr w:type="spellStart"/>
      <w:r w:rsidRPr="00EA0BEB">
        <w:rPr>
          <w:rFonts w:ascii="Constantia" w:hAnsi="Constantia"/>
          <w:i/>
          <w:iCs/>
        </w:rPr>
        <w:t>της</w:t>
      </w:r>
      <w:proofErr w:type="spellEnd"/>
      <w:r w:rsidRPr="00EA0BEB">
        <w:rPr>
          <w:rFonts w:ascii="Constantia" w:hAnsi="Constantia"/>
          <w:i/>
          <w:iCs/>
        </w:rPr>
        <w:t xml:space="preserve"> κα</w:t>
      </w:r>
      <w:proofErr w:type="spellStart"/>
      <w:r w:rsidRPr="00EA0BEB">
        <w:rPr>
          <w:rFonts w:ascii="Constantia" w:hAnsi="Constantia"/>
          <w:i/>
          <w:iCs/>
        </w:rPr>
        <w:t>κομετ</w:t>
      </w:r>
      <w:proofErr w:type="spellEnd"/>
      <w:r w:rsidRPr="00EA0BEB">
        <w:rPr>
          <w:rFonts w:ascii="Constantia" w:hAnsi="Constantia"/>
          <w:i/>
          <w:iCs/>
        </w:rPr>
        <w:t xml:space="preserve">αχείρισης – </w:t>
      </w:r>
      <w:proofErr w:type="spellStart"/>
      <w:r w:rsidRPr="00EA0BEB">
        <w:rPr>
          <w:rFonts w:ascii="Constantia" w:hAnsi="Constantia"/>
          <w:i/>
          <w:iCs/>
        </w:rPr>
        <w:t>Ειδική</w:t>
      </w:r>
      <w:proofErr w:type="spellEnd"/>
      <w:r w:rsidRPr="00EA0BEB">
        <w:rPr>
          <w:rFonts w:ascii="Constantia" w:hAnsi="Constantia"/>
          <w:i/>
          <w:iCs/>
        </w:rPr>
        <w:t xml:space="preserve"> </w:t>
      </w:r>
      <w:proofErr w:type="spellStart"/>
      <w:r w:rsidRPr="00EA0BEB">
        <w:rPr>
          <w:rFonts w:ascii="Constantia" w:hAnsi="Constantia"/>
          <w:i/>
          <w:iCs/>
        </w:rPr>
        <w:t>έκθεση</w:t>
      </w:r>
      <w:proofErr w:type="spellEnd"/>
      <w:r w:rsidRPr="00EA0BEB">
        <w:rPr>
          <w:rFonts w:ascii="Constantia" w:hAnsi="Constantia"/>
          <w:i/>
          <w:iCs/>
        </w:rPr>
        <w:t xml:space="preserve"> 2015</w:t>
      </w:r>
      <w:r w:rsidRPr="00EA0BEB">
        <w:rPr>
          <w:rFonts w:ascii="Constantia" w:hAnsi="Constantia"/>
        </w:rPr>
        <w:t xml:space="preserve"> [National Preventive Mechanism Against Torture and Ill-Treatment - Annual Special Report 2015]. Athens: The Greek Ombudsman. Retrieved February 7, 2019, from</w:t>
      </w:r>
      <w:hyperlink r:id="rId60" w:history="1">
        <w:r w:rsidRPr="00EA0BEB">
          <w:rPr>
            <w:rStyle w:val="Hyperlink"/>
            <w:rFonts w:ascii="Constantia" w:hAnsi="Constantia"/>
            <w:color w:val="339966"/>
          </w:rPr>
          <w:t xml:space="preserve"> www.synigoros.gr</w:t>
        </w:r>
      </w:hyperlink>
      <w:r w:rsidRPr="00EA0BEB">
        <w:rPr>
          <w:rFonts w:ascii="Constantia" w:hAnsi="Constantia"/>
        </w:rPr>
        <w:t xml:space="preserve"> [in English].</w:t>
      </w:r>
    </w:p>
    <w:p w14:paraId="515D0474" w14:textId="77777777" w:rsidR="00884B06" w:rsidRPr="00EA0BEB" w:rsidRDefault="00884B06" w:rsidP="00884B06">
      <w:pPr>
        <w:pStyle w:val="NormalWeb"/>
        <w:spacing w:before="0" w:beforeAutospacing="0" w:after="0" w:afterAutospacing="0"/>
        <w:jc w:val="both"/>
        <w:rPr>
          <w:rFonts w:ascii="Constantia" w:hAnsi="Constantia"/>
        </w:rPr>
      </w:pPr>
      <w:r w:rsidRPr="00EA0BEB">
        <w:rPr>
          <w:rFonts w:ascii="Constantia" w:hAnsi="Constantia"/>
        </w:rPr>
        <w:t> </w:t>
      </w:r>
    </w:p>
    <w:p w14:paraId="7880AC3B" w14:textId="547DBB58" w:rsidR="00884B06" w:rsidRPr="00EA0BEB" w:rsidRDefault="00884B06" w:rsidP="00884B06">
      <w:pPr>
        <w:pStyle w:val="NormalWeb"/>
        <w:spacing w:before="0" w:beforeAutospacing="0" w:after="0" w:afterAutospacing="0"/>
        <w:ind w:left="720" w:hanging="720"/>
        <w:jc w:val="both"/>
        <w:rPr>
          <w:rFonts w:ascii="Constantia" w:hAnsi="Constantia"/>
        </w:rPr>
      </w:pPr>
      <w:r w:rsidRPr="00EA0BEB">
        <w:rPr>
          <w:rFonts w:ascii="Constantia" w:hAnsi="Constantia"/>
        </w:rPr>
        <w:t>The</w:t>
      </w:r>
      <w:r w:rsidRPr="00EA0BEB">
        <w:rPr>
          <w:rFonts w:ascii="Constantia" w:hAnsi="Constantia"/>
          <w:lang w:val="el-GR"/>
        </w:rPr>
        <w:t xml:space="preserve"> </w:t>
      </w:r>
      <w:r w:rsidRPr="00EA0BEB">
        <w:rPr>
          <w:rFonts w:ascii="Constantia" w:hAnsi="Constantia"/>
        </w:rPr>
        <w:t>Greek</w:t>
      </w:r>
      <w:r w:rsidRPr="00EA0BEB">
        <w:rPr>
          <w:rFonts w:ascii="Constantia" w:hAnsi="Constantia"/>
          <w:lang w:val="el-GR"/>
        </w:rPr>
        <w:t xml:space="preserve"> </w:t>
      </w:r>
      <w:r w:rsidRPr="00EA0BEB">
        <w:rPr>
          <w:rFonts w:ascii="Constantia" w:hAnsi="Constantia"/>
        </w:rPr>
        <w:t>Ombudsman</w:t>
      </w:r>
      <w:r w:rsidRPr="00EA0BEB">
        <w:rPr>
          <w:rFonts w:ascii="Constantia" w:hAnsi="Constantia"/>
          <w:lang w:val="el-GR"/>
        </w:rPr>
        <w:t>. (2015</w:t>
      </w:r>
      <w:r w:rsidRPr="00EA0BEB">
        <w:rPr>
          <w:rFonts w:ascii="Constantia" w:hAnsi="Constantia"/>
        </w:rPr>
        <w:t>b</w:t>
      </w:r>
      <w:r w:rsidRPr="00EA0BEB">
        <w:rPr>
          <w:rFonts w:ascii="Constantia" w:hAnsi="Constantia"/>
          <w:lang w:val="el-GR"/>
        </w:rPr>
        <w:t xml:space="preserve">). </w:t>
      </w:r>
      <w:r w:rsidRPr="00EA0BEB">
        <w:rPr>
          <w:rFonts w:ascii="Constantia" w:hAnsi="Constantia"/>
          <w:i/>
          <w:iCs/>
          <w:lang w:val="el-GR"/>
        </w:rPr>
        <w:t>Ειδική έκθεση «Τα δικαιώματα των παιδιών που ζουν σε ιδρύματα»: Διαπιστώσεις και προτάσεις του Συνηγόρου για την λειτουργία των ιδρυμάτων παιδικής προστασίας</w:t>
      </w:r>
      <w:r w:rsidRPr="00EA0BEB">
        <w:rPr>
          <w:rFonts w:ascii="Constantia" w:hAnsi="Constantia"/>
          <w:lang w:val="el-GR"/>
        </w:rPr>
        <w:t xml:space="preserve">. </w:t>
      </w:r>
      <w:r w:rsidRPr="00EA0BEB">
        <w:rPr>
          <w:rFonts w:ascii="Constantia" w:hAnsi="Constantia"/>
        </w:rPr>
        <w:t>[Special report: “The rights of children who live in institutions”: Findings and recommendations of the Ombudsman on the operation of child protection institutes]</w:t>
      </w:r>
      <w:r w:rsidR="00E03A58" w:rsidRPr="00EA0BEB">
        <w:rPr>
          <w:rFonts w:ascii="Constantia" w:hAnsi="Constantia"/>
        </w:rPr>
        <w:t xml:space="preserve"> </w:t>
      </w:r>
      <w:r w:rsidRPr="00EA0BEB">
        <w:rPr>
          <w:rFonts w:ascii="Constantia" w:hAnsi="Constantia"/>
        </w:rPr>
        <w:t>Athens: The Greek Ombudsman. Retrieved June 11, 2019, from</w:t>
      </w:r>
      <w:hyperlink r:id="rId61" w:history="1">
        <w:r w:rsidRPr="00EA0BEB">
          <w:rPr>
            <w:rStyle w:val="Hyperlink"/>
            <w:rFonts w:ascii="Constantia" w:hAnsi="Constantia"/>
            <w:color w:val="339966"/>
          </w:rPr>
          <w:t xml:space="preserve"> www.synigoros.gr</w:t>
        </w:r>
      </w:hyperlink>
      <w:r w:rsidRPr="00EA0BEB">
        <w:rPr>
          <w:rFonts w:ascii="Constantia" w:hAnsi="Constantia"/>
        </w:rPr>
        <w:t xml:space="preserve"> [in Greek].</w:t>
      </w:r>
    </w:p>
    <w:p w14:paraId="7B5C4852" w14:textId="77777777" w:rsidR="00884B06" w:rsidRPr="00EA0BEB" w:rsidRDefault="00884B06" w:rsidP="00884B06">
      <w:pPr>
        <w:pStyle w:val="NormalWeb"/>
        <w:spacing w:before="0" w:beforeAutospacing="0" w:after="0" w:afterAutospacing="0"/>
        <w:ind w:left="720" w:hanging="720"/>
        <w:jc w:val="both"/>
        <w:rPr>
          <w:rFonts w:ascii="Constantia" w:hAnsi="Constantia"/>
        </w:rPr>
      </w:pPr>
      <w:r w:rsidRPr="00EA0BEB">
        <w:rPr>
          <w:rFonts w:ascii="Constantia" w:hAnsi="Constantia"/>
        </w:rPr>
        <w:t> </w:t>
      </w:r>
    </w:p>
    <w:p w14:paraId="1E4F596B" w14:textId="77777777" w:rsidR="00884B06" w:rsidRPr="00EA0BEB" w:rsidRDefault="00884B06" w:rsidP="00884B06">
      <w:pPr>
        <w:pStyle w:val="NormalWeb"/>
        <w:spacing w:before="0" w:beforeAutospacing="0" w:after="0" w:afterAutospacing="0"/>
        <w:ind w:left="720" w:hanging="720"/>
        <w:jc w:val="both"/>
        <w:rPr>
          <w:rFonts w:ascii="Constantia" w:hAnsi="Constantia"/>
        </w:rPr>
      </w:pPr>
      <w:r w:rsidRPr="00EA0BEB">
        <w:rPr>
          <w:rFonts w:ascii="Constantia" w:hAnsi="Constantia"/>
        </w:rPr>
        <w:t xml:space="preserve">The Greek Ombudsman. (2016). </w:t>
      </w:r>
      <w:proofErr w:type="spellStart"/>
      <w:r w:rsidRPr="00EA0BEB">
        <w:rPr>
          <w:rFonts w:ascii="Constantia" w:hAnsi="Constantia"/>
          <w:i/>
          <w:iCs/>
        </w:rPr>
        <w:t>Εθνικός</w:t>
      </w:r>
      <w:proofErr w:type="spellEnd"/>
      <w:r w:rsidRPr="00EA0BEB">
        <w:rPr>
          <w:rFonts w:ascii="Constantia" w:hAnsi="Constantia"/>
          <w:i/>
          <w:iCs/>
        </w:rPr>
        <w:t xml:space="preserve"> </w:t>
      </w:r>
      <w:proofErr w:type="spellStart"/>
      <w:r w:rsidRPr="00EA0BEB">
        <w:rPr>
          <w:rFonts w:ascii="Constantia" w:hAnsi="Constantia"/>
          <w:i/>
          <w:iCs/>
        </w:rPr>
        <w:t>Μηχ</w:t>
      </w:r>
      <w:proofErr w:type="spellEnd"/>
      <w:r w:rsidRPr="00EA0BEB">
        <w:rPr>
          <w:rFonts w:ascii="Constantia" w:hAnsi="Constantia"/>
          <w:i/>
          <w:iCs/>
        </w:rPr>
        <w:t xml:space="preserve">ανισμός </w:t>
      </w:r>
      <w:proofErr w:type="spellStart"/>
      <w:r w:rsidRPr="00EA0BEB">
        <w:rPr>
          <w:rFonts w:ascii="Constantia" w:hAnsi="Constantia"/>
          <w:i/>
          <w:iCs/>
        </w:rPr>
        <w:t>γι</w:t>
      </w:r>
      <w:proofErr w:type="spellEnd"/>
      <w:r w:rsidRPr="00EA0BEB">
        <w:rPr>
          <w:rFonts w:ascii="Constantia" w:hAnsi="Constantia"/>
          <w:i/>
          <w:iCs/>
        </w:rPr>
        <w:t xml:space="preserve">α </w:t>
      </w:r>
      <w:proofErr w:type="spellStart"/>
      <w:r w:rsidRPr="00EA0BEB">
        <w:rPr>
          <w:rFonts w:ascii="Constantia" w:hAnsi="Constantia"/>
          <w:i/>
          <w:iCs/>
        </w:rPr>
        <w:t>την</w:t>
      </w:r>
      <w:proofErr w:type="spellEnd"/>
      <w:r w:rsidRPr="00EA0BEB">
        <w:rPr>
          <w:rFonts w:ascii="Constantia" w:hAnsi="Constantia"/>
          <w:i/>
          <w:iCs/>
        </w:rPr>
        <w:t xml:space="preserve"> π</w:t>
      </w:r>
      <w:proofErr w:type="spellStart"/>
      <w:r w:rsidRPr="00EA0BEB">
        <w:rPr>
          <w:rFonts w:ascii="Constantia" w:hAnsi="Constantia"/>
          <w:i/>
          <w:iCs/>
        </w:rPr>
        <w:t>ρόληψη</w:t>
      </w:r>
      <w:proofErr w:type="spellEnd"/>
      <w:r w:rsidRPr="00EA0BEB">
        <w:rPr>
          <w:rFonts w:ascii="Constantia" w:hAnsi="Constantia"/>
          <w:i/>
          <w:iCs/>
        </w:rPr>
        <w:t xml:space="preserve"> </w:t>
      </w:r>
      <w:proofErr w:type="spellStart"/>
      <w:r w:rsidRPr="00EA0BEB">
        <w:rPr>
          <w:rFonts w:ascii="Constantia" w:hAnsi="Constantia"/>
          <w:i/>
          <w:iCs/>
        </w:rPr>
        <w:t>των</w:t>
      </w:r>
      <w:proofErr w:type="spellEnd"/>
      <w:r w:rsidRPr="00EA0BEB">
        <w:rPr>
          <w:rFonts w:ascii="Constantia" w:hAnsi="Constantia"/>
          <w:i/>
          <w:iCs/>
        </w:rPr>
        <w:t xml:space="preserve"> βασα</w:t>
      </w:r>
      <w:proofErr w:type="spellStart"/>
      <w:r w:rsidRPr="00EA0BEB">
        <w:rPr>
          <w:rFonts w:ascii="Constantia" w:hAnsi="Constantia"/>
          <w:i/>
          <w:iCs/>
        </w:rPr>
        <w:t>νιστηρίων</w:t>
      </w:r>
      <w:proofErr w:type="spellEnd"/>
      <w:r w:rsidRPr="00EA0BEB">
        <w:rPr>
          <w:rFonts w:ascii="Constantia" w:hAnsi="Constantia"/>
          <w:i/>
          <w:iCs/>
        </w:rPr>
        <w:t xml:space="preserve"> και </w:t>
      </w:r>
      <w:proofErr w:type="spellStart"/>
      <w:r w:rsidRPr="00EA0BEB">
        <w:rPr>
          <w:rFonts w:ascii="Constantia" w:hAnsi="Constantia"/>
          <w:i/>
          <w:iCs/>
        </w:rPr>
        <w:t>της</w:t>
      </w:r>
      <w:proofErr w:type="spellEnd"/>
      <w:r w:rsidRPr="00EA0BEB">
        <w:rPr>
          <w:rFonts w:ascii="Constantia" w:hAnsi="Constantia"/>
          <w:i/>
          <w:iCs/>
        </w:rPr>
        <w:t xml:space="preserve"> κα</w:t>
      </w:r>
      <w:proofErr w:type="spellStart"/>
      <w:r w:rsidRPr="00EA0BEB">
        <w:rPr>
          <w:rFonts w:ascii="Constantia" w:hAnsi="Constantia"/>
          <w:i/>
          <w:iCs/>
        </w:rPr>
        <w:t>κομετ</w:t>
      </w:r>
      <w:proofErr w:type="spellEnd"/>
      <w:r w:rsidRPr="00EA0BEB">
        <w:rPr>
          <w:rFonts w:ascii="Constantia" w:hAnsi="Constantia"/>
          <w:i/>
          <w:iCs/>
        </w:rPr>
        <w:t xml:space="preserve">αχείρισης – </w:t>
      </w:r>
      <w:proofErr w:type="spellStart"/>
      <w:r w:rsidRPr="00EA0BEB">
        <w:rPr>
          <w:rFonts w:ascii="Constantia" w:hAnsi="Constantia"/>
          <w:i/>
          <w:iCs/>
        </w:rPr>
        <w:t>Ειδική</w:t>
      </w:r>
      <w:proofErr w:type="spellEnd"/>
      <w:r w:rsidRPr="00EA0BEB">
        <w:rPr>
          <w:rFonts w:ascii="Constantia" w:hAnsi="Constantia"/>
          <w:i/>
          <w:iCs/>
        </w:rPr>
        <w:t xml:space="preserve"> </w:t>
      </w:r>
      <w:proofErr w:type="spellStart"/>
      <w:r w:rsidRPr="00EA0BEB">
        <w:rPr>
          <w:rFonts w:ascii="Constantia" w:hAnsi="Constantia"/>
          <w:i/>
          <w:iCs/>
        </w:rPr>
        <w:t>έκθεση</w:t>
      </w:r>
      <w:proofErr w:type="spellEnd"/>
      <w:r w:rsidRPr="00EA0BEB">
        <w:rPr>
          <w:rFonts w:ascii="Constantia" w:hAnsi="Constantia"/>
          <w:i/>
          <w:iCs/>
        </w:rPr>
        <w:t xml:space="preserve"> 2016</w:t>
      </w:r>
      <w:r w:rsidRPr="00EA0BEB">
        <w:rPr>
          <w:rFonts w:ascii="Constantia" w:hAnsi="Constantia"/>
        </w:rPr>
        <w:t xml:space="preserve"> [National Preventive Mechanism Against Torture and Ill-Treatment - Annual Special Report 2016]. Athens: The Greek Ombudsman. Retrieved February 7, 2019, from</w:t>
      </w:r>
      <w:hyperlink r:id="rId62" w:history="1">
        <w:r w:rsidRPr="00EA0BEB">
          <w:rPr>
            <w:rStyle w:val="Hyperlink"/>
            <w:rFonts w:ascii="Constantia" w:hAnsi="Constantia"/>
            <w:color w:val="339966"/>
          </w:rPr>
          <w:t xml:space="preserve"> www.synigoros.gr</w:t>
        </w:r>
      </w:hyperlink>
      <w:r w:rsidRPr="00EA0BEB">
        <w:rPr>
          <w:rFonts w:ascii="Constantia" w:hAnsi="Constantia"/>
          <w:color w:val="339966"/>
        </w:rPr>
        <w:t xml:space="preserve"> </w:t>
      </w:r>
      <w:r w:rsidRPr="00EA0BEB">
        <w:rPr>
          <w:rFonts w:ascii="Constantia" w:hAnsi="Constantia"/>
        </w:rPr>
        <w:t>[in English].</w:t>
      </w:r>
    </w:p>
    <w:p w14:paraId="65261970" w14:textId="77777777" w:rsidR="00884B06" w:rsidRPr="00EA0BEB" w:rsidRDefault="00884B06" w:rsidP="00884B06">
      <w:pPr>
        <w:pStyle w:val="NormalWeb"/>
        <w:spacing w:before="0" w:beforeAutospacing="0" w:after="0" w:afterAutospacing="0"/>
        <w:ind w:left="720" w:hanging="720"/>
        <w:jc w:val="both"/>
        <w:rPr>
          <w:rFonts w:ascii="Constantia" w:hAnsi="Constantia"/>
        </w:rPr>
      </w:pPr>
      <w:r w:rsidRPr="00EA0BEB">
        <w:rPr>
          <w:rFonts w:ascii="Constantia" w:hAnsi="Constantia"/>
        </w:rPr>
        <w:t> </w:t>
      </w:r>
    </w:p>
    <w:p w14:paraId="01AAC70A" w14:textId="77777777" w:rsidR="00884B06" w:rsidRPr="00EA0BEB" w:rsidRDefault="00884B06" w:rsidP="00884B06">
      <w:pPr>
        <w:pStyle w:val="NormalWeb"/>
        <w:spacing w:before="0" w:beforeAutospacing="0" w:after="0" w:afterAutospacing="0"/>
        <w:ind w:left="720" w:hanging="720"/>
        <w:jc w:val="both"/>
        <w:rPr>
          <w:rFonts w:ascii="Constantia" w:hAnsi="Constantia"/>
        </w:rPr>
      </w:pPr>
      <w:r w:rsidRPr="00EA0BEB">
        <w:rPr>
          <w:rFonts w:ascii="Constantia" w:hAnsi="Constantia"/>
        </w:rPr>
        <w:lastRenderedPageBreak/>
        <w:t xml:space="preserve">The Greek Ombudsman. (2017a). </w:t>
      </w:r>
      <w:proofErr w:type="spellStart"/>
      <w:r w:rsidRPr="00EA0BEB">
        <w:rPr>
          <w:rFonts w:ascii="Constantia" w:hAnsi="Constantia"/>
          <w:i/>
          <w:iCs/>
        </w:rPr>
        <w:t>Εθνικός</w:t>
      </w:r>
      <w:proofErr w:type="spellEnd"/>
      <w:r w:rsidRPr="00EA0BEB">
        <w:rPr>
          <w:rFonts w:ascii="Constantia" w:hAnsi="Constantia"/>
          <w:i/>
          <w:iCs/>
        </w:rPr>
        <w:t xml:space="preserve"> </w:t>
      </w:r>
      <w:proofErr w:type="spellStart"/>
      <w:r w:rsidRPr="00EA0BEB">
        <w:rPr>
          <w:rFonts w:ascii="Constantia" w:hAnsi="Constantia"/>
          <w:i/>
          <w:iCs/>
        </w:rPr>
        <w:t>Μηχ</w:t>
      </w:r>
      <w:proofErr w:type="spellEnd"/>
      <w:r w:rsidRPr="00EA0BEB">
        <w:rPr>
          <w:rFonts w:ascii="Constantia" w:hAnsi="Constantia"/>
          <w:i/>
          <w:iCs/>
        </w:rPr>
        <w:t xml:space="preserve">ανισμός </w:t>
      </w:r>
      <w:proofErr w:type="spellStart"/>
      <w:r w:rsidRPr="00EA0BEB">
        <w:rPr>
          <w:rFonts w:ascii="Constantia" w:hAnsi="Constantia"/>
          <w:i/>
          <w:iCs/>
        </w:rPr>
        <w:t>γι</w:t>
      </w:r>
      <w:proofErr w:type="spellEnd"/>
      <w:r w:rsidRPr="00EA0BEB">
        <w:rPr>
          <w:rFonts w:ascii="Constantia" w:hAnsi="Constantia"/>
          <w:i/>
          <w:iCs/>
        </w:rPr>
        <w:t xml:space="preserve">α </w:t>
      </w:r>
      <w:proofErr w:type="spellStart"/>
      <w:r w:rsidRPr="00EA0BEB">
        <w:rPr>
          <w:rFonts w:ascii="Constantia" w:hAnsi="Constantia"/>
          <w:i/>
          <w:iCs/>
        </w:rPr>
        <w:t>την</w:t>
      </w:r>
      <w:proofErr w:type="spellEnd"/>
      <w:r w:rsidRPr="00EA0BEB">
        <w:rPr>
          <w:rFonts w:ascii="Constantia" w:hAnsi="Constantia"/>
          <w:i/>
          <w:iCs/>
        </w:rPr>
        <w:t xml:space="preserve"> π</w:t>
      </w:r>
      <w:proofErr w:type="spellStart"/>
      <w:r w:rsidRPr="00EA0BEB">
        <w:rPr>
          <w:rFonts w:ascii="Constantia" w:hAnsi="Constantia"/>
          <w:i/>
          <w:iCs/>
        </w:rPr>
        <w:t>ρόληψη</w:t>
      </w:r>
      <w:proofErr w:type="spellEnd"/>
      <w:r w:rsidRPr="00EA0BEB">
        <w:rPr>
          <w:rFonts w:ascii="Constantia" w:hAnsi="Constantia"/>
          <w:i/>
          <w:iCs/>
        </w:rPr>
        <w:t xml:space="preserve"> </w:t>
      </w:r>
      <w:proofErr w:type="spellStart"/>
      <w:r w:rsidRPr="00EA0BEB">
        <w:rPr>
          <w:rFonts w:ascii="Constantia" w:hAnsi="Constantia"/>
          <w:i/>
          <w:iCs/>
        </w:rPr>
        <w:t>των</w:t>
      </w:r>
      <w:proofErr w:type="spellEnd"/>
      <w:r w:rsidRPr="00EA0BEB">
        <w:rPr>
          <w:rFonts w:ascii="Constantia" w:hAnsi="Constantia"/>
          <w:i/>
          <w:iCs/>
        </w:rPr>
        <w:t xml:space="preserve"> βασα</w:t>
      </w:r>
      <w:proofErr w:type="spellStart"/>
      <w:r w:rsidRPr="00EA0BEB">
        <w:rPr>
          <w:rFonts w:ascii="Constantia" w:hAnsi="Constantia"/>
          <w:i/>
          <w:iCs/>
        </w:rPr>
        <w:t>νιστηρίων</w:t>
      </w:r>
      <w:proofErr w:type="spellEnd"/>
      <w:r w:rsidRPr="00EA0BEB">
        <w:rPr>
          <w:rFonts w:ascii="Constantia" w:hAnsi="Constantia"/>
          <w:i/>
          <w:iCs/>
        </w:rPr>
        <w:t xml:space="preserve"> και </w:t>
      </w:r>
      <w:proofErr w:type="spellStart"/>
      <w:r w:rsidRPr="00EA0BEB">
        <w:rPr>
          <w:rFonts w:ascii="Constantia" w:hAnsi="Constantia"/>
          <w:i/>
          <w:iCs/>
        </w:rPr>
        <w:t>της</w:t>
      </w:r>
      <w:proofErr w:type="spellEnd"/>
      <w:r w:rsidRPr="00EA0BEB">
        <w:rPr>
          <w:rFonts w:ascii="Constantia" w:hAnsi="Constantia"/>
          <w:i/>
          <w:iCs/>
        </w:rPr>
        <w:t xml:space="preserve"> κα</w:t>
      </w:r>
      <w:proofErr w:type="spellStart"/>
      <w:r w:rsidRPr="00EA0BEB">
        <w:rPr>
          <w:rFonts w:ascii="Constantia" w:hAnsi="Constantia"/>
          <w:i/>
          <w:iCs/>
        </w:rPr>
        <w:t>κομετ</w:t>
      </w:r>
      <w:proofErr w:type="spellEnd"/>
      <w:r w:rsidRPr="00EA0BEB">
        <w:rPr>
          <w:rFonts w:ascii="Constantia" w:hAnsi="Constantia"/>
          <w:i/>
          <w:iCs/>
        </w:rPr>
        <w:t xml:space="preserve">αχείρισης – </w:t>
      </w:r>
      <w:proofErr w:type="spellStart"/>
      <w:r w:rsidRPr="00EA0BEB">
        <w:rPr>
          <w:rFonts w:ascii="Constantia" w:hAnsi="Constantia"/>
          <w:i/>
          <w:iCs/>
        </w:rPr>
        <w:t>Ειδική</w:t>
      </w:r>
      <w:proofErr w:type="spellEnd"/>
      <w:r w:rsidRPr="00EA0BEB">
        <w:rPr>
          <w:rFonts w:ascii="Constantia" w:hAnsi="Constantia"/>
          <w:i/>
          <w:iCs/>
        </w:rPr>
        <w:t xml:space="preserve"> </w:t>
      </w:r>
      <w:proofErr w:type="spellStart"/>
      <w:r w:rsidRPr="00EA0BEB">
        <w:rPr>
          <w:rFonts w:ascii="Constantia" w:hAnsi="Constantia"/>
          <w:i/>
          <w:iCs/>
        </w:rPr>
        <w:t>έκθεση</w:t>
      </w:r>
      <w:proofErr w:type="spellEnd"/>
      <w:r w:rsidRPr="00EA0BEB">
        <w:rPr>
          <w:rFonts w:ascii="Constantia" w:hAnsi="Constantia"/>
          <w:i/>
          <w:iCs/>
        </w:rPr>
        <w:t xml:space="preserve"> 2017</w:t>
      </w:r>
      <w:r w:rsidRPr="00EA0BEB">
        <w:rPr>
          <w:rFonts w:ascii="Constantia" w:hAnsi="Constantia"/>
        </w:rPr>
        <w:t xml:space="preserve"> [National Preventive Mechanism Against Torture and Ill-Treatment - Annual Special Report 2017]. Athens: The Greek Ombudsman. Retrieved February 7, 2019, from</w:t>
      </w:r>
      <w:hyperlink r:id="rId63" w:history="1">
        <w:r w:rsidRPr="00EA0BEB">
          <w:rPr>
            <w:rStyle w:val="Hyperlink"/>
            <w:rFonts w:ascii="Constantia" w:hAnsi="Constantia"/>
            <w:color w:val="339966"/>
          </w:rPr>
          <w:t xml:space="preserve"> www.synigoros.gr</w:t>
        </w:r>
      </w:hyperlink>
      <w:r w:rsidRPr="00EA0BEB">
        <w:rPr>
          <w:rFonts w:ascii="Constantia" w:hAnsi="Constantia"/>
        </w:rPr>
        <w:t xml:space="preserve"> [in English].</w:t>
      </w:r>
    </w:p>
    <w:p w14:paraId="0FA28CF3" w14:textId="77777777" w:rsidR="00884B06" w:rsidRPr="00EA0BEB" w:rsidRDefault="00884B06" w:rsidP="00884B06">
      <w:pPr>
        <w:pStyle w:val="NormalWeb"/>
        <w:spacing w:before="0" w:beforeAutospacing="0" w:after="0" w:afterAutospacing="0"/>
        <w:ind w:left="720" w:hanging="720"/>
        <w:jc w:val="both"/>
        <w:rPr>
          <w:rFonts w:ascii="Constantia" w:hAnsi="Constantia"/>
        </w:rPr>
      </w:pPr>
      <w:r w:rsidRPr="00EA0BEB">
        <w:rPr>
          <w:rFonts w:ascii="Constantia" w:hAnsi="Constantia"/>
        </w:rPr>
        <w:t> </w:t>
      </w:r>
    </w:p>
    <w:p w14:paraId="6A05F03D" w14:textId="21AE15AB" w:rsidR="00884B06" w:rsidRPr="00EA0BEB" w:rsidRDefault="00884B06" w:rsidP="00884B06">
      <w:pPr>
        <w:pStyle w:val="NormalWeb"/>
        <w:spacing w:before="0" w:beforeAutospacing="0" w:after="0" w:afterAutospacing="0"/>
        <w:ind w:left="720" w:hanging="720"/>
        <w:jc w:val="both"/>
        <w:rPr>
          <w:rFonts w:ascii="Constantia" w:hAnsi="Constantia"/>
        </w:rPr>
      </w:pPr>
      <w:r w:rsidRPr="00EA0BEB">
        <w:rPr>
          <w:rFonts w:ascii="Constantia" w:hAnsi="Constantia"/>
        </w:rPr>
        <w:t xml:space="preserve">The Greek Ombudsman. (2017b). </w:t>
      </w:r>
      <w:proofErr w:type="spellStart"/>
      <w:r w:rsidRPr="00EA0BEB">
        <w:rPr>
          <w:rFonts w:ascii="Constantia" w:hAnsi="Constantia"/>
          <w:i/>
          <w:iCs/>
        </w:rPr>
        <w:t>Ετήσι</w:t>
      </w:r>
      <w:proofErr w:type="spellEnd"/>
      <w:r w:rsidRPr="00EA0BEB">
        <w:rPr>
          <w:rFonts w:ascii="Constantia" w:hAnsi="Constantia"/>
          <w:i/>
          <w:iCs/>
        </w:rPr>
        <w:t xml:space="preserve">α </w:t>
      </w:r>
      <w:proofErr w:type="spellStart"/>
      <w:r w:rsidRPr="00EA0BEB">
        <w:rPr>
          <w:rFonts w:ascii="Constantia" w:hAnsi="Constantia"/>
          <w:i/>
          <w:iCs/>
        </w:rPr>
        <w:t>Έκθεση</w:t>
      </w:r>
      <w:proofErr w:type="spellEnd"/>
      <w:r w:rsidRPr="00EA0BEB">
        <w:rPr>
          <w:rFonts w:ascii="Constantia" w:hAnsi="Constantia"/>
          <w:i/>
          <w:iCs/>
        </w:rPr>
        <w:t xml:space="preserve"> </w:t>
      </w:r>
      <w:proofErr w:type="spellStart"/>
      <w:r w:rsidRPr="00EA0BEB">
        <w:rPr>
          <w:rFonts w:ascii="Constantia" w:hAnsi="Constantia"/>
          <w:i/>
          <w:iCs/>
        </w:rPr>
        <w:t>του</w:t>
      </w:r>
      <w:proofErr w:type="spellEnd"/>
      <w:r w:rsidRPr="00EA0BEB">
        <w:rPr>
          <w:rFonts w:ascii="Constantia" w:hAnsi="Constantia"/>
          <w:i/>
          <w:iCs/>
        </w:rPr>
        <w:t xml:space="preserve"> </w:t>
      </w:r>
      <w:proofErr w:type="spellStart"/>
      <w:r w:rsidRPr="00EA0BEB">
        <w:rPr>
          <w:rFonts w:ascii="Constantia" w:hAnsi="Constantia"/>
          <w:i/>
          <w:iCs/>
        </w:rPr>
        <w:t>Συνηγόρου</w:t>
      </w:r>
      <w:proofErr w:type="spellEnd"/>
      <w:r w:rsidRPr="00EA0BEB">
        <w:rPr>
          <w:rFonts w:ascii="Constantia" w:hAnsi="Constantia"/>
          <w:i/>
          <w:iCs/>
        </w:rPr>
        <w:t xml:space="preserve"> </w:t>
      </w:r>
      <w:proofErr w:type="spellStart"/>
      <w:r w:rsidRPr="00EA0BEB">
        <w:rPr>
          <w:rFonts w:ascii="Constantia" w:hAnsi="Constantia"/>
          <w:i/>
          <w:iCs/>
        </w:rPr>
        <w:t>του</w:t>
      </w:r>
      <w:proofErr w:type="spellEnd"/>
      <w:r w:rsidRPr="00EA0BEB">
        <w:rPr>
          <w:rFonts w:ascii="Constantia" w:hAnsi="Constantia"/>
          <w:i/>
          <w:iCs/>
        </w:rPr>
        <w:t xml:space="preserve"> </w:t>
      </w:r>
      <w:proofErr w:type="spellStart"/>
      <w:r w:rsidRPr="00EA0BEB">
        <w:rPr>
          <w:rFonts w:ascii="Constantia" w:hAnsi="Constantia"/>
          <w:i/>
          <w:iCs/>
        </w:rPr>
        <w:t>Πολίτη</w:t>
      </w:r>
      <w:proofErr w:type="spellEnd"/>
      <w:r w:rsidRPr="00EA0BEB">
        <w:rPr>
          <w:rFonts w:ascii="Constantia" w:hAnsi="Constantia"/>
          <w:i/>
          <w:iCs/>
        </w:rPr>
        <w:t xml:space="preserve"> </w:t>
      </w:r>
      <w:proofErr w:type="spellStart"/>
      <w:r w:rsidRPr="00EA0BEB">
        <w:rPr>
          <w:rFonts w:ascii="Constantia" w:hAnsi="Constantia"/>
          <w:i/>
          <w:iCs/>
        </w:rPr>
        <w:t>γι</w:t>
      </w:r>
      <w:proofErr w:type="spellEnd"/>
      <w:r w:rsidRPr="00EA0BEB">
        <w:rPr>
          <w:rFonts w:ascii="Constantia" w:hAnsi="Constantia"/>
          <w:i/>
          <w:iCs/>
        </w:rPr>
        <w:t xml:space="preserve">α </w:t>
      </w:r>
      <w:proofErr w:type="spellStart"/>
      <w:r w:rsidRPr="00EA0BEB">
        <w:rPr>
          <w:rFonts w:ascii="Constantia" w:hAnsi="Constantia"/>
          <w:i/>
          <w:iCs/>
        </w:rPr>
        <w:t>το</w:t>
      </w:r>
      <w:proofErr w:type="spellEnd"/>
      <w:r w:rsidRPr="00EA0BEB">
        <w:rPr>
          <w:rFonts w:ascii="Constantia" w:hAnsi="Constantia"/>
          <w:i/>
          <w:iCs/>
        </w:rPr>
        <w:t xml:space="preserve"> </w:t>
      </w:r>
      <w:proofErr w:type="spellStart"/>
      <w:r w:rsidRPr="00EA0BEB">
        <w:rPr>
          <w:rFonts w:ascii="Constantia" w:hAnsi="Constantia"/>
          <w:i/>
          <w:iCs/>
        </w:rPr>
        <w:t>έτος</w:t>
      </w:r>
      <w:proofErr w:type="spellEnd"/>
      <w:r w:rsidRPr="00EA0BEB">
        <w:rPr>
          <w:rFonts w:ascii="Constantia" w:hAnsi="Constantia"/>
          <w:i/>
          <w:iCs/>
        </w:rPr>
        <w:t xml:space="preserve"> 2017</w:t>
      </w:r>
      <w:r w:rsidRPr="00EA0BEB">
        <w:rPr>
          <w:rFonts w:ascii="Constantia" w:hAnsi="Constantia"/>
        </w:rPr>
        <w:t xml:space="preserve"> [The Greek Ombudsman - Annual Report 2017]. Athens: The Greek Ombudsman. Retrieved February 7, 2019, from </w:t>
      </w:r>
      <w:hyperlink r:id="rId64" w:history="1">
        <w:r w:rsidR="00E03A58" w:rsidRPr="00EA0BEB">
          <w:rPr>
            <w:rStyle w:val="Hyperlink"/>
            <w:rFonts w:ascii="Constantia" w:hAnsi="Constantia"/>
            <w:color w:val="339966"/>
          </w:rPr>
          <w:t>www.synigoros.gr</w:t>
        </w:r>
      </w:hyperlink>
      <w:r w:rsidRPr="00EA0BEB">
        <w:rPr>
          <w:rFonts w:ascii="Constantia" w:hAnsi="Constantia"/>
          <w:shd w:val="clear" w:color="auto" w:fill="FFFFFF"/>
        </w:rPr>
        <w:t>.</w:t>
      </w:r>
    </w:p>
    <w:p w14:paraId="00DE3A37" w14:textId="77777777" w:rsidR="00884B06" w:rsidRPr="00EA0BEB" w:rsidRDefault="00884B06" w:rsidP="00884B06">
      <w:pPr>
        <w:pStyle w:val="NormalWeb"/>
        <w:spacing w:before="0" w:beforeAutospacing="0" w:after="0" w:afterAutospacing="0"/>
        <w:ind w:left="720" w:hanging="720"/>
        <w:jc w:val="both"/>
        <w:rPr>
          <w:rFonts w:ascii="Constantia" w:hAnsi="Constantia"/>
        </w:rPr>
      </w:pPr>
      <w:r w:rsidRPr="00EA0BEB">
        <w:rPr>
          <w:rFonts w:ascii="Constantia" w:hAnsi="Constantia"/>
        </w:rPr>
        <w:t> </w:t>
      </w:r>
    </w:p>
    <w:p w14:paraId="686C1297" w14:textId="77777777" w:rsidR="00884B06" w:rsidRPr="00EA0BEB" w:rsidRDefault="00884B06" w:rsidP="00884B06">
      <w:pPr>
        <w:pStyle w:val="NormalWeb"/>
        <w:spacing w:before="0" w:beforeAutospacing="0" w:after="0" w:afterAutospacing="0"/>
        <w:ind w:left="720" w:hanging="720"/>
        <w:jc w:val="both"/>
        <w:rPr>
          <w:rFonts w:ascii="Constantia" w:hAnsi="Constantia"/>
        </w:rPr>
      </w:pPr>
      <w:r w:rsidRPr="00EA0BEB">
        <w:rPr>
          <w:rFonts w:ascii="Constantia" w:hAnsi="Constantia"/>
        </w:rPr>
        <w:t xml:space="preserve">The Greek Ombudsman. (2018). </w:t>
      </w:r>
      <w:proofErr w:type="spellStart"/>
      <w:r w:rsidRPr="00EA0BEB">
        <w:rPr>
          <w:rFonts w:ascii="Constantia" w:hAnsi="Constantia"/>
          <w:i/>
          <w:iCs/>
        </w:rPr>
        <w:t>Ειδική</w:t>
      </w:r>
      <w:proofErr w:type="spellEnd"/>
      <w:r w:rsidRPr="00EA0BEB">
        <w:rPr>
          <w:rFonts w:ascii="Constantia" w:hAnsi="Constantia"/>
          <w:i/>
          <w:iCs/>
        </w:rPr>
        <w:t xml:space="preserve"> </w:t>
      </w:r>
      <w:proofErr w:type="spellStart"/>
      <w:r w:rsidRPr="00EA0BEB">
        <w:rPr>
          <w:rFonts w:ascii="Constantia" w:hAnsi="Constantia"/>
          <w:i/>
          <w:iCs/>
        </w:rPr>
        <w:t>Έκθεση</w:t>
      </w:r>
      <w:proofErr w:type="spellEnd"/>
      <w:r w:rsidRPr="00EA0BEB">
        <w:rPr>
          <w:rFonts w:ascii="Constantia" w:hAnsi="Constantia"/>
          <w:i/>
          <w:iCs/>
        </w:rPr>
        <w:t xml:space="preserve"> 2017 </w:t>
      </w:r>
      <w:proofErr w:type="spellStart"/>
      <w:r w:rsidRPr="00EA0BEB">
        <w:rPr>
          <w:rFonts w:ascii="Constantia" w:hAnsi="Constantia"/>
          <w:i/>
          <w:iCs/>
        </w:rPr>
        <w:t>γι</w:t>
      </w:r>
      <w:proofErr w:type="spellEnd"/>
      <w:r w:rsidRPr="00EA0BEB">
        <w:rPr>
          <w:rFonts w:ascii="Constantia" w:hAnsi="Constantia"/>
          <w:i/>
          <w:iCs/>
        </w:rPr>
        <w:t xml:space="preserve">α </w:t>
      </w:r>
      <w:proofErr w:type="spellStart"/>
      <w:r w:rsidRPr="00EA0BEB">
        <w:rPr>
          <w:rFonts w:ascii="Constantia" w:hAnsi="Constantia"/>
          <w:i/>
          <w:iCs/>
        </w:rPr>
        <w:t>την</w:t>
      </w:r>
      <w:proofErr w:type="spellEnd"/>
      <w:r w:rsidRPr="00EA0BEB">
        <w:rPr>
          <w:rFonts w:ascii="Constantia" w:hAnsi="Constantia"/>
          <w:i/>
          <w:iCs/>
        </w:rPr>
        <w:t xml:space="preserve"> </w:t>
      </w:r>
      <w:proofErr w:type="spellStart"/>
      <w:r w:rsidRPr="00EA0BEB">
        <w:rPr>
          <w:rFonts w:ascii="Constantia" w:hAnsi="Constantia"/>
          <w:i/>
          <w:iCs/>
        </w:rPr>
        <w:t>Ίση</w:t>
      </w:r>
      <w:proofErr w:type="spellEnd"/>
      <w:r w:rsidRPr="00EA0BEB">
        <w:rPr>
          <w:rFonts w:ascii="Constantia" w:hAnsi="Constantia"/>
          <w:i/>
          <w:iCs/>
        </w:rPr>
        <w:t xml:space="preserve"> </w:t>
      </w:r>
      <w:proofErr w:type="spellStart"/>
      <w:r w:rsidRPr="00EA0BEB">
        <w:rPr>
          <w:rFonts w:ascii="Constantia" w:hAnsi="Constantia"/>
          <w:i/>
          <w:iCs/>
        </w:rPr>
        <w:t>Μετ</w:t>
      </w:r>
      <w:proofErr w:type="spellEnd"/>
      <w:r w:rsidRPr="00EA0BEB">
        <w:rPr>
          <w:rFonts w:ascii="Constantia" w:hAnsi="Constantia"/>
          <w:i/>
          <w:iCs/>
        </w:rPr>
        <w:t xml:space="preserve">αχείριση </w:t>
      </w:r>
      <w:r w:rsidRPr="00EA0BEB">
        <w:rPr>
          <w:rFonts w:ascii="Constantia" w:hAnsi="Constantia"/>
        </w:rPr>
        <w:t>[Equal treatment - Special report 2017]. Athens: The Greek Ombudsman. Retrieved February 7, 2019, from</w:t>
      </w:r>
      <w:hyperlink r:id="rId65" w:history="1">
        <w:r w:rsidRPr="00EA0BEB">
          <w:rPr>
            <w:rStyle w:val="Hyperlink"/>
            <w:rFonts w:ascii="Constantia" w:hAnsi="Constantia"/>
            <w:color w:val="339966"/>
          </w:rPr>
          <w:t xml:space="preserve"> www.synigoros.gr</w:t>
        </w:r>
      </w:hyperlink>
      <w:r w:rsidRPr="00EA0BEB">
        <w:rPr>
          <w:rFonts w:ascii="Constantia" w:hAnsi="Constantia"/>
          <w:color w:val="339966"/>
        </w:rPr>
        <w:t xml:space="preserve"> </w:t>
      </w:r>
      <w:r w:rsidRPr="00EA0BEB">
        <w:rPr>
          <w:rFonts w:ascii="Constantia" w:hAnsi="Constantia"/>
        </w:rPr>
        <w:t>[in English].</w:t>
      </w:r>
    </w:p>
    <w:p w14:paraId="1512170E" w14:textId="77777777" w:rsidR="00884B06" w:rsidRPr="00EA0BEB" w:rsidRDefault="00884B06" w:rsidP="00884B06">
      <w:pPr>
        <w:pStyle w:val="NormalWeb"/>
        <w:spacing w:before="0" w:beforeAutospacing="0" w:after="0" w:afterAutospacing="0"/>
        <w:ind w:left="720" w:hanging="720"/>
        <w:jc w:val="both"/>
        <w:rPr>
          <w:rFonts w:ascii="Constantia" w:hAnsi="Constantia"/>
        </w:rPr>
      </w:pPr>
      <w:r w:rsidRPr="00EA0BEB">
        <w:rPr>
          <w:rFonts w:ascii="Constantia" w:hAnsi="Constantia"/>
        </w:rPr>
        <w:t> </w:t>
      </w:r>
    </w:p>
    <w:p w14:paraId="720B3E1D" w14:textId="77777777" w:rsidR="00884B06" w:rsidRPr="00EA0BEB" w:rsidRDefault="00884B06" w:rsidP="00884B06">
      <w:pPr>
        <w:pStyle w:val="NormalWeb"/>
        <w:spacing w:before="0" w:beforeAutospacing="0" w:after="0" w:afterAutospacing="0"/>
        <w:ind w:left="720" w:hanging="720"/>
        <w:jc w:val="both"/>
        <w:rPr>
          <w:rFonts w:ascii="Constantia" w:hAnsi="Constantia"/>
        </w:rPr>
      </w:pPr>
      <w:r w:rsidRPr="00EA0BEB">
        <w:rPr>
          <w:rFonts w:ascii="Constantia" w:hAnsi="Constantia"/>
          <w:shd w:val="clear" w:color="auto" w:fill="FFFFFF"/>
        </w:rPr>
        <w:t>The Hellenic League for Human Rights (2014, November 27). Children in cages: there is no end to the shame. [Weblog post]. Retrieved February 7, 2019, from</w:t>
      </w:r>
      <w:hyperlink r:id="rId66" w:history="1">
        <w:r w:rsidRPr="00EA0BEB">
          <w:rPr>
            <w:rStyle w:val="Hyperlink"/>
            <w:rFonts w:ascii="Constantia" w:hAnsi="Constantia"/>
            <w:color w:val="339966"/>
            <w:shd w:val="clear" w:color="auto" w:fill="FFFFFF"/>
          </w:rPr>
          <w:t xml:space="preserve"> https://www.hlhr.gr/en/children-in-cages-shame/</w:t>
        </w:r>
      </w:hyperlink>
      <w:r w:rsidRPr="00EA0BEB">
        <w:rPr>
          <w:rFonts w:ascii="Constantia" w:hAnsi="Constantia"/>
          <w:shd w:val="clear" w:color="auto" w:fill="FFFFFF"/>
        </w:rPr>
        <w:t>.</w:t>
      </w:r>
    </w:p>
    <w:p w14:paraId="345ACA0F" w14:textId="77777777" w:rsidR="00884B06" w:rsidRPr="00EA0BEB" w:rsidRDefault="00884B06" w:rsidP="00884B06">
      <w:pPr>
        <w:pStyle w:val="NormalWeb"/>
        <w:spacing w:before="0" w:beforeAutospacing="0" w:after="0" w:afterAutospacing="0"/>
        <w:ind w:left="720" w:hanging="720"/>
        <w:jc w:val="both"/>
        <w:rPr>
          <w:rFonts w:ascii="Constantia" w:hAnsi="Constantia"/>
        </w:rPr>
      </w:pPr>
      <w:r w:rsidRPr="00EA0BEB">
        <w:rPr>
          <w:rFonts w:ascii="Constantia" w:hAnsi="Constantia"/>
        </w:rPr>
        <w:t> </w:t>
      </w:r>
    </w:p>
    <w:p w14:paraId="32BDD444" w14:textId="77777777" w:rsidR="00762E5D" w:rsidRPr="00EA0BEB" w:rsidRDefault="00884B06" w:rsidP="00762E5D">
      <w:pPr>
        <w:pStyle w:val="NormalWeb"/>
        <w:spacing w:before="0" w:beforeAutospacing="0" w:after="0" w:afterAutospacing="0"/>
        <w:ind w:left="720" w:hanging="720"/>
        <w:jc w:val="both"/>
        <w:rPr>
          <w:rFonts w:ascii="Constantia" w:hAnsi="Constantia"/>
          <w:shd w:val="clear" w:color="auto" w:fill="FFFFFF"/>
        </w:rPr>
      </w:pPr>
      <w:r w:rsidRPr="00EA0BEB">
        <w:rPr>
          <w:rFonts w:ascii="Constantia" w:hAnsi="Constantia"/>
          <w:shd w:val="clear" w:color="auto" w:fill="FFFFFF"/>
        </w:rPr>
        <w:t>The National Institute for Occupational Safety and Health. (2019). Crisis Development Stages. Retrieved February 8, 2019, from</w:t>
      </w:r>
      <w:hyperlink r:id="rId67" w:history="1">
        <w:r w:rsidRPr="00EA0BEB">
          <w:rPr>
            <w:rStyle w:val="Hyperlink"/>
            <w:rFonts w:ascii="Constantia" w:hAnsi="Constantia"/>
            <w:color w:val="auto"/>
            <w:shd w:val="clear" w:color="auto" w:fill="FFFFFF"/>
          </w:rPr>
          <w:t xml:space="preserve"> </w:t>
        </w:r>
        <w:r w:rsidRPr="00EA0BEB">
          <w:rPr>
            <w:rStyle w:val="Hyperlink"/>
            <w:rFonts w:ascii="Constantia" w:hAnsi="Constantia"/>
            <w:color w:val="339966"/>
            <w:shd w:val="clear" w:color="auto" w:fill="FFFFFF"/>
          </w:rPr>
          <w:t>https://wwwn.cdc.gov/wpvhc/Course.aspx/Slide/Unit7_5</w:t>
        </w:r>
      </w:hyperlink>
      <w:r w:rsidRPr="00EA0BEB">
        <w:rPr>
          <w:rFonts w:ascii="Constantia" w:hAnsi="Constantia"/>
          <w:shd w:val="clear" w:color="auto" w:fill="FFFFFF"/>
        </w:rPr>
        <w:t>.</w:t>
      </w:r>
    </w:p>
    <w:p w14:paraId="061E8116" w14:textId="77777777" w:rsidR="00762E5D" w:rsidRPr="00EA0BEB" w:rsidRDefault="00762E5D" w:rsidP="00762E5D">
      <w:pPr>
        <w:pStyle w:val="NormalWeb"/>
        <w:spacing w:before="0" w:beforeAutospacing="0" w:after="0" w:afterAutospacing="0"/>
        <w:ind w:left="720" w:hanging="720"/>
        <w:jc w:val="both"/>
        <w:rPr>
          <w:rFonts w:ascii="Constantia" w:hAnsi="Constantia"/>
          <w:shd w:val="clear" w:color="auto" w:fill="FFFFFF"/>
        </w:rPr>
      </w:pPr>
    </w:p>
    <w:p w14:paraId="766FC782" w14:textId="7A89A77E" w:rsidR="00FE5F9A" w:rsidRPr="00EA0BEB" w:rsidRDefault="00FE5F9A" w:rsidP="00762E5D">
      <w:pPr>
        <w:pStyle w:val="NormalWeb"/>
        <w:spacing w:before="0" w:beforeAutospacing="0" w:after="0" w:afterAutospacing="0"/>
        <w:ind w:left="720" w:hanging="720"/>
        <w:jc w:val="both"/>
        <w:rPr>
          <w:rStyle w:val="Hyperlink"/>
          <w:rFonts w:ascii="Constantia" w:hAnsi="Constantia"/>
          <w:color w:val="auto"/>
          <w:u w:val="none"/>
        </w:rPr>
      </w:pPr>
      <w:r w:rsidRPr="00EA0BEB">
        <w:rPr>
          <w:rFonts w:ascii="Constantia" w:hAnsi="Constantia"/>
          <w:i/>
        </w:rPr>
        <w:t xml:space="preserve">To </w:t>
      </w:r>
      <w:proofErr w:type="spellStart"/>
      <w:r w:rsidRPr="00EA0BEB">
        <w:rPr>
          <w:rFonts w:ascii="Constantia" w:hAnsi="Constantia"/>
          <w:i/>
        </w:rPr>
        <w:t>Vima</w:t>
      </w:r>
      <w:proofErr w:type="spellEnd"/>
      <w:r w:rsidRPr="00EA0BEB">
        <w:rPr>
          <w:rFonts w:ascii="Constantia" w:hAnsi="Constantia"/>
        </w:rPr>
        <w:t xml:space="preserve"> (National Newspaper), </w:t>
      </w:r>
      <w:r w:rsidR="001D639F" w:rsidRPr="00EA0BEB">
        <w:rPr>
          <w:rFonts w:ascii="Constantia" w:hAnsi="Constantia"/>
        </w:rPr>
        <w:t xml:space="preserve">2009 </w:t>
      </w:r>
      <w:r w:rsidRPr="00EA0BEB">
        <w:rPr>
          <w:rFonts w:ascii="Constantia" w:hAnsi="Constantia"/>
        </w:rPr>
        <w:t xml:space="preserve">November 11, </w:t>
      </w:r>
      <w:r w:rsidR="001D639F" w:rsidRPr="00EA0BEB">
        <w:rPr>
          <w:rFonts w:ascii="Constantia" w:hAnsi="Constantia"/>
          <w:i/>
          <w:lang w:val="el-GR"/>
        </w:rPr>
        <w:t>Απειλούν</w:t>
      </w:r>
      <w:r w:rsidR="001D639F" w:rsidRPr="00EA0BEB">
        <w:rPr>
          <w:rFonts w:ascii="Constantia" w:hAnsi="Constantia"/>
          <w:i/>
        </w:rPr>
        <w:t xml:space="preserve"> </w:t>
      </w:r>
      <w:r w:rsidR="001D639F" w:rsidRPr="00EA0BEB">
        <w:rPr>
          <w:rFonts w:ascii="Constantia" w:hAnsi="Constantia"/>
          <w:i/>
          <w:lang w:val="el-GR"/>
        </w:rPr>
        <w:t>την</w:t>
      </w:r>
      <w:r w:rsidR="001D639F" w:rsidRPr="00EA0BEB">
        <w:rPr>
          <w:rFonts w:ascii="Constantia" w:hAnsi="Constantia"/>
          <w:i/>
        </w:rPr>
        <w:t xml:space="preserve"> </w:t>
      </w:r>
      <w:r w:rsidR="001D639F" w:rsidRPr="00EA0BEB">
        <w:rPr>
          <w:rFonts w:ascii="Constantia" w:hAnsi="Constantia"/>
          <w:i/>
          <w:lang w:val="el-GR"/>
        </w:rPr>
        <w:t>Ελλάδα</w:t>
      </w:r>
      <w:r w:rsidR="001D639F" w:rsidRPr="00EA0BEB">
        <w:rPr>
          <w:rFonts w:ascii="Constantia" w:hAnsi="Constantia"/>
          <w:i/>
        </w:rPr>
        <w:t xml:space="preserve"> </w:t>
      </w:r>
      <w:r w:rsidR="001D639F" w:rsidRPr="00EA0BEB">
        <w:rPr>
          <w:rFonts w:ascii="Constantia" w:hAnsi="Constantia"/>
          <w:i/>
          <w:lang w:val="el-GR"/>
        </w:rPr>
        <w:t>με</w:t>
      </w:r>
      <w:r w:rsidR="001D639F" w:rsidRPr="00EA0BEB">
        <w:rPr>
          <w:rFonts w:ascii="Constantia" w:hAnsi="Constantia"/>
          <w:i/>
        </w:rPr>
        <w:t xml:space="preserve"> </w:t>
      </w:r>
      <w:r w:rsidR="001D639F" w:rsidRPr="00EA0BEB">
        <w:rPr>
          <w:rFonts w:ascii="Constantia" w:hAnsi="Constantia"/>
          <w:i/>
          <w:lang w:val="el-GR"/>
        </w:rPr>
        <w:t>πτώχευση</w:t>
      </w:r>
      <w:r w:rsidR="001D639F" w:rsidRPr="00EA0BEB">
        <w:rPr>
          <w:rFonts w:ascii="Constantia" w:hAnsi="Constantia"/>
          <w:i/>
        </w:rPr>
        <w:t>-</w:t>
      </w:r>
      <w:r w:rsidR="001D639F" w:rsidRPr="00EA0BEB">
        <w:rPr>
          <w:rFonts w:ascii="Constantia" w:hAnsi="Constantia"/>
          <w:i/>
          <w:lang w:val="el-GR"/>
        </w:rPr>
        <w:t>Πιέσεις</w:t>
      </w:r>
      <w:r w:rsidR="001D639F" w:rsidRPr="00EA0BEB">
        <w:rPr>
          <w:rFonts w:ascii="Constantia" w:hAnsi="Constantia"/>
          <w:i/>
        </w:rPr>
        <w:t xml:space="preserve"> </w:t>
      </w:r>
      <w:r w:rsidR="001D639F" w:rsidRPr="00EA0BEB">
        <w:rPr>
          <w:rFonts w:ascii="Constantia" w:hAnsi="Constantia"/>
          <w:i/>
          <w:lang w:val="el-GR"/>
        </w:rPr>
        <w:t>από</w:t>
      </w:r>
      <w:r w:rsidR="001D639F" w:rsidRPr="00EA0BEB">
        <w:rPr>
          <w:rFonts w:ascii="Constantia" w:hAnsi="Constantia"/>
          <w:i/>
        </w:rPr>
        <w:t xml:space="preserve"> </w:t>
      </w:r>
      <w:r w:rsidR="001D639F" w:rsidRPr="00EA0BEB">
        <w:rPr>
          <w:rFonts w:ascii="Constantia" w:hAnsi="Constantia"/>
          <w:i/>
          <w:lang w:val="el-GR"/>
        </w:rPr>
        <w:t>τις</w:t>
      </w:r>
      <w:r w:rsidR="001D639F" w:rsidRPr="00EA0BEB">
        <w:rPr>
          <w:rFonts w:ascii="Constantia" w:hAnsi="Constantia"/>
          <w:i/>
        </w:rPr>
        <w:t xml:space="preserve"> </w:t>
      </w:r>
      <w:r w:rsidR="001D639F" w:rsidRPr="00EA0BEB">
        <w:rPr>
          <w:rFonts w:ascii="Constantia" w:hAnsi="Constantia"/>
          <w:i/>
          <w:lang w:val="el-GR"/>
        </w:rPr>
        <w:t>Βρυξέλλες</w:t>
      </w:r>
      <w:r w:rsidR="001D639F" w:rsidRPr="00EA0BEB">
        <w:rPr>
          <w:rFonts w:ascii="Constantia" w:hAnsi="Constantia"/>
          <w:i/>
        </w:rPr>
        <w:t>-«</w:t>
      </w:r>
      <w:r w:rsidR="001D639F" w:rsidRPr="00EA0BEB">
        <w:rPr>
          <w:rFonts w:ascii="Constantia" w:hAnsi="Constantia"/>
          <w:i/>
          <w:lang w:val="el-GR"/>
        </w:rPr>
        <w:t>Δεν</w:t>
      </w:r>
      <w:r w:rsidR="001D639F" w:rsidRPr="00EA0BEB">
        <w:rPr>
          <w:rFonts w:ascii="Constantia" w:hAnsi="Constantia"/>
          <w:i/>
        </w:rPr>
        <w:t xml:space="preserve"> </w:t>
      </w:r>
      <w:r w:rsidR="001D639F" w:rsidRPr="00EA0BEB">
        <w:rPr>
          <w:rFonts w:ascii="Constantia" w:hAnsi="Constantia"/>
          <w:i/>
          <w:lang w:val="el-GR"/>
        </w:rPr>
        <w:t>έχετε</w:t>
      </w:r>
      <w:r w:rsidR="001D639F" w:rsidRPr="00EA0BEB">
        <w:rPr>
          <w:rFonts w:ascii="Constantia" w:hAnsi="Constantia"/>
          <w:i/>
        </w:rPr>
        <w:t xml:space="preserve"> </w:t>
      </w:r>
      <w:r w:rsidR="001D639F" w:rsidRPr="00EA0BEB">
        <w:rPr>
          <w:rFonts w:ascii="Constantia" w:hAnsi="Constantia"/>
          <w:i/>
          <w:lang w:val="el-GR"/>
        </w:rPr>
        <w:t>να</w:t>
      </w:r>
      <w:r w:rsidR="001D639F" w:rsidRPr="00EA0BEB">
        <w:rPr>
          <w:rFonts w:ascii="Constantia" w:hAnsi="Constantia"/>
          <w:i/>
        </w:rPr>
        <w:t xml:space="preserve"> </w:t>
      </w:r>
      <w:r w:rsidR="001D639F" w:rsidRPr="00EA0BEB">
        <w:rPr>
          <w:rFonts w:ascii="Constantia" w:hAnsi="Constantia"/>
          <w:i/>
          <w:lang w:val="el-GR"/>
        </w:rPr>
        <w:t>πληρώσετε</w:t>
      </w:r>
      <w:r w:rsidR="001D639F" w:rsidRPr="00EA0BEB">
        <w:rPr>
          <w:rFonts w:ascii="Constantia" w:hAnsi="Constantia"/>
          <w:i/>
        </w:rPr>
        <w:t xml:space="preserve"> </w:t>
      </w:r>
      <w:r w:rsidR="001D639F" w:rsidRPr="00EA0BEB">
        <w:rPr>
          <w:rFonts w:ascii="Constantia" w:hAnsi="Constantia"/>
          <w:i/>
          <w:lang w:val="el-GR"/>
        </w:rPr>
        <w:t>μισθούς</w:t>
      </w:r>
      <w:r w:rsidR="001D639F" w:rsidRPr="00EA0BEB">
        <w:rPr>
          <w:rFonts w:ascii="Constantia" w:hAnsi="Constantia"/>
          <w:i/>
        </w:rPr>
        <w:t xml:space="preserve"> </w:t>
      </w:r>
      <w:r w:rsidR="001D639F" w:rsidRPr="00EA0BEB">
        <w:rPr>
          <w:rFonts w:ascii="Constantia" w:hAnsi="Constantia"/>
          <w:i/>
          <w:lang w:val="el-GR"/>
        </w:rPr>
        <w:t>και</w:t>
      </w:r>
      <w:r w:rsidR="001D639F" w:rsidRPr="00EA0BEB">
        <w:rPr>
          <w:rFonts w:ascii="Constantia" w:hAnsi="Constantia"/>
          <w:i/>
        </w:rPr>
        <w:t xml:space="preserve"> </w:t>
      </w:r>
      <w:r w:rsidR="001D639F" w:rsidRPr="00EA0BEB">
        <w:rPr>
          <w:rFonts w:ascii="Constantia" w:hAnsi="Constantia"/>
          <w:i/>
          <w:lang w:val="el-GR"/>
        </w:rPr>
        <w:t>συντάξεις</w:t>
      </w:r>
      <w:r w:rsidR="001D639F" w:rsidRPr="00EA0BEB">
        <w:rPr>
          <w:rFonts w:ascii="Constantia" w:hAnsi="Constantia"/>
          <w:i/>
        </w:rPr>
        <w:t xml:space="preserve"> </w:t>
      </w:r>
      <w:r w:rsidR="001D639F" w:rsidRPr="00EA0BEB">
        <w:rPr>
          <w:rFonts w:ascii="Constantia" w:hAnsi="Constantia"/>
          <w:i/>
          <w:lang w:val="el-GR"/>
        </w:rPr>
        <w:t>και</w:t>
      </w:r>
      <w:r w:rsidR="001D639F" w:rsidRPr="00EA0BEB">
        <w:rPr>
          <w:rFonts w:ascii="Constantia" w:hAnsi="Constantia"/>
          <w:i/>
        </w:rPr>
        <w:t xml:space="preserve"> </w:t>
      </w:r>
      <w:r w:rsidR="001D639F" w:rsidRPr="00EA0BEB">
        <w:rPr>
          <w:rFonts w:ascii="Constantia" w:hAnsi="Constantia"/>
          <w:i/>
          <w:lang w:val="el-GR"/>
        </w:rPr>
        <w:t>δίνετε</w:t>
      </w:r>
      <w:r w:rsidR="001D639F" w:rsidRPr="00EA0BEB">
        <w:rPr>
          <w:rFonts w:ascii="Constantia" w:hAnsi="Constantia"/>
          <w:i/>
        </w:rPr>
        <w:t xml:space="preserve"> </w:t>
      </w:r>
      <w:r w:rsidR="001D639F" w:rsidRPr="00EA0BEB">
        <w:rPr>
          <w:rFonts w:ascii="Constantia" w:hAnsi="Constantia"/>
          <w:i/>
          <w:lang w:val="el-GR"/>
        </w:rPr>
        <w:t>επιδόματα</w:t>
      </w:r>
      <w:r w:rsidR="001D639F" w:rsidRPr="00EA0BEB">
        <w:rPr>
          <w:rFonts w:ascii="Constantia" w:hAnsi="Constantia"/>
          <w:i/>
        </w:rPr>
        <w:t xml:space="preserve">» </w:t>
      </w:r>
      <w:r w:rsidR="001D639F" w:rsidRPr="00EA0BEB">
        <w:rPr>
          <w:rFonts w:ascii="Constantia" w:hAnsi="Constantia"/>
        </w:rPr>
        <w:t>[Greece threatened with bankruptcy-Pressures from Brussels-"You cannot pay wages and pensions</w:t>
      </w:r>
      <w:r w:rsidR="00FB1CFD" w:rsidRPr="00EA0BEB">
        <w:rPr>
          <w:rFonts w:ascii="Constantia" w:hAnsi="Constantia"/>
        </w:rPr>
        <w:t>,</w:t>
      </w:r>
      <w:r w:rsidR="001D639F" w:rsidRPr="00EA0BEB">
        <w:rPr>
          <w:rFonts w:ascii="Constantia" w:hAnsi="Constantia"/>
        </w:rPr>
        <w:t xml:space="preserve"> and you give allowances" ] Retrieved from</w:t>
      </w:r>
      <w:r w:rsidR="001D639F" w:rsidRPr="00EA0BEB">
        <w:rPr>
          <w:rFonts w:ascii="Constantia" w:hAnsi="Constantia"/>
          <w:i/>
        </w:rPr>
        <w:t xml:space="preserve"> </w:t>
      </w:r>
      <w:hyperlink r:id="rId68" w:history="1">
        <w:r w:rsidRPr="00EA0BEB">
          <w:rPr>
            <w:rStyle w:val="Hyperlink"/>
            <w:rFonts w:ascii="Constantia" w:hAnsi="Constantia"/>
            <w:color w:val="339966"/>
            <w:shd w:val="clear" w:color="auto" w:fill="FFFFFF"/>
          </w:rPr>
          <w:t>https://www.tovima.gr/2009/11/11/archive/b-apeiloyn-tin-ellada-me-ptwxeysi-b-br-pieseis-apo-tis-brykselles-den-exete-na-plirwsete-misthoys-kai-syntakseis-kai-dinete-epidomata/</w:t>
        </w:r>
      </w:hyperlink>
      <w:r w:rsidR="001D639F" w:rsidRPr="00EA0BEB">
        <w:rPr>
          <w:rStyle w:val="Hyperlink"/>
          <w:color w:val="339966"/>
          <w:shd w:val="clear" w:color="auto" w:fill="FFFFFF"/>
        </w:rPr>
        <w:t xml:space="preserve"> </w:t>
      </w:r>
    </w:p>
    <w:p w14:paraId="60583CF0" w14:textId="77777777" w:rsidR="00FE5F9A" w:rsidRPr="00EA0BEB" w:rsidRDefault="00FE5F9A" w:rsidP="00884B06">
      <w:pPr>
        <w:rPr>
          <w:rFonts w:ascii="Constantia" w:hAnsi="Constantia"/>
        </w:rPr>
      </w:pPr>
    </w:p>
    <w:p w14:paraId="2BBE2F38" w14:textId="77777777" w:rsidR="00884B06" w:rsidRPr="00884B06" w:rsidRDefault="00884B06" w:rsidP="00884B06">
      <w:pPr>
        <w:pStyle w:val="NormalWeb"/>
        <w:spacing w:before="0" w:beforeAutospacing="0" w:after="0" w:afterAutospacing="0"/>
        <w:ind w:left="720" w:hanging="720"/>
        <w:jc w:val="both"/>
        <w:rPr>
          <w:rFonts w:ascii="Constantia" w:hAnsi="Constantia"/>
        </w:rPr>
      </w:pPr>
      <w:proofErr w:type="spellStart"/>
      <w:r w:rsidRPr="00EA0BEB">
        <w:rPr>
          <w:rFonts w:ascii="Constantia" w:hAnsi="Constantia"/>
          <w:shd w:val="clear" w:color="auto" w:fill="FFFFFF"/>
        </w:rPr>
        <w:t>Tsiropoulou</w:t>
      </w:r>
      <w:proofErr w:type="spellEnd"/>
      <w:r w:rsidRPr="00EA0BEB">
        <w:rPr>
          <w:rFonts w:ascii="Constantia" w:hAnsi="Constantia"/>
          <w:shd w:val="clear" w:color="auto" w:fill="FFFFFF"/>
        </w:rPr>
        <w:t>, Jenny. (2017, September 12). They could laugh and talk; they could have a life! [Weblog post]. Retrieved February 7, 2019, from</w:t>
      </w:r>
      <w:hyperlink r:id="rId69" w:history="1">
        <w:r w:rsidRPr="00EA0BEB">
          <w:rPr>
            <w:rStyle w:val="Hyperlink"/>
            <w:rFonts w:ascii="Constantia" w:hAnsi="Constantia"/>
            <w:color w:val="339966"/>
            <w:shd w:val="clear" w:color="auto" w:fill="FFFFFF"/>
          </w:rPr>
          <w:t xml:space="preserve"> https://www.thepressproject.gr/article/116646/They-could-laugh-and-talk-they-could-have-a-life</w:t>
        </w:r>
      </w:hyperlink>
      <w:r w:rsidRPr="00EA0BEB">
        <w:rPr>
          <w:rFonts w:ascii="Constantia" w:hAnsi="Constantia"/>
          <w:shd w:val="clear" w:color="auto" w:fill="FFFFFF"/>
        </w:rPr>
        <w:t>.</w:t>
      </w:r>
    </w:p>
    <w:p w14:paraId="3A26505C" w14:textId="77777777" w:rsidR="00884B06" w:rsidRDefault="00884B06" w:rsidP="00884B06"/>
    <w:p w14:paraId="61136BDA" w14:textId="1380AC05" w:rsidR="00884B06" w:rsidRPr="00884B06" w:rsidRDefault="00884B06" w:rsidP="00884B06">
      <w:bookmarkStart w:id="128" w:name="_bzuwyypv2zpv" w:colFirst="0" w:colLast="0"/>
      <w:bookmarkEnd w:id="128"/>
    </w:p>
    <w:sectPr w:rsidR="00884B06" w:rsidRPr="00884B06" w:rsidSect="00FB1CFD">
      <w:pgSz w:w="11906" w:h="16838"/>
      <w:pgMar w:top="1440" w:right="1800" w:bottom="1440" w:left="1800" w:header="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F8A796" w14:textId="77777777" w:rsidR="0067118A" w:rsidRDefault="0067118A" w:rsidP="00A5663B">
      <w:r>
        <w:separator/>
      </w:r>
    </w:p>
    <w:p w14:paraId="4D41EEB2" w14:textId="77777777" w:rsidR="0067118A" w:rsidRDefault="0067118A"/>
  </w:endnote>
  <w:endnote w:type="continuationSeparator" w:id="0">
    <w:p w14:paraId="4082F3E3" w14:textId="77777777" w:rsidR="0067118A" w:rsidRDefault="0067118A" w:rsidP="00A5663B">
      <w:r>
        <w:continuationSeparator/>
      </w:r>
    </w:p>
    <w:p w14:paraId="7AD31351" w14:textId="77777777" w:rsidR="0067118A" w:rsidRDefault="0067118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1"/>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1"/>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altName w:val="Cambria"/>
    <w:panose1 w:val="02040503050406030204"/>
    <w:charset w:val="A1"/>
    <w:family w:val="roman"/>
    <w:pitch w:val="variable"/>
    <w:sig w:usb0="E00002FF" w:usb1="400004FF" w:usb2="00000000" w:usb3="00000000" w:csb0="0000019F" w:csb1="00000000"/>
  </w:font>
  <w:font w:name="Arial">
    <w:panose1 w:val="020B0604020202020204"/>
    <w:charset w:val="A1"/>
    <w:family w:val="swiss"/>
    <w:pitch w:val="variable"/>
    <w:sig w:usb0="E0002AFF" w:usb1="C0007843" w:usb2="00000009" w:usb3="00000000" w:csb0="000001FF" w:csb1="00000000"/>
  </w:font>
  <w:font w:name="Calibri">
    <w:panose1 w:val="020F0502020204030204"/>
    <w:charset w:val="A1"/>
    <w:family w:val="swiss"/>
    <w:pitch w:val="variable"/>
    <w:sig w:usb0="E00002FF" w:usb1="4000ACFF" w:usb2="00000001" w:usb3="00000000" w:csb0="0000019F" w:csb1="00000000"/>
  </w:font>
  <w:font w:name="Tahoma">
    <w:panose1 w:val="020B0604030504040204"/>
    <w:charset w:val="A1"/>
    <w:family w:val="swiss"/>
    <w:pitch w:val="variable"/>
    <w:sig w:usb0="E1002EFF" w:usb1="C000605B" w:usb2="00000029" w:usb3="00000000" w:csb0="000101FF" w:csb1="00000000"/>
  </w:font>
  <w:font w:name="Arial Narrow">
    <w:panose1 w:val="020B0606020202030204"/>
    <w:charset w:val="A1"/>
    <w:family w:val="swiss"/>
    <w:pitch w:val="variable"/>
    <w:sig w:usb0="00000287" w:usb1="00000800" w:usb2="00000000" w:usb3="00000000" w:csb0="0000009F" w:csb1="00000000"/>
  </w:font>
  <w:font w:name="Consolas">
    <w:panose1 w:val="020B0609020204030204"/>
    <w:charset w:val="A1"/>
    <w:family w:val="modern"/>
    <w:pitch w:val="fixed"/>
    <w:sig w:usb0="E10002FF" w:usb1="4000FCFF" w:usb2="00000009" w:usb3="00000000" w:csb0="0000019F" w:csb1="00000000"/>
  </w:font>
  <w:font w:name="Constantia">
    <w:panose1 w:val="02030602050306030303"/>
    <w:charset w:val="A1"/>
    <w:family w:val="roman"/>
    <w:pitch w:val="variable"/>
    <w:sig w:usb0="A00002EF" w:usb1="4000204B" w:usb2="00000000" w:usb3="00000000" w:csb0="0000019F" w:csb1="00000000"/>
  </w:font>
  <w:font w:name="Georgia">
    <w:panose1 w:val="02040502050405020303"/>
    <w:charset w:val="A1"/>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rebuchet MS">
    <w:panose1 w:val="020B0603020202020204"/>
    <w:charset w:val="A1"/>
    <w:family w:val="swiss"/>
    <w:pitch w:val="variable"/>
    <w:sig w:usb0="00000287" w:usb1="00000000" w:usb2="00000000" w:usb3="00000000" w:csb0="0000009F" w:csb1="00000000"/>
  </w:font>
  <w:font w:name="Segoe UI Symbol">
    <w:panose1 w:val="020B0502040204020203"/>
    <w:charset w:val="00"/>
    <w:family w:val="swiss"/>
    <w:pitch w:val="variable"/>
    <w:sig w:usb0="8000006F" w:usb1="1200FBEF" w:usb2="0064C000" w:usb3="00000000" w:csb0="00000001" w:csb1="00000000"/>
  </w:font>
  <w:font w:name="Cambria Math">
    <w:panose1 w:val="02040503050406030204"/>
    <w:charset w:val="A1"/>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heme="minorHAnsi" w:hAnsiTheme="minorHAnsi"/>
      </w:rPr>
      <w:id w:val="194664640"/>
      <w:lock w:val="sdtContentLocked"/>
      <w:group/>
    </w:sdtPr>
    <w:sdtEndPr>
      <w:rPr>
        <w:rFonts w:ascii="Times New Roman" w:hAnsi="Times New Roman"/>
      </w:rPr>
    </w:sdtEndPr>
    <w:sdtContent>
      <w:p w14:paraId="6C646F24" w14:textId="77777777" w:rsidR="00D1097A" w:rsidRDefault="00D1097A" w:rsidP="00A65947">
        <w:pPr>
          <w:pStyle w:val="Header"/>
          <w:spacing w:before="240"/>
          <w:rPr>
            <w:rFonts w:asciiTheme="minorHAnsi" w:hAnsiTheme="minorHAnsi"/>
          </w:rPr>
        </w:pPr>
      </w:p>
      <w:p w14:paraId="6408AE17" w14:textId="77777777" w:rsidR="00D1097A" w:rsidRPr="001F61C5" w:rsidRDefault="00D1097A" w:rsidP="0041420D">
        <w:pPr>
          <w:pStyle w:val="Header"/>
          <w:pBdr>
            <w:right w:val="single" w:sz="18" w:space="4" w:color="008000"/>
          </w:pBdr>
          <w:ind w:left="-1800"/>
          <w:jc w:val="right"/>
        </w:pPr>
        <w:r>
          <w:fldChar w:fldCharType="begin"/>
        </w:r>
        <w:r>
          <w:instrText>PAGE   \* MERGEFORMAT</w:instrText>
        </w:r>
        <w:r>
          <w:fldChar w:fldCharType="separate"/>
        </w:r>
        <w:r>
          <w:rPr>
            <w:noProof/>
          </w:rPr>
          <w:t>7</w:t>
        </w:r>
        <w:r>
          <w:fldChar w:fldCharType="end"/>
        </w:r>
      </w:p>
      <w:p w14:paraId="3C0B857E" w14:textId="77777777" w:rsidR="00D1097A" w:rsidRDefault="00D1097A" w:rsidP="00A65947">
        <w:pPr>
          <w:pStyle w:val="Footer"/>
          <w:spacing w:before="480"/>
          <w:ind w:left="-1797"/>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81064893"/>
      <w:lock w:val="sdtContentLocked"/>
      <w:group/>
    </w:sdtPr>
    <w:sdtContent>
      <w:p w14:paraId="7A00BBC0" w14:textId="77777777" w:rsidR="00D1097A" w:rsidRDefault="00D1097A" w:rsidP="00FE6402">
        <w:pPr>
          <w:pStyle w:val="Footer"/>
          <w:ind w:left="-1797"/>
        </w:pPr>
        <w:r>
          <w:rPr>
            <w:noProof/>
            <w:lang w:val="el-GR" w:eastAsia="el-GR"/>
          </w:rPr>
          <w:drawing>
            <wp:inline distT="0" distB="0" distL="0" distR="0" wp14:anchorId="4950BA5A" wp14:editId="3909D880">
              <wp:extent cx="7558071" cy="1104900"/>
              <wp:effectExtent l="0" t="0" r="5080" b="0"/>
              <wp:docPr id="4" name="Εικόνα 6" descr="Στοιχεία Επικοινωνίας - Contact Details&#10;&#10;Ελ. Βενιζέλου 236, Ηλιούπολη 16341.&#10;Tηλέφωνο +30210.9949837.&#10;Fax +30210.5238967.&#10;esaea@otenet.gr.&#10;www.esamea.gr.&#10;Μέλος του Ευρωπαϊκού Φόρουμ Ατόμων με Αναπηρία και του EPF.&#10;&#10;236, El. Venizelou st, 16341 Ilioupoli, Greece.&#10;Telephone +30210.9949837.&#10;Fax +30210.5238967.&#10;esaea@otenet.gr.&#10;www.esamea.gr.&#10;Member of EDF and EP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age1-Btm-RGB-High.jpg"/>
                      <pic:cNvPicPr/>
                    </pic:nvPicPr>
                    <pic:blipFill rotWithShape="1">
                      <a:blip r:embed="rId1">
                        <a:extLst>
                          <a:ext uri="{28A0092B-C50C-407E-A947-70E740481C1C}">
                            <a14:useLocalDpi xmlns:a14="http://schemas.microsoft.com/office/drawing/2010/main" val="0"/>
                          </a:ext>
                        </a:extLst>
                      </a:blip>
                      <a:srcRect b="23247"/>
                      <a:stretch/>
                    </pic:blipFill>
                    <pic:spPr bwMode="auto">
                      <a:xfrm>
                        <a:off x="0" y="0"/>
                        <a:ext cx="7618817" cy="1113780"/>
                      </a:xfrm>
                      <a:prstGeom prst="rect">
                        <a:avLst/>
                      </a:prstGeom>
                      <a:ln>
                        <a:noFill/>
                      </a:ln>
                      <a:extLst>
                        <a:ext uri="{53640926-AAD7-44D8-BBD7-CCE9431645EC}">
                          <a14:shadowObscured xmlns:a14="http://schemas.microsoft.com/office/drawing/2010/main"/>
                        </a:ext>
                      </a:extLst>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C3F199" w14:textId="77777777" w:rsidR="0067118A" w:rsidRDefault="0067118A" w:rsidP="00A5663B">
      <w:bookmarkStart w:id="0" w:name="_Hlk484772647"/>
      <w:bookmarkEnd w:id="0"/>
      <w:r>
        <w:separator/>
      </w:r>
    </w:p>
    <w:p w14:paraId="471848BB" w14:textId="77777777" w:rsidR="0067118A" w:rsidRDefault="0067118A"/>
  </w:footnote>
  <w:footnote w:type="continuationSeparator" w:id="0">
    <w:p w14:paraId="03EE0ABB" w14:textId="77777777" w:rsidR="0067118A" w:rsidRDefault="0067118A" w:rsidP="00A5663B">
      <w:r>
        <w:continuationSeparator/>
      </w:r>
    </w:p>
    <w:p w14:paraId="5E1E6214" w14:textId="77777777" w:rsidR="0067118A" w:rsidRDefault="0067118A"/>
  </w:footnote>
  <w:footnote w:id="1">
    <w:p w14:paraId="5C10538F" w14:textId="3005691F" w:rsidR="00D1097A" w:rsidRPr="00EA0BEB" w:rsidRDefault="00D1097A" w:rsidP="00D943A3">
      <w:pPr>
        <w:pStyle w:val="FootnoteText"/>
        <w:rPr>
          <w:lang w:val="en-US"/>
        </w:rPr>
      </w:pPr>
      <w:r w:rsidRPr="00EA0BEB">
        <w:rPr>
          <w:rStyle w:val="FootnoteReference"/>
          <w:rFonts w:ascii="Constantia" w:eastAsia="Arial" w:hAnsi="Constantia"/>
          <w:b/>
          <w:bCs/>
          <w:color w:val="339966"/>
          <w:sz w:val="24"/>
          <w:szCs w:val="24"/>
        </w:rPr>
        <w:footnoteRef/>
      </w:r>
      <w:r w:rsidRPr="00EA0BEB">
        <w:rPr>
          <w:rFonts w:ascii="Constantia" w:hAnsi="Constantia"/>
          <w:b/>
          <w:bCs/>
          <w:color w:val="339966"/>
          <w:sz w:val="24"/>
          <w:szCs w:val="24"/>
          <w:lang w:val="en-US"/>
        </w:rPr>
        <w:t xml:space="preserve"> </w:t>
      </w:r>
      <w:r w:rsidRPr="00EA0BEB">
        <w:rPr>
          <w:rFonts w:ascii="Constantia" w:hAnsi="Constantia"/>
          <w:lang w:val="en-US"/>
        </w:rPr>
        <w:t>The ‘Observatory on Disability issues’ is an initiative launched by the National Confederation of Disabled People (NCDP) of Greece which is financed by the European Social Fund and National Funds in the framework of the Operational Program "Human Resources Development, Education and Lifelong Learning 2014-2020".</w:t>
      </w:r>
    </w:p>
  </w:footnote>
  <w:footnote w:id="2">
    <w:p w14:paraId="6F34AFF5" w14:textId="18EF0300" w:rsidR="00D1097A" w:rsidRPr="00EA0BEB" w:rsidRDefault="00D1097A" w:rsidP="00FC2A2D">
      <w:pPr>
        <w:jc w:val="both"/>
        <w:rPr>
          <w:rFonts w:ascii="Constantia" w:eastAsia="Georgia" w:hAnsi="Constantia" w:cs="Georgia"/>
          <w:sz w:val="20"/>
          <w:szCs w:val="20"/>
        </w:rPr>
      </w:pPr>
      <w:r w:rsidRPr="00EA0BEB">
        <w:rPr>
          <w:rFonts w:ascii="Constantia" w:hAnsi="Constantia"/>
          <w:b/>
          <w:bCs/>
          <w:color w:val="339966"/>
          <w:vertAlign w:val="superscript"/>
        </w:rPr>
        <w:footnoteRef/>
      </w:r>
      <w:r w:rsidRPr="00EA0BEB">
        <w:rPr>
          <w:rFonts w:ascii="Constantia" w:hAnsi="Constantia"/>
          <w:b/>
          <w:bCs/>
          <w:color w:val="339966"/>
          <w:sz w:val="20"/>
          <w:szCs w:val="20"/>
        </w:rPr>
        <w:t xml:space="preserve"> </w:t>
      </w:r>
      <w:r w:rsidRPr="00EA0BEB">
        <w:rPr>
          <w:rFonts w:ascii="Constantia" w:eastAsia="Georgia" w:hAnsi="Constantia" w:cs="Georgia"/>
          <w:sz w:val="20"/>
          <w:szCs w:val="20"/>
        </w:rPr>
        <w:t>After carefully studying the Greek report, and focusing on the language that has been used, it is observed that the influence of the medical model is dominant, which, certainly, is not compliant with the spirit of the Convention. Concepts such as “mental or psychological disease or disorder” (para. 10), “mental retardation” and “intelligent quotient” (para. 70), “diagnosed mental illness” (para. 311), to name but a few, are concepts that belong to a medical model vocabulary and for sure these expressions are not in accordance with the Convention.</w:t>
      </w:r>
    </w:p>
  </w:footnote>
  <w:footnote w:id="3">
    <w:p w14:paraId="24A5422A" w14:textId="77777777" w:rsidR="00D1097A" w:rsidRPr="00EA0BEB" w:rsidRDefault="00D1097A" w:rsidP="002E547B">
      <w:pPr>
        <w:jc w:val="both"/>
        <w:rPr>
          <w:rFonts w:ascii="Constantia" w:eastAsia="Georgia" w:hAnsi="Constantia" w:cs="Georgia"/>
          <w:sz w:val="20"/>
          <w:szCs w:val="20"/>
        </w:rPr>
      </w:pPr>
      <w:r w:rsidRPr="00EA0BEB">
        <w:rPr>
          <w:rFonts w:ascii="Constantia" w:hAnsi="Constantia"/>
          <w:b/>
          <w:bCs/>
          <w:color w:val="339966"/>
          <w:vertAlign w:val="superscript"/>
        </w:rPr>
        <w:footnoteRef/>
      </w:r>
      <w:r w:rsidRPr="00EA0BEB">
        <w:rPr>
          <w:rFonts w:ascii="Constantia" w:hAnsi="Constantia"/>
          <w:b/>
          <w:bCs/>
          <w:color w:val="339966"/>
          <w:sz w:val="20"/>
          <w:szCs w:val="20"/>
        </w:rPr>
        <w:t xml:space="preserve"> </w:t>
      </w:r>
      <w:r w:rsidRPr="00EA0BEB">
        <w:rPr>
          <w:rFonts w:ascii="Constantia" w:eastAsia="Georgia" w:hAnsi="Constantia" w:cs="Georgia"/>
          <w:sz w:val="20"/>
          <w:szCs w:val="20"/>
        </w:rPr>
        <w:t xml:space="preserve">While the </w:t>
      </w:r>
      <w:proofErr w:type="spellStart"/>
      <w:r w:rsidRPr="00EA0BEB">
        <w:rPr>
          <w:rFonts w:ascii="Constantia" w:eastAsia="Georgia" w:hAnsi="Constantia" w:cs="Georgia"/>
          <w:sz w:val="20"/>
          <w:szCs w:val="20"/>
        </w:rPr>
        <w:t>Lechaina</w:t>
      </w:r>
      <w:proofErr w:type="spellEnd"/>
      <w:r w:rsidRPr="00EA0BEB">
        <w:rPr>
          <w:rFonts w:ascii="Constantia" w:eastAsia="Georgia" w:hAnsi="Constantia" w:cs="Georgia"/>
          <w:sz w:val="20"/>
          <w:szCs w:val="20"/>
        </w:rPr>
        <w:t xml:space="preserve"> Care Center has become the ‘point of reference’ of the inhuman living conditions that children, and persons with disabilities as well, face in this type of units of care and treatment, this does not mean that the </w:t>
      </w:r>
      <w:proofErr w:type="spellStart"/>
      <w:r w:rsidRPr="00EA0BEB">
        <w:rPr>
          <w:rFonts w:ascii="Constantia" w:eastAsia="Georgia" w:hAnsi="Constantia" w:cs="Georgia"/>
          <w:sz w:val="20"/>
          <w:szCs w:val="20"/>
        </w:rPr>
        <w:t>Lechaina</w:t>
      </w:r>
      <w:proofErr w:type="spellEnd"/>
      <w:r w:rsidRPr="00EA0BEB">
        <w:rPr>
          <w:rFonts w:ascii="Constantia" w:eastAsia="Georgia" w:hAnsi="Constantia" w:cs="Georgia"/>
          <w:sz w:val="20"/>
          <w:szCs w:val="20"/>
        </w:rPr>
        <w:t xml:space="preserve"> Care Center was the only unit which operated under this way. On the contrary, there have been also and other units in the territory of Greece that have been operating in a similar ‘Medieval’ way.</w:t>
      </w:r>
    </w:p>
  </w:footnote>
  <w:footnote w:id="4">
    <w:p w14:paraId="7BB96934" w14:textId="754600EB" w:rsidR="00D1097A" w:rsidRPr="00EA0BEB" w:rsidRDefault="00D1097A" w:rsidP="002E547B">
      <w:pPr>
        <w:jc w:val="both"/>
        <w:rPr>
          <w:rFonts w:ascii="Georgia" w:eastAsia="Georgia" w:hAnsi="Georgia" w:cs="Georgia"/>
          <w:sz w:val="20"/>
          <w:szCs w:val="20"/>
        </w:rPr>
      </w:pPr>
      <w:r w:rsidRPr="00EA0BEB">
        <w:rPr>
          <w:rFonts w:ascii="Constantia" w:hAnsi="Constantia"/>
          <w:b/>
          <w:bCs/>
          <w:color w:val="339966"/>
          <w:vertAlign w:val="superscript"/>
        </w:rPr>
        <w:footnoteRef/>
      </w:r>
      <w:r w:rsidRPr="00EA0BEB">
        <w:rPr>
          <w:rFonts w:ascii="Georgia" w:eastAsia="Georgia" w:hAnsi="Georgia" w:cs="Georgia"/>
          <w:sz w:val="20"/>
          <w:szCs w:val="20"/>
        </w:rPr>
        <w:t xml:space="preserve"> </w:t>
      </w:r>
      <w:r w:rsidRPr="00EA0BEB">
        <w:rPr>
          <w:rFonts w:ascii="Constantia" w:eastAsia="Georgia" w:hAnsi="Constantia" w:cs="Georgia"/>
          <w:sz w:val="20"/>
          <w:szCs w:val="20"/>
        </w:rPr>
        <w:t>In cases where a girl (who is under the age of 18) wishes to terminate her pregnancy, then apart from her consensus, there is a need of a consensus and by a third party, that is, the girl's parents.</w:t>
      </w:r>
    </w:p>
  </w:footnote>
  <w:footnote w:id="5">
    <w:p w14:paraId="07C5960A" w14:textId="77777777" w:rsidR="00D1097A" w:rsidRPr="00EA0BEB" w:rsidRDefault="00D1097A" w:rsidP="00570041">
      <w:pPr>
        <w:jc w:val="both"/>
        <w:rPr>
          <w:sz w:val="20"/>
          <w:szCs w:val="20"/>
        </w:rPr>
      </w:pPr>
      <w:r w:rsidRPr="00EA0BEB">
        <w:rPr>
          <w:rFonts w:ascii="Constantia" w:hAnsi="Constantia"/>
          <w:b/>
          <w:bCs/>
          <w:color w:val="339966"/>
          <w:vertAlign w:val="superscript"/>
        </w:rPr>
        <w:footnoteRef/>
      </w:r>
      <w:r w:rsidRPr="00EA0BEB">
        <w:rPr>
          <w:sz w:val="20"/>
          <w:szCs w:val="20"/>
        </w:rPr>
        <w:t xml:space="preserve"> </w:t>
      </w:r>
      <w:r w:rsidRPr="00EA0BEB">
        <w:rPr>
          <w:rFonts w:ascii="Constantia" w:eastAsia="Georgia" w:hAnsi="Constantia" w:cs="Georgia"/>
          <w:sz w:val="20"/>
          <w:szCs w:val="20"/>
        </w:rPr>
        <w:t>Please, see:</w:t>
      </w:r>
      <w:hyperlink r:id="rId1">
        <w:r w:rsidRPr="00EA0BEB">
          <w:rPr>
            <w:rFonts w:ascii="Constantia" w:eastAsia="Georgia" w:hAnsi="Constantia" w:cs="Georgia"/>
            <w:sz w:val="20"/>
            <w:szCs w:val="20"/>
          </w:rPr>
          <w:t xml:space="preserve"> </w:t>
        </w:r>
      </w:hyperlink>
      <w:hyperlink r:id="rId2">
        <w:r w:rsidRPr="00EA0BEB">
          <w:rPr>
            <w:rFonts w:ascii="Constantia" w:eastAsia="Georgia" w:hAnsi="Constantia" w:cs="Georgia"/>
            <w:color w:val="339966"/>
            <w:sz w:val="20"/>
            <w:szCs w:val="20"/>
            <w:u w:val="single"/>
          </w:rPr>
          <w:t>https://ec.europa.eu/transport/sites/transport/files/rail-nip/nip-prm-tsi-greece.pdf</w:t>
        </w:r>
      </w:hyperlink>
      <w:r w:rsidRPr="00EA0BEB">
        <w:rPr>
          <w:rFonts w:ascii="Constantia" w:eastAsia="Georgia" w:hAnsi="Constantia" w:cs="Georgia"/>
          <w:color w:val="339966"/>
          <w:sz w:val="20"/>
          <w:szCs w:val="20"/>
        </w:rPr>
        <w:t xml:space="preserve">. </w:t>
      </w:r>
      <w:r w:rsidRPr="00EA0BEB">
        <w:rPr>
          <w:rFonts w:ascii="Constantia" w:eastAsia="Georgia" w:hAnsi="Constantia" w:cs="Georgia"/>
          <w:sz w:val="20"/>
          <w:szCs w:val="20"/>
        </w:rPr>
        <w:t>Retrieved June 22, 2019 [in Greek]</w:t>
      </w:r>
    </w:p>
  </w:footnote>
  <w:footnote w:id="6">
    <w:p w14:paraId="5E2064D4" w14:textId="77777777" w:rsidR="00D1097A" w:rsidRPr="00EA0BEB" w:rsidRDefault="00D1097A" w:rsidP="002E547B">
      <w:pPr>
        <w:jc w:val="both"/>
        <w:rPr>
          <w:rFonts w:ascii="Constantia" w:hAnsi="Constantia"/>
          <w:sz w:val="20"/>
          <w:szCs w:val="20"/>
        </w:rPr>
      </w:pPr>
      <w:r w:rsidRPr="00EA0BEB">
        <w:rPr>
          <w:rFonts w:ascii="Constantia" w:hAnsi="Constantia"/>
          <w:b/>
          <w:bCs/>
          <w:color w:val="339966"/>
          <w:vertAlign w:val="superscript"/>
        </w:rPr>
        <w:footnoteRef/>
      </w:r>
      <w:r w:rsidRPr="00EA0BEB">
        <w:rPr>
          <w:rFonts w:ascii="Constantia" w:hAnsi="Constantia"/>
          <w:b/>
          <w:bCs/>
          <w:color w:val="339966"/>
          <w:sz w:val="20"/>
          <w:szCs w:val="20"/>
        </w:rPr>
        <w:t xml:space="preserve"> </w:t>
      </w:r>
      <w:r w:rsidRPr="00EA0BEB">
        <w:rPr>
          <w:rFonts w:ascii="Constantia" w:eastAsia="Georgia" w:hAnsi="Constantia" w:cs="Georgia"/>
          <w:sz w:val="20"/>
          <w:szCs w:val="20"/>
        </w:rPr>
        <w:t>Until today there is no official survey which describes the status of webpages and applications that belong to the Greek state on whether they have been developed in such a way to be accessible to persons with disabilities. However, this lack seems that perhaps will be solved after the establishment of the Public Webpages and Applications Register (</w:t>
      </w:r>
      <w:proofErr w:type="spellStart"/>
      <w:r w:rsidRPr="00EA0BEB">
        <w:rPr>
          <w:rFonts w:ascii="Constantia" w:eastAsia="Georgia" w:hAnsi="Constantia" w:cs="Georgia"/>
          <w:i/>
          <w:iCs/>
          <w:sz w:val="20"/>
          <w:szCs w:val="20"/>
        </w:rPr>
        <w:t>Μητρώο</w:t>
      </w:r>
      <w:proofErr w:type="spellEnd"/>
      <w:r w:rsidRPr="00EA0BEB">
        <w:rPr>
          <w:rFonts w:ascii="Constantia" w:eastAsia="Georgia" w:hAnsi="Constantia" w:cs="Georgia"/>
          <w:i/>
          <w:iCs/>
          <w:sz w:val="20"/>
          <w:szCs w:val="20"/>
        </w:rPr>
        <w:t xml:space="preserve"> </w:t>
      </w:r>
      <w:proofErr w:type="spellStart"/>
      <w:r w:rsidRPr="00EA0BEB">
        <w:rPr>
          <w:rFonts w:ascii="Constantia" w:eastAsia="Georgia" w:hAnsi="Constantia" w:cs="Georgia"/>
          <w:i/>
          <w:iCs/>
          <w:sz w:val="20"/>
          <w:szCs w:val="20"/>
        </w:rPr>
        <w:t>Δημόσιων</w:t>
      </w:r>
      <w:proofErr w:type="spellEnd"/>
      <w:r w:rsidRPr="00EA0BEB">
        <w:rPr>
          <w:rFonts w:ascii="Constantia" w:eastAsia="Georgia" w:hAnsi="Constantia" w:cs="Georgia"/>
          <w:i/>
          <w:iCs/>
          <w:sz w:val="20"/>
          <w:szCs w:val="20"/>
        </w:rPr>
        <w:t xml:space="preserve"> </w:t>
      </w:r>
      <w:proofErr w:type="spellStart"/>
      <w:r w:rsidRPr="00EA0BEB">
        <w:rPr>
          <w:rFonts w:ascii="Constantia" w:eastAsia="Georgia" w:hAnsi="Constantia" w:cs="Georgia"/>
          <w:i/>
          <w:iCs/>
          <w:sz w:val="20"/>
          <w:szCs w:val="20"/>
        </w:rPr>
        <w:t>Ιστότο</w:t>
      </w:r>
      <w:proofErr w:type="spellEnd"/>
      <w:r w:rsidRPr="00EA0BEB">
        <w:rPr>
          <w:rFonts w:ascii="Constantia" w:eastAsia="Georgia" w:hAnsi="Constantia" w:cs="Georgia"/>
          <w:i/>
          <w:iCs/>
          <w:sz w:val="20"/>
          <w:szCs w:val="20"/>
        </w:rPr>
        <w:t xml:space="preserve">πων και </w:t>
      </w:r>
      <w:proofErr w:type="spellStart"/>
      <w:r w:rsidRPr="00EA0BEB">
        <w:rPr>
          <w:rFonts w:ascii="Constantia" w:eastAsia="Georgia" w:hAnsi="Constantia" w:cs="Georgia"/>
          <w:i/>
          <w:iCs/>
          <w:sz w:val="20"/>
          <w:szCs w:val="20"/>
        </w:rPr>
        <w:t>Εφ</w:t>
      </w:r>
      <w:proofErr w:type="spellEnd"/>
      <w:r w:rsidRPr="00EA0BEB">
        <w:rPr>
          <w:rFonts w:ascii="Constantia" w:eastAsia="Georgia" w:hAnsi="Constantia" w:cs="Georgia"/>
          <w:i/>
          <w:iCs/>
          <w:sz w:val="20"/>
          <w:szCs w:val="20"/>
        </w:rPr>
        <w:t>αρμογών</w:t>
      </w:r>
      <w:r w:rsidRPr="00EA0BEB">
        <w:rPr>
          <w:rFonts w:ascii="Constantia" w:eastAsia="Georgia" w:hAnsi="Constantia" w:cs="Georgia"/>
          <w:sz w:val="20"/>
          <w:szCs w:val="20"/>
        </w:rPr>
        <w:t>), as foreseen by the Law 4591/2019, and the information that will provide regarding the accessibility of public websites and applications.</w:t>
      </w:r>
      <w:r w:rsidRPr="00EA0BEB">
        <w:rPr>
          <w:rFonts w:ascii="Constantia" w:hAnsi="Constantia"/>
          <w:sz w:val="20"/>
          <w:szCs w:val="20"/>
        </w:rPr>
        <w:t xml:space="preserve"> </w:t>
      </w:r>
    </w:p>
  </w:footnote>
  <w:footnote w:id="7">
    <w:p w14:paraId="1BC8F807" w14:textId="77777777" w:rsidR="00D1097A" w:rsidRPr="00EA0BEB" w:rsidRDefault="00D1097A" w:rsidP="002E547B">
      <w:pPr>
        <w:jc w:val="both"/>
        <w:rPr>
          <w:rFonts w:ascii="Constantia" w:hAnsi="Constantia"/>
          <w:sz w:val="20"/>
          <w:szCs w:val="20"/>
        </w:rPr>
      </w:pPr>
      <w:r w:rsidRPr="00EA0BEB">
        <w:rPr>
          <w:rFonts w:ascii="Constantia" w:hAnsi="Constantia"/>
          <w:b/>
          <w:bCs/>
          <w:color w:val="339966"/>
          <w:vertAlign w:val="superscript"/>
        </w:rPr>
        <w:footnoteRef/>
      </w:r>
      <w:r w:rsidRPr="00EA0BEB">
        <w:rPr>
          <w:rFonts w:ascii="Constantia" w:hAnsi="Constantia"/>
          <w:b/>
          <w:bCs/>
          <w:color w:val="339966"/>
        </w:rPr>
        <w:t xml:space="preserve"> </w:t>
      </w:r>
      <w:r w:rsidRPr="00EA0BEB">
        <w:rPr>
          <w:rFonts w:ascii="Constantia" w:hAnsi="Constantia"/>
          <w:sz w:val="20"/>
          <w:szCs w:val="20"/>
        </w:rPr>
        <w:t xml:space="preserve">For the purpose of this report we chose to test public sector websites that are very important for persons with disabilities in terms of social equality. Specifically, we selected websites that are related with the rights: </w:t>
      </w:r>
      <w:r w:rsidRPr="00EA0BEB">
        <w:rPr>
          <w:rFonts w:ascii="Constantia" w:hAnsi="Constantia"/>
          <w:i/>
          <w:sz w:val="20"/>
          <w:szCs w:val="20"/>
        </w:rPr>
        <w:t>to work</w:t>
      </w:r>
      <w:r w:rsidRPr="00EA0BEB">
        <w:rPr>
          <w:rFonts w:ascii="Constantia" w:hAnsi="Constantia"/>
          <w:sz w:val="20"/>
          <w:szCs w:val="20"/>
        </w:rPr>
        <w:t xml:space="preserve">, </w:t>
      </w:r>
      <w:r w:rsidRPr="00EA0BEB">
        <w:rPr>
          <w:rFonts w:ascii="Constantia" w:hAnsi="Constantia"/>
          <w:i/>
          <w:sz w:val="20"/>
          <w:szCs w:val="20"/>
        </w:rPr>
        <w:t>to healthcare</w:t>
      </w:r>
      <w:r w:rsidRPr="00EA0BEB">
        <w:rPr>
          <w:rFonts w:ascii="Constantia" w:hAnsi="Constantia"/>
          <w:sz w:val="20"/>
          <w:szCs w:val="20"/>
        </w:rPr>
        <w:t xml:space="preserve">, </w:t>
      </w:r>
      <w:r w:rsidRPr="00EA0BEB">
        <w:rPr>
          <w:rFonts w:ascii="Constantia" w:hAnsi="Constantia"/>
          <w:i/>
          <w:sz w:val="20"/>
          <w:szCs w:val="20"/>
        </w:rPr>
        <w:t>to social protection</w:t>
      </w:r>
      <w:r w:rsidRPr="00EA0BEB">
        <w:rPr>
          <w:rFonts w:ascii="Constantia" w:hAnsi="Constantia"/>
          <w:sz w:val="20"/>
          <w:szCs w:val="20"/>
        </w:rPr>
        <w:t xml:space="preserve">, </w:t>
      </w:r>
      <w:r w:rsidRPr="00EA0BEB">
        <w:rPr>
          <w:rFonts w:ascii="Constantia" w:hAnsi="Constantia"/>
          <w:i/>
          <w:sz w:val="20"/>
          <w:szCs w:val="20"/>
        </w:rPr>
        <w:t>to political participation</w:t>
      </w:r>
      <w:r w:rsidRPr="00EA0BEB">
        <w:rPr>
          <w:rFonts w:ascii="Constantia" w:hAnsi="Constantia"/>
          <w:sz w:val="20"/>
          <w:szCs w:val="20"/>
        </w:rPr>
        <w:t>, and access</w:t>
      </w:r>
      <w:r w:rsidRPr="00EA0BEB">
        <w:rPr>
          <w:rFonts w:ascii="Constantia" w:hAnsi="Constantia"/>
          <w:i/>
          <w:sz w:val="20"/>
          <w:szCs w:val="20"/>
        </w:rPr>
        <w:t xml:space="preserve"> to information</w:t>
      </w:r>
      <w:r w:rsidRPr="00EA0BEB">
        <w:rPr>
          <w:rFonts w:ascii="Constantia" w:hAnsi="Constantia"/>
          <w:sz w:val="20"/>
          <w:szCs w:val="20"/>
        </w:rPr>
        <w:t>.</w:t>
      </w:r>
    </w:p>
  </w:footnote>
  <w:footnote w:id="8">
    <w:p w14:paraId="07DFE450" w14:textId="41BEA126" w:rsidR="00D1097A" w:rsidRPr="00EA0BEB" w:rsidRDefault="00D1097A" w:rsidP="002E547B">
      <w:pPr>
        <w:jc w:val="both"/>
        <w:rPr>
          <w:rFonts w:ascii="Constantia" w:hAnsi="Constantia"/>
          <w:sz w:val="20"/>
          <w:szCs w:val="20"/>
        </w:rPr>
      </w:pPr>
      <w:r w:rsidRPr="00EA0BEB">
        <w:rPr>
          <w:rFonts w:ascii="Constantia" w:hAnsi="Constantia"/>
          <w:b/>
          <w:bCs/>
          <w:color w:val="339966"/>
          <w:vertAlign w:val="superscript"/>
        </w:rPr>
        <w:footnoteRef/>
      </w:r>
      <w:r w:rsidRPr="00EA0BEB">
        <w:rPr>
          <w:rFonts w:ascii="Constantia" w:hAnsi="Constantia"/>
          <w:b/>
          <w:bCs/>
          <w:color w:val="339966"/>
        </w:rPr>
        <w:t xml:space="preserve"> </w:t>
      </w:r>
      <w:r w:rsidRPr="00EA0BEB">
        <w:rPr>
          <w:rFonts w:ascii="Constantia" w:eastAsia="Georgia" w:hAnsi="Constantia" w:cs="Georgia"/>
          <w:sz w:val="20"/>
          <w:szCs w:val="20"/>
        </w:rPr>
        <w:t>The Hellenic Manpower Employment Organization (OAED) is a public body being responsible, among other things, for promoting the employment, fighting against unemployment, and strengthening as well as facilitating the integration of the country's human resources into the labor market. Considering the difficulties that persons with disabilities face for their integration into the labor market, the inaccessibility of OAED’s website is one more barrier that prevents them from their right to work and employment.</w:t>
      </w:r>
    </w:p>
  </w:footnote>
  <w:footnote w:id="9">
    <w:p w14:paraId="33467448" w14:textId="387A4030" w:rsidR="00D1097A" w:rsidRPr="00EA0BEB" w:rsidRDefault="00D1097A" w:rsidP="002E547B">
      <w:pPr>
        <w:jc w:val="both"/>
        <w:rPr>
          <w:rFonts w:ascii="Constantia" w:hAnsi="Constantia"/>
          <w:sz w:val="20"/>
          <w:szCs w:val="20"/>
        </w:rPr>
      </w:pPr>
      <w:r w:rsidRPr="00EA0BEB">
        <w:rPr>
          <w:rFonts w:ascii="Constantia" w:hAnsi="Constantia"/>
          <w:b/>
          <w:bCs/>
          <w:color w:val="339966"/>
          <w:vertAlign w:val="superscript"/>
        </w:rPr>
        <w:footnoteRef/>
      </w:r>
      <w:r w:rsidRPr="00EA0BEB">
        <w:rPr>
          <w:rFonts w:ascii="Constantia" w:hAnsi="Constantia"/>
          <w:sz w:val="20"/>
          <w:szCs w:val="20"/>
        </w:rPr>
        <w:t xml:space="preserve"> </w:t>
      </w:r>
      <w:r w:rsidRPr="00EA0BEB">
        <w:rPr>
          <w:rFonts w:ascii="Constantia" w:eastAsia="Georgia" w:hAnsi="Constantia" w:cs="Georgia"/>
          <w:sz w:val="20"/>
          <w:szCs w:val="20"/>
        </w:rPr>
        <w:t xml:space="preserve">According to the Greek Open Government Initiative (OPEN-GOV), its purpose is to “serve the principles of transparency, deliberation, collaboration and accountability, and includes three initiatives: </w:t>
      </w:r>
      <w:proofErr w:type="spellStart"/>
      <w:r w:rsidRPr="00EA0BEB">
        <w:rPr>
          <w:rFonts w:ascii="Constantia" w:eastAsia="Georgia" w:hAnsi="Constantia" w:cs="Georgia"/>
          <w:sz w:val="20"/>
          <w:szCs w:val="20"/>
        </w:rPr>
        <w:t>Οpen</w:t>
      </w:r>
      <w:proofErr w:type="spellEnd"/>
      <w:r w:rsidRPr="00EA0BEB">
        <w:rPr>
          <w:rFonts w:ascii="Constantia" w:eastAsia="Georgia" w:hAnsi="Constantia" w:cs="Georgia"/>
          <w:sz w:val="20"/>
          <w:szCs w:val="20"/>
        </w:rPr>
        <w:t xml:space="preserve"> calls for the recruitment of public administration officials […] Electronic deliberation, and […] Labs </w:t>
      </w:r>
      <w:proofErr w:type="spellStart"/>
      <w:r w:rsidRPr="00EA0BEB">
        <w:rPr>
          <w:rFonts w:ascii="Constantia" w:eastAsia="Georgia" w:hAnsi="Constantia" w:cs="Georgia"/>
          <w:sz w:val="20"/>
          <w:szCs w:val="20"/>
        </w:rPr>
        <w:t>OpenGov</w:t>
      </w:r>
      <w:proofErr w:type="spellEnd"/>
      <w:r w:rsidRPr="00EA0BEB">
        <w:rPr>
          <w:rFonts w:ascii="Constantia" w:eastAsia="Georgia" w:hAnsi="Constantia" w:cs="Georgia"/>
          <w:sz w:val="20"/>
          <w:szCs w:val="20"/>
        </w:rPr>
        <w:t xml:space="preserve">.'' Particularly, in regard to the third initiative, that is, Labs </w:t>
      </w:r>
      <w:proofErr w:type="spellStart"/>
      <w:r w:rsidRPr="00EA0BEB">
        <w:rPr>
          <w:rFonts w:ascii="Constantia" w:eastAsia="Georgia" w:hAnsi="Constantia" w:cs="Georgia"/>
          <w:sz w:val="20"/>
          <w:szCs w:val="20"/>
        </w:rPr>
        <w:t>OpenGov</w:t>
      </w:r>
      <w:proofErr w:type="spellEnd"/>
      <w:r w:rsidRPr="00EA0BEB">
        <w:rPr>
          <w:rFonts w:ascii="Constantia" w:eastAsia="Georgia" w:hAnsi="Constantia" w:cs="Georgia"/>
          <w:sz w:val="20"/>
          <w:szCs w:val="20"/>
        </w:rPr>
        <w:t>, it has been developed for bringing “together ideas and proposals from citizens, the public and the private sector. Lab OpenGov.gr attempts to release the power of decentralized knowledge and explore new ways to tackle modern public administration problems”, which is, obviously, a progressive initiative by giving the option to citizens to share their opinion and/or knowledge in policymaking. While the purpose of this digital initiative is to be opened to everyone who wishes to participate in policymaking, the website is not accessible to persons with disabilities, preventing, for example, blind or partially sighted persons to have a say during this procedure.</w:t>
      </w:r>
      <w:r w:rsidRPr="00EA0BEB">
        <w:rPr>
          <w:rFonts w:ascii="Constantia" w:eastAsia="Georgia" w:hAnsi="Constantia" w:cs="Georgia"/>
          <w:b/>
          <w:sz w:val="20"/>
          <w:szCs w:val="20"/>
        </w:rPr>
        <w:t xml:space="preserve"> </w:t>
      </w:r>
    </w:p>
  </w:footnote>
  <w:footnote w:id="10">
    <w:p w14:paraId="30E7AFDF" w14:textId="0D2D688B" w:rsidR="00D1097A" w:rsidRPr="00EA0BEB" w:rsidRDefault="00D1097A" w:rsidP="002E547B">
      <w:pPr>
        <w:jc w:val="both"/>
        <w:rPr>
          <w:rFonts w:ascii="Constantia" w:eastAsia="Georgia" w:hAnsi="Constantia" w:cs="Georgia"/>
          <w:sz w:val="20"/>
          <w:szCs w:val="20"/>
        </w:rPr>
      </w:pPr>
      <w:r w:rsidRPr="00EA0BEB">
        <w:rPr>
          <w:rFonts w:ascii="Constantia" w:hAnsi="Constantia"/>
          <w:b/>
          <w:bCs/>
          <w:color w:val="339966"/>
          <w:vertAlign w:val="superscript"/>
        </w:rPr>
        <w:footnoteRef/>
      </w:r>
      <w:r w:rsidRPr="00EA0BEB">
        <w:rPr>
          <w:rFonts w:ascii="Constantia" w:eastAsia="Georgia" w:hAnsi="Constantia" w:cs="Georgia"/>
          <w:b/>
          <w:bCs/>
          <w:color w:val="339966"/>
        </w:rPr>
        <w:t xml:space="preserve"> </w:t>
      </w:r>
      <w:r w:rsidRPr="00EA0BEB">
        <w:rPr>
          <w:rFonts w:ascii="Constantia" w:eastAsia="Georgia" w:hAnsi="Constantia" w:cs="Georgia"/>
          <w:sz w:val="20"/>
          <w:szCs w:val="20"/>
        </w:rPr>
        <w:t xml:space="preserve">The aim of the E-Governance in Social Insurance (HDIKA) website/platform is to offer a wide spectrum of ICT services in the areas of Social Insurance and Healthcare, both for supporting the insurance funds and the citizens. Specifically, the HDIKA platform includes services such as e-prescription, application for the social residential tariff, application for personalized discount ATH.ENA card -for the use of means of transportation, like metro, train, bus, within the Attica region-, services related to primary healthcare system, and so on. However, while these services concern also persons with disabilities, the HDIKA platform and the websites that provide the above-mentioned services, are not accessible to them. </w:t>
      </w:r>
    </w:p>
  </w:footnote>
  <w:footnote w:id="11">
    <w:p w14:paraId="4352BCF4" w14:textId="77777777" w:rsidR="00D1097A" w:rsidRPr="00EA0BEB" w:rsidRDefault="00D1097A" w:rsidP="002E547B">
      <w:pPr>
        <w:jc w:val="both"/>
        <w:rPr>
          <w:rFonts w:ascii="Constantia" w:hAnsi="Constantia"/>
          <w:sz w:val="20"/>
          <w:szCs w:val="20"/>
        </w:rPr>
      </w:pPr>
      <w:r w:rsidRPr="00EA0BEB">
        <w:rPr>
          <w:rFonts w:ascii="Constantia" w:hAnsi="Constantia"/>
          <w:b/>
          <w:bCs/>
          <w:color w:val="339966"/>
          <w:vertAlign w:val="superscript"/>
        </w:rPr>
        <w:footnoteRef/>
      </w:r>
      <w:r w:rsidRPr="00EA0BEB">
        <w:rPr>
          <w:rFonts w:ascii="Constantia" w:hAnsi="Constantia"/>
          <w:b/>
          <w:bCs/>
          <w:color w:val="339966"/>
        </w:rPr>
        <w:t xml:space="preserve"> </w:t>
      </w:r>
      <w:r w:rsidRPr="00EA0BEB">
        <w:rPr>
          <w:rFonts w:ascii="Constantia" w:eastAsia="Georgia" w:hAnsi="Constantia" w:cs="Georgia"/>
          <w:sz w:val="20"/>
          <w:szCs w:val="20"/>
        </w:rPr>
        <w:t>National Printing House is a public service responsible for disseminating the Greek legislation. However, its webpage as well as the material that is uploaded on it -if not all the majority of it- is not accessible to persons with disabilities, creating thus a barrier to their right to access to information.</w:t>
      </w:r>
    </w:p>
  </w:footnote>
  <w:footnote w:id="12">
    <w:p w14:paraId="5827A64B" w14:textId="77777777" w:rsidR="00D1097A" w:rsidRPr="00EA0BEB" w:rsidRDefault="00D1097A" w:rsidP="002E547B">
      <w:pPr>
        <w:jc w:val="both"/>
        <w:rPr>
          <w:rFonts w:ascii="Constantia" w:hAnsi="Constantia"/>
          <w:sz w:val="20"/>
          <w:szCs w:val="20"/>
        </w:rPr>
      </w:pPr>
      <w:r w:rsidRPr="00EA0BEB">
        <w:rPr>
          <w:rFonts w:ascii="Constantia" w:hAnsi="Constantia"/>
          <w:b/>
          <w:bCs/>
          <w:color w:val="339966"/>
          <w:vertAlign w:val="superscript"/>
        </w:rPr>
        <w:footnoteRef/>
      </w:r>
      <w:r w:rsidRPr="00EA0BEB">
        <w:rPr>
          <w:rFonts w:ascii="Constantia" w:hAnsi="Constantia"/>
          <w:b/>
          <w:bCs/>
          <w:color w:val="339966"/>
        </w:rPr>
        <w:t xml:space="preserve"> </w:t>
      </w:r>
      <w:r w:rsidRPr="00EA0BEB">
        <w:rPr>
          <w:rFonts w:ascii="Constantia" w:eastAsia="Georgia" w:hAnsi="Constantia" w:cs="Georgia"/>
          <w:sz w:val="20"/>
          <w:szCs w:val="20"/>
        </w:rPr>
        <w:t xml:space="preserve">Here is the results that we received after testing the websites of </w:t>
      </w:r>
      <w:r w:rsidRPr="00EA0BEB">
        <w:rPr>
          <w:rFonts w:ascii="Constantia" w:eastAsia="Georgia" w:hAnsi="Constantia" w:cs="Georgia"/>
          <w:b/>
          <w:sz w:val="20"/>
          <w:szCs w:val="20"/>
        </w:rPr>
        <w:t>OAED,</w:t>
      </w:r>
      <w:r w:rsidRPr="00EA0BEB">
        <w:rPr>
          <w:rFonts w:ascii="Constantia" w:eastAsia="Georgia" w:hAnsi="Constantia" w:cs="Georgia"/>
          <w:sz w:val="20"/>
          <w:szCs w:val="20"/>
        </w:rPr>
        <w:t xml:space="preserve"> i</w:t>
      </w:r>
      <w:r w:rsidRPr="00EA0BEB">
        <w:rPr>
          <w:rFonts w:ascii="Constantia" w:eastAsia="Georgia" w:hAnsi="Constantia" w:cs="Georgia"/>
          <w:i/>
          <w:sz w:val="20"/>
          <w:szCs w:val="20"/>
        </w:rPr>
        <w:t>t does not fully comply with the WCAG 2.0 Level AA standards (several errors)</w:t>
      </w:r>
      <w:r w:rsidRPr="00EA0BEB">
        <w:rPr>
          <w:rFonts w:ascii="Constantia" w:eastAsia="Georgia" w:hAnsi="Constantia" w:cs="Georgia"/>
          <w:sz w:val="20"/>
          <w:szCs w:val="20"/>
        </w:rPr>
        <w:t xml:space="preserve">; </w:t>
      </w:r>
      <w:proofErr w:type="spellStart"/>
      <w:r w:rsidRPr="00EA0BEB">
        <w:rPr>
          <w:rFonts w:ascii="Constantia" w:eastAsia="Georgia" w:hAnsi="Constantia" w:cs="Georgia"/>
          <w:b/>
          <w:sz w:val="20"/>
          <w:szCs w:val="20"/>
        </w:rPr>
        <w:t>OpenGov</w:t>
      </w:r>
      <w:proofErr w:type="spellEnd"/>
      <w:r w:rsidRPr="00EA0BEB">
        <w:rPr>
          <w:rFonts w:ascii="Constantia" w:eastAsia="Georgia" w:hAnsi="Constantia" w:cs="Georgia"/>
          <w:sz w:val="20"/>
          <w:szCs w:val="20"/>
        </w:rPr>
        <w:t>, i</w:t>
      </w:r>
      <w:r w:rsidRPr="00EA0BEB">
        <w:rPr>
          <w:rFonts w:ascii="Constantia" w:eastAsia="Georgia" w:hAnsi="Constantia" w:cs="Georgia"/>
          <w:i/>
          <w:sz w:val="20"/>
          <w:szCs w:val="20"/>
        </w:rPr>
        <w:t>t does not fully comply with the WCAG 2.0 Level AA standards (several errors)</w:t>
      </w:r>
      <w:r w:rsidRPr="00EA0BEB">
        <w:rPr>
          <w:rFonts w:ascii="Constantia" w:eastAsia="Georgia" w:hAnsi="Constantia" w:cs="Georgia"/>
          <w:sz w:val="20"/>
          <w:szCs w:val="20"/>
        </w:rPr>
        <w:t xml:space="preserve">; </w:t>
      </w:r>
      <w:r w:rsidRPr="00EA0BEB">
        <w:rPr>
          <w:rFonts w:ascii="Constantia" w:eastAsia="Georgia" w:hAnsi="Constantia" w:cs="Georgia"/>
          <w:b/>
          <w:sz w:val="20"/>
          <w:szCs w:val="20"/>
        </w:rPr>
        <w:t>HDIKA</w:t>
      </w:r>
      <w:r w:rsidRPr="00EA0BEB">
        <w:rPr>
          <w:rFonts w:ascii="Constantia" w:eastAsia="Georgia" w:hAnsi="Constantia" w:cs="Georgia"/>
          <w:sz w:val="20"/>
          <w:szCs w:val="20"/>
        </w:rPr>
        <w:t>, i</w:t>
      </w:r>
      <w:r w:rsidRPr="00EA0BEB">
        <w:rPr>
          <w:rFonts w:ascii="Constantia" w:eastAsia="Georgia" w:hAnsi="Constantia" w:cs="Georgia"/>
          <w:i/>
          <w:sz w:val="20"/>
          <w:szCs w:val="20"/>
        </w:rPr>
        <w:t>t does not fully comply with the WCAG 2.0 Level AA standards (several errors)</w:t>
      </w:r>
      <w:r w:rsidRPr="00EA0BEB">
        <w:rPr>
          <w:rFonts w:ascii="Constantia" w:eastAsia="Georgia" w:hAnsi="Constantia" w:cs="Georgia"/>
          <w:sz w:val="20"/>
          <w:szCs w:val="20"/>
        </w:rPr>
        <w:t xml:space="preserve">; </w:t>
      </w:r>
      <w:r w:rsidRPr="00EA0BEB">
        <w:rPr>
          <w:rFonts w:ascii="Constantia" w:eastAsia="Georgia" w:hAnsi="Constantia" w:cs="Georgia"/>
          <w:b/>
          <w:sz w:val="20"/>
          <w:szCs w:val="20"/>
        </w:rPr>
        <w:t>National Printing House</w:t>
      </w:r>
      <w:r w:rsidRPr="00EA0BEB">
        <w:rPr>
          <w:rFonts w:ascii="Constantia" w:eastAsia="Georgia" w:hAnsi="Constantia" w:cs="Georgia"/>
          <w:sz w:val="20"/>
          <w:szCs w:val="20"/>
        </w:rPr>
        <w:t xml:space="preserve">, </w:t>
      </w:r>
      <w:r w:rsidRPr="00EA0BEB">
        <w:rPr>
          <w:rFonts w:ascii="Constantia" w:eastAsia="Georgia" w:hAnsi="Constantia" w:cs="Georgia"/>
          <w:i/>
          <w:sz w:val="20"/>
          <w:szCs w:val="20"/>
        </w:rPr>
        <w:t>it does not fully comply with the WCAG 2.0 Level AA standards (few errors)</w:t>
      </w:r>
      <w:r w:rsidRPr="00EA0BEB">
        <w:rPr>
          <w:rFonts w:ascii="Constantia" w:eastAsia="Georgia" w:hAnsi="Constantia" w:cs="Georgia"/>
          <w:sz w:val="20"/>
          <w:szCs w:val="20"/>
        </w:rPr>
        <w:t>.</w:t>
      </w:r>
    </w:p>
  </w:footnote>
  <w:footnote w:id="13">
    <w:p w14:paraId="04237A4B" w14:textId="77777777" w:rsidR="00D1097A" w:rsidRPr="00EA0BEB" w:rsidRDefault="00D1097A" w:rsidP="002E547B">
      <w:pPr>
        <w:jc w:val="both"/>
        <w:rPr>
          <w:sz w:val="20"/>
          <w:szCs w:val="20"/>
        </w:rPr>
      </w:pPr>
      <w:r w:rsidRPr="00EA0BEB">
        <w:rPr>
          <w:rFonts w:ascii="Constantia" w:hAnsi="Constantia"/>
          <w:b/>
          <w:bCs/>
          <w:color w:val="339966"/>
          <w:vertAlign w:val="superscript"/>
        </w:rPr>
        <w:footnoteRef/>
      </w:r>
      <w:r w:rsidRPr="00EA0BEB">
        <w:rPr>
          <w:rFonts w:ascii="Constantia" w:hAnsi="Constantia"/>
          <w:b/>
          <w:bCs/>
          <w:color w:val="339966"/>
        </w:rPr>
        <w:t xml:space="preserve"> </w:t>
      </w:r>
      <w:r w:rsidRPr="00EA0BEB">
        <w:rPr>
          <w:rFonts w:ascii="Constantia" w:eastAsia="Georgia" w:hAnsi="Constantia" w:cs="Georgia"/>
          <w:sz w:val="20"/>
          <w:szCs w:val="20"/>
        </w:rPr>
        <w:t xml:space="preserve">More specifically, the results that we received after testing the accessibility of the websites that we mentioned in our text are the following: </w:t>
      </w:r>
      <w:r w:rsidRPr="00EA0BEB">
        <w:rPr>
          <w:rFonts w:ascii="Constantia" w:eastAsia="Georgia" w:hAnsi="Constantia" w:cs="Georgia"/>
          <w:b/>
          <w:sz w:val="20"/>
          <w:szCs w:val="20"/>
        </w:rPr>
        <w:t>EFKA</w:t>
      </w:r>
      <w:r w:rsidRPr="00EA0BEB">
        <w:rPr>
          <w:rFonts w:ascii="Constantia" w:eastAsia="Georgia" w:hAnsi="Constantia" w:cs="Georgia"/>
          <w:sz w:val="20"/>
          <w:szCs w:val="20"/>
        </w:rPr>
        <w:t>, i</w:t>
      </w:r>
      <w:r w:rsidRPr="00EA0BEB">
        <w:rPr>
          <w:rFonts w:ascii="Constantia" w:eastAsia="Georgia" w:hAnsi="Constantia" w:cs="Georgia"/>
          <w:i/>
          <w:sz w:val="20"/>
          <w:szCs w:val="20"/>
        </w:rPr>
        <w:t>t does not fully comply with the WCAG 2.0 Level AA standards (many errors)</w:t>
      </w:r>
      <w:r w:rsidRPr="00EA0BEB">
        <w:rPr>
          <w:rFonts w:ascii="Constantia" w:eastAsia="Georgia" w:hAnsi="Constantia" w:cs="Georgia"/>
          <w:sz w:val="20"/>
          <w:szCs w:val="20"/>
        </w:rPr>
        <w:t xml:space="preserve">; </w:t>
      </w:r>
      <w:r w:rsidRPr="00EA0BEB">
        <w:rPr>
          <w:rFonts w:ascii="Constantia" w:eastAsia="Georgia" w:hAnsi="Constantia" w:cs="Georgia"/>
          <w:b/>
          <w:sz w:val="20"/>
          <w:szCs w:val="20"/>
        </w:rPr>
        <w:t>OPEKA</w:t>
      </w:r>
      <w:r w:rsidRPr="00EA0BEB">
        <w:rPr>
          <w:rFonts w:ascii="Constantia" w:eastAsia="Georgia" w:hAnsi="Constantia" w:cs="Georgia"/>
          <w:sz w:val="20"/>
          <w:szCs w:val="20"/>
        </w:rPr>
        <w:t xml:space="preserve">, </w:t>
      </w:r>
      <w:r w:rsidRPr="00EA0BEB">
        <w:rPr>
          <w:rFonts w:ascii="Constantia" w:eastAsia="Georgia" w:hAnsi="Constantia" w:cs="Georgia"/>
          <w:i/>
          <w:sz w:val="20"/>
          <w:szCs w:val="20"/>
        </w:rPr>
        <w:t>it does not fully comply with the WCAG 2.0 Level AA standards (too many errors)</w:t>
      </w:r>
      <w:r w:rsidRPr="00EA0BEB">
        <w:rPr>
          <w:rFonts w:ascii="Constantia" w:eastAsia="Georgia" w:hAnsi="Constantia" w:cs="Georgia"/>
          <w:sz w:val="20"/>
          <w:szCs w:val="20"/>
        </w:rPr>
        <w:t xml:space="preserve">; </w:t>
      </w:r>
      <w:proofErr w:type="spellStart"/>
      <w:r w:rsidRPr="00EA0BEB">
        <w:rPr>
          <w:rFonts w:ascii="Constantia" w:eastAsia="Georgia" w:hAnsi="Constantia" w:cs="Georgia"/>
          <w:b/>
          <w:sz w:val="20"/>
          <w:szCs w:val="20"/>
        </w:rPr>
        <w:t>Diavgeia</w:t>
      </w:r>
      <w:proofErr w:type="spellEnd"/>
      <w:r w:rsidRPr="00EA0BEB">
        <w:rPr>
          <w:rFonts w:ascii="Constantia" w:eastAsia="Georgia" w:hAnsi="Constantia" w:cs="Georgia"/>
          <w:b/>
          <w:sz w:val="20"/>
          <w:szCs w:val="20"/>
        </w:rPr>
        <w:t xml:space="preserve"> Program</w:t>
      </w:r>
      <w:r w:rsidRPr="00EA0BEB">
        <w:rPr>
          <w:rFonts w:ascii="Constantia" w:eastAsia="Georgia" w:hAnsi="Constantia" w:cs="Georgia"/>
          <w:sz w:val="20"/>
          <w:szCs w:val="20"/>
        </w:rPr>
        <w:t>,</w:t>
      </w:r>
      <w:r w:rsidRPr="00EA0BEB">
        <w:rPr>
          <w:rFonts w:ascii="Constantia" w:eastAsia="Georgia" w:hAnsi="Constantia" w:cs="Georgia"/>
          <w:i/>
          <w:sz w:val="20"/>
          <w:szCs w:val="20"/>
        </w:rPr>
        <w:t xml:space="preserve"> it does not fully comply with the WCAG 2.0 Level AA standards (minimal errors)</w:t>
      </w:r>
      <w:r w:rsidRPr="00EA0BEB">
        <w:rPr>
          <w:rFonts w:ascii="Constantia" w:eastAsia="Georgia" w:hAnsi="Constantia" w:cs="Georgia"/>
          <w:sz w:val="20"/>
          <w:szCs w:val="20"/>
        </w:rPr>
        <w:t xml:space="preserve">; </w:t>
      </w:r>
      <w:r w:rsidRPr="00EA0BEB">
        <w:rPr>
          <w:rFonts w:ascii="Constantia" w:eastAsia="Georgia" w:hAnsi="Constantia" w:cs="Georgia"/>
          <w:b/>
          <w:sz w:val="20"/>
          <w:szCs w:val="20"/>
        </w:rPr>
        <w:t>Hellenic Parliament</w:t>
      </w:r>
      <w:r w:rsidRPr="00EA0BEB">
        <w:rPr>
          <w:rFonts w:ascii="Constantia" w:eastAsia="Georgia" w:hAnsi="Constantia" w:cs="Georgia"/>
          <w:sz w:val="20"/>
          <w:szCs w:val="20"/>
        </w:rPr>
        <w:t xml:space="preserve">, </w:t>
      </w:r>
      <w:r w:rsidRPr="00EA0BEB">
        <w:rPr>
          <w:rFonts w:ascii="Constantia" w:eastAsia="Georgia" w:hAnsi="Constantia" w:cs="Georgia"/>
          <w:i/>
          <w:sz w:val="20"/>
          <w:szCs w:val="20"/>
        </w:rPr>
        <w:t>it does not fully comply with the WCAG 2.0 Level AA standards (few errors)</w:t>
      </w:r>
      <w:r w:rsidRPr="00EA0BEB">
        <w:rPr>
          <w:rFonts w:ascii="Constantia" w:eastAsia="Georgia" w:hAnsi="Constantia" w:cs="Georgia"/>
          <w:sz w:val="20"/>
          <w:szCs w:val="20"/>
        </w:rPr>
        <w:t>.</w:t>
      </w:r>
    </w:p>
  </w:footnote>
  <w:footnote w:id="14">
    <w:p w14:paraId="78813834" w14:textId="68D2BE5E" w:rsidR="00D1097A" w:rsidRPr="00EA0BEB" w:rsidRDefault="00D1097A" w:rsidP="002E547B">
      <w:pPr>
        <w:jc w:val="both"/>
        <w:rPr>
          <w:sz w:val="20"/>
          <w:szCs w:val="20"/>
        </w:rPr>
      </w:pPr>
      <w:r w:rsidRPr="00EA0BEB">
        <w:rPr>
          <w:rFonts w:ascii="Constantia" w:hAnsi="Constantia"/>
          <w:b/>
          <w:bCs/>
          <w:color w:val="339966"/>
          <w:vertAlign w:val="superscript"/>
        </w:rPr>
        <w:footnoteRef/>
      </w:r>
      <w:r w:rsidRPr="00EA0BEB">
        <w:rPr>
          <w:rFonts w:ascii="Constantia" w:hAnsi="Constantia"/>
          <w:b/>
          <w:bCs/>
          <w:color w:val="339966"/>
        </w:rPr>
        <w:t xml:space="preserve"> </w:t>
      </w:r>
      <w:r w:rsidRPr="00EA0BEB">
        <w:rPr>
          <w:rFonts w:ascii="Constantia" w:eastAsia="Georgia" w:hAnsi="Constantia" w:cs="Georgia"/>
          <w:sz w:val="20"/>
          <w:szCs w:val="20"/>
        </w:rPr>
        <w:t>An event that we can add here concerns the news broadcast from the Hellenic Broadcasting Corporation (ERT), which is the state-owned public radio and television broadcaster. After ERT’s initiative, since according to the Joint Ministerial Decision it was not necessary to do so, the main news broadcast was translated in parallel in sign language. However, early in spring 2019, ERT suddenly, and without any notice, postponed some of the daily news broadcaster by broadcasting, instead, sports games. Representatives of deaf and of persons with hard of hearing reacted to this event by asking the representatives of ERT to continue broadcasting news with sign language and Greek subtitles, with the leadership of ERT to be committed that they will continue to broadcast the main news broadcast in sign language, as it happens until today.</w:t>
      </w:r>
    </w:p>
  </w:footnote>
  <w:footnote w:id="15">
    <w:p w14:paraId="10560E6A" w14:textId="77777777" w:rsidR="00D1097A" w:rsidRPr="00EA0BEB" w:rsidRDefault="00D1097A" w:rsidP="00E9675D">
      <w:pPr>
        <w:jc w:val="both"/>
        <w:rPr>
          <w:sz w:val="20"/>
          <w:szCs w:val="20"/>
        </w:rPr>
      </w:pPr>
      <w:r w:rsidRPr="00EA0BEB">
        <w:rPr>
          <w:rFonts w:ascii="Constantia" w:hAnsi="Constantia"/>
          <w:b/>
          <w:bCs/>
          <w:color w:val="339966"/>
          <w:vertAlign w:val="superscript"/>
        </w:rPr>
        <w:footnoteRef/>
      </w:r>
      <w:r w:rsidRPr="00EA0BEB">
        <w:rPr>
          <w:rFonts w:ascii="Constantia" w:hAnsi="Constantia"/>
          <w:b/>
          <w:bCs/>
          <w:color w:val="339966"/>
          <w:sz w:val="20"/>
          <w:szCs w:val="20"/>
        </w:rPr>
        <w:t xml:space="preserve"> </w:t>
      </w:r>
      <w:r w:rsidRPr="00EA0BEB">
        <w:rPr>
          <w:rFonts w:ascii="Constantia" w:eastAsia="Georgia" w:hAnsi="Constantia" w:cs="Georgia"/>
          <w:sz w:val="20"/>
          <w:szCs w:val="20"/>
        </w:rPr>
        <w:t>To give an example, deaf and persons with hard of hearing face difficulties during their transactions with the public services, at hospitals, at courts, at educational institutions, and so on, because of the lack of physical presence of sign language interpreters.</w:t>
      </w:r>
    </w:p>
  </w:footnote>
  <w:footnote w:id="16">
    <w:p w14:paraId="5073C529" w14:textId="77777777" w:rsidR="00D1097A" w:rsidRPr="00EA0BEB" w:rsidRDefault="00D1097A" w:rsidP="00E9675D">
      <w:pPr>
        <w:jc w:val="both"/>
        <w:rPr>
          <w:rFonts w:ascii="Georgia" w:eastAsia="Georgia" w:hAnsi="Georgia" w:cs="Georgia"/>
          <w:sz w:val="20"/>
          <w:szCs w:val="20"/>
        </w:rPr>
      </w:pPr>
      <w:r w:rsidRPr="00EA0BEB">
        <w:rPr>
          <w:rFonts w:ascii="Constantia" w:hAnsi="Constantia"/>
          <w:b/>
          <w:bCs/>
          <w:color w:val="339966"/>
          <w:vertAlign w:val="superscript"/>
        </w:rPr>
        <w:footnoteRef/>
      </w:r>
      <w:r w:rsidRPr="00EA0BEB">
        <w:rPr>
          <w:rFonts w:ascii="Constantia" w:eastAsia="Georgia" w:hAnsi="Constantia" w:cs="Georgia"/>
          <w:b/>
          <w:bCs/>
          <w:color w:val="339966"/>
          <w:sz w:val="20"/>
          <w:szCs w:val="20"/>
        </w:rPr>
        <w:t xml:space="preserve"> </w:t>
      </w:r>
      <w:r w:rsidRPr="00EA0BEB">
        <w:rPr>
          <w:rFonts w:ascii="Constantia" w:eastAsia="Georgia" w:hAnsi="Constantia" w:cs="Georgia"/>
          <w:sz w:val="20"/>
          <w:szCs w:val="20"/>
        </w:rPr>
        <w:t>Even though this issue is an issue that all Greek citizens used to face on their daily transactions with the services of the public sector, the problem is getting more serious for persons with disabilities and let alone for persons with mobility disabilities and/or wheelchair users.</w:t>
      </w:r>
    </w:p>
  </w:footnote>
  <w:footnote w:id="17">
    <w:p w14:paraId="0827974F" w14:textId="77777777" w:rsidR="00D1097A" w:rsidRPr="00EA0BEB" w:rsidRDefault="00D1097A" w:rsidP="007A3165">
      <w:pPr>
        <w:pStyle w:val="HTMLPreformatted"/>
        <w:shd w:val="clear" w:color="auto" w:fill="FFFFFF"/>
        <w:jc w:val="both"/>
        <w:rPr>
          <w:rFonts w:ascii="Georgia" w:hAnsi="Georgia"/>
        </w:rPr>
      </w:pPr>
      <w:r w:rsidRPr="00EA0BEB">
        <w:rPr>
          <w:rStyle w:val="FootnoteReference"/>
          <w:rFonts w:ascii="Georgia" w:hAnsi="Georgia"/>
        </w:rPr>
        <w:footnoteRef/>
      </w:r>
      <w:r w:rsidRPr="00EA0BEB">
        <w:rPr>
          <w:rFonts w:ascii="Georgia" w:hAnsi="Georgia"/>
        </w:rPr>
        <w:t xml:space="preserve"> </w:t>
      </w:r>
      <w:r w:rsidRPr="00EA0BEB">
        <w:rPr>
          <w:rFonts w:ascii="Constantia" w:hAnsi="Constantia"/>
        </w:rPr>
        <w:t xml:space="preserve">The inclusive setting refers to education where the students with disabilities and/or SEN follow education in mainstream classes alongside their mainstream peers for the largest part – 80% or more-of the school week’ (European Agency). In Greece, according to the legislation, students in “inclusion classes” can receive separate education in those classes up to 15 hours per school week, that is the 50% of the school hours per week. Nevertheless, according to the recent data that the Ministry of Education published at the </w:t>
      </w:r>
      <w:r w:rsidRPr="00EA0BEB">
        <w:rPr>
          <w:rFonts w:ascii="Constantia" w:hAnsi="Constantia" w:cs="Courier New"/>
          <w:color w:val="212121"/>
          <w:lang w:eastAsia="el-GR"/>
        </w:rPr>
        <w:t>European Agency for inclusive education and special needs (</w:t>
      </w:r>
      <w:hyperlink r:id="rId3" w:anchor="tab-population_and_enrolment" w:history="1">
        <w:r w:rsidRPr="00EA0BEB">
          <w:rPr>
            <w:rStyle w:val="Hyperlink"/>
            <w:rFonts w:ascii="Constantia" w:hAnsi="Constantia" w:cs="Courier New"/>
            <w:color w:val="339966"/>
            <w:lang w:eastAsia="el-GR"/>
          </w:rPr>
          <w:t>https://www.european-agency.org/data/greece/datatable-overview#tab-population_and_enrolment</w:t>
        </w:r>
      </w:hyperlink>
      <w:r w:rsidRPr="00EA0BEB">
        <w:rPr>
          <w:rFonts w:ascii="Constantia" w:hAnsi="Constantia" w:cs="Courier New"/>
          <w:color w:val="212121"/>
          <w:lang w:eastAsia="el-GR"/>
        </w:rPr>
        <w:t>), in practice the majority of students do not attend “inclusion classes” for more than 6 hours per week.</w:t>
      </w:r>
    </w:p>
    <w:p w14:paraId="71E4646C" w14:textId="77777777" w:rsidR="00D1097A" w:rsidRPr="00EA0BEB" w:rsidRDefault="00D1097A" w:rsidP="00670A76">
      <w:pPr>
        <w:pStyle w:val="FootnoteText"/>
        <w:rPr>
          <w:lang w:val="en-US"/>
        </w:rPr>
      </w:pPr>
    </w:p>
  </w:footnote>
  <w:footnote w:id="18">
    <w:p w14:paraId="57B1A564" w14:textId="77777777" w:rsidR="00D1097A" w:rsidRPr="00EA0BEB" w:rsidRDefault="00D1097A" w:rsidP="001D6CBD">
      <w:pPr>
        <w:jc w:val="both"/>
        <w:rPr>
          <w:sz w:val="20"/>
          <w:szCs w:val="20"/>
        </w:rPr>
      </w:pPr>
      <w:r w:rsidRPr="00EA0BEB">
        <w:rPr>
          <w:rFonts w:ascii="Constantia" w:hAnsi="Constantia"/>
          <w:b/>
          <w:bCs/>
          <w:color w:val="339966"/>
          <w:vertAlign w:val="superscript"/>
        </w:rPr>
        <w:footnoteRef/>
      </w:r>
      <w:r w:rsidRPr="00EA0BEB">
        <w:rPr>
          <w:rFonts w:ascii="Constantia" w:hAnsi="Constantia"/>
          <w:b/>
          <w:bCs/>
          <w:color w:val="339966"/>
          <w:sz w:val="20"/>
          <w:szCs w:val="20"/>
        </w:rPr>
        <w:t xml:space="preserve"> </w:t>
      </w:r>
      <w:r w:rsidRPr="00EA0BEB">
        <w:rPr>
          <w:rFonts w:ascii="Constantia" w:eastAsia="Georgia" w:hAnsi="Constantia" w:cs="Georgia"/>
          <w:sz w:val="20"/>
          <w:szCs w:val="20"/>
        </w:rPr>
        <w:t xml:space="preserve">According to the NCDP Observatory on Disability Issues and its findings based on the data from the Ministry of Education information system </w:t>
      </w:r>
      <w:proofErr w:type="spellStart"/>
      <w:r w:rsidRPr="00EA0BEB">
        <w:rPr>
          <w:rFonts w:ascii="Constantia" w:eastAsia="Georgia" w:hAnsi="Constantia" w:cs="Georgia"/>
          <w:sz w:val="20"/>
          <w:szCs w:val="20"/>
        </w:rPr>
        <w:t>Myschool</w:t>
      </w:r>
      <w:proofErr w:type="spellEnd"/>
      <w:r w:rsidRPr="00EA0BEB">
        <w:rPr>
          <w:rFonts w:ascii="Constantia" w:eastAsia="Georgia" w:hAnsi="Constantia" w:cs="Georgia"/>
          <w:sz w:val="20"/>
          <w:szCs w:val="20"/>
        </w:rPr>
        <w:t>, for the school year 2017-2018, the 57,3% of pupils with disabilities and/or special educational needs that were studying at the general schools and at all levels, received support only from the class teacher.</w:t>
      </w:r>
    </w:p>
  </w:footnote>
  <w:footnote w:id="19">
    <w:p w14:paraId="6585497F" w14:textId="77777777" w:rsidR="00D1097A" w:rsidRPr="00EA0BEB" w:rsidRDefault="00D1097A" w:rsidP="00FC78CA">
      <w:pPr>
        <w:jc w:val="both"/>
        <w:rPr>
          <w:sz w:val="20"/>
          <w:szCs w:val="20"/>
        </w:rPr>
      </w:pPr>
      <w:r w:rsidRPr="00EA0BEB">
        <w:rPr>
          <w:rFonts w:ascii="Constantia" w:hAnsi="Constantia"/>
          <w:b/>
          <w:bCs/>
          <w:color w:val="339966"/>
          <w:vertAlign w:val="superscript"/>
        </w:rPr>
        <w:footnoteRef/>
      </w:r>
      <w:r w:rsidRPr="00EA0BEB">
        <w:rPr>
          <w:rFonts w:ascii="Constantia" w:hAnsi="Constantia"/>
          <w:b/>
          <w:bCs/>
          <w:color w:val="339966"/>
          <w:sz w:val="20"/>
          <w:szCs w:val="20"/>
        </w:rPr>
        <w:t xml:space="preserve"> </w:t>
      </w:r>
      <w:r w:rsidRPr="00EA0BEB">
        <w:rPr>
          <w:rFonts w:ascii="Georgia" w:eastAsia="Georgia" w:hAnsi="Georgia" w:cs="Georgia"/>
          <w:sz w:val="20"/>
          <w:szCs w:val="20"/>
        </w:rPr>
        <w:t xml:space="preserve"> For more information, see: </w:t>
      </w:r>
      <w:hyperlink r:id="rId4" w:anchor="tab-population_and_enrolment" w:history="1">
        <w:r w:rsidRPr="00EA0BEB">
          <w:rPr>
            <w:rStyle w:val="Hyperlink"/>
            <w:rFonts w:ascii="Georgia" w:eastAsia="Georgia" w:hAnsi="Georgia" w:cs="Georgia"/>
            <w:color w:val="339966"/>
            <w:sz w:val="20"/>
            <w:szCs w:val="20"/>
          </w:rPr>
          <w:t>https://www.european-agency.org/data/greece/datatable-overview#tab-population_and_enrolment</w:t>
        </w:r>
      </w:hyperlink>
      <w:r w:rsidRPr="00EA0BEB">
        <w:rPr>
          <w:rFonts w:ascii="Georgia" w:eastAsia="Georgia" w:hAnsi="Georgia" w:cs="Georgia"/>
          <w:color w:val="339966"/>
          <w:sz w:val="20"/>
          <w:szCs w:val="20"/>
        </w:rPr>
        <w:t xml:space="preserve"> </w:t>
      </w:r>
    </w:p>
  </w:footnote>
  <w:footnote w:id="20">
    <w:p w14:paraId="3CE617AF" w14:textId="77777777" w:rsidR="00D1097A" w:rsidRPr="00EA0BEB" w:rsidRDefault="00D1097A" w:rsidP="001D6CBD">
      <w:pPr>
        <w:rPr>
          <w:sz w:val="20"/>
          <w:szCs w:val="20"/>
        </w:rPr>
      </w:pPr>
      <w:r w:rsidRPr="00EA0BEB">
        <w:rPr>
          <w:rFonts w:ascii="Constantia" w:hAnsi="Constantia"/>
          <w:b/>
          <w:bCs/>
          <w:color w:val="339966"/>
          <w:vertAlign w:val="superscript"/>
        </w:rPr>
        <w:footnoteRef/>
      </w:r>
      <w:r w:rsidRPr="00EA0BEB">
        <w:rPr>
          <w:rFonts w:ascii="Constantia" w:hAnsi="Constantia"/>
          <w:b/>
          <w:bCs/>
          <w:color w:val="339966"/>
          <w:sz w:val="20"/>
          <w:szCs w:val="20"/>
        </w:rPr>
        <w:t xml:space="preserve"> </w:t>
      </w:r>
      <w:r w:rsidRPr="00EA0BEB">
        <w:rPr>
          <w:rFonts w:ascii="Constantia" w:eastAsia="Georgia" w:hAnsi="Constantia" w:cs="Georgia"/>
          <w:sz w:val="20"/>
          <w:szCs w:val="20"/>
        </w:rPr>
        <w:t>«</w:t>
      </w:r>
      <w:proofErr w:type="spellStart"/>
      <w:r w:rsidRPr="00EA0BEB">
        <w:rPr>
          <w:rFonts w:ascii="Constantia" w:eastAsia="Georgia" w:hAnsi="Constantia" w:cs="Georgia"/>
          <w:sz w:val="20"/>
          <w:szCs w:val="20"/>
        </w:rPr>
        <w:t>ΦιλόΔημος</w:t>
      </w:r>
      <w:proofErr w:type="spellEnd"/>
      <w:r w:rsidRPr="00EA0BEB">
        <w:rPr>
          <w:rFonts w:ascii="Constantia" w:eastAsia="Georgia" w:hAnsi="Constantia" w:cs="Georgia"/>
          <w:sz w:val="20"/>
          <w:szCs w:val="20"/>
        </w:rPr>
        <w:t xml:space="preserve"> ΙΙ»: 240 </w:t>
      </w:r>
      <w:proofErr w:type="spellStart"/>
      <w:r w:rsidRPr="00EA0BEB">
        <w:rPr>
          <w:rFonts w:ascii="Constantia" w:eastAsia="Georgia" w:hAnsi="Constantia" w:cs="Georgia"/>
          <w:sz w:val="20"/>
          <w:szCs w:val="20"/>
        </w:rPr>
        <w:t>εκ</w:t>
      </w:r>
      <w:proofErr w:type="spellEnd"/>
      <w:r w:rsidRPr="00EA0BEB">
        <w:rPr>
          <w:rFonts w:ascii="Constantia" w:eastAsia="Georgia" w:hAnsi="Constantia" w:cs="Georgia"/>
          <w:sz w:val="20"/>
          <w:szCs w:val="20"/>
        </w:rPr>
        <w:t xml:space="preserve">ατ. </w:t>
      </w:r>
      <w:proofErr w:type="spellStart"/>
      <w:r w:rsidRPr="00EA0BEB">
        <w:rPr>
          <w:rFonts w:ascii="Constantia" w:eastAsia="Georgia" w:hAnsi="Constantia" w:cs="Georgia"/>
          <w:sz w:val="20"/>
          <w:szCs w:val="20"/>
        </w:rPr>
        <w:t>ευρώ</w:t>
      </w:r>
      <w:proofErr w:type="spellEnd"/>
      <w:r w:rsidRPr="00EA0BEB">
        <w:rPr>
          <w:rFonts w:ascii="Constantia" w:eastAsia="Georgia" w:hAnsi="Constantia" w:cs="Georgia"/>
          <w:sz w:val="20"/>
          <w:szCs w:val="20"/>
        </w:rPr>
        <w:t xml:space="preserve"> </w:t>
      </w:r>
      <w:proofErr w:type="spellStart"/>
      <w:r w:rsidRPr="00EA0BEB">
        <w:rPr>
          <w:rFonts w:ascii="Constantia" w:eastAsia="Georgia" w:hAnsi="Constantia" w:cs="Georgia"/>
          <w:sz w:val="20"/>
          <w:szCs w:val="20"/>
        </w:rPr>
        <w:t>γι</w:t>
      </w:r>
      <w:proofErr w:type="spellEnd"/>
      <w:r w:rsidRPr="00EA0BEB">
        <w:rPr>
          <w:rFonts w:ascii="Constantia" w:eastAsia="Georgia" w:hAnsi="Constantia" w:cs="Georgia"/>
          <w:sz w:val="20"/>
          <w:szCs w:val="20"/>
        </w:rPr>
        <w:t xml:space="preserve">α </w:t>
      </w:r>
      <w:proofErr w:type="spellStart"/>
      <w:r w:rsidRPr="00EA0BEB">
        <w:rPr>
          <w:rFonts w:ascii="Constantia" w:eastAsia="Georgia" w:hAnsi="Constantia" w:cs="Georgia"/>
          <w:sz w:val="20"/>
          <w:szCs w:val="20"/>
        </w:rPr>
        <w:t>δήμους</w:t>
      </w:r>
      <w:proofErr w:type="spellEnd"/>
      <w:r w:rsidRPr="00EA0BEB">
        <w:rPr>
          <w:rFonts w:ascii="Constantia" w:eastAsia="Georgia" w:hAnsi="Constantia" w:cs="Georgia"/>
          <w:sz w:val="20"/>
          <w:szCs w:val="20"/>
        </w:rPr>
        <w:t xml:space="preserve"> και </w:t>
      </w:r>
      <w:proofErr w:type="spellStart"/>
      <w:r w:rsidRPr="00EA0BEB">
        <w:rPr>
          <w:rFonts w:ascii="Constantia" w:eastAsia="Georgia" w:hAnsi="Constantia" w:cs="Georgia"/>
          <w:sz w:val="20"/>
          <w:szCs w:val="20"/>
        </w:rPr>
        <w:t>σχολεί</w:t>
      </w:r>
      <w:proofErr w:type="spellEnd"/>
      <w:r w:rsidRPr="00EA0BEB">
        <w:rPr>
          <w:rFonts w:ascii="Constantia" w:eastAsia="Georgia" w:hAnsi="Constantia" w:cs="Georgia"/>
          <w:sz w:val="20"/>
          <w:szCs w:val="20"/>
        </w:rPr>
        <w:t>α [“</w:t>
      </w:r>
      <w:proofErr w:type="spellStart"/>
      <w:r w:rsidRPr="00EA0BEB">
        <w:rPr>
          <w:rFonts w:ascii="Constantia" w:eastAsia="Georgia" w:hAnsi="Constantia" w:cs="Georgia"/>
          <w:sz w:val="20"/>
          <w:szCs w:val="20"/>
        </w:rPr>
        <w:t>FiloDimos</w:t>
      </w:r>
      <w:proofErr w:type="spellEnd"/>
      <w:r w:rsidRPr="00EA0BEB">
        <w:rPr>
          <w:rFonts w:ascii="Constantia" w:eastAsia="Georgia" w:hAnsi="Constantia" w:cs="Georgia"/>
          <w:sz w:val="20"/>
          <w:szCs w:val="20"/>
        </w:rPr>
        <w:t xml:space="preserve"> II”: 240 million euro for municipalities and schools] (2019, April 23). </w:t>
      </w:r>
      <w:r w:rsidRPr="00EA0BEB">
        <w:rPr>
          <w:rFonts w:ascii="Constantia" w:eastAsia="Georgia" w:hAnsi="Constantia" w:cs="Georgia"/>
          <w:i/>
          <w:sz w:val="20"/>
          <w:szCs w:val="20"/>
        </w:rPr>
        <w:t xml:space="preserve">To </w:t>
      </w:r>
      <w:proofErr w:type="spellStart"/>
      <w:r w:rsidRPr="00EA0BEB">
        <w:rPr>
          <w:rFonts w:ascii="Constantia" w:eastAsia="Georgia" w:hAnsi="Constantia" w:cs="Georgia"/>
          <w:i/>
          <w:sz w:val="20"/>
          <w:szCs w:val="20"/>
        </w:rPr>
        <w:t>Vima</w:t>
      </w:r>
      <w:proofErr w:type="spellEnd"/>
      <w:r w:rsidRPr="00EA0BEB">
        <w:rPr>
          <w:rFonts w:ascii="Constantia" w:eastAsia="Georgia" w:hAnsi="Constantia" w:cs="Georgia"/>
          <w:sz w:val="20"/>
          <w:szCs w:val="20"/>
        </w:rPr>
        <w:t xml:space="preserve">. Retrieved June 22, 2019 from: </w:t>
      </w:r>
      <w:hyperlink r:id="rId5">
        <w:r w:rsidRPr="00EA0BEB">
          <w:rPr>
            <w:rFonts w:ascii="Constantia" w:eastAsia="Georgia" w:hAnsi="Constantia" w:cs="Georgia"/>
            <w:sz w:val="20"/>
            <w:szCs w:val="20"/>
          </w:rPr>
          <w:t xml:space="preserve"> </w:t>
        </w:r>
      </w:hyperlink>
      <w:hyperlink r:id="rId6">
        <w:r w:rsidRPr="00EA0BEB">
          <w:rPr>
            <w:rFonts w:ascii="Constantia" w:eastAsia="Georgia" w:hAnsi="Constantia" w:cs="Georgia"/>
            <w:color w:val="339966"/>
            <w:sz w:val="20"/>
            <w:szCs w:val="20"/>
            <w:u w:val="single"/>
          </w:rPr>
          <w:t>https://www.tovima.gr/2019/04/23/society/filodimos-ii-240-ekat-eyro-gia-dimous-kai-sxoleia/</w:t>
        </w:r>
      </w:hyperlink>
      <w:r w:rsidRPr="00EA0BEB">
        <w:rPr>
          <w:rFonts w:ascii="Constantia" w:eastAsia="Georgia" w:hAnsi="Constantia" w:cs="Georgia"/>
          <w:color w:val="339966"/>
          <w:sz w:val="20"/>
          <w:szCs w:val="20"/>
        </w:rPr>
        <w:t xml:space="preserve"> </w:t>
      </w:r>
      <w:r w:rsidRPr="00EA0BEB">
        <w:rPr>
          <w:rFonts w:ascii="Constantia" w:eastAsia="Georgia" w:hAnsi="Constantia" w:cs="Georgia"/>
          <w:sz w:val="20"/>
          <w:szCs w:val="20"/>
        </w:rPr>
        <w:t>[in Greek].</w:t>
      </w:r>
    </w:p>
  </w:footnote>
  <w:footnote w:id="21">
    <w:p w14:paraId="4C133AA0" w14:textId="77777777" w:rsidR="00D1097A" w:rsidRPr="00EA0BEB" w:rsidRDefault="00D1097A" w:rsidP="000C1373">
      <w:pPr>
        <w:rPr>
          <w:rFonts w:ascii="Constantia" w:hAnsi="Constantia"/>
          <w:sz w:val="20"/>
          <w:szCs w:val="20"/>
        </w:rPr>
      </w:pPr>
      <w:r w:rsidRPr="00EA0BEB">
        <w:rPr>
          <w:rFonts w:ascii="Constantia" w:hAnsi="Constantia"/>
          <w:b/>
          <w:bCs/>
          <w:color w:val="339966"/>
          <w:vertAlign w:val="superscript"/>
        </w:rPr>
        <w:footnoteRef/>
      </w:r>
      <w:r w:rsidRPr="00EA0BEB">
        <w:rPr>
          <w:rFonts w:ascii="Constantia" w:hAnsi="Constantia"/>
          <w:sz w:val="20"/>
          <w:szCs w:val="20"/>
        </w:rPr>
        <w:t xml:space="preserve"> </w:t>
      </w:r>
      <w:r w:rsidRPr="00EA0BEB">
        <w:rPr>
          <w:rFonts w:ascii="Constantia" w:eastAsia="Georgia" w:hAnsi="Constantia" w:cs="Georgia"/>
          <w:sz w:val="20"/>
          <w:szCs w:val="20"/>
        </w:rPr>
        <w:t>See also the discussion on Article 28 of this report</w:t>
      </w:r>
    </w:p>
  </w:footnote>
  <w:footnote w:id="22">
    <w:p w14:paraId="3BE1FEAA" w14:textId="77777777" w:rsidR="00D1097A" w:rsidRPr="00EA0BEB" w:rsidRDefault="00D1097A" w:rsidP="008516A0">
      <w:pPr>
        <w:jc w:val="both"/>
        <w:rPr>
          <w:rFonts w:ascii="Constantia" w:hAnsi="Constantia"/>
          <w:sz w:val="20"/>
          <w:szCs w:val="20"/>
        </w:rPr>
      </w:pPr>
      <w:r w:rsidRPr="00EA0BEB">
        <w:rPr>
          <w:rFonts w:ascii="Constantia" w:hAnsi="Constantia"/>
          <w:b/>
          <w:bCs/>
          <w:color w:val="339966"/>
          <w:vertAlign w:val="superscript"/>
        </w:rPr>
        <w:footnoteRef/>
      </w:r>
      <w:r w:rsidRPr="00EA0BEB">
        <w:rPr>
          <w:rFonts w:ascii="Constantia" w:hAnsi="Constantia"/>
          <w:b/>
          <w:bCs/>
          <w:color w:val="339966"/>
        </w:rPr>
        <w:t xml:space="preserve"> </w:t>
      </w:r>
      <w:r w:rsidRPr="00EA0BEB">
        <w:rPr>
          <w:rFonts w:ascii="Constantia" w:eastAsia="Georgia" w:hAnsi="Constantia" w:cs="Georgia"/>
          <w:sz w:val="20"/>
          <w:szCs w:val="20"/>
        </w:rPr>
        <w:t>For this study the Observatory on Disability issues of NCDP used the employment variables included in the sample survey Income and Living Conditions (EU-SILC) in 2016 (with reference year 2015) as conducted by the Hellenic Statistical Authority in collaboration with Eurostat.</w:t>
      </w:r>
    </w:p>
  </w:footnote>
  <w:footnote w:id="23">
    <w:p w14:paraId="67F3988C" w14:textId="77777777" w:rsidR="00D1097A" w:rsidRPr="00EA0BEB" w:rsidRDefault="00D1097A" w:rsidP="008516A0">
      <w:pPr>
        <w:jc w:val="both"/>
        <w:rPr>
          <w:sz w:val="20"/>
          <w:szCs w:val="20"/>
        </w:rPr>
      </w:pPr>
      <w:r w:rsidRPr="00EA0BEB">
        <w:rPr>
          <w:rFonts w:ascii="Constantia" w:hAnsi="Constantia"/>
          <w:b/>
          <w:bCs/>
          <w:color w:val="339966"/>
          <w:vertAlign w:val="superscript"/>
        </w:rPr>
        <w:footnoteRef/>
      </w:r>
      <w:r w:rsidRPr="00EA0BEB">
        <w:rPr>
          <w:rFonts w:ascii="Constantia" w:hAnsi="Constantia"/>
          <w:b/>
          <w:bCs/>
          <w:color w:val="339966"/>
        </w:rPr>
        <w:t xml:space="preserve"> </w:t>
      </w:r>
      <w:r w:rsidRPr="00EA0BEB">
        <w:rPr>
          <w:rFonts w:ascii="Constantia" w:eastAsia="Georgia" w:hAnsi="Constantia" w:cs="Georgia"/>
          <w:sz w:val="20"/>
          <w:szCs w:val="20"/>
        </w:rPr>
        <w:t>Here we want to underline that the concept “persons with severe disabilities” is not a concept that expresses the author’s views. However, since this concept has been used by the Greek official authorities for referring to the issues that we are talking about, we continue to use it, but we put it in brackets in order to show our differentiation.</w:t>
      </w:r>
    </w:p>
  </w:footnote>
  <w:footnote w:id="24">
    <w:p w14:paraId="07301611" w14:textId="77777777" w:rsidR="00D1097A" w:rsidRPr="00EA0BEB" w:rsidRDefault="00D1097A" w:rsidP="008516A0">
      <w:pPr>
        <w:jc w:val="both"/>
        <w:rPr>
          <w:rFonts w:ascii="Constantia" w:hAnsi="Constantia"/>
          <w:sz w:val="20"/>
          <w:szCs w:val="20"/>
        </w:rPr>
      </w:pPr>
      <w:r w:rsidRPr="00EA0BEB">
        <w:rPr>
          <w:rFonts w:ascii="Constantia" w:hAnsi="Constantia"/>
          <w:b/>
          <w:bCs/>
          <w:color w:val="339966"/>
          <w:vertAlign w:val="superscript"/>
        </w:rPr>
        <w:footnoteRef/>
      </w:r>
      <w:r w:rsidRPr="00EA0BEB">
        <w:rPr>
          <w:rFonts w:ascii="Constantia" w:hAnsi="Constantia"/>
          <w:b/>
          <w:bCs/>
          <w:color w:val="339966"/>
          <w:sz w:val="20"/>
          <w:szCs w:val="20"/>
        </w:rPr>
        <w:t xml:space="preserve"> </w:t>
      </w:r>
      <w:r w:rsidRPr="00EA0BEB">
        <w:rPr>
          <w:rFonts w:ascii="Constantia" w:eastAsia="Georgia" w:hAnsi="Constantia" w:cs="Georgia"/>
          <w:sz w:val="20"/>
          <w:szCs w:val="20"/>
        </w:rPr>
        <w:t>The enactment of this Law is the result of the Greek disability movement campaign to remedy the unequal treatment that persons with disabilities are facing in the recruitment in the public sector compared to other social groups, such as families with more than three children.</w:t>
      </w:r>
    </w:p>
  </w:footnote>
  <w:footnote w:id="25">
    <w:p w14:paraId="5ACB5088" w14:textId="77777777" w:rsidR="00D1097A" w:rsidRPr="00EA0BEB" w:rsidRDefault="00D1097A" w:rsidP="008516A0">
      <w:pPr>
        <w:jc w:val="both"/>
        <w:rPr>
          <w:sz w:val="20"/>
          <w:szCs w:val="20"/>
        </w:rPr>
      </w:pPr>
      <w:r w:rsidRPr="00EA0BEB">
        <w:rPr>
          <w:rFonts w:ascii="Constantia" w:hAnsi="Constantia"/>
          <w:b/>
          <w:bCs/>
          <w:color w:val="339966"/>
          <w:vertAlign w:val="superscript"/>
        </w:rPr>
        <w:footnoteRef/>
      </w:r>
      <w:r w:rsidRPr="00EA0BEB">
        <w:rPr>
          <w:rFonts w:ascii="Constantia" w:hAnsi="Constantia"/>
          <w:sz w:val="20"/>
          <w:szCs w:val="20"/>
        </w:rPr>
        <w:t xml:space="preserve"> </w:t>
      </w:r>
      <w:r w:rsidRPr="00EA0BEB">
        <w:rPr>
          <w:rFonts w:ascii="Constantia" w:eastAsia="Georgia" w:hAnsi="Constantia" w:cs="Georgia"/>
          <w:sz w:val="20"/>
          <w:szCs w:val="20"/>
        </w:rPr>
        <w:t xml:space="preserve">To give some examples and/or recommendations, e.g., </w:t>
      </w:r>
      <w:proofErr w:type="spellStart"/>
      <w:r w:rsidRPr="00EA0BEB">
        <w:rPr>
          <w:rFonts w:ascii="Constantia" w:eastAsia="Georgia" w:hAnsi="Constantia" w:cs="Georgia"/>
          <w:sz w:val="20"/>
          <w:szCs w:val="20"/>
        </w:rPr>
        <w:t>i</w:t>
      </w:r>
      <w:proofErr w:type="spellEnd"/>
      <w:r w:rsidRPr="00EA0BEB">
        <w:rPr>
          <w:rFonts w:ascii="Constantia" w:eastAsia="Georgia" w:hAnsi="Constantia" w:cs="Georgia"/>
          <w:sz w:val="20"/>
          <w:szCs w:val="20"/>
        </w:rPr>
        <w:t>) provision of tax and insurance incentives to the private sector employers, ii) implementation of the model of supported employment, iii) adoption of the personal assistant, to name but a few.</w:t>
      </w:r>
    </w:p>
  </w:footnote>
  <w:footnote w:id="26">
    <w:p w14:paraId="31755ACA" w14:textId="77777777" w:rsidR="00D1097A" w:rsidRPr="00EA0BEB" w:rsidRDefault="00D1097A" w:rsidP="00795119">
      <w:pPr>
        <w:rPr>
          <w:sz w:val="20"/>
          <w:szCs w:val="20"/>
        </w:rPr>
      </w:pPr>
      <w:r w:rsidRPr="00EA0BEB">
        <w:rPr>
          <w:rFonts w:ascii="Constantia" w:hAnsi="Constantia"/>
          <w:b/>
          <w:bCs/>
          <w:color w:val="339966"/>
          <w:vertAlign w:val="superscript"/>
        </w:rPr>
        <w:footnoteRef/>
      </w:r>
      <w:r w:rsidRPr="00EA0BEB">
        <w:rPr>
          <w:rFonts w:ascii="Constantia" w:hAnsi="Constantia"/>
          <w:b/>
          <w:bCs/>
          <w:color w:val="339966"/>
          <w:sz w:val="20"/>
          <w:szCs w:val="20"/>
        </w:rPr>
        <w:t xml:space="preserve"> </w:t>
      </w:r>
      <w:hyperlink r:id="rId7">
        <w:r w:rsidRPr="00EA0BEB">
          <w:rPr>
            <w:rFonts w:ascii="Georgia" w:eastAsia="Georgia" w:hAnsi="Georgia" w:cs="Georgia"/>
            <w:color w:val="339966"/>
            <w:sz w:val="20"/>
            <w:szCs w:val="20"/>
            <w:u w:val="single"/>
          </w:rPr>
          <w:t>http://www.oaed.gr/programmata-koinophelous-charaktera</w:t>
        </w:r>
      </w:hyperlink>
    </w:p>
  </w:footnote>
  <w:footnote w:id="27">
    <w:p w14:paraId="7E28D4D1" w14:textId="77777777" w:rsidR="00D1097A" w:rsidRPr="00EA0BEB" w:rsidRDefault="00D1097A" w:rsidP="00795119">
      <w:pPr>
        <w:rPr>
          <w:rFonts w:ascii="Constantia" w:hAnsi="Constantia"/>
          <w:sz w:val="20"/>
          <w:szCs w:val="20"/>
        </w:rPr>
      </w:pPr>
      <w:r w:rsidRPr="00EA0BEB">
        <w:rPr>
          <w:rFonts w:ascii="Constantia" w:hAnsi="Constantia"/>
          <w:b/>
          <w:bCs/>
          <w:color w:val="339966"/>
          <w:vertAlign w:val="superscript"/>
        </w:rPr>
        <w:footnoteRef/>
      </w:r>
      <w:r w:rsidRPr="00EA0BEB">
        <w:rPr>
          <w:rFonts w:ascii="Constantia" w:hAnsi="Constantia"/>
          <w:color w:val="339966"/>
          <w:sz w:val="20"/>
          <w:szCs w:val="20"/>
        </w:rPr>
        <w:t xml:space="preserve"> </w:t>
      </w:r>
      <w:hyperlink r:id="rId8">
        <w:r w:rsidRPr="00EA0BEB">
          <w:rPr>
            <w:rFonts w:ascii="Constantia" w:eastAsia="Georgia" w:hAnsi="Constantia" w:cs="Georgia"/>
            <w:color w:val="339966"/>
            <w:sz w:val="20"/>
            <w:szCs w:val="20"/>
          </w:rPr>
          <w:t xml:space="preserve"> </w:t>
        </w:r>
      </w:hyperlink>
      <w:hyperlink r:id="rId9">
        <w:r w:rsidRPr="00EA0BEB">
          <w:rPr>
            <w:rFonts w:ascii="Constantia" w:eastAsia="Georgia" w:hAnsi="Constantia" w:cs="Georgia"/>
            <w:color w:val="339966"/>
            <w:sz w:val="20"/>
            <w:szCs w:val="20"/>
            <w:u w:val="single"/>
          </w:rPr>
          <w:t>https://www.eetaa.gr/index.php?tag=paidikoi_2019</w:t>
        </w:r>
      </w:hyperlink>
    </w:p>
  </w:footnote>
  <w:footnote w:id="28">
    <w:p w14:paraId="7F79432B" w14:textId="77777777" w:rsidR="00D1097A" w:rsidRPr="00EA0BEB" w:rsidRDefault="00D1097A" w:rsidP="00795119">
      <w:pPr>
        <w:rPr>
          <w:sz w:val="20"/>
          <w:szCs w:val="20"/>
        </w:rPr>
      </w:pPr>
      <w:r w:rsidRPr="00EA0BEB">
        <w:rPr>
          <w:rFonts w:ascii="Constantia" w:hAnsi="Constantia"/>
          <w:b/>
          <w:bCs/>
          <w:color w:val="339966"/>
          <w:vertAlign w:val="superscript"/>
        </w:rPr>
        <w:footnoteRef/>
      </w:r>
      <w:r w:rsidRPr="00EA0BEB">
        <w:rPr>
          <w:rFonts w:ascii="Constantia" w:hAnsi="Constantia"/>
          <w:color w:val="339966"/>
          <w:sz w:val="20"/>
          <w:szCs w:val="20"/>
        </w:rPr>
        <w:t xml:space="preserve"> </w:t>
      </w:r>
      <w:hyperlink r:id="rId10">
        <w:r w:rsidRPr="00EA0BEB">
          <w:rPr>
            <w:rFonts w:ascii="Constantia" w:eastAsia="Georgia" w:hAnsi="Constantia" w:cs="Georgia"/>
            <w:color w:val="339966"/>
            <w:sz w:val="20"/>
            <w:szCs w:val="20"/>
            <w:u w:val="single"/>
          </w:rPr>
          <w:t>http://www.oaed.gr/anoikta-programmata/-/asset_publisher/yZKVoEuwB4Rg/content/programma-epichoregeses-epicheireseon-kai-ergodoton-gia-ten-apascholese-2-000-anergon-atomon-me-anaperies-amea-apexartemenon-apo-exartesiogones-ousi-1?redirect=http%3A%2F%2Fwww.oaed.gr%2Fanoikta-programmata%3Fp_p_id%3D101_INSTANCE_yZKVoEuwB4Rg%26p_p_lifecycle%3D0%26p_p_state%3Dnormal%26p_p_mode%3Dview%26p_p_col_id%3Dcolumn-1%26p_p_col_pos%3D2%26p_p_col_count%3D3</w:t>
        </w:r>
      </w:hyperlink>
    </w:p>
  </w:footnote>
  <w:footnote w:id="29">
    <w:p w14:paraId="2E2AA064" w14:textId="77777777" w:rsidR="00D1097A" w:rsidRPr="00EA0BEB" w:rsidRDefault="00D1097A" w:rsidP="00E74923">
      <w:pPr>
        <w:jc w:val="both"/>
        <w:rPr>
          <w:rFonts w:ascii="Georgia" w:eastAsia="Georgia" w:hAnsi="Georgia" w:cs="Georgia"/>
          <w:sz w:val="20"/>
          <w:szCs w:val="20"/>
        </w:rPr>
      </w:pPr>
      <w:r w:rsidRPr="00EA0BEB">
        <w:rPr>
          <w:rFonts w:ascii="Constantia" w:hAnsi="Constantia"/>
          <w:b/>
          <w:bCs/>
          <w:color w:val="339966"/>
          <w:vertAlign w:val="superscript"/>
        </w:rPr>
        <w:footnoteRef/>
      </w:r>
      <w:r w:rsidRPr="00EA0BEB">
        <w:rPr>
          <w:rFonts w:ascii="Constantia" w:hAnsi="Constantia"/>
          <w:b/>
          <w:bCs/>
          <w:color w:val="339966"/>
          <w:sz w:val="20"/>
          <w:szCs w:val="20"/>
        </w:rPr>
        <w:t xml:space="preserve"> </w:t>
      </w:r>
      <w:r w:rsidRPr="00EA0BEB">
        <w:rPr>
          <w:rFonts w:ascii="Constantia" w:eastAsia="Georgia" w:hAnsi="Constantia" w:cs="Georgia"/>
          <w:sz w:val="20"/>
          <w:szCs w:val="20"/>
        </w:rPr>
        <w:t xml:space="preserve">As already said, there are different types of disability benefits that persons with disabilities are entitled to. More specifically, there are four categories, </w:t>
      </w:r>
      <w:proofErr w:type="spellStart"/>
      <w:r w:rsidRPr="00EA0BEB">
        <w:rPr>
          <w:rFonts w:ascii="Constantia" w:eastAsia="Georgia" w:hAnsi="Constantia" w:cs="Georgia"/>
          <w:sz w:val="20"/>
          <w:szCs w:val="20"/>
        </w:rPr>
        <w:t>i</w:t>
      </w:r>
      <w:proofErr w:type="spellEnd"/>
      <w:r w:rsidRPr="00EA0BEB">
        <w:rPr>
          <w:rFonts w:ascii="Constantia" w:eastAsia="Georgia" w:hAnsi="Constantia" w:cs="Georgia"/>
          <w:sz w:val="20"/>
          <w:szCs w:val="20"/>
        </w:rPr>
        <w:t>) benefits-in-cash, ii) benefits-in-kind, iii) beneficial treatments, iv) discounts as well as other types of benefits which have a more qualitative character. Regarding the types of disability allowance, there is a variety of them, and it is associated with the disability category. For instance, there are specific disability allowances: for the deaf, for people having received transplants, for people having paraplegia-quadriplegia-amputation, for those having the Hansen’s disease, for the blind, for those having AIDS, Hemophilia, and so on. As for the categories of benefits-in-kind, beneficial treatments, and discounts the types of benefits that are included are: parking permit, discounts at the means of transportation (e.g., public transport, bus, train, ferry), exemption from the tax circulation, exemption from the vehicle registration, quota system for being placed at a work position in the public sector, reductions or exemptions for buying medications, which is depended on the type of disability and its severity as well, quota system for its admission at the university departments (5%), discounts on their electricity and telephone bills, and so on.</w:t>
      </w:r>
    </w:p>
  </w:footnote>
  <w:footnote w:id="30">
    <w:p w14:paraId="3457DC05" w14:textId="77777777" w:rsidR="00D1097A" w:rsidRPr="00EA0BEB" w:rsidRDefault="00D1097A" w:rsidP="00E74923">
      <w:pPr>
        <w:jc w:val="both"/>
        <w:rPr>
          <w:rFonts w:ascii="Constantia" w:hAnsi="Constantia"/>
          <w:sz w:val="20"/>
          <w:szCs w:val="20"/>
        </w:rPr>
      </w:pPr>
      <w:r w:rsidRPr="00EA0BEB">
        <w:rPr>
          <w:rFonts w:ascii="Constantia" w:hAnsi="Constantia"/>
          <w:b/>
          <w:bCs/>
          <w:color w:val="339966"/>
          <w:vertAlign w:val="superscript"/>
        </w:rPr>
        <w:footnoteRef/>
      </w:r>
      <w:r w:rsidRPr="00EA0BEB">
        <w:rPr>
          <w:rFonts w:ascii="Constantia" w:hAnsi="Constantia"/>
          <w:b/>
          <w:bCs/>
          <w:color w:val="339966"/>
          <w:sz w:val="20"/>
          <w:szCs w:val="20"/>
        </w:rPr>
        <w:t xml:space="preserve"> </w:t>
      </w:r>
      <w:r w:rsidRPr="00EA0BEB">
        <w:rPr>
          <w:rFonts w:ascii="Constantia" w:eastAsia="Georgia" w:hAnsi="Constantia" w:cs="Georgia"/>
          <w:sz w:val="20"/>
          <w:szCs w:val="20"/>
        </w:rPr>
        <w:t xml:space="preserve">The term </w:t>
      </w:r>
      <w:r w:rsidRPr="00EA0BEB">
        <w:rPr>
          <w:rFonts w:ascii="Constantia" w:eastAsia="Georgia" w:hAnsi="Constantia" w:cs="Georgia"/>
          <w:i/>
          <w:sz w:val="20"/>
          <w:szCs w:val="20"/>
        </w:rPr>
        <w:t>disability pension</w:t>
      </w:r>
      <w:r w:rsidRPr="00EA0BEB">
        <w:rPr>
          <w:rFonts w:ascii="Constantia" w:eastAsia="Georgia" w:hAnsi="Constantia" w:cs="Georgia"/>
          <w:sz w:val="20"/>
          <w:szCs w:val="20"/>
        </w:rPr>
        <w:t xml:space="preserve"> (</w:t>
      </w:r>
      <w:proofErr w:type="spellStart"/>
      <w:r w:rsidRPr="00EA0BEB">
        <w:rPr>
          <w:rFonts w:ascii="Constantia" w:eastAsia="Georgia" w:hAnsi="Constantia" w:cs="Georgia"/>
          <w:i/>
          <w:sz w:val="20"/>
          <w:szCs w:val="20"/>
        </w:rPr>
        <w:t>σύντ</w:t>
      </w:r>
      <w:proofErr w:type="spellEnd"/>
      <w:r w:rsidRPr="00EA0BEB">
        <w:rPr>
          <w:rFonts w:ascii="Constantia" w:eastAsia="Georgia" w:hAnsi="Constantia" w:cs="Georgia"/>
          <w:i/>
          <w:sz w:val="20"/>
          <w:szCs w:val="20"/>
        </w:rPr>
        <w:t>αξη αναπ</w:t>
      </w:r>
      <w:proofErr w:type="spellStart"/>
      <w:r w:rsidRPr="00EA0BEB">
        <w:rPr>
          <w:rFonts w:ascii="Constantia" w:eastAsia="Georgia" w:hAnsi="Constantia" w:cs="Georgia"/>
          <w:i/>
          <w:sz w:val="20"/>
          <w:szCs w:val="20"/>
        </w:rPr>
        <w:t>ηρί</w:t>
      </w:r>
      <w:proofErr w:type="spellEnd"/>
      <w:r w:rsidRPr="00EA0BEB">
        <w:rPr>
          <w:rFonts w:ascii="Constantia" w:eastAsia="Georgia" w:hAnsi="Constantia" w:cs="Georgia"/>
          <w:i/>
          <w:sz w:val="20"/>
          <w:szCs w:val="20"/>
        </w:rPr>
        <w:t>ας</w:t>
      </w:r>
      <w:r w:rsidRPr="00EA0BEB">
        <w:rPr>
          <w:rFonts w:ascii="Constantia" w:eastAsia="Georgia" w:hAnsi="Constantia" w:cs="Georgia"/>
          <w:sz w:val="20"/>
          <w:szCs w:val="20"/>
        </w:rPr>
        <w:t>) refers to the pension that an insured receives after being assessed and classified as disabled by his/her social insurance fund. Only a direct insured has the right to receive disability pensions from his/her social insurance funds.</w:t>
      </w:r>
    </w:p>
  </w:footnote>
  <w:footnote w:id="31">
    <w:p w14:paraId="29A06E6E" w14:textId="771AE898" w:rsidR="00D1097A" w:rsidRPr="00EA0BEB" w:rsidRDefault="00D1097A" w:rsidP="00E74923">
      <w:pPr>
        <w:jc w:val="both"/>
        <w:rPr>
          <w:rFonts w:ascii="Constantia" w:hAnsi="Constantia"/>
          <w:sz w:val="20"/>
          <w:szCs w:val="20"/>
        </w:rPr>
      </w:pPr>
      <w:r w:rsidRPr="00EA0BEB">
        <w:rPr>
          <w:rFonts w:ascii="Constantia" w:hAnsi="Constantia"/>
          <w:b/>
          <w:bCs/>
          <w:color w:val="339966"/>
          <w:vertAlign w:val="superscript"/>
        </w:rPr>
        <w:footnoteRef/>
      </w:r>
      <w:r w:rsidRPr="00EA0BEB">
        <w:rPr>
          <w:rFonts w:ascii="Constantia" w:hAnsi="Constantia"/>
          <w:b/>
          <w:bCs/>
          <w:color w:val="339966"/>
          <w:sz w:val="20"/>
          <w:szCs w:val="20"/>
        </w:rPr>
        <w:t xml:space="preserve"> </w:t>
      </w:r>
      <w:r w:rsidRPr="00EA0BEB">
        <w:rPr>
          <w:rFonts w:ascii="Constantia" w:eastAsia="Georgia" w:hAnsi="Constantia" w:cs="Georgia"/>
          <w:sz w:val="20"/>
          <w:szCs w:val="20"/>
        </w:rPr>
        <w:t xml:space="preserve">The term </w:t>
      </w:r>
      <w:r w:rsidRPr="00EA0BEB">
        <w:rPr>
          <w:rFonts w:ascii="Constantia" w:eastAsia="Georgia" w:hAnsi="Constantia" w:cs="Georgia"/>
          <w:i/>
          <w:sz w:val="20"/>
          <w:szCs w:val="20"/>
        </w:rPr>
        <w:t>disability allowance</w:t>
      </w:r>
      <w:r w:rsidRPr="00EA0BEB">
        <w:rPr>
          <w:rFonts w:ascii="Constantia" w:eastAsia="Georgia" w:hAnsi="Constantia" w:cs="Georgia"/>
          <w:sz w:val="20"/>
          <w:szCs w:val="20"/>
        </w:rPr>
        <w:t xml:space="preserve"> (</w:t>
      </w:r>
      <w:r w:rsidRPr="00EA0BEB">
        <w:rPr>
          <w:rFonts w:ascii="Constantia" w:eastAsia="Georgia" w:hAnsi="Constantia" w:cs="Georgia"/>
          <w:i/>
          <w:sz w:val="20"/>
          <w:szCs w:val="20"/>
        </w:rPr>
        <w:t>π</w:t>
      </w:r>
      <w:proofErr w:type="spellStart"/>
      <w:r w:rsidRPr="00EA0BEB">
        <w:rPr>
          <w:rFonts w:ascii="Constantia" w:eastAsia="Georgia" w:hAnsi="Constantia" w:cs="Georgia"/>
          <w:i/>
          <w:sz w:val="20"/>
          <w:szCs w:val="20"/>
        </w:rPr>
        <w:t>ρονοι</w:t>
      </w:r>
      <w:proofErr w:type="spellEnd"/>
      <w:r w:rsidRPr="00EA0BEB">
        <w:rPr>
          <w:rFonts w:ascii="Constantia" w:eastAsia="Georgia" w:hAnsi="Constantia" w:cs="Georgia"/>
          <w:i/>
          <w:sz w:val="20"/>
          <w:szCs w:val="20"/>
        </w:rPr>
        <w:t>ακό επ</w:t>
      </w:r>
      <w:proofErr w:type="spellStart"/>
      <w:r w:rsidRPr="00EA0BEB">
        <w:rPr>
          <w:rFonts w:ascii="Constantia" w:eastAsia="Georgia" w:hAnsi="Constantia" w:cs="Georgia"/>
          <w:i/>
          <w:sz w:val="20"/>
          <w:szCs w:val="20"/>
        </w:rPr>
        <w:t>ίδομ</w:t>
      </w:r>
      <w:proofErr w:type="spellEnd"/>
      <w:r w:rsidRPr="00EA0BEB">
        <w:rPr>
          <w:rFonts w:ascii="Constantia" w:eastAsia="Georgia" w:hAnsi="Constantia" w:cs="Georgia"/>
          <w:i/>
          <w:sz w:val="20"/>
          <w:szCs w:val="20"/>
        </w:rPr>
        <w:t>α</w:t>
      </w:r>
      <w:r w:rsidRPr="00EA0BEB">
        <w:rPr>
          <w:rFonts w:ascii="Constantia" w:eastAsia="Georgia" w:hAnsi="Constantia" w:cs="Georgia"/>
          <w:sz w:val="20"/>
          <w:szCs w:val="20"/>
        </w:rPr>
        <w:t>) refers to the benefit-in-cash that a person with disability receives from the Welfare state. Eligible for receiving disability allowances are indirect insured and uninsured. Nevertheless, there are some exceptions to this rule. For instance, persons with disabilities that are direct insured, but they do not meet the criteria to receive either a disability pension or an allowance or any other financial support from the social insurance funds they are eligible for disability allowances.</w:t>
      </w:r>
    </w:p>
  </w:footnote>
  <w:footnote w:id="32">
    <w:p w14:paraId="0AB937CC" w14:textId="77777777" w:rsidR="00D1097A" w:rsidRPr="00EA0BEB" w:rsidRDefault="00D1097A" w:rsidP="00E74923">
      <w:pPr>
        <w:jc w:val="both"/>
        <w:rPr>
          <w:sz w:val="20"/>
          <w:szCs w:val="20"/>
        </w:rPr>
      </w:pPr>
      <w:r w:rsidRPr="00EA0BEB">
        <w:rPr>
          <w:rFonts w:ascii="Constantia" w:hAnsi="Constantia"/>
          <w:b/>
          <w:bCs/>
          <w:color w:val="339966"/>
          <w:vertAlign w:val="superscript"/>
        </w:rPr>
        <w:footnoteRef/>
      </w:r>
      <w:r w:rsidRPr="00EA0BEB">
        <w:rPr>
          <w:rFonts w:ascii="Constantia" w:hAnsi="Constantia"/>
          <w:sz w:val="20"/>
          <w:szCs w:val="20"/>
        </w:rPr>
        <w:t xml:space="preserve"> </w:t>
      </w:r>
      <w:r w:rsidRPr="00EA0BEB">
        <w:rPr>
          <w:rFonts w:ascii="Constantia" w:eastAsia="Georgia" w:hAnsi="Constantia" w:cs="Georgia"/>
          <w:sz w:val="20"/>
          <w:szCs w:val="20"/>
        </w:rPr>
        <w:t>Following Drake’s (1999, p. 39) taxonomy on the types of disability policies, the Greek state has developed its disability policy by “seeking to integrate disabled people but which offer limited and piecemeal approach to supporting nominated individuals within specified services”.</w:t>
      </w:r>
    </w:p>
  </w:footnote>
  <w:footnote w:id="33">
    <w:p w14:paraId="7E9E4BAC" w14:textId="4BCC8312" w:rsidR="00D1097A" w:rsidRPr="00EA0BEB" w:rsidRDefault="00D1097A" w:rsidP="00E74923">
      <w:pPr>
        <w:jc w:val="both"/>
        <w:rPr>
          <w:rFonts w:ascii="Constantia" w:hAnsi="Constantia"/>
          <w:sz w:val="20"/>
          <w:szCs w:val="20"/>
        </w:rPr>
      </w:pPr>
      <w:r w:rsidRPr="00EA0BEB">
        <w:rPr>
          <w:rFonts w:ascii="Constantia" w:hAnsi="Constantia"/>
          <w:b/>
          <w:bCs/>
          <w:color w:val="339966"/>
          <w:vertAlign w:val="superscript"/>
        </w:rPr>
        <w:footnoteRef/>
      </w:r>
      <w:r w:rsidRPr="00EA0BEB">
        <w:rPr>
          <w:rFonts w:ascii="Constantia" w:hAnsi="Constantia"/>
          <w:b/>
          <w:bCs/>
          <w:color w:val="339966"/>
          <w:sz w:val="20"/>
          <w:szCs w:val="20"/>
        </w:rPr>
        <w:t xml:space="preserve"> </w:t>
      </w:r>
      <w:r w:rsidRPr="00EA0BEB">
        <w:rPr>
          <w:rFonts w:ascii="Constantia" w:eastAsia="Georgia" w:hAnsi="Constantia" w:cs="Georgia"/>
          <w:sz w:val="20"/>
          <w:szCs w:val="20"/>
        </w:rPr>
        <w:t xml:space="preserve">As someone can observe at a recent report by the Academic Network for Disability Research, the </w:t>
      </w:r>
      <w:proofErr w:type="spellStart"/>
      <w:r w:rsidRPr="00EA0BEB">
        <w:rPr>
          <w:rFonts w:ascii="Constantia" w:eastAsia="Georgia" w:hAnsi="Constantia" w:cs="Georgia"/>
          <w:sz w:val="20"/>
          <w:szCs w:val="20"/>
        </w:rPr>
        <w:t>Baremas</w:t>
      </w:r>
      <w:proofErr w:type="spellEnd"/>
      <w:r w:rsidRPr="00EA0BEB">
        <w:rPr>
          <w:rFonts w:ascii="Constantia" w:eastAsia="Georgia" w:hAnsi="Constantia" w:cs="Georgia"/>
          <w:sz w:val="20"/>
          <w:szCs w:val="20"/>
        </w:rPr>
        <w:t xml:space="preserve"> system is still very popular to many countries of Europe [see for example:</w:t>
      </w:r>
      <w:hyperlink r:id="rId11">
        <w:r w:rsidRPr="00EA0BEB">
          <w:rPr>
            <w:rFonts w:ascii="Constantia" w:eastAsia="Georgia" w:hAnsi="Constantia" w:cs="Georgia"/>
            <w:sz w:val="20"/>
            <w:szCs w:val="20"/>
          </w:rPr>
          <w:t xml:space="preserve"> </w:t>
        </w:r>
      </w:hyperlink>
      <w:hyperlink r:id="rId12">
        <w:r w:rsidRPr="00EA0BEB">
          <w:rPr>
            <w:rFonts w:ascii="Constantia" w:eastAsia="Georgia" w:hAnsi="Constantia" w:cs="Georgia"/>
            <w:color w:val="339966"/>
            <w:sz w:val="20"/>
            <w:szCs w:val="20"/>
            <w:u w:val="single"/>
          </w:rPr>
          <w:t>https://www.disability-europe.net/theme/social-protection</w:t>
        </w:r>
      </w:hyperlink>
      <w:r w:rsidRPr="00EA0BEB">
        <w:rPr>
          <w:rFonts w:ascii="Constantia" w:eastAsia="Georgia" w:hAnsi="Constantia" w:cs="Georgia"/>
          <w:sz w:val="20"/>
          <w:szCs w:val="20"/>
        </w:rPr>
        <w:t xml:space="preserve">, retrieved June 20, 2019.] </w:t>
      </w:r>
    </w:p>
  </w:footnote>
  <w:footnote w:id="34">
    <w:p w14:paraId="19C9F907" w14:textId="77777777" w:rsidR="00D1097A" w:rsidRPr="00EA0BEB" w:rsidRDefault="00D1097A" w:rsidP="00E74923">
      <w:pPr>
        <w:jc w:val="both"/>
        <w:rPr>
          <w:rFonts w:ascii="Constantia" w:hAnsi="Constantia"/>
          <w:sz w:val="20"/>
          <w:szCs w:val="20"/>
        </w:rPr>
      </w:pPr>
      <w:r w:rsidRPr="00EA0BEB">
        <w:rPr>
          <w:rFonts w:ascii="Constantia" w:hAnsi="Constantia"/>
          <w:b/>
          <w:bCs/>
          <w:color w:val="339966"/>
          <w:vertAlign w:val="superscript"/>
        </w:rPr>
        <w:footnoteRef/>
      </w:r>
      <w:r w:rsidRPr="00EA0BEB">
        <w:rPr>
          <w:rFonts w:ascii="Constantia" w:hAnsi="Constantia"/>
          <w:b/>
          <w:bCs/>
          <w:color w:val="339966"/>
          <w:sz w:val="20"/>
          <w:szCs w:val="20"/>
        </w:rPr>
        <w:t xml:space="preserve"> </w:t>
      </w:r>
      <w:r w:rsidRPr="00EA0BEB">
        <w:rPr>
          <w:rFonts w:ascii="Constantia" w:eastAsia="Georgia" w:hAnsi="Constantia" w:cs="Georgia"/>
          <w:sz w:val="20"/>
          <w:szCs w:val="20"/>
        </w:rPr>
        <w:t>An update version of the disability percentage table was released in 2018. Comparing the former disability percentage table from the 2012, what is noticed is the reductions to percentages -with the decreases to disability percentages.</w:t>
      </w:r>
    </w:p>
  </w:footnote>
  <w:footnote w:id="35">
    <w:p w14:paraId="7463389D" w14:textId="0EA09A2E" w:rsidR="00D1097A" w:rsidRPr="00EA0BEB" w:rsidRDefault="00D1097A" w:rsidP="00E74923">
      <w:pPr>
        <w:jc w:val="both"/>
        <w:rPr>
          <w:rFonts w:ascii="Constantia" w:hAnsi="Constantia"/>
          <w:sz w:val="20"/>
          <w:szCs w:val="20"/>
        </w:rPr>
      </w:pPr>
      <w:r w:rsidRPr="00EA0BEB">
        <w:rPr>
          <w:rFonts w:ascii="Constantia" w:hAnsi="Constantia"/>
          <w:b/>
          <w:bCs/>
          <w:color w:val="339966"/>
          <w:vertAlign w:val="superscript"/>
        </w:rPr>
        <w:footnoteRef/>
      </w:r>
      <w:r w:rsidRPr="00EA0BEB">
        <w:rPr>
          <w:rFonts w:ascii="Constantia" w:hAnsi="Constantia"/>
          <w:b/>
          <w:bCs/>
          <w:color w:val="339966"/>
          <w:sz w:val="20"/>
          <w:szCs w:val="20"/>
        </w:rPr>
        <w:t xml:space="preserve"> </w:t>
      </w:r>
      <w:r w:rsidRPr="00EA0BEB">
        <w:rPr>
          <w:rFonts w:ascii="Constantia" w:eastAsia="Georgia" w:hAnsi="Constantia" w:cs="Georgia"/>
          <w:sz w:val="20"/>
          <w:szCs w:val="20"/>
        </w:rPr>
        <w:t xml:space="preserve">Since 1990, there are three disability categories: </w:t>
      </w:r>
      <w:proofErr w:type="spellStart"/>
      <w:r w:rsidRPr="00EA0BEB">
        <w:rPr>
          <w:rFonts w:ascii="Constantia" w:eastAsia="Georgia" w:hAnsi="Constantia" w:cs="Georgia"/>
          <w:sz w:val="20"/>
          <w:szCs w:val="20"/>
        </w:rPr>
        <w:t>i</w:t>
      </w:r>
      <w:proofErr w:type="spellEnd"/>
      <w:r w:rsidRPr="00EA0BEB">
        <w:rPr>
          <w:rFonts w:ascii="Constantia" w:eastAsia="Georgia" w:hAnsi="Constantia" w:cs="Georgia"/>
          <w:sz w:val="20"/>
          <w:szCs w:val="20"/>
        </w:rPr>
        <w:t>) severe disability (80%-100%), ii) ordinary disability (67% - 79,99%), and iii) partial disability (50%-66-99%) (Government Gazette 1990).</w:t>
      </w:r>
    </w:p>
  </w:footnote>
  <w:footnote w:id="36">
    <w:p w14:paraId="4ACCB9B3" w14:textId="5402358A" w:rsidR="00D1097A" w:rsidRPr="00EA0BEB" w:rsidRDefault="00D1097A" w:rsidP="00384051">
      <w:pPr>
        <w:jc w:val="both"/>
        <w:rPr>
          <w:rFonts w:ascii="Constantia" w:hAnsi="Constantia"/>
          <w:sz w:val="20"/>
          <w:szCs w:val="20"/>
        </w:rPr>
      </w:pPr>
      <w:r w:rsidRPr="00EA0BEB">
        <w:rPr>
          <w:rFonts w:ascii="Constantia" w:hAnsi="Constantia"/>
          <w:b/>
          <w:bCs/>
          <w:color w:val="339966"/>
          <w:vertAlign w:val="superscript"/>
        </w:rPr>
        <w:footnoteRef/>
      </w:r>
      <w:r w:rsidRPr="00EA0BEB">
        <w:rPr>
          <w:rFonts w:ascii="Constantia" w:hAnsi="Constantia"/>
          <w:b/>
          <w:bCs/>
          <w:color w:val="339966"/>
          <w:sz w:val="20"/>
          <w:szCs w:val="20"/>
        </w:rPr>
        <w:t xml:space="preserve"> </w:t>
      </w:r>
      <w:r w:rsidRPr="00EA0BEB">
        <w:rPr>
          <w:rFonts w:ascii="Constantia" w:hAnsi="Constantia"/>
          <w:sz w:val="20"/>
          <w:szCs w:val="20"/>
        </w:rPr>
        <w:t>See, for example,</w:t>
      </w:r>
      <w:r w:rsidRPr="00EA0BEB">
        <w:rPr>
          <w:rFonts w:ascii="Constantia" w:hAnsi="Constantia"/>
          <w:b/>
          <w:bCs/>
          <w:sz w:val="20"/>
          <w:szCs w:val="20"/>
        </w:rPr>
        <w:t xml:space="preserve"> </w:t>
      </w:r>
      <w:proofErr w:type="spellStart"/>
      <w:r w:rsidRPr="00EA0BEB">
        <w:rPr>
          <w:rFonts w:ascii="Constantia" w:hAnsi="Constantia"/>
          <w:sz w:val="20"/>
          <w:szCs w:val="20"/>
        </w:rPr>
        <w:t>Ferrera</w:t>
      </w:r>
      <w:proofErr w:type="spellEnd"/>
      <w:r w:rsidRPr="00EA0BEB">
        <w:rPr>
          <w:rFonts w:ascii="Constantia" w:hAnsi="Constantia"/>
          <w:sz w:val="20"/>
          <w:szCs w:val="20"/>
        </w:rPr>
        <w:t>, M (1996). The ‘southern model’ of welfare in social Europe</w:t>
      </w:r>
      <w:r w:rsidRPr="00EA0BEB">
        <w:rPr>
          <w:rFonts w:ascii="Constantia" w:hAnsi="Constantia"/>
          <w:i/>
          <w:iCs/>
          <w:sz w:val="20"/>
          <w:szCs w:val="20"/>
        </w:rPr>
        <w:t>. Journal of European Social Policy</w:t>
      </w:r>
      <w:r w:rsidRPr="00EA0BEB">
        <w:rPr>
          <w:rFonts w:ascii="Constantia" w:hAnsi="Constantia"/>
          <w:sz w:val="20"/>
          <w:szCs w:val="20"/>
        </w:rPr>
        <w:t>, 6(1), 17-37.</w:t>
      </w:r>
    </w:p>
  </w:footnote>
  <w:footnote w:id="37">
    <w:p w14:paraId="2AFCF62C" w14:textId="0DA8772C" w:rsidR="00D1097A" w:rsidRPr="00EA0BEB" w:rsidRDefault="00D1097A" w:rsidP="00E74923">
      <w:pPr>
        <w:jc w:val="both"/>
        <w:rPr>
          <w:sz w:val="20"/>
          <w:szCs w:val="20"/>
        </w:rPr>
      </w:pPr>
      <w:r w:rsidRPr="00EA0BEB">
        <w:rPr>
          <w:rFonts w:ascii="Constantia" w:hAnsi="Constantia"/>
          <w:b/>
          <w:bCs/>
          <w:color w:val="339966"/>
          <w:vertAlign w:val="superscript"/>
        </w:rPr>
        <w:footnoteRef/>
      </w:r>
      <w:r w:rsidRPr="00EA0BEB">
        <w:rPr>
          <w:rFonts w:ascii="Constantia" w:hAnsi="Constantia"/>
          <w:b/>
          <w:bCs/>
          <w:color w:val="339966"/>
          <w:sz w:val="20"/>
          <w:szCs w:val="20"/>
        </w:rPr>
        <w:t xml:space="preserve"> </w:t>
      </w:r>
      <w:r w:rsidRPr="00EA0BEB">
        <w:rPr>
          <w:rFonts w:ascii="Constantia" w:eastAsia="Georgia" w:hAnsi="Constantia" w:cs="Georgia"/>
          <w:sz w:val="20"/>
          <w:szCs w:val="20"/>
        </w:rPr>
        <w:t>For example, while a disability allowance is a benefit which has as an aim the support persons with disabilities because of the extra needs that disability creates to them, and there is a specific ministerial decision which foresees that this kind of “income” cannot be added to the total annual income of persons with disabilities (Joint Ministerial Decision Δ12α/Γ.Π.οικ.68856/2202, Government Gazette (FEK) 2018, no 5855, Athens, December 28), this does not seem to work. Instead, when it is the time for all the Greek citizens to submit their tax declarations, and according to a directive from the Independent Authority for Public Revenue (IAPR), persons with disabilities should add the income that comes from the disability allowances into specific categories, which, then, are added to their annual income. As a consequence, many persons with disabilities are not eligible for receiving other types of disability benefits because their annual income is enacted as a barrier to their access to the disability benefits system. It should be highlighted here that the mistake is located on the insufficient communication between the Ministry of Labor and the Independent Authority for Public Revenue, with persons of disabilities to be the victims of this situation.</w:t>
      </w:r>
      <w:r w:rsidRPr="00EA0BEB">
        <w:rPr>
          <w:rFonts w:ascii="Georgia" w:eastAsia="Georgia" w:hAnsi="Georgia" w:cs="Georgia"/>
          <w:sz w:val="20"/>
          <w:szCs w:val="20"/>
        </w:rPr>
        <w:t xml:space="preserve"> </w:t>
      </w:r>
    </w:p>
  </w:footnote>
  <w:footnote w:id="38">
    <w:p w14:paraId="1602FBB0" w14:textId="77777777" w:rsidR="00D1097A" w:rsidRPr="00EA0BEB" w:rsidRDefault="00D1097A" w:rsidP="00E74923">
      <w:pPr>
        <w:jc w:val="both"/>
        <w:rPr>
          <w:rFonts w:ascii="Constantia" w:hAnsi="Constantia"/>
          <w:sz w:val="20"/>
          <w:szCs w:val="20"/>
        </w:rPr>
      </w:pPr>
      <w:r w:rsidRPr="00EA0BEB">
        <w:rPr>
          <w:rFonts w:ascii="Constantia" w:hAnsi="Constantia"/>
          <w:b/>
          <w:bCs/>
          <w:color w:val="339966"/>
          <w:vertAlign w:val="superscript"/>
        </w:rPr>
        <w:footnoteRef/>
      </w:r>
      <w:r w:rsidRPr="00EA0BEB">
        <w:rPr>
          <w:rFonts w:ascii="Constantia" w:hAnsi="Constantia"/>
          <w:b/>
          <w:bCs/>
          <w:color w:val="339966"/>
          <w:sz w:val="20"/>
          <w:szCs w:val="20"/>
        </w:rPr>
        <w:t xml:space="preserve"> </w:t>
      </w:r>
      <w:r w:rsidRPr="00EA0BEB">
        <w:rPr>
          <w:rFonts w:ascii="Constantia" w:hAnsi="Constantia"/>
          <w:sz w:val="20"/>
          <w:szCs w:val="20"/>
        </w:rPr>
        <w:t>The study concerns the analysis of the Ad-Hoc Module special section indicators of the survey “Income and Living Conditions of Households” (EU-SILC), as conducted by the Hellenic Statistical Authority (ELSTAT) for the year 2015.</w:t>
      </w:r>
    </w:p>
  </w:footnote>
  <w:footnote w:id="39">
    <w:p w14:paraId="0B7E529A" w14:textId="719408BB" w:rsidR="00D1097A" w:rsidRPr="00EA0BEB" w:rsidRDefault="00D1097A" w:rsidP="00E74923">
      <w:pPr>
        <w:jc w:val="both"/>
        <w:rPr>
          <w:sz w:val="20"/>
          <w:szCs w:val="20"/>
        </w:rPr>
      </w:pPr>
      <w:r w:rsidRPr="00EA0BEB">
        <w:rPr>
          <w:rFonts w:ascii="Constantia" w:hAnsi="Constantia"/>
          <w:b/>
          <w:bCs/>
          <w:color w:val="339966"/>
          <w:vertAlign w:val="superscript"/>
        </w:rPr>
        <w:footnoteRef/>
      </w:r>
      <w:r w:rsidRPr="00EA0BEB">
        <w:rPr>
          <w:rFonts w:ascii="Constantia" w:hAnsi="Constantia"/>
          <w:sz w:val="20"/>
          <w:szCs w:val="20"/>
        </w:rPr>
        <w:t xml:space="preserve"> </w:t>
      </w:r>
      <w:r w:rsidRPr="00EA0BEB">
        <w:rPr>
          <w:rFonts w:ascii="Constantia" w:eastAsia="Georgia" w:hAnsi="Constantia" w:cs="Georgia"/>
          <w:sz w:val="20"/>
          <w:szCs w:val="20"/>
        </w:rPr>
        <w:t xml:space="preserve">The indicators that were selected for this study examine the participation in: </w:t>
      </w:r>
      <w:proofErr w:type="spellStart"/>
      <w:r w:rsidRPr="00EA0BEB">
        <w:rPr>
          <w:rFonts w:ascii="Constantia" w:eastAsia="Georgia" w:hAnsi="Constantia" w:cs="Georgia"/>
          <w:sz w:val="20"/>
          <w:szCs w:val="20"/>
        </w:rPr>
        <w:t>i</w:t>
      </w:r>
      <w:proofErr w:type="spellEnd"/>
      <w:r w:rsidRPr="00EA0BEB">
        <w:rPr>
          <w:rFonts w:ascii="Constantia" w:eastAsia="Georgia" w:hAnsi="Constantia" w:cs="Georgia"/>
          <w:sz w:val="20"/>
          <w:szCs w:val="20"/>
        </w:rPr>
        <w:t>) cultural and athletic events, ii) volunteer social events, and, iii) political actions and social media (NCDP Observatory on Disability Issues 2018c)</w:t>
      </w:r>
    </w:p>
  </w:footnote>
  <w:footnote w:id="40">
    <w:p w14:paraId="08339240" w14:textId="77777777" w:rsidR="00D1097A" w:rsidRPr="00EA0BEB" w:rsidRDefault="00D1097A" w:rsidP="00E74923">
      <w:pPr>
        <w:jc w:val="both"/>
        <w:rPr>
          <w:rFonts w:ascii="Constantia" w:hAnsi="Constantia"/>
          <w:sz w:val="20"/>
          <w:szCs w:val="20"/>
        </w:rPr>
      </w:pPr>
      <w:r w:rsidRPr="00EA0BEB">
        <w:rPr>
          <w:rFonts w:ascii="Constantia" w:hAnsi="Constantia"/>
          <w:b/>
          <w:bCs/>
          <w:color w:val="339966"/>
          <w:vertAlign w:val="superscript"/>
        </w:rPr>
        <w:footnoteRef/>
      </w:r>
      <w:r w:rsidRPr="00EA0BEB">
        <w:rPr>
          <w:rFonts w:ascii="Constantia" w:hAnsi="Constantia"/>
          <w:b/>
          <w:bCs/>
          <w:color w:val="339966"/>
          <w:sz w:val="20"/>
          <w:szCs w:val="20"/>
        </w:rPr>
        <w:t xml:space="preserve"> </w:t>
      </w:r>
      <w:r w:rsidRPr="00EA0BEB">
        <w:rPr>
          <w:rFonts w:ascii="Constantia" w:eastAsia="Georgia" w:hAnsi="Constantia" w:cs="Georgia"/>
          <w:sz w:val="20"/>
          <w:szCs w:val="20"/>
        </w:rPr>
        <w:t xml:space="preserve">It is worth mentioning that the participation of the general population in socio-cultural activities is rather low. </w:t>
      </w:r>
    </w:p>
  </w:footnote>
  <w:footnote w:id="41">
    <w:p w14:paraId="3D7E4C7C" w14:textId="77777777" w:rsidR="00D1097A" w:rsidRPr="00EA0BEB" w:rsidRDefault="00D1097A" w:rsidP="00E74923">
      <w:pPr>
        <w:rPr>
          <w:sz w:val="20"/>
          <w:szCs w:val="20"/>
        </w:rPr>
      </w:pPr>
      <w:r w:rsidRPr="00EA0BEB">
        <w:rPr>
          <w:rFonts w:ascii="Constantia" w:hAnsi="Constantia"/>
          <w:b/>
          <w:bCs/>
          <w:color w:val="339966"/>
          <w:vertAlign w:val="superscript"/>
        </w:rPr>
        <w:footnoteRef/>
      </w:r>
      <w:r w:rsidRPr="00EA0BEB">
        <w:rPr>
          <w:rFonts w:ascii="Constantia" w:hAnsi="Constantia"/>
          <w:b/>
          <w:bCs/>
          <w:color w:val="339966"/>
          <w:sz w:val="20"/>
          <w:szCs w:val="20"/>
        </w:rPr>
        <w:t xml:space="preserve"> </w:t>
      </w:r>
      <w:r w:rsidRPr="00EA0BEB">
        <w:rPr>
          <w:rFonts w:ascii="Constantia" w:eastAsia="Georgia" w:hAnsi="Constantia" w:cs="Georgia"/>
          <w:sz w:val="20"/>
          <w:szCs w:val="20"/>
        </w:rPr>
        <w:t>See the discussion on Article 21 of this report</w:t>
      </w:r>
    </w:p>
  </w:footnote>
  <w:footnote w:id="42">
    <w:p w14:paraId="31490378" w14:textId="38D15D6D" w:rsidR="00D1097A" w:rsidRPr="00EA0BEB" w:rsidRDefault="00D1097A" w:rsidP="00E74923">
      <w:pPr>
        <w:jc w:val="both"/>
        <w:rPr>
          <w:rFonts w:ascii="Constantia" w:hAnsi="Constantia"/>
          <w:sz w:val="20"/>
          <w:szCs w:val="20"/>
        </w:rPr>
      </w:pPr>
      <w:r w:rsidRPr="00EA0BEB">
        <w:rPr>
          <w:rFonts w:ascii="Constantia" w:hAnsi="Constantia"/>
          <w:b/>
          <w:bCs/>
          <w:color w:val="339966"/>
          <w:vertAlign w:val="superscript"/>
        </w:rPr>
        <w:footnoteRef/>
      </w:r>
      <w:r w:rsidRPr="00EA0BEB">
        <w:rPr>
          <w:rFonts w:ascii="Constantia" w:hAnsi="Constantia"/>
          <w:b/>
          <w:bCs/>
          <w:color w:val="339966"/>
          <w:sz w:val="20"/>
          <w:szCs w:val="20"/>
        </w:rPr>
        <w:t xml:space="preserve"> </w:t>
      </w:r>
      <w:r w:rsidRPr="00EA0BEB">
        <w:rPr>
          <w:rFonts w:ascii="Constantia" w:eastAsia="Georgia" w:hAnsi="Constantia" w:cs="Georgia"/>
          <w:sz w:val="20"/>
          <w:szCs w:val="20"/>
        </w:rPr>
        <w:t>For the deaf community, the establishment of this academic department is fundamental since it will offer not only a certificate of competence and a diploma for the interpretation of the Greek sign language, but it will have the opportunity: to conduct research on the Greek sign language, to create and design teaching curricula on the sign language, to train educators and interpreters on sign language, and to offer education on history, culture and anthropology of deaf and persons with hard of hearing community, and so on.</w:t>
      </w:r>
    </w:p>
  </w:footnote>
  <w:footnote w:id="43">
    <w:p w14:paraId="6D2E6F27" w14:textId="77777777" w:rsidR="00D1097A" w:rsidRPr="00EA0BEB" w:rsidRDefault="00D1097A" w:rsidP="00C2389B">
      <w:pPr>
        <w:pStyle w:val="FootnoteText"/>
        <w:rPr>
          <w:rFonts w:ascii="Georgia" w:hAnsi="Georgia"/>
          <w:lang w:val="en-US"/>
        </w:rPr>
      </w:pPr>
      <w:r w:rsidRPr="00EA0BEB">
        <w:rPr>
          <w:rStyle w:val="FootnoteReference"/>
          <w:rFonts w:ascii="Constantia" w:hAnsi="Constantia"/>
          <w:b/>
          <w:bCs/>
          <w:color w:val="339966"/>
          <w:sz w:val="24"/>
          <w:szCs w:val="24"/>
        </w:rPr>
        <w:footnoteRef/>
      </w:r>
      <w:r w:rsidRPr="00EA0BEB">
        <w:rPr>
          <w:rFonts w:ascii="Constantia" w:hAnsi="Constantia"/>
          <w:b/>
          <w:bCs/>
          <w:color w:val="339966"/>
          <w:sz w:val="24"/>
          <w:szCs w:val="24"/>
          <w:lang w:val="en-US"/>
        </w:rPr>
        <w:t xml:space="preserve"> </w:t>
      </w:r>
      <w:r w:rsidRPr="00EA0BEB">
        <w:rPr>
          <w:rFonts w:ascii="Constantia" w:hAnsi="Constantia"/>
          <w:lang w:val="en-US"/>
        </w:rPr>
        <w:t>The “Observatory on Disability Issues” has established regular communication and cooperation with the agencies of the statistical system. Moreover, the Observatory on Disability Issues had submitted to the Hellenic Statistical Authority a proposal, which has been approved, for the improvement and enrichment of the Greek questionnaire of SILC survey, with an orientation towards the integration of questions concerning social barriers. Additionally, because of this initiative the “Washington Group (WG) Short Set”, which is a set of questions for identifying the most vulnerable and at risk for social exclusion persons with disabilities, has been also included into the Greek questionnaire since 2018, as supplementary to GALI index, following the guidelines of the United Nations Statistical Office and the Eurostat. The Observatory on Disabilities Issues of NCDP has as the primary goal of its research activity to develop an independent monitoring framework of the CRPD, with a great emphasis on the development of disability-rights statistical indicators.</w:t>
      </w:r>
    </w:p>
  </w:footnote>
  <w:footnote w:id="44">
    <w:p w14:paraId="75BFA2CC" w14:textId="2E63FACE" w:rsidR="00D1097A" w:rsidRPr="00EA0BEB" w:rsidRDefault="00D1097A" w:rsidP="004A4EBA">
      <w:pPr>
        <w:rPr>
          <w:rFonts w:ascii="Constantia" w:hAnsi="Constantia"/>
          <w:sz w:val="20"/>
          <w:szCs w:val="20"/>
        </w:rPr>
      </w:pPr>
      <w:r w:rsidRPr="00EA0BEB">
        <w:rPr>
          <w:rFonts w:ascii="Constantia" w:hAnsi="Constantia"/>
          <w:b/>
          <w:bCs/>
          <w:color w:val="339966"/>
          <w:vertAlign w:val="superscript"/>
        </w:rPr>
        <w:footnoteRef/>
      </w:r>
      <w:r w:rsidRPr="00EA0BEB">
        <w:rPr>
          <w:rFonts w:ascii="Constantia" w:hAnsi="Constantia"/>
          <w:b/>
          <w:bCs/>
          <w:color w:val="339966"/>
          <w:sz w:val="20"/>
          <w:szCs w:val="20"/>
        </w:rPr>
        <w:t xml:space="preserve"> </w:t>
      </w:r>
      <w:hyperlink r:id="rId13" w:history="1">
        <w:r w:rsidRPr="00EA0BEB">
          <w:rPr>
            <w:rStyle w:val="Hyperlink"/>
            <w:rFonts w:ascii="Constantia" w:eastAsia="Georgia" w:hAnsi="Constantia" w:cs="Georgia"/>
            <w:color w:val="329965"/>
            <w:sz w:val="20"/>
            <w:szCs w:val="20"/>
          </w:rPr>
          <w:t>https://sustainabledevelopment.un.org/content/documents/19378Greece_VNR_Greece_2018_pdf_FINAL_140618.pdf</w:t>
        </w:r>
      </w:hyperlink>
      <w:r w:rsidRPr="00EA0BEB">
        <w:rPr>
          <w:rFonts w:ascii="Constantia" w:eastAsia="Georgia" w:hAnsi="Constantia" w:cs="Georgia"/>
          <w:color w:val="329965"/>
          <w:sz w:val="20"/>
          <w:szCs w:val="20"/>
        </w:rPr>
        <w:t xml:space="preserve"> </w:t>
      </w:r>
    </w:p>
  </w:footnote>
  <w:footnote w:id="45">
    <w:p w14:paraId="53D5632B" w14:textId="211BBC25" w:rsidR="00D1097A" w:rsidRDefault="00D1097A" w:rsidP="004A4EBA">
      <w:pPr>
        <w:rPr>
          <w:sz w:val="20"/>
          <w:szCs w:val="20"/>
        </w:rPr>
      </w:pPr>
      <w:r w:rsidRPr="00EA0BEB">
        <w:rPr>
          <w:rFonts w:ascii="Constantia" w:hAnsi="Constantia"/>
          <w:b/>
          <w:bCs/>
          <w:color w:val="339966"/>
          <w:vertAlign w:val="superscript"/>
        </w:rPr>
        <w:footnoteRef/>
      </w:r>
      <w:r w:rsidRPr="00EA0BEB">
        <w:rPr>
          <w:rFonts w:ascii="Constantia" w:hAnsi="Constantia"/>
          <w:b/>
          <w:bCs/>
          <w:color w:val="339966"/>
          <w:sz w:val="20"/>
          <w:szCs w:val="20"/>
        </w:rPr>
        <w:t xml:space="preserve"> </w:t>
      </w:r>
      <w:r w:rsidRPr="00EA0BEB">
        <w:rPr>
          <w:rFonts w:ascii="Constantia" w:eastAsia="Georgia" w:hAnsi="Constantia" w:cs="Georgia"/>
          <w:sz w:val="20"/>
          <w:szCs w:val="20"/>
        </w:rPr>
        <w:t>Regarding the list with the national monitoring indicators for the implementation progress of the Sustain Development Objectives, click</w:t>
      </w:r>
      <w:hyperlink r:id="rId14">
        <w:r w:rsidRPr="00EA0BEB">
          <w:rPr>
            <w:rFonts w:ascii="Constantia" w:eastAsia="Georgia" w:hAnsi="Constantia" w:cs="Georgia"/>
            <w:sz w:val="20"/>
            <w:szCs w:val="20"/>
          </w:rPr>
          <w:t xml:space="preserve"> </w:t>
        </w:r>
      </w:hyperlink>
      <w:hyperlink r:id="rId15">
        <w:r w:rsidRPr="00EA0BEB">
          <w:rPr>
            <w:rFonts w:ascii="Constantia" w:eastAsia="Georgia" w:hAnsi="Constantia" w:cs="Georgia"/>
            <w:color w:val="339966"/>
            <w:sz w:val="20"/>
            <w:szCs w:val="20"/>
            <w:u w:val="single"/>
          </w:rPr>
          <w:t>here</w:t>
        </w:r>
      </w:hyperlink>
      <w:r w:rsidRPr="00EA0BEB">
        <w:rPr>
          <w:rFonts w:ascii="Constantia" w:eastAsia="Georgia" w:hAnsi="Constantia" w:cs="Georgia"/>
          <w:sz w:val="20"/>
          <w:szCs w:val="20"/>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46359849"/>
      <w:lock w:val="sdtContentLocked"/>
      <w:group/>
    </w:sdtPr>
    <w:sdtContent>
      <w:p w14:paraId="0B37F378" w14:textId="77777777" w:rsidR="00D1097A" w:rsidRPr="00A65947" w:rsidRDefault="00D1097A" w:rsidP="00A65947">
        <w:pPr>
          <w:pStyle w:val="Header"/>
          <w:ind w:left="-1800"/>
          <w:divId w:val="1478960766"/>
        </w:pPr>
        <w:r>
          <w:rPr>
            <w:noProof/>
            <w:lang w:val="el-GR" w:eastAsia="el-GR"/>
          </w:rPr>
          <w:drawing>
            <wp:inline distT="0" distB="0" distL="0" distR="0" wp14:anchorId="55C6C1DD" wp14:editId="450828C1">
              <wp:extent cx="7553325" cy="1438642"/>
              <wp:effectExtent l="0" t="0" r="0" b="9525"/>
              <wp:docPr id="1" name="Εικόνα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age2-Top-RGB-High.jpg"/>
                      <pic:cNvPicPr/>
                    </pic:nvPicPr>
                    <pic:blipFill>
                      <a:blip r:embed="rId1">
                        <a:extLst>
                          <a:ext uri="{28A0092B-C50C-407E-A947-70E740481C1C}">
                            <a14:useLocalDpi xmlns:a14="http://schemas.microsoft.com/office/drawing/2010/main" val="0"/>
                          </a:ext>
                        </a:extLst>
                      </a:blip>
                      <a:stretch>
                        <a:fillRect/>
                      </a:stretch>
                    </pic:blipFill>
                    <pic:spPr>
                      <a:xfrm>
                        <a:off x="0" y="0"/>
                        <a:ext cx="7605941" cy="1448664"/>
                      </a:xfrm>
                      <a:prstGeom prst="rect">
                        <a:avLst/>
                      </a:prstGeom>
                    </pic:spPr>
                  </pic:pic>
                </a:graphicData>
              </a:graphic>
            </wp:inline>
          </w:drawing>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11686384"/>
      <w:lock w:val="sdtContentLocked"/>
      <w:group/>
    </w:sdtPr>
    <w:sdtContent>
      <w:p w14:paraId="0B64E353" w14:textId="77777777" w:rsidR="00D1097A" w:rsidRPr="00FE6402" w:rsidRDefault="00D1097A" w:rsidP="00FE6402">
        <w:pPr>
          <w:pStyle w:val="Header"/>
          <w:ind w:left="-1800"/>
        </w:pPr>
        <w:r>
          <w:rPr>
            <w:noProof/>
            <w:lang w:val="el-GR" w:eastAsia="el-GR"/>
          </w:rPr>
          <w:drawing>
            <wp:inline distT="0" distB="0" distL="0" distR="0" wp14:anchorId="65105C69" wp14:editId="3FB6225A">
              <wp:extent cx="7559675" cy="1439851"/>
              <wp:effectExtent l="0" t="0" r="3175" b="8255"/>
              <wp:docPr id="2" name="Εικόνα 3" descr="Λογότυπο - Logo&#10;&#10;Εθνική Συνομοσπονδία Ατόμων με Αναπηρία (ΕΣΑμεΑ)&#10;National Confederation of Disabled People (NCD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age1-Top-RGB1.jpg"/>
                      <pic:cNvPicPr/>
                    </pic:nvPicPr>
                    <pic:blipFill>
                      <a:blip r:embed="rId1">
                        <a:extLst>
                          <a:ext uri="{28A0092B-C50C-407E-A947-70E740481C1C}">
                            <a14:useLocalDpi xmlns:a14="http://schemas.microsoft.com/office/drawing/2010/main" val="0"/>
                          </a:ext>
                        </a:extLst>
                      </a:blip>
                      <a:stretch>
                        <a:fillRect/>
                      </a:stretch>
                    </pic:blipFill>
                    <pic:spPr>
                      <a:xfrm>
                        <a:off x="0" y="0"/>
                        <a:ext cx="7611864" cy="1449791"/>
                      </a:xfrm>
                      <a:prstGeom prst="rect">
                        <a:avLst/>
                      </a:prstGeom>
                    </pic:spPr>
                  </pic:pic>
                </a:graphicData>
              </a:graphic>
            </wp:inline>
          </w:drawing>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E2EDC"/>
    <w:multiLevelType w:val="hybridMultilevel"/>
    <w:tmpl w:val="E8188500"/>
    <w:lvl w:ilvl="0" w:tplc="C894611C">
      <w:start w:val="1"/>
      <mc:AlternateContent>
        <mc:Choice Requires="w14">
          <w:numFmt w:val="custom" w:format="α, β, γ, ..."/>
        </mc:Choice>
        <mc:Fallback>
          <w:numFmt w:val="decimal"/>
        </mc:Fallback>
      </mc:AlternateContent>
      <w:pStyle w:val="a"/>
      <w:lvlText w:val="%1)"/>
      <w:lvlJc w:val="left"/>
      <w:pPr>
        <w:ind w:left="720" w:hanging="360"/>
      </w:pPr>
      <w:rPr>
        <w:rFonts w:cs="Times New Roman" w:hint="default"/>
        <w:b w:val="0"/>
        <w:i w:val="0"/>
        <w:color w:val="auto"/>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6B0FDF"/>
    <w:multiLevelType w:val="hybridMultilevel"/>
    <w:tmpl w:val="7320FD68"/>
    <w:lvl w:ilvl="0" w:tplc="293E7790">
      <w:start w:val="1"/>
      <w:numFmt w:val="decimal"/>
      <w:pStyle w:val="123"/>
      <w:lvlText w:val="%1)"/>
      <w:lvlJc w:val="left"/>
      <w:pPr>
        <w:ind w:left="992" w:hanging="360"/>
      </w:pPr>
    </w:lvl>
    <w:lvl w:ilvl="1" w:tplc="04090019" w:tentative="1">
      <w:start w:val="1"/>
      <w:numFmt w:val="lowerLetter"/>
      <w:lvlText w:val="%2."/>
      <w:lvlJc w:val="left"/>
      <w:pPr>
        <w:ind w:left="1712" w:hanging="360"/>
      </w:pPr>
    </w:lvl>
    <w:lvl w:ilvl="2" w:tplc="0409001B" w:tentative="1">
      <w:start w:val="1"/>
      <w:numFmt w:val="lowerRoman"/>
      <w:lvlText w:val="%3."/>
      <w:lvlJc w:val="right"/>
      <w:pPr>
        <w:ind w:left="2432" w:hanging="180"/>
      </w:pPr>
    </w:lvl>
    <w:lvl w:ilvl="3" w:tplc="0409000F" w:tentative="1">
      <w:start w:val="1"/>
      <w:numFmt w:val="decimal"/>
      <w:lvlText w:val="%4."/>
      <w:lvlJc w:val="left"/>
      <w:pPr>
        <w:ind w:left="3152" w:hanging="360"/>
      </w:pPr>
    </w:lvl>
    <w:lvl w:ilvl="4" w:tplc="04090019" w:tentative="1">
      <w:start w:val="1"/>
      <w:numFmt w:val="lowerLetter"/>
      <w:lvlText w:val="%5."/>
      <w:lvlJc w:val="left"/>
      <w:pPr>
        <w:ind w:left="3872" w:hanging="360"/>
      </w:pPr>
    </w:lvl>
    <w:lvl w:ilvl="5" w:tplc="0409001B" w:tentative="1">
      <w:start w:val="1"/>
      <w:numFmt w:val="lowerRoman"/>
      <w:lvlText w:val="%6."/>
      <w:lvlJc w:val="right"/>
      <w:pPr>
        <w:ind w:left="4592" w:hanging="180"/>
      </w:pPr>
    </w:lvl>
    <w:lvl w:ilvl="6" w:tplc="0409000F" w:tentative="1">
      <w:start w:val="1"/>
      <w:numFmt w:val="decimal"/>
      <w:lvlText w:val="%7."/>
      <w:lvlJc w:val="left"/>
      <w:pPr>
        <w:ind w:left="5312" w:hanging="360"/>
      </w:pPr>
    </w:lvl>
    <w:lvl w:ilvl="7" w:tplc="04090019" w:tentative="1">
      <w:start w:val="1"/>
      <w:numFmt w:val="lowerLetter"/>
      <w:lvlText w:val="%8."/>
      <w:lvlJc w:val="left"/>
      <w:pPr>
        <w:ind w:left="6032" w:hanging="360"/>
      </w:pPr>
    </w:lvl>
    <w:lvl w:ilvl="8" w:tplc="0409001B" w:tentative="1">
      <w:start w:val="1"/>
      <w:numFmt w:val="lowerRoman"/>
      <w:lvlText w:val="%9."/>
      <w:lvlJc w:val="right"/>
      <w:pPr>
        <w:ind w:left="6752" w:hanging="180"/>
      </w:pPr>
    </w:lvl>
  </w:abstractNum>
  <w:abstractNum w:abstractNumId="2" w15:restartNumberingAfterBreak="0">
    <w:nsid w:val="1D922527"/>
    <w:multiLevelType w:val="hybridMultilevel"/>
    <w:tmpl w:val="DDD4AEB2"/>
    <w:lvl w:ilvl="0" w:tplc="58A8BF2C">
      <w:start w:val="1"/>
      <w:numFmt w:val="bullet"/>
      <w:lvlText w:val=""/>
      <w:lvlJc w:val="left"/>
      <w:pPr>
        <w:ind w:left="720" w:hanging="360"/>
      </w:pPr>
      <w:rPr>
        <w:rFonts w:ascii="Wingdings" w:hAnsi="Wingdings" w:hint="default"/>
        <w:color w:val="33996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590945"/>
    <w:multiLevelType w:val="hybridMultilevel"/>
    <w:tmpl w:val="03145D06"/>
    <w:lvl w:ilvl="0" w:tplc="5CD4BC28">
      <w:start w:val="1"/>
      <w:numFmt w:val="bullet"/>
      <w:lvlText w:val=""/>
      <w:lvlJc w:val="left"/>
      <w:pPr>
        <w:ind w:left="1440" w:hanging="360"/>
      </w:pPr>
      <w:rPr>
        <w:rFonts w:ascii="Wingdings" w:hAnsi="Wingdings" w:hint="default"/>
        <w:color w:val="339966"/>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B7B414D"/>
    <w:multiLevelType w:val="hybridMultilevel"/>
    <w:tmpl w:val="C540E390"/>
    <w:lvl w:ilvl="0" w:tplc="11A68720">
      <w:start w:val="1"/>
      <w:numFmt w:val="bullet"/>
      <w:pStyle w:val="Bullets"/>
      <w:lvlText w:val=""/>
      <w:lvlJc w:val="left"/>
      <w:pPr>
        <w:ind w:left="992" w:hanging="360"/>
      </w:pPr>
      <w:rPr>
        <w:rFonts w:ascii="Symbol" w:hAnsi="Symbol" w:hint="default"/>
      </w:rPr>
    </w:lvl>
    <w:lvl w:ilvl="1" w:tplc="04090003" w:tentative="1">
      <w:start w:val="1"/>
      <w:numFmt w:val="bullet"/>
      <w:lvlText w:val="o"/>
      <w:lvlJc w:val="left"/>
      <w:pPr>
        <w:ind w:left="1712" w:hanging="360"/>
      </w:pPr>
      <w:rPr>
        <w:rFonts w:ascii="Courier New" w:hAnsi="Courier New" w:cs="Courier New" w:hint="default"/>
      </w:rPr>
    </w:lvl>
    <w:lvl w:ilvl="2" w:tplc="04090005" w:tentative="1">
      <w:start w:val="1"/>
      <w:numFmt w:val="bullet"/>
      <w:lvlText w:val=""/>
      <w:lvlJc w:val="left"/>
      <w:pPr>
        <w:ind w:left="2432" w:hanging="360"/>
      </w:pPr>
      <w:rPr>
        <w:rFonts w:ascii="Wingdings" w:hAnsi="Wingdings" w:hint="default"/>
      </w:rPr>
    </w:lvl>
    <w:lvl w:ilvl="3" w:tplc="04090001" w:tentative="1">
      <w:start w:val="1"/>
      <w:numFmt w:val="bullet"/>
      <w:lvlText w:val=""/>
      <w:lvlJc w:val="left"/>
      <w:pPr>
        <w:ind w:left="3152" w:hanging="360"/>
      </w:pPr>
      <w:rPr>
        <w:rFonts w:ascii="Symbol" w:hAnsi="Symbol" w:hint="default"/>
      </w:rPr>
    </w:lvl>
    <w:lvl w:ilvl="4" w:tplc="04090003" w:tentative="1">
      <w:start w:val="1"/>
      <w:numFmt w:val="bullet"/>
      <w:lvlText w:val="o"/>
      <w:lvlJc w:val="left"/>
      <w:pPr>
        <w:ind w:left="3872" w:hanging="360"/>
      </w:pPr>
      <w:rPr>
        <w:rFonts w:ascii="Courier New" w:hAnsi="Courier New" w:cs="Courier New" w:hint="default"/>
      </w:rPr>
    </w:lvl>
    <w:lvl w:ilvl="5" w:tplc="04090005" w:tentative="1">
      <w:start w:val="1"/>
      <w:numFmt w:val="bullet"/>
      <w:lvlText w:val=""/>
      <w:lvlJc w:val="left"/>
      <w:pPr>
        <w:ind w:left="4592" w:hanging="360"/>
      </w:pPr>
      <w:rPr>
        <w:rFonts w:ascii="Wingdings" w:hAnsi="Wingdings" w:hint="default"/>
      </w:rPr>
    </w:lvl>
    <w:lvl w:ilvl="6" w:tplc="04090001" w:tentative="1">
      <w:start w:val="1"/>
      <w:numFmt w:val="bullet"/>
      <w:lvlText w:val=""/>
      <w:lvlJc w:val="left"/>
      <w:pPr>
        <w:ind w:left="5312" w:hanging="360"/>
      </w:pPr>
      <w:rPr>
        <w:rFonts w:ascii="Symbol" w:hAnsi="Symbol" w:hint="default"/>
      </w:rPr>
    </w:lvl>
    <w:lvl w:ilvl="7" w:tplc="04090003" w:tentative="1">
      <w:start w:val="1"/>
      <w:numFmt w:val="bullet"/>
      <w:lvlText w:val="o"/>
      <w:lvlJc w:val="left"/>
      <w:pPr>
        <w:ind w:left="6032" w:hanging="360"/>
      </w:pPr>
      <w:rPr>
        <w:rFonts w:ascii="Courier New" w:hAnsi="Courier New" w:cs="Courier New" w:hint="default"/>
      </w:rPr>
    </w:lvl>
    <w:lvl w:ilvl="8" w:tplc="04090005" w:tentative="1">
      <w:start w:val="1"/>
      <w:numFmt w:val="bullet"/>
      <w:lvlText w:val=""/>
      <w:lvlJc w:val="left"/>
      <w:pPr>
        <w:ind w:left="6752" w:hanging="360"/>
      </w:pPr>
      <w:rPr>
        <w:rFonts w:ascii="Wingdings" w:hAnsi="Wingdings" w:hint="default"/>
      </w:rPr>
    </w:lvl>
  </w:abstractNum>
  <w:abstractNum w:abstractNumId="5" w15:restartNumberingAfterBreak="0">
    <w:nsid w:val="2F453865"/>
    <w:multiLevelType w:val="hybridMultilevel"/>
    <w:tmpl w:val="E92AAA4A"/>
    <w:lvl w:ilvl="0" w:tplc="7EA036FA">
      <w:start w:val="1"/>
      <w:numFmt w:val="bullet"/>
      <w:lvlText w:val=""/>
      <w:lvlJc w:val="left"/>
      <w:pPr>
        <w:ind w:left="720" w:hanging="360"/>
      </w:pPr>
      <w:rPr>
        <w:rFonts w:ascii="Symbol" w:hAnsi="Symbol" w:hint="default"/>
        <w:color w:val="33996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80843C0"/>
    <w:multiLevelType w:val="hybridMultilevel"/>
    <w:tmpl w:val="ECB6A6F4"/>
    <w:lvl w:ilvl="0" w:tplc="5CD4BC28">
      <w:start w:val="1"/>
      <w:numFmt w:val="bullet"/>
      <w:lvlText w:val=""/>
      <w:lvlJc w:val="left"/>
      <w:pPr>
        <w:ind w:left="720" w:hanging="360"/>
      </w:pPr>
      <w:rPr>
        <w:rFonts w:ascii="Wingdings" w:hAnsi="Wingdings" w:hint="default"/>
        <w:color w:val="33996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A6A1AD8"/>
    <w:multiLevelType w:val="multilevel"/>
    <w:tmpl w:val="3E522DB2"/>
    <w:lvl w:ilvl="0">
      <w:start w:val="1"/>
      <w:numFmt w:val="bullet"/>
      <w:lvlText w:val=""/>
      <w:lvlJc w:val="left"/>
      <w:pPr>
        <w:ind w:left="720" w:hanging="360"/>
      </w:pPr>
      <w:rPr>
        <w:rFonts w:ascii="Symbol" w:hAnsi="Symbol" w:hint="default"/>
        <w:color w:val="339966"/>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4AC400D6"/>
    <w:multiLevelType w:val="multilevel"/>
    <w:tmpl w:val="A56003B4"/>
    <w:lvl w:ilvl="0">
      <w:start w:val="1"/>
      <w:numFmt w:val="bullet"/>
      <w:lvlText w:val="●"/>
      <w:lvlJc w:val="left"/>
      <w:pPr>
        <w:ind w:left="720" w:hanging="360"/>
      </w:pPr>
      <w:rPr>
        <w:color w:val="4B9966"/>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510C7FE1"/>
    <w:multiLevelType w:val="hybridMultilevel"/>
    <w:tmpl w:val="3DD20D1C"/>
    <w:lvl w:ilvl="0" w:tplc="34608F56">
      <w:start w:val="1"/>
      <w:numFmt w:val="bullet"/>
      <w:lvlText w:val=""/>
      <w:lvlJc w:val="left"/>
      <w:pPr>
        <w:ind w:left="720" w:hanging="360"/>
      </w:pPr>
      <w:rPr>
        <w:rFonts w:ascii="Symbol" w:hAnsi="Symbol" w:hint="default"/>
        <w:color w:val="33996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0375874"/>
    <w:multiLevelType w:val="multilevel"/>
    <w:tmpl w:val="63D66CD2"/>
    <w:lvl w:ilvl="0">
      <w:start w:val="1"/>
      <w:numFmt w:val="bullet"/>
      <w:lvlText w:val="●"/>
      <w:lvlJc w:val="left"/>
      <w:pPr>
        <w:ind w:left="720" w:hanging="360"/>
      </w:pPr>
      <w:rPr>
        <w:color w:val="4B9966"/>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69786D1F"/>
    <w:multiLevelType w:val="multilevel"/>
    <w:tmpl w:val="2D4C1122"/>
    <w:lvl w:ilvl="0">
      <w:start w:val="1"/>
      <w:numFmt w:val="bullet"/>
      <w:lvlText w:val="●"/>
      <w:lvlJc w:val="left"/>
      <w:pPr>
        <w:ind w:left="720" w:hanging="360"/>
      </w:pPr>
      <w:rPr>
        <w:color w:val="339966"/>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714F406F"/>
    <w:multiLevelType w:val="hybridMultilevel"/>
    <w:tmpl w:val="D2246F4E"/>
    <w:lvl w:ilvl="0" w:tplc="768C5CE6">
      <w:numFmt w:val="bullet"/>
      <w:pStyle w:val="Bullets0"/>
      <w:lvlText w:val="-"/>
      <w:lvlJc w:val="left"/>
      <w:pPr>
        <w:ind w:left="720" w:hanging="720"/>
      </w:pPr>
      <w:rPr>
        <w:rFonts w:ascii="Cambria" w:eastAsia="Times New Roman" w:hAnsi="Cambria" w:cs="Times New Roman"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13" w15:restartNumberingAfterBreak="0">
    <w:nsid w:val="729F06A3"/>
    <w:multiLevelType w:val="multilevel"/>
    <w:tmpl w:val="BC1C0E2E"/>
    <w:lvl w:ilvl="0">
      <w:start w:val="1"/>
      <w:numFmt w:val="bullet"/>
      <w:lvlText w:val="●"/>
      <w:lvlJc w:val="left"/>
      <w:pPr>
        <w:ind w:left="720" w:hanging="360"/>
      </w:pPr>
      <w:rPr>
        <w:color w:val="4B9966"/>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7D9343D2"/>
    <w:multiLevelType w:val="multilevel"/>
    <w:tmpl w:val="5436312C"/>
    <w:lvl w:ilvl="0">
      <w:start w:val="1"/>
      <w:numFmt w:val="bullet"/>
      <w:lvlText w:val=""/>
      <w:lvlJc w:val="left"/>
      <w:pPr>
        <w:ind w:left="720" w:hanging="360"/>
      </w:pPr>
      <w:rPr>
        <w:rFonts w:ascii="Symbol" w:hAnsi="Symbol" w:hint="default"/>
        <w:color w:val="339966"/>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7EA60702"/>
    <w:multiLevelType w:val="multilevel"/>
    <w:tmpl w:val="44583CB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lvlText w:val="%1.%2.%3.%4.%5.%6.%7.%8.%9"/>
      <w:lvlJc w:val="left"/>
      <w:pPr>
        <w:ind w:left="1584" w:hanging="1584"/>
      </w:pPr>
    </w:lvl>
  </w:abstractNum>
  <w:num w:numId="1">
    <w:abstractNumId w:val="15"/>
  </w:num>
  <w:num w:numId="2">
    <w:abstractNumId w:val="12"/>
  </w:num>
  <w:num w:numId="3">
    <w:abstractNumId w:val="4"/>
  </w:num>
  <w:num w:numId="4">
    <w:abstractNumId w:val="1"/>
  </w:num>
  <w:num w:numId="5">
    <w:abstractNumId w:val="0"/>
  </w:num>
  <w:num w:numId="6">
    <w:abstractNumId w:val="7"/>
  </w:num>
  <w:num w:numId="7">
    <w:abstractNumId w:val="5"/>
  </w:num>
  <w:num w:numId="8">
    <w:abstractNumId w:val="9"/>
  </w:num>
  <w:num w:numId="9">
    <w:abstractNumId w:val="14"/>
  </w:num>
  <w:num w:numId="10">
    <w:abstractNumId w:val="2"/>
  </w:num>
  <w:num w:numId="11">
    <w:abstractNumId w:val="6"/>
  </w:num>
  <w:num w:numId="12">
    <w:abstractNumId w:val="3"/>
  </w:num>
  <w:num w:numId="13">
    <w:abstractNumId w:val="8"/>
  </w:num>
  <w:num w:numId="14">
    <w:abstractNumId w:val="13"/>
  </w:num>
  <w:num w:numId="15">
    <w:abstractNumId w:val="10"/>
  </w:num>
  <w:num w:numId="16">
    <w:abstractNumId w:val="1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ocumentProtection w:formatting="1"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1N7G0MLGwMLY0NLJQ0lEKTi0uzszPAykwNKgFAMP5X1wtAAAA"/>
  </w:docVars>
  <w:rsids>
    <w:rsidRoot w:val="009F16BC"/>
    <w:rsid w:val="000019F8"/>
    <w:rsid w:val="00011187"/>
    <w:rsid w:val="0001349D"/>
    <w:rsid w:val="000145EC"/>
    <w:rsid w:val="00016434"/>
    <w:rsid w:val="00017C6B"/>
    <w:rsid w:val="000224C1"/>
    <w:rsid w:val="00024FFE"/>
    <w:rsid w:val="000319B3"/>
    <w:rsid w:val="000325B9"/>
    <w:rsid w:val="0003631E"/>
    <w:rsid w:val="000434B6"/>
    <w:rsid w:val="0004712A"/>
    <w:rsid w:val="0006166B"/>
    <w:rsid w:val="00067868"/>
    <w:rsid w:val="0008214A"/>
    <w:rsid w:val="00082359"/>
    <w:rsid w:val="0008304C"/>
    <w:rsid w:val="00084325"/>
    <w:rsid w:val="000864B5"/>
    <w:rsid w:val="0008720A"/>
    <w:rsid w:val="0008725D"/>
    <w:rsid w:val="0009103F"/>
    <w:rsid w:val="00091240"/>
    <w:rsid w:val="000943ED"/>
    <w:rsid w:val="00094DDF"/>
    <w:rsid w:val="000A5463"/>
    <w:rsid w:val="000B02B4"/>
    <w:rsid w:val="000C0214"/>
    <w:rsid w:val="000C099E"/>
    <w:rsid w:val="000C1373"/>
    <w:rsid w:val="000C14DF"/>
    <w:rsid w:val="000C5A07"/>
    <w:rsid w:val="000C602B"/>
    <w:rsid w:val="000C6F8D"/>
    <w:rsid w:val="000D34E2"/>
    <w:rsid w:val="000D3D70"/>
    <w:rsid w:val="000D5E32"/>
    <w:rsid w:val="000D67F4"/>
    <w:rsid w:val="000D7995"/>
    <w:rsid w:val="000E2BB8"/>
    <w:rsid w:val="000E30A0"/>
    <w:rsid w:val="000E44E8"/>
    <w:rsid w:val="000E4AA1"/>
    <w:rsid w:val="000F1A9E"/>
    <w:rsid w:val="000F237D"/>
    <w:rsid w:val="000F4280"/>
    <w:rsid w:val="000F630E"/>
    <w:rsid w:val="00101CFC"/>
    <w:rsid w:val="001043D4"/>
    <w:rsid w:val="00104FD0"/>
    <w:rsid w:val="00105592"/>
    <w:rsid w:val="0011019E"/>
    <w:rsid w:val="001108ED"/>
    <w:rsid w:val="001121D4"/>
    <w:rsid w:val="00121A1C"/>
    <w:rsid w:val="00127C5A"/>
    <w:rsid w:val="001321CA"/>
    <w:rsid w:val="00140C6E"/>
    <w:rsid w:val="00144A3C"/>
    <w:rsid w:val="00144B0B"/>
    <w:rsid w:val="00144E78"/>
    <w:rsid w:val="00156B2B"/>
    <w:rsid w:val="00157BB4"/>
    <w:rsid w:val="0016039E"/>
    <w:rsid w:val="00162CAE"/>
    <w:rsid w:val="00165A29"/>
    <w:rsid w:val="001708B5"/>
    <w:rsid w:val="00174AE4"/>
    <w:rsid w:val="00187C47"/>
    <w:rsid w:val="00190E80"/>
    <w:rsid w:val="00194785"/>
    <w:rsid w:val="001A1D8C"/>
    <w:rsid w:val="001A5AF0"/>
    <w:rsid w:val="001A62AD"/>
    <w:rsid w:val="001A67BA"/>
    <w:rsid w:val="001B263F"/>
    <w:rsid w:val="001B3428"/>
    <w:rsid w:val="001B5DCC"/>
    <w:rsid w:val="001B7832"/>
    <w:rsid w:val="001C0C55"/>
    <w:rsid w:val="001C447C"/>
    <w:rsid w:val="001C51B6"/>
    <w:rsid w:val="001D639F"/>
    <w:rsid w:val="001D6CBD"/>
    <w:rsid w:val="001E439E"/>
    <w:rsid w:val="001E5B42"/>
    <w:rsid w:val="001F1161"/>
    <w:rsid w:val="001F61C5"/>
    <w:rsid w:val="002018CB"/>
    <w:rsid w:val="002028A4"/>
    <w:rsid w:val="002058AF"/>
    <w:rsid w:val="00205AD6"/>
    <w:rsid w:val="00207B22"/>
    <w:rsid w:val="00220355"/>
    <w:rsid w:val="002251AF"/>
    <w:rsid w:val="00225CB5"/>
    <w:rsid w:val="00236A27"/>
    <w:rsid w:val="00250AA3"/>
    <w:rsid w:val="002521D3"/>
    <w:rsid w:val="00253379"/>
    <w:rsid w:val="00255DD0"/>
    <w:rsid w:val="002570E4"/>
    <w:rsid w:val="00264E1B"/>
    <w:rsid w:val="0026597B"/>
    <w:rsid w:val="00270FAE"/>
    <w:rsid w:val="00274672"/>
    <w:rsid w:val="0027672E"/>
    <w:rsid w:val="00281818"/>
    <w:rsid w:val="00283EE9"/>
    <w:rsid w:val="00290CD8"/>
    <w:rsid w:val="00290D8B"/>
    <w:rsid w:val="0029100F"/>
    <w:rsid w:val="00297F44"/>
    <w:rsid w:val="002A0EC1"/>
    <w:rsid w:val="002A2615"/>
    <w:rsid w:val="002A67A5"/>
    <w:rsid w:val="002B43D6"/>
    <w:rsid w:val="002B52A2"/>
    <w:rsid w:val="002C4134"/>
    <w:rsid w:val="002C6E9A"/>
    <w:rsid w:val="002C7B92"/>
    <w:rsid w:val="002D0AB7"/>
    <w:rsid w:val="002D1046"/>
    <w:rsid w:val="002D1F03"/>
    <w:rsid w:val="002D5157"/>
    <w:rsid w:val="002D53E7"/>
    <w:rsid w:val="002E547B"/>
    <w:rsid w:val="002F6797"/>
    <w:rsid w:val="00300114"/>
    <w:rsid w:val="00301E00"/>
    <w:rsid w:val="00304926"/>
    <w:rsid w:val="003071D9"/>
    <w:rsid w:val="00311B60"/>
    <w:rsid w:val="00317AE9"/>
    <w:rsid w:val="00320A90"/>
    <w:rsid w:val="0032144C"/>
    <w:rsid w:val="00322A0B"/>
    <w:rsid w:val="00325839"/>
    <w:rsid w:val="00326F43"/>
    <w:rsid w:val="003336F9"/>
    <w:rsid w:val="00337205"/>
    <w:rsid w:val="0034662F"/>
    <w:rsid w:val="003509C1"/>
    <w:rsid w:val="00351D6E"/>
    <w:rsid w:val="00361404"/>
    <w:rsid w:val="00362D1A"/>
    <w:rsid w:val="0036352A"/>
    <w:rsid w:val="00371AFA"/>
    <w:rsid w:val="00374074"/>
    <w:rsid w:val="00374E14"/>
    <w:rsid w:val="00375A84"/>
    <w:rsid w:val="003768BB"/>
    <w:rsid w:val="003803EF"/>
    <w:rsid w:val="00380FE3"/>
    <w:rsid w:val="00381ADB"/>
    <w:rsid w:val="00384051"/>
    <w:rsid w:val="00392FD5"/>
    <w:rsid w:val="003956F9"/>
    <w:rsid w:val="00396C5B"/>
    <w:rsid w:val="003A08FE"/>
    <w:rsid w:val="003A39DC"/>
    <w:rsid w:val="003A44ED"/>
    <w:rsid w:val="003A4EA9"/>
    <w:rsid w:val="003B245B"/>
    <w:rsid w:val="003B3E78"/>
    <w:rsid w:val="003B6AC5"/>
    <w:rsid w:val="003B78C7"/>
    <w:rsid w:val="003D0FF4"/>
    <w:rsid w:val="003D4D14"/>
    <w:rsid w:val="003D50A0"/>
    <w:rsid w:val="003D73D0"/>
    <w:rsid w:val="003E261C"/>
    <w:rsid w:val="003E38C4"/>
    <w:rsid w:val="003E7824"/>
    <w:rsid w:val="003F789B"/>
    <w:rsid w:val="00402D53"/>
    <w:rsid w:val="0040641D"/>
    <w:rsid w:val="00406BA3"/>
    <w:rsid w:val="00406E7A"/>
    <w:rsid w:val="004078D8"/>
    <w:rsid w:val="00411568"/>
    <w:rsid w:val="00412BB7"/>
    <w:rsid w:val="00413626"/>
    <w:rsid w:val="00413648"/>
    <w:rsid w:val="0041420D"/>
    <w:rsid w:val="00415D99"/>
    <w:rsid w:val="00421FA4"/>
    <w:rsid w:val="00423508"/>
    <w:rsid w:val="0042467A"/>
    <w:rsid w:val="00433EA8"/>
    <w:rsid w:val="004355A3"/>
    <w:rsid w:val="00441A59"/>
    <w:rsid w:val="00444286"/>
    <w:rsid w:val="004443A9"/>
    <w:rsid w:val="004446CA"/>
    <w:rsid w:val="0044723D"/>
    <w:rsid w:val="00454E82"/>
    <w:rsid w:val="0046236F"/>
    <w:rsid w:val="004639BD"/>
    <w:rsid w:val="00472CFE"/>
    <w:rsid w:val="00473FFF"/>
    <w:rsid w:val="00476332"/>
    <w:rsid w:val="00483ACE"/>
    <w:rsid w:val="00486A3F"/>
    <w:rsid w:val="004953F1"/>
    <w:rsid w:val="004A2EF2"/>
    <w:rsid w:val="004A412F"/>
    <w:rsid w:val="004A4EBA"/>
    <w:rsid w:val="004A6201"/>
    <w:rsid w:val="004B6FB6"/>
    <w:rsid w:val="004C5A21"/>
    <w:rsid w:val="004D0BE2"/>
    <w:rsid w:val="004D5A2F"/>
    <w:rsid w:val="004E100D"/>
    <w:rsid w:val="004E10F7"/>
    <w:rsid w:val="004E187A"/>
    <w:rsid w:val="004E3439"/>
    <w:rsid w:val="004E6752"/>
    <w:rsid w:val="004E732A"/>
    <w:rsid w:val="004E7D23"/>
    <w:rsid w:val="004F1075"/>
    <w:rsid w:val="00501973"/>
    <w:rsid w:val="005077D6"/>
    <w:rsid w:val="00517354"/>
    <w:rsid w:val="0052064A"/>
    <w:rsid w:val="00521944"/>
    <w:rsid w:val="00523EAA"/>
    <w:rsid w:val="00526AE0"/>
    <w:rsid w:val="00532B4B"/>
    <w:rsid w:val="00540ED2"/>
    <w:rsid w:val="00543B8D"/>
    <w:rsid w:val="00545F4B"/>
    <w:rsid w:val="005476F2"/>
    <w:rsid w:val="00547D78"/>
    <w:rsid w:val="00553CAD"/>
    <w:rsid w:val="00561691"/>
    <w:rsid w:val="0056799F"/>
    <w:rsid w:val="00570041"/>
    <w:rsid w:val="005714DD"/>
    <w:rsid w:val="00573B0A"/>
    <w:rsid w:val="005746C8"/>
    <w:rsid w:val="00574F5D"/>
    <w:rsid w:val="0057738B"/>
    <w:rsid w:val="0058195A"/>
    <w:rsid w:val="0058273F"/>
    <w:rsid w:val="005828DC"/>
    <w:rsid w:val="00583137"/>
    <w:rsid w:val="00583700"/>
    <w:rsid w:val="00584177"/>
    <w:rsid w:val="00584C89"/>
    <w:rsid w:val="00586A39"/>
    <w:rsid w:val="005956CD"/>
    <w:rsid w:val="005A4C7A"/>
    <w:rsid w:val="005B00C5"/>
    <w:rsid w:val="005B1E11"/>
    <w:rsid w:val="005B6534"/>
    <w:rsid w:val="005B661B"/>
    <w:rsid w:val="005C06B9"/>
    <w:rsid w:val="005C5A0B"/>
    <w:rsid w:val="005D05EE"/>
    <w:rsid w:val="005D2B1C"/>
    <w:rsid w:val="005D30F3"/>
    <w:rsid w:val="005D44A7"/>
    <w:rsid w:val="005D6282"/>
    <w:rsid w:val="005E4CBC"/>
    <w:rsid w:val="005E4FCE"/>
    <w:rsid w:val="005E5813"/>
    <w:rsid w:val="005E67B9"/>
    <w:rsid w:val="005F08BE"/>
    <w:rsid w:val="005F5680"/>
    <w:rsid w:val="005F5A54"/>
    <w:rsid w:val="006021D8"/>
    <w:rsid w:val="00606505"/>
    <w:rsid w:val="00610A7E"/>
    <w:rsid w:val="00612214"/>
    <w:rsid w:val="00617AC0"/>
    <w:rsid w:val="006211D1"/>
    <w:rsid w:val="006330F0"/>
    <w:rsid w:val="00642106"/>
    <w:rsid w:val="00642AA7"/>
    <w:rsid w:val="0064369D"/>
    <w:rsid w:val="0064420A"/>
    <w:rsid w:val="00647299"/>
    <w:rsid w:val="00651CD5"/>
    <w:rsid w:val="0065357D"/>
    <w:rsid w:val="006604D1"/>
    <w:rsid w:val="0066115F"/>
    <w:rsid w:val="006653DF"/>
    <w:rsid w:val="0066741D"/>
    <w:rsid w:val="00670A76"/>
    <w:rsid w:val="0067118A"/>
    <w:rsid w:val="00674F45"/>
    <w:rsid w:val="00675CC0"/>
    <w:rsid w:val="006811F7"/>
    <w:rsid w:val="00684B2A"/>
    <w:rsid w:val="00686BF4"/>
    <w:rsid w:val="006A09A7"/>
    <w:rsid w:val="006A2FBE"/>
    <w:rsid w:val="006A3885"/>
    <w:rsid w:val="006A52F5"/>
    <w:rsid w:val="006A6C85"/>
    <w:rsid w:val="006A785A"/>
    <w:rsid w:val="006B7A1A"/>
    <w:rsid w:val="006D0554"/>
    <w:rsid w:val="006D3B9D"/>
    <w:rsid w:val="006E49F6"/>
    <w:rsid w:val="006E692F"/>
    <w:rsid w:val="006E6B93"/>
    <w:rsid w:val="006E6BC8"/>
    <w:rsid w:val="006E73A9"/>
    <w:rsid w:val="006F050F"/>
    <w:rsid w:val="006F549F"/>
    <w:rsid w:val="006F68D0"/>
    <w:rsid w:val="00705F65"/>
    <w:rsid w:val="007070AB"/>
    <w:rsid w:val="0072145A"/>
    <w:rsid w:val="00724C47"/>
    <w:rsid w:val="0072669A"/>
    <w:rsid w:val="00726B8B"/>
    <w:rsid w:val="00732D4D"/>
    <w:rsid w:val="00734B61"/>
    <w:rsid w:val="00741D66"/>
    <w:rsid w:val="00742D12"/>
    <w:rsid w:val="0075071C"/>
    <w:rsid w:val="00752538"/>
    <w:rsid w:val="00754C30"/>
    <w:rsid w:val="0076008A"/>
    <w:rsid w:val="00762E5D"/>
    <w:rsid w:val="00763FCD"/>
    <w:rsid w:val="00767D09"/>
    <w:rsid w:val="0077016C"/>
    <w:rsid w:val="00791AA9"/>
    <w:rsid w:val="00793DCD"/>
    <w:rsid w:val="00795119"/>
    <w:rsid w:val="0079791F"/>
    <w:rsid w:val="00797ECE"/>
    <w:rsid w:val="007A3165"/>
    <w:rsid w:val="007A781F"/>
    <w:rsid w:val="007B0294"/>
    <w:rsid w:val="007B22FE"/>
    <w:rsid w:val="007B25DB"/>
    <w:rsid w:val="007C192D"/>
    <w:rsid w:val="007D3224"/>
    <w:rsid w:val="007D461B"/>
    <w:rsid w:val="007E0F62"/>
    <w:rsid w:val="007E66D9"/>
    <w:rsid w:val="007F15D4"/>
    <w:rsid w:val="007F78F3"/>
    <w:rsid w:val="0080300C"/>
    <w:rsid w:val="00807678"/>
    <w:rsid w:val="0080787B"/>
    <w:rsid w:val="008104A7"/>
    <w:rsid w:val="008106E0"/>
    <w:rsid w:val="00811A9B"/>
    <w:rsid w:val="0081319E"/>
    <w:rsid w:val="00813945"/>
    <w:rsid w:val="00815D4D"/>
    <w:rsid w:val="008202C2"/>
    <w:rsid w:val="008220A1"/>
    <w:rsid w:val="008321C9"/>
    <w:rsid w:val="0083668D"/>
    <w:rsid w:val="00842387"/>
    <w:rsid w:val="008516A0"/>
    <w:rsid w:val="00857467"/>
    <w:rsid w:val="008634E3"/>
    <w:rsid w:val="0086458B"/>
    <w:rsid w:val="0086693D"/>
    <w:rsid w:val="00870C26"/>
    <w:rsid w:val="00876B17"/>
    <w:rsid w:val="00880266"/>
    <w:rsid w:val="00884B06"/>
    <w:rsid w:val="00886205"/>
    <w:rsid w:val="008874AF"/>
    <w:rsid w:val="00890E52"/>
    <w:rsid w:val="008960BB"/>
    <w:rsid w:val="008A0AEE"/>
    <w:rsid w:val="008A26A3"/>
    <w:rsid w:val="008A2D56"/>
    <w:rsid w:val="008A421B"/>
    <w:rsid w:val="008B26BF"/>
    <w:rsid w:val="008B3278"/>
    <w:rsid w:val="008B4469"/>
    <w:rsid w:val="008B5B34"/>
    <w:rsid w:val="008B7DD1"/>
    <w:rsid w:val="008C2F2D"/>
    <w:rsid w:val="008C34EE"/>
    <w:rsid w:val="008C6D8F"/>
    <w:rsid w:val="008E015E"/>
    <w:rsid w:val="008E2833"/>
    <w:rsid w:val="008E3C45"/>
    <w:rsid w:val="008E517D"/>
    <w:rsid w:val="008E71B6"/>
    <w:rsid w:val="008F1B2E"/>
    <w:rsid w:val="008F4A49"/>
    <w:rsid w:val="008F4F13"/>
    <w:rsid w:val="008F5778"/>
    <w:rsid w:val="00901CD2"/>
    <w:rsid w:val="00902163"/>
    <w:rsid w:val="00906FB5"/>
    <w:rsid w:val="00907DA9"/>
    <w:rsid w:val="00911065"/>
    <w:rsid w:val="00911611"/>
    <w:rsid w:val="00924055"/>
    <w:rsid w:val="009324B1"/>
    <w:rsid w:val="00936BAC"/>
    <w:rsid w:val="009413C5"/>
    <w:rsid w:val="009503E0"/>
    <w:rsid w:val="009529E7"/>
    <w:rsid w:val="00953909"/>
    <w:rsid w:val="00955707"/>
    <w:rsid w:val="00961301"/>
    <w:rsid w:val="00967074"/>
    <w:rsid w:val="00972E62"/>
    <w:rsid w:val="00973C81"/>
    <w:rsid w:val="009740ED"/>
    <w:rsid w:val="009751C7"/>
    <w:rsid w:val="00980425"/>
    <w:rsid w:val="009843BC"/>
    <w:rsid w:val="00984644"/>
    <w:rsid w:val="00986896"/>
    <w:rsid w:val="00995C38"/>
    <w:rsid w:val="009A06CA"/>
    <w:rsid w:val="009A2EC5"/>
    <w:rsid w:val="009A2EF6"/>
    <w:rsid w:val="009A4192"/>
    <w:rsid w:val="009B3183"/>
    <w:rsid w:val="009B7E69"/>
    <w:rsid w:val="009C06F7"/>
    <w:rsid w:val="009C1ACB"/>
    <w:rsid w:val="009C4D45"/>
    <w:rsid w:val="009E4341"/>
    <w:rsid w:val="009E4723"/>
    <w:rsid w:val="009E59A9"/>
    <w:rsid w:val="009E6773"/>
    <w:rsid w:val="009E7FEE"/>
    <w:rsid w:val="009F16BC"/>
    <w:rsid w:val="009F1C30"/>
    <w:rsid w:val="009F1CC0"/>
    <w:rsid w:val="00A02EA1"/>
    <w:rsid w:val="00A03090"/>
    <w:rsid w:val="00A03F07"/>
    <w:rsid w:val="00A04D49"/>
    <w:rsid w:val="00A0512E"/>
    <w:rsid w:val="00A113EC"/>
    <w:rsid w:val="00A12240"/>
    <w:rsid w:val="00A24A4D"/>
    <w:rsid w:val="00A32253"/>
    <w:rsid w:val="00A329F0"/>
    <w:rsid w:val="00A32F32"/>
    <w:rsid w:val="00A35350"/>
    <w:rsid w:val="00A356A8"/>
    <w:rsid w:val="00A5663B"/>
    <w:rsid w:val="00A64584"/>
    <w:rsid w:val="00A65947"/>
    <w:rsid w:val="00A66F36"/>
    <w:rsid w:val="00A67A00"/>
    <w:rsid w:val="00A75060"/>
    <w:rsid w:val="00A76046"/>
    <w:rsid w:val="00A8235C"/>
    <w:rsid w:val="00A862B1"/>
    <w:rsid w:val="00A90B3F"/>
    <w:rsid w:val="00A93EDD"/>
    <w:rsid w:val="00A952DC"/>
    <w:rsid w:val="00A95FBA"/>
    <w:rsid w:val="00AA7FE9"/>
    <w:rsid w:val="00AB2576"/>
    <w:rsid w:val="00AB3243"/>
    <w:rsid w:val="00AC0D27"/>
    <w:rsid w:val="00AC6463"/>
    <w:rsid w:val="00AC766E"/>
    <w:rsid w:val="00AD13AB"/>
    <w:rsid w:val="00AD2733"/>
    <w:rsid w:val="00AD6046"/>
    <w:rsid w:val="00AE25B2"/>
    <w:rsid w:val="00AF66C4"/>
    <w:rsid w:val="00AF7DE7"/>
    <w:rsid w:val="00B01AB1"/>
    <w:rsid w:val="00B0361A"/>
    <w:rsid w:val="00B0497E"/>
    <w:rsid w:val="00B05F64"/>
    <w:rsid w:val="00B07907"/>
    <w:rsid w:val="00B13457"/>
    <w:rsid w:val="00B1449E"/>
    <w:rsid w:val="00B14597"/>
    <w:rsid w:val="00B20839"/>
    <w:rsid w:val="00B24CE3"/>
    <w:rsid w:val="00B24F28"/>
    <w:rsid w:val="00B25CDE"/>
    <w:rsid w:val="00B30846"/>
    <w:rsid w:val="00B32F0D"/>
    <w:rsid w:val="00B343FA"/>
    <w:rsid w:val="00B34970"/>
    <w:rsid w:val="00B73A9A"/>
    <w:rsid w:val="00B76A45"/>
    <w:rsid w:val="00B81EF0"/>
    <w:rsid w:val="00B84A33"/>
    <w:rsid w:val="00B926D1"/>
    <w:rsid w:val="00B92A91"/>
    <w:rsid w:val="00B94730"/>
    <w:rsid w:val="00B977C3"/>
    <w:rsid w:val="00BA3710"/>
    <w:rsid w:val="00BC6445"/>
    <w:rsid w:val="00BD105C"/>
    <w:rsid w:val="00BD13A4"/>
    <w:rsid w:val="00BD452F"/>
    <w:rsid w:val="00BD548E"/>
    <w:rsid w:val="00BD7022"/>
    <w:rsid w:val="00BE04D8"/>
    <w:rsid w:val="00BE1B7E"/>
    <w:rsid w:val="00BE4C06"/>
    <w:rsid w:val="00BE52FC"/>
    <w:rsid w:val="00BE6103"/>
    <w:rsid w:val="00BF7928"/>
    <w:rsid w:val="00C0166C"/>
    <w:rsid w:val="00C02B5D"/>
    <w:rsid w:val="00C04B0C"/>
    <w:rsid w:val="00C11D3C"/>
    <w:rsid w:val="00C13744"/>
    <w:rsid w:val="00C21AB2"/>
    <w:rsid w:val="00C231BC"/>
    <w:rsid w:val="00C2350C"/>
    <w:rsid w:val="00C2389B"/>
    <w:rsid w:val="00C243A1"/>
    <w:rsid w:val="00C24875"/>
    <w:rsid w:val="00C30998"/>
    <w:rsid w:val="00C30ACE"/>
    <w:rsid w:val="00C32FBB"/>
    <w:rsid w:val="00C35419"/>
    <w:rsid w:val="00C35739"/>
    <w:rsid w:val="00C35B3D"/>
    <w:rsid w:val="00C36152"/>
    <w:rsid w:val="00C36708"/>
    <w:rsid w:val="00C36C3F"/>
    <w:rsid w:val="00C4571F"/>
    <w:rsid w:val="00C46534"/>
    <w:rsid w:val="00C55583"/>
    <w:rsid w:val="00C6394B"/>
    <w:rsid w:val="00C6720A"/>
    <w:rsid w:val="00C70B19"/>
    <w:rsid w:val="00C76F0C"/>
    <w:rsid w:val="00C77816"/>
    <w:rsid w:val="00C800DD"/>
    <w:rsid w:val="00C80445"/>
    <w:rsid w:val="00C83F4F"/>
    <w:rsid w:val="00C864D7"/>
    <w:rsid w:val="00C90057"/>
    <w:rsid w:val="00CA1AE3"/>
    <w:rsid w:val="00CA3674"/>
    <w:rsid w:val="00CA4231"/>
    <w:rsid w:val="00CB45E4"/>
    <w:rsid w:val="00CB60FB"/>
    <w:rsid w:val="00CC1969"/>
    <w:rsid w:val="00CC22AC"/>
    <w:rsid w:val="00CC59F5"/>
    <w:rsid w:val="00CC62E9"/>
    <w:rsid w:val="00CD2063"/>
    <w:rsid w:val="00CD3C9F"/>
    <w:rsid w:val="00CD3CE2"/>
    <w:rsid w:val="00CD5A7F"/>
    <w:rsid w:val="00CD6D05"/>
    <w:rsid w:val="00CD6DF6"/>
    <w:rsid w:val="00CE0133"/>
    <w:rsid w:val="00CE0328"/>
    <w:rsid w:val="00CE2D30"/>
    <w:rsid w:val="00CE34B7"/>
    <w:rsid w:val="00CE5FF4"/>
    <w:rsid w:val="00CF0E8A"/>
    <w:rsid w:val="00CF4032"/>
    <w:rsid w:val="00D00AC1"/>
    <w:rsid w:val="00D0131A"/>
    <w:rsid w:val="00D01431"/>
    <w:rsid w:val="00D01C51"/>
    <w:rsid w:val="00D04473"/>
    <w:rsid w:val="00D071EE"/>
    <w:rsid w:val="00D1097A"/>
    <w:rsid w:val="00D11B9D"/>
    <w:rsid w:val="00D12B3D"/>
    <w:rsid w:val="00D13E98"/>
    <w:rsid w:val="00D14800"/>
    <w:rsid w:val="00D16076"/>
    <w:rsid w:val="00D22F81"/>
    <w:rsid w:val="00D2753C"/>
    <w:rsid w:val="00D328AF"/>
    <w:rsid w:val="00D332B9"/>
    <w:rsid w:val="00D3403A"/>
    <w:rsid w:val="00D35A4C"/>
    <w:rsid w:val="00D427C2"/>
    <w:rsid w:val="00D4303F"/>
    <w:rsid w:val="00D43376"/>
    <w:rsid w:val="00D4455A"/>
    <w:rsid w:val="00D57EE1"/>
    <w:rsid w:val="00D625AB"/>
    <w:rsid w:val="00D73F58"/>
    <w:rsid w:val="00D7519B"/>
    <w:rsid w:val="00D80322"/>
    <w:rsid w:val="00D818BE"/>
    <w:rsid w:val="00D82E73"/>
    <w:rsid w:val="00D86DF5"/>
    <w:rsid w:val="00D93CA3"/>
    <w:rsid w:val="00D943A3"/>
    <w:rsid w:val="00D97863"/>
    <w:rsid w:val="00DA0B8B"/>
    <w:rsid w:val="00DA5411"/>
    <w:rsid w:val="00DB0158"/>
    <w:rsid w:val="00DB2FC8"/>
    <w:rsid w:val="00DB319A"/>
    <w:rsid w:val="00DC0189"/>
    <w:rsid w:val="00DC3A79"/>
    <w:rsid w:val="00DC64B0"/>
    <w:rsid w:val="00DD1D03"/>
    <w:rsid w:val="00DD4595"/>
    <w:rsid w:val="00DD7797"/>
    <w:rsid w:val="00DE3DAF"/>
    <w:rsid w:val="00DE4E93"/>
    <w:rsid w:val="00DE5CD7"/>
    <w:rsid w:val="00DE62F3"/>
    <w:rsid w:val="00DF0AB9"/>
    <w:rsid w:val="00DF27F7"/>
    <w:rsid w:val="00E018A8"/>
    <w:rsid w:val="00E02A8A"/>
    <w:rsid w:val="00E03A58"/>
    <w:rsid w:val="00E12A3B"/>
    <w:rsid w:val="00E14866"/>
    <w:rsid w:val="00E16B7C"/>
    <w:rsid w:val="00E20605"/>
    <w:rsid w:val="00E206BA"/>
    <w:rsid w:val="00E22772"/>
    <w:rsid w:val="00E30A30"/>
    <w:rsid w:val="00E31D03"/>
    <w:rsid w:val="00E357D4"/>
    <w:rsid w:val="00E40395"/>
    <w:rsid w:val="00E429AD"/>
    <w:rsid w:val="00E527F6"/>
    <w:rsid w:val="00E55813"/>
    <w:rsid w:val="00E63B05"/>
    <w:rsid w:val="00E645D1"/>
    <w:rsid w:val="00E65A99"/>
    <w:rsid w:val="00E70687"/>
    <w:rsid w:val="00E72589"/>
    <w:rsid w:val="00E74923"/>
    <w:rsid w:val="00E776F1"/>
    <w:rsid w:val="00E842F8"/>
    <w:rsid w:val="00E87AB2"/>
    <w:rsid w:val="00E922F5"/>
    <w:rsid w:val="00E9293A"/>
    <w:rsid w:val="00E95D13"/>
    <w:rsid w:val="00E9675D"/>
    <w:rsid w:val="00E96EA2"/>
    <w:rsid w:val="00E9740B"/>
    <w:rsid w:val="00EA0BEB"/>
    <w:rsid w:val="00EB10EA"/>
    <w:rsid w:val="00EB493D"/>
    <w:rsid w:val="00EC5B6C"/>
    <w:rsid w:val="00ED2396"/>
    <w:rsid w:val="00ED4600"/>
    <w:rsid w:val="00ED7E87"/>
    <w:rsid w:val="00EE0F94"/>
    <w:rsid w:val="00EE282F"/>
    <w:rsid w:val="00EE5915"/>
    <w:rsid w:val="00EE6171"/>
    <w:rsid w:val="00EE65BD"/>
    <w:rsid w:val="00EF66B1"/>
    <w:rsid w:val="00F02B8E"/>
    <w:rsid w:val="00F052A0"/>
    <w:rsid w:val="00F0590B"/>
    <w:rsid w:val="00F071B9"/>
    <w:rsid w:val="00F13F98"/>
    <w:rsid w:val="00F14369"/>
    <w:rsid w:val="00F15679"/>
    <w:rsid w:val="00F21A91"/>
    <w:rsid w:val="00F21B29"/>
    <w:rsid w:val="00F239E9"/>
    <w:rsid w:val="00F23C12"/>
    <w:rsid w:val="00F241CC"/>
    <w:rsid w:val="00F250C6"/>
    <w:rsid w:val="00F30FB9"/>
    <w:rsid w:val="00F326B1"/>
    <w:rsid w:val="00F41D4B"/>
    <w:rsid w:val="00F42CC8"/>
    <w:rsid w:val="00F46BB0"/>
    <w:rsid w:val="00F55F8E"/>
    <w:rsid w:val="00F64D51"/>
    <w:rsid w:val="00F671D6"/>
    <w:rsid w:val="00F736BA"/>
    <w:rsid w:val="00F75614"/>
    <w:rsid w:val="00F757D8"/>
    <w:rsid w:val="00F771F0"/>
    <w:rsid w:val="00F77493"/>
    <w:rsid w:val="00F77FE3"/>
    <w:rsid w:val="00F80939"/>
    <w:rsid w:val="00F81CFB"/>
    <w:rsid w:val="00F82132"/>
    <w:rsid w:val="00F832E1"/>
    <w:rsid w:val="00F84737"/>
    <w:rsid w:val="00F84821"/>
    <w:rsid w:val="00F878DD"/>
    <w:rsid w:val="00F87C35"/>
    <w:rsid w:val="00F904BB"/>
    <w:rsid w:val="00F914BD"/>
    <w:rsid w:val="00F95A39"/>
    <w:rsid w:val="00F9619E"/>
    <w:rsid w:val="00F96218"/>
    <w:rsid w:val="00F96A7C"/>
    <w:rsid w:val="00F970E0"/>
    <w:rsid w:val="00F97D08"/>
    <w:rsid w:val="00FA015E"/>
    <w:rsid w:val="00FA1B8F"/>
    <w:rsid w:val="00FA55E7"/>
    <w:rsid w:val="00FB1CFD"/>
    <w:rsid w:val="00FB5342"/>
    <w:rsid w:val="00FC2A2D"/>
    <w:rsid w:val="00FC61EC"/>
    <w:rsid w:val="00FC78CA"/>
    <w:rsid w:val="00FD1B7C"/>
    <w:rsid w:val="00FD6EF6"/>
    <w:rsid w:val="00FE1E2E"/>
    <w:rsid w:val="00FE33DF"/>
    <w:rsid w:val="00FE4816"/>
    <w:rsid w:val="00FE5F9A"/>
    <w:rsid w:val="00FE6402"/>
    <w:rsid w:val="00FF29E4"/>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A3C0D6"/>
  <w15:docId w15:val="{764D569D-3204-5748-99FF-6FE0DEC136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l-GR"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2D30"/>
    <w:rPr>
      <w:sz w:val="24"/>
      <w:szCs w:val="24"/>
      <w:lang w:val="en-US"/>
    </w:rPr>
  </w:style>
  <w:style w:type="paragraph" w:styleId="Heading1">
    <w:name w:val="heading 1"/>
    <w:aliases w:val="Κεφαλίδα1"/>
    <w:basedOn w:val="Normal"/>
    <w:next w:val="Normal"/>
    <w:link w:val="Heading1Char"/>
    <w:qFormat/>
    <w:rsid w:val="00995C38"/>
    <w:pPr>
      <w:keepNext/>
      <w:numPr>
        <w:numId w:val="1"/>
      </w:numPr>
      <w:spacing w:before="240" w:after="480"/>
      <w:outlineLvl w:val="0"/>
    </w:pPr>
    <w:rPr>
      <w:rFonts w:cs="Arial"/>
      <w:bCs/>
      <w:smallCaps/>
      <w:kern w:val="32"/>
      <w:sz w:val="28"/>
      <w:szCs w:val="32"/>
    </w:rPr>
  </w:style>
  <w:style w:type="paragraph" w:styleId="Heading2">
    <w:name w:val="heading 2"/>
    <w:aliases w:val="Κεφαλίδα2"/>
    <w:basedOn w:val="Normal"/>
    <w:next w:val="Normal"/>
    <w:link w:val="Heading2Char"/>
    <w:qFormat/>
    <w:rsid w:val="00995C38"/>
    <w:pPr>
      <w:keepNext/>
      <w:numPr>
        <w:ilvl w:val="1"/>
        <w:numId w:val="1"/>
      </w:numPr>
      <w:spacing w:before="360"/>
      <w:outlineLvl w:val="1"/>
    </w:pPr>
    <w:rPr>
      <w:rFonts w:cs="Arial"/>
      <w:bCs/>
      <w:iCs/>
      <w:szCs w:val="28"/>
    </w:rPr>
  </w:style>
  <w:style w:type="paragraph" w:styleId="Heading3">
    <w:name w:val="heading 3"/>
    <w:aliases w:val="Κεφαλίδα3"/>
    <w:basedOn w:val="Normal"/>
    <w:next w:val="Normal"/>
    <w:link w:val="Heading3Char"/>
    <w:qFormat/>
    <w:rsid w:val="00995C38"/>
    <w:pPr>
      <w:keepNext/>
      <w:numPr>
        <w:ilvl w:val="2"/>
        <w:numId w:val="1"/>
      </w:numPr>
      <w:spacing w:before="240"/>
      <w:outlineLvl w:val="2"/>
    </w:pPr>
    <w:rPr>
      <w:rFonts w:cs="Arial"/>
      <w:bCs/>
      <w:i/>
      <w:sz w:val="23"/>
      <w:szCs w:val="26"/>
    </w:rPr>
  </w:style>
  <w:style w:type="paragraph" w:styleId="Heading4">
    <w:name w:val="heading 4"/>
    <w:aliases w:val="Κεφαλίδα4"/>
    <w:basedOn w:val="Normal"/>
    <w:next w:val="Normal"/>
    <w:link w:val="Heading4Char"/>
    <w:qFormat/>
    <w:rsid w:val="00995C38"/>
    <w:pPr>
      <w:keepNext/>
      <w:numPr>
        <w:ilvl w:val="3"/>
        <w:numId w:val="1"/>
      </w:numPr>
      <w:spacing w:before="240" w:after="60"/>
      <w:outlineLvl w:val="3"/>
    </w:pPr>
    <w:rPr>
      <w:bCs/>
      <w:i/>
      <w:szCs w:val="28"/>
    </w:rPr>
  </w:style>
  <w:style w:type="paragraph" w:styleId="Heading5">
    <w:name w:val="heading 5"/>
    <w:basedOn w:val="Normal"/>
    <w:next w:val="Normal"/>
    <w:link w:val="Heading5Char"/>
    <w:semiHidden/>
    <w:unhideWhenUsed/>
    <w:rsid w:val="001B3428"/>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semiHidden/>
    <w:unhideWhenUsed/>
    <w:qFormat/>
    <w:rsid w:val="001B3428"/>
    <w:pPr>
      <w:numPr>
        <w:ilvl w:val="5"/>
        <w:numId w:val="1"/>
      </w:numPr>
      <w:spacing w:before="240" w:after="60"/>
      <w:outlineLvl w:val="5"/>
    </w:pPr>
    <w:rPr>
      <w:rFonts w:asciiTheme="minorHAnsi" w:eastAsiaTheme="minorEastAsia" w:hAnsiTheme="minorHAnsi" w:cstheme="minorBidi"/>
      <w:b/>
      <w:bCs/>
    </w:rPr>
  </w:style>
  <w:style w:type="paragraph" w:styleId="Heading7">
    <w:name w:val="heading 7"/>
    <w:basedOn w:val="Normal"/>
    <w:next w:val="Normal"/>
    <w:link w:val="Heading7Char"/>
    <w:semiHidden/>
    <w:unhideWhenUsed/>
    <w:qFormat/>
    <w:rsid w:val="001B3428"/>
    <w:pPr>
      <w:numPr>
        <w:ilvl w:val="6"/>
        <w:numId w:val="1"/>
      </w:numPr>
      <w:spacing w:before="240" w:after="60"/>
      <w:outlineLvl w:val="6"/>
    </w:pPr>
    <w:rPr>
      <w:rFonts w:asciiTheme="minorHAnsi" w:eastAsiaTheme="minorEastAsia" w:hAnsiTheme="minorHAnsi" w:cstheme="minorBidi"/>
    </w:rPr>
  </w:style>
  <w:style w:type="paragraph" w:styleId="Heading8">
    <w:name w:val="heading 8"/>
    <w:basedOn w:val="Normal"/>
    <w:next w:val="Normal"/>
    <w:link w:val="Heading8Char"/>
    <w:semiHidden/>
    <w:unhideWhenUsed/>
    <w:qFormat/>
    <w:rsid w:val="001B3428"/>
    <w:pPr>
      <w:numPr>
        <w:ilvl w:val="7"/>
        <w:numId w:val="1"/>
      </w:numPr>
      <w:spacing w:before="240" w:after="60"/>
      <w:outlineLvl w:val="7"/>
    </w:pPr>
    <w:rPr>
      <w:rFonts w:asciiTheme="minorHAnsi" w:eastAsiaTheme="minorEastAsia" w:hAnsiTheme="minorHAnsi" w:cstheme="minorBidi"/>
      <w:i/>
      <w:iCs/>
    </w:rPr>
  </w:style>
  <w:style w:type="paragraph" w:styleId="Heading9">
    <w:name w:val="heading 9"/>
    <w:basedOn w:val="Normal"/>
    <w:next w:val="Normal"/>
    <w:link w:val="Heading9Char"/>
    <w:semiHidden/>
    <w:unhideWhenUsed/>
    <w:qFormat/>
    <w:rsid w:val="001B3428"/>
    <w:pPr>
      <w:spacing w:before="240" w:after="60"/>
      <w:ind w:left="1584" w:hanging="1584"/>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Κεφαλίδα1 Char"/>
    <w:basedOn w:val="DefaultParagraphFont"/>
    <w:link w:val="Heading1"/>
    <w:rsid w:val="00995C38"/>
    <w:rPr>
      <w:rFonts w:cs="Arial"/>
      <w:bCs/>
      <w:smallCaps/>
      <w:kern w:val="32"/>
      <w:sz w:val="28"/>
      <w:szCs w:val="32"/>
      <w:lang w:val="en-US"/>
    </w:rPr>
  </w:style>
  <w:style w:type="character" w:customStyle="1" w:styleId="Heading2Char">
    <w:name w:val="Heading 2 Char"/>
    <w:aliases w:val="Κεφαλίδα2 Char"/>
    <w:basedOn w:val="DefaultParagraphFont"/>
    <w:link w:val="Heading2"/>
    <w:rsid w:val="00995C38"/>
    <w:rPr>
      <w:rFonts w:cs="Arial"/>
      <w:bCs/>
      <w:iCs/>
      <w:sz w:val="24"/>
      <w:szCs w:val="28"/>
      <w:lang w:val="en-US"/>
    </w:rPr>
  </w:style>
  <w:style w:type="character" w:customStyle="1" w:styleId="Heading3Char">
    <w:name w:val="Heading 3 Char"/>
    <w:aliases w:val="Κεφαλίδα3 Char"/>
    <w:basedOn w:val="DefaultParagraphFont"/>
    <w:link w:val="Heading3"/>
    <w:rsid w:val="00995C38"/>
    <w:rPr>
      <w:rFonts w:cs="Arial"/>
      <w:bCs/>
      <w:i/>
      <w:sz w:val="23"/>
      <w:szCs w:val="26"/>
      <w:lang w:val="en-US"/>
    </w:rPr>
  </w:style>
  <w:style w:type="character" w:customStyle="1" w:styleId="Heading4Char">
    <w:name w:val="Heading 4 Char"/>
    <w:aliases w:val="Κεφαλίδα4 Char"/>
    <w:basedOn w:val="DefaultParagraphFont"/>
    <w:link w:val="Heading4"/>
    <w:rsid w:val="00995C38"/>
    <w:rPr>
      <w:bCs/>
      <w:i/>
      <w:sz w:val="24"/>
      <w:szCs w:val="28"/>
      <w:lang w:val="en-US"/>
    </w:rPr>
  </w:style>
  <w:style w:type="character" w:customStyle="1" w:styleId="Heading5Char">
    <w:name w:val="Heading 5 Char"/>
    <w:basedOn w:val="DefaultParagraphFont"/>
    <w:link w:val="Heading5"/>
    <w:semiHidden/>
    <w:rsid w:val="001B3428"/>
    <w:rPr>
      <w:rFonts w:asciiTheme="minorHAnsi" w:eastAsiaTheme="minorEastAsia" w:hAnsiTheme="minorHAnsi" w:cstheme="minorBidi"/>
      <w:b/>
      <w:bCs/>
      <w:i/>
      <w:iCs/>
      <w:sz w:val="26"/>
      <w:szCs w:val="26"/>
      <w:lang w:val="en-US"/>
    </w:rPr>
  </w:style>
  <w:style w:type="character" w:customStyle="1" w:styleId="Heading6Char">
    <w:name w:val="Heading 6 Char"/>
    <w:basedOn w:val="DefaultParagraphFont"/>
    <w:link w:val="Heading6"/>
    <w:semiHidden/>
    <w:rsid w:val="001B3428"/>
    <w:rPr>
      <w:rFonts w:asciiTheme="minorHAnsi" w:eastAsiaTheme="minorEastAsia" w:hAnsiTheme="minorHAnsi" w:cstheme="minorBidi"/>
      <w:b/>
      <w:bCs/>
      <w:sz w:val="24"/>
      <w:szCs w:val="24"/>
      <w:lang w:val="en-US"/>
    </w:rPr>
  </w:style>
  <w:style w:type="character" w:customStyle="1" w:styleId="Heading7Char">
    <w:name w:val="Heading 7 Char"/>
    <w:basedOn w:val="DefaultParagraphFont"/>
    <w:link w:val="Heading7"/>
    <w:semiHidden/>
    <w:rsid w:val="001B3428"/>
    <w:rPr>
      <w:rFonts w:asciiTheme="minorHAnsi" w:eastAsiaTheme="minorEastAsia" w:hAnsiTheme="minorHAnsi" w:cstheme="minorBidi"/>
      <w:sz w:val="24"/>
      <w:szCs w:val="24"/>
      <w:lang w:val="en-US"/>
    </w:rPr>
  </w:style>
  <w:style w:type="character" w:customStyle="1" w:styleId="Heading8Char">
    <w:name w:val="Heading 8 Char"/>
    <w:basedOn w:val="DefaultParagraphFont"/>
    <w:link w:val="Heading8"/>
    <w:semiHidden/>
    <w:rsid w:val="001B3428"/>
    <w:rPr>
      <w:rFonts w:asciiTheme="minorHAnsi" w:eastAsiaTheme="minorEastAsia" w:hAnsiTheme="minorHAnsi" w:cstheme="minorBidi"/>
      <w:i/>
      <w:iCs/>
      <w:sz w:val="24"/>
      <w:szCs w:val="24"/>
      <w:lang w:val="en-US"/>
    </w:rPr>
  </w:style>
  <w:style w:type="character" w:customStyle="1" w:styleId="Heading9Char">
    <w:name w:val="Heading 9 Char"/>
    <w:basedOn w:val="DefaultParagraphFont"/>
    <w:link w:val="Heading9"/>
    <w:semiHidden/>
    <w:rsid w:val="001B3428"/>
    <w:rPr>
      <w:rFonts w:asciiTheme="majorHAnsi" w:eastAsiaTheme="majorEastAsia" w:hAnsiTheme="majorHAnsi" w:cstheme="majorBidi"/>
      <w:color w:val="000000"/>
      <w:sz w:val="22"/>
      <w:szCs w:val="22"/>
    </w:rPr>
  </w:style>
  <w:style w:type="paragraph" w:styleId="Caption">
    <w:name w:val="caption"/>
    <w:basedOn w:val="Normal"/>
    <w:next w:val="Normal"/>
    <w:rsid w:val="001B3428"/>
    <w:rPr>
      <w:b/>
      <w:bCs/>
      <w:sz w:val="20"/>
      <w:szCs w:val="20"/>
    </w:rPr>
  </w:style>
  <w:style w:type="paragraph" w:styleId="Header">
    <w:name w:val="header"/>
    <w:basedOn w:val="Normal"/>
    <w:link w:val="HeaderChar"/>
    <w:uiPriority w:val="99"/>
    <w:unhideWhenUsed/>
    <w:rsid w:val="00A5663B"/>
    <w:pPr>
      <w:tabs>
        <w:tab w:val="center" w:pos="4153"/>
        <w:tab w:val="right" w:pos="8306"/>
      </w:tabs>
    </w:pPr>
  </w:style>
  <w:style w:type="character" w:customStyle="1" w:styleId="HeaderChar">
    <w:name w:val="Header Char"/>
    <w:basedOn w:val="DefaultParagraphFont"/>
    <w:link w:val="Header"/>
    <w:uiPriority w:val="99"/>
    <w:rsid w:val="00A5663B"/>
    <w:rPr>
      <w:rFonts w:ascii="Cambria" w:hAnsi="Cambria"/>
      <w:color w:val="000000"/>
      <w:sz w:val="22"/>
      <w:szCs w:val="22"/>
    </w:rPr>
  </w:style>
  <w:style w:type="paragraph" w:styleId="Footer">
    <w:name w:val="footer"/>
    <w:basedOn w:val="Normal"/>
    <w:link w:val="FooterChar"/>
    <w:uiPriority w:val="99"/>
    <w:unhideWhenUsed/>
    <w:rsid w:val="00A5663B"/>
    <w:pPr>
      <w:tabs>
        <w:tab w:val="center" w:pos="4153"/>
        <w:tab w:val="right" w:pos="8306"/>
      </w:tabs>
    </w:pPr>
  </w:style>
  <w:style w:type="character" w:customStyle="1" w:styleId="FooterChar">
    <w:name w:val="Footer Char"/>
    <w:basedOn w:val="DefaultParagraphFont"/>
    <w:link w:val="Footer"/>
    <w:uiPriority w:val="99"/>
    <w:rsid w:val="00A5663B"/>
    <w:rPr>
      <w:rFonts w:ascii="Cambria" w:hAnsi="Cambria"/>
      <w:color w:val="000000"/>
      <w:sz w:val="22"/>
      <w:szCs w:val="22"/>
    </w:rPr>
  </w:style>
  <w:style w:type="paragraph" w:styleId="BalloonText">
    <w:name w:val="Balloon Text"/>
    <w:basedOn w:val="Normal"/>
    <w:link w:val="BalloonTextChar"/>
    <w:uiPriority w:val="99"/>
    <w:semiHidden/>
    <w:unhideWhenUsed/>
    <w:rsid w:val="00A5663B"/>
    <w:rPr>
      <w:rFonts w:ascii="Tahoma" w:hAnsi="Tahoma" w:cs="Tahoma"/>
      <w:sz w:val="16"/>
      <w:szCs w:val="16"/>
    </w:rPr>
  </w:style>
  <w:style w:type="character" w:customStyle="1" w:styleId="BalloonTextChar">
    <w:name w:val="Balloon Text Char"/>
    <w:basedOn w:val="DefaultParagraphFont"/>
    <w:link w:val="BalloonText"/>
    <w:uiPriority w:val="99"/>
    <w:semiHidden/>
    <w:rsid w:val="00A5663B"/>
    <w:rPr>
      <w:rFonts w:ascii="Tahoma" w:hAnsi="Tahoma" w:cs="Tahoma"/>
      <w:color w:val="000000"/>
      <w:sz w:val="16"/>
      <w:szCs w:val="16"/>
    </w:rPr>
  </w:style>
  <w:style w:type="paragraph" w:styleId="Title">
    <w:name w:val="Title"/>
    <w:basedOn w:val="Normal"/>
    <w:next w:val="Normal"/>
    <w:link w:val="TitleChar"/>
    <w:qFormat/>
    <w:rsid w:val="0076008A"/>
    <w:pPr>
      <w:tabs>
        <w:tab w:val="left" w:pos="993"/>
      </w:tabs>
      <w:spacing w:before="360" w:after="240"/>
      <w:jc w:val="center"/>
    </w:pPr>
    <w:rPr>
      <w:rFonts w:eastAsiaTheme="majorEastAsia" w:cstheme="majorBidi"/>
      <w:b/>
      <w:spacing w:val="5"/>
      <w:kern w:val="28"/>
      <w:sz w:val="28"/>
      <w:szCs w:val="28"/>
    </w:rPr>
  </w:style>
  <w:style w:type="character" w:customStyle="1" w:styleId="TitleChar">
    <w:name w:val="Title Char"/>
    <w:basedOn w:val="DefaultParagraphFont"/>
    <w:link w:val="Title"/>
    <w:rsid w:val="0076008A"/>
    <w:rPr>
      <w:rFonts w:ascii="Arial Narrow" w:eastAsiaTheme="majorEastAsia" w:hAnsi="Arial Narrow" w:cstheme="majorBidi"/>
      <w:b/>
      <w:spacing w:val="5"/>
      <w:kern w:val="28"/>
      <w:sz w:val="28"/>
      <w:szCs w:val="28"/>
    </w:rPr>
  </w:style>
  <w:style w:type="paragraph" w:styleId="ListParagraph">
    <w:name w:val="List Paragraph"/>
    <w:basedOn w:val="Normal"/>
    <w:link w:val="ListParagraphChar"/>
    <w:uiPriority w:val="34"/>
    <w:qFormat/>
    <w:rsid w:val="00E70687"/>
    <w:pPr>
      <w:ind w:left="720"/>
      <w:contextualSpacing/>
    </w:pPr>
  </w:style>
  <w:style w:type="character" w:styleId="PlaceholderText">
    <w:name w:val="Placeholder Text"/>
    <w:basedOn w:val="DefaultParagraphFont"/>
    <w:uiPriority w:val="99"/>
    <w:semiHidden/>
    <w:rsid w:val="00415D99"/>
    <w:rPr>
      <w:color w:val="808080"/>
    </w:rPr>
  </w:style>
  <w:style w:type="character" w:styleId="Strong">
    <w:name w:val="Strong"/>
    <w:aliases w:val="Ετικέτες"/>
    <w:basedOn w:val="DefaultParagraphFont"/>
    <w:uiPriority w:val="22"/>
    <w:qFormat/>
    <w:rsid w:val="000E2BB8"/>
    <w:rPr>
      <w:rFonts w:ascii="Cambria" w:hAnsi="Cambria"/>
      <w:b/>
      <w:bCs/>
      <w:color w:val="000000" w:themeColor="text1"/>
      <w:sz w:val="23"/>
    </w:rPr>
  </w:style>
  <w:style w:type="paragraph" w:customStyle="1" w:styleId="Bullets0">
    <w:name w:val="Bullets (Παύλες)"/>
    <w:basedOn w:val="ListParagraph"/>
    <w:link w:val="BulletsChar"/>
    <w:qFormat/>
    <w:rsid w:val="003D4D14"/>
    <w:pPr>
      <w:numPr>
        <w:numId w:val="2"/>
      </w:numPr>
      <w:ind w:left="567" w:hanging="295"/>
      <w:contextualSpacing w:val="0"/>
    </w:pPr>
  </w:style>
  <w:style w:type="character" w:customStyle="1" w:styleId="ListParagraphChar">
    <w:name w:val="List Paragraph Char"/>
    <w:basedOn w:val="DefaultParagraphFont"/>
    <w:link w:val="ListParagraph"/>
    <w:uiPriority w:val="34"/>
    <w:rsid w:val="00B343FA"/>
    <w:rPr>
      <w:rFonts w:ascii="Cambria" w:hAnsi="Cambria"/>
      <w:color w:val="000000"/>
      <w:sz w:val="22"/>
      <w:szCs w:val="22"/>
    </w:rPr>
  </w:style>
  <w:style w:type="character" w:customStyle="1" w:styleId="BulletsChar">
    <w:name w:val="Bullets (Παύλες) Char"/>
    <w:basedOn w:val="ListParagraphChar"/>
    <w:link w:val="Bullets0"/>
    <w:rsid w:val="003D4D14"/>
    <w:rPr>
      <w:rFonts w:ascii="Cambria" w:hAnsi="Cambria"/>
      <w:color w:val="000000"/>
      <w:sz w:val="24"/>
      <w:szCs w:val="24"/>
      <w:lang w:val="en-US"/>
    </w:rPr>
  </w:style>
  <w:style w:type="paragraph" w:customStyle="1" w:styleId="a0">
    <w:name w:val="Έντονο &amp; Υπογράμμιση"/>
    <w:basedOn w:val="Normal"/>
    <w:next w:val="Normal"/>
    <w:link w:val="Char"/>
    <w:qFormat/>
    <w:rsid w:val="00CD5A7F"/>
    <w:pPr>
      <w:spacing w:before="120"/>
    </w:pPr>
    <w:rPr>
      <w:b/>
      <w:u w:val="single"/>
    </w:rPr>
  </w:style>
  <w:style w:type="character" w:customStyle="1" w:styleId="Char">
    <w:name w:val="Έντονο &amp; Υπογράμμιση Char"/>
    <w:basedOn w:val="DefaultParagraphFont"/>
    <w:link w:val="a0"/>
    <w:rsid w:val="00CD5A7F"/>
    <w:rPr>
      <w:rFonts w:ascii="Arial Narrow" w:hAnsi="Arial Narrow"/>
      <w:b/>
      <w:color w:val="000000"/>
      <w:sz w:val="22"/>
      <w:szCs w:val="22"/>
      <w:u w:val="single"/>
    </w:rPr>
  </w:style>
  <w:style w:type="character" w:styleId="IntenseReference">
    <w:name w:val="Intense Reference"/>
    <w:basedOn w:val="DefaultParagraphFont"/>
    <w:uiPriority w:val="32"/>
    <w:qFormat/>
    <w:rsid w:val="005F5A54"/>
    <w:rPr>
      <w:b/>
      <w:bCs/>
      <w:smallCaps/>
      <w:color w:val="auto"/>
      <w:spacing w:val="5"/>
    </w:rPr>
  </w:style>
  <w:style w:type="character" w:styleId="IntenseEmphasis">
    <w:name w:val="Intense Emphasis"/>
    <w:basedOn w:val="DefaultParagraphFont"/>
    <w:uiPriority w:val="21"/>
    <w:qFormat/>
    <w:rsid w:val="005F5A54"/>
    <w:rPr>
      <w:i/>
      <w:iCs/>
      <w:color w:val="auto"/>
    </w:rPr>
  </w:style>
  <w:style w:type="paragraph" w:styleId="IntenseQuote">
    <w:name w:val="Intense Quote"/>
    <w:basedOn w:val="Normal"/>
    <w:next w:val="Normal"/>
    <w:link w:val="IntenseQuoteChar"/>
    <w:uiPriority w:val="30"/>
    <w:qFormat/>
    <w:rsid w:val="00486A3F"/>
    <w:pPr>
      <w:pBdr>
        <w:top w:val="single" w:sz="4" w:space="10" w:color="auto"/>
        <w:bottom w:val="single" w:sz="4" w:space="10" w:color="auto"/>
      </w:pBdr>
      <w:spacing w:before="360" w:after="360"/>
      <w:ind w:left="864" w:right="864"/>
      <w:jc w:val="center"/>
    </w:pPr>
    <w:rPr>
      <w:i/>
      <w:iCs/>
    </w:rPr>
  </w:style>
  <w:style w:type="character" w:customStyle="1" w:styleId="IntenseQuoteChar">
    <w:name w:val="Intense Quote Char"/>
    <w:basedOn w:val="DefaultParagraphFont"/>
    <w:link w:val="IntenseQuote"/>
    <w:uiPriority w:val="30"/>
    <w:rsid w:val="00486A3F"/>
    <w:rPr>
      <w:rFonts w:ascii="Cambria" w:hAnsi="Cambria"/>
      <w:i/>
      <w:iCs/>
      <w:sz w:val="22"/>
      <w:szCs w:val="22"/>
    </w:rPr>
  </w:style>
  <w:style w:type="character" w:styleId="Emphasis">
    <w:name w:val="Emphasis"/>
    <w:aliases w:val="Πλάγια"/>
    <w:basedOn w:val="DefaultParagraphFont"/>
    <w:qFormat/>
    <w:rsid w:val="00995C38"/>
    <w:rPr>
      <w:i/>
      <w:iCs/>
    </w:rPr>
  </w:style>
  <w:style w:type="paragraph" w:customStyle="1" w:styleId="Bullets">
    <w:name w:val="Bullets (Σφαίρες)"/>
    <w:basedOn w:val="Bullets0"/>
    <w:link w:val="BulletsChar0"/>
    <w:qFormat/>
    <w:rsid w:val="00995C38"/>
    <w:pPr>
      <w:numPr>
        <w:numId w:val="3"/>
      </w:numPr>
      <w:ind w:left="986" w:hanging="357"/>
    </w:pPr>
  </w:style>
  <w:style w:type="character" w:customStyle="1" w:styleId="BulletsChar0">
    <w:name w:val="Bullets (Σφαίρες) Char"/>
    <w:basedOn w:val="BulletsChar"/>
    <w:link w:val="Bullets"/>
    <w:rsid w:val="00995C38"/>
    <w:rPr>
      <w:rFonts w:ascii="Cambria" w:hAnsi="Cambria"/>
      <w:color w:val="000000"/>
      <w:sz w:val="24"/>
      <w:szCs w:val="24"/>
      <w:lang w:val="en-US"/>
    </w:rPr>
  </w:style>
  <w:style w:type="character" w:customStyle="1" w:styleId="1">
    <w:name w:val="Στυλ1"/>
    <w:basedOn w:val="DefaultParagraphFont"/>
    <w:uiPriority w:val="1"/>
    <w:rsid w:val="00B926D1"/>
    <w:rPr>
      <w:rFonts w:ascii="Cambria" w:hAnsi="Cambria"/>
      <w:sz w:val="20"/>
    </w:rPr>
  </w:style>
  <w:style w:type="paragraph" w:customStyle="1" w:styleId="a1">
    <w:name w:val="Πληροφορίες"/>
    <w:basedOn w:val="Normal"/>
    <w:link w:val="Char0"/>
    <w:qFormat/>
    <w:rsid w:val="0066741D"/>
    <w:pPr>
      <w:spacing w:before="360"/>
    </w:pPr>
    <w:rPr>
      <w:sz w:val="20"/>
      <w:szCs w:val="20"/>
    </w:rPr>
  </w:style>
  <w:style w:type="character" w:customStyle="1" w:styleId="Char0">
    <w:name w:val="Πληροφορίες Char"/>
    <w:basedOn w:val="DefaultParagraphFont"/>
    <w:link w:val="a1"/>
    <w:rsid w:val="0066741D"/>
    <w:rPr>
      <w:rFonts w:ascii="Cambria" w:hAnsi="Cambria"/>
      <w:color w:val="000000"/>
    </w:rPr>
  </w:style>
  <w:style w:type="paragraph" w:customStyle="1" w:styleId="a2">
    <w:name w:val="Έντονη γραφή"/>
    <w:basedOn w:val="Normal"/>
    <w:link w:val="Char1"/>
    <w:qFormat/>
    <w:rsid w:val="00486A3F"/>
    <w:pPr>
      <w:ind w:left="-11"/>
    </w:pPr>
    <w:rPr>
      <w:b/>
    </w:rPr>
  </w:style>
  <w:style w:type="paragraph" w:customStyle="1" w:styleId="123">
    <w:name w:val="Αρίθμηση (123)"/>
    <w:basedOn w:val="Bullets0"/>
    <w:link w:val="123Char"/>
    <w:qFormat/>
    <w:rsid w:val="00486A3F"/>
    <w:pPr>
      <w:numPr>
        <w:numId w:val="4"/>
      </w:numPr>
      <w:ind w:left="284" w:hanging="284"/>
    </w:pPr>
  </w:style>
  <w:style w:type="character" w:customStyle="1" w:styleId="Char1">
    <w:name w:val="Έντονη γραφή Char"/>
    <w:basedOn w:val="DefaultParagraphFont"/>
    <w:link w:val="a2"/>
    <w:rsid w:val="00486A3F"/>
    <w:rPr>
      <w:rFonts w:ascii="Cambria" w:hAnsi="Cambria"/>
      <w:b/>
      <w:color w:val="000000"/>
      <w:sz w:val="22"/>
      <w:szCs w:val="22"/>
    </w:rPr>
  </w:style>
  <w:style w:type="paragraph" w:customStyle="1" w:styleId="a">
    <w:name w:val="Αρίθμηση (αβγ)"/>
    <w:basedOn w:val="123"/>
    <w:link w:val="Char2"/>
    <w:qFormat/>
    <w:rsid w:val="00486A3F"/>
    <w:pPr>
      <w:numPr>
        <w:numId w:val="5"/>
      </w:numPr>
    </w:pPr>
  </w:style>
  <w:style w:type="character" w:customStyle="1" w:styleId="123Char">
    <w:name w:val="Αρίθμηση (123) Char"/>
    <w:basedOn w:val="BulletsChar"/>
    <w:link w:val="123"/>
    <w:rsid w:val="00486A3F"/>
    <w:rPr>
      <w:rFonts w:ascii="Cambria" w:hAnsi="Cambria"/>
      <w:color w:val="000000"/>
      <w:sz w:val="24"/>
      <w:szCs w:val="24"/>
      <w:lang w:val="en-US"/>
    </w:rPr>
  </w:style>
  <w:style w:type="paragraph" w:styleId="Subtitle">
    <w:name w:val="Subtitle"/>
    <w:basedOn w:val="Normal"/>
    <w:next w:val="Normal"/>
    <w:link w:val="SubtitleChar"/>
    <w:qFormat/>
    <w:rsid w:val="00CD5A7F"/>
    <w:pPr>
      <w:spacing w:after="480"/>
      <w:jc w:val="center"/>
    </w:pPr>
    <w:rPr>
      <w:b/>
      <w:u w:val="single"/>
    </w:rPr>
  </w:style>
  <w:style w:type="character" w:customStyle="1" w:styleId="Char2">
    <w:name w:val="Αρίθμηση (αβγ) Char"/>
    <w:basedOn w:val="123Char"/>
    <w:link w:val="a"/>
    <w:rsid w:val="00486A3F"/>
    <w:rPr>
      <w:rFonts w:ascii="Cambria" w:hAnsi="Cambria"/>
      <w:color w:val="000000"/>
      <w:sz w:val="24"/>
      <w:szCs w:val="24"/>
      <w:lang w:val="en-US"/>
    </w:rPr>
  </w:style>
  <w:style w:type="character" w:customStyle="1" w:styleId="SubtitleChar">
    <w:name w:val="Subtitle Char"/>
    <w:basedOn w:val="DefaultParagraphFont"/>
    <w:link w:val="Subtitle"/>
    <w:rsid w:val="00CD5A7F"/>
    <w:rPr>
      <w:rFonts w:ascii="Arial Narrow" w:hAnsi="Arial Narrow"/>
      <w:b/>
      <w:color w:val="000000"/>
      <w:sz w:val="22"/>
      <w:szCs w:val="22"/>
      <w:u w:val="single"/>
    </w:rPr>
  </w:style>
  <w:style w:type="paragraph" w:styleId="NoSpacing">
    <w:name w:val="No Spacing"/>
    <w:uiPriority w:val="1"/>
    <w:qFormat/>
    <w:rsid w:val="00486A3F"/>
    <w:pPr>
      <w:jc w:val="both"/>
    </w:pPr>
    <w:rPr>
      <w:rFonts w:ascii="Cambria" w:hAnsi="Cambria"/>
      <w:color w:val="000000"/>
      <w:sz w:val="22"/>
      <w:szCs w:val="22"/>
    </w:rPr>
  </w:style>
  <w:style w:type="character" w:styleId="BookTitle">
    <w:name w:val="Book Title"/>
    <w:aliases w:val="Έντονο &amp; Πλάγια"/>
    <w:basedOn w:val="DefaultParagraphFont"/>
    <w:uiPriority w:val="33"/>
    <w:qFormat/>
    <w:rsid w:val="00486A3F"/>
    <w:rPr>
      <w:b/>
      <w:bCs/>
      <w:i/>
      <w:iCs/>
      <w:spacing w:val="5"/>
    </w:rPr>
  </w:style>
  <w:style w:type="paragraph" w:customStyle="1" w:styleId="a3">
    <w:name w:val="Υπογράμμιση"/>
    <w:basedOn w:val="Normal"/>
    <w:link w:val="Char3"/>
    <w:qFormat/>
    <w:rsid w:val="00CD5A7F"/>
    <w:pPr>
      <w:spacing w:after="480"/>
    </w:pPr>
    <w:rPr>
      <w:u w:val="single"/>
    </w:rPr>
  </w:style>
  <w:style w:type="character" w:customStyle="1" w:styleId="Char3">
    <w:name w:val="Υπογράμμιση Char"/>
    <w:basedOn w:val="DefaultParagraphFont"/>
    <w:link w:val="a3"/>
    <w:rsid w:val="00CD5A7F"/>
    <w:rPr>
      <w:rFonts w:ascii="Arial Narrow" w:hAnsi="Arial Narrow"/>
      <w:color w:val="000000"/>
      <w:sz w:val="22"/>
      <w:szCs w:val="22"/>
      <w:u w:val="single"/>
    </w:rPr>
  </w:style>
  <w:style w:type="paragraph" w:customStyle="1" w:styleId="myItlics">
    <w:name w:val="myItlics"/>
    <w:basedOn w:val="Normal"/>
    <w:link w:val="myItlicsChar"/>
    <w:qFormat/>
    <w:rsid w:val="0076008A"/>
    <w:pPr>
      <w:spacing w:before="160" w:after="60"/>
    </w:pPr>
    <w:rPr>
      <w:i/>
    </w:rPr>
  </w:style>
  <w:style w:type="character" w:styleId="Hyperlink">
    <w:name w:val="Hyperlink"/>
    <w:basedOn w:val="DefaultParagraphFont"/>
    <w:uiPriority w:val="99"/>
    <w:unhideWhenUsed/>
    <w:rsid w:val="0076008A"/>
    <w:rPr>
      <w:color w:val="0000FF" w:themeColor="hyperlink"/>
      <w:u w:val="single"/>
    </w:rPr>
  </w:style>
  <w:style w:type="character" w:customStyle="1" w:styleId="myItlicsChar">
    <w:name w:val="myItlics Char"/>
    <w:basedOn w:val="DefaultParagraphFont"/>
    <w:link w:val="myItlics"/>
    <w:rsid w:val="0076008A"/>
    <w:rPr>
      <w:rFonts w:ascii="Arial Narrow" w:hAnsi="Arial Narrow"/>
      <w:i/>
      <w:color w:val="000000"/>
      <w:sz w:val="22"/>
      <w:szCs w:val="22"/>
    </w:rPr>
  </w:style>
  <w:style w:type="paragraph" w:customStyle="1" w:styleId="my">
    <w:name w:val="myΥπότιτλος"/>
    <w:basedOn w:val="Normal"/>
    <w:link w:val="myChar"/>
    <w:qFormat/>
    <w:rsid w:val="00584C89"/>
    <w:pPr>
      <w:spacing w:after="480"/>
      <w:jc w:val="center"/>
    </w:pPr>
  </w:style>
  <w:style w:type="character" w:customStyle="1" w:styleId="myChar">
    <w:name w:val="myΥπότιτλος Char"/>
    <w:basedOn w:val="DefaultParagraphFont"/>
    <w:link w:val="my"/>
    <w:rsid w:val="00584C89"/>
    <w:rPr>
      <w:rFonts w:ascii="Arial Narrow" w:hAnsi="Arial Narrow"/>
      <w:color w:val="000000"/>
      <w:sz w:val="22"/>
      <w:szCs w:val="22"/>
    </w:rPr>
  </w:style>
  <w:style w:type="paragraph" w:styleId="NormalWeb">
    <w:name w:val="Normal (Web)"/>
    <w:basedOn w:val="Normal"/>
    <w:uiPriority w:val="99"/>
    <w:unhideWhenUsed/>
    <w:rsid w:val="00F757D8"/>
    <w:pPr>
      <w:spacing w:before="100" w:beforeAutospacing="1" w:after="100" w:afterAutospacing="1"/>
    </w:pPr>
  </w:style>
  <w:style w:type="paragraph" w:styleId="FootnoteText">
    <w:name w:val="footnote text"/>
    <w:aliases w:val="Footnote,Fußnote,Char Char Car,Fußnotentextf,Note de bas de page Car Car Car Car Car Car Car Car Car Car,Note de bas de page Car Car Car Car,Note de bas de page Car Car Car Car Car Car Car Car Car,ft,Footnote Text Char1,fn,o"/>
    <w:basedOn w:val="Normal"/>
    <w:link w:val="FootnoteTextChar"/>
    <w:uiPriority w:val="99"/>
    <w:unhideWhenUsed/>
    <w:qFormat/>
    <w:rsid w:val="00FC2A2D"/>
    <w:pPr>
      <w:jc w:val="both"/>
    </w:pPr>
    <w:rPr>
      <w:rFonts w:ascii="Arial Narrow" w:hAnsi="Arial Narrow"/>
      <w:color w:val="000000"/>
      <w:sz w:val="20"/>
      <w:szCs w:val="20"/>
      <w:lang w:val="el-GR"/>
    </w:rPr>
  </w:style>
  <w:style w:type="character" w:customStyle="1" w:styleId="FootnoteTextChar">
    <w:name w:val="Footnote Text Char"/>
    <w:aliases w:val="Footnote Char,Fußnote Char,Char Char Car Char,Fußnotentextf Char,Note de bas de page Car Car Car Car Car Car Car Car Car Car Char,Note de bas de page Car Car Car Car Char,Note de bas de page Car Car Car Car Car Car Car Car Car Char"/>
    <w:basedOn w:val="DefaultParagraphFont"/>
    <w:link w:val="FootnoteText"/>
    <w:uiPriority w:val="99"/>
    <w:rsid w:val="00FC2A2D"/>
    <w:rPr>
      <w:rFonts w:ascii="Arial Narrow" w:hAnsi="Arial Narrow"/>
      <w:color w:val="000000"/>
    </w:rPr>
  </w:style>
  <w:style w:type="character" w:styleId="FootnoteReference">
    <w:name w:val="footnote reference"/>
    <w:aliases w:val="Footnote Reference Superscript,Footnote Reference/,Footnote Reference text,Footnote symbol,Voetnootverwijzing,footnote ref,FR,Fußnotenzeichen diss neu,Times 10 Point,Exposant 3 Point,Odwołanie przypisu,number,SUPERS,16 Point"/>
    <w:basedOn w:val="DefaultParagraphFont"/>
    <w:uiPriority w:val="99"/>
    <w:unhideWhenUsed/>
    <w:rsid w:val="00FC2A2D"/>
    <w:rPr>
      <w:vertAlign w:val="superscript"/>
    </w:rPr>
  </w:style>
  <w:style w:type="character" w:styleId="CommentReference">
    <w:name w:val="annotation reference"/>
    <w:basedOn w:val="DefaultParagraphFont"/>
    <w:uiPriority w:val="99"/>
    <w:semiHidden/>
    <w:unhideWhenUsed/>
    <w:rsid w:val="00FC2A2D"/>
    <w:rPr>
      <w:sz w:val="16"/>
      <w:szCs w:val="16"/>
    </w:rPr>
  </w:style>
  <w:style w:type="paragraph" w:styleId="CommentText">
    <w:name w:val="annotation text"/>
    <w:basedOn w:val="Normal"/>
    <w:link w:val="CommentTextChar"/>
    <w:uiPriority w:val="99"/>
    <w:semiHidden/>
    <w:unhideWhenUsed/>
    <w:rsid w:val="00FC2A2D"/>
    <w:rPr>
      <w:rFonts w:ascii="Arial" w:eastAsia="Arial" w:hAnsi="Arial" w:cs="Arial"/>
      <w:sz w:val="20"/>
      <w:szCs w:val="20"/>
      <w:lang w:val="en"/>
    </w:rPr>
  </w:style>
  <w:style w:type="character" w:customStyle="1" w:styleId="CommentTextChar">
    <w:name w:val="Comment Text Char"/>
    <w:basedOn w:val="DefaultParagraphFont"/>
    <w:link w:val="CommentText"/>
    <w:uiPriority w:val="99"/>
    <w:semiHidden/>
    <w:rsid w:val="00FC2A2D"/>
    <w:rPr>
      <w:rFonts w:ascii="Arial" w:eastAsia="Arial" w:hAnsi="Arial" w:cs="Arial"/>
      <w:lang w:val="en"/>
    </w:rPr>
  </w:style>
  <w:style w:type="paragraph" w:styleId="TOCHeading">
    <w:name w:val="TOC Heading"/>
    <w:basedOn w:val="Heading1"/>
    <w:next w:val="Normal"/>
    <w:uiPriority w:val="39"/>
    <w:unhideWhenUsed/>
    <w:qFormat/>
    <w:rsid w:val="00884B06"/>
    <w:pPr>
      <w:keepLines/>
      <w:numPr>
        <w:numId w:val="0"/>
      </w:numPr>
      <w:spacing w:before="480" w:after="0" w:line="276" w:lineRule="auto"/>
      <w:outlineLvl w:val="9"/>
    </w:pPr>
    <w:rPr>
      <w:rFonts w:asciiTheme="majorHAnsi" w:eastAsiaTheme="majorEastAsia" w:hAnsiTheme="majorHAnsi" w:cstheme="majorBidi"/>
      <w:b/>
      <w:smallCaps w:val="0"/>
      <w:color w:val="365F91" w:themeColor="accent1" w:themeShade="BF"/>
      <w:kern w:val="0"/>
      <w:szCs w:val="28"/>
    </w:rPr>
  </w:style>
  <w:style w:type="paragraph" w:styleId="TOC1">
    <w:name w:val="toc 1"/>
    <w:basedOn w:val="Normal"/>
    <w:next w:val="Normal"/>
    <w:autoRedefine/>
    <w:uiPriority w:val="39"/>
    <w:unhideWhenUsed/>
    <w:rsid w:val="00884B06"/>
    <w:pPr>
      <w:spacing w:before="240" w:after="120"/>
    </w:pPr>
    <w:rPr>
      <w:rFonts w:asciiTheme="minorHAnsi" w:hAnsiTheme="minorHAnsi"/>
      <w:b/>
      <w:bCs/>
      <w:sz w:val="20"/>
      <w:szCs w:val="20"/>
    </w:rPr>
  </w:style>
  <w:style w:type="paragraph" w:styleId="TOC2">
    <w:name w:val="toc 2"/>
    <w:basedOn w:val="Normal"/>
    <w:next w:val="Normal"/>
    <w:autoRedefine/>
    <w:uiPriority w:val="39"/>
    <w:unhideWhenUsed/>
    <w:rsid w:val="00884B06"/>
    <w:pPr>
      <w:spacing w:before="120"/>
      <w:ind w:left="240"/>
    </w:pPr>
    <w:rPr>
      <w:rFonts w:asciiTheme="minorHAnsi" w:hAnsiTheme="minorHAnsi"/>
      <w:i/>
      <w:iCs/>
      <w:sz w:val="20"/>
      <w:szCs w:val="20"/>
    </w:rPr>
  </w:style>
  <w:style w:type="paragraph" w:styleId="TOC3">
    <w:name w:val="toc 3"/>
    <w:basedOn w:val="Normal"/>
    <w:next w:val="Normal"/>
    <w:autoRedefine/>
    <w:uiPriority w:val="39"/>
    <w:semiHidden/>
    <w:unhideWhenUsed/>
    <w:rsid w:val="00884B06"/>
    <w:pPr>
      <w:ind w:left="480"/>
    </w:pPr>
    <w:rPr>
      <w:rFonts w:asciiTheme="minorHAnsi" w:hAnsiTheme="minorHAnsi"/>
      <w:sz w:val="20"/>
      <w:szCs w:val="20"/>
    </w:rPr>
  </w:style>
  <w:style w:type="paragraph" w:styleId="TOC4">
    <w:name w:val="toc 4"/>
    <w:basedOn w:val="Normal"/>
    <w:next w:val="Normal"/>
    <w:autoRedefine/>
    <w:uiPriority w:val="39"/>
    <w:semiHidden/>
    <w:unhideWhenUsed/>
    <w:rsid w:val="00884B06"/>
    <w:pPr>
      <w:ind w:left="720"/>
    </w:pPr>
    <w:rPr>
      <w:rFonts w:asciiTheme="minorHAnsi" w:hAnsiTheme="minorHAnsi"/>
      <w:sz w:val="20"/>
      <w:szCs w:val="20"/>
    </w:rPr>
  </w:style>
  <w:style w:type="paragraph" w:styleId="TOC5">
    <w:name w:val="toc 5"/>
    <w:basedOn w:val="Normal"/>
    <w:next w:val="Normal"/>
    <w:autoRedefine/>
    <w:uiPriority w:val="39"/>
    <w:semiHidden/>
    <w:unhideWhenUsed/>
    <w:rsid w:val="00884B06"/>
    <w:pPr>
      <w:ind w:left="960"/>
    </w:pPr>
    <w:rPr>
      <w:rFonts w:asciiTheme="minorHAnsi" w:hAnsiTheme="minorHAnsi"/>
      <w:sz w:val="20"/>
      <w:szCs w:val="20"/>
    </w:rPr>
  </w:style>
  <w:style w:type="paragraph" w:styleId="TOC6">
    <w:name w:val="toc 6"/>
    <w:basedOn w:val="Normal"/>
    <w:next w:val="Normal"/>
    <w:autoRedefine/>
    <w:uiPriority w:val="39"/>
    <w:semiHidden/>
    <w:unhideWhenUsed/>
    <w:rsid w:val="00884B06"/>
    <w:pPr>
      <w:ind w:left="1200"/>
    </w:pPr>
    <w:rPr>
      <w:rFonts w:asciiTheme="minorHAnsi" w:hAnsiTheme="minorHAnsi"/>
      <w:sz w:val="20"/>
      <w:szCs w:val="20"/>
    </w:rPr>
  </w:style>
  <w:style w:type="paragraph" w:styleId="TOC7">
    <w:name w:val="toc 7"/>
    <w:basedOn w:val="Normal"/>
    <w:next w:val="Normal"/>
    <w:autoRedefine/>
    <w:uiPriority w:val="39"/>
    <w:semiHidden/>
    <w:unhideWhenUsed/>
    <w:rsid w:val="00884B06"/>
    <w:pPr>
      <w:ind w:left="1440"/>
    </w:pPr>
    <w:rPr>
      <w:rFonts w:asciiTheme="minorHAnsi" w:hAnsiTheme="minorHAnsi"/>
      <w:sz w:val="20"/>
      <w:szCs w:val="20"/>
    </w:rPr>
  </w:style>
  <w:style w:type="paragraph" w:styleId="TOC8">
    <w:name w:val="toc 8"/>
    <w:basedOn w:val="Normal"/>
    <w:next w:val="Normal"/>
    <w:autoRedefine/>
    <w:uiPriority w:val="39"/>
    <w:semiHidden/>
    <w:unhideWhenUsed/>
    <w:rsid w:val="00884B06"/>
    <w:pPr>
      <w:ind w:left="1680"/>
    </w:pPr>
    <w:rPr>
      <w:rFonts w:asciiTheme="minorHAnsi" w:hAnsiTheme="minorHAnsi"/>
      <w:sz w:val="20"/>
      <w:szCs w:val="20"/>
    </w:rPr>
  </w:style>
  <w:style w:type="paragraph" w:styleId="TOC9">
    <w:name w:val="toc 9"/>
    <w:basedOn w:val="Normal"/>
    <w:next w:val="Normal"/>
    <w:autoRedefine/>
    <w:uiPriority w:val="39"/>
    <w:semiHidden/>
    <w:unhideWhenUsed/>
    <w:rsid w:val="00884B06"/>
    <w:pPr>
      <w:ind w:left="1920"/>
    </w:pPr>
    <w:rPr>
      <w:rFonts w:asciiTheme="minorHAnsi" w:hAnsiTheme="minorHAnsi"/>
      <w:sz w:val="20"/>
      <w:szCs w:val="20"/>
    </w:rPr>
  </w:style>
  <w:style w:type="character" w:customStyle="1" w:styleId="apple-tab-span">
    <w:name w:val="apple-tab-span"/>
    <w:basedOn w:val="DefaultParagraphFont"/>
    <w:rsid w:val="00884B06"/>
  </w:style>
  <w:style w:type="character" w:customStyle="1" w:styleId="UnresolvedMention1">
    <w:name w:val="Unresolved Mention1"/>
    <w:basedOn w:val="DefaultParagraphFont"/>
    <w:uiPriority w:val="99"/>
    <w:semiHidden/>
    <w:unhideWhenUsed/>
    <w:rsid w:val="00884B06"/>
    <w:rPr>
      <w:color w:val="605E5C"/>
      <w:shd w:val="clear" w:color="auto" w:fill="E1DFDD"/>
    </w:rPr>
  </w:style>
  <w:style w:type="character" w:styleId="FollowedHyperlink">
    <w:name w:val="FollowedHyperlink"/>
    <w:basedOn w:val="DefaultParagraphFont"/>
    <w:uiPriority w:val="99"/>
    <w:semiHidden/>
    <w:unhideWhenUsed/>
    <w:rsid w:val="00884B06"/>
    <w:rPr>
      <w:color w:val="800080" w:themeColor="followedHyperlink"/>
      <w:u w:val="single"/>
    </w:rPr>
  </w:style>
  <w:style w:type="paragraph" w:styleId="CommentSubject">
    <w:name w:val="annotation subject"/>
    <w:basedOn w:val="CommentText"/>
    <w:next w:val="CommentText"/>
    <w:link w:val="CommentSubjectChar"/>
    <w:uiPriority w:val="99"/>
    <w:semiHidden/>
    <w:unhideWhenUsed/>
    <w:rsid w:val="002C7B92"/>
    <w:rPr>
      <w:rFonts w:ascii="Times New Roman" w:eastAsia="Times New Roman" w:hAnsi="Times New Roman" w:cs="Times New Roman"/>
      <w:b/>
      <w:bCs/>
      <w:lang w:val="en-US"/>
    </w:rPr>
  </w:style>
  <w:style w:type="character" w:customStyle="1" w:styleId="CommentSubjectChar">
    <w:name w:val="Comment Subject Char"/>
    <w:basedOn w:val="CommentTextChar"/>
    <w:link w:val="CommentSubject"/>
    <w:uiPriority w:val="99"/>
    <w:semiHidden/>
    <w:rsid w:val="002C7B92"/>
    <w:rPr>
      <w:rFonts w:ascii="Arial" w:eastAsia="Arial" w:hAnsi="Arial" w:cs="Arial"/>
      <w:b/>
      <w:bCs/>
      <w:lang w:val="en-US"/>
    </w:rPr>
  </w:style>
  <w:style w:type="paragraph" w:styleId="HTMLPreformatted">
    <w:name w:val="HTML Preformatted"/>
    <w:basedOn w:val="Normal"/>
    <w:link w:val="HTMLPreformattedChar"/>
    <w:uiPriority w:val="99"/>
    <w:unhideWhenUsed/>
    <w:rsid w:val="009B7E69"/>
    <w:rPr>
      <w:rFonts w:ascii="Consolas" w:hAnsi="Consolas"/>
      <w:sz w:val="20"/>
      <w:szCs w:val="20"/>
    </w:rPr>
  </w:style>
  <w:style w:type="character" w:customStyle="1" w:styleId="HTMLPreformattedChar">
    <w:name w:val="HTML Preformatted Char"/>
    <w:basedOn w:val="DefaultParagraphFont"/>
    <w:link w:val="HTMLPreformatted"/>
    <w:uiPriority w:val="99"/>
    <w:rsid w:val="009B7E69"/>
    <w:rPr>
      <w:rFonts w:ascii="Consolas" w:hAnsi="Consolas"/>
      <w:lang w:val="en-US"/>
    </w:rPr>
  </w:style>
  <w:style w:type="character" w:styleId="UnresolvedMention">
    <w:name w:val="Unresolved Mention"/>
    <w:basedOn w:val="DefaultParagraphFont"/>
    <w:uiPriority w:val="99"/>
    <w:semiHidden/>
    <w:unhideWhenUsed/>
    <w:rsid w:val="00D625A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503838">
      <w:bodyDiv w:val="1"/>
      <w:marLeft w:val="0"/>
      <w:marRight w:val="0"/>
      <w:marTop w:val="0"/>
      <w:marBottom w:val="0"/>
      <w:divBdr>
        <w:top w:val="none" w:sz="0" w:space="0" w:color="auto"/>
        <w:left w:val="none" w:sz="0" w:space="0" w:color="auto"/>
        <w:bottom w:val="none" w:sz="0" w:space="0" w:color="auto"/>
        <w:right w:val="none" w:sz="0" w:space="0" w:color="auto"/>
      </w:divBdr>
    </w:div>
    <w:div w:id="73012949">
      <w:bodyDiv w:val="1"/>
      <w:marLeft w:val="0"/>
      <w:marRight w:val="0"/>
      <w:marTop w:val="0"/>
      <w:marBottom w:val="0"/>
      <w:divBdr>
        <w:top w:val="none" w:sz="0" w:space="0" w:color="auto"/>
        <w:left w:val="none" w:sz="0" w:space="0" w:color="auto"/>
        <w:bottom w:val="none" w:sz="0" w:space="0" w:color="auto"/>
        <w:right w:val="none" w:sz="0" w:space="0" w:color="auto"/>
      </w:divBdr>
    </w:div>
    <w:div w:id="120460636">
      <w:bodyDiv w:val="1"/>
      <w:marLeft w:val="0"/>
      <w:marRight w:val="0"/>
      <w:marTop w:val="0"/>
      <w:marBottom w:val="0"/>
      <w:divBdr>
        <w:top w:val="none" w:sz="0" w:space="0" w:color="auto"/>
        <w:left w:val="none" w:sz="0" w:space="0" w:color="auto"/>
        <w:bottom w:val="none" w:sz="0" w:space="0" w:color="auto"/>
        <w:right w:val="none" w:sz="0" w:space="0" w:color="auto"/>
      </w:divBdr>
    </w:div>
    <w:div w:id="192772394">
      <w:bodyDiv w:val="1"/>
      <w:marLeft w:val="0"/>
      <w:marRight w:val="0"/>
      <w:marTop w:val="0"/>
      <w:marBottom w:val="0"/>
      <w:divBdr>
        <w:top w:val="none" w:sz="0" w:space="0" w:color="auto"/>
        <w:left w:val="none" w:sz="0" w:space="0" w:color="auto"/>
        <w:bottom w:val="none" w:sz="0" w:space="0" w:color="auto"/>
        <w:right w:val="none" w:sz="0" w:space="0" w:color="auto"/>
      </w:divBdr>
    </w:div>
    <w:div w:id="444665366">
      <w:bodyDiv w:val="1"/>
      <w:marLeft w:val="0"/>
      <w:marRight w:val="0"/>
      <w:marTop w:val="0"/>
      <w:marBottom w:val="0"/>
      <w:divBdr>
        <w:top w:val="none" w:sz="0" w:space="0" w:color="auto"/>
        <w:left w:val="none" w:sz="0" w:space="0" w:color="auto"/>
        <w:bottom w:val="none" w:sz="0" w:space="0" w:color="auto"/>
        <w:right w:val="none" w:sz="0" w:space="0" w:color="auto"/>
      </w:divBdr>
    </w:div>
    <w:div w:id="509376438">
      <w:bodyDiv w:val="1"/>
      <w:marLeft w:val="0"/>
      <w:marRight w:val="0"/>
      <w:marTop w:val="0"/>
      <w:marBottom w:val="0"/>
      <w:divBdr>
        <w:top w:val="none" w:sz="0" w:space="0" w:color="auto"/>
        <w:left w:val="none" w:sz="0" w:space="0" w:color="auto"/>
        <w:bottom w:val="none" w:sz="0" w:space="0" w:color="auto"/>
        <w:right w:val="none" w:sz="0" w:space="0" w:color="auto"/>
      </w:divBdr>
    </w:div>
    <w:div w:id="524292044">
      <w:bodyDiv w:val="1"/>
      <w:marLeft w:val="0"/>
      <w:marRight w:val="0"/>
      <w:marTop w:val="0"/>
      <w:marBottom w:val="0"/>
      <w:divBdr>
        <w:top w:val="none" w:sz="0" w:space="0" w:color="auto"/>
        <w:left w:val="none" w:sz="0" w:space="0" w:color="auto"/>
        <w:bottom w:val="none" w:sz="0" w:space="0" w:color="auto"/>
        <w:right w:val="none" w:sz="0" w:space="0" w:color="auto"/>
      </w:divBdr>
    </w:div>
    <w:div w:id="605578160">
      <w:bodyDiv w:val="1"/>
      <w:marLeft w:val="0"/>
      <w:marRight w:val="0"/>
      <w:marTop w:val="0"/>
      <w:marBottom w:val="0"/>
      <w:divBdr>
        <w:top w:val="none" w:sz="0" w:space="0" w:color="auto"/>
        <w:left w:val="none" w:sz="0" w:space="0" w:color="auto"/>
        <w:bottom w:val="none" w:sz="0" w:space="0" w:color="auto"/>
        <w:right w:val="none" w:sz="0" w:space="0" w:color="auto"/>
      </w:divBdr>
    </w:div>
    <w:div w:id="776759359">
      <w:bodyDiv w:val="1"/>
      <w:marLeft w:val="0"/>
      <w:marRight w:val="0"/>
      <w:marTop w:val="0"/>
      <w:marBottom w:val="0"/>
      <w:divBdr>
        <w:top w:val="none" w:sz="0" w:space="0" w:color="auto"/>
        <w:left w:val="none" w:sz="0" w:space="0" w:color="auto"/>
        <w:bottom w:val="none" w:sz="0" w:space="0" w:color="auto"/>
        <w:right w:val="none" w:sz="0" w:space="0" w:color="auto"/>
      </w:divBdr>
    </w:div>
    <w:div w:id="884803373">
      <w:bodyDiv w:val="1"/>
      <w:marLeft w:val="0"/>
      <w:marRight w:val="0"/>
      <w:marTop w:val="0"/>
      <w:marBottom w:val="0"/>
      <w:divBdr>
        <w:top w:val="none" w:sz="0" w:space="0" w:color="auto"/>
        <w:left w:val="none" w:sz="0" w:space="0" w:color="auto"/>
        <w:bottom w:val="none" w:sz="0" w:space="0" w:color="auto"/>
        <w:right w:val="none" w:sz="0" w:space="0" w:color="auto"/>
      </w:divBdr>
    </w:div>
    <w:div w:id="910845020">
      <w:bodyDiv w:val="1"/>
      <w:marLeft w:val="0"/>
      <w:marRight w:val="0"/>
      <w:marTop w:val="0"/>
      <w:marBottom w:val="0"/>
      <w:divBdr>
        <w:top w:val="none" w:sz="0" w:space="0" w:color="auto"/>
        <w:left w:val="none" w:sz="0" w:space="0" w:color="auto"/>
        <w:bottom w:val="none" w:sz="0" w:space="0" w:color="auto"/>
        <w:right w:val="none" w:sz="0" w:space="0" w:color="auto"/>
      </w:divBdr>
    </w:div>
    <w:div w:id="993724337">
      <w:bodyDiv w:val="1"/>
      <w:marLeft w:val="0"/>
      <w:marRight w:val="0"/>
      <w:marTop w:val="0"/>
      <w:marBottom w:val="0"/>
      <w:divBdr>
        <w:top w:val="none" w:sz="0" w:space="0" w:color="auto"/>
        <w:left w:val="none" w:sz="0" w:space="0" w:color="auto"/>
        <w:bottom w:val="none" w:sz="0" w:space="0" w:color="auto"/>
        <w:right w:val="none" w:sz="0" w:space="0" w:color="auto"/>
      </w:divBdr>
    </w:div>
    <w:div w:id="1000156391">
      <w:bodyDiv w:val="1"/>
      <w:marLeft w:val="0"/>
      <w:marRight w:val="0"/>
      <w:marTop w:val="0"/>
      <w:marBottom w:val="0"/>
      <w:divBdr>
        <w:top w:val="none" w:sz="0" w:space="0" w:color="auto"/>
        <w:left w:val="none" w:sz="0" w:space="0" w:color="auto"/>
        <w:bottom w:val="none" w:sz="0" w:space="0" w:color="auto"/>
        <w:right w:val="none" w:sz="0" w:space="0" w:color="auto"/>
      </w:divBdr>
    </w:div>
    <w:div w:id="1009676432">
      <w:bodyDiv w:val="1"/>
      <w:marLeft w:val="0"/>
      <w:marRight w:val="0"/>
      <w:marTop w:val="0"/>
      <w:marBottom w:val="0"/>
      <w:divBdr>
        <w:top w:val="none" w:sz="0" w:space="0" w:color="auto"/>
        <w:left w:val="none" w:sz="0" w:space="0" w:color="auto"/>
        <w:bottom w:val="none" w:sz="0" w:space="0" w:color="auto"/>
        <w:right w:val="none" w:sz="0" w:space="0" w:color="auto"/>
      </w:divBdr>
    </w:div>
    <w:div w:id="1096243203">
      <w:bodyDiv w:val="1"/>
      <w:marLeft w:val="0"/>
      <w:marRight w:val="0"/>
      <w:marTop w:val="0"/>
      <w:marBottom w:val="0"/>
      <w:divBdr>
        <w:top w:val="none" w:sz="0" w:space="0" w:color="auto"/>
        <w:left w:val="none" w:sz="0" w:space="0" w:color="auto"/>
        <w:bottom w:val="none" w:sz="0" w:space="0" w:color="auto"/>
        <w:right w:val="none" w:sz="0" w:space="0" w:color="auto"/>
      </w:divBdr>
    </w:div>
    <w:div w:id="1175219881">
      <w:bodyDiv w:val="1"/>
      <w:marLeft w:val="0"/>
      <w:marRight w:val="0"/>
      <w:marTop w:val="0"/>
      <w:marBottom w:val="0"/>
      <w:divBdr>
        <w:top w:val="none" w:sz="0" w:space="0" w:color="auto"/>
        <w:left w:val="none" w:sz="0" w:space="0" w:color="auto"/>
        <w:bottom w:val="none" w:sz="0" w:space="0" w:color="auto"/>
        <w:right w:val="none" w:sz="0" w:space="0" w:color="auto"/>
      </w:divBdr>
    </w:div>
    <w:div w:id="1415660295">
      <w:bodyDiv w:val="1"/>
      <w:marLeft w:val="0"/>
      <w:marRight w:val="0"/>
      <w:marTop w:val="0"/>
      <w:marBottom w:val="0"/>
      <w:divBdr>
        <w:top w:val="none" w:sz="0" w:space="0" w:color="auto"/>
        <w:left w:val="none" w:sz="0" w:space="0" w:color="auto"/>
        <w:bottom w:val="none" w:sz="0" w:space="0" w:color="auto"/>
        <w:right w:val="none" w:sz="0" w:space="0" w:color="auto"/>
      </w:divBdr>
    </w:div>
    <w:div w:id="1438137261">
      <w:bodyDiv w:val="1"/>
      <w:marLeft w:val="0"/>
      <w:marRight w:val="0"/>
      <w:marTop w:val="0"/>
      <w:marBottom w:val="0"/>
      <w:divBdr>
        <w:top w:val="none" w:sz="0" w:space="0" w:color="auto"/>
        <w:left w:val="none" w:sz="0" w:space="0" w:color="auto"/>
        <w:bottom w:val="none" w:sz="0" w:space="0" w:color="auto"/>
        <w:right w:val="none" w:sz="0" w:space="0" w:color="auto"/>
      </w:divBdr>
    </w:div>
    <w:div w:id="1478960766">
      <w:bodyDiv w:val="1"/>
      <w:marLeft w:val="0"/>
      <w:marRight w:val="0"/>
      <w:marTop w:val="0"/>
      <w:marBottom w:val="0"/>
      <w:divBdr>
        <w:top w:val="none" w:sz="0" w:space="0" w:color="auto"/>
        <w:left w:val="none" w:sz="0" w:space="0" w:color="auto"/>
        <w:bottom w:val="none" w:sz="0" w:space="0" w:color="auto"/>
        <w:right w:val="none" w:sz="0" w:space="0" w:color="auto"/>
      </w:divBdr>
    </w:div>
    <w:div w:id="1601527245">
      <w:bodyDiv w:val="1"/>
      <w:marLeft w:val="0"/>
      <w:marRight w:val="0"/>
      <w:marTop w:val="0"/>
      <w:marBottom w:val="0"/>
      <w:divBdr>
        <w:top w:val="none" w:sz="0" w:space="0" w:color="auto"/>
        <w:left w:val="none" w:sz="0" w:space="0" w:color="auto"/>
        <w:bottom w:val="none" w:sz="0" w:space="0" w:color="auto"/>
        <w:right w:val="none" w:sz="0" w:space="0" w:color="auto"/>
      </w:divBdr>
    </w:div>
    <w:div w:id="1705132091">
      <w:bodyDiv w:val="1"/>
      <w:marLeft w:val="0"/>
      <w:marRight w:val="0"/>
      <w:marTop w:val="0"/>
      <w:marBottom w:val="0"/>
      <w:divBdr>
        <w:top w:val="none" w:sz="0" w:space="0" w:color="auto"/>
        <w:left w:val="none" w:sz="0" w:space="0" w:color="auto"/>
        <w:bottom w:val="none" w:sz="0" w:space="0" w:color="auto"/>
        <w:right w:val="none" w:sz="0" w:space="0" w:color="auto"/>
      </w:divBdr>
    </w:div>
    <w:div w:id="1706982562">
      <w:bodyDiv w:val="1"/>
      <w:marLeft w:val="0"/>
      <w:marRight w:val="0"/>
      <w:marTop w:val="0"/>
      <w:marBottom w:val="0"/>
      <w:divBdr>
        <w:top w:val="none" w:sz="0" w:space="0" w:color="auto"/>
        <w:left w:val="none" w:sz="0" w:space="0" w:color="auto"/>
        <w:bottom w:val="none" w:sz="0" w:space="0" w:color="auto"/>
        <w:right w:val="none" w:sz="0" w:space="0" w:color="auto"/>
      </w:divBdr>
    </w:div>
    <w:div w:id="1863588960">
      <w:bodyDiv w:val="1"/>
      <w:marLeft w:val="0"/>
      <w:marRight w:val="0"/>
      <w:marTop w:val="0"/>
      <w:marBottom w:val="0"/>
      <w:divBdr>
        <w:top w:val="none" w:sz="0" w:space="0" w:color="auto"/>
        <w:left w:val="none" w:sz="0" w:space="0" w:color="auto"/>
        <w:bottom w:val="none" w:sz="0" w:space="0" w:color="auto"/>
        <w:right w:val="none" w:sz="0" w:space="0" w:color="auto"/>
      </w:divBdr>
    </w:div>
    <w:div w:id="1892226802">
      <w:bodyDiv w:val="1"/>
      <w:marLeft w:val="0"/>
      <w:marRight w:val="0"/>
      <w:marTop w:val="0"/>
      <w:marBottom w:val="0"/>
      <w:divBdr>
        <w:top w:val="none" w:sz="0" w:space="0" w:color="auto"/>
        <w:left w:val="none" w:sz="0" w:space="0" w:color="auto"/>
        <w:bottom w:val="none" w:sz="0" w:space="0" w:color="auto"/>
        <w:right w:val="none" w:sz="0" w:space="0" w:color="auto"/>
      </w:divBdr>
    </w:div>
    <w:div w:id="2084908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www.et.gr/" TargetMode="External"/><Relationship Id="rId26" Type="http://schemas.openxmlformats.org/officeDocument/2006/relationships/hyperlink" Target="https://www.hellenicparliament.gr/" TargetMode="External"/><Relationship Id="rId39" Type="http://schemas.openxmlformats.org/officeDocument/2006/relationships/hyperlink" Target="https://sustainabledevelopment.un.org/content/documents/19378Greece_VNR_Greece_2018_pdf_FINAL_140618.pdf" TargetMode="External"/><Relationship Id="rId21" Type="http://schemas.openxmlformats.org/officeDocument/2006/relationships/hyperlink" Target="https://diavgeia.gov.gr/" TargetMode="External"/><Relationship Id="rId34" Type="http://schemas.openxmlformats.org/officeDocument/2006/relationships/hyperlink" Target="http://www.edf-feph.org/sites/default/files/edf_forced-sterilisation_8-accessible.pdf" TargetMode="External"/><Relationship Id="rId42" Type="http://schemas.openxmlformats.org/officeDocument/2006/relationships/hyperlink" Target="http://www.nchr.gr/index.php/2013-04-03-10-23-48/2013-04-03-10-27-00" TargetMode="External"/><Relationship Id="rId47" Type="http://schemas.openxmlformats.org/officeDocument/2006/relationships/hyperlink" Target="https://www.kathimerini.gr/1029642/article/epikairothta/ellada/ston-aera-oi-8erapeies-eidikhs-agwghs-gia-xiliades-paidia" TargetMode="External"/><Relationship Id="rId50" Type="http://schemas.openxmlformats.org/officeDocument/2006/relationships/hyperlink" Target="https://www.bmj.com/content/364/bmj.l94" TargetMode="External"/><Relationship Id="rId55" Type="http://schemas.openxmlformats.org/officeDocument/2006/relationships/hyperlink" Target="http://oru.diva-portal.org/smash/get/diva2:1098338/FULLTEXT01.pdf" TargetMode="External"/><Relationship Id="rId63" Type="http://schemas.openxmlformats.org/officeDocument/2006/relationships/hyperlink" Target="https://www.synigoros.gr/resources/opcat_2017_en.pdf" TargetMode="External"/><Relationship Id="rId68" Type="http://schemas.openxmlformats.org/officeDocument/2006/relationships/hyperlink" Target="https://www.tovima.gr/2009/11/11/archive/b-apeiloyn-tin-ellada-me-ptwxeysi-b-br-pieseis-apo-tis-brykselles-den-exete-na-plirwsete-misthoys-kai-syntakseis-kai-dinete-epidomata/" TargetMode="External"/><Relationship Id="rId7" Type="http://schemas.openxmlformats.org/officeDocument/2006/relationships/settings" Target="settings.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idika.gr/" TargetMode="External"/><Relationship Id="rId29" Type="http://schemas.openxmlformats.org/officeDocument/2006/relationships/hyperlink" Target="https://www.kanep-gsee.gr/wp-content/uploads/2018/05/ETEKTH_2017-28.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diavgeia.gov.gr/" TargetMode="External"/><Relationship Id="rId32" Type="http://schemas.openxmlformats.org/officeDocument/2006/relationships/hyperlink" Target="https://rm.coe.int/report-on-the-visit-to-greece-from-25-to-29-june-2018-by-dunja-mijatov/16808ea5bd" TargetMode="External"/><Relationship Id="rId37" Type="http://schemas.openxmlformats.org/officeDocument/2006/relationships/hyperlink" Target="http://www.isotita.gr/wp-content/uploads/2017/04/ESDIF.pdf" TargetMode="External"/><Relationship Id="rId40" Type="http://schemas.openxmlformats.org/officeDocument/2006/relationships/hyperlink" Target="https://www.eurochild.org/news/news-details/article/greek-minister-announces-plans-to-reform-state-run-institution-for-disabled-children/?tx_news_pi1%5Bcontroller%5D=News&amp;tx_news_pi1%5Baction%5D=detail&amp;cHash=eb2eb068a621b3e48a8c86cf44925f24" TargetMode="External"/><Relationship Id="rId45" Type="http://schemas.openxmlformats.org/officeDocument/2006/relationships/hyperlink" Target="https://www.humanitariancoalition.ca/info-portal/factsheets/what-is-a-humanitarian-crisis" TargetMode="External"/><Relationship Id="rId53" Type="http://schemas.openxmlformats.org/officeDocument/2006/relationships/hyperlink" Target="https://www.paratiritirioanapirias.gr/el/results/publications/31/4o-deltio-statistikhs-plhroforhshs-symmetoxh-se-koinwnikes-kai-politistikes-drasthriothtes" TargetMode="External"/><Relationship Id="rId58" Type="http://schemas.openxmlformats.org/officeDocument/2006/relationships/hyperlink" Target="https://www.synigoros.gr/resources/docs/130404-special-report.pdf" TargetMode="External"/><Relationship Id="rId66" Type="http://schemas.openxmlformats.org/officeDocument/2006/relationships/hyperlink" Target="https://www.hlhr.gr/en/children-in-cages-shame/" TargetMode="External"/><Relationship Id="rId5" Type="http://schemas.openxmlformats.org/officeDocument/2006/relationships/numbering" Target="numbering.xml"/><Relationship Id="rId15" Type="http://schemas.openxmlformats.org/officeDocument/2006/relationships/hyperlink" Target="http://www.oaed.gr/" TargetMode="External"/><Relationship Id="rId23" Type="http://schemas.openxmlformats.org/officeDocument/2006/relationships/hyperlink" Target="https://diavgeia.gov.gr/" TargetMode="External"/><Relationship Id="rId28" Type="http://schemas.openxmlformats.org/officeDocument/2006/relationships/hyperlink" Target="https://www.kanep-gsee.gr/wp-content/uploads/2018/05/ETEKTH_2017-28.pdf" TargetMode="External"/><Relationship Id="rId36" Type="http://schemas.openxmlformats.org/officeDocument/2006/relationships/hyperlink" Target="https://circabc.europa.eu/sd/a/d1c2a0d7-c187-4888-8fd5-2a6524e8518e/Draft%20EU%20Quality%20Report%20for%20Circa.docx.pdf" TargetMode="External"/><Relationship Id="rId49" Type="http://schemas.openxmlformats.org/officeDocument/2006/relationships/hyperlink" Target="https://tvxs.gr/news/ellada/sxoleia-anoixta-se-amea-nomosxedio-kai-poioi-antidroyn" TargetMode="External"/><Relationship Id="rId57" Type="http://schemas.openxmlformats.org/officeDocument/2006/relationships/hyperlink" Target="https://www.cambridge.org/core/journals/bjpsych-international/article/impact-of-the-longlasting-socioeconomic-crisis-in-greece/974F96EDC05E77B7791231CD1D8844C1" TargetMode="External"/><Relationship Id="rId61" Type="http://schemas.openxmlformats.org/officeDocument/2006/relationships/hyperlink" Target="https://www.synigoros.gr/resources/docs/575568.pdf" TargetMode="External"/><Relationship Id="rId10" Type="http://schemas.openxmlformats.org/officeDocument/2006/relationships/endnotes" Target="endnotes.xml"/><Relationship Id="rId19" Type="http://schemas.openxmlformats.org/officeDocument/2006/relationships/hyperlink" Target="https://www.efka.gov.gr/" TargetMode="External"/><Relationship Id="rId31" Type="http://schemas.openxmlformats.org/officeDocument/2006/relationships/hyperlink" Target="https://rm.coe.int/16805a2a27" TargetMode="External"/><Relationship Id="rId44" Type="http://schemas.openxmlformats.org/officeDocument/2006/relationships/hyperlink" Target="http://www.elot.gr/1166_ELL_HTML.aspx" TargetMode="External"/><Relationship Id="rId52" Type="http://schemas.openxmlformats.org/officeDocument/2006/relationships/hyperlink" Target="https://www.paratiritirioanapirias.gr/el/results/publications/16/2o-deltio-parathrhthrioy-8ematwn-anaphrias-ths-esmea-deiktes-apasxolhshs-kai-plh8ysmos-me-anaphria-meros" TargetMode="External"/><Relationship Id="rId60" Type="http://schemas.openxmlformats.org/officeDocument/2006/relationships/hyperlink" Target="https://www.synigoros.gr/resources/docs/npm_2015_en.pdf" TargetMode="External"/><Relationship Id="rId65" Type="http://schemas.openxmlformats.org/officeDocument/2006/relationships/hyperlink" Target="https://www.synigoros.gr/resources/docs/internet_metax_2017_eng.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diavgeia.gov.gr/" TargetMode="External"/><Relationship Id="rId27" Type="http://schemas.openxmlformats.org/officeDocument/2006/relationships/hyperlink" Target="https://www.youtube.com/watch?v=d5KPcv0O7mg" TargetMode="External"/><Relationship Id="rId30" Type="http://schemas.openxmlformats.org/officeDocument/2006/relationships/hyperlink" Target="https://www.hrw.org/news/2014/11/18/dispatches-greece-no-excuse-caging-children" TargetMode="External"/><Relationship Id="rId35" Type="http://schemas.openxmlformats.org/officeDocument/2006/relationships/hyperlink" Target="https://ec.europa.eu/eurostat/documents/3433488/5585208/KS-SF-12-040-EN.PDF/06941c0b-7a22-4f06-b48e-318aa83073c1" TargetMode="External"/><Relationship Id="rId43" Type="http://schemas.openxmlformats.org/officeDocument/2006/relationships/hyperlink" Target="https://www.bbc.com/news/magazine-30038753" TargetMode="External"/><Relationship Id="rId48" Type="http://schemas.openxmlformats.org/officeDocument/2006/relationships/hyperlink" Target="https://www.refworld.org/docid/3ae6b36d2.html" TargetMode="External"/><Relationship Id="rId56" Type="http://schemas.openxmlformats.org/officeDocument/2006/relationships/hyperlink" Target="https://www.openingdoors.eu/wp-content/uploads/2016/08/Data_institutionalised_children_Greece.pdf" TargetMode="External"/><Relationship Id="rId64" Type="http://schemas.openxmlformats.org/officeDocument/2006/relationships/hyperlink" Target="https://www.synigoros.gr/resources/annual_report_2017_site.pdf" TargetMode="External"/><Relationship Id="rId69" Type="http://schemas.openxmlformats.org/officeDocument/2006/relationships/hyperlink" Target="https://www.thepressproject.gr/article/116646/They-could-laugh-and-talk-they-could-have-a-life" TargetMode="External"/><Relationship Id="rId8" Type="http://schemas.openxmlformats.org/officeDocument/2006/relationships/webSettings" Target="webSettings.xml"/><Relationship Id="rId51" Type="http://schemas.openxmlformats.org/officeDocument/2006/relationships/hyperlink" Target="https://www.paratiritirioanapirias.gr/el/results/publications/2/1o-deltio-parathrhthrioy-8ematwn-anaphrias-ths-esmea-ftwxeia-kai-koinwnikos-apokleismos-sta-atoma-me-anaphria" TargetMode="Externa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www.et.gr/" TargetMode="External"/><Relationship Id="rId25" Type="http://schemas.openxmlformats.org/officeDocument/2006/relationships/hyperlink" Target="https://www.hellenicparliament.gr/" TargetMode="External"/><Relationship Id="rId33" Type="http://schemas.openxmlformats.org/officeDocument/2006/relationships/hyperlink" Target="http://www.easpd.eu/sites/default/files/sites/default/files/News/pr_di.pdf" TargetMode="External"/><Relationship Id="rId38" Type="http://schemas.openxmlformats.org/officeDocument/2006/relationships/hyperlink" Target="http://www.isotita.gr/wp-content/uploads/2017/07/Greece-National-Action-Plan-on-Gender-Equality-2016-2020.pdf" TargetMode="External"/><Relationship Id="rId46" Type="http://schemas.openxmlformats.org/officeDocument/2006/relationships/hyperlink" Target="https://www.kathimerini.gr/973516/article/ygeia/ygeia-epikairothta/perikopes-eopyy-gia-apokatastash" TargetMode="External"/><Relationship Id="rId59" Type="http://schemas.openxmlformats.org/officeDocument/2006/relationships/hyperlink" Target="https://www.synigoros.gr/resources/docs/en2007.pdf" TargetMode="External"/><Relationship Id="rId67" Type="http://schemas.openxmlformats.org/officeDocument/2006/relationships/hyperlink" Target="https://wwwn.cdc.gov/wpvhc/Course.aspx/Slide/Unit7_5" TargetMode="External"/><Relationship Id="rId20" Type="http://schemas.openxmlformats.org/officeDocument/2006/relationships/hyperlink" Target="https://opeka.gr/" TargetMode="External"/><Relationship Id="rId41" Type="http://schemas.openxmlformats.org/officeDocument/2006/relationships/hyperlink" Target="http://nchr.gr/images/English_Site/CRISIS/GNCHR_Statement_%20impact_of_austerity_measures_on_HR_2015_.pdf" TargetMode="External"/><Relationship Id="rId54" Type="http://schemas.openxmlformats.org/officeDocument/2006/relationships/hyperlink" Target="https://www.oecd.org/publications/sickness-disability-and-work-breaking-the-barriers-9789264088856-en.htm" TargetMode="External"/><Relationship Id="rId62" Type="http://schemas.openxmlformats.org/officeDocument/2006/relationships/hyperlink" Target="https://www.synigoros.gr/resources/docs/opcat_2016_en.pdf" TargetMode="External"/><Relationship Id="rId70"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3.jpeg"/></Relationships>
</file>

<file path=word/_rels/footnotes.xml.rels><?xml version="1.0" encoding="UTF-8" standalone="yes"?>
<Relationships xmlns="http://schemas.openxmlformats.org/package/2006/relationships"><Relationship Id="rId8" Type="http://schemas.openxmlformats.org/officeDocument/2006/relationships/hyperlink" Target="https://www.eetaa.gr/index.php?tag=paidikoi_2019" TargetMode="External"/><Relationship Id="rId13" Type="http://schemas.openxmlformats.org/officeDocument/2006/relationships/hyperlink" Target="https://sustainabledevelopment.un.org/content/documents/19378Greece_VNR_Greece_2018_pdf_FINAL_140618.pdf" TargetMode="External"/><Relationship Id="rId3" Type="http://schemas.openxmlformats.org/officeDocument/2006/relationships/hyperlink" Target="https://www.european-agency.org/data/greece/datatable-overview" TargetMode="External"/><Relationship Id="rId7" Type="http://schemas.openxmlformats.org/officeDocument/2006/relationships/hyperlink" Target="http://www.oaed.gr/programmata-koinophelous-charaktera" TargetMode="External"/><Relationship Id="rId12" Type="http://schemas.openxmlformats.org/officeDocument/2006/relationships/hyperlink" Target="https://www.disability-europe.net/theme/social-protection" TargetMode="External"/><Relationship Id="rId2" Type="http://schemas.openxmlformats.org/officeDocument/2006/relationships/hyperlink" Target="https://ec.europa.eu/transport/sites/transport/files/rail-nip/nip-prm-tsi-greece.pdf" TargetMode="External"/><Relationship Id="rId1" Type="http://schemas.openxmlformats.org/officeDocument/2006/relationships/hyperlink" Target="https://ec.europa.eu/transport/sites/transport/files/rail-nip/nip-prm-tsi-greece.pdf" TargetMode="External"/><Relationship Id="rId6" Type="http://schemas.openxmlformats.org/officeDocument/2006/relationships/hyperlink" Target="https://www.tovima.gr/2019/04/23/society/filodimos-ii-240-ekat-eyro-gia-dimous-kai-sxoleia/" TargetMode="External"/><Relationship Id="rId11" Type="http://schemas.openxmlformats.org/officeDocument/2006/relationships/hyperlink" Target="https://www.disability-europe.net/theme/social-protection" TargetMode="External"/><Relationship Id="rId5" Type="http://schemas.openxmlformats.org/officeDocument/2006/relationships/hyperlink" Target="https://www.tovima.gr/2019/04/23/society/filodimos-ii-240-ekat-eyro-gia-dimous-kai-sxoleia/" TargetMode="External"/><Relationship Id="rId15" Type="http://schemas.openxmlformats.org/officeDocument/2006/relationships/hyperlink" Target="http://www.ggk.gov.gr/wp-content/uploads/2019/05/%CE%94%CE%B5%CE%AF%CE%BA%CF%84%CE%B5%CF%82-%CF%80%CE%B1%CF%81%CE%B1%CE%BA%CE%BF%CE%BB%CE%BF%CF%8D%CE%B8%CE%B7%CF%83%CE%B7%CF%82-%CE%B1%CE%BD%CE%B1-%CE%A3%CF%84%CF%8C%CF%87%CE%BF.xlsx" TargetMode="External"/><Relationship Id="rId10" Type="http://schemas.openxmlformats.org/officeDocument/2006/relationships/hyperlink" Target="http://www.oaed.gr/anoikta-programmata/-/asset_publisher/yZKVoEuwB4Rg/content/programma-epichoregeses-epicheireseon-kai-ergodoton-gia-ten-apascholese-2-000-anergon-atomon-me-anaperies-amea-apexartemenon-apo-exartesiogones-ousi-1?redirect=http%3A%2F%2Fwww.oaed.gr%2Fanoikta-programmata%3Fp_p_id%3D101_INSTANCE_yZKVoEuwB4Rg%26p_p_lifecycle%3D0%26p_p_state%3Dnormal%26p_p_mode%3Dview%26p_p_col_id%3Dcolumn-1%26p_p_col_pos%3D2%26p_p_col_count%3D3" TargetMode="External"/><Relationship Id="rId4" Type="http://schemas.openxmlformats.org/officeDocument/2006/relationships/hyperlink" Target="https://www.european-agency.org/data/greece/datatable-overview" TargetMode="External"/><Relationship Id="rId9" Type="http://schemas.openxmlformats.org/officeDocument/2006/relationships/hyperlink" Target="https://www.eetaa.gr/index.php?tag=paidikoi_2019" TargetMode="External"/><Relationship Id="rId14" Type="http://schemas.openxmlformats.org/officeDocument/2006/relationships/hyperlink" Target="http://www.ggk.gov.gr/wp-content/uploads/2019/05/%CE%94%CE%B5%CE%AF%CE%BA%CF%84%CE%B5%CF%82-%CF%80%CE%B1%CF%81%CE%B1%CE%BA%CE%BF%CE%BB%CE%BF%CF%8D%CE%B8%CE%B7%CF%83%CE%B7%CF%82-%CE%B1%CE%BD%CE%B1-%CE%A3%CF%84%CF%8C%CF%87%CE%BF.xlsx"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are\AppData\Local\Microsoft\Windows\Temporary%20Internet%20Files\Content.Outlook\A1PLE9NW\&#913;&#916;&#917;&#921;&#927;-20190110.dotx" TargetMode="Externa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085BC510C55434996A4FFA74D3926E3" ma:contentTypeVersion="0" ma:contentTypeDescription="Create a new document." ma:contentTypeScope="" ma:versionID="47af47dd5ac2a81c237a68766655ccd2">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4330A0B4-EB60-48C2-9262-310556196F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F5359069-9009-4ACC-A21A-D6168BF8D3F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EEA25F1-27C7-4142-A6B9-E3C4ECE7E864}">
  <ds:schemaRefs>
    <ds:schemaRef ds:uri="http://schemas.microsoft.com/sharepoint/v3/contenttype/forms"/>
  </ds:schemaRefs>
</ds:datastoreItem>
</file>

<file path=customXml/itemProps4.xml><?xml version="1.0" encoding="utf-8"?>
<ds:datastoreItem xmlns:ds="http://schemas.openxmlformats.org/officeDocument/2006/customXml" ds:itemID="{2B72A7B5-61C1-4DDD-AF0D-8BF56629A9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ΑΔΕΙΟ-20190110</Template>
  <TotalTime>6</TotalTime>
  <Pages>114</Pages>
  <Words>36972</Words>
  <Characters>210744</Characters>
  <Application>Microsoft Office Word</Application>
  <DocSecurity>0</DocSecurity>
  <Lines>1756</Lines>
  <Paragraphs>494</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Επιστολόχαρτο</vt:lpstr>
      <vt:lpstr>Επιστολόχαρτο</vt:lpstr>
    </vt:vector>
  </TitlesOfParts>
  <Company>Εθνική Συνομοσπονδία Ατόμων με Αναπηρία (ΕΣΑμεΑ)</Company>
  <LinksUpToDate>false</LinksUpToDate>
  <CharactersWithSpaces>247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Επιστολόχαρτο</dc:title>
  <dc:subject>ΑΔΕΙΟ</dc:subject>
  <dc:creator>crpdobserve</dc:creator>
  <cp:lastModifiedBy>crpdobserve</cp:lastModifiedBy>
  <cp:revision>4</cp:revision>
  <cp:lastPrinted>2019-08-26T09:56:00Z</cp:lastPrinted>
  <dcterms:created xsi:type="dcterms:W3CDTF">2019-08-26T09:54:00Z</dcterms:created>
  <dcterms:modified xsi:type="dcterms:W3CDTF">2019-08-26T11:47:00Z</dcterms:modified>
  <dc:language>Ελληνικά</dc:language>
  <cp:version>am-20180624</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85BC510C55434996A4FFA74D3926E3</vt:lpwstr>
  </property>
</Properties>
</file>